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AD0B3" w14:textId="77777777" w:rsidR="00A15DDD" w:rsidRPr="008A6FAA" w:rsidRDefault="00A15DDD" w:rsidP="00A15DDD">
      <w:pPr>
        <w:spacing w:after="0"/>
        <w:jc w:val="center"/>
        <w:rPr>
          <w:sz w:val="36"/>
          <w:szCs w:val="36"/>
          <w:lang w:val="en-US"/>
        </w:rPr>
      </w:pPr>
      <w:r w:rsidRPr="008A6FAA">
        <w:rPr>
          <w:sz w:val="36"/>
          <w:szCs w:val="36"/>
          <w:lang w:val="en-US"/>
        </w:rPr>
        <w:t>BSc in Computer Science</w:t>
      </w:r>
    </w:p>
    <w:p w14:paraId="04C52B0A" w14:textId="77777777" w:rsidR="00A15DDD" w:rsidRPr="008A6FAA" w:rsidRDefault="00A15DDD" w:rsidP="00A15DDD">
      <w:pPr>
        <w:spacing w:after="0"/>
        <w:jc w:val="center"/>
        <w:rPr>
          <w:sz w:val="36"/>
          <w:szCs w:val="36"/>
          <w:lang w:val="en-US"/>
        </w:rPr>
      </w:pPr>
      <w:r w:rsidRPr="008A6FAA">
        <w:rPr>
          <w:sz w:val="36"/>
          <w:szCs w:val="36"/>
          <w:lang w:val="en-US"/>
        </w:rPr>
        <w:t>School of Computing, Science and Engineering</w:t>
      </w:r>
    </w:p>
    <w:p w14:paraId="1B10C11A" w14:textId="1012C908" w:rsidR="00A15DDD" w:rsidRPr="00E21AC2" w:rsidRDefault="00A15DDD" w:rsidP="00A15DDD">
      <w:pPr>
        <w:rPr>
          <w:lang w:val="en-US"/>
        </w:rPr>
      </w:pPr>
    </w:p>
    <w:p w14:paraId="6CCCCB33" w14:textId="64FF08A6" w:rsidR="00A15DDD" w:rsidRPr="00E21AC2" w:rsidRDefault="00A15DDD" w:rsidP="00A15DDD">
      <w:pPr>
        <w:rPr>
          <w:lang w:val="en-US"/>
        </w:rPr>
      </w:pPr>
    </w:p>
    <w:p w14:paraId="0E7FE28A" w14:textId="12D79D63" w:rsidR="00A15DDD" w:rsidRDefault="00046E2F" w:rsidP="00A15DDD">
      <w:pPr>
        <w:rPr>
          <w:lang w:val="en-US"/>
        </w:rPr>
      </w:pPr>
      <w:r>
        <w:rPr>
          <w:noProof/>
          <w:lang w:val="en-US"/>
        </w:rPr>
        <w:drawing>
          <wp:anchor distT="0" distB="0" distL="114300" distR="114300" simplePos="0" relativeHeight="251757056" behindDoc="0" locked="0" layoutInCell="1" allowOverlap="1" wp14:anchorId="68F6D383" wp14:editId="74BD9B81">
            <wp:simplePos x="0" y="0"/>
            <wp:positionH relativeFrom="margin">
              <wp:align>center</wp:align>
            </wp:positionH>
            <wp:positionV relativeFrom="paragraph">
              <wp:posOffset>12160</wp:posOffset>
            </wp:positionV>
            <wp:extent cx="2777490" cy="1129665"/>
            <wp:effectExtent l="0" t="0" r="3810" b="0"/>
            <wp:wrapSquare wrapText="bothSides"/>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77490" cy="1129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2288F2" w14:textId="35B599BC" w:rsidR="00A15DDD" w:rsidRDefault="00A15DDD" w:rsidP="00A15DDD">
      <w:pPr>
        <w:jc w:val="center"/>
        <w:rPr>
          <w:b/>
          <w:bCs/>
          <w:sz w:val="32"/>
          <w:szCs w:val="32"/>
          <w:lang w:val="en-US"/>
        </w:rPr>
      </w:pPr>
    </w:p>
    <w:p w14:paraId="56EC8A53" w14:textId="77777777" w:rsidR="00A15DDD" w:rsidRDefault="00A15DDD" w:rsidP="00A15DDD">
      <w:pPr>
        <w:jc w:val="center"/>
        <w:rPr>
          <w:b/>
          <w:bCs/>
          <w:sz w:val="32"/>
          <w:szCs w:val="32"/>
          <w:lang w:val="en-US"/>
        </w:rPr>
      </w:pPr>
    </w:p>
    <w:p w14:paraId="64199355" w14:textId="1E7BBC9C" w:rsidR="00046E2F" w:rsidRDefault="00046E2F" w:rsidP="00A15DDD">
      <w:pPr>
        <w:rPr>
          <w:b/>
          <w:bCs/>
          <w:sz w:val="32"/>
          <w:szCs w:val="32"/>
          <w:lang w:val="en-US"/>
        </w:rPr>
      </w:pPr>
    </w:p>
    <w:p w14:paraId="0BFF6FBC" w14:textId="616E4893" w:rsidR="00046E2F" w:rsidRDefault="00046E2F" w:rsidP="00A15DDD">
      <w:pPr>
        <w:rPr>
          <w:b/>
          <w:bCs/>
          <w:sz w:val="32"/>
          <w:szCs w:val="32"/>
          <w:lang w:val="en-US"/>
        </w:rPr>
      </w:pPr>
    </w:p>
    <w:p w14:paraId="5EE321F7" w14:textId="77777777" w:rsidR="00046E2F" w:rsidRDefault="00046E2F" w:rsidP="00A15DDD">
      <w:pPr>
        <w:rPr>
          <w:b/>
          <w:bCs/>
          <w:sz w:val="32"/>
          <w:szCs w:val="32"/>
          <w:lang w:val="en-US"/>
        </w:rPr>
      </w:pPr>
    </w:p>
    <w:p w14:paraId="72CFB183" w14:textId="0C4AE2BA" w:rsidR="00A15DDD" w:rsidRPr="008A6FAA" w:rsidRDefault="00A15DDD" w:rsidP="00A15DDD">
      <w:pPr>
        <w:jc w:val="center"/>
        <w:rPr>
          <w:sz w:val="36"/>
          <w:szCs w:val="36"/>
          <w:lang w:val="en-US"/>
        </w:rPr>
      </w:pPr>
      <w:r w:rsidRPr="008A6FAA">
        <w:rPr>
          <w:sz w:val="36"/>
          <w:szCs w:val="36"/>
          <w:lang w:val="en-US"/>
        </w:rPr>
        <w:t>Final Year Project Dissertation - 202</w:t>
      </w:r>
      <w:r w:rsidR="00F930FA" w:rsidRPr="008A6FAA">
        <w:rPr>
          <w:sz w:val="36"/>
          <w:szCs w:val="36"/>
          <w:lang w:val="en-US"/>
        </w:rPr>
        <w:t>3</w:t>
      </w:r>
    </w:p>
    <w:p w14:paraId="24D9E98D" w14:textId="6AFB8235" w:rsidR="00A15DDD" w:rsidRPr="008A6FAA" w:rsidRDefault="00FB0356" w:rsidP="00A15DDD">
      <w:pPr>
        <w:jc w:val="center"/>
        <w:rPr>
          <w:sz w:val="32"/>
          <w:szCs w:val="32"/>
          <w:lang w:val="en-US"/>
        </w:rPr>
      </w:pPr>
      <w:r w:rsidRPr="008A6FAA">
        <w:rPr>
          <w:sz w:val="32"/>
          <w:szCs w:val="32"/>
          <w:lang w:val="en-US"/>
        </w:rPr>
        <w:t>Project: Codenemy</w:t>
      </w:r>
    </w:p>
    <w:p w14:paraId="2373D4C9" w14:textId="77777777" w:rsidR="00A15DDD" w:rsidRDefault="00A15DDD" w:rsidP="00A15DDD">
      <w:pPr>
        <w:rPr>
          <w:sz w:val="32"/>
          <w:szCs w:val="32"/>
          <w:lang w:val="en-US"/>
        </w:rPr>
      </w:pPr>
    </w:p>
    <w:p w14:paraId="0BCC4D10" w14:textId="4CC3B2AA" w:rsidR="00BF3CDE" w:rsidRPr="008A6FAA" w:rsidRDefault="00BF3CDE" w:rsidP="00BF3CDE">
      <w:pPr>
        <w:spacing w:after="0"/>
        <w:jc w:val="center"/>
        <w:rPr>
          <w:sz w:val="36"/>
          <w:szCs w:val="36"/>
          <w:lang w:val="en-US"/>
        </w:rPr>
      </w:pPr>
      <w:r w:rsidRPr="008A6FAA">
        <w:rPr>
          <w:sz w:val="36"/>
          <w:szCs w:val="36"/>
          <w:lang w:val="en-US"/>
        </w:rPr>
        <w:t>BSc (Hons) Computer Science (Level 6)</w:t>
      </w:r>
    </w:p>
    <w:p w14:paraId="6AC35685" w14:textId="77777777" w:rsidR="00BF3CDE" w:rsidRPr="00C2569B" w:rsidRDefault="00BF3CDE" w:rsidP="00A15DDD">
      <w:pPr>
        <w:rPr>
          <w:sz w:val="32"/>
          <w:szCs w:val="32"/>
          <w:lang w:val="en-US"/>
        </w:rPr>
      </w:pPr>
    </w:p>
    <w:p w14:paraId="2DB6F943" w14:textId="77777777" w:rsidR="00A15DDD" w:rsidRPr="008A6FAA" w:rsidRDefault="00A15DDD" w:rsidP="00A15DDD">
      <w:pPr>
        <w:spacing w:after="0"/>
        <w:jc w:val="center"/>
        <w:rPr>
          <w:sz w:val="32"/>
          <w:szCs w:val="32"/>
          <w:lang w:val="en-US"/>
        </w:rPr>
      </w:pPr>
      <w:r w:rsidRPr="008A6FAA">
        <w:rPr>
          <w:sz w:val="32"/>
          <w:szCs w:val="32"/>
          <w:lang w:val="en-US"/>
        </w:rPr>
        <w:t xml:space="preserve">Author: Chaudhary Samir Zafar </w:t>
      </w:r>
    </w:p>
    <w:p w14:paraId="5F855BCD" w14:textId="77777777" w:rsidR="00A15DDD" w:rsidRPr="008A6FAA" w:rsidRDefault="00A15DDD" w:rsidP="00A15DDD">
      <w:pPr>
        <w:spacing w:after="0"/>
        <w:jc w:val="center"/>
        <w:rPr>
          <w:sz w:val="32"/>
          <w:szCs w:val="32"/>
          <w:lang w:val="en-US"/>
        </w:rPr>
      </w:pPr>
      <w:r w:rsidRPr="008A6FAA">
        <w:rPr>
          <w:sz w:val="32"/>
          <w:szCs w:val="32"/>
          <w:lang w:val="en-US"/>
        </w:rPr>
        <w:t>Student Id: @00546317</w:t>
      </w:r>
    </w:p>
    <w:p w14:paraId="1A1FA6DC" w14:textId="77777777" w:rsidR="00A15DDD" w:rsidRPr="008A6FAA" w:rsidRDefault="00A15DDD" w:rsidP="00A15DDD">
      <w:pPr>
        <w:spacing w:after="0"/>
        <w:jc w:val="center"/>
        <w:rPr>
          <w:sz w:val="32"/>
          <w:szCs w:val="32"/>
          <w:lang w:val="en-US"/>
        </w:rPr>
      </w:pPr>
      <w:r w:rsidRPr="008A6FAA">
        <w:rPr>
          <w:sz w:val="32"/>
          <w:szCs w:val="32"/>
          <w:lang w:val="en-US"/>
        </w:rPr>
        <w:t>User Id: AEE363</w:t>
      </w:r>
    </w:p>
    <w:p w14:paraId="4B51022A" w14:textId="77777777" w:rsidR="00A15DDD" w:rsidRPr="008A6FAA" w:rsidRDefault="00A15DDD" w:rsidP="00A15DDD">
      <w:pPr>
        <w:spacing w:after="0"/>
        <w:jc w:val="center"/>
        <w:rPr>
          <w:sz w:val="32"/>
          <w:szCs w:val="32"/>
          <w:lang w:val="en-US"/>
        </w:rPr>
      </w:pPr>
    </w:p>
    <w:p w14:paraId="6A8C7277" w14:textId="77777777" w:rsidR="00A15DDD" w:rsidRPr="008A6FAA" w:rsidRDefault="00A15DDD" w:rsidP="00A15DDD">
      <w:pPr>
        <w:spacing w:after="0"/>
        <w:jc w:val="center"/>
        <w:rPr>
          <w:sz w:val="36"/>
          <w:szCs w:val="36"/>
          <w:lang w:val="en-US"/>
        </w:rPr>
      </w:pPr>
    </w:p>
    <w:p w14:paraId="291022E3" w14:textId="77777777" w:rsidR="00A15DDD" w:rsidRPr="008A6FAA" w:rsidRDefault="00A15DDD" w:rsidP="00A15DDD">
      <w:pPr>
        <w:spacing w:after="0"/>
        <w:jc w:val="center"/>
        <w:rPr>
          <w:sz w:val="32"/>
          <w:szCs w:val="32"/>
          <w:lang w:val="en-US"/>
        </w:rPr>
      </w:pPr>
      <w:r w:rsidRPr="008A6FAA">
        <w:rPr>
          <w:sz w:val="32"/>
          <w:szCs w:val="32"/>
          <w:lang w:val="en-US"/>
        </w:rPr>
        <w:t>Supervisors: Stefan Pletschacher &amp; Shadab Mashuk</w:t>
      </w:r>
    </w:p>
    <w:p w14:paraId="6B172844" w14:textId="77777777" w:rsidR="00A15DDD" w:rsidRPr="00C2569B" w:rsidRDefault="00A15DDD" w:rsidP="00A15DDD">
      <w:pPr>
        <w:spacing w:after="0"/>
        <w:jc w:val="center"/>
        <w:rPr>
          <w:sz w:val="32"/>
          <w:szCs w:val="32"/>
          <w:lang w:val="en-US"/>
        </w:rPr>
      </w:pPr>
    </w:p>
    <w:p w14:paraId="66BE7805" w14:textId="08331778" w:rsidR="00E21AC2" w:rsidRDefault="00A15DDD" w:rsidP="00193732">
      <w:pPr>
        <w:spacing w:after="0"/>
        <w:jc w:val="center"/>
        <w:rPr>
          <w:sz w:val="28"/>
          <w:szCs w:val="28"/>
          <w:lang w:val="en-US"/>
        </w:rPr>
      </w:pPr>
      <w:r w:rsidRPr="00C2569B">
        <w:rPr>
          <w:sz w:val="28"/>
          <w:szCs w:val="28"/>
          <w:lang w:val="en-US"/>
        </w:rPr>
        <w:t xml:space="preserve">Word count: </w:t>
      </w:r>
      <w:r w:rsidR="00753059">
        <w:rPr>
          <w:sz w:val="28"/>
          <w:szCs w:val="28"/>
          <w:lang w:val="en-US"/>
        </w:rPr>
        <w:t>99</w:t>
      </w:r>
      <w:r w:rsidR="00D368F4">
        <w:rPr>
          <w:sz w:val="28"/>
          <w:szCs w:val="28"/>
          <w:lang w:val="en-US"/>
        </w:rPr>
        <w:t>9</w:t>
      </w:r>
      <w:r w:rsidR="00C353FF">
        <w:rPr>
          <w:sz w:val="28"/>
          <w:szCs w:val="28"/>
          <w:lang w:val="en-US"/>
        </w:rPr>
        <w:t>8</w:t>
      </w:r>
    </w:p>
    <w:p w14:paraId="09F1D37B" w14:textId="1BE24E28" w:rsidR="008C1A9D" w:rsidRPr="0049187E" w:rsidRDefault="008C1A9D" w:rsidP="00193732">
      <w:pPr>
        <w:spacing w:after="0"/>
        <w:jc w:val="center"/>
        <w:rPr>
          <w:sz w:val="14"/>
          <w:szCs w:val="14"/>
          <w:lang w:val="en-US"/>
        </w:rPr>
      </w:pPr>
      <w:r w:rsidRPr="0049187E">
        <w:rPr>
          <w:sz w:val="18"/>
          <w:szCs w:val="18"/>
          <w:lang w:val="en-US"/>
        </w:rPr>
        <w:t xml:space="preserve">Excluding Table of contents, tables of figures, </w:t>
      </w:r>
      <w:r w:rsidR="000233D4">
        <w:rPr>
          <w:sz w:val="18"/>
          <w:szCs w:val="18"/>
          <w:lang w:val="en-US"/>
        </w:rPr>
        <w:t>a</w:t>
      </w:r>
      <w:r w:rsidRPr="0049187E">
        <w:rPr>
          <w:sz w:val="18"/>
          <w:szCs w:val="18"/>
          <w:lang w:val="en-US"/>
        </w:rPr>
        <w:t xml:space="preserve">cknowledgements, </w:t>
      </w:r>
      <w:r w:rsidR="000233D4">
        <w:rPr>
          <w:sz w:val="18"/>
          <w:szCs w:val="18"/>
          <w:lang w:val="en-US"/>
        </w:rPr>
        <w:t>c</w:t>
      </w:r>
      <w:r w:rsidR="0049187E" w:rsidRPr="0049187E">
        <w:rPr>
          <w:sz w:val="18"/>
          <w:szCs w:val="18"/>
          <w:lang w:val="en-US"/>
        </w:rPr>
        <w:t>hapter</w:t>
      </w:r>
      <w:r w:rsidR="00D33851">
        <w:rPr>
          <w:sz w:val="18"/>
          <w:szCs w:val="18"/>
          <w:lang w:val="en-US"/>
        </w:rPr>
        <w:t>s</w:t>
      </w:r>
      <w:r w:rsidR="0049187E" w:rsidRPr="0049187E">
        <w:rPr>
          <w:sz w:val="18"/>
          <w:szCs w:val="18"/>
          <w:lang w:val="en-US"/>
        </w:rPr>
        <w:t>’</w:t>
      </w:r>
      <w:r w:rsidR="008A7779">
        <w:rPr>
          <w:sz w:val="18"/>
          <w:szCs w:val="18"/>
          <w:lang w:val="en-US"/>
        </w:rPr>
        <w:t xml:space="preserve"> 1,2 &amp; 3</w:t>
      </w:r>
      <w:r w:rsidR="0049187E" w:rsidRPr="0049187E">
        <w:rPr>
          <w:sz w:val="18"/>
          <w:szCs w:val="18"/>
          <w:lang w:val="en-US"/>
        </w:rPr>
        <w:t xml:space="preserve">, </w:t>
      </w:r>
      <w:r w:rsidR="00BC4AAA">
        <w:rPr>
          <w:sz w:val="18"/>
          <w:szCs w:val="18"/>
          <w:lang w:val="en-US"/>
        </w:rPr>
        <w:t>bibliography,</w:t>
      </w:r>
      <w:r w:rsidR="0025357F">
        <w:rPr>
          <w:sz w:val="18"/>
          <w:szCs w:val="18"/>
          <w:lang w:val="en-US"/>
        </w:rPr>
        <w:t xml:space="preserve"> and </w:t>
      </w:r>
      <w:r w:rsidR="002167E9">
        <w:rPr>
          <w:sz w:val="18"/>
          <w:szCs w:val="18"/>
          <w:lang w:val="en-US"/>
        </w:rPr>
        <w:t>a</w:t>
      </w:r>
      <w:r w:rsidR="0049187E" w:rsidRPr="0049187E">
        <w:rPr>
          <w:sz w:val="18"/>
          <w:szCs w:val="18"/>
          <w:lang w:val="en-US"/>
        </w:rPr>
        <w:t>ppendix</w:t>
      </w:r>
    </w:p>
    <w:p w14:paraId="16D271BD" w14:textId="5F75A81F" w:rsidR="0012681F" w:rsidRDefault="0012681F" w:rsidP="0012681F">
      <w:pPr>
        <w:rPr>
          <w:lang w:val="en-US"/>
        </w:rPr>
      </w:pPr>
    </w:p>
    <w:p w14:paraId="3FBF9DE1" w14:textId="35189ACE" w:rsidR="00C907F4" w:rsidRDefault="00C907F4" w:rsidP="0012681F">
      <w:pPr>
        <w:rPr>
          <w:lang w:val="en-US"/>
        </w:rPr>
      </w:pPr>
    </w:p>
    <w:p w14:paraId="0BF7910E" w14:textId="33846CC0" w:rsidR="00C907F4" w:rsidRDefault="00C907F4" w:rsidP="0012681F">
      <w:pPr>
        <w:rPr>
          <w:lang w:val="en-US"/>
        </w:rPr>
      </w:pPr>
    </w:p>
    <w:p w14:paraId="7A4CD119" w14:textId="6FFE93A1" w:rsidR="00C907F4" w:rsidRDefault="00C907F4" w:rsidP="0012681F">
      <w:pPr>
        <w:rPr>
          <w:lang w:val="en-US"/>
        </w:rPr>
      </w:pPr>
    </w:p>
    <w:p w14:paraId="147288E4" w14:textId="0F3C4244" w:rsidR="00C907F4" w:rsidRDefault="00C907F4" w:rsidP="0012681F">
      <w:pPr>
        <w:rPr>
          <w:lang w:val="en-US"/>
        </w:rPr>
      </w:pPr>
    </w:p>
    <w:p w14:paraId="764B1C3E" w14:textId="77777777" w:rsidR="00F43A9A" w:rsidRPr="00902787" w:rsidRDefault="00F43A9A" w:rsidP="00F43A9A">
      <w:pPr>
        <w:rPr>
          <w:lang w:val="en-US"/>
        </w:rPr>
      </w:pPr>
      <w:r>
        <w:rPr>
          <w:b/>
          <w:bCs/>
          <w:sz w:val="32"/>
          <w:szCs w:val="32"/>
          <w:lang w:val="en-US"/>
        </w:rPr>
        <w:br w:type="page"/>
      </w:r>
      <w:r w:rsidRPr="006461F5">
        <w:rPr>
          <w:b/>
          <w:bCs/>
          <w:sz w:val="32"/>
          <w:szCs w:val="32"/>
          <w:lang w:val="en-US"/>
        </w:rPr>
        <w:lastRenderedPageBreak/>
        <w:t>A</w:t>
      </w:r>
      <w:r>
        <w:rPr>
          <w:b/>
          <w:bCs/>
          <w:sz w:val="32"/>
          <w:szCs w:val="32"/>
          <w:lang w:val="en-US"/>
        </w:rPr>
        <w:t>cknowledgements</w:t>
      </w:r>
      <w:r>
        <w:rPr>
          <w:b/>
          <w:bCs/>
          <w:sz w:val="32"/>
          <w:szCs w:val="32"/>
          <w:lang w:val="en-US"/>
        </w:rPr>
        <w:br/>
      </w:r>
      <w:r>
        <w:rPr>
          <w:lang w:val="en-US"/>
        </w:rPr>
        <w:t xml:space="preserve">I would like to take this opportunity to thank </w:t>
      </w:r>
      <w:r w:rsidRPr="00841244">
        <w:rPr>
          <w:lang w:val="en-US"/>
        </w:rPr>
        <w:t xml:space="preserve">Stefan Pletschacher </w:t>
      </w:r>
      <w:r>
        <w:rPr>
          <w:lang w:val="en-US"/>
        </w:rPr>
        <w:t>and</w:t>
      </w:r>
      <w:r w:rsidRPr="00841244">
        <w:rPr>
          <w:lang w:val="en-US"/>
        </w:rPr>
        <w:t xml:space="preserve"> Shadab Mashuk</w:t>
      </w:r>
      <w:r>
        <w:rPr>
          <w:lang w:val="en-US"/>
        </w:rPr>
        <w:t xml:space="preserve"> for the help they have provided throughout the development of this project. The advice and feedback received allowed me to produce a robust and complete project successfully.</w:t>
      </w:r>
    </w:p>
    <w:p w14:paraId="39238144" w14:textId="51376142" w:rsidR="00F43A9A" w:rsidRDefault="00F43A9A">
      <w:pPr>
        <w:rPr>
          <w:b/>
          <w:bCs/>
          <w:sz w:val="32"/>
          <w:szCs w:val="32"/>
          <w:lang w:val="en-US"/>
        </w:rPr>
      </w:pPr>
      <w:r>
        <w:rPr>
          <w:b/>
          <w:bCs/>
          <w:sz w:val="32"/>
          <w:szCs w:val="32"/>
          <w:lang w:val="en-US"/>
        </w:rPr>
        <w:br/>
      </w:r>
    </w:p>
    <w:p w14:paraId="58C8B345" w14:textId="5FB44EF8" w:rsidR="00F43A9A" w:rsidRDefault="00F43A9A">
      <w:pPr>
        <w:rPr>
          <w:b/>
          <w:bCs/>
          <w:sz w:val="32"/>
          <w:szCs w:val="32"/>
          <w:lang w:val="en-US"/>
        </w:rPr>
      </w:pPr>
      <w:r>
        <w:rPr>
          <w:b/>
          <w:bCs/>
          <w:sz w:val="32"/>
          <w:szCs w:val="32"/>
          <w:lang w:val="en-US"/>
        </w:rPr>
        <w:br/>
      </w:r>
    </w:p>
    <w:p w14:paraId="5CC9D96F" w14:textId="5CF68E16" w:rsidR="00F43A9A" w:rsidRDefault="00F43A9A">
      <w:pPr>
        <w:rPr>
          <w:b/>
          <w:bCs/>
          <w:sz w:val="32"/>
          <w:szCs w:val="32"/>
          <w:lang w:val="en-US"/>
        </w:rPr>
      </w:pP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r>
        <w:rPr>
          <w:b/>
          <w:bCs/>
          <w:sz w:val="32"/>
          <w:szCs w:val="32"/>
          <w:lang w:val="en-US"/>
        </w:rPr>
        <w:br/>
      </w:r>
    </w:p>
    <w:p w14:paraId="2DE3E457" w14:textId="4F6D8F69" w:rsidR="00073946" w:rsidRDefault="006461F5" w:rsidP="002E596E">
      <w:pPr>
        <w:spacing w:after="0"/>
        <w:rPr>
          <w:b/>
          <w:bCs/>
          <w:sz w:val="32"/>
          <w:szCs w:val="32"/>
          <w:lang w:val="en-US"/>
        </w:rPr>
      </w:pPr>
      <w:r w:rsidRPr="006461F5">
        <w:rPr>
          <w:b/>
          <w:bCs/>
          <w:sz w:val="32"/>
          <w:szCs w:val="32"/>
          <w:lang w:val="en-US"/>
        </w:rPr>
        <w:lastRenderedPageBreak/>
        <w:t>Abstract</w:t>
      </w:r>
    </w:p>
    <w:p w14:paraId="59599D4A" w14:textId="2853587F" w:rsidR="00073946" w:rsidRPr="00073946" w:rsidRDefault="00073946" w:rsidP="00073946">
      <w:pPr>
        <w:rPr>
          <w:b/>
          <w:bCs/>
          <w:sz w:val="32"/>
          <w:szCs w:val="32"/>
          <w:lang w:val="en-US"/>
        </w:rPr>
      </w:pPr>
      <w:r>
        <w:t xml:space="preserve">This project attempted to create a </w:t>
      </w:r>
      <w:r w:rsidR="008258E2">
        <w:t xml:space="preserve">web application </w:t>
      </w:r>
      <w:r>
        <w:t xml:space="preserve">that allows users to solve coding challenges alone or against other users. The </w:t>
      </w:r>
      <w:r w:rsidR="000D3CF2">
        <w:t>project</w:t>
      </w:r>
      <w:r>
        <w:t xml:space="preserve"> aimed to provide a fun and collaborative way for developers to prepare for their </w:t>
      </w:r>
      <w:r w:rsidR="00481026">
        <w:t xml:space="preserve">software engineering </w:t>
      </w:r>
      <w:r>
        <w:t>technical interviews. Technical interviews consist of a coding challenge and the interviewee needs to solve the challenge within a given time.</w:t>
      </w:r>
    </w:p>
    <w:p w14:paraId="5DF40735" w14:textId="758BDE0D" w:rsidR="00073946" w:rsidRDefault="00073946" w:rsidP="00073946">
      <w:r>
        <w:t xml:space="preserve">Using various full-stack </w:t>
      </w:r>
      <w:r w:rsidR="006333AB">
        <w:t xml:space="preserve">software </w:t>
      </w:r>
      <w:r>
        <w:t>engineering techniques</w:t>
      </w:r>
      <w:r w:rsidR="0012421E">
        <w:t xml:space="preserve"> </w:t>
      </w:r>
      <w:r>
        <w:t>the project was developed successfully with all of its required requirements</w:t>
      </w:r>
      <w:r w:rsidR="0075015A">
        <w:t xml:space="preserve"> implemented</w:t>
      </w:r>
      <w:r>
        <w:t>. The project consisted of three main stages, specification and design, development and implementation and testing and analysis. The project has successfully been deployed to the web and is available for public use (</w:t>
      </w:r>
      <w:hyperlink r:id="rId9" w:history="1">
        <w:r w:rsidRPr="00C0367A">
          <w:rPr>
            <w:rStyle w:val="Hyperlink"/>
          </w:rPr>
          <w:t>https://www.codenemy.com</w:t>
        </w:r>
      </w:hyperlink>
      <w:r>
        <w:t>).</w:t>
      </w:r>
    </w:p>
    <w:p w14:paraId="75C56899" w14:textId="769FFDD5" w:rsidR="00073946" w:rsidRDefault="00073946" w:rsidP="00073946">
      <w:r>
        <w:t xml:space="preserve">Through usability testing, we can conclude that the </w:t>
      </w:r>
      <w:r w:rsidR="00AC3B53">
        <w:t>web application produced</w:t>
      </w:r>
      <w:r>
        <w:t xml:space="preserve"> was interactive, fun and easy to use for developers who wanted to improve their technical ability. Test users claimed the </w:t>
      </w:r>
      <w:r w:rsidR="003E4818">
        <w:t>application</w:t>
      </w:r>
      <w:r>
        <w:t xml:space="preserve"> was beneficial and it served its purpose. The results of this study imply that the gamification of coding boosts an individual's learning journey and makes them better candidates in the eyes of an employer.</w:t>
      </w:r>
    </w:p>
    <w:p w14:paraId="314AA873" w14:textId="0533A17C" w:rsidR="00073946" w:rsidRDefault="00073946" w:rsidP="00073946">
      <w:r>
        <w:t xml:space="preserve">Overall, the </w:t>
      </w:r>
      <w:r w:rsidR="008258E2">
        <w:t xml:space="preserve">web application </w:t>
      </w:r>
      <w:r>
        <w:t xml:space="preserve">produced is a minimum viable product and users were satisfied with the </w:t>
      </w:r>
      <w:r w:rsidR="008258E2">
        <w:t>application</w:t>
      </w:r>
      <w:r>
        <w:t xml:space="preserve">. The </w:t>
      </w:r>
      <w:r w:rsidR="008258E2">
        <w:t xml:space="preserve">application </w:t>
      </w:r>
      <w:r>
        <w:t xml:space="preserve">offers a fun and interactive way to prepare for technical interviews. However, the </w:t>
      </w:r>
      <w:r w:rsidR="008258E2">
        <w:t xml:space="preserve">application </w:t>
      </w:r>
      <w:r>
        <w:t xml:space="preserve">has plenty of areas that can be </w:t>
      </w:r>
      <w:r w:rsidR="002C6158">
        <w:t>extended</w:t>
      </w:r>
      <w:r>
        <w:t xml:space="preserve">. Users who have tested the </w:t>
      </w:r>
      <w:r w:rsidR="008258E2">
        <w:t xml:space="preserve">application </w:t>
      </w:r>
      <w:r>
        <w:t xml:space="preserve">gave various suggestions that would extend and improve the website. Due to time restrictions, the website falls short when compared to competitors although it offers unique features. </w:t>
      </w:r>
    </w:p>
    <w:p w14:paraId="001ED1C6" w14:textId="7426EDCB" w:rsidR="00901A9E" w:rsidRPr="00C97F2C" w:rsidRDefault="00901A9E" w:rsidP="00C97F2C">
      <w:pPr>
        <w:rPr>
          <w:lang w:val="en-US"/>
        </w:rPr>
      </w:pPr>
    </w:p>
    <w:p w14:paraId="66AC656A" w14:textId="0AFCC3C0" w:rsidR="002E1219" w:rsidRDefault="002E1219" w:rsidP="002E1219">
      <w:pPr>
        <w:rPr>
          <w:lang w:val="en-US"/>
        </w:rPr>
      </w:pPr>
    </w:p>
    <w:p w14:paraId="1DEE455D" w14:textId="58E7C57E" w:rsidR="002E1219" w:rsidRDefault="002E1219" w:rsidP="002E1219">
      <w:pPr>
        <w:rPr>
          <w:lang w:val="en-US"/>
        </w:rPr>
      </w:pPr>
    </w:p>
    <w:p w14:paraId="4E906244" w14:textId="1416AF56" w:rsidR="002E1219" w:rsidRDefault="002E1219" w:rsidP="002E1219">
      <w:pPr>
        <w:rPr>
          <w:lang w:val="en-US"/>
        </w:rPr>
      </w:pPr>
    </w:p>
    <w:p w14:paraId="4551278C" w14:textId="5566ED44" w:rsidR="002E1219" w:rsidRDefault="002E1219" w:rsidP="002E1219">
      <w:pPr>
        <w:rPr>
          <w:lang w:val="en-US"/>
        </w:rPr>
      </w:pPr>
    </w:p>
    <w:p w14:paraId="68A92783" w14:textId="3C5DB650" w:rsidR="002E1219" w:rsidRDefault="002E1219" w:rsidP="002E1219">
      <w:pPr>
        <w:rPr>
          <w:lang w:val="en-US"/>
        </w:rPr>
      </w:pPr>
    </w:p>
    <w:p w14:paraId="72280037" w14:textId="039D2011" w:rsidR="002E1219" w:rsidRDefault="002E1219" w:rsidP="002E1219">
      <w:pPr>
        <w:rPr>
          <w:lang w:val="en-US"/>
        </w:rPr>
      </w:pPr>
    </w:p>
    <w:p w14:paraId="3DE3D6CF" w14:textId="68B4AA99" w:rsidR="002E1219" w:rsidRDefault="002E1219" w:rsidP="002E1219">
      <w:pPr>
        <w:rPr>
          <w:lang w:val="en-US"/>
        </w:rPr>
      </w:pPr>
    </w:p>
    <w:p w14:paraId="7601A2E5" w14:textId="37D319F0" w:rsidR="002E1219" w:rsidRDefault="002E1219" w:rsidP="002E1219">
      <w:pPr>
        <w:rPr>
          <w:lang w:val="en-US"/>
        </w:rPr>
      </w:pPr>
    </w:p>
    <w:p w14:paraId="3896D1A6" w14:textId="0CF58F65" w:rsidR="002E1219" w:rsidRDefault="002E1219" w:rsidP="002E1219">
      <w:pPr>
        <w:rPr>
          <w:lang w:val="en-US"/>
        </w:rPr>
      </w:pPr>
    </w:p>
    <w:p w14:paraId="374018D1" w14:textId="73D3DF98" w:rsidR="002E1219" w:rsidRPr="002E1219" w:rsidRDefault="009F3916" w:rsidP="002E1219">
      <w:pPr>
        <w:rPr>
          <w:lang w:val="en-US"/>
        </w:rPr>
      </w:pPr>
      <w:r>
        <w:rPr>
          <w:lang w:val="en-US"/>
        </w:rPr>
        <w:br/>
      </w:r>
      <w:r>
        <w:rPr>
          <w:lang w:val="en-US"/>
        </w:rPr>
        <w:br/>
      </w:r>
      <w:r>
        <w:rPr>
          <w:lang w:val="en-US"/>
        </w:rPr>
        <w:br/>
      </w:r>
      <w:r>
        <w:rPr>
          <w:lang w:val="en-US"/>
        </w:rPr>
        <w:br/>
      </w:r>
      <w:r>
        <w:rPr>
          <w:lang w:val="en-US"/>
        </w:rPr>
        <w:br/>
      </w:r>
      <w:r w:rsidR="00547838">
        <w:rPr>
          <w:lang w:val="en-US"/>
        </w:rPr>
        <w:br/>
      </w:r>
      <w:r w:rsidR="00547838">
        <w:rPr>
          <w:lang w:val="en-US"/>
        </w:rPr>
        <w:br/>
      </w:r>
      <w:r w:rsidR="00547838">
        <w:rPr>
          <w:lang w:val="en-US"/>
        </w:rPr>
        <w:br/>
      </w:r>
      <w:r w:rsidR="00547838">
        <w:rPr>
          <w:lang w:val="en-US"/>
        </w:rPr>
        <w:br/>
      </w:r>
      <w:r w:rsidR="00547838">
        <w:rPr>
          <w:lang w:val="en-US"/>
        </w:rPr>
        <w:br/>
      </w:r>
    </w:p>
    <w:sdt>
      <w:sdtPr>
        <w:rPr>
          <w:rFonts w:ascii="Times New Roman" w:eastAsiaTheme="minorHAnsi" w:hAnsi="Times New Roman" w:cstheme="minorBidi"/>
          <w:color w:val="auto"/>
          <w:sz w:val="22"/>
          <w:szCs w:val="22"/>
          <w:lang w:val="en-GB"/>
        </w:rPr>
        <w:id w:val="1497758722"/>
        <w:docPartObj>
          <w:docPartGallery w:val="Table of Contents"/>
          <w:docPartUnique/>
        </w:docPartObj>
      </w:sdtPr>
      <w:sdtEndPr>
        <w:rPr>
          <w:b/>
          <w:bCs/>
          <w:noProof/>
        </w:rPr>
      </w:sdtEndPr>
      <w:sdtContent>
        <w:p w14:paraId="6D50703F" w14:textId="7EF23331" w:rsidR="00F265A3" w:rsidRPr="00777A7F" w:rsidRDefault="00F265A3">
          <w:pPr>
            <w:pStyle w:val="TOCHeading"/>
            <w:rPr>
              <w:b/>
              <w:bCs/>
              <w:color w:val="000000" w:themeColor="text1"/>
              <w:sz w:val="40"/>
              <w:szCs w:val="40"/>
            </w:rPr>
          </w:pPr>
          <w:r w:rsidRPr="00777A7F">
            <w:rPr>
              <w:b/>
              <w:bCs/>
              <w:color w:val="000000" w:themeColor="text1"/>
              <w:sz w:val="40"/>
              <w:szCs w:val="40"/>
            </w:rPr>
            <w:t>Contents</w:t>
          </w:r>
        </w:p>
        <w:p w14:paraId="71EBC001" w14:textId="0D43E72A" w:rsidR="00270951" w:rsidRDefault="00F54A83">
          <w:pPr>
            <w:pStyle w:val="TOC1"/>
            <w:tabs>
              <w:tab w:val="right" w:leader="dot" w:pos="9016"/>
            </w:tabs>
            <w:rPr>
              <w:rFonts w:eastAsiaTheme="minorEastAsia" w:cstheme="minorBidi"/>
              <w:b w:val="0"/>
              <w:bCs w:val="0"/>
              <w:caps w:val="0"/>
              <w:noProof/>
              <w:sz w:val="22"/>
              <w:szCs w:val="22"/>
              <w:lang w:eastAsia="en-GB"/>
            </w:rPr>
          </w:pPr>
          <w:r>
            <w:rPr>
              <w:caps w:val="0"/>
              <w:noProof/>
            </w:rPr>
            <w:fldChar w:fldCharType="begin"/>
          </w:r>
          <w:r>
            <w:rPr>
              <w:caps w:val="0"/>
              <w:noProof/>
            </w:rPr>
            <w:instrText xml:space="preserve"> TOC \o "1-3" \h \z \u </w:instrText>
          </w:r>
          <w:r>
            <w:rPr>
              <w:caps w:val="0"/>
              <w:noProof/>
            </w:rPr>
            <w:fldChar w:fldCharType="separate"/>
          </w:r>
          <w:hyperlink w:anchor="_Toc132414890" w:history="1">
            <w:r w:rsidR="00270951" w:rsidRPr="0000588E">
              <w:rPr>
                <w:rStyle w:val="Hyperlink"/>
                <w:noProof/>
              </w:rPr>
              <w:t>Chapter 1: Introduction</w:t>
            </w:r>
            <w:r w:rsidR="00270951">
              <w:rPr>
                <w:noProof/>
                <w:webHidden/>
              </w:rPr>
              <w:tab/>
            </w:r>
            <w:r w:rsidR="00270951">
              <w:rPr>
                <w:noProof/>
                <w:webHidden/>
              </w:rPr>
              <w:fldChar w:fldCharType="begin"/>
            </w:r>
            <w:r w:rsidR="00270951">
              <w:rPr>
                <w:noProof/>
                <w:webHidden/>
              </w:rPr>
              <w:instrText xml:space="preserve"> PAGEREF _Toc132414890 \h </w:instrText>
            </w:r>
            <w:r w:rsidR="00270951">
              <w:rPr>
                <w:noProof/>
                <w:webHidden/>
              </w:rPr>
            </w:r>
            <w:r w:rsidR="00270951">
              <w:rPr>
                <w:noProof/>
                <w:webHidden/>
              </w:rPr>
              <w:fldChar w:fldCharType="separate"/>
            </w:r>
            <w:r w:rsidR="003A0155">
              <w:rPr>
                <w:noProof/>
                <w:webHidden/>
              </w:rPr>
              <w:t>9</w:t>
            </w:r>
            <w:r w:rsidR="00270951">
              <w:rPr>
                <w:noProof/>
                <w:webHidden/>
              </w:rPr>
              <w:fldChar w:fldCharType="end"/>
            </w:r>
          </w:hyperlink>
        </w:p>
        <w:p w14:paraId="7C31D361" w14:textId="5465EF05" w:rsidR="00270951" w:rsidRDefault="00000000">
          <w:pPr>
            <w:pStyle w:val="TOC2"/>
            <w:tabs>
              <w:tab w:val="right" w:leader="dot" w:pos="9016"/>
            </w:tabs>
            <w:rPr>
              <w:rFonts w:eastAsiaTheme="minorEastAsia" w:cstheme="minorBidi"/>
              <w:smallCaps w:val="0"/>
              <w:noProof/>
              <w:sz w:val="22"/>
              <w:szCs w:val="22"/>
              <w:lang w:eastAsia="en-GB"/>
            </w:rPr>
          </w:pPr>
          <w:hyperlink w:anchor="_Toc132414891" w:history="1">
            <w:r w:rsidR="00270951" w:rsidRPr="0000588E">
              <w:rPr>
                <w:rStyle w:val="Hyperlink"/>
                <w:noProof/>
              </w:rPr>
              <w:t>1.1 – Motivation</w:t>
            </w:r>
            <w:r w:rsidR="00270951">
              <w:rPr>
                <w:noProof/>
                <w:webHidden/>
              </w:rPr>
              <w:tab/>
            </w:r>
            <w:r w:rsidR="00270951">
              <w:rPr>
                <w:noProof/>
                <w:webHidden/>
              </w:rPr>
              <w:fldChar w:fldCharType="begin"/>
            </w:r>
            <w:r w:rsidR="00270951">
              <w:rPr>
                <w:noProof/>
                <w:webHidden/>
              </w:rPr>
              <w:instrText xml:space="preserve"> PAGEREF _Toc132414891 \h </w:instrText>
            </w:r>
            <w:r w:rsidR="00270951">
              <w:rPr>
                <w:noProof/>
                <w:webHidden/>
              </w:rPr>
            </w:r>
            <w:r w:rsidR="00270951">
              <w:rPr>
                <w:noProof/>
                <w:webHidden/>
              </w:rPr>
              <w:fldChar w:fldCharType="separate"/>
            </w:r>
            <w:r w:rsidR="003A0155">
              <w:rPr>
                <w:noProof/>
                <w:webHidden/>
              </w:rPr>
              <w:t>9</w:t>
            </w:r>
            <w:r w:rsidR="00270951">
              <w:rPr>
                <w:noProof/>
                <w:webHidden/>
              </w:rPr>
              <w:fldChar w:fldCharType="end"/>
            </w:r>
          </w:hyperlink>
        </w:p>
        <w:p w14:paraId="1E873B88" w14:textId="4CC65DFE" w:rsidR="00270951" w:rsidRDefault="00000000">
          <w:pPr>
            <w:pStyle w:val="TOC2"/>
            <w:tabs>
              <w:tab w:val="right" w:leader="dot" w:pos="9016"/>
            </w:tabs>
            <w:rPr>
              <w:rFonts w:eastAsiaTheme="minorEastAsia" w:cstheme="minorBidi"/>
              <w:smallCaps w:val="0"/>
              <w:noProof/>
              <w:sz w:val="22"/>
              <w:szCs w:val="22"/>
              <w:lang w:eastAsia="en-GB"/>
            </w:rPr>
          </w:pPr>
          <w:hyperlink w:anchor="_Toc132414892" w:history="1">
            <w:r w:rsidR="00270951" w:rsidRPr="0000588E">
              <w:rPr>
                <w:rStyle w:val="Hyperlink"/>
                <w:noProof/>
              </w:rPr>
              <w:t>1.2 – Project Aim</w:t>
            </w:r>
            <w:r w:rsidR="00270951">
              <w:rPr>
                <w:noProof/>
                <w:webHidden/>
              </w:rPr>
              <w:tab/>
            </w:r>
            <w:r w:rsidR="00270951">
              <w:rPr>
                <w:noProof/>
                <w:webHidden/>
              </w:rPr>
              <w:fldChar w:fldCharType="begin"/>
            </w:r>
            <w:r w:rsidR="00270951">
              <w:rPr>
                <w:noProof/>
                <w:webHidden/>
              </w:rPr>
              <w:instrText xml:space="preserve"> PAGEREF _Toc132414892 \h </w:instrText>
            </w:r>
            <w:r w:rsidR="00270951">
              <w:rPr>
                <w:noProof/>
                <w:webHidden/>
              </w:rPr>
            </w:r>
            <w:r w:rsidR="00270951">
              <w:rPr>
                <w:noProof/>
                <w:webHidden/>
              </w:rPr>
              <w:fldChar w:fldCharType="separate"/>
            </w:r>
            <w:r w:rsidR="003A0155">
              <w:rPr>
                <w:noProof/>
                <w:webHidden/>
              </w:rPr>
              <w:t>9</w:t>
            </w:r>
            <w:r w:rsidR="00270951">
              <w:rPr>
                <w:noProof/>
                <w:webHidden/>
              </w:rPr>
              <w:fldChar w:fldCharType="end"/>
            </w:r>
          </w:hyperlink>
        </w:p>
        <w:p w14:paraId="45039DA8" w14:textId="298327E6" w:rsidR="00270951" w:rsidRDefault="00000000">
          <w:pPr>
            <w:pStyle w:val="TOC2"/>
            <w:tabs>
              <w:tab w:val="right" w:leader="dot" w:pos="9016"/>
            </w:tabs>
            <w:rPr>
              <w:rFonts w:eastAsiaTheme="minorEastAsia" w:cstheme="minorBidi"/>
              <w:smallCaps w:val="0"/>
              <w:noProof/>
              <w:sz w:val="22"/>
              <w:szCs w:val="22"/>
              <w:lang w:eastAsia="en-GB"/>
            </w:rPr>
          </w:pPr>
          <w:hyperlink w:anchor="_Toc132414893" w:history="1">
            <w:r w:rsidR="00270951" w:rsidRPr="0000588E">
              <w:rPr>
                <w:rStyle w:val="Hyperlink"/>
                <w:noProof/>
              </w:rPr>
              <w:t>1.3 – Objectives</w:t>
            </w:r>
            <w:r w:rsidR="00270951">
              <w:rPr>
                <w:noProof/>
                <w:webHidden/>
              </w:rPr>
              <w:tab/>
            </w:r>
            <w:r w:rsidR="00270951">
              <w:rPr>
                <w:noProof/>
                <w:webHidden/>
              </w:rPr>
              <w:fldChar w:fldCharType="begin"/>
            </w:r>
            <w:r w:rsidR="00270951">
              <w:rPr>
                <w:noProof/>
                <w:webHidden/>
              </w:rPr>
              <w:instrText xml:space="preserve"> PAGEREF _Toc132414893 \h </w:instrText>
            </w:r>
            <w:r w:rsidR="00270951">
              <w:rPr>
                <w:noProof/>
                <w:webHidden/>
              </w:rPr>
            </w:r>
            <w:r w:rsidR="00270951">
              <w:rPr>
                <w:noProof/>
                <w:webHidden/>
              </w:rPr>
              <w:fldChar w:fldCharType="separate"/>
            </w:r>
            <w:r w:rsidR="003A0155">
              <w:rPr>
                <w:noProof/>
                <w:webHidden/>
              </w:rPr>
              <w:t>9</w:t>
            </w:r>
            <w:r w:rsidR="00270951">
              <w:rPr>
                <w:noProof/>
                <w:webHidden/>
              </w:rPr>
              <w:fldChar w:fldCharType="end"/>
            </w:r>
          </w:hyperlink>
        </w:p>
        <w:p w14:paraId="36C41A49" w14:textId="01D2B183" w:rsidR="00270951" w:rsidRDefault="00000000">
          <w:pPr>
            <w:pStyle w:val="TOC2"/>
            <w:tabs>
              <w:tab w:val="right" w:leader="dot" w:pos="9016"/>
            </w:tabs>
            <w:rPr>
              <w:rFonts w:eastAsiaTheme="minorEastAsia" w:cstheme="minorBidi"/>
              <w:smallCaps w:val="0"/>
              <w:noProof/>
              <w:sz w:val="22"/>
              <w:szCs w:val="22"/>
              <w:lang w:eastAsia="en-GB"/>
            </w:rPr>
          </w:pPr>
          <w:hyperlink w:anchor="_Toc132414894" w:history="1">
            <w:r w:rsidR="00270951" w:rsidRPr="0000588E">
              <w:rPr>
                <w:rStyle w:val="Hyperlink"/>
                <w:noProof/>
              </w:rPr>
              <w:t>1.4 – Project Approach</w:t>
            </w:r>
            <w:r w:rsidR="00270951">
              <w:rPr>
                <w:noProof/>
                <w:webHidden/>
              </w:rPr>
              <w:tab/>
            </w:r>
            <w:r w:rsidR="00270951">
              <w:rPr>
                <w:noProof/>
                <w:webHidden/>
              </w:rPr>
              <w:fldChar w:fldCharType="begin"/>
            </w:r>
            <w:r w:rsidR="00270951">
              <w:rPr>
                <w:noProof/>
                <w:webHidden/>
              </w:rPr>
              <w:instrText xml:space="preserve"> PAGEREF _Toc132414894 \h </w:instrText>
            </w:r>
            <w:r w:rsidR="00270951">
              <w:rPr>
                <w:noProof/>
                <w:webHidden/>
              </w:rPr>
            </w:r>
            <w:r w:rsidR="00270951">
              <w:rPr>
                <w:noProof/>
                <w:webHidden/>
              </w:rPr>
              <w:fldChar w:fldCharType="separate"/>
            </w:r>
            <w:r w:rsidR="003A0155">
              <w:rPr>
                <w:noProof/>
                <w:webHidden/>
              </w:rPr>
              <w:t>10</w:t>
            </w:r>
            <w:r w:rsidR="00270951">
              <w:rPr>
                <w:noProof/>
                <w:webHidden/>
              </w:rPr>
              <w:fldChar w:fldCharType="end"/>
            </w:r>
          </w:hyperlink>
        </w:p>
        <w:p w14:paraId="1C313DB6" w14:textId="4B6C8486" w:rsidR="00270951" w:rsidRDefault="00000000">
          <w:pPr>
            <w:pStyle w:val="TOC2"/>
            <w:tabs>
              <w:tab w:val="right" w:leader="dot" w:pos="9016"/>
            </w:tabs>
            <w:rPr>
              <w:rFonts w:eastAsiaTheme="minorEastAsia" w:cstheme="minorBidi"/>
              <w:smallCaps w:val="0"/>
              <w:noProof/>
              <w:sz w:val="22"/>
              <w:szCs w:val="22"/>
              <w:lang w:eastAsia="en-GB"/>
            </w:rPr>
          </w:pPr>
          <w:hyperlink w:anchor="_Toc132414895" w:history="1">
            <w:r w:rsidR="00270951" w:rsidRPr="0000588E">
              <w:rPr>
                <w:rStyle w:val="Hyperlink"/>
                <w:noProof/>
              </w:rPr>
              <w:t>1.5 – Summary of this dissertation</w:t>
            </w:r>
            <w:r w:rsidR="00270951">
              <w:rPr>
                <w:noProof/>
                <w:webHidden/>
              </w:rPr>
              <w:tab/>
            </w:r>
            <w:r w:rsidR="00270951">
              <w:rPr>
                <w:noProof/>
                <w:webHidden/>
              </w:rPr>
              <w:fldChar w:fldCharType="begin"/>
            </w:r>
            <w:r w:rsidR="00270951">
              <w:rPr>
                <w:noProof/>
                <w:webHidden/>
              </w:rPr>
              <w:instrText xml:space="preserve"> PAGEREF _Toc132414895 \h </w:instrText>
            </w:r>
            <w:r w:rsidR="00270951">
              <w:rPr>
                <w:noProof/>
                <w:webHidden/>
              </w:rPr>
            </w:r>
            <w:r w:rsidR="00270951">
              <w:rPr>
                <w:noProof/>
                <w:webHidden/>
              </w:rPr>
              <w:fldChar w:fldCharType="separate"/>
            </w:r>
            <w:r w:rsidR="003A0155">
              <w:rPr>
                <w:noProof/>
                <w:webHidden/>
              </w:rPr>
              <w:t>10</w:t>
            </w:r>
            <w:r w:rsidR="00270951">
              <w:rPr>
                <w:noProof/>
                <w:webHidden/>
              </w:rPr>
              <w:fldChar w:fldCharType="end"/>
            </w:r>
          </w:hyperlink>
        </w:p>
        <w:p w14:paraId="281924C5" w14:textId="2BBC1659" w:rsidR="00270951" w:rsidRDefault="00000000">
          <w:pPr>
            <w:pStyle w:val="TOC1"/>
            <w:tabs>
              <w:tab w:val="right" w:leader="dot" w:pos="9016"/>
            </w:tabs>
            <w:rPr>
              <w:rFonts w:eastAsiaTheme="minorEastAsia" w:cstheme="minorBidi"/>
              <w:b w:val="0"/>
              <w:bCs w:val="0"/>
              <w:caps w:val="0"/>
              <w:noProof/>
              <w:sz w:val="22"/>
              <w:szCs w:val="22"/>
              <w:lang w:eastAsia="en-GB"/>
            </w:rPr>
          </w:pPr>
          <w:hyperlink w:anchor="_Toc132414896" w:history="1">
            <w:r w:rsidR="00270951" w:rsidRPr="0000588E">
              <w:rPr>
                <w:rStyle w:val="Hyperlink"/>
                <w:noProof/>
                <w:lang w:val="en-US"/>
              </w:rPr>
              <w:t>Chapter 2: Literature Review</w:t>
            </w:r>
            <w:r w:rsidR="00270951">
              <w:rPr>
                <w:noProof/>
                <w:webHidden/>
              </w:rPr>
              <w:tab/>
            </w:r>
            <w:r w:rsidR="00270951">
              <w:rPr>
                <w:noProof/>
                <w:webHidden/>
              </w:rPr>
              <w:fldChar w:fldCharType="begin"/>
            </w:r>
            <w:r w:rsidR="00270951">
              <w:rPr>
                <w:noProof/>
                <w:webHidden/>
              </w:rPr>
              <w:instrText xml:space="preserve"> PAGEREF _Toc132414896 \h </w:instrText>
            </w:r>
            <w:r w:rsidR="00270951">
              <w:rPr>
                <w:noProof/>
                <w:webHidden/>
              </w:rPr>
            </w:r>
            <w:r w:rsidR="00270951">
              <w:rPr>
                <w:noProof/>
                <w:webHidden/>
              </w:rPr>
              <w:fldChar w:fldCharType="separate"/>
            </w:r>
            <w:r w:rsidR="003A0155">
              <w:rPr>
                <w:noProof/>
                <w:webHidden/>
              </w:rPr>
              <w:t>11</w:t>
            </w:r>
            <w:r w:rsidR="00270951">
              <w:rPr>
                <w:noProof/>
                <w:webHidden/>
              </w:rPr>
              <w:fldChar w:fldCharType="end"/>
            </w:r>
          </w:hyperlink>
        </w:p>
        <w:p w14:paraId="67A44F23" w14:textId="714F1A6D" w:rsidR="00270951" w:rsidRDefault="00000000">
          <w:pPr>
            <w:pStyle w:val="TOC2"/>
            <w:tabs>
              <w:tab w:val="right" w:leader="dot" w:pos="9016"/>
            </w:tabs>
            <w:rPr>
              <w:rFonts w:eastAsiaTheme="minorEastAsia" w:cstheme="minorBidi"/>
              <w:smallCaps w:val="0"/>
              <w:noProof/>
              <w:sz w:val="22"/>
              <w:szCs w:val="22"/>
              <w:lang w:eastAsia="en-GB"/>
            </w:rPr>
          </w:pPr>
          <w:hyperlink w:anchor="_Toc132414897" w:history="1">
            <w:r w:rsidR="00270951" w:rsidRPr="0000588E">
              <w:rPr>
                <w:rStyle w:val="Hyperlink"/>
                <w:noProof/>
                <w:lang w:val="en-US"/>
              </w:rPr>
              <w:t>2.1 - Introduction</w:t>
            </w:r>
            <w:r w:rsidR="00270951">
              <w:rPr>
                <w:noProof/>
                <w:webHidden/>
              </w:rPr>
              <w:tab/>
            </w:r>
            <w:r w:rsidR="00270951">
              <w:rPr>
                <w:noProof/>
                <w:webHidden/>
              </w:rPr>
              <w:fldChar w:fldCharType="begin"/>
            </w:r>
            <w:r w:rsidR="00270951">
              <w:rPr>
                <w:noProof/>
                <w:webHidden/>
              </w:rPr>
              <w:instrText xml:space="preserve"> PAGEREF _Toc132414897 \h </w:instrText>
            </w:r>
            <w:r w:rsidR="00270951">
              <w:rPr>
                <w:noProof/>
                <w:webHidden/>
              </w:rPr>
            </w:r>
            <w:r w:rsidR="00270951">
              <w:rPr>
                <w:noProof/>
                <w:webHidden/>
              </w:rPr>
              <w:fldChar w:fldCharType="separate"/>
            </w:r>
            <w:r w:rsidR="003A0155">
              <w:rPr>
                <w:noProof/>
                <w:webHidden/>
              </w:rPr>
              <w:t>11</w:t>
            </w:r>
            <w:r w:rsidR="00270951">
              <w:rPr>
                <w:noProof/>
                <w:webHidden/>
              </w:rPr>
              <w:fldChar w:fldCharType="end"/>
            </w:r>
          </w:hyperlink>
        </w:p>
        <w:p w14:paraId="257CED0C" w14:textId="0E49A8A4" w:rsidR="00270951" w:rsidRDefault="00000000">
          <w:pPr>
            <w:pStyle w:val="TOC2"/>
            <w:tabs>
              <w:tab w:val="right" w:leader="dot" w:pos="9016"/>
            </w:tabs>
            <w:rPr>
              <w:rFonts w:eastAsiaTheme="minorEastAsia" w:cstheme="minorBidi"/>
              <w:smallCaps w:val="0"/>
              <w:noProof/>
              <w:sz w:val="22"/>
              <w:szCs w:val="22"/>
              <w:lang w:eastAsia="en-GB"/>
            </w:rPr>
          </w:pPr>
          <w:hyperlink w:anchor="_Toc132414898" w:history="1">
            <w:r w:rsidR="00270951" w:rsidRPr="0000588E">
              <w:rPr>
                <w:rStyle w:val="Hyperlink"/>
                <w:noProof/>
              </w:rPr>
              <w:t>2.2 - Competition &amp; Performance</w:t>
            </w:r>
            <w:r w:rsidR="00270951">
              <w:rPr>
                <w:noProof/>
                <w:webHidden/>
              </w:rPr>
              <w:tab/>
            </w:r>
            <w:r w:rsidR="00270951">
              <w:rPr>
                <w:noProof/>
                <w:webHidden/>
              </w:rPr>
              <w:fldChar w:fldCharType="begin"/>
            </w:r>
            <w:r w:rsidR="00270951">
              <w:rPr>
                <w:noProof/>
                <w:webHidden/>
              </w:rPr>
              <w:instrText xml:space="preserve"> PAGEREF _Toc132414898 \h </w:instrText>
            </w:r>
            <w:r w:rsidR="00270951">
              <w:rPr>
                <w:noProof/>
                <w:webHidden/>
              </w:rPr>
            </w:r>
            <w:r w:rsidR="00270951">
              <w:rPr>
                <w:noProof/>
                <w:webHidden/>
              </w:rPr>
              <w:fldChar w:fldCharType="separate"/>
            </w:r>
            <w:r w:rsidR="003A0155">
              <w:rPr>
                <w:noProof/>
                <w:webHidden/>
              </w:rPr>
              <w:t>11</w:t>
            </w:r>
            <w:r w:rsidR="00270951">
              <w:rPr>
                <w:noProof/>
                <w:webHidden/>
              </w:rPr>
              <w:fldChar w:fldCharType="end"/>
            </w:r>
          </w:hyperlink>
        </w:p>
        <w:p w14:paraId="449EBE73" w14:textId="70FDD4E3" w:rsidR="00270951" w:rsidRDefault="00000000">
          <w:pPr>
            <w:pStyle w:val="TOC2"/>
            <w:tabs>
              <w:tab w:val="right" w:leader="dot" w:pos="9016"/>
            </w:tabs>
            <w:rPr>
              <w:rFonts w:eastAsiaTheme="minorEastAsia" w:cstheme="minorBidi"/>
              <w:smallCaps w:val="0"/>
              <w:noProof/>
              <w:sz w:val="22"/>
              <w:szCs w:val="22"/>
              <w:lang w:eastAsia="en-GB"/>
            </w:rPr>
          </w:pPr>
          <w:hyperlink w:anchor="_Toc132414899" w:history="1">
            <w:r w:rsidR="00270951" w:rsidRPr="0000588E">
              <w:rPr>
                <w:rStyle w:val="Hyperlink"/>
                <w:noProof/>
              </w:rPr>
              <w:t>2.3 - Competition &amp; Learning</w:t>
            </w:r>
            <w:r w:rsidR="00270951">
              <w:rPr>
                <w:noProof/>
                <w:webHidden/>
              </w:rPr>
              <w:tab/>
            </w:r>
            <w:r w:rsidR="00270951">
              <w:rPr>
                <w:noProof/>
                <w:webHidden/>
              </w:rPr>
              <w:fldChar w:fldCharType="begin"/>
            </w:r>
            <w:r w:rsidR="00270951">
              <w:rPr>
                <w:noProof/>
                <w:webHidden/>
              </w:rPr>
              <w:instrText xml:space="preserve"> PAGEREF _Toc132414899 \h </w:instrText>
            </w:r>
            <w:r w:rsidR="00270951">
              <w:rPr>
                <w:noProof/>
                <w:webHidden/>
              </w:rPr>
            </w:r>
            <w:r w:rsidR="00270951">
              <w:rPr>
                <w:noProof/>
                <w:webHidden/>
              </w:rPr>
              <w:fldChar w:fldCharType="separate"/>
            </w:r>
            <w:r w:rsidR="003A0155">
              <w:rPr>
                <w:noProof/>
                <w:webHidden/>
              </w:rPr>
              <w:t>11</w:t>
            </w:r>
            <w:r w:rsidR="00270951">
              <w:rPr>
                <w:noProof/>
                <w:webHidden/>
              </w:rPr>
              <w:fldChar w:fldCharType="end"/>
            </w:r>
          </w:hyperlink>
        </w:p>
        <w:p w14:paraId="18FD1A7F" w14:textId="3DD3632E" w:rsidR="00270951" w:rsidRDefault="00000000">
          <w:pPr>
            <w:pStyle w:val="TOC2"/>
            <w:tabs>
              <w:tab w:val="right" w:leader="dot" w:pos="9016"/>
            </w:tabs>
            <w:rPr>
              <w:rFonts w:eastAsiaTheme="minorEastAsia" w:cstheme="minorBidi"/>
              <w:smallCaps w:val="0"/>
              <w:noProof/>
              <w:sz w:val="22"/>
              <w:szCs w:val="22"/>
              <w:lang w:eastAsia="en-GB"/>
            </w:rPr>
          </w:pPr>
          <w:hyperlink w:anchor="_Toc132414900" w:history="1">
            <w:r w:rsidR="00270951" w:rsidRPr="0000588E">
              <w:rPr>
                <w:rStyle w:val="Hyperlink"/>
                <w:noProof/>
              </w:rPr>
              <w:t>2.4 - Competitive Coding</w:t>
            </w:r>
            <w:r w:rsidR="00270951">
              <w:rPr>
                <w:noProof/>
                <w:webHidden/>
              </w:rPr>
              <w:tab/>
            </w:r>
            <w:r w:rsidR="00270951">
              <w:rPr>
                <w:noProof/>
                <w:webHidden/>
              </w:rPr>
              <w:fldChar w:fldCharType="begin"/>
            </w:r>
            <w:r w:rsidR="00270951">
              <w:rPr>
                <w:noProof/>
                <w:webHidden/>
              </w:rPr>
              <w:instrText xml:space="preserve"> PAGEREF _Toc132414900 \h </w:instrText>
            </w:r>
            <w:r w:rsidR="00270951">
              <w:rPr>
                <w:noProof/>
                <w:webHidden/>
              </w:rPr>
            </w:r>
            <w:r w:rsidR="00270951">
              <w:rPr>
                <w:noProof/>
                <w:webHidden/>
              </w:rPr>
              <w:fldChar w:fldCharType="separate"/>
            </w:r>
            <w:r w:rsidR="003A0155">
              <w:rPr>
                <w:noProof/>
                <w:webHidden/>
              </w:rPr>
              <w:t>12</w:t>
            </w:r>
            <w:r w:rsidR="00270951">
              <w:rPr>
                <w:noProof/>
                <w:webHidden/>
              </w:rPr>
              <w:fldChar w:fldCharType="end"/>
            </w:r>
          </w:hyperlink>
        </w:p>
        <w:p w14:paraId="40EE3003" w14:textId="5704DA3B" w:rsidR="00270951" w:rsidRDefault="00000000">
          <w:pPr>
            <w:pStyle w:val="TOC2"/>
            <w:tabs>
              <w:tab w:val="right" w:leader="dot" w:pos="9016"/>
            </w:tabs>
            <w:rPr>
              <w:rFonts w:eastAsiaTheme="minorEastAsia" w:cstheme="minorBidi"/>
              <w:smallCaps w:val="0"/>
              <w:noProof/>
              <w:sz w:val="22"/>
              <w:szCs w:val="22"/>
              <w:lang w:eastAsia="en-GB"/>
            </w:rPr>
          </w:pPr>
          <w:hyperlink w:anchor="_Toc132414901" w:history="1">
            <w:r w:rsidR="00270951" w:rsidRPr="0000588E">
              <w:rPr>
                <w:rStyle w:val="Hyperlink"/>
                <w:noProof/>
              </w:rPr>
              <w:t>2.5 - Related products</w:t>
            </w:r>
            <w:r w:rsidR="00270951">
              <w:rPr>
                <w:noProof/>
                <w:webHidden/>
              </w:rPr>
              <w:tab/>
            </w:r>
            <w:r w:rsidR="00270951">
              <w:rPr>
                <w:noProof/>
                <w:webHidden/>
              </w:rPr>
              <w:fldChar w:fldCharType="begin"/>
            </w:r>
            <w:r w:rsidR="00270951">
              <w:rPr>
                <w:noProof/>
                <w:webHidden/>
              </w:rPr>
              <w:instrText xml:space="preserve"> PAGEREF _Toc132414901 \h </w:instrText>
            </w:r>
            <w:r w:rsidR="00270951">
              <w:rPr>
                <w:noProof/>
                <w:webHidden/>
              </w:rPr>
            </w:r>
            <w:r w:rsidR="00270951">
              <w:rPr>
                <w:noProof/>
                <w:webHidden/>
              </w:rPr>
              <w:fldChar w:fldCharType="separate"/>
            </w:r>
            <w:r w:rsidR="003A0155">
              <w:rPr>
                <w:noProof/>
                <w:webHidden/>
              </w:rPr>
              <w:t>13</w:t>
            </w:r>
            <w:r w:rsidR="00270951">
              <w:rPr>
                <w:noProof/>
                <w:webHidden/>
              </w:rPr>
              <w:fldChar w:fldCharType="end"/>
            </w:r>
          </w:hyperlink>
        </w:p>
        <w:p w14:paraId="0CB4AD92" w14:textId="3975754A" w:rsidR="00270951" w:rsidRDefault="00000000">
          <w:pPr>
            <w:pStyle w:val="TOC3"/>
            <w:tabs>
              <w:tab w:val="right" w:leader="dot" w:pos="9016"/>
            </w:tabs>
            <w:rPr>
              <w:rFonts w:eastAsiaTheme="minorEastAsia" w:cstheme="minorBidi"/>
              <w:i w:val="0"/>
              <w:iCs w:val="0"/>
              <w:noProof/>
              <w:sz w:val="22"/>
              <w:szCs w:val="22"/>
              <w:lang w:eastAsia="en-GB"/>
            </w:rPr>
          </w:pPr>
          <w:hyperlink w:anchor="_Toc132414902" w:history="1">
            <w:r w:rsidR="00270951" w:rsidRPr="0000588E">
              <w:rPr>
                <w:rStyle w:val="Hyperlink"/>
                <w:noProof/>
              </w:rPr>
              <w:t>2.5.1 - Leetcode</w:t>
            </w:r>
            <w:r w:rsidR="00270951">
              <w:rPr>
                <w:noProof/>
                <w:webHidden/>
              </w:rPr>
              <w:tab/>
            </w:r>
            <w:r w:rsidR="00270951">
              <w:rPr>
                <w:noProof/>
                <w:webHidden/>
              </w:rPr>
              <w:fldChar w:fldCharType="begin"/>
            </w:r>
            <w:r w:rsidR="00270951">
              <w:rPr>
                <w:noProof/>
                <w:webHidden/>
              </w:rPr>
              <w:instrText xml:space="preserve"> PAGEREF _Toc132414902 \h </w:instrText>
            </w:r>
            <w:r w:rsidR="00270951">
              <w:rPr>
                <w:noProof/>
                <w:webHidden/>
              </w:rPr>
            </w:r>
            <w:r w:rsidR="00270951">
              <w:rPr>
                <w:noProof/>
                <w:webHidden/>
              </w:rPr>
              <w:fldChar w:fldCharType="separate"/>
            </w:r>
            <w:r w:rsidR="003A0155">
              <w:rPr>
                <w:noProof/>
                <w:webHidden/>
              </w:rPr>
              <w:t>13</w:t>
            </w:r>
            <w:r w:rsidR="00270951">
              <w:rPr>
                <w:noProof/>
                <w:webHidden/>
              </w:rPr>
              <w:fldChar w:fldCharType="end"/>
            </w:r>
          </w:hyperlink>
        </w:p>
        <w:p w14:paraId="0A7382A6" w14:textId="20371654" w:rsidR="00270951" w:rsidRDefault="00000000">
          <w:pPr>
            <w:pStyle w:val="TOC3"/>
            <w:tabs>
              <w:tab w:val="right" w:leader="dot" w:pos="9016"/>
            </w:tabs>
            <w:rPr>
              <w:rFonts w:eastAsiaTheme="minorEastAsia" w:cstheme="minorBidi"/>
              <w:i w:val="0"/>
              <w:iCs w:val="0"/>
              <w:noProof/>
              <w:sz w:val="22"/>
              <w:szCs w:val="22"/>
              <w:lang w:eastAsia="en-GB"/>
            </w:rPr>
          </w:pPr>
          <w:hyperlink w:anchor="_Toc132414903" w:history="1">
            <w:r w:rsidR="00270951" w:rsidRPr="0000588E">
              <w:rPr>
                <w:rStyle w:val="Hyperlink"/>
                <w:noProof/>
              </w:rPr>
              <w:t>2.5.2 - HackerRank</w:t>
            </w:r>
            <w:r w:rsidR="00270951">
              <w:rPr>
                <w:noProof/>
                <w:webHidden/>
              </w:rPr>
              <w:tab/>
            </w:r>
            <w:r w:rsidR="00270951">
              <w:rPr>
                <w:noProof/>
                <w:webHidden/>
              </w:rPr>
              <w:fldChar w:fldCharType="begin"/>
            </w:r>
            <w:r w:rsidR="00270951">
              <w:rPr>
                <w:noProof/>
                <w:webHidden/>
              </w:rPr>
              <w:instrText xml:space="preserve"> PAGEREF _Toc132414903 \h </w:instrText>
            </w:r>
            <w:r w:rsidR="00270951">
              <w:rPr>
                <w:noProof/>
                <w:webHidden/>
              </w:rPr>
            </w:r>
            <w:r w:rsidR="00270951">
              <w:rPr>
                <w:noProof/>
                <w:webHidden/>
              </w:rPr>
              <w:fldChar w:fldCharType="separate"/>
            </w:r>
            <w:r w:rsidR="003A0155">
              <w:rPr>
                <w:noProof/>
                <w:webHidden/>
              </w:rPr>
              <w:t>14</w:t>
            </w:r>
            <w:r w:rsidR="00270951">
              <w:rPr>
                <w:noProof/>
                <w:webHidden/>
              </w:rPr>
              <w:fldChar w:fldCharType="end"/>
            </w:r>
          </w:hyperlink>
        </w:p>
        <w:p w14:paraId="0C67CE29" w14:textId="18BBBEA6" w:rsidR="00270951" w:rsidRDefault="00000000">
          <w:pPr>
            <w:pStyle w:val="TOC3"/>
            <w:tabs>
              <w:tab w:val="right" w:leader="dot" w:pos="9016"/>
            </w:tabs>
            <w:rPr>
              <w:rFonts w:eastAsiaTheme="minorEastAsia" w:cstheme="minorBidi"/>
              <w:i w:val="0"/>
              <w:iCs w:val="0"/>
              <w:noProof/>
              <w:sz w:val="22"/>
              <w:szCs w:val="22"/>
              <w:lang w:eastAsia="en-GB"/>
            </w:rPr>
          </w:pPr>
          <w:hyperlink w:anchor="_Toc132414904" w:history="1">
            <w:r w:rsidR="00270951" w:rsidRPr="0000588E">
              <w:rPr>
                <w:rStyle w:val="Hyperlink"/>
                <w:noProof/>
              </w:rPr>
              <w:t>2.5.3 - CodeCollab</w:t>
            </w:r>
            <w:r w:rsidR="00270951">
              <w:rPr>
                <w:noProof/>
                <w:webHidden/>
              </w:rPr>
              <w:tab/>
            </w:r>
            <w:r w:rsidR="00270951">
              <w:rPr>
                <w:noProof/>
                <w:webHidden/>
              </w:rPr>
              <w:fldChar w:fldCharType="begin"/>
            </w:r>
            <w:r w:rsidR="00270951">
              <w:rPr>
                <w:noProof/>
                <w:webHidden/>
              </w:rPr>
              <w:instrText xml:space="preserve"> PAGEREF _Toc132414904 \h </w:instrText>
            </w:r>
            <w:r w:rsidR="00270951">
              <w:rPr>
                <w:noProof/>
                <w:webHidden/>
              </w:rPr>
            </w:r>
            <w:r w:rsidR="00270951">
              <w:rPr>
                <w:noProof/>
                <w:webHidden/>
              </w:rPr>
              <w:fldChar w:fldCharType="separate"/>
            </w:r>
            <w:r w:rsidR="003A0155">
              <w:rPr>
                <w:noProof/>
                <w:webHidden/>
              </w:rPr>
              <w:t>14</w:t>
            </w:r>
            <w:r w:rsidR="00270951">
              <w:rPr>
                <w:noProof/>
                <w:webHidden/>
              </w:rPr>
              <w:fldChar w:fldCharType="end"/>
            </w:r>
          </w:hyperlink>
        </w:p>
        <w:p w14:paraId="055CA2AF" w14:textId="575F3C26" w:rsidR="00270951" w:rsidRDefault="00000000">
          <w:pPr>
            <w:pStyle w:val="TOC3"/>
            <w:tabs>
              <w:tab w:val="right" w:leader="dot" w:pos="9016"/>
            </w:tabs>
            <w:rPr>
              <w:rFonts w:eastAsiaTheme="minorEastAsia" w:cstheme="minorBidi"/>
              <w:i w:val="0"/>
              <w:iCs w:val="0"/>
              <w:noProof/>
              <w:sz w:val="22"/>
              <w:szCs w:val="22"/>
              <w:lang w:eastAsia="en-GB"/>
            </w:rPr>
          </w:pPr>
          <w:hyperlink w:anchor="_Toc132414905" w:history="1">
            <w:r w:rsidR="00270951" w:rsidRPr="0000588E">
              <w:rPr>
                <w:rStyle w:val="Hyperlink"/>
                <w:noProof/>
              </w:rPr>
              <w:t>2.5.4 - Summary</w:t>
            </w:r>
            <w:r w:rsidR="00270951">
              <w:rPr>
                <w:noProof/>
                <w:webHidden/>
              </w:rPr>
              <w:tab/>
            </w:r>
            <w:r w:rsidR="00270951">
              <w:rPr>
                <w:noProof/>
                <w:webHidden/>
              </w:rPr>
              <w:fldChar w:fldCharType="begin"/>
            </w:r>
            <w:r w:rsidR="00270951">
              <w:rPr>
                <w:noProof/>
                <w:webHidden/>
              </w:rPr>
              <w:instrText xml:space="preserve"> PAGEREF _Toc132414905 \h </w:instrText>
            </w:r>
            <w:r w:rsidR="00270951">
              <w:rPr>
                <w:noProof/>
                <w:webHidden/>
              </w:rPr>
            </w:r>
            <w:r w:rsidR="00270951">
              <w:rPr>
                <w:noProof/>
                <w:webHidden/>
              </w:rPr>
              <w:fldChar w:fldCharType="separate"/>
            </w:r>
            <w:r w:rsidR="003A0155">
              <w:rPr>
                <w:noProof/>
                <w:webHidden/>
              </w:rPr>
              <w:t>14</w:t>
            </w:r>
            <w:r w:rsidR="00270951">
              <w:rPr>
                <w:noProof/>
                <w:webHidden/>
              </w:rPr>
              <w:fldChar w:fldCharType="end"/>
            </w:r>
          </w:hyperlink>
        </w:p>
        <w:p w14:paraId="4DD9D85C" w14:textId="63087366" w:rsidR="00270951" w:rsidRDefault="00000000">
          <w:pPr>
            <w:pStyle w:val="TOC1"/>
            <w:tabs>
              <w:tab w:val="right" w:leader="dot" w:pos="9016"/>
            </w:tabs>
            <w:rPr>
              <w:rFonts w:eastAsiaTheme="minorEastAsia" w:cstheme="minorBidi"/>
              <w:b w:val="0"/>
              <w:bCs w:val="0"/>
              <w:caps w:val="0"/>
              <w:noProof/>
              <w:sz w:val="22"/>
              <w:szCs w:val="22"/>
              <w:lang w:eastAsia="en-GB"/>
            </w:rPr>
          </w:pPr>
          <w:hyperlink w:anchor="_Toc132414906" w:history="1">
            <w:r w:rsidR="00270951" w:rsidRPr="0000588E">
              <w:rPr>
                <w:rStyle w:val="Hyperlink"/>
                <w:noProof/>
                <w:lang w:val="en-US"/>
              </w:rPr>
              <w:t>Chapter 3: Methodology</w:t>
            </w:r>
            <w:r w:rsidR="00270951">
              <w:rPr>
                <w:noProof/>
                <w:webHidden/>
              </w:rPr>
              <w:tab/>
            </w:r>
            <w:r w:rsidR="00270951">
              <w:rPr>
                <w:noProof/>
                <w:webHidden/>
              </w:rPr>
              <w:fldChar w:fldCharType="begin"/>
            </w:r>
            <w:r w:rsidR="00270951">
              <w:rPr>
                <w:noProof/>
                <w:webHidden/>
              </w:rPr>
              <w:instrText xml:space="preserve"> PAGEREF _Toc132414906 \h </w:instrText>
            </w:r>
            <w:r w:rsidR="00270951">
              <w:rPr>
                <w:noProof/>
                <w:webHidden/>
              </w:rPr>
            </w:r>
            <w:r w:rsidR="00270951">
              <w:rPr>
                <w:noProof/>
                <w:webHidden/>
              </w:rPr>
              <w:fldChar w:fldCharType="separate"/>
            </w:r>
            <w:r w:rsidR="003A0155">
              <w:rPr>
                <w:noProof/>
                <w:webHidden/>
              </w:rPr>
              <w:t>16</w:t>
            </w:r>
            <w:r w:rsidR="00270951">
              <w:rPr>
                <w:noProof/>
                <w:webHidden/>
              </w:rPr>
              <w:fldChar w:fldCharType="end"/>
            </w:r>
          </w:hyperlink>
        </w:p>
        <w:p w14:paraId="394E1185" w14:textId="6F97A9DB" w:rsidR="00270951" w:rsidRDefault="00000000">
          <w:pPr>
            <w:pStyle w:val="TOC2"/>
            <w:tabs>
              <w:tab w:val="right" w:leader="dot" w:pos="9016"/>
            </w:tabs>
            <w:rPr>
              <w:rFonts w:eastAsiaTheme="minorEastAsia" w:cstheme="minorBidi"/>
              <w:smallCaps w:val="0"/>
              <w:noProof/>
              <w:sz w:val="22"/>
              <w:szCs w:val="22"/>
              <w:lang w:eastAsia="en-GB"/>
            </w:rPr>
          </w:pPr>
          <w:hyperlink w:anchor="_Toc132414907" w:history="1">
            <w:r w:rsidR="00270951" w:rsidRPr="0000588E">
              <w:rPr>
                <w:rStyle w:val="Hyperlink"/>
                <w:noProof/>
                <w:lang w:val="en-US"/>
              </w:rPr>
              <w:t>3.1 - Introduction</w:t>
            </w:r>
            <w:r w:rsidR="00270951">
              <w:rPr>
                <w:noProof/>
                <w:webHidden/>
              </w:rPr>
              <w:tab/>
            </w:r>
            <w:r w:rsidR="00270951">
              <w:rPr>
                <w:noProof/>
                <w:webHidden/>
              </w:rPr>
              <w:fldChar w:fldCharType="begin"/>
            </w:r>
            <w:r w:rsidR="00270951">
              <w:rPr>
                <w:noProof/>
                <w:webHidden/>
              </w:rPr>
              <w:instrText xml:space="preserve"> PAGEREF _Toc132414907 \h </w:instrText>
            </w:r>
            <w:r w:rsidR="00270951">
              <w:rPr>
                <w:noProof/>
                <w:webHidden/>
              </w:rPr>
            </w:r>
            <w:r w:rsidR="00270951">
              <w:rPr>
                <w:noProof/>
                <w:webHidden/>
              </w:rPr>
              <w:fldChar w:fldCharType="separate"/>
            </w:r>
            <w:r w:rsidR="003A0155">
              <w:rPr>
                <w:noProof/>
                <w:webHidden/>
              </w:rPr>
              <w:t>16</w:t>
            </w:r>
            <w:r w:rsidR="00270951">
              <w:rPr>
                <w:noProof/>
                <w:webHidden/>
              </w:rPr>
              <w:fldChar w:fldCharType="end"/>
            </w:r>
          </w:hyperlink>
        </w:p>
        <w:p w14:paraId="0302FBD4" w14:textId="750F6430" w:rsidR="00270951" w:rsidRDefault="00000000">
          <w:pPr>
            <w:pStyle w:val="TOC2"/>
            <w:tabs>
              <w:tab w:val="right" w:leader="dot" w:pos="9016"/>
            </w:tabs>
            <w:rPr>
              <w:rFonts w:eastAsiaTheme="minorEastAsia" w:cstheme="minorBidi"/>
              <w:smallCaps w:val="0"/>
              <w:noProof/>
              <w:sz w:val="22"/>
              <w:szCs w:val="22"/>
              <w:lang w:eastAsia="en-GB"/>
            </w:rPr>
          </w:pPr>
          <w:hyperlink w:anchor="_Toc132414908" w:history="1">
            <w:r w:rsidR="00270951" w:rsidRPr="0000588E">
              <w:rPr>
                <w:rStyle w:val="Hyperlink"/>
                <w:noProof/>
                <w:lang w:val="en-US"/>
              </w:rPr>
              <w:t>3.2 - Research Methods</w:t>
            </w:r>
            <w:r w:rsidR="00270951">
              <w:rPr>
                <w:noProof/>
                <w:webHidden/>
              </w:rPr>
              <w:tab/>
            </w:r>
            <w:r w:rsidR="00270951">
              <w:rPr>
                <w:noProof/>
                <w:webHidden/>
              </w:rPr>
              <w:fldChar w:fldCharType="begin"/>
            </w:r>
            <w:r w:rsidR="00270951">
              <w:rPr>
                <w:noProof/>
                <w:webHidden/>
              </w:rPr>
              <w:instrText xml:space="preserve"> PAGEREF _Toc132414908 \h </w:instrText>
            </w:r>
            <w:r w:rsidR="00270951">
              <w:rPr>
                <w:noProof/>
                <w:webHidden/>
              </w:rPr>
            </w:r>
            <w:r w:rsidR="00270951">
              <w:rPr>
                <w:noProof/>
                <w:webHidden/>
              </w:rPr>
              <w:fldChar w:fldCharType="separate"/>
            </w:r>
            <w:r w:rsidR="003A0155">
              <w:rPr>
                <w:noProof/>
                <w:webHidden/>
              </w:rPr>
              <w:t>16</w:t>
            </w:r>
            <w:r w:rsidR="00270951">
              <w:rPr>
                <w:noProof/>
                <w:webHidden/>
              </w:rPr>
              <w:fldChar w:fldCharType="end"/>
            </w:r>
          </w:hyperlink>
        </w:p>
        <w:p w14:paraId="2483A5B2" w14:textId="4FE4B631" w:rsidR="00270951" w:rsidRDefault="00000000">
          <w:pPr>
            <w:pStyle w:val="TOC2"/>
            <w:tabs>
              <w:tab w:val="right" w:leader="dot" w:pos="9016"/>
            </w:tabs>
            <w:rPr>
              <w:rFonts w:eastAsiaTheme="minorEastAsia" w:cstheme="minorBidi"/>
              <w:smallCaps w:val="0"/>
              <w:noProof/>
              <w:sz w:val="22"/>
              <w:szCs w:val="22"/>
              <w:lang w:eastAsia="en-GB"/>
            </w:rPr>
          </w:pPr>
          <w:hyperlink w:anchor="_Toc132414909" w:history="1">
            <w:r w:rsidR="00270951" w:rsidRPr="0000588E">
              <w:rPr>
                <w:rStyle w:val="Hyperlink"/>
                <w:noProof/>
              </w:rPr>
              <w:t>3.3 - Development methodology</w:t>
            </w:r>
            <w:r w:rsidR="00270951">
              <w:rPr>
                <w:noProof/>
                <w:webHidden/>
              </w:rPr>
              <w:tab/>
            </w:r>
            <w:r w:rsidR="00270951">
              <w:rPr>
                <w:noProof/>
                <w:webHidden/>
              </w:rPr>
              <w:fldChar w:fldCharType="begin"/>
            </w:r>
            <w:r w:rsidR="00270951">
              <w:rPr>
                <w:noProof/>
                <w:webHidden/>
              </w:rPr>
              <w:instrText xml:space="preserve"> PAGEREF _Toc132414909 \h </w:instrText>
            </w:r>
            <w:r w:rsidR="00270951">
              <w:rPr>
                <w:noProof/>
                <w:webHidden/>
              </w:rPr>
            </w:r>
            <w:r w:rsidR="00270951">
              <w:rPr>
                <w:noProof/>
                <w:webHidden/>
              </w:rPr>
              <w:fldChar w:fldCharType="separate"/>
            </w:r>
            <w:r w:rsidR="003A0155">
              <w:rPr>
                <w:noProof/>
                <w:webHidden/>
              </w:rPr>
              <w:t>16</w:t>
            </w:r>
            <w:r w:rsidR="00270951">
              <w:rPr>
                <w:noProof/>
                <w:webHidden/>
              </w:rPr>
              <w:fldChar w:fldCharType="end"/>
            </w:r>
          </w:hyperlink>
        </w:p>
        <w:p w14:paraId="6978618D" w14:textId="52B195B8" w:rsidR="00270951" w:rsidRDefault="00000000">
          <w:pPr>
            <w:pStyle w:val="TOC2"/>
            <w:tabs>
              <w:tab w:val="right" w:leader="dot" w:pos="9016"/>
            </w:tabs>
            <w:rPr>
              <w:rFonts w:eastAsiaTheme="minorEastAsia" w:cstheme="minorBidi"/>
              <w:smallCaps w:val="0"/>
              <w:noProof/>
              <w:sz w:val="22"/>
              <w:szCs w:val="22"/>
              <w:lang w:eastAsia="en-GB"/>
            </w:rPr>
          </w:pPr>
          <w:hyperlink w:anchor="_Toc132414910" w:history="1">
            <w:r w:rsidR="00270951" w:rsidRPr="0000588E">
              <w:rPr>
                <w:rStyle w:val="Hyperlink"/>
                <w:noProof/>
              </w:rPr>
              <w:t>3.4 - Programming Languages &amp; Frameworks</w:t>
            </w:r>
            <w:r w:rsidR="00270951">
              <w:rPr>
                <w:noProof/>
                <w:webHidden/>
              </w:rPr>
              <w:tab/>
            </w:r>
            <w:r w:rsidR="00270951">
              <w:rPr>
                <w:noProof/>
                <w:webHidden/>
              </w:rPr>
              <w:fldChar w:fldCharType="begin"/>
            </w:r>
            <w:r w:rsidR="00270951">
              <w:rPr>
                <w:noProof/>
                <w:webHidden/>
              </w:rPr>
              <w:instrText xml:space="preserve"> PAGEREF _Toc132414910 \h </w:instrText>
            </w:r>
            <w:r w:rsidR="00270951">
              <w:rPr>
                <w:noProof/>
                <w:webHidden/>
              </w:rPr>
            </w:r>
            <w:r w:rsidR="00270951">
              <w:rPr>
                <w:noProof/>
                <w:webHidden/>
              </w:rPr>
              <w:fldChar w:fldCharType="separate"/>
            </w:r>
            <w:r w:rsidR="003A0155">
              <w:rPr>
                <w:noProof/>
                <w:webHidden/>
              </w:rPr>
              <w:t>17</w:t>
            </w:r>
            <w:r w:rsidR="00270951">
              <w:rPr>
                <w:noProof/>
                <w:webHidden/>
              </w:rPr>
              <w:fldChar w:fldCharType="end"/>
            </w:r>
          </w:hyperlink>
        </w:p>
        <w:p w14:paraId="4A433E6E" w14:textId="2E108FF1" w:rsidR="00270951" w:rsidRDefault="00000000">
          <w:pPr>
            <w:pStyle w:val="TOC3"/>
            <w:tabs>
              <w:tab w:val="right" w:leader="dot" w:pos="9016"/>
            </w:tabs>
            <w:rPr>
              <w:rFonts w:eastAsiaTheme="minorEastAsia" w:cstheme="minorBidi"/>
              <w:i w:val="0"/>
              <w:iCs w:val="0"/>
              <w:noProof/>
              <w:sz w:val="22"/>
              <w:szCs w:val="22"/>
              <w:lang w:eastAsia="en-GB"/>
            </w:rPr>
          </w:pPr>
          <w:hyperlink w:anchor="_Toc132414911" w:history="1">
            <w:r w:rsidR="00270951" w:rsidRPr="0000588E">
              <w:rPr>
                <w:rStyle w:val="Hyperlink"/>
                <w:noProof/>
              </w:rPr>
              <w:t>3.4.1 - Front end</w:t>
            </w:r>
            <w:r w:rsidR="00270951">
              <w:rPr>
                <w:noProof/>
                <w:webHidden/>
              </w:rPr>
              <w:tab/>
            </w:r>
            <w:r w:rsidR="00270951">
              <w:rPr>
                <w:noProof/>
                <w:webHidden/>
              </w:rPr>
              <w:fldChar w:fldCharType="begin"/>
            </w:r>
            <w:r w:rsidR="00270951">
              <w:rPr>
                <w:noProof/>
                <w:webHidden/>
              </w:rPr>
              <w:instrText xml:space="preserve"> PAGEREF _Toc132414911 \h </w:instrText>
            </w:r>
            <w:r w:rsidR="00270951">
              <w:rPr>
                <w:noProof/>
                <w:webHidden/>
              </w:rPr>
            </w:r>
            <w:r w:rsidR="00270951">
              <w:rPr>
                <w:noProof/>
                <w:webHidden/>
              </w:rPr>
              <w:fldChar w:fldCharType="separate"/>
            </w:r>
            <w:r w:rsidR="003A0155">
              <w:rPr>
                <w:noProof/>
                <w:webHidden/>
              </w:rPr>
              <w:t>17</w:t>
            </w:r>
            <w:r w:rsidR="00270951">
              <w:rPr>
                <w:noProof/>
                <w:webHidden/>
              </w:rPr>
              <w:fldChar w:fldCharType="end"/>
            </w:r>
          </w:hyperlink>
        </w:p>
        <w:p w14:paraId="10BEE47F" w14:textId="56D7FEDB" w:rsidR="00270951" w:rsidRDefault="00000000">
          <w:pPr>
            <w:pStyle w:val="TOC3"/>
            <w:tabs>
              <w:tab w:val="right" w:leader="dot" w:pos="9016"/>
            </w:tabs>
            <w:rPr>
              <w:rFonts w:eastAsiaTheme="minorEastAsia" w:cstheme="minorBidi"/>
              <w:i w:val="0"/>
              <w:iCs w:val="0"/>
              <w:noProof/>
              <w:sz w:val="22"/>
              <w:szCs w:val="22"/>
              <w:lang w:eastAsia="en-GB"/>
            </w:rPr>
          </w:pPr>
          <w:hyperlink w:anchor="_Toc132414912" w:history="1">
            <w:r w:rsidR="00270951" w:rsidRPr="0000588E">
              <w:rPr>
                <w:rStyle w:val="Hyperlink"/>
                <w:noProof/>
              </w:rPr>
              <w:t>3.4.2 - Back end</w:t>
            </w:r>
            <w:r w:rsidR="00270951">
              <w:rPr>
                <w:noProof/>
                <w:webHidden/>
              </w:rPr>
              <w:tab/>
            </w:r>
            <w:r w:rsidR="00270951">
              <w:rPr>
                <w:noProof/>
                <w:webHidden/>
              </w:rPr>
              <w:fldChar w:fldCharType="begin"/>
            </w:r>
            <w:r w:rsidR="00270951">
              <w:rPr>
                <w:noProof/>
                <w:webHidden/>
              </w:rPr>
              <w:instrText xml:space="preserve"> PAGEREF _Toc132414912 \h </w:instrText>
            </w:r>
            <w:r w:rsidR="00270951">
              <w:rPr>
                <w:noProof/>
                <w:webHidden/>
              </w:rPr>
            </w:r>
            <w:r w:rsidR="00270951">
              <w:rPr>
                <w:noProof/>
                <w:webHidden/>
              </w:rPr>
              <w:fldChar w:fldCharType="separate"/>
            </w:r>
            <w:r w:rsidR="003A0155">
              <w:rPr>
                <w:noProof/>
                <w:webHidden/>
              </w:rPr>
              <w:t>17</w:t>
            </w:r>
            <w:r w:rsidR="00270951">
              <w:rPr>
                <w:noProof/>
                <w:webHidden/>
              </w:rPr>
              <w:fldChar w:fldCharType="end"/>
            </w:r>
          </w:hyperlink>
        </w:p>
        <w:p w14:paraId="06508A26" w14:textId="6A1AA8C2" w:rsidR="00270951" w:rsidRDefault="00000000">
          <w:pPr>
            <w:pStyle w:val="TOC2"/>
            <w:tabs>
              <w:tab w:val="right" w:leader="dot" w:pos="9016"/>
            </w:tabs>
            <w:rPr>
              <w:rFonts w:eastAsiaTheme="minorEastAsia" w:cstheme="minorBidi"/>
              <w:smallCaps w:val="0"/>
              <w:noProof/>
              <w:sz w:val="22"/>
              <w:szCs w:val="22"/>
              <w:lang w:eastAsia="en-GB"/>
            </w:rPr>
          </w:pPr>
          <w:hyperlink w:anchor="_Toc132414913" w:history="1">
            <w:r w:rsidR="00270951" w:rsidRPr="0000588E">
              <w:rPr>
                <w:rStyle w:val="Hyperlink"/>
                <w:noProof/>
                <w:lang w:val="en-US"/>
              </w:rPr>
              <w:t>3.5 - Development Techniques</w:t>
            </w:r>
            <w:r w:rsidR="00270951">
              <w:rPr>
                <w:noProof/>
                <w:webHidden/>
              </w:rPr>
              <w:tab/>
            </w:r>
            <w:r w:rsidR="00270951">
              <w:rPr>
                <w:noProof/>
                <w:webHidden/>
              </w:rPr>
              <w:fldChar w:fldCharType="begin"/>
            </w:r>
            <w:r w:rsidR="00270951">
              <w:rPr>
                <w:noProof/>
                <w:webHidden/>
              </w:rPr>
              <w:instrText xml:space="preserve"> PAGEREF _Toc132414913 \h </w:instrText>
            </w:r>
            <w:r w:rsidR="00270951">
              <w:rPr>
                <w:noProof/>
                <w:webHidden/>
              </w:rPr>
            </w:r>
            <w:r w:rsidR="00270951">
              <w:rPr>
                <w:noProof/>
                <w:webHidden/>
              </w:rPr>
              <w:fldChar w:fldCharType="separate"/>
            </w:r>
            <w:r w:rsidR="003A0155">
              <w:rPr>
                <w:noProof/>
                <w:webHidden/>
              </w:rPr>
              <w:t>18</w:t>
            </w:r>
            <w:r w:rsidR="00270951">
              <w:rPr>
                <w:noProof/>
                <w:webHidden/>
              </w:rPr>
              <w:fldChar w:fldCharType="end"/>
            </w:r>
          </w:hyperlink>
        </w:p>
        <w:p w14:paraId="5AD07525" w14:textId="0C3120F9" w:rsidR="00270951" w:rsidRDefault="00000000">
          <w:pPr>
            <w:pStyle w:val="TOC1"/>
            <w:tabs>
              <w:tab w:val="right" w:leader="dot" w:pos="9016"/>
            </w:tabs>
            <w:rPr>
              <w:rFonts w:eastAsiaTheme="minorEastAsia" w:cstheme="minorBidi"/>
              <w:b w:val="0"/>
              <w:bCs w:val="0"/>
              <w:caps w:val="0"/>
              <w:noProof/>
              <w:sz w:val="22"/>
              <w:szCs w:val="22"/>
              <w:lang w:eastAsia="en-GB"/>
            </w:rPr>
          </w:pPr>
          <w:hyperlink w:anchor="_Toc132414914" w:history="1">
            <w:r w:rsidR="00270951" w:rsidRPr="0000588E">
              <w:rPr>
                <w:rStyle w:val="Hyperlink"/>
                <w:noProof/>
              </w:rPr>
              <w:t>Chapter 4: Requirements Specification and Design</w:t>
            </w:r>
            <w:r w:rsidR="00270951">
              <w:rPr>
                <w:noProof/>
                <w:webHidden/>
              </w:rPr>
              <w:tab/>
            </w:r>
            <w:r w:rsidR="00270951">
              <w:rPr>
                <w:noProof/>
                <w:webHidden/>
              </w:rPr>
              <w:fldChar w:fldCharType="begin"/>
            </w:r>
            <w:r w:rsidR="00270951">
              <w:rPr>
                <w:noProof/>
                <w:webHidden/>
              </w:rPr>
              <w:instrText xml:space="preserve"> PAGEREF _Toc132414914 \h </w:instrText>
            </w:r>
            <w:r w:rsidR="00270951">
              <w:rPr>
                <w:noProof/>
                <w:webHidden/>
              </w:rPr>
            </w:r>
            <w:r w:rsidR="00270951">
              <w:rPr>
                <w:noProof/>
                <w:webHidden/>
              </w:rPr>
              <w:fldChar w:fldCharType="separate"/>
            </w:r>
            <w:r w:rsidR="003A0155">
              <w:rPr>
                <w:noProof/>
                <w:webHidden/>
              </w:rPr>
              <w:t>20</w:t>
            </w:r>
            <w:r w:rsidR="00270951">
              <w:rPr>
                <w:noProof/>
                <w:webHidden/>
              </w:rPr>
              <w:fldChar w:fldCharType="end"/>
            </w:r>
          </w:hyperlink>
        </w:p>
        <w:p w14:paraId="0A2B0621" w14:textId="221C412F" w:rsidR="00270951" w:rsidRDefault="00000000">
          <w:pPr>
            <w:pStyle w:val="TOC2"/>
            <w:tabs>
              <w:tab w:val="right" w:leader="dot" w:pos="9016"/>
            </w:tabs>
            <w:rPr>
              <w:rFonts w:eastAsiaTheme="minorEastAsia" w:cstheme="minorBidi"/>
              <w:smallCaps w:val="0"/>
              <w:noProof/>
              <w:sz w:val="22"/>
              <w:szCs w:val="22"/>
              <w:lang w:eastAsia="en-GB"/>
            </w:rPr>
          </w:pPr>
          <w:hyperlink w:anchor="_Toc132414915" w:history="1">
            <w:r w:rsidR="00270951" w:rsidRPr="0000588E">
              <w:rPr>
                <w:rStyle w:val="Hyperlink"/>
                <w:noProof/>
              </w:rPr>
              <w:t>4.1 – Introduction</w:t>
            </w:r>
            <w:r w:rsidR="00270951">
              <w:rPr>
                <w:noProof/>
                <w:webHidden/>
              </w:rPr>
              <w:tab/>
            </w:r>
            <w:r w:rsidR="00270951">
              <w:rPr>
                <w:noProof/>
                <w:webHidden/>
              </w:rPr>
              <w:fldChar w:fldCharType="begin"/>
            </w:r>
            <w:r w:rsidR="00270951">
              <w:rPr>
                <w:noProof/>
                <w:webHidden/>
              </w:rPr>
              <w:instrText xml:space="preserve"> PAGEREF _Toc132414915 \h </w:instrText>
            </w:r>
            <w:r w:rsidR="00270951">
              <w:rPr>
                <w:noProof/>
                <w:webHidden/>
              </w:rPr>
            </w:r>
            <w:r w:rsidR="00270951">
              <w:rPr>
                <w:noProof/>
                <w:webHidden/>
              </w:rPr>
              <w:fldChar w:fldCharType="separate"/>
            </w:r>
            <w:r w:rsidR="003A0155">
              <w:rPr>
                <w:noProof/>
                <w:webHidden/>
              </w:rPr>
              <w:t>20</w:t>
            </w:r>
            <w:r w:rsidR="00270951">
              <w:rPr>
                <w:noProof/>
                <w:webHidden/>
              </w:rPr>
              <w:fldChar w:fldCharType="end"/>
            </w:r>
          </w:hyperlink>
        </w:p>
        <w:p w14:paraId="2F96D2DE" w14:textId="073D0D64" w:rsidR="00270951" w:rsidRDefault="00000000">
          <w:pPr>
            <w:pStyle w:val="TOC2"/>
            <w:tabs>
              <w:tab w:val="right" w:leader="dot" w:pos="9016"/>
            </w:tabs>
            <w:rPr>
              <w:rFonts w:eastAsiaTheme="minorEastAsia" w:cstheme="minorBidi"/>
              <w:smallCaps w:val="0"/>
              <w:noProof/>
              <w:sz w:val="22"/>
              <w:szCs w:val="22"/>
              <w:lang w:eastAsia="en-GB"/>
            </w:rPr>
          </w:pPr>
          <w:hyperlink w:anchor="_Toc132414916" w:history="1">
            <w:r w:rsidR="00270951" w:rsidRPr="0000588E">
              <w:rPr>
                <w:rStyle w:val="Hyperlink"/>
                <w:noProof/>
              </w:rPr>
              <w:t xml:space="preserve">4.2 - </w:t>
            </w:r>
            <w:r w:rsidR="00270951" w:rsidRPr="0000588E">
              <w:rPr>
                <w:rStyle w:val="Hyperlink"/>
                <w:noProof/>
                <w:lang w:val="en-US"/>
              </w:rPr>
              <w:t>Requirements</w:t>
            </w:r>
            <w:r w:rsidR="00270951">
              <w:rPr>
                <w:noProof/>
                <w:webHidden/>
              </w:rPr>
              <w:tab/>
            </w:r>
            <w:r w:rsidR="00270951">
              <w:rPr>
                <w:noProof/>
                <w:webHidden/>
              </w:rPr>
              <w:fldChar w:fldCharType="begin"/>
            </w:r>
            <w:r w:rsidR="00270951">
              <w:rPr>
                <w:noProof/>
                <w:webHidden/>
              </w:rPr>
              <w:instrText xml:space="preserve"> PAGEREF _Toc132414916 \h </w:instrText>
            </w:r>
            <w:r w:rsidR="00270951">
              <w:rPr>
                <w:noProof/>
                <w:webHidden/>
              </w:rPr>
            </w:r>
            <w:r w:rsidR="00270951">
              <w:rPr>
                <w:noProof/>
                <w:webHidden/>
              </w:rPr>
              <w:fldChar w:fldCharType="separate"/>
            </w:r>
            <w:r w:rsidR="003A0155">
              <w:rPr>
                <w:noProof/>
                <w:webHidden/>
              </w:rPr>
              <w:t>20</w:t>
            </w:r>
            <w:r w:rsidR="00270951">
              <w:rPr>
                <w:noProof/>
                <w:webHidden/>
              </w:rPr>
              <w:fldChar w:fldCharType="end"/>
            </w:r>
          </w:hyperlink>
        </w:p>
        <w:p w14:paraId="48244EF0" w14:textId="06E45FAE" w:rsidR="00270951" w:rsidRDefault="00000000">
          <w:pPr>
            <w:pStyle w:val="TOC3"/>
            <w:tabs>
              <w:tab w:val="right" w:leader="dot" w:pos="9016"/>
            </w:tabs>
            <w:rPr>
              <w:rFonts w:eastAsiaTheme="minorEastAsia" w:cstheme="minorBidi"/>
              <w:i w:val="0"/>
              <w:iCs w:val="0"/>
              <w:noProof/>
              <w:sz w:val="22"/>
              <w:szCs w:val="22"/>
              <w:lang w:eastAsia="en-GB"/>
            </w:rPr>
          </w:pPr>
          <w:hyperlink w:anchor="_Toc132414917" w:history="1">
            <w:r w:rsidR="00270951" w:rsidRPr="0000588E">
              <w:rPr>
                <w:rStyle w:val="Hyperlink"/>
                <w:noProof/>
              </w:rPr>
              <w:t>4.2.1 – Non-Functional Requirements</w:t>
            </w:r>
            <w:r w:rsidR="00270951">
              <w:rPr>
                <w:noProof/>
                <w:webHidden/>
              </w:rPr>
              <w:tab/>
            </w:r>
            <w:r w:rsidR="00270951">
              <w:rPr>
                <w:noProof/>
                <w:webHidden/>
              </w:rPr>
              <w:fldChar w:fldCharType="begin"/>
            </w:r>
            <w:r w:rsidR="00270951">
              <w:rPr>
                <w:noProof/>
                <w:webHidden/>
              </w:rPr>
              <w:instrText xml:space="preserve"> PAGEREF _Toc132414917 \h </w:instrText>
            </w:r>
            <w:r w:rsidR="00270951">
              <w:rPr>
                <w:noProof/>
                <w:webHidden/>
              </w:rPr>
            </w:r>
            <w:r w:rsidR="00270951">
              <w:rPr>
                <w:noProof/>
                <w:webHidden/>
              </w:rPr>
              <w:fldChar w:fldCharType="separate"/>
            </w:r>
            <w:r w:rsidR="003A0155">
              <w:rPr>
                <w:noProof/>
                <w:webHidden/>
              </w:rPr>
              <w:t>22</w:t>
            </w:r>
            <w:r w:rsidR="00270951">
              <w:rPr>
                <w:noProof/>
                <w:webHidden/>
              </w:rPr>
              <w:fldChar w:fldCharType="end"/>
            </w:r>
          </w:hyperlink>
        </w:p>
        <w:p w14:paraId="33F5212F" w14:textId="20295E8F" w:rsidR="00270951" w:rsidRDefault="00000000">
          <w:pPr>
            <w:pStyle w:val="TOC3"/>
            <w:tabs>
              <w:tab w:val="right" w:leader="dot" w:pos="9016"/>
            </w:tabs>
            <w:rPr>
              <w:rFonts w:eastAsiaTheme="minorEastAsia" w:cstheme="minorBidi"/>
              <w:i w:val="0"/>
              <w:iCs w:val="0"/>
              <w:noProof/>
              <w:sz w:val="22"/>
              <w:szCs w:val="22"/>
              <w:lang w:eastAsia="en-GB"/>
            </w:rPr>
          </w:pPr>
          <w:hyperlink w:anchor="_Toc132414918" w:history="1">
            <w:r w:rsidR="00270951" w:rsidRPr="0000588E">
              <w:rPr>
                <w:rStyle w:val="Hyperlink"/>
                <w:noProof/>
              </w:rPr>
              <w:t>4.2.2 - Functional Requirements</w:t>
            </w:r>
            <w:r w:rsidR="00270951">
              <w:rPr>
                <w:noProof/>
                <w:webHidden/>
              </w:rPr>
              <w:tab/>
            </w:r>
            <w:r w:rsidR="00270951">
              <w:rPr>
                <w:noProof/>
                <w:webHidden/>
              </w:rPr>
              <w:fldChar w:fldCharType="begin"/>
            </w:r>
            <w:r w:rsidR="00270951">
              <w:rPr>
                <w:noProof/>
                <w:webHidden/>
              </w:rPr>
              <w:instrText xml:space="preserve"> PAGEREF _Toc132414918 \h </w:instrText>
            </w:r>
            <w:r w:rsidR="00270951">
              <w:rPr>
                <w:noProof/>
                <w:webHidden/>
              </w:rPr>
            </w:r>
            <w:r w:rsidR="00270951">
              <w:rPr>
                <w:noProof/>
                <w:webHidden/>
              </w:rPr>
              <w:fldChar w:fldCharType="separate"/>
            </w:r>
            <w:r w:rsidR="003A0155">
              <w:rPr>
                <w:noProof/>
                <w:webHidden/>
              </w:rPr>
              <w:t>22</w:t>
            </w:r>
            <w:r w:rsidR="00270951">
              <w:rPr>
                <w:noProof/>
                <w:webHidden/>
              </w:rPr>
              <w:fldChar w:fldCharType="end"/>
            </w:r>
          </w:hyperlink>
        </w:p>
        <w:p w14:paraId="5E06D34D" w14:textId="745588C1" w:rsidR="00270951" w:rsidRDefault="00000000">
          <w:pPr>
            <w:pStyle w:val="TOC3"/>
            <w:tabs>
              <w:tab w:val="right" w:leader="dot" w:pos="9016"/>
            </w:tabs>
            <w:rPr>
              <w:rFonts w:eastAsiaTheme="minorEastAsia" w:cstheme="minorBidi"/>
              <w:i w:val="0"/>
              <w:iCs w:val="0"/>
              <w:noProof/>
              <w:sz w:val="22"/>
              <w:szCs w:val="22"/>
              <w:lang w:eastAsia="en-GB"/>
            </w:rPr>
          </w:pPr>
          <w:hyperlink w:anchor="_Toc132414919" w:history="1">
            <w:r w:rsidR="00270951" w:rsidRPr="0000588E">
              <w:rPr>
                <w:rStyle w:val="Hyperlink"/>
                <w:noProof/>
              </w:rPr>
              <w:t>4.2.3 – User Stories</w:t>
            </w:r>
            <w:r w:rsidR="00270951">
              <w:rPr>
                <w:noProof/>
                <w:webHidden/>
              </w:rPr>
              <w:tab/>
            </w:r>
            <w:r w:rsidR="00270951">
              <w:rPr>
                <w:noProof/>
                <w:webHidden/>
              </w:rPr>
              <w:fldChar w:fldCharType="begin"/>
            </w:r>
            <w:r w:rsidR="00270951">
              <w:rPr>
                <w:noProof/>
                <w:webHidden/>
              </w:rPr>
              <w:instrText xml:space="preserve"> PAGEREF _Toc132414919 \h </w:instrText>
            </w:r>
            <w:r w:rsidR="00270951">
              <w:rPr>
                <w:noProof/>
                <w:webHidden/>
              </w:rPr>
            </w:r>
            <w:r w:rsidR="00270951">
              <w:rPr>
                <w:noProof/>
                <w:webHidden/>
              </w:rPr>
              <w:fldChar w:fldCharType="separate"/>
            </w:r>
            <w:r w:rsidR="003A0155">
              <w:rPr>
                <w:noProof/>
                <w:webHidden/>
              </w:rPr>
              <w:t>25</w:t>
            </w:r>
            <w:r w:rsidR="00270951">
              <w:rPr>
                <w:noProof/>
                <w:webHidden/>
              </w:rPr>
              <w:fldChar w:fldCharType="end"/>
            </w:r>
          </w:hyperlink>
        </w:p>
        <w:p w14:paraId="46E518E6" w14:textId="2308E5EC" w:rsidR="00270951" w:rsidRDefault="00000000">
          <w:pPr>
            <w:pStyle w:val="TOC2"/>
            <w:tabs>
              <w:tab w:val="right" w:leader="dot" w:pos="9016"/>
            </w:tabs>
            <w:rPr>
              <w:rFonts w:eastAsiaTheme="minorEastAsia" w:cstheme="minorBidi"/>
              <w:smallCaps w:val="0"/>
              <w:noProof/>
              <w:sz w:val="22"/>
              <w:szCs w:val="22"/>
              <w:lang w:eastAsia="en-GB"/>
            </w:rPr>
          </w:pPr>
          <w:hyperlink w:anchor="_Toc132414920" w:history="1">
            <w:r w:rsidR="00270951" w:rsidRPr="0000588E">
              <w:rPr>
                <w:rStyle w:val="Hyperlink"/>
                <w:rFonts w:cs="Times New Roman"/>
                <w:noProof/>
                <w:lang w:val="en-US"/>
              </w:rPr>
              <w:t>4.3 – Design</w:t>
            </w:r>
            <w:r w:rsidR="00270951">
              <w:rPr>
                <w:noProof/>
                <w:webHidden/>
              </w:rPr>
              <w:tab/>
            </w:r>
            <w:r w:rsidR="00270951">
              <w:rPr>
                <w:noProof/>
                <w:webHidden/>
              </w:rPr>
              <w:fldChar w:fldCharType="begin"/>
            </w:r>
            <w:r w:rsidR="00270951">
              <w:rPr>
                <w:noProof/>
                <w:webHidden/>
              </w:rPr>
              <w:instrText xml:space="preserve"> PAGEREF _Toc132414920 \h </w:instrText>
            </w:r>
            <w:r w:rsidR="00270951">
              <w:rPr>
                <w:noProof/>
                <w:webHidden/>
              </w:rPr>
            </w:r>
            <w:r w:rsidR="00270951">
              <w:rPr>
                <w:noProof/>
                <w:webHidden/>
              </w:rPr>
              <w:fldChar w:fldCharType="separate"/>
            </w:r>
            <w:r w:rsidR="003A0155">
              <w:rPr>
                <w:noProof/>
                <w:webHidden/>
              </w:rPr>
              <w:t>27</w:t>
            </w:r>
            <w:r w:rsidR="00270951">
              <w:rPr>
                <w:noProof/>
                <w:webHidden/>
              </w:rPr>
              <w:fldChar w:fldCharType="end"/>
            </w:r>
          </w:hyperlink>
        </w:p>
        <w:p w14:paraId="5DF906EB" w14:textId="0E0F2CEB" w:rsidR="00270951" w:rsidRDefault="00000000">
          <w:pPr>
            <w:pStyle w:val="TOC3"/>
            <w:tabs>
              <w:tab w:val="right" w:leader="dot" w:pos="9016"/>
            </w:tabs>
            <w:rPr>
              <w:rFonts w:eastAsiaTheme="minorEastAsia" w:cstheme="minorBidi"/>
              <w:i w:val="0"/>
              <w:iCs w:val="0"/>
              <w:noProof/>
              <w:sz w:val="22"/>
              <w:szCs w:val="22"/>
              <w:lang w:eastAsia="en-GB"/>
            </w:rPr>
          </w:pPr>
          <w:hyperlink w:anchor="_Toc132414921" w:history="1">
            <w:r w:rsidR="00270951" w:rsidRPr="0000588E">
              <w:rPr>
                <w:rStyle w:val="Hyperlink"/>
                <w:noProof/>
                <w:lang w:val="en-US"/>
              </w:rPr>
              <w:t>4.3.1 – Introduction</w:t>
            </w:r>
            <w:r w:rsidR="00270951">
              <w:rPr>
                <w:noProof/>
                <w:webHidden/>
              </w:rPr>
              <w:tab/>
            </w:r>
            <w:r w:rsidR="00270951">
              <w:rPr>
                <w:noProof/>
                <w:webHidden/>
              </w:rPr>
              <w:fldChar w:fldCharType="begin"/>
            </w:r>
            <w:r w:rsidR="00270951">
              <w:rPr>
                <w:noProof/>
                <w:webHidden/>
              </w:rPr>
              <w:instrText xml:space="preserve"> PAGEREF _Toc132414921 \h </w:instrText>
            </w:r>
            <w:r w:rsidR="00270951">
              <w:rPr>
                <w:noProof/>
                <w:webHidden/>
              </w:rPr>
            </w:r>
            <w:r w:rsidR="00270951">
              <w:rPr>
                <w:noProof/>
                <w:webHidden/>
              </w:rPr>
              <w:fldChar w:fldCharType="separate"/>
            </w:r>
            <w:r w:rsidR="003A0155">
              <w:rPr>
                <w:noProof/>
                <w:webHidden/>
              </w:rPr>
              <w:t>28</w:t>
            </w:r>
            <w:r w:rsidR="00270951">
              <w:rPr>
                <w:noProof/>
                <w:webHidden/>
              </w:rPr>
              <w:fldChar w:fldCharType="end"/>
            </w:r>
          </w:hyperlink>
        </w:p>
        <w:p w14:paraId="358B5DA2" w14:textId="2C09E9BC" w:rsidR="00270951" w:rsidRDefault="00000000">
          <w:pPr>
            <w:pStyle w:val="TOC3"/>
            <w:tabs>
              <w:tab w:val="right" w:leader="dot" w:pos="9016"/>
            </w:tabs>
            <w:rPr>
              <w:rFonts w:eastAsiaTheme="minorEastAsia" w:cstheme="minorBidi"/>
              <w:i w:val="0"/>
              <w:iCs w:val="0"/>
              <w:noProof/>
              <w:sz w:val="22"/>
              <w:szCs w:val="22"/>
              <w:lang w:eastAsia="en-GB"/>
            </w:rPr>
          </w:pPr>
          <w:hyperlink w:anchor="_Toc132414922" w:history="1">
            <w:r w:rsidR="00270951" w:rsidRPr="0000588E">
              <w:rPr>
                <w:rStyle w:val="Hyperlink"/>
                <w:noProof/>
                <w:lang w:val="en-US"/>
              </w:rPr>
              <w:t>4.3.2 – System Architecture</w:t>
            </w:r>
            <w:r w:rsidR="00270951">
              <w:rPr>
                <w:noProof/>
                <w:webHidden/>
              </w:rPr>
              <w:tab/>
            </w:r>
            <w:r w:rsidR="00270951">
              <w:rPr>
                <w:noProof/>
                <w:webHidden/>
              </w:rPr>
              <w:fldChar w:fldCharType="begin"/>
            </w:r>
            <w:r w:rsidR="00270951">
              <w:rPr>
                <w:noProof/>
                <w:webHidden/>
              </w:rPr>
              <w:instrText xml:space="preserve"> PAGEREF _Toc132414922 \h </w:instrText>
            </w:r>
            <w:r w:rsidR="00270951">
              <w:rPr>
                <w:noProof/>
                <w:webHidden/>
              </w:rPr>
            </w:r>
            <w:r w:rsidR="00270951">
              <w:rPr>
                <w:noProof/>
                <w:webHidden/>
              </w:rPr>
              <w:fldChar w:fldCharType="separate"/>
            </w:r>
            <w:r w:rsidR="003A0155">
              <w:rPr>
                <w:noProof/>
                <w:webHidden/>
              </w:rPr>
              <w:t>28</w:t>
            </w:r>
            <w:r w:rsidR="00270951">
              <w:rPr>
                <w:noProof/>
                <w:webHidden/>
              </w:rPr>
              <w:fldChar w:fldCharType="end"/>
            </w:r>
          </w:hyperlink>
        </w:p>
        <w:p w14:paraId="3E93D7C8" w14:textId="4A3FFFAE" w:rsidR="00270951" w:rsidRDefault="00000000">
          <w:pPr>
            <w:pStyle w:val="TOC3"/>
            <w:tabs>
              <w:tab w:val="right" w:leader="dot" w:pos="9016"/>
            </w:tabs>
            <w:rPr>
              <w:rFonts w:eastAsiaTheme="minorEastAsia" w:cstheme="minorBidi"/>
              <w:i w:val="0"/>
              <w:iCs w:val="0"/>
              <w:noProof/>
              <w:sz w:val="22"/>
              <w:szCs w:val="22"/>
              <w:lang w:eastAsia="en-GB"/>
            </w:rPr>
          </w:pPr>
          <w:hyperlink w:anchor="_Toc132414923" w:history="1">
            <w:r w:rsidR="00270951" w:rsidRPr="0000588E">
              <w:rPr>
                <w:rStyle w:val="Hyperlink"/>
                <w:noProof/>
                <w:lang w:val="en-US"/>
              </w:rPr>
              <w:t>4.3.3 – User Interface/Front Design</w:t>
            </w:r>
            <w:r w:rsidR="00270951">
              <w:rPr>
                <w:noProof/>
                <w:webHidden/>
              </w:rPr>
              <w:tab/>
            </w:r>
            <w:r w:rsidR="00270951">
              <w:rPr>
                <w:noProof/>
                <w:webHidden/>
              </w:rPr>
              <w:fldChar w:fldCharType="begin"/>
            </w:r>
            <w:r w:rsidR="00270951">
              <w:rPr>
                <w:noProof/>
                <w:webHidden/>
              </w:rPr>
              <w:instrText xml:space="preserve"> PAGEREF _Toc132414923 \h </w:instrText>
            </w:r>
            <w:r w:rsidR="00270951">
              <w:rPr>
                <w:noProof/>
                <w:webHidden/>
              </w:rPr>
            </w:r>
            <w:r w:rsidR="00270951">
              <w:rPr>
                <w:noProof/>
                <w:webHidden/>
              </w:rPr>
              <w:fldChar w:fldCharType="separate"/>
            </w:r>
            <w:r w:rsidR="003A0155">
              <w:rPr>
                <w:noProof/>
                <w:webHidden/>
              </w:rPr>
              <w:t>28</w:t>
            </w:r>
            <w:r w:rsidR="00270951">
              <w:rPr>
                <w:noProof/>
                <w:webHidden/>
              </w:rPr>
              <w:fldChar w:fldCharType="end"/>
            </w:r>
          </w:hyperlink>
        </w:p>
        <w:p w14:paraId="48C9FBE2" w14:textId="0EE571BD" w:rsidR="00270951" w:rsidRDefault="00000000">
          <w:pPr>
            <w:pStyle w:val="TOC3"/>
            <w:tabs>
              <w:tab w:val="right" w:leader="dot" w:pos="9016"/>
            </w:tabs>
            <w:rPr>
              <w:rFonts w:eastAsiaTheme="minorEastAsia" w:cstheme="minorBidi"/>
              <w:i w:val="0"/>
              <w:iCs w:val="0"/>
              <w:noProof/>
              <w:sz w:val="22"/>
              <w:szCs w:val="22"/>
              <w:lang w:eastAsia="en-GB"/>
            </w:rPr>
          </w:pPr>
          <w:hyperlink w:anchor="_Toc132414924" w:history="1">
            <w:r w:rsidR="00270951" w:rsidRPr="0000588E">
              <w:rPr>
                <w:rStyle w:val="Hyperlink"/>
                <w:noProof/>
              </w:rPr>
              <w:t>4.3.4 – Backend Design</w:t>
            </w:r>
            <w:r w:rsidR="00270951">
              <w:rPr>
                <w:noProof/>
                <w:webHidden/>
              </w:rPr>
              <w:tab/>
            </w:r>
            <w:r w:rsidR="00270951">
              <w:rPr>
                <w:noProof/>
                <w:webHidden/>
              </w:rPr>
              <w:fldChar w:fldCharType="begin"/>
            </w:r>
            <w:r w:rsidR="00270951">
              <w:rPr>
                <w:noProof/>
                <w:webHidden/>
              </w:rPr>
              <w:instrText xml:space="preserve"> PAGEREF _Toc132414924 \h </w:instrText>
            </w:r>
            <w:r w:rsidR="00270951">
              <w:rPr>
                <w:noProof/>
                <w:webHidden/>
              </w:rPr>
            </w:r>
            <w:r w:rsidR="00270951">
              <w:rPr>
                <w:noProof/>
                <w:webHidden/>
              </w:rPr>
              <w:fldChar w:fldCharType="separate"/>
            </w:r>
            <w:r w:rsidR="003A0155">
              <w:rPr>
                <w:noProof/>
                <w:webHidden/>
              </w:rPr>
              <w:t>35</w:t>
            </w:r>
            <w:r w:rsidR="00270951">
              <w:rPr>
                <w:noProof/>
                <w:webHidden/>
              </w:rPr>
              <w:fldChar w:fldCharType="end"/>
            </w:r>
          </w:hyperlink>
        </w:p>
        <w:p w14:paraId="07D0D9FB" w14:textId="76952A31" w:rsidR="00270951" w:rsidRDefault="00000000">
          <w:pPr>
            <w:pStyle w:val="TOC3"/>
            <w:tabs>
              <w:tab w:val="right" w:leader="dot" w:pos="9016"/>
            </w:tabs>
            <w:rPr>
              <w:rFonts w:eastAsiaTheme="minorEastAsia" w:cstheme="minorBidi"/>
              <w:i w:val="0"/>
              <w:iCs w:val="0"/>
              <w:noProof/>
              <w:sz w:val="22"/>
              <w:szCs w:val="22"/>
              <w:lang w:eastAsia="en-GB"/>
            </w:rPr>
          </w:pPr>
          <w:hyperlink w:anchor="_Toc132414925" w:history="1">
            <w:r w:rsidR="00270951" w:rsidRPr="0000588E">
              <w:rPr>
                <w:rStyle w:val="Hyperlink"/>
                <w:noProof/>
              </w:rPr>
              <w:t>4.3.5 – Database design</w:t>
            </w:r>
            <w:r w:rsidR="00270951">
              <w:rPr>
                <w:noProof/>
                <w:webHidden/>
              </w:rPr>
              <w:tab/>
            </w:r>
            <w:r w:rsidR="00270951">
              <w:rPr>
                <w:noProof/>
                <w:webHidden/>
              </w:rPr>
              <w:fldChar w:fldCharType="begin"/>
            </w:r>
            <w:r w:rsidR="00270951">
              <w:rPr>
                <w:noProof/>
                <w:webHidden/>
              </w:rPr>
              <w:instrText xml:space="preserve"> PAGEREF _Toc132414925 \h </w:instrText>
            </w:r>
            <w:r w:rsidR="00270951">
              <w:rPr>
                <w:noProof/>
                <w:webHidden/>
              </w:rPr>
            </w:r>
            <w:r w:rsidR="00270951">
              <w:rPr>
                <w:noProof/>
                <w:webHidden/>
              </w:rPr>
              <w:fldChar w:fldCharType="separate"/>
            </w:r>
            <w:r w:rsidR="003A0155">
              <w:rPr>
                <w:noProof/>
                <w:webHidden/>
              </w:rPr>
              <w:t>36</w:t>
            </w:r>
            <w:r w:rsidR="00270951">
              <w:rPr>
                <w:noProof/>
                <w:webHidden/>
              </w:rPr>
              <w:fldChar w:fldCharType="end"/>
            </w:r>
          </w:hyperlink>
        </w:p>
        <w:p w14:paraId="72473398" w14:textId="07CEE80B" w:rsidR="00270951" w:rsidRDefault="00000000">
          <w:pPr>
            <w:pStyle w:val="TOC2"/>
            <w:tabs>
              <w:tab w:val="right" w:leader="dot" w:pos="9016"/>
            </w:tabs>
            <w:rPr>
              <w:rFonts w:eastAsiaTheme="minorEastAsia" w:cstheme="minorBidi"/>
              <w:smallCaps w:val="0"/>
              <w:noProof/>
              <w:sz w:val="22"/>
              <w:szCs w:val="22"/>
              <w:lang w:eastAsia="en-GB"/>
            </w:rPr>
          </w:pPr>
          <w:hyperlink w:anchor="_Toc132414926" w:history="1">
            <w:r w:rsidR="00270951" w:rsidRPr="0000588E">
              <w:rPr>
                <w:rStyle w:val="Hyperlink"/>
                <w:noProof/>
              </w:rPr>
              <w:t>4.4 – Summary</w:t>
            </w:r>
            <w:r w:rsidR="00270951">
              <w:rPr>
                <w:noProof/>
                <w:webHidden/>
              </w:rPr>
              <w:tab/>
            </w:r>
            <w:r w:rsidR="00270951">
              <w:rPr>
                <w:noProof/>
                <w:webHidden/>
              </w:rPr>
              <w:fldChar w:fldCharType="begin"/>
            </w:r>
            <w:r w:rsidR="00270951">
              <w:rPr>
                <w:noProof/>
                <w:webHidden/>
              </w:rPr>
              <w:instrText xml:space="preserve"> PAGEREF _Toc132414926 \h </w:instrText>
            </w:r>
            <w:r w:rsidR="00270951">
              <w:rPr>
                <w:noProof/>
                <w:webHidden/>
              </w:rPr>
            </w:r>
            <w:r w:rsidR="00270951">
              <w:rPr>
                <w:noProof/>
                <w:webHidden/>
              </w:rPr>
              <w:fldChar w:fldCharType="separate"/>
            </w:r>
            <w:r w:rsidR="003A0155">
              <w:rPr>
                <w:noProof/>
                <w:webHidden/>
              </w:rPr>
              <w:t>37</w:t>
            </w:r>
            <w:r w:rsidR="00270951">
              <w:rPr>
                <w:noProof/>
                <w:webHidden/>
              </w:rPr>
              <w:fldChar w:fldCharType="end"/>
            </w:r>
          </w:hyperlink>
        </w:p>
        <w:p w14:paraId="30933E03" w14:textId="0DDF72C2" w:rsidR="00270951" w:rsidRDefault="00000000">
          <w:pPr>
            <w:pStyle w:val="TOC1"/>
            <w:tabs>
              <w:tab w:val="right" w:leader="dot" w:pos="9016"/>
            </w:tabs>
            <w:rPr>
              <w:rFonts w:eastAsiaTheme="minorEastAsia" w:cstheme="minorBidi"/>
              <w:b w:val="0"/>
              <w:bCs w:val="0"/>
              <w:caps w:val="0"/>
              <w:noProof/>
              <w:sz w:val="22"/>
              <w:szCs w:val="22"/>
              <w:lang w:eastAsia="en-GB"/>
            </w:rPr>
          </w:pPr>
          <w:hyperlink w:anchor="_Toc132414927" w:history="1">
            <w:r w:rsidR="00270951" w:rsidRPr="0000588E">
              <w:rPr>
                <w:rStyle w:val="Hyperlink"/>
                <w:noProof/>
              </w:rPr>
              <w:t>Chapter 5 – Development and Implementation</w:t>
            </w:r>
            <w:r w:rsidR="00270951">
              <w:rPr>
                <w:noProof/>
                <w:webHidden/>
              </w:rPr>
              <w:tab/>
            </w:r>
            <w:r w:rsidR="00270951">
              <w:rPr>
                <w:noProof/>
                <w:webHidden/>
              </w:rPr>
              <w:fldChar w:fldCharType="begin"/>
            </w:r>
            <w:r w:rsidR="00270951">
              <w:rPr>
                <w:noProof/>
                <w:webHidden/>
              </w:rPr>
              <w:instrText xml:space="preserve"> PAGEREF _Toc132414927 \h </w:instrText>
            </w:r>
            <w:r w:rsidR="00270951">
              <w:rPr>
                <w:noProof/>
                <w:webHidden/>
              </w:rPr>
            </w:r>
            <w:r w:rsidR="00270951">
              <w:rPr>
                <w:noProof/>
                <w:webHidden/>
              </w:rPr>
              <w:fldChar w:fldCharType="separate"/>
            </w:r>
            <w:r w:rsidR="003A0155">
              <w:rPr>
                <w:noProof/>
                <w:webHidden/>
              </w:rPr>
              <w:t>38</w:t>
            </w:r>
            <w:r w:rsidR="00270951">
              <w:rPr>
                <w:noProof/>
                <w:webHidden/>
              </w:rPr>
              <w:fldChar w:fldCharType="end"/>
            </w:r>
          </w:hyperlink>
        </w:p>
        <w:p w14:paraId="1BBED33B" w14:textId="173649CE" w:rsidR="00270951" w:rsidRDefault="00000000">
          <w:pPr>
            <w:pStyle w:val="TOC2"/>
            <w:tabs>
              <w:tab w:val="right" w:leader="dot" w:pos="9016"/>
            </w:tabs>
            <w:rPr>
              <w:rFonts w:eastAsiaTheme="minorEastAsia" w:cstheme="minorBidi"/>
              <w:smallCaps w:val="0"/>
              <w:noProof/>
              <w:sz w:val="22"/>
              <w:szCs w:val="22"/>
              <w:lang w:eastAsia="en-GB"/>
            </w:rPr>
          </w:pPr>
          <w:hyperlink w:anchor="_Toc132414928" w:history="1">
            <w:r w:rsidR="00270951" w:rsidRPr="0000588E">
              <w:rPr>
                <w:rStyle w:val="Hyperlink"/>
                <w:noProof/>
              </w:rPr>
              <w:t>5.1 – Introduction</w:t>
            </w:r>
            <w:r w:rsidR="00270951">
              <w:rPr>
                <w:noProof/>
                <w:webHidden/>
              </w:rPr>
              <w:tab/>
            </w:r>
            <w:r w:rsidR="00270951">
              <w:rPr>
                <w:noProof/>
                <w:webHidden/>
              </w:rPr>
              <w:fldChar w:fldCharType="begin"/>
            </w:r>
            <w:r w:rsidR="00270951">
              <w:rPr>
                <w:noProof/>
                <w:webHidden/>
              </w:rPr>
              <w:instrText xml:space="preserve"> PAGEREF _Toc132414928 \h </w:instrText>
            </w:r>
            <w:r w:rsidR="00270951">
              <w:rPr>
                <w:noProof/>
                <w:webHidden/>
              </w:rPr>
            </w:r>
            <w:r w:rsidR="00270951">
              <w:rPr>
                <w:noProof/>
                <w:webHidden/>
              </w:rPr>
              <w:fldChar w:fldCharType="separate"/>
            </w:r>
            <w:r w:rsidR="003A0155">
              <w:rPr>
                <w:noProof/>
                <w:webHidden/>
              </w:rPr>
              <w:t>38</w:t>
            </w:r>
            <w:r w:rsidR="00270951">
              <w:rPr>
                <w:noProof/>
                <w:webHidden/>
              </w:rPr>
              <w:fldChar w:fldCharType="end"/>
            </w:r>
          </w:hyperlink>
        </w:p>
        <w:p w14:paraId="02BA459F" w14:textId="3892AD6A" w:rsidR="00270951" w:rsidRDefault="00000000">
          <w:pPr>
            <w:pStyle w:val="TOC2"/>
            <w:tabs>
              <w:tab w:val="right" w:leader="dot" w:pos="9016"/>
            </w:tabs>
            <w:rPr>
              <w:rFonts w:eastAsiaTheme="minorEastAsia" w:cstheme="minorBidi"/>
              <w:smallCaps w:val="0"/>
              <w:noProof/>
              <w:sz w:val="22"/>
              <w:szCs w:val="22"/>
              <w:lang w:eastAsia="en-GB"/>
            </w:rPr>
          </w:pPr>
          <w:hyperlink w:anchor="_Toc132414929" w:history="1">
            <w:r w:rsidR="00270951" w:rsidRPr="0000588E">
              <w:rPr>
                <w:rStyle w:val="Hyperlink"/>
                <w:noProof/>
                <w:lang w:val="en-US"/>
              </w:rPr>
              <w:t>5.2 – Database</w:t>
            </w:r>
            <w:r w:rsidR="00270951">
              <w:rPr>
                <w:noProof/>
                <w:webHidden/>
              </w:rPr>
              <w:tab/>
            </w:r>
            <w:r w:rsidR="00270951">
              <w:rPr>
                <w:noProof/>
                <w:webHidden/>
              </w:rPr>
              <w:fldChar w:fldCharType="begin"/>
            </w:r>
            <w:r w:rsidR="00270951">
              <w:rPr>
                <w:noProof/>
                <w:webHidden/>
              </w:rPr>
              <w:instrText xml:space="preserve"> PAGEREF _Toc132414929 \h </w:instrText>
            </w:r>
            <w:r w:rsidR="00270951">
              <w:rPr>
                <w:noProof/>
                <w:webHidden/>
              </w:rPr>
            </w:r>
            <w:r w:rsidR="00270951">
              <w:rPr>
                <w:noProof/>
                <w:webHidden/>
              </w:rPr>
              <w:fldChar w:fldCharType="separate"/>
            </w:r>
            <w:r w:rsidR="003A0155">
              <w:rPr>
                <w:noProof/>
                <w:webHidden/>
              </w:rPr>
              <w:t>38</w:t>
            </w:r>
            <w:r w:rsidR="00270951">
              <w:rPr>
                <w:noProof/>
                <w:webHidden/>
              </w:rPr>
              <w:fldChar w:fldCharType="end"/>
            </w:r>
          </w:hyperlink>
        </w:p>
        <w:p w14:paraId="3F0D874E" w14:textId="7D3ECC91" w:rsidR="00270951" w:rsidRDefault="00000000">
          <w:pPr>
            <w:pStyle w:val="TOC2"/>
            <w:tabs>
              <w:tab w:val="right" w:leader="dot" w:pos="9016"/>
            </w:tabs>
            <w:rPr>
              <w:rFonts w:eastAsiaTheme="minorEastAsia" w:cstheme="minorBidi"/>
              <w:smallCaps w:val="0"/>
              <w:noProof/>
              <w:sz w:val="22"/>
              <w:szCs w:val="22"/>
              <w:lang w:eastAsia="en-GB"/>
            </w:rPr>
          </w:pPr>
          <w:hyperlink w:anchor="_Toc132414930" w:history="1">
            <w:r w:rsidR="00270951" w:rsidRPr="0000588E">
              <w:rPr>
                <w:rStyle w:val="Hyperlink"/>
                <w:noProof/>
                <w:lang w:val="en-US"/>
              </w:rPr>
              <w:t>5.3 – Log In &amp; Register</w:t>
            </w:r>
            <w:r w:rsidR="00270951">
              <w:rPr>
                <w:noProof/>
                <w:webHidden/>
              </w:rPr>
              <w:tab/>
            </w:r>
            <w:r w:rsidR="00270951">
              <w:rPr>
                <w:noProof/>
                <w:webHidden/>
              </w:rPr>
              <w:fldChar w:fldCharType="begin"/>
            </w:r>
            <w:r w:rsidR="00270951">
              <w:rPr>
                <w:noProof/>
                <w:webHidden/>
              </w:rPr>
              <w:instrText xml:space="preserve"> PAGEREF _Toc132414930 \h </w:instrText>
            </w:r>
            <w:r w:rsidR="00270951">
              <w:rPr>
                <w:noProof/>
                <w:webHidden/>
              </w:rPr>
            </w:r>
            <w:r w:rsidR="00270951">
              <w:rPr>
                <w:noProof/>
                <w:webHidden/>
              </w:rPr>
              <w:fldChar w:fldCharType="separate"/>
            </w:r>
            <w:r w:rsidR="003A0155">
              <w:rPr>
                <w:noProof/>
                <w:webHidden/>
              </w:rPr>
              <w:t>38</w:t>
            </w:r>
            <w:r w:rsidR="00270951">
              <w:rPr>
                <w:noProof/>
                <w:webHidden/>
              </w:rPr>
              <w:fldChar w:fldCharType="end"/>
            </w:r>
          </w:hyperlink>
        </w:p>
        <w:p w14:paraId="050C8B11" w14:textId="02A06687" w:rsidR="00270951" w:rsidRDefault="00000000">
          <w:pPr>
            <w:pStyle w:val="TOC3"/>
            <w:tabs>
              <w:tab w:val="right" w:leader="dot" w:pos="9016"/>
            </w:tabs>
            <w:rPr>
              <w:rFonts w:eastAsiaTheme="minorEastAsia" w:cstheme="minorBidi"/>
              <w:i w:val="0"/>
              <w:iCs w:val="0"/>
              <w:noProof/>
              <w:sz w:val="22"/>
              <w:szCs w:val="22"/>
              <w:lang w:eastAsia="en-GB"/>
            </w:rPr>
          </w:pPr>
          <w:hyperlink w:anchor="_Toc132414931" w:history="1">
            <w:r w:rsidR="00270951" w:rsidRPr="0000588E">
              <w:rPr>
                <w:rStyle w:val="Hyperlink"/>
                <w:noProof/>
                <w:lang w:val="en-US"/>
              </w:rPr>
              <w:t>5.3.1 – Front end</w:t>
            </w:r>
            <w:r w:rsidR="00270951">
              <w:rPr>
                <w:noProof/>
                <w:webHidden/>
              </w:rPr>
              <w:tab/>
            </w:r>
            <w:r w:rsidR="00270951">
              <w:rPr>
                <w:noProof/>
                <w:webHidden/>
              </w:rPr>
              <w:fldChar w:fldCharType="begin"/>
            </w:r>
            <w:r w:rsidR="00270951">
              <w:rPr>
                <w:noProof/>
                <w:webHidden/>
              </w:rPr>
              <w:instrText xml:space="preserve"> PAGEREF _Toc132414931 \h </w:instrText>
            </w:r>
            <w:r w:rsidR="00270951">
              <w:rPr>
                <w:noProof/>
                <w:webHidden/>
              </w:rPr>
            </w:r>
            <w:r w:rsidR="00270951">
              <w:rPr>
                <w:noProof/>
                <w:webHidden/>
              </w:rPr>
              <w:fldChar w:fldCharType="separate"/>
            </w:r>
            <w:r w:rsidR="003A0155">
              <w:rPr>
                <w:noProof/>
                <w:webHidden/>
              </w:rPr>
              <w:t>38</w:t>
            </w:r>
            <w:r w:rsidR="00270951">
              <w:rPr>
                <w:noProof/>
                <w:webHidden/>
              </w:rPr>
              <w:fldChar w:fldCharType="end"/>
            </w:r>
          </w:hyperlink>
        </w:p>
        <w:p w14:paraId="4D3FB97B" w14:textId="6E644F18" w:rsidR="00270951" w:rsidRDefault="00000000">
          <w:pPr>
            <w:pStyle w:val="TOC3"/>
            <w:tabs>
              <w:tab w:val="right" w:leader="dot" w:pos="9016"/>
            </w:tabs>
            <w:rPr>
              <w:rFonts w:eastAsiaTheme="minorEastAsia" w:cstheme="minorBidi"/>
              <w:i w:val="0"/>
              <w:iCs w:val="0"/>
              <w:noProof/>
              <w:sz w:val="22"/>
              <w:szCs w:val="22"/>
              <w:lang w:eastAsia="en-GB"/>
            </w:rPr>
          </w:pPr>
          <w:hyperlink w:anchor="_Toc132414932" w:history="1">
            <w:r w:rsidR="00270951" w:rsidRPr="0000588E">
              <w:rPr>
                <w:rStyle w:val="Hyperlink"/>
                <w:noProof/>
              </w:rPr>
              <w:t>5.3.2 – Back end</w:t>
            </w:r>
            <w:r w:rsidR="00270951">
              <w:rPr>
                <w:noProof/>
                <w:webHidden/>
              </w:rPr>
              <w:tab/>
            </w:r>
            <w:r w:rsidR="00270951">
              <w:rPr>
                <w:noProof/>
                <w:webHidden/>
              </w:rPr>
              <w:fldChar w:fldCharType="begin"/>
            </w:r>
            <w:r w:rsidR="00270951">
              <w:rPr>
                <w:noProof/>
                <w:webHidden/>
              </w:rPr>
              <w:instrText xml:space="preserve"> PAGEREF _Toc132414932 \h </w:instrText>
            </w:r>
            <w:r w:rsidR="00270951">
              <w:rPr>
                <w:noProof/>
                <w:webHidden/>
              </w:rPr>
            </w:r>
            <w:r w:rsidR="00270951">
              <w:rPr>
                <w:noProof/>
                <w:webHidden/>
              </w:rPr>
              <w:fldChar w:fldCharType="separate"/>
            </w:r>
            <w:r w:rsidR="003A0155">
              <w:rPr>
                <w:noProof/>
                <w:webHidden/>
              </w:rPr>
              <w:t>39</w:t>
            </w:r>
            <w:r w:rsidR="00270951">
              <w:rPr>
                <w:noProof/>
                <w:webHidden/>
              </w:rPr>
              <w:fldChar w:fldCharType="end"/>
            </w:r>
          </w:hyperlink>
        </w:p>
        <w:p w14:paraId="20BB8744" w14:textId="0E1105A2" w:rsidR="00270951" w:rsidRDefault="00000000">
          <w:pPr>
            <w:pStyle w:val="TOC3"/>
            <w:tabs>
              <w:tab w:val="right" w:leader="dot" w:pos="9016"/>
            </w:tabs>
            <w:rPr>
              <w:rFonts w:eastAsiaTheme="minorEastAsia" w:cstheme="minorBidi"/>
              <w:i w:val="0"/>
              <w:iCs w:val="0"/>
              <w:noProof/>
              <w:sz w:val="22"/>
              <w:szCs w:val="22"/>
              <w:lang w:eastAsia="en-GB"/>
            </w:rPr>
          </w:pPr>
          <w:hyperlink w:anchor="_Toc132414933" w:history="1">
            <w:r w:rsidR="00270951" w:rsidRPr="0000588E">
              <w:rPr>
                <w:rStyle w:val="Hyperlink"/>
                <w:noProof/>
              </w:rPr>
              <w:t>5.3.3 – Problems encountered</w:t>
            </w:r>
            <w:r w:rsidR="00270951">
              <w:rPr>
                <w:noProof/>
                <w:webHidden/>
              </w:rPr>
              <w:tab/>
            </w:r>
            <w:r w:rsidR="00270951">
              <w:rPr>
                <w:noProof/>
                <w:webHidden/>
              </w:rPr>
              <w:fldChar w:fldCharType="begin"/>
            </w:r>
            <w:r w:rsidR="00270951">
              <w:rPr>
                <w:noProof/>
                <w:webHidden/>
              </w:rPr>
              <w:instrText xml:space="preserve"> PAGEREF _Toc132414933 \h </w:instrText>
            </w:r>
            <w:r w:rsidR="00270951">
              <w:rPr>
                <w:noProof/>
                <w:webHidden/>
              </w:rPr>
            </w:r>
            <w:r w:rsidR="00270951">
              <w:rPr>
                <w:noProof/>
                <w:webHidden/>
              </w:rPr>
              <w:fldChar w:fldCharType="separate"/>
            </w:r>
            <w:r w:rsidR="003A0155">
              <w:rPr>
                <w:noProof/>
                <w:webHidden/>
              </w:rPr>
              <w:t>43</w:t>
            </w:r>
            <w:r w:rsidR="00270951">
              <w:rPr>
                <w:noProof/>
                <w:webHidden/>
              </w:rPr>
              <w:fldChar w:fldCharType="end"/>
            </w:r>
          </w:hyperlink>
        </w:p>
        <w:p w14:paraId="5540FE8A" w14:textId="4AE050A1" w:rsidR="00270951" w:rsidRDefault="00000000">
          <w:pPr>
            <w:pStyle w:val="TOC2"/>
            <w:tabs>
              <w:tab w:val="right" w:leader="dot" w:pos="9016"/>
            </w:tabs>
            <w:rPr>
              <w:rFonts w:eastAsiaTheme="minorEastAsia" w:cstheme="minorBidi"/>
              <w:smallCaps w:val="0"/>
              <w:noProof/>
              <w:sz w:val="22"/>
              <w:szCs w:val="22"/>
              <w:lang w:eastAsia="en-GB"/>
            </w:rPr>
          </w:pPr>
          <w:hyperlink w:anchor="_Toc132414934" w:history="1">
            <w:r w:rsidR="00270951" w:rsidRPr="0000588E">
              <w:rPr>
                <w:rStyle w:val="Hyperlink"/>
                <w:noProof/>
                <w:lang w:val="en-US"/>
              </w:rPr>
              <w:t>5.4 – User profile management</w:t>
            </w:r>
            <w:r w:rsidR="00270951">
              <w:rPr>
                <w:noProof/>
                <w:webHidden/>
              </w:rPr>
              <w:tab/>
            </w:r>
            <w:r w:rsidR="00270951">
              <w:rPr>
                <w:noProof/>
                <w:webHidden/>
              </w:rPr>
              <w:fldChar w:fldCharType="begin"/>
            </w:r>
            <w:r w:rsidR="00270951">
              <w:rPr>
                <w:noProof/>
                <w:webHidden/>
              </w:rPr>
              <w:instrText xml:space="preserve"> PAGEREF _Toc132414934 \h </w:instrText>
            </w:r>
            <w:r w:rsidR="00270951">
              <w:rPr>
                <w:noProof/>
                <w:webHidden/>
              </w:rPr>
            </w:r>
            <w:r w:rsidR="00270951">
              <w:rPr>
                <w:noProof/>
                <w:webHidden/>
              </w:rPr>
              <w:fldChar w:fldCharType="separate"/>
            </w:r>
            <w:r w:rsidR="003A0155">
              <w:rPr>
                <w:noProof/>
                <w:webHidden/>
              </w:rPr>
              <w:t>43</w:t>
            </w:r>
            <w:r w:rsidR="00270951">
              <w:rPr>
                <w:noProof/>
                <w:webHidden/>
              </w:rPr>
              <w:fldChar w:fldCharType="end"/>
            </w:r>
          </w:hyperlink>
        </w:p>
        <w:p w14:paraId="3971CEDF" w14:textId="08D8F571" w:rsidR="00270951" w:rsidRDefault="00000000">
          <w:pPr>
            <w:pStyle w:val="TOC3"/>
            <w:tabs>
              <w:tab w:val="right" w:leader="dot" w:pos="9016"/>
            </w:tabs>
            <w:rPr>
              <w:rFonts w:eastAsiaTheme="minorEastAsia" w:cstheme="minorBidi"/>
              <w:i w:val="0"/>
              <w:iCs w:val="0"/>
              <w:noProof/>
              <w:sz w:val="22"/>
              <w:szCs w:val="22"/>
              <w:lang w:eastAsia="en-GB"/>
            </w:rPr>
          </w:pPr>
          <w:hyperlink w:anchor="_Toc132414935" w:history="1">
            <w:r w:rsidR="00270951" w:rsidRPr="0000588E">
              <w:rPr>
                <w:rStyle w:val="Hyperlink"/>
                <w:noProof/>
                <w:lang w:val="en-US"/>
              </w:rPr>
              <w:t>5.4.1 – Front end</w:t>
            </w:r>
            <w:r w:rsidR="00270951">
              <w:rPr>
                <w:noProof/>
                <w:webHidden/>
              </w:rPr>
              <w:tab/>
            </w:r>
            <w:r w:rsidR="00270951">
              <w:rPr>
                <w:noProof/>
                <w:webHidden/>
              </w:rPr>
              <w:fldChar w:fldCharType="begin"/>
            </w:r>
            <w:r w:rsidR="00270951">
              <w:rPr>
                <w:noProof/>
                <w:webHidden/>
              </w:rPr>
              <w:instrText xml:space="preserve"> PAGEREF _Toc132414935 \h </w:instrText>
            </w:r>
            <w:r w:rsidR="00270951">
              <w:rPr>
                <w:noProof/>
                <w:webHidden/>
              </w:rPr>
            </w:r>
            <w:r w:rsidR="00270951">
              <w:rPr>
                <w:noProof/>
                <w:webHidden/>
              </w:rPr>
              <w:fldChar w:fldCharType="separate"/>
            </w:r>
            <w:r w:rsidR="003A0155">
              <w:rPr>
                <w:noProof/>
                <w:webHidden/>
              </w:rPr>
              <w:t>43</w:t>
            </w:r>
            <w:r w:rsidR="00270951">
              <w:rPr>
                <w:noProof/>
                <w:webHidden/>
              </w:rPr>
              <w:fldChar w:fldCharType="end"/>
            </w:r>
          </w:hyperlink>
        </w:p>
        <w:p w14:paraId="5E1A1993" w14:textId="4715CD9A" w:rsidR="00270951" w:rsidRDefault="00000000">
          <w:pPr>
            <w:pStyle w:val="TOC3"/>
            <w:tabs>
              <w:tab w:val="right" w:leader="dot" w:pos="9016"/>
            </w:tabs>
            <w:rPr>
              <w:rFonts w:eastAsiaTheme="minorEastAsia" w:cstheme="minorBidi"/>
              <w:i w:val="0"/>
              <w:iCs w:val="0"/>
              <w:noProof/>
              <w:sz w:val="22"/>
              <w:szCs w:val="22"/>
              <w:lang w:eastAsia="en-GB"/>
            </w:rPr>
          </w:pPr>
          <w:hyperlink w:anchor="_Toc132414936" w:history="1">
            <w:r w:rsidR="00270951" w:rsidRPr="0000588E">
              <w:rPr>
                <w:rStyle w:val="Hyperlink"/>
                <w:noProof/>
                <w:lang w:val="en-US"/>
              </w:rPr>
              <w:t>5.4.2 – Back end</w:t>
            </w:r>
            <w:r w:rsidR="00270951">
              <w:rPr>
                <w:noProof/>
                <w:webHidden/>
              </w:rPr>
              <w:tab/>
            </w:r>
            <w:r w:rsidR="00270951">
              <w:rPr>
                <w:noProof/>
                <w:webHidden/>
              </w:rPr>
              <w:fldChar w:fldCharType="begin"/>
            </w:r>
            <w:r w:rsidR="00270951">
              <w:rPr>
                <w:noProof/>
                <w:webHidden/>
              </w:rPr>
              <w:instrText xml:space="preserve"> PAGEREF _Toc132414936 \h </w:instrText>
            </w:r>
            <w:r w:rsidR="00270951">
              <w:rPr>
                <w:noProof/>
                <w:webHidden/>
              </w:rPr>
            </w:r>
            <w:r w:rsidR="00270951">
              <w:rPr>
                <w:noProof/>
                <w:webHidden/>
              </w:rPr>
              <w:fldChar w:fldCharType="separate"/>
            </w:r>
            <w:r w:rsidR="003A0155">
              <w:rPr>
                <w:noProof/>
                <w:webHidden/>
              </w:rPr>
              <w:t>45</w:t>
            </w:r>
            <w:r w:rsidR="00270951">
              <w:rPr>
                <w:noProof/>
                <w:webHidden/>
              </w:rPr>
              <w:fldChar w:fldCharType="end"/>
            </w:r>
          </w:hyperlink>
        </w:p>
        <w:p w14:paraId="2A541111" w14:textId="25AC77E9" w:rsidR="00270951" w:rsidRDefault="00000000">
          <w:pPr>
            <w:pStyle w:val="TOC2"/>
            <w:tabs>
              <w:tab w:val="right" w:leader="dot" w:pos="9016"/>
            </w:tabs>
            <w:rPr>
              <w:rFonts w:eastAsiaTheme="minorEastAsia" w:cstheme="minorBidi"/>
              <w:smallCaps w:val="0"/>
              <w:noProof/>
              <w:sz w:val="22"/>
              <w:szCs w:val="22"/>
              <w:lang w:eastAsia="en-GB"/>
            </w:rPr>
          </w:pPr>
          <w:hyperlink w:anchor="_Toc132414937" w:history="1">
            <w:r w:rsidR="00270951" w:rsidRPr="0000588E">
              <w:rPr>
                <w:rStyle w:val="Hyperlink"/>
                <w:noProof/>
                <w:lang w:val="en-US"/>
              </w:rPr>
              <w:t>5.5 – Library of coding challenges</w:t>
            </w:r>
            <w:r w:rsidR="00270951">
              <w:rPr>
                <w:noProof/>
                <w:webHidden/>
              </w:rPr>
              <w:tab/>
            </w:r>
            <w:r w:rsidR="00270951">
              <w:rPr>
                <w:noProof/>
                <w:webHidden/>
              </w:rPr>
              <w:fldChar w:fldCharType="begin"/>
            </w:r>
            <w:r w:rsidR="00270951">
              <w:rPr>
                <w:noProof/>
                <w:webHidden/>
              </w:rPr>
              <w:instrText xml:space="preserve"> PAGEREF _Toc132414937 \h </w:instrText>
            </w:r>
            <w:r w:rsidR="00270951">
              <w:rPr>
                <w:noProof/>
                <w:webHidden/>
              </w:rPr>
            </w:r>
            <w:r w:rsidR="00270951">
              <w:rPr>
                <w:noProof/>
                <w:webHidden/>
              </w:rPr>
              <w:fldChar w:fldCharType="separate"/>
            </w:r>
            <w:r w:rsidR="003A0155">
              <w:rPr>
                <w:noProof/>
                <w:webHidden/>
              </w:rPr>
              <w:t>45</w:t>
            </w:r>
            <w:r w:rsidR="00270951">
              <w:rPr>
                <w:noProof/>
                <w:webHidden/>
              </w:rPr>
              <w:fldChar w:fldCharType="end"/>
            </w:r>
          </w:hyperlink>
        </w:p>
        <w:p w14:paraId="761F8BE5" w14:textId="43772DFD" w:rsidR="00270951" w:rsidRDefault="00000000">
          <w:pPr>
            <w:pStyle w:val="TOC3"/>
            <w:tabs>
              <w:tab w:val="right" w:leader="dot" w:pos="9016"/>
            </w:tabs>
            <w:rPr>
              <w:rFonts w:eastAsiaTheme="minorEastAsia" w:cstheme="minorBidi"/>
              <w:i w:val="0"/>
              <w:iCs w:val="0"/>
              <w:noProof/>
              <w:sz w:val="22"/>
              <w:szCs w:val="22"/>
              <w:lang w:eastAsia="en-GB"/>
            </w:rPr>
          </w:pPr>
          <w:hyperlink w:anchor="_Toc132414938" w:history="1">
            <w:r w:rsidR="00270951" w:rsidRPr="0000588E">
              <w:rPr>
                <w:rStyle w:val="Hyperlink"/>
                <w:noProof/>
                <w:lang w:val="en-US"/>
              </w:rPr>
              <w:t>5.5.1 – Front end</w:t>
            </w:r>
            <w:r w:rsidR="00270951">
              <w:rPr>
                <w:noProof/>
                <w:webHidden/>
              </w:rPr>
              <w:tab/>
            </w:r>
            <w:r w:rsidR="00270951">
              <w:rPr>
                <w:noProof/>
                <w:webHidden/>
              </w:rPr>
              <w:fldChar w:fldCharType="begin"/>
            </w:r>
            <w:r w:rsidR="00270951">
              <w:rPr>
                <w:noProof/>
                <w:webHidden/>
              </w:rPr>
              <w:instrText xml:space="preserve"> PAGEREF _Toc132414938 \h </w:instrText>
            </w:r>
            <w:r w:rsidR="00270951">
              <w:rPr>
                <w:noProof/>
                <w:webHidden/>
              </w:rPr>
            </w:r>
            <w:r w:rsidR="00270951">
              <w:rPr>
                <w:noProof/>
                <w:webHidden/>
              </w:rPr>
              <w:fldChar w:fldCharType="separate"/>
            </w:r>
            <w:r w:rsidR="003A0155">
              <w:rPr>
                <w:noProof/>
                <w:webHidden/>
              </w:rPr>
              <w:t>45</w:t>
            </w:r>
            <w:r w:rsidR="00270951">
              <w:rPr>
                <w:noProof/>
                <w:webHidden/>
              </w:rPr>
              <w:fldChar w:fldCharType="end"/>
            </w:r>
          </w:hyperlink>
        </w:p>
        <w:p w14:paraId="3346BE69" w14:textId="0AA8C256" w:rsidR="00270951" w:rsidRDefault="00000000">
          <w:pPr>
            <w:pStyle w:val="TOC3"/>
            <w:tabs>
              <w:tab w:val="right" w:leader="dot" w:pos="9016"/>
            </w:tabs>
            <w:rPr>
              <w:rFonts w:eastAsiaTheme="minorEastAsia" w:cstheme="minorBidi"/>
              <w:i w:val="0"/>
              <w:iCs w:val="0"/>
              <w:noProof/>
              <w:sz w:val="22"/>
              <w:szCs w:val="22"/>
              <w:lang w:eastAsia="en-GB"/>
            </w:rPr>
          </w:pPr>
          <w:hyperlink w:anchor="_Toc132414939" w:history="1">
            <w:r w:rsidR="00270951" w:rsidRPr="0000588E">
              <w:rPr>
                <w:rStyle w:val="Hyperlink"/>
                <w:noProof/>
                <w:lang w:val="en-US"/>
              </w:rPr>
              <w:t>5.5.2 – Back end</w:t>
            </w:r>
            <w:r w:rsidR="00270951">
              <w:rPr>
                <w:noProof/>
                <w:webHidden/>
              </w:rPr>
              <w:tab/>
            </w:r>
            <w:r w:rsidR="00270951">
              <w:rPr>
                <w:noProof/>
                <w:webHidden/>
              </w:rPr>
              <w:fldChar w:fldCharType="begin"/>
            </w:r>
            <w:r w:rsidR="00270951">
              <w:rPr>
                <w:noProof/>
                <w:webHidden/>
              </w:rPr>
              <w:instrText xml:space="preserve"> PAGEREF _Toc132414939 \h </w:instrText>
            </w:r>
            <w:r w:rsidR="00270951">
              <w:rPr>
                <w:noProof/>
                <w:webHidden/>
              </w:rPr>
            </w:r>
            <w:r w:rsidR="00270951">
              <w:rPr>
                <w:noProof/>
                <w:webHidden/>
              </w:rPr>
              <w:fldChar w:fldCharType="separate"/>
            </w:r>
            <w:r w:rsidR="003A0155">
              <w:rPr>
                <w:noProof/>
                <w:webHidden/>
              </w:rPr>
              <w:t>46</w:t>
            </w:r>
            <w:r w:rsidR="00270951">
              <w:rPr>
                <w:noProof/>
                <w:webHidden/>
              </w:rPr>
              <w:fldChar w:fldCharType="end"/>
            </w:r>
          </w:hyperlink>
        </w:p>
        <w:p w14:paraId="3C03A37A" w14:textId="7180EAE3" w:rsidR="00270951" w:rsidRDefault="00000000">
          <w:pPr>
            <w:pStyle w:val="TOC2"/>
            <w:tabs>
              <w:tab w:val="right" w:leader="dot" w:pos="9016"/>
            </w:tabs>
            <w:rPr>
              <w:rFonts w:eastAsiaTheme="minorEastAsia" w:cstheme="minorBidi"/>
              <w:smallCaps w:val="0"/>
              <w:noProof/>
              <w:sz w:val="22"/>
              <w:szCs w:val="22"/>
              <w:lang w:eastAsia="en-GB"/>
            </w:rPr>
          </w:pPr>
          <w:hyperlink w:anchor="_Toc132414940" w:history="1">
            <w:r w:rsidR="00270951" w:rsidRPr="0000588E">
              <w:rPr>
                <w:rStyle w:val="Hyperlink"/>
                <w:noProof/>
              </w:rPr>
              <w:t>5.6 – Implementing a coding environment</w:t>
            </w:r>
            <w:r w:rsidR="00270951">
              <w:rPr>
                <w:noProof/>
                <w:webHidden/>
              </w:rPr>
              <w:tab/>
            </w:r>
            <w:r w:rsidR="00270951">
              <w:rPr>
                <w:noProof/>
                <w:webHidden/>
              </w:rPr>
              <w:fldChar w:fldCharType="begin"/>
            </w:r>
            <w:r w:rsidR="00270951">
              <w:rPr>
                <w:noProof/>
                <w:webHidden/>
              </w:rPr>
              <w:instrText xml:space="preserve"> PAGEREF _Toc132414940 \h </w:instrText>
            </w:r>
            <w:r w:rsidR="00270951">
              <w:rPr>
                <w:noProof/>
                <w:webHidden/>
              </w:rPr>
            </w:r>
            <w:r w:rsidR="00270951">
              <w:rPr>
                <w:noProof/>
                <w:webHidden/>
              </w:rPr>
              <w:fldChar w:fldCharType="separate"/>
            </w:r>
            <w:r w:rsidR="003A0155">
              <w:rPr>
                <w:noProof/>
                <w:webHidden/>
              </w:rPr>
              <w:t>47</w:t>
            </w:r>
            <w:r w:rsidR="00270951">
              <w:rPr>
                <w:noProof/>
                <w:webHidden/>
              </w:rPr>
              <w:fldChar w:fldCharType="end"/>
            </w:r>
          </w:hyperlink>
        </w:p>
        <w:p w14:paraId="72A35749" w14:textId="54571C1D" w:rsidR="00270951" w:rsidRDefault="00000000">
          <w:pPr>
            <w:pStyle w:val="TOC3"/>
            <w:tabs>
              <w:tab w:val="right" w:leader="dot" w:pos="9016"/>
            </w:tabs>
            <w:rPr>
              <w:rFonts w:eastAsiaTheme="minorEastAsia" w:cstheme="minorBidi"/>
              <w:i w:val="0"/>
              <w:iCs w:val="0"/>
              <w:noProof/>
              <w:sz w:val="22"/>
              <w:szCs w:val="22"/>
              <w:lang w:eastAsia="en-GB"/>
            </w:rPr>
          </w:pPr>
          <w:hyperlink w:anchor="_Toc132414941" w:history="1">
            <w:r w:rsidR="00270951" w:rsidRPr="0000588E">
              <w:rPr>
                <w:rStyle w:val="Hyperlink"/>
                <w:noProof/>
              </w:rPr>
              <w:t>5.6.1 – Front end</w:t>
            </w:r>
            <w:r w:rsidR="00270951">
              <w:rPr>
                <w:noProof/>
                <w:webHidden/>
              </w:rPr>
              <w:tab/>
            </w:r>
            <w:r w:rsidR="00270951">
              <w:rPr>
                <w:noProof/>
                <w:webHidden/>
              </w:rPr>
              <w:fldChar w:fldCharType="begin"/>
            </w:r>
            <w:r w:rsidR="00270951">
              <w:rPr>
                <w:noProof/>
                <w:webHidden/>
              </w:rPr>
              <w:instrText xml:space="preserve"> PAGEREF _Toc132414941 \h </w:instrText>
            </w:r>
            <w:r w:rsidR="00270951">
              <w:rPr>
                <w:noProof/>
                <w:webHidden/>
              </w:rPr>
            </w:r>
            <w:r w:rsidR="00270951">
              <w:rPr>
                <w:noProof/>
                <w:webHidden/>
              </w:rPr>
              <w:fldChar w:fldCharType="separate"/>
            </w:r>
            <w:r w:rsidR="003A0155">
              <w:rPr>
                <w:noProof/>
                <w:webHidden/>
              </w:rPr>
              <w:t>47</w:t>
            </w:r>
            <w:r w:rsidR="00270951">
              <w:rPr>
                <w:noProof/>
                <w:webHidden/>
              </w:rPr>
              <w:fldChar w:fldCharType="end"/>
            </w:r>
          </w:hyperlink>
        </w:p>
        <w:p w14:paraId="7F586ECC" w14:textId="6CCE3867" w:rsidR="00270951" w:rsidRDefault="00000000">
          <w:pPr>
            <w:pStyle w:val="TOC3"/>
            <w:tabs>
              <w:tab w:val="right" w:leader="dot" w:pos="9016"/>
            </w:tabs>
            <w:rPr>
              <w:rFonts w:eastAsiaTheme="minorEastAsia" w:cstheme="minorBidi"/>
              <w:i w:val="0"/>
              <w:iCs w:val="0"/>
              <w:noProof/>
              <w:sz w:val="22"/>
              <w:szCs w:val="22"/>
              <w:lang w:eastAsia="en-GB"/>
            </w:rPr>
          </w:pPr>
          <w:hyperlink w:anchor="_Toc132414942" w:history="1">
            <w:r w:rsidR="00270951" w:rsidRPr="0000588E">
              <w:rPr>
                <w:rStyle w:val="Hyperlink"/>
                <w:noProof/>
              </w:rPr>
              <w:t>5.6.2 – Back end</w:t>
            </w:r>
            <w:r w:rsidR="00270951">
              <w:rPr>
                <w:noProof/>
                <w:webHidden/>
              </w:rPr>
              <w:tab/>
            </w:r>
            <w:r w:rsidR="00270951">
              <w:rPr>
                <w:noProof/>
                <w:webHidden/>
              </w:rPr>
              <w:fldChar w:fldCharType="begin"/>
            </w:r>
            <w:r w:rsidR="00270951">
              <w:rPr>
                <w:noProof/>
                <w:webHidden/>
              </w:rPr>
              <w:instrText xml:space="preserve"> PAGEREF _Toc132414942 \h </w:instrText>
            </w:r>
            <w:r w:rsidR="00270951">
              <w:rPr>
                <w:noProof/>
                <w:webHidden/>
              </w:rPr>
            </w:r>
            <w:r w:rsidR="00270951">
              <w:rPr>
                <w:noProof/>
                <w:webHidden/>
              </w:rPr>
              <w:fldChar w:fldCharType="separate"/>
            </w:r>
            <w:r w:rsidR="003A0155">
              <w:rPr>
                <w:noProof/>
                <w:webHidden/>
              </w:rPr>
              <w:t>49</w:t>
            </w:r>
            <w:r w:rsidR="00270951">
              <w:rPr>
                <w:noProof/>
                <w:webHidden/>
              </w:rPr>
              <w:fldChar w:fldCharType="end"/>
            </w:r>
          </w:hyperlink>
        </w:p>
        <w:p w14:paraId="7E9F7BDF" w14:textId="2012C915" w:rsidR="00270951" w:rsidRDefault="00000000">
          <w:pPr>
            <w:pStyle w:val="TOC3"/>
            <w:tabs>
              <w:tab w:val="right" w:leader="dot" w:pos="9016"/>
            </w:tabs>
            <w:rPr>
              <w:rFonts w:eastAsiaTheme="minorEastAsia" w:cstheme="minorBidi"/>
              <w:i w:val="0"/>
              <w:iCs w:val="0"/>
              <w:noProof/>
              <w:sz w:val="22"/>
              <w:szCs w:val="22"/>
              <w:lang w:eastAsia="en-GB"/>
            </w:rPr>
          </w:pPr>
          <w:hyperlink w:anchor="_Toc132414943" w:history="1">
            <w:r w:rsidR="00270951" w:rsidRPr="0000588E">
              <w:rPr>
                <w:rStyle w:val="Hyperlink"/>
                <w:noProof/>
              </w:rPr>
              <w:t>5.6.3 – Challenges to complete</w:t>
            </w:r>
            <w:r w:rsidR="00270951">
              <w:rPr>
                <w:noProof/>
                <w:webHidden/>
              </w:rPr>
              <w:tab/>
            </w:r>
            <w:r w:rsidR="00270951">
              <w:rPr>
                <w:noProof/>
                <w:webHidden/>
              </w:rPr>
              <w:fldChar w:fldCharType="begin"/>
            </w:r>
            <w:r w:rsidR="00270951">
              <w:rPr>
                <w:noProof/>
                <w:webHidden/>
              </w:rPr>
              <w:instrText xml:space="preserve"> PAGEREF _Toc132414943 \h </w:instrText>
            </w:r>
            <w:r w:rsidR="00270951">
              <w:rPr>
                <w:noProof/>
                <w:webHidden/>
              </w:rPr>
            </w:r>
            <w:r w:rsidR="00270951">
              <w:rPr>
                <w:noProof/>
                <w:webHidden/>
              </w:rPr>
              <w:fldChar w:fldCharType="separate"/>
            </w:r>
            <w:r w:rsidR="003A0155">
              <w:rPr>
                <w:noProof/>
                <w:webHidden/>
              </w:rPr>
              <w:t>49</w:t>
            </w:r>
            <w:r w:rsidR="00270951">
              <w:rPr>
                <w:noProof/>
                <w:webHidden/>
              </w:rPr>
              <w:fldChar w:fldCharType="end"/>
            </w:r>
          </w:hyperlink>
        </w:p>
        <w:p w14:paraId="47600C47" w14:textId="51833D12" w:rsidR="00270951" w:rsidRDefault="00000000">
          <w:pPr>
            <w:pStyle w:val="TOC2"/>
            <w:tabs>
              <w:tab w:val="right" w:leader="dot" w:pos="9016"/>
            </w:tabs>
            <w:rPr>
              <w:rFonts w:eastAsiaTheme="minorEastAsia" w:cstheme="minorBidi"/>
              <w:smallCaps w:val="0"/>
              <w:noProof/>
              <w:sz w:val="22"/>
              <w:szCs w:val="22"/>
              <w:lang w:eastAsia="en-GB"/>
            </w:rPr>
          </w:pPr>
          <w:hyperlink w:anchor="_Toc132414944" w:history="1">
            <w:r w:rsidR="00270951" w:rsidRPr="0000588E">
              <w:rPr>
                <w:rStyle w:val="Hyperlink"/>
                <w:noProof/>
              </w:rPr>
              <w:t xml:space="preserve">5.7 – Allowing users to </w:t>
            </w:r>
            <w:r w:rsidR="00270951" w:rsidRPr="0000588E">
              <w:rPr>
                <w:rStyle w:val="Hyperlink"/>
                <w:noProof/>
                <w:lang w:val="en-US"/>
              </w:rPr>
              <w:t>solve coding challenges alone.</w:t>
            </w:r>
            <w:r w:rsidR="00270951">
              <w:rPr>
                <w:noProof/>
                <w:webHidden/>
              </w:rPr>
              <w:tab/>
            </w:r>
            <w:r w:rsidR="00270951">
              <w:rPr>
                <w:noProof/>
                <w:webHidden/>
              </w:rPr>
              <w:fldChar w:fldCharType="begin"/>
            </w:r>
            <w:r w:rsidR="00270951">
              <w:rPr>
                <w:noProof/>
                <w:webHidden/>
              </w:rPr>
              <w:instrText xml:space="preserve"> PAGEREF _Toc132414944 \h </w:instrText>
            </w:r>
            <w:r w:rsidR="00270951">
              <w:rPr>
                <w:noProof/>
                <w:webHidden/>
              </w:rPr>
            </w:r>
            <w:r w:rsidR="00270951">
              <w:rPr>
                <w:noProof/>
                <w:webHidden/>
              </w:rPr>
              <w:fldChar w:fldCharType="separate"/>
            </w:r>
            <w:r w:rsidR="003A0155">
              <w:rPr>
                <w:noProof/>
                <w:webHidden/>
              </w:rPr>
              <w:t>49</w:t>
            </w:r>
            <w:r w:rsidR="00270951">
              <w:rPr>
                <w:noProof/>
                <w:webHidden/>
              </w:rPr>
              <w:fldChar w:fldCharType="end"/>
            </w:r>
          </w:hyperlink>
        </w:p>
        <w:p w14:paraId="4AC3D9C8" w14:textId="2618B65A" w:rsidR="00270951" w:rsidRDefault="00000000">
          <w:pPr>
            <w:pStyle w:val="TOC3"/>
            <w:tabs>
              <w:tab w:val="right" w:leader="dot" w:pos="9016"/>
            </w:tabs>
            <w:rPr>
              <w:rFonts w:eastAsiaTheme="minorEastAsia" w:cstheme="minorBidi"/>
              <w:i w:val="0"/>
              <w:iCs w:val="0"/>
              <w:noProof/>
              <w:sz w:val="22"/>
              <w:szCs w:val="22"/>
              <w:lang w:eastAsia="en-GB"/>
            </w:rPr>
          </w:pPr>
          <w:hyperlink w:anchor="_Toc132414945" w:history="1">
            <w:r w:rsidR="00270951" w:rsidRPr="0000588E">
              <w:rPr>
                <w:rStyle w:val="Hyperlink"/>
                <w:noProof/>
              </w:rPr>
              <w:t>5.7.1 – Front end</w:t>
            </w:r>
            <w:r w:rsidR="00270951">
              <w:rPr>
                <w:noProof/>
                <w:webHidden/>
              </w:rPr>
              <w:tab/>
            </w:r>
            <w:r w:rsidR="00270951">
              <w:rPr>
                <w:noProof/>
                <w:webHidden/>
              </w:rPr>
              <w:fldChar w:fldCharType="begin"/>
            </w:r>
            <w:r w:rsidR="00270951">
              <w:rPr>
                <w:noProof/>
                <w:webHidden/>
              </w:rPr>
              <w:instrText xml:space="preserve"> PAGEREF _Toc132414945 \h </w:instrText>
            </w:r>
            <w:r w:rsidR="00270951">
              <w:rPr>
                <w:noProof/>
                <w:webHidden/>
              </w:rPr>
            </w:r>
            <w:r w:rsidR="00270951">
              <w:rPr>
                <w:noProof/>
                <w:webHidden/>
              </w:rPr>
              <w:fldChar w:fldCharType="separate"/>
            </w:r>
            <w:r w:rsidR="003A0155">
              <w:rPr>
                <w:noProof/>
                <w:webHidden/>
              </w:rPr>
              <w:t>49</w:t>
            </w:r>
            <w:r w:rsidR="00270951">
              <w:rPr>
                <w:noProof/>
                <w:webHidden/>
              </w:rPr>
              <w:fldChar w:fldCharType="end"/>
            </w:r>
          </w:hyperlink>
        </w:p>
        <w:p w14:paraId="5686AD44" w14:textId="4A9B0737" w:rsidR="00270951" w:rsidRDefault="00000000">
          <w:pPr>
            <w:pStyle w:val="TOC3"/>
            <w:tabs>
              <w:tab w:val="right" w:leader="dot" w:pos="9016"/>
            </w:tabs>
            <w:rPr>
              <w:rFonts w:eastAsiaTheme="minorEastAsia" w:cstheme="minorBidi"/>
              <w:i w:val="0"/>
              <w:iCs w:val="0"/>
              <w:noProof/>
              <w:sz w:val="22"/>
              <w:szCs w:val="22"/>
              <w:lang w:eastAsia="en-GB"/>
            </w:rPr>
          </w:pPr>
          <w:hyperlink w:anchor="_Toc132414946" w:history="1">
            <w:r w:rsidR="00270951" w:rsidRPr="0000588E">
              <w:rPr>
                <w:rStyle w:val="Hyperlink"/>
                <w:noProof/>
              </w:rPr>
              <w:t>5.7.2 – Back end</w:t>
            </w:r>
            <w:r w:rsidR="00270951">
              <w:rPr>
                <w:noProof/>
                <w:webHidden/>
              </w:rPr>
              <w:tab/>
            </w:r>
            <w:r w:rsidR="00270951">
              <w:rPr>
                <w:noProof/>
                <w:webHidden/>
              </w:rPr>
              <w:fldChar w:fldCharType="begin"/>
            </w:r>
            <w:r w:rsidR="00270951">
              <w:rPr>
                <w:noProof/>
                <w:webHidden/>
              </w:rPr>
              <w:instrText xml:space="preserve"> PAGEREF _Toc132414946 \h </w:instrText>
            </w:r>
            <w:r w:rsidR="00270951">
              <w:rPr>
                <w:noProof/>
                <w:webHidden/>
              </w:rPr>
            </w:r>
            <w:r w:rsidR="00270951">
              <w:rPr>
                <w:noProof/>
                <w:webHidden/>
              </w:rPr>
              <w:fldChar w:fldCharType="separate"/>
            </w:r>
            <w:r w:rsidR="003A0155">
              <w:rPr>
                <w:noProof/>
                <w:webHidden/>
              </w:rPr>
              <w:t>49</w:t>
            </w:r>
            <w:r w:rsidR="00270951">
              <w:rPr>
                <w:noProof/>
                <w:webHidden/>
              </w:rPr>
              <w:fldChar w:fldCharType="end"/>
            </w:r>
          </w:hyperlink>
        </w:p>
        <w:p w14:paraId="07B1DADB" w14:textId="525458C8" w:rsidR="00270951" w:rsidRDefault="00000000">
          <w:pPr>
            <w:pStyle w:val="TOC3"/>
            <w:tabs>
              <w:tab w:val="right" w:leader="dot" w:pos="9016"/>
            </w:tabs>
            <w:rPr>
              <w:rFonts w:eastAsiaTheme="minorEastAsia" w:cstheme="minorBidi"/>
              <w:i w:val="0"/>
              <w:iCs w:val="0"/>
              <w:noProof/>
              <w:sz w:val="22"/>
              <w:szCs w:val="22"/>
              <w:lang w:eastAsia="en-GB"/>
            </w:rPr>
          </w:pPr>
          <w:hyperlink w:anchor="_Toc132414947" w:history="1">
            <w:r w:rsidR="00270951" w:rsidRPr="0000588E">
              <w:rPr>
                <w:rStyle w:val="Hyperlink"/>
                <w:noProof/>
              </w:rPr>
              <w:t>5.7.3 – Problems encountered</w:t>
            </w:r>
            <w:r w:rsidR="00270951">
              <w:rPr>
                <w:noProof/>
                <w:webHidden/>
              </w:rPr>
              <w:tab/>
            </w:r>
            <w:r w:rsidR="00270951">
              <w:rPr>
                <w:noProof/>
                <w:webHidden/>
              </w:rPr>
              <w:fldChar w:fldCharType="begin"/>
            </w:r>
            <w:r w:rsidR="00270951">
              <w:rPr>
                <w:noProof/>
                <w:webHidden/>
              </w:rPr>
              <w:instrText xml:space="preserve"> PAGEREF _Toc132414947 \h </w:instrText>
            </w:r>
            <w:r w:rsidR="00270951">
              <w:rPr>
                <w:noProof/>
                <w:webHidden/>
              </w:rPr>
            </w:r>
            <w:r w:rsidR="00270951">
              <w:rPr>
                <w:noProof/>
                <w:webHidden/>
              </w:rPr>
              <w:fldChar w:fldCharType="separate"/>
            </w:r>
            <w:r w:rsidR="003A0155">
              <w:rPr>
                <w:noProof/>
                <w:webHidden/>
              </w:rPr>
              <w:t>53</w:t>
            </w:r>
            <w:r w:rsidR="00270951">
              <w:rPr>
                <w:noProof/>
                <w:webHidden/>
              </w:rPr>
              <w:fldChar w:fldCharType="end"/>
            </w:r>
          </w:hyperlink>
        </w:p>
        <w:p w14:paraId="4D25AC2B" w14:textId="67AC090E" w:rsidR="00270951" w:rsidRDefault="00000000">
          <w:pPr>
            <w:pStyle w:val="TOC2"/>
            <w:tabs>
              <w:tab w:val="right" w:leader="dot" w:pos="9016"/>
            </w:tabs>
            <w:rPr>
              <w:rFonts w:eastAsiaTheme="minorEastAsia" w:cstheme="minorBidi"/>
              <w:smallCaps w:val="0"/>
              <w:noProof/>
              <w:sz w:val="22"/>
              <w:szCs w:val="22"/>
              <w:lang w:eastAsia="en-GB"/>
            </w:rPr>
          </w:pPr>
          <w:hyperlink w:anchor="_Toc132414948" w:history="1">
            <w:r w:rsidR="00270951" w:rsidRPr="0000588E">
              <w:rPr>
                <w:rStyle w:val="Hyperlink"/>
                <w:noProof/>
              </w:rPr>
              <w:t xml:space="preserve">5.8 – Allowing users to </w:t>
            </w:r>
            <w:r w:rsidR="00270951" w:rsidRPr="0000588E">
              <w:rPr>
                <w:rStyle w:val="Hyperlink"/>
                <w:noProof/>
                <w:lang w:val="en-US"/>
              </w:rPr>
              <w:t>solve coding challenges against other users.</w:t>
            </w:r>
            <w:r w:rsidR="00270951">
              <w:rPr>
                <w:noProof/>
                <w:webHidden/>
              </w:rPr>
              <w:tab/>
            </w:r>
            <w:r w:rsidR="00270951">
              <w:rPr>
                <w:noProof/>
                <w:webHidden/>
              </w:rPr>
              <w:fldChar w:fldCharType="begin"/>
            </w:r>
            <w:r w:rsidR="00270951">
              <w:rPr>
                <w:noProof/>
                <w:webHidden/>
              </w:rPr>
              <w:instrText xml:space="preserve"> PAGEREF _Toc132414948 \h </w:instrText>
            </w:r>
            <w:r w:rsidR="00270951">
              <w:rPr>
                <w:noProof/>
                <w:webHidden/>
              </w:rPr>
            </w:r>
            <w:r w:rsidR="00270951">
              <w:rPr>
                <w:noProof/>
                <w:webHidden/>
              </w:rPr>
              <w:fldChar w:fldCharType="separate"/>
            </w:r>
            <w:r w:rsidR="003A0155">
              <w:rPr>
                <w:noProof/>
                <w:webHidden/>
              </w:rPr>
              <w:t>54</w:t>
            </w:r>
            <w:r w:rsidR="00270951">
              <w:rPr>
                <w:noProof/>
                <w:webHidden/>
              </w:rPr>
              <w:fldChar w:fldCharType="end"/>
            </w:r>
          </w:hyperlink>
        </w:p>
        <w:p w14:paraId="394AD8B2" w14:textId="49A0D57B" w:rsidR="00270951" w:rsidRDefault="00000000">
          <w:pPr>
            <w:pStyle w:val="TOC3"/>
            <w:tabs>
              <w:tab w:val="right" w:leader="dot" w:pos="9016"/>
            </w:tabs>
            <w:rPr>
              <w:rFonts w:eastAsiaTheme="minorEastAsia" w:cstheme="minorBidi"/>
              <w:i w:val="0"/>
              <w:iCs w:val="0"/>
              <w:noProof/>
              <w:sz w:val="22"/>
              <w:szCs w:val="22"/>
              <w:lang w:eastAsia="en-GB"/>
            </w:rPr>
          </w:pPr>
          <w:hyperlink w:anchor="_Toc132414949" w:history="1">
            <w:r w:rsidR="00270951" w:rsidRPr="0000588E">
              <w:rPr>
                <w:rStyle w:val="Hyperlink"/>
                <w:noProof/>
                <w:lang w:val="en-US"/>
              </w:rPr>
              <w:t>5.8.1 – Front end</w:t>
            </w:r>
            <w:r w:rsidR="00270951">
              <w:rPr>
                <w:noProof/>
                <w:webHidden/>
              </w:rPr>
              <w:tab/>
            </w:r>
            <w:r w:rsidR="00270951">
              <w:rPr>
                <w:noProof/>
                <w:webHidden/>
              </w:rPr>
              <w:fldChar w:fldCharType="begin"/>
            </w:r>
            <w:r w:rsidR="00270951">
              <w:rPr>
                <w:noProof/>
                <w:webHidden/>
              </w:rPr>
              <w:instrText xml:space="preserve"> PAGEREF _Toc132414949 \h </w:instrText>
            </w:r>
            <w:r w:rsidR="00270951">
              <w:rPr>
                <w:noProof/>
                <w:webHidden/>
              </w:rPr>
            </w:r>
            <w:r w:rsidR="00270951">
              <w:rPr>
                <w:noProof/>
                <w:webHidden/>
              </w:rPr>
              <w:fldChar w:fldCharType="separate"/>
            </w:r>
            <w:r w:rsidR="003A0155">
              <w:rPr>
                <w:noProof/>
                <w:webHidden/>
              </w:rPr>
              <w:t>54</w:t>
            </w:r>
            <w:r w:rsidR="00270951">
              <w:rPr>
                <w:noProof/>
                <w:webHidden/>
              </w:rPr>
              <w:fldChar w:fldCharType="end"/>
            </w:r>
          </w:hyperlink>
        </w:p>
        <w:p w14:paraId="0767EDCC" w14:textId="13909604" w:rsidR="00270951" w:rsidRDefault="00000000">
          <w:pPr>
            <w:pStyle w:val="TOC3"/>
            <w:tabs>
              <w:tab w:val="right" w:leader="dot" w:pos="9016"/>
            </w:tabs>
            <w:rPr>
              <w:rFonts w:eastAsiaTheme="minorEastAsia" w:cstheme="minorBidi"/>
              <w:i w:val="0"/>
              <w:iCs w:val="0"/>
              <w:noProof/>
              <w:sz w:val="22"/>
              <w:szCs w:val="22"/>
              <w:lang w:eastAsia="en-GB"/>
            </w:rPr>
          </w:pPr>
          <w:hyperlink w:anchor="_Toc132414950" w:history="1">
            <w:r w:rsidR="00270951" w:rsidRPr="0000588E">
              <w:rPr>
                <w:rStyle w:val="Hyperlink"/>
                <w:noProof/>
                <w:lang w:val="en-US"/>
              </w:rPr>
              <w:t>5.8.2 – Back end</w:t>
            </w:r>
            <w:r w:rsidR="00270951">
              <w:rPr>
                <w:noProof/>
                <w:webHidden/>
              </w:rPr>
              <w:tab/>
            </w:r>
            <w:r w:rsidR="00270951">
              <w:rPr>
                <w:noProof/>
                <w:webHidden/>
              </w:rPr>
              <w:fldChar w:fldCharType="begin"/>
            </w:r>
            <w:r w:rsidR="00270951">
              <w:rPr>
                <w:noProof/>
                <w:webHidden/>
              </w:rPr>
              <w:instrText xml:space="preserve"> PAGEREF _Toc132414950 \h </w:instrText>
            </w:r>
            <w:r w:rsidR="00270951">
              <w:rPr>
                <w:noProof/>
                <w:webHidden/>
              </w:rPr>
            </w:r>
            <w:r w:rsidR="00270951">
              <w:rPr>
                <w:noProof/>
                <w:webHidden/>
              </w:rPr>
              <w:fldChar w:fldCharType="separate"/>
            </w:r>
            <w:r w:rsidR="003A0155">
              <w:rPr>
                <w:noProof/>
                <w:webHidden/>
              </w:rPr>
              <w:t>57</w:t>
            </w:r>
            <w:r w:rsidR="00270951">
              <w:rPr>
                <w:noProof/>
                <w:webHidden/>
              </w:rPr>
              <w:fldChar w:fldCharType="end"/>
            </w:r>
          </w:hyperlink>
        </w:p>
        <w:p w14:paraId="391A6960" w14:textId="6F14ECAC" w:rsidR="00270951" w:rsidRDefault="00000000">
          <w:pPr>
            <w:pStyle w:val="TOC2"/>
            <w:tabs>
              <w:tab w:val="right" w:leader="dot" w:pos="9016"/>
            </w:tabs>
            <w:rPr>
              <w:rFonts w:eastAsiaTheme="minorEastAsia" w:cstheme="minorBidi"/>
              <w:smallCaps w:val="0"/>
              <w:noProof/>
              <w:sz w:val="22"/>
              <w:szCs w:val="22"/>
              <w:lang w:eastAsia="en-GB"/>
            </w:rPr>
          </w:pPr>
          <w:hyperlink w:anchor="_Toc132414951" w:history="1">
            <w:r w:rsidR="00270951" w:rsidRPr="0000588E">
              <w:rPr>
                <w:rStyle w:val="Hyperlink"/>
                <w:noProof/>
              </w:rPr>
              <w:t>5.9 - Summary</w:t>
            </w:r>
            <w:r w:rsidR="00270951">
              <w:rPr>
                <w:noProof/>
                <w:webHidden/>
              </w:rPr>
              <w:tab/>
            </w:r>
            <w:r w:rsidR="00270951">
              <w:rPr>
                <w:noProof/>
                <w:webHidden/>
              </w:rPr>
              <w:fldChar w:fldCharType="begin"/>
            </w:r>
            <w:r w:rsidR="00270951">
              <w:rPr>
                <w:noProof/>
                <w:webHidden/>
              </w:rPr>
              <w:instrText xml:space="preserve"> PAGEREF _Toc132414951 \h </w:instrText>
            </w:r>
            <w:r w:rsidR="00270951">
              <w:rPr>
                <w:noProof/>
                <w:webHidden/>
              </w:rPr>
            </w:r>
            <w:r w:rsidR="00270951">
              <w:rPr>
                <w:noProof/>
                <w:webHidden/>
              </w:rPr>
              <w:fldChar w:fldCharType="separate"/>
            </w:r>
            <w:r w:rsidR="003A0155">
              <w:rPr>
                <w:noProof/>
                <w:webHidden/>
              </w:rPr>
              <w:t>57</w:t>
            </w:r>
            <w:r w:rsidR="00270951">
              <w:rPr>
                <w:noProof/>
                <w:webHidden/>
              </w:rPr>
              <w:fldChar w:fldCharType="end"/>
            </w:r>
          </w:hyperlink>
        </w:p>
        <w:p w14:paraId="45495F8B" w14:textId="74566D9F" w:rsidR="00270951" w:rsidRDefault="00000000">
          <w:pPr>
            <w:pStyle w:val="TOC1"/>
            <w:tabs>
              <w:tab w:val="right" w:leader="dot" w:pos="9016"/>
            </w:tabs>
            <w:rPr>
              <w:rFonts w:eastAsiaTheme="minorEastAsia" w:cstheme="minorBidi"/>
              <w:b w:val="0"/>
              <w:bCs w:val="0"/>
              <w:caps w:val="0"/>
              <w:noProof/>
              <w:sz w:val="22"/>
              <w:szCs w:val="22"/>
              <w:lang w:eastAsia="en-GB"/>
            </w:rPr>
          </w:pPr>
          <w:hyperlink w:anchor="_Toc132414952" w:history="1">
            <w:r w:rsidR="00270951" w:rsidRPr="0000588E">
              <w:rPr>
                <w:rStyle w:val="Hyperlink"/>
                <w:noProof/>
                <w:lang w:val="en-US"/>
              </w:rPr>
              <w:t>Chapter 6 – Testing and Analysis</w:t>
            </w:r>
            <w:r w:rsidR="00270951">
              <w:rPr>
                <w:noProof/>
                <w:webHidden/>
              </w:rPr>
              <w:tab/>
            </w:r>
            <w:r w:rsidR="00270951">
              <w:rPr>
                <w:noProof/>
                <w:webHidden/>
              </w:rPr>
              <w:fldChar w:fldCharType="begin"/>
            </w:r>
            <w:r w:rsidR="00270951">
              <w:rPr>
                <w:noProof/>
                <w:webHidden/>
              </w:rPr>
              <w:instrText xml:space="preserve"> PAGEREF _Toc132414952 \h </w:instrText>
            </w:r>
            <w:r w:rsidR="00270951">
              <w:rPr>
                <w:noProof/>
                <w:webHidden/>
              </w:rPr>
            </w:r>
            <w:r w:rsidR="00270951">
              <w:rPr>
                <w:noProof/>
                <w:webHidden/>
              </w:rPr>
              <w:fldChar w:fldCharType="separate"/>
            </w:r>
            <w:r w:rsidR="003A0155">
              <w:rPr>
                <w:noProof/>
                <w:webHidden/>
              </w:rPr>
              <w:t>58</w:t>
            </w:r>
            <w:r w:rsidR="00270951">
              <w:rPr>
                <w:noProof/>
                <w:webHidden/>
              </w:rPr>
              <w:fldChar w:fldCharType="end"/>
            </w:r>
          </w:hyperlink>
        </w:p>
        <w:p w14:paraId="2AE31EE8" w14:textId="63DAE3DC" w:rsidR="00270951" w:rsidRDefault="00000000">
          <w:pPr>
            <w:pStyle w:val="TOC2"/>
            <w:tabs>
              <w:tab w:val="right" w:leader="dot" w:pos="9016"/>
            </w:tabs>
            <w:rPr>
              <w:rFonts w:eastAsiaTheme="minorEastAsia" w:cstheme="minorBidi"/>
              <w:smallCaps w:val="0"/>
              <w:noProof/>
              <w:sz w:val="22"/>
              <w:szCs w:val="22"/>
              <w:lang w:eastAsia="en-GB"/>
            </w:rPr>
          </w:pPr>
          <w:hyperlink w:anchor="_Toc132414953" w:history="1">
            <w:r w:rsidR="00270951" w:rsidRPr="0000588E">
              <w:rPr>
                <w:rStyle w:val="Hyperlink"/>
                <w:noProof/>
                <w:lang w:val="en-US"/>
              </w:rPr>
              <w:t>6.1 – Introduction</w:t>
            </w:r>
            <w:r w:rsidR="00270951">
              <w:rPr>
                <w:noProof/>
                <w:webHidden/>
              </w:rPr>
              <w:tab/>
            </w:r>
            <w:r w:rsidR="00270951">
              <w:rPr>
                <w:noProof/>
                <w:webHidden/>
              </w:rPr>
              <w:fldChar w:fldCharType="begin"/>
            </w:r>
            <w:r w:rsidR="00270951">
              <w:rPr>
                <w:noProof/>
                <w:webHidden/>
              </w:rPr>
              <w:instrText xml:space="preserve"> PAGEREF _Toc132414953 \h </w:instrText>
            </w:r>
            <w:r w:rsidR="00270951">
              <w:rPr>
                <w:noProof/>
                <w:webHidden/>
              </w:rPr>
            </w:r>
            <w:r w:rsidR="00270951">
              <w:rPr>
                <w:noProof/>
                <w:webHidden/>
              </w:rPr>
              <w:fldChar w:fldCharType="separate"/>
            </w:r>
            <w:r w:rsidR="003A0155">
              <w:rPr>
                <w:noProof/>
                <w:webHidden/>
              </w:rPr>
              <w:t>58</w:t>
            </w:r>
            <w:r w:rsidR="00270951">
              <w:rPr>
                <w:noProof/>
                <w:webHidden/>
              </w:rPr>
              <w:fldChar w:fldCharType="end"/>
            </w:r>
          </w:hyperlink>
        </w:p>
        <w:p w14:paraId="662561BA" w14:textId="26144955" w:rsidR="00270951" w:rsidRDefault="00000000">
          <w:pPr>
            <w:pStyle w:val="TOC2"/>
            <w:tabs>
              <w:tab w:val="right" w:leader="dot" w:pos="9016"/>
            </w:tabs>
            <w:rPr>
              <w:rFonts w:eastAsiaTheme="minorEastAsia" w:cstheme="minorBidi"/>
              <w:smallCaps w:val="0"/>
              <w:noProof/>
              <w:sz w:val="22"/>
              <w:szCs w:val="22"/>
              <w:lang w:eastAsia="en-GB"/>
            </w:rPr>
          </w:pPr>
          <w:hyperlink w:anchor="_Toc132414954" w:history="1">
            <w:r w:rsidR="00270951" w:rsidRPr="0000588E">
              <w:rPr>
                <w:rStyle w:val="Hyperlink"/>
                <w:noProof/>
                <w:lang w:val="en-US"/>
              </w:rPr>
              <w:t>6.2 – CI/CD pipeline</w:t>
            </w:r>
            <w:r w:rsidR="00270951">
              <w:rPr>
                <w:noProof/>
                <w:webHidden/>
              </w:rPr>
              <w:tab/>
            </w:r>
            <w:r w:rsidR="00270951">
              <w:rPr>
                <w:noProof/>
                <w:webHidden/>
              </w:rPr>
              <w:fldChar w:fldCharType="begin"/>
            </w:r>
            <w:r w:rsidR="00270951">
              <w:rPr>
                <w:noProof/>
                <w:webHidden/>
              </w:rPr>
              <w:instrText xml:space="preserve"> PAGEREF _Toc132414954 \h </w:instrText>
            </w:r>
            <w:r w:rsidR="00270951">
              <w:rPr>
                <w:noProof/>
                <w:webHidden/>
              </w:rPr>
            </w:r>
            <w:r w:rsidR="00270951">
              <w:rPr>
                <w:noProof/>
                <w:webHidden/>
              </w:rPr>
              <w:fldChar w:fldCharType="separate"/>
            </w:r>
            <w:r w:rsidR="003A0155">
              <w:rPr>
                <w:noProof/>
                <w:webHidden/>
              </w:rPr>
              <w:t>58</w:t>
            </w:r>
            <w:r w:rsidR="00270951">
              <w:rPr>
                <w:noProof/>
                <w:webHidden/>
              </w:rPr>
              <w:fldChar w:fldCharType="end"/>
            </w:r>
          </w:hyperlink>
        </w:p>
        <w:p w14:paraId="4323064B" w14:textId="12DE3DCF" w:rsidR="00270951" w:rsidRDefault="00000000">
          <w:pPr>
            <w:pStyle w:val="TOC2"/>
            <w:tabs>
              <w:tab w:val="right" w:leader="dot" w:pos="9016"/>
            </w:tabs>
            <w:rPr>
              <w:rFonts w:eastAsiaTheme="minorEastAsia" w:cstheme="minorBidi"/>
              <w:smallCaps w:val="0"/>
              <w:noProof/>
              <w:sz w:val="22"/>
              <w:szCs w:val="22"/>
              <w:lang w:eastAsia="en-GB"/>
            </w:rPr>
          </w:pPr>
          <w:hyperlink w:anchor="_Toc132414955" w:history="1">
            <w:r w:rsidR="00270951" w:rsidRPr="0000588E">
              <w:rPr>
                <w:rStyle w:val="Hyperlink"/>
                <w:noProof/>
                <w:lang w:val="en-US"/>
              </w:rPr>
              <w:t>6.3 - Regression testing</w:t>
            </w:r>
            <w:r w:rsidR="00270951">
              <w:rPr>
                <w:noProof/>
                <w:webHidden/>
              </w:rPr>
              <w:tab/>
            </w:r>
            <w:r w:rsidR="00270951">
              <w:rPr>
                <w:noProof/>
                <w:webHidden/>
              </w:rPr>
              <w:fldChar w:fldCharType="begin"/>
            </w:r>
            <w:r w:rsidR="00270951">
              <w:rPr>
                <w:noProof/>
                <w:webHidden/>
              </w:rPr>
              <w:instrText xml:space="preserve"> PAGEREF _Toc132414955 \h </w:instrText>
            </w:r>
            <w:r w:rsidR="00270951">
              <w:rPr>
                <w:noProof/>
                <w:webHidden/>
              </w:rPr>
            </w:r>
            <w:r w:rsidR="00270951">
              <w:rPr>
                <w:noProof/>
                <w:webHidden/>
              </w:rPr>
              <w:fldChar w:fldCharType="separate"/>
            </w:r>
            <w:r w:rsidR="003A0155">
              <w:rPr>
                <w:noProof/>
                <w:webHidden/>
              </w:rPr>
              <w:t>60</w:t>
            </w:r>
            <w:r w:rsidR="00270951">
              <w:rPr>
                <w:noProof/>
                <w:webHidden/>
              </w:rPr>
              <w:fldChar w:fldCharType="end"/>
            </w:r>
          </w:hyperlink>
        </w:p>
        <w:p w14:paraId="31B55067" w14:textId="5E8BF3C2" w:rsidR="00270951" w:rsidRDefault="00000000">
          <w:pPr>
            <w:pStyle w:val="TOC2"/>
            <w:tabs>
              <w:tab w:val="right" w:leader="dot" w:pos="9016"/>
            </w:tabs>
            <w:rPr>
              <w:rFonts w:eastAsiaTheme="minorEastAsia" w:cstheme="minorBidi"/>
              <w:smallCaps w:val="0"/>
              <w:noProof/>
              <w:sz w:val="22"/>
              <w:szCs w:val="22"/>
              <w:lang w:eastAsia="en-GB"/>
            </w:rPr>
          </w:pPr>
          <w:hyperlink w:anchor="_Toc132414956" w:history="1">
            <w:r w:rsidR="00270951" w:rsidRPr="0000588E">
              <w:rPr>
                <w:rStyle w:val="Hyperlink"/>
                <w:noProof/>
                <w:lang w:val="en-US"/>
              </w:rPr>
              <w:t>6.4 – Unit Testing</w:t>
            </w:r>
            <w:r w:rsidR="00270951">
              <w:rPr>
                <w:noProof/>
                <w:webHidden/>
              </w:rPr>
              <w:tab/>
            </w:r>
            <w:r w:rsidR="00270951">
              <w:rPr>
                <w:noProof/>
                <w:webHidden/>
              </w:rPr>
              <w:fldChar w:fldCharType="begin"/>
            </w:r>
            <w:r w:rsidR="00270951">
              <w:rPr>
                <w:noProof/>
                <w:webHidden/>
              </w:rPr>
              <w:instrText xml:space="preserve"> PAGEREF _Toc132414956 \h </w:instrText>
            </w:r>
            <w:r w:rsidR="00270951">
              <w:rPr>
                <w:noProof/>
                <w:webHidden/>
              </w:rPr>
            </w:r>
            <w:r w:rsidR="00270951">
              <w:rPr>
                <w:noProof/>
                <w:webHidden/>
              </w:rPr>
              <w:fldChar w:fldCharType="separate"/>
            </w:r>
            <w:r w:rsidR="003A0155">
              <w:rPr>
                <w:noProof/>
                <w:webHidden/>
              </w:rPr>
              <w:t>61</w:t>
            </w:r>
            <w:r w:rsidR="00270951">
              <w:rPr>
                <w:noProof/>
                <w:webHidden/>
              </w:rPr>
              <w:fldChar w:fldCharType="end"/>
            </w:r>
          </w:hyperlink>
        </w:p>
        <w:p w14:paraId="13DA3B24" w14:textId="10C957E4" w:rsidR="00270951" w:rsidRDefault="00000000">
          <w:pPr>
            <w:pStyle w:val="TOC2"/>
            <w:tabs>
              <w:tab w:val="right" w:leader="dot" w:pos="9016"/>
            </w:tabs>
            <w:rPr>
              <w:rFonts w:eastAsiaTheme="minorEastAsia" w:cstheme="minorBidi"/>
              <w:smallCaps w:val="0"/>
              <w:noProof/>
              <w:sz w:val="22"/>
              <w:szCs w:val="22"/>
              <w:lang w:eastAsia="en-GB"/>
            </w:rPr>
          </w:pPr>
          <w:hyperlink w:anchor="_Toc132414957" w:history="1">
            <w:r w:rsidR="00270951" w:rsidRPr="0000588E">
              <w:rPr>
                <w:rStyle w:val="Hyperlink"/>
                <w:bCs/>
                <w:noProof/>
              </w:rPr>
              <w:t>6.5 – Usability testing</w:t>
            </w:r>
            <w:r w:rsidR="00270951">
              <w:rPr>
                <w:noProof/>
                <w:webHidden/>
              </w:rPr>
              <w:tab/>
            </w:r>
            <w:r w:rsidR="00270951">
              <w:rPr>
                <w:noProof/>
                <w:webHidden/>
              </w:rPr>
              <w:fldChar w:fldCharType="begin"/>
            </w:r>
            <w:r w:rsidR="00270951">
              <w:rPr>
                <w:noProof/>
                <w:webHidden/>
              </w:rPr>
              <w:instrText xml:space="preserve"> PAGEREF _Toc132414957 \h </w:instrText>
            </w:r>
            <w:r w:rsidR="00270951">
              <w:rPr>
                <w:noProof/>
                <w:webHidden/>
              </w:rPr>
            </w:r>
            <w:r w:rsidR="00270951">
              <w:rPr>
                <w:noProof/>
                <w:webHidden/>
              </w:rPr>
              <w:fldChar w:fldCharType="separate"/>
            </w:r>
            <w:r w:rsidR="003A0155">
              <w:rPr>
                <w:noProof/>
                <w:webHidden/>
              </w:rPr>
              <w:t>63</w:t>
            </w:r>
            <w:r w:rsidR="00270951">
              <w:rPr>
                <w:noProof/>
                <w:webHidden/>
              </w:rPr>
              <w:fldChar w:fldCharType="end"/>
            </w:r>
          </w:hyperlink>
        </w:p>
        <w:p w14:paraId="361B7EA3" w14:textId="2BDF3CF5" w:rsidR="00270951" w:rsidRDefault="00000000">
          <w:pPr>
            <w:pStyle w:val="TOC3"/>
            <w:tabs>
              <w:tab w:val="right" w:leader="dot" w:pos="9016"/>
            </w:tabs>
            <w:rPr>
              <w:rFonts w:eastAsiaTheme="minorEastAsia" w:cstheme="minorBidi"/>
              <w:i w:val="0"/>
              <w:iCs w:val="0"/>
              <w:noProof/>
              <w:sz w:val="22"/>
              <w:szCs w:val="22"/>
              <w:lang w:eastAsia="en-GB"/>
            </w:rPr>
          </w:pPr>
          <w:hyperlink w:anchor="_Toc132414958" w:history="1">
            <w:r w:rsidR="00270951" w:rsidRPr="0000588E">
              <w:rPr>
                <w:rStyle w:val="Hyperlink"/>
                <w:noProof/>
              </w:rPr>
              <w:t>6.5.1 – Questionnaire responses</w:t>
            </w:r>
            <w:r w:rsidR="00270951">
              <w:rPr>
                <w:noProof/>
                <w:webHidden/>
              </w:rPr>
              <w:tab/>
            </w:r>
            <w:r w:rsidR="00270951">
              <w:rPr>
                <w:noProof/>
                <w:webHidden/>
              </w:rPr>
              <w:fldChar w:fldCharType="begin"/>
            </w:r>
            <w:r w:rsidR="00270951">
              <w:rPr>
                <w:noProof/>
                <w:webHidden/>
              </w:rPr>
              <w:instrText xml:space="preserve"> PAGEREF _Toc132414958 \h </w:instrText>
            </w:r>
            <w:r w:rsidR="00270951">
              <w:rPr>
                <w:noProof/>
                <w:webHidden/>
              </w:rPr>
            </w:r>
            <w:r w:rsidR="00270951">
              <w:rPr>
                <w:noProof/>
                <w:webHidden/>
              </w:rPr>
              <w:fldChar w:fldCharType="separate"/>
            </w:r>
            <w:r w:rsidR="003A0155">
              <w:rPr>
                <w:noProof/>
                <w:webHidden/>
              </w:rPr>
              <w:t>64</w:t>
            </w:r>
            <w:r w:rsidR="00270951">
              <w:rPr>
                <w:noProof/>
                <w:webHidden/>
              </w:rPr>
              <w:fldChar w:fldCharType="end"/>
            </w:r>
          </w:hyperlink>
        </w:p>
        <w:p w14:paraId="57D613A5" w14:textId="5CB920CB" w:rsidR="00270951" w:rsidRDefault="00000000">
          <w:pPr>
            <w:pStyle w:val="TOC3"/>
            <w:tabs>
              <w:tab w:val="right" w:leader="dot" w:pos="9016"/>
            </w:tabs>
            <w:rPr>
              <w:rFonts w:eastAsiaTheme="minorEastAsia" w:cstheme="minorBidi"/>
              <w:i w:val="0"/>
              <w:iCs w:val="0"/>
              <w:noProof/>
              <w:sz w:val="22"/>
              <w:szCs w:val="22"/>
              <w:lang w:eastAsia="en-GB"/>
            </w:rPr>
          </w:pPr>
          <w:hyperlink w:anchor="_Toc132414959" w:history="1">
            <w:r w:rsidR="00270951" w:rsidRPr="0000588E">
              <w:rPr>
                <w:rStyle w:val="Hyperlink"/>
                <w:noProof/>
              </w:rPr>
              <w:t>6.5.2 – Analysis and Retrospective</w:t>
            </w:r>
            <w:r w:rsidR="00270951">
              <w:rPr>
                <w:noProof/>
                <w:webHidden/>
              </w:rPr>
              <w:tab/>
            </w:r>
            <w:r w:rsidR="00270951">
              <w:rPr>
                <w:noProof/>
                <w:webHidden/>
              </w:rPr>
              <w:fldChar w:fldCharType="begin"/>
            </w:r>
            <w:r w:rsidR="00270951">
              <w:rPr>
                <w:noProof/>
                <w:webHidden/>
              </w:rPr>
              <w:instrText xml:space="preserve"> PAGEREF _Toc132414959 \h </w:instrText>
            </w:r>
            <w:r w:rsidR="00270951">
              <w:rPr>
                <w:noProof/>
                <w:webHidden/>
              </w:rPr>
            </w:r>
            <w:r w:rsidR="00270951">
              <w:rPr>
                <w:noProof/>
                <w:webHidden/>
              </w:rPr>
              <w:fldChar w:fldCharType="separate"/>
            </w:r>
            <w:r w:rsidR="003A0155">
              <w:rPr>
                <w:noProof/>
                <w:webHidden/>
              </w:rPr>
              <w:t>68</w:t>
            </w:r>
            <w:r w:rsidR="00270951">
              <w:rPr>
                <w:noProof/>
                <w:webHidden/>
              </w:rPr>
              <w:fldChar w:fldCharType="end"/>
            </w:r>
          </w:hyperlink>
        </w:p>
        <w:p w14:paraId="4ABC9860" w14:textId="44FE8485" w:rsidR="00270951" w:rsidRDefault="00000000">
          <w:pPr>
            <w:pStyle w:val="TOC2"/>
            <w:tabs>
              <w:tab w:val="right" w:leader="dot" w:pos="9016"/>
            </w:tabs>
            <w:rPr>
              <w:rFonts w:eastAsiaTheme="minorEastAsia" w:cstheme="minorBidi"/>
              <w:smallCaps w:val="0"/>
              <w:noProof/>
              <w:sz w:val="22"/>
              <w:szCs w:val="22"/>
              <w:lang w:eastAsia="en-GB"/>
            </w:rPr>
          </w:pPr>
          <w:hyperlink w:anchor="_Toc132414960" w:history="1">
            <w:r w:rsidR="00270951" w:rsidRPr="0000588E">
              <w:rPr>
                <w:rStyle w:val="Hyperlink"/>
                <w:bCs/>
                <w:noProof/>
              </w:rPr>
              <w:t>6.6 – Summary</w:t>
            </w:r>
            <w:r w:rsidR="00270951">
              <w:rPr>
                <w:noProof/>
                <w:webHidden/>
              </w:rPr>
              <w:tab/>
            </w:r>
            <w:r w:rsidR="00270951">
              <w:rPr>
                <w:noProof/>
                <w:webHidden/>
              </w:rPr>
              <w:fldChar w:fldCharType="begin"/>
            </w:r>
            <w:r w:rsidR="00270951">
              <w:rPr>
                <w:noProof/>
                <w:webHidden/>
              </w:rPr>
              <w:instrText xml:space="preserve"> PAGEREF _Toc132414960 \h </w:instrText>
            </w:r>
            <w:r w:rsidR="00270951">
              <w:rPr>
                <w:noProof/>
                <w:webHidden/>
              </w:rPr>
            </w:r>
            <w:r w:rsidR="00270951">
              <w:rPr>
                <w:noProof/>
                <w:webHidden/>
              </w:rPr>
              <w:fldChar w:fldCharType="separate"/>
            </w:r>
            <w:r w:rsidR="003A0155">
              <w:rPr>
                <w:noProof/>
                <w:webHidden/>
              </w:rPr>
              <w:t>68</w:t>
            </w:r>
            <w:r w:rsidR="00270951">
              <w:rPr>
                <w:noProof/>
                <w:webHidden/>
              </w:rPr>
              <w:fldChar w:fldCharType="end"/>
            </w:r>
          </w:hyperlink>
        </w:p>
        <w:p w14:paraId="402E893F" w14:textId="62992057" w:rsidR="00270951" w:rsidRDefault="00000000">
          <w:pPr>
            <w:pStyle w:val="TOC1"/>
            <w:tabs>
              <w:tab w:val="right" w:leader="dot" w:pos="9016"/>
            </w:tabs>
            <w:rPr>
              <w:rFonts w:eastAsiaTheme="minorEastAsia" w:cstheme="minorBidi"/>
              <w:b w:val="0"/>
              <w:bCs w:val="0"/>
              <w:caps w:val="0"/>
              <w:noProof/>
              <w:sz w:val="22"/>
              <w:szCs w:val="22"/>
              <w:lang w:eastAsia="en-GB"/>
            </w:rPr>
          </w:pPr>
          <w:hyperlink w:anchor="_Toc132414961" w:history="1">
            <w:r w:rsidR="00270951" w:rsidRPr="0000588E">
              <w:rPr>
                <w:rStyle w:val="Hyperlink"/>
                <w:noProof/>
                <w:lang w:val="en-US"/>
              </w:rPr>
              <w:t>Chapter 7 - Critical Evaluation</w:t>
            </w:r>
            <w:r w:rsidR="00270951">
              <w:rPr>
                <w:noProof/>
                <w:webHidden/>
              </w:rPr>
              <w:tab/>
            </w:r>
            <w:r w:rsidR="00270951">
              <w:rPr>
                <w:noProof/>
                <w:webHidden/>
              </w:rPr>
              <w:fldChar w:fldCharType="begin"/>
            </w:r>
            <w:r w:rsidR="00270951">
              <w:rPr>
                <w:noProof/>
                <w:webHidden/>
              </w:rPr>
              <w:instrText xml:space="preserve"> PAGEREF _Toc132414961 \h </w:instrText>
            </w:r>
            <w:r w:rsidR="00270951">
              <w:rPr>
                <w:noProof/>
                <w:webHidden/>
              </w:rPr>
            </w:r>
            <w:r w:rsidR="00270951">
              <w:rPr>
                <w:noProof/>
                <w:webHidden/>
              </w:rPr>
              <w:fldChar w:fldCharType="separate"/>
            </w:r>
            <w:r w:rsidR="003A0155">
              <w:rPr>
                <w:noProof/>
                <w:webHidden/>
              </w:rPr>
              <w:t>69</w:t>
            </w:r>
            <w:r w:rsidR="00270951">
              <w:rPr>
                <w:noProof/>
                <w:webHidden/>
              </w:rPr>
              <w:fldChar w:fldCharType="end"/>
            </w:r>
          </w:hyperlink>
        </w:p>
        <w:p w14:paraId="5453FEB7" w14:textId="2489E1A3" w:rsidR="00270951" w:rsidRDefault="00000000">
          <w:pPr>
            <w:pStyle w:val="TOC2"/>
            <w:tabs>
              <w:tab w:val="right" w:leader="dot" w:pos="9016"/>
            </w:tabs>
            <w:rPr>
              <w:rFonts w:eastAsiaTheme="minorEastAsia" w:cstheme="minorBidi"/>
              <w:smallCaps w:val="0"/>
              <w:noProof/>
              <w:sz w:val="22"/>
              <w:szCs w:val="22"/>
              <w:lang w:eastAsia="en-GB"/>
            </w:rPr>
          </w:pPr>
          <w:hyperlink w:anchor="_Toc132414962" w:history="1">
            <w:r w:rsidR="00270951" w:rsidRPr="0000588E">
              <w:rPr>
                <w:rStyle w:val="Hyperlink"/>
                <w:noProof/>
                <w:lang w:val="en-US"/>
              </w:rPr>
              <w:t>7.1 – Review of the project against its objectives</w:t>
            </w:r>
            <w:r w:rsidR="00270951">
              <w:rPr>
                <w:noProof/>
                <w:webHidden/>
              </w:rPr>
              <w:tab/>
            </w:r>
            <w:r w:rsidR="00270951">
              <w:rPr>
                <w:noProof/>
                <w:webHidden/>
              </w:rPr>
              <w:fldChar w:fldCharType="begin"/>
            </w:r>
            <w:r w:rsidR="00270951">
              <w:rPr>
                <w:noProof/>
                <w:webHidden/>
              </w:rPr>
              <w:instrText xml:space="preserve"> PAGEREF _Toc132414962 \h </w:instrText>
            </w:r>
            <w:r w:rsidR="00270951">
              <w:rPr>
                <w:noProof/>
                <w:webHidden/>
              </w:rPr>
            </w:r>
            <w:r w:rsidR="00270951">
              <w:rPr>
                <w:noProof/>
                <w:webHidden/>
              </w:rPr>
              <w:fldChar w:fldCharType="separate"/>
            </w:r>
            <w:r w:rsidR="003A0155">
              <w:rPr>
                <w:noProof/>
                <w:webHidden/>
              </w:rPr>
              <w:t>69</w:t>
            </w:r>
            <w:r w:rsidR="00270951">
              <w:rPr>
                <w:noProof/>
                <w:webHidden/>
              </w:rPr>
              <w:fldChar w:fldCharType="end"/>
            </w:r>
          </w:hyperlink>
        </w:p>
        <w:p w14:paraId="355FA19A" w14:textId="56CDC96F" w:rsidR="00270951" w:rsidRDefault="00000000">
          <w:pPr>
            <w:pStyle w:val="TOC2"/>
            <w:tabs>
              <w:tab w:val="right" w:leader="dot" w:pos="9016"/>
            </w:tabs>
            <w:rPr>
              <w:rFonts w:eastAsiaTheme="minorEastAsia" w:cstheme="minorBidi"/>
              <w:smallCaps w:val="0"/>
              <w:noProof/>
              <w:sz w:val="22"/>
              <w:szCs w:val="22"/>
              <w:lang w:eastAsia="en-GB"/>
            </w:rPr>
          </w:pPr>
          <w:hyperlink w:anchor="_Toc132414963" w:history="1">
            <w:r w:rsidR="00270951" w:rsidRPr="0000588E">
              <w:rPr>
                <w:rStyle w:val="Hyperlink"/>
                <w:noProof/>
                <w:lang w:val="en-US"/>
              </w:rPr>
              <w:t>7.2 – Review of the plan</w:t>
            </w:r>
            <w:r w:rsidR="00270951">
              <w:rPr>
                <w:noProof/>
                <w:webHidden/>
              </w:rPr>
              <w:tab/>
            </w:r>
            <w:r w:rsidR="00270951">
              <w:rPr>
                <w:noProof/>
                <w:webHidden/>
              </w:rPr>
              <w:fldChar w:fldCharType="begin"/>
            </w:r>
            <w:r w:rsidR="00270951">
              <w:rPr>
                <w:noProof/>
                <w:webHidden/>
              </w:rPr>
              <w:instrText xml:space="preserve"> PAGEREF _Toc132414963 \h </w:instrText>
            </w:r>
            <w:r w:rsidR="00270951">
              <w:rPr>
                <w:noProof/>
                <w:webHidden/>
              </w:rPr>
            </w:r>
            <w:r w:rsidR="00270951">
              <w:rPr>
                <w:noProof/>
                <w:webHidden/>
              </w:rPr>
              <w:fldChar w:fldCharType="separate"/>
            </w:r>
            <w:r w:rsidR="003A0155">
              <w:rPr>
                <w:noProof/>
                <w:webHidden/>
              </w:rPr>
              <w:t>69</w:t>
            </w:r>
            <w:r w:rsidR="00270951">
              <w:rPr>
                <w:noProof/>
                <w:webHidden/>
              </w:rPr>
              <w:fldChar w:fldCharType="end"/>
            </w:r>
          </w:hyperlink>
        </w:p>
        <w:p w14:paraId="30C752BC" w14:textId="63ACDCF5" w:rsidR="00270951" w:rsidRDefault="00000000">
          <w:pPr>
            <w:pStyle w:val="TOC2"/>
            <w:tabs>
              <w:tab w:val="right" w:leader="dot" w:pos="9016"/>
            </w:tabs>
            <w:rPr>
              <w:rFonts w:eastAsiaTheme="minorEastAsia" w:cstheme="minorBidi"/>
              <w:smallCaps w:val="0"/>
              <w:noProof/>
              <w:sz w:val="22"/>
              <w:szCs w:val="22"/>
              <w:lang w:eastAsia="en-GB"/>
            </w:rPr>
          </w:pPr>
          <w:hyperlink w:anchor="_Toc132414964" w:history="1">
            <w:r w:rsidR="00270951" w:rsidRPr="0000588E">
              <w:rPr>
                <w:rStyle w:val="Hyperlink"/>
                <w:noProof/>
                <w:lang w:val="en-US"/>
              </w:rPr>
              <w:t>7.3 – Review of Feedback and Product</w:t>
            </w:r>
            <w:r w:rsidR="00270951">
              <w:rPr>
                <w:noProof/>
                <w:webHidden/>
              </w:rPr>
              <w:tab/>
            </w:r>
            <w:r w:rsidR="00270951">
              <w:rPr>
                <w:noProof/>
                <w:webHidden/>
              </w:rPr>
              <w:fldChar w:fldCharType="begin"/>
            </w:r>
            <w:r w:rsidR="00270951">
              <w:rPr>
                <w:noProof/>
                <w:webHidden/>
              </w:rPr>
              <w:instrText xml:space="preserve"> PAGEREF _Toc132414964 \h </w:instrText>
            </w:r>
            <w:r w:rsidR="00270951">
              <w:rPr>
                <w:noProof/>
                <w:webHidden/>
              </w:rPr>
            </w:r>
            <w:r w:rsidR="00270951">
              <w:rPr>
                <w:noProof/>
                <w:webHidden/>
              </w:rPr>
              <w:fldChar w:fldCharType="separate"/>
            </w:r>
            <w:r w:rsidR="003A0155">
              <w:rPr>
                <w:noProof/>
                <w:webHidden/>
              </w:rPr>
              <w:t>70</w:t>
            </w:r>
            <w:r w:rsidR="00270951">
              <w:rPr>
                <w:noProof/>
                <w:webHidden/>
              </w:rPr>
              <w:fldChar w:fldCharType="end"/>
            </w:r>
          </w:hyperlink>
        </w:p>
        <w:p w14:paraId="69BDBC34" w14:textId="6205BED7" w:rsidR="00270951" w:rsidRDefault="00000000">
          <w:pPr>
            <w:pStyle w:val="TOC2"/>
            <w:tabs>
              <w:tab w:val="right" w:leader="dot" w:pos="9016"/>
            </w:tabs>
            <w:rPr>
              <w:rFonts w:eastAsiaTheme="minorEastAsia" w:cstheme="minorBidi"/>
              <w:smallCaps w:val="0"/>
              <w:noProof/>
              <w:sz w:val="22"/>
              <w:szCs w:val="22"/>
              <w:lang w:eastAsia="en-GB"/>
            </w:rPr>
          </w:pPr>
          <w:hyperlink w:anchor="_Toc132414965" w:history="1">
            <w:r w:rsidR="00270951" w:rsidRPr="0000588E">
              <w:rPr>
                <w:rStyle w:val="Hyperlink"/>
                <w:noProof/>
                <w:lang w:val="en-US"/>
              </w:rPr>
              <w:t>7.4 – Lessons Learnt</w:t>
            </w:r>
            <w:r w:rsidR="00270951">
              <w:rPr>
                <w:noProof/>
                <w:webHidden/>
              </w:rPr>
              <w:tab/>
            </w:r>
            <w:r w:rsidR="00270951">
              <w:rPr>
                <w:noProof/>
                <w:webHidden/>
              </w:rPr>
              <w:fldChar w:fldCharType="begin"/>
            </w:r>
            <w:r w:rsidR="00270951">
              <w:rPr>
                <w:noProof/>
                <w:webHidden/>
              </w:rPr>
              <w:instrText xml:space="preserve"> PAGEREF _Toc132414965 \h </w:instrText>
            </w:r>
            <w:r w:rsidR="00270951">
              <w:rPr>
                <w:noProof/>
                <w:webHidden/>
              </w:rPr>
            </w:r>
            <w:r w:rsidR="00270951">
              <w:rPr>
                <w:noProof/>
                <w:webHidden/>
              </w:rPr>
              <w:fldChar w:fldCharType="separate"/>
            </w:r>
            <w:r w:rsidR="003A0155">
              <w:rPr>
                <w:noProof/>
                <w:webHidden/>
              </w:rPr>
              <w:t>70</w:t>
            </w:r>
            <w:r w:rsidR="00270951">
              <w:rPr>
                <w:noProof/>
                <w:webHidden/>
              </w:rPr>
              <w:fldChar w:fldCharType="end"/>
            </w:r>
          </w:hyperlink>
        </w:p>
        <w:p w14:paraId="2EEA02CA" w14:textId="2145EBEF" w:rsidR="00270951" w:rsidRDefault="00000000">
          <w:pPr>
            <w:pStyle w:val="TOC2"/>
            <w:tabs>
              <w:tab w:val="right" w:leader="dot" w:pos="9016"/>
            </w:tabs>
            <w:rPr>
              <w:rFonts w:eastAsiaTheme="minorEastAsia" w:cstheme="minorBidi"/>
              <w:smallCaps w:val="0"/>
              <w:noProof/>
              <w:sz w:val="22"/>
              <w:szCs w:val="22"/>
              <w:lang w:eastAsia="en-GB"/>
            </w:rPr>
          </w:pPr>
          <w:hyperlink w:anchor="_Toc132414966" w:history="1">
            <w:r w:rsidR="00270951" w:rsidRPr="0000588E">
              <w:rPr>
                <w:rStyle w:val="Hyperlink"/>
                <w:noProof/>
                <w:lang w:val="en-US"/>
              </w:rPr>
              <w:t>7.5 – Summary</w:t>
            </w:r>
            <w:r w:rsidR="00270951">
              <w:rPr>
                <w:noProof/>
                <w:webHidden/>
              </w:rPr>
              <w:tab/>
            </w:r>
            <w:r w:rsidR="00270951">
              <w:rPr>
                <w:noProof/>
                <w:webHidden/>
              </w:rPr>
              <w:fldChar w:fldCharType="begin"/>
            </w:r>
            <w:r w:rsidR="00270951">
              <w:rPr>
                <w:noProof/>
                <w:webHidden/>
              </w:rPr>
              <w:instrText xml:space="preserve"> PAGEREF _Toc132414966 \h </w:instrText>
            </w:r>
            <w:r w:rsidR="00270951">
              <w:rPr>
                <w:noProof/>
                <w:webHidden/>
              </w:rPr>
            </w:r>
            <w:r w:rsidR="00270951">
              <w:rPr>
                <w:noProof/>
                <w:webHidden/>
              </w:rPr>
              <w:fldChar w:fldCharType="separate"/>
            </w:r>
            <w:r w:rsidR="003A0155">
              <w:rPr>
                <w:noProof/>
                <w:webHidden/>
              </w:rPr>
              <w:t>71</w:t>
            </w:r>
            <w:r w:rsidR="00270951">
              <w:rPr>
                <w:noProof/>
                <w:webHidden/>
              </w:rPr>
              <w:fldChar w:fldCharType="end"/>
            </w:r>
          </w:hyperlink>
        </w:p>
        <w:p w14:paraId="6279C870" w14:textId="43670AA0" w:rsidR="00270951" w:rsidRDefault="00000000">
          <w:pPr>
            <w:pStyle w:val="TOC1"/>
            <w:tabs>
              <w:tab w:val="right" w:leader="dot" w:pos="9016"/>
            </w:tabs>
            <w:rPr>
              <w:rFonts w:eastAsiaTheme="minorEastAsia" w:cstheme="minorBidi"/>
              <w:b w:val="0"/>
              <w:bCs w:val="0"/>
              <w:caps w:val="0"/>
              <w:noProof/>
              <w:sz w:val="22"/>
              <w:szCs w:val="22"/>
              <w:lang w:eastAsia="en-GB"/>
            </w:rPr>
          </w:pPr>
          <w:hyperlink w:anchor="_Toc132414967" w:history="1">
            <w:r w:rsidR="00270951" w:rsidRPr="0000588E">
              <w:rPr>
                <w:rStyle w:val="Hyperlink"/>
                <w:noProof/>
              </w:rPr>
              <w:t>Chapter 8 – Conclusion</w:t>
            </w:r>
            <w:r w:rsidR="00270951">
              <w:rPr>
                <w:noProof/>
                <w:webHidden/>
              </w:rPr>
              <w:tab/>
            </w:r>
            <w:r w:rsidR="00270951">
              <w:rPr>
                <w:noProof/>
                <w:webHidden/>
              </w:rPr>
              <w:fldChar w:fldCharType="begin"/>
            </w:r>
            <w:r w:rsidR="00270951">
              <w:rPr>
                <w:noProof/>
                <w:webHidden/>
              </w:rPr>
              <w:instrText xml:space="preserve"> PAGEREF _Toc132414967 \h </w:instrText>
            </w:r>
            <w:r w:rsidR="00270951">
              <w:rPr>
                <w:noProof/>
                <w:webHidden/>
              </w:rPr>
            </w:r>
            <w:r w:rsidR="00270951">
              <w:rPr>
                <w:noProof/>
                <w:webHidden/>
              </w:rPr>
              <w:fldChar w:fldCharType="separate"/>
            </w:r>
            <w:r w:rsidR="003A0155">
              <w:rPr>
                <w:noProof/>
                <w:webHidden/>
              </w:rPr>
              <w:t>72</w:t>
            </w:r>
            <w:r w:rsidR="00270951">
              <w:rPr>
                <w:noProof/>
                <w:webHidden/>
              </w:rPr>
              <w:fldChar w:fldCharType="end"/>
            </w:r>
          </w:hyperlink>
        </w:p>
        <w:p w14:paraId="750B4E58" w14:textId="651040AC" w:rsidR="00270951" w:rsidRDefault="00000000">
          <w:pPr>
            <w:pStyle w:val="TOC2"/>
            <w:tabs>
              <w:tab w:val="right" w:leader="dot" w:pos="9016"/>
            </w:tabs>
            <w:rPr>
              <w:rFonts w:eastAsiaTheme="minorEastAsia" w:cstheme="minorBidi"/>
              <w:smallCaps w:val="0"/>
              <w:noProof/>
              <w:sz w:val="22"/>
              <w:szCs w:val="22"/>
              <w:lang w:eastAsia="en-GB"/>
            </w:rPr>
          </w:pPr>
          <w:hyperlink w:anchor="_Toc132414968" w:history="1">
            <w:r w:rsidR="00270951" w:rsidRPr="0000588E">
              <w:rPr>
                <w:rStyle w:val="Hyperlink"/>
                <w:noProof/>
              </w:rPr>
              <w:t>8.1 – Project Overview</w:t>
            </w:r>
            <w:r w:rsidR="00270951">
              <w:rPr>
                <w:noProof/>
                <w:webHidden/>
              </w:rPr>
              <w:tab/>
            </w:r>
            <w:r w:rsidR="00270951">
              <w:rPr>
                <w:noProof/>
                <w:webHidden/>
              </w:rPr>
              <w:fldChar w:fldCharType="begin"/>
            </w:r>
            <w:r w:rsidR="00270951">
              <w:rPr>
                <w:noProof/>
                <w:webHidden/>
              </w:rPr>
              <w:instrText xml:space="preserve"> PAGEREF _Toc132414968 \h </w:instrText>
            </w:r>
            <w:r w:rsidR="00270951">
              <w:rPr>
                <w:noProof/>
                <w:webHidden/>
              </w:rPr>
            </w:r>
            <w:r w:rsidR="00270951">
              <w:rPr>
                <w:noProof/>
                <w:webHidden/>
              </w:rPr>
              <w:fldChar w:fldCharType="separate"/>
            </w:r>
            <w:r w:rsidR="003A0155">
              <w:rPr>
                <w:noProof/>
                <w:webHidden/>
              </w:rPr>
              <w:t>72</w:t>
            </w:r>
            <w:r w:rsidR="00270951">
              <w:rPr>
                <w:noProof/>
                <w:webHidden/>
              </w:rPr>
              <w:fldChar w:fldCharType="end"/>
            </w:r>
          </w:hyperlink>
        </w:p>
        <w:p w14:paraId="4DC9881E" w14:textId="524D237D" w:rsidR="00270951" w:rsidRDefault="00000000">
          <w:pPr>
            <w:pStyle w:val="TOC2"/>
            <w:tabs>
              <w:tab w:val="right" w:leader="dot" w:pos="9016"/>
            </w:tabs>
            <w:rPr>
              <w:rFonts w:eastAsiaTheme="minorEastAsia" w:cstheme="minorBidi"/>
              <w:smallCaps w:val="0"/>
              <w:noProof/>
              <w:sz w:val="22"/>
              <w:szCs w:val="22"/>
              <w:lang w:eastAsia="en-GB"/>
            </w:rPr>
          </w:pPr>
          <w:hyperlink w:anchor="_Toc132414969" w:history="1">
            <w:r w:rsidR="00270951" w:rsidRPr="0000588E">
              <w:rPr>
                <w:rStyle w:val="Hyperlink"/>
                <w:noProof/>
              </w:rPr>
              <w:t>8.2 – State-of-the-art comparison</w:t>
            </w:r>
            <w:r w:rsidR="00270951">
              <w:rPr>
                <w:noProof/>
                <w:webHidden/>
              </w:rPr>
              <w:tab/>
            </w:r>
            <w:r w:rsidR="00270951">
              <w:rPr>
                <w:noProof/>
                <w:webHidden/>
              </w:rPr>
              <w:fldChar w:fldCharType="begin"/>
            </w:r>
            <w:r w:rsidR="00270951">
              <w:rPr>
                <w:noProof/>
                <w:webHidden/>
              </w:rPr>
              <w:instrText xml:space="preserve"> PAGEREF _Toc132414969 \h </w:instrText>
            </w:r>
            <w:r w:rsidR="00270951">
              <w:rPr>
                <w:noProof/>
                <w:webHidden/>
              </w:rPr>
            </w:r>
            <w:r w:rsidR="00270951">
              <w:rPr>
                <w:noProof/>
                <w:webHidden/>
              </w:rPr>
              <w:fldChar w:fldCharType="separate"/>
            </w:r>
            <w:r w:rsidR="003A0155">
              <w:rPr>
                <w:noProof/>
                <w:webHidden/>
              </w:rPr>
              <w:t>72</w:t>
            </w:r>
            <w:r w:rsidR="00270951">
              <w:rPr>
                <w:noProof/>
                <w:webHidden/>
              </w:rPr>
              <w:fldChar w:fldCharType="end"/>
            </w:r>
          </w:hyperlink>
        </w:p>
        <w:p w14:paraId="4777D45E" w14:textId="554B76F4" w:rsidR="00270951" w:rsidRDefault="00000000">
          <w:pPr>
            <w:pStyle w:val="TOC2"/>
            <w:tabs>
              <w:tab w:val="right" w:leader="dot" w:pos="9016"/>
            </w:tabs>
            <w:rPr>
              <w:rFonts w:eastAsiaTheme="minorEastAsia" w:cstheme="minorBidi"/>
              <w:smallCaps w:val="0"/>
              <w:noProof/>
              <w:sz w:val="22"/>
              <w:szCs w:val="22"/>
              <w:lang w:eastAsia="en-GB"/>
            </w:rPr>
          </w:pPr>
          <w:hyperlink w:anchor="_Toc132414970" w:history="1">
            <w:r w:rsidR="00270951" w:rsidRPr="0000588E">
              <w:rPr>
                <w:rStyle w:val="Hyperlink"/>
                <w:noProof/>
              </w:rPr>
              <w:t>8.3 – Future work</w:t>
            </w:r>
            <w:r w:rsidR="00270951">
              <w:rPr>
                <w:noProof/>
                <w:webHidden/>
              </w:rPr>
              <w:tab/>
            </w:r>
            <w:r w:rsidR="00270951">
              <w:rPr>
                <w:noProof/>
                <w:webHidden/>
              </w:rPr>
              <w:fldChar w:fldCharType="begin"/>
            </w:r>
            <w:r w:rsidR="00270951">
              <w:rPr>
                <w:noProof/>
                <w:webHidden/>
              </w:rPr>
              <w:instrText xml:space="preserve"> PAGEREF _Toc132414970 \h </w:instrText>
            </w:r>
            <w:r w:rsidR="00270951">
              <w:rPr>
                <w:noProof/>
                <w:webHidden/>
              </w:rPr>
            </w:r>
            <w:r w:rsidR="00270951">
              <w:rPr>
                <w:noProof/>
                <w:webHidden/>
              </w:rPr>
              <w:fldChar w:fldCharType="separate"/>
            </w:r>
            <w:r w:rsidR="003A0155">
              <w:rPr>
                <w:noProof/>
                <w:webHidden/>
              </w:rPr>
              <w:t>72</w:t>
            </w:r>
            <w:r w:rsidR="00270951">
              <w:rPr>
                <w:noProof/>
                <w:webHidden/>
              </w:rPr>
              <w:fldChar w:fldCharType="end"/>
            </w:r>
          </w:hyperlink>
        </w:p>
        <w:p w14:paraId="5B1B0273" w14:textId="0C6B4E7E" w:rsidR="00270951" w:rsidRDefault="00000000">
          <w:pPr>
            <w:pStyle w:val="TOC2"/>
            <w:tabs>
              <w:tab w:val="right" w:leader="dot" w:pos="9016"/>
            </w:tabs>
            <w:rPr>
              <w:rFonts w:eastAsiaTheme="minorEastAsia" w:cstheme="minorBidi"/>
              <w:smallCaps w:val="0"/>
              <w:noProof/>
              <w:sz w:val="22"/>
              <w:szCs w:val="22"/>
              <w:lang w:eastAsia="en-GB"/>
            </w:rPr>
          </w:pPr>
          <w:hyperlink w:anchor="_Toc132414971" w:history="1">
            <w:r w:rsidR="00270951" w:rsidRPr="0000588E">
              <w:rPr>
                <w:rStyle w:val="Hyperlink"/>
                <w:noProof/>
              </w:rPr>
              <w:t>8.4 – Legal, social, ethical and professional issues</w:t>
            </w:r>
            <w:r w:rsidR="00270951">
              <w:rPr>
                <w:noProof/>
                <w:webHidden/>
              </w:rPr>
              <w:tab/>
            </w:r>
            <w:r w:rsidR="00270951">
              <w:rPr>
                <w:noProof/>
                <w:webHidden/>
              </w:rPr>
              <w:fldChar w:fldCharType="begin"/>
            </w:r>
            <w:r w:rsidR="00270951">
              <w:rPr>
                <w:noProof/>
                <w:webHidden/>
              </w:rPr>
              <w:instrText xml:space="preserve"> PAGEREF _Toc132414971 \h </w:instrText>
            </w:r>
            <w:r w:rsidR="00270951">
              <w:rPr>
                <w:noProof/>
                <w:webHidden/>
              </w:rPr>
            </w:r>
            <w:r w:rsidR="00270951">
              <w:rPr>
                <w:noProof/>
                <w:webHidden/>
              </w:rPr>
              <w:fldChar w:fldCharType="separate"/>
            </w:r>
            <w:r w:rsidR="003A0155">
              <w:rPr>
                <w:noProof/>
                <w:webHidden/>
              </w:rPr>
              <w:t>73</w:t>
            </w:r>
            <w:r w:rsidR="00270951">
              <w:rPr>
                <w:noProof/>
                <w:webHidden/>
              </w:rPr>
              <w:fldChar w:fldCharType="end"/>
            </w:r>
          </w:hyperlink>
        </w:p>
        <w:p w14:paraId="3639C99F" w14:textId="5369668E" w:rsidR="00270951" w:rsidRDefault="00000000">
          <w:pPr>
            <w:pStyle w:val="TOC2"/>
            <w:tabs>
              <w:tab w:val="right" w:leader="dot" w:pos="9016"/>
            </w:tabs>
            <w:rPr>
              <w:rFonts w:eastAsiaTheme="minorEastAsia" w:cstheme="minorBidi"/>
              <w:smallCaps w:val="0"/>
              <w:noProof/>
              <w:sz w:val="22"/>
              <w:szCs w:val="22"/>
              <w:lang w:eastAsia="en-GB"/>
            </w:rPr>
          </w:pPr>
          <w:hyperlink w:anchor="_Toc132414972" w:history="1">
            <w:r w:rsidR="00270951" w:rsidRPr="0000588E">
              <w:rPr>
                <w:rStyle w:val="Hyperlink"/>
                <w:noProof/>
              </w:rPr>
              <w:t>8.5 – Summary</w:t>
            </w:r>
            <w:r w:rsidR="00270951">
              <w:rPr>
                <w:noProof/>
                <w:webHidden/>
              </w:rPr>
              <w:tab/>
            </w:r>
            <w:r w:rsidR="00270951">
              <w:rPr>
                <w:noProof/>
                <w:webHidden/>
              </w:rPr>
              <w:fldChar w:fldCharType="begin"/>
            </w:r>
            <w:r w:rsidR="00270951">
              <w:rPr>
                <w:noProof/>
                <w:webHidden/>
              </w:rPr>
              <w:instrText xml:space="preserve"> PAGEREF _Toc132414972 \h </w:instrText>
            </w:r>
            <w:r w:rsidR="00270951">
              <w:rPr>
                <w:noProof/>
                <w:webHidden/>
              </w:rPr>
            </w:r>
            <w:r w:rsidR="00270951">
              <w:rPr>
                <w:noProof/>
                <w:webHidden/>
              </w:rPr>
              <w:fldChar w:fldCharType="separate"/>
            </w:r>
            <w:r w:rsidR="003A0155">
              <w:rPr>
                <w:noProof/>
                <w:webHidden/>
              </w:rPr>
              <w:t>73</w:t>
            </w:r>
            <w:r w:rsidR="00270951">
              <w:rPr>
                <w:noProof/>
                <w:webHidden/>
              </w:rPr>
              <w:fldChar w:fldCharType="end"/>
            </w:r>
          </w:hyperlink>
        </w:p>
        <w:p w14:paraId="61F8BC6A" w14:textId="710AA829" w:rsidR="00270951" w:rsidRDefault="00000000">
          <w:pPr>
            <w:pStyle w:val="TOC1"/>
            <w:tabs>
              <w:tab w:val="right" w:leader="dot" w:pos="9016"/>
            </w:tabs>
            <w:rPr>
              <w:rFonts w:eastAsiaTheme="minorEastAsia" w:cstheme="minorBidi"/>
              <w:b w:val="0"/>
              <w:bCs w:val="0"/>
              <w:caps w:val="0"/>
              <w:noProof/>
              <w:sz w:val="22"/>
              <w:szCs w:val="22"/>
              <w:lang w:eastAsia="en-GB"/>
            </w:rPr>
          </w:pPr>
          <w:hyperlink w:anchor="_Toc132414973" w:history="1">
            <w:r w:rsidR="00270951" w:rsidRPr="0000588E">
              <w:rPr>
                <w:rStyle w:val="Hyperlink"/>
                <w:noProof/>
                <w:lang w:val="en-US"/>
              </w:rPr>
              <w:t>Bibliography</w:t>
            </w:r>
            <w:r w:rsidR="00270951">
              <w:rPr>
                <w:noProof/>
                <w:webHidden/>
              </w:rPr>
              <w:tab/>
            </w:r>
            <w:r w:rsidR="00270951">
              <w:rPr>
                <w:noProof/>
                <w:webHidden/>
              </w:rPr>
              <w:fldChar w:fldCharType="begin"/>
            </w:r>
            <w:r w:rsidR="00270951">
              <w:rPr>
                <w:noProof/>
                <w:webHidden/>
              </w:rPr>
              <w:instrText xml:space="preserve"> PAGEREF _Toc132414973 \h </w:instrText>
            </w:r>
            <w:r w:rsidR="00270951">
              <w:rPr>
                <w:noProof/>
                <w:webHidden/>
              </w:rPr>
            </w:r>
            <w:r w:rsidR="00270951">
              <w:rPr>
                <w:noProof/>
                <w:webHidden/>
              </w:rPr>
              <w:fldChar w:fldCharType="separate"/>
            </w:r>
            <w:r w:rsidR="003A0155">
              <w:rPr>
                <w:noProof/>
                <w:webHidden/>
              </w:rPr>
              <w:t>74</w:t>
            </w:r>
            <w:r w:rsidR="00270951">
              <w:rPr>
                <w:noProof/>
                <w:webHidden/>
              </w:rPr>
              <w:fldChar w:fldCharType="end"/>
            </w:r>
          </w:hyperlink>
        </w:p>
        <w:p w14:paraId="1E611EAE" w14:textId="3F9E2D31" w:rsidR="00270951" w:rsidRDefault="00000000">
          <w:pPr>
            <w:pStyle w:val="TOC1"/>
            <w:tabs>
              <w:tab w:val="right" w:leader="dot" w:pos="9016"/>
            </w:tabs>
            <w:rPr>
              <w:rFonts w:eastAsiaTheme="minorEastAsia" w:cstheme="minorBidi"/>
              <w:b w:val="0"/>
              <w:bCs w:val="0"/>
              <w:caps w:val="0"/>
              <w:noProof/>
              <w:sz w:val="22"/>
              <w:szCs w:val="22"/>
              <w:lang w:eastAsia="en-GB"/>
            </w:rPr>
          </w:pPr>
          <w:hyperlink w:anchor="_Toc132414974" w:history="1">
            <w:r w:rsidR="00270951" w:rsidRPr="0000588E">
              <w:rPr>
                <w:rStyle w:val="Hyperlink"/>
                <w:noProof/>
              </w:rPr>
              <w:t>Appendices</w:t>
            </w:r>
            <w:r w:rsidR="00270951">
              <w:rPr>
                <w:noProof/>
                <w:webHidden/>
              </w:rPr>
              <w:tab/>
            </w:r>
            <w:r w:rsidR="00270951">
              <w:rPr>
                <w:noProof/>
                <w:webHidden/>
              </w:rPr>
              <w:fldChar w:fldCharType="begin"/>
            </w:r>
            <w:r w:rsidR="00270951">
              <w:rPr>
                <w:noProof/>
                <w:webHidden/>
              </w:rPr>
              <w:instrText xml:space="preserve"> PAGEREF _Toc132414974 \h </w:instrText>
            </w:r>
            <w:r w:rsidR="00270951">
              <w:rPr>
                <w:noProof/>
                <w:webHidden/>
              </w:rPr>
            </w:r>
            <w:r w:rsidR="00270951">
              <w:rPr>
                <w:noProof/>
                <w:webHidden/>
              </w:rPr>
              <w:fldChar w:fldCharType="separate"/>
            </w:r>
            <w:r w:rsidR="003A0155">
              <w:rPr>
                <w:noProof/>
                <w:webHidden/>
              </w:rPr>
              <w:t>76</w:t>
            </w:r>
            <w:r w:rsidR="00270951">
              <w:rPr>
                <w:noProof/>
                <w:webHidden/>
              </w:rPr>
              <w:fldChar w:fldCharType="end"/>
            </w:r>
          </w:hyperlink>
        </w:p>
        <w:p w14:paraId="0EE2A978" w14:textId="3DF4E9B5" w:rsidR="00270951" w:rsidRDefault="00000000">
          <w:pPr>
            <w:pStyle w:val="TOC2"/>
            <w:tabs>
              <w:tab w:val="right" w:leader="dot" w:pos="9016"/>
            </w:tabs>
            <w:rPr>
              <w:rFonts w:eastAsiaTheme="minorEastAsia" w:cstheme="minorBidi"/>
              <w:smallCaps w:val="0"/>
              <w:noProof/>
              <w:sz w:val="22"/>
              <w:szCs w:val="22"/>
              <w:lang w:eastAsia="en-GB"/>
            </w:rPr>
          </w:pPr>
          <w:hyperlink w:anchor="_Toc132414975" w:history="1">
            <w:r w:rsidR="00270951" w:rsidRPr="0000588E">
              <w:rPr>
                <w:rStyle w:val="Hyperlink"/>
                <w:noProof/>
                <w:lang w:val="en-US"/>
              </w:rPr>
              <w:t>Appendix A - Project Proposal</w:t>
            </w:r>
            <w:r w:rsidR="00270951">
              <w:rPr>
                <w:noProof/>
                <w:webHidden/>
              </w:rPr>
              <w:tab/>
            </w:r>
            <w:r w:rsidR="00270951">
              <w:rPr>
                <w:noProof/>
                <w:webHidden/>
              </w:rPr>
              <w:fldChar w:fldCharType="begin"/>
            </w:r>
            <w:r w:rsidR="00270951">
              <w:rPr>
                <w:noProof/>
                <w:webHidden/>
              </w:rPr>
              <w:instrText xml:space="preserve"> PAGEREF _Toc132414975 \h </w:instrText>
            </w:r>
            <w:r w:rsidR="00270951">
              <w:rPr>
                <w:noProof/>
                <w:webHidden/>
              </w:rPr>
            </w:r>
            <w:r w:rsidR="00270951">
              <w:rPr>
                <w:noProof/>
                <w:webHidden/>
              </w:rPr>
              <w:fldChar w:fldCharType="separate"/>
            </w:r>
            <w:r w:rsidR="003A0155">
              <w:rPr>
                <w:noProof/>
                <w:webHidden/>
              </w:rPr>
              <w:t>76</w:t>
            </w:r>
            <w:r w:rsidR="00270951">
              <w:rPr>
                <w:noProof/>
                <w:webHidden/>
              </w:rPr>
              <w:fldChar w:fldCharType="end"/>
            </w:r>
          </w:hyperlink>
        </w:p>
        <w:p w14:paraId="288C132C" w14:textId="341A1CF4" w:rsidR="00270951" w:rsidRDefault="00000000">
          <w:pPr>
            <w:pStyle w:val="TOC3"/>
            <w:tabs>
              <w:tab w:val="right" w:leader="dot" w:pos="9016"/>
            </w:tabs>
            <w:rPr>
              <w:rFonts w:eastAsiaTheme="minorEastAsia" w:cstheme="minorBidi"/>
              <w:i w:val="0"/>
              <w:iCs w:val="0"/>
              <w:noProof/>
              <w:sz w:val="22"/>
              <w:szCs w:val="22"/>
              <w:lang w:eastAsia="en-GB"/>
            </w:rPr>
          </w:pPr>
          <w:hyperlink w:anchor="_Toc132414976" w:history="1">
            <w:r w:rsidR="00270951" w:rsidRPr="0000588E">
              <w:rPr>
                <w:rStyle w:val="Hyperlink"/>
                <w:noProof/>
                <w:lang w:val="en-US"/>
              </w:rPr>
              <w:t>Aim</w:t>
            </w:r>
            <w:r w:rsidR="00270951">
              <w:rPr>
                <w:noProof/>
                <w:webHidden/>
              </w:rPr>
              <w:tab/>
            </w:r>
            <w:r w:rsidR="00270951">
              <w:rPr>
                <w:noProof/>
                <w:webHidden/>
              </w:rPr>
              <w:fldChar w:fldCharType="begin"/>
            </w:r>
            <w:r w:rsidR="00270951">
              <w:rPr>
                <w:noProof/>
                <w:webHidden/>
              </w:rPr>
              <w:instrText xml:space="preserve"> PAGEREF _Toc132414976 \h </w:instrText>
            </w:r>
            <w:r w:rsidR="00270951">
              <w:rPr>
                <w:noProof/>
                <w:webHidden/>
              </w:rPr>
            </w:r>
            <w:r w:rsidR="00270951">
              <w:rPr>
                <w:noProof/>
                <w:webHidden/>
              </w:rPr>
              <w:fldChar w:fldCharType="separate"/>
            </w:r>
            <w:r w:rsidR="003A0155">
              <w:rPr>
                <w:noProof/>
                <w:webHidden/>
              </w:rPr>
              <w:t>76</w:t>
            </w:r>
            <w:r w:rsidR="00270951">
              <w:rPr>
                <w:noProof/>
                <w:webHidden/>
              </w:rPr>
              <w:fldChar w:fldCharType="end"/>
            </w:r>
          </w:hyperlink>
        </w:p>
        <w:p w14:paraId="20C849C4" w14:textId="6168A77B" w:rsidR="00270951" w:rsidRDefault="00000000">
          <w:pPr>
            <w:pStyle w:val="TOC3"/>
            <w:tabs>
              <w:tab w:val="right" w:leader="dot" w:pos="9016"/>
            </w:tabs>
            <w:rPr>
              <w:rFonts w:eastAsiaTheme="minorEastAsia" w:cstheme="minorBidi"/>
              <w:i w:val="0"/>
              <w:iCs w:val="0"/>
              <w:noProof/>
              <w:sz w:val="22"/>
              <w:szCs w:val="22"/>
              <w:lang w:eastAsia="en-GB"/>
            </w:rPr>
          </w:pPr>
          <w:hyperlink w:anchor="_Toc132414977" w:history="1">
            <w:r w:rsidR="00270951" w:rsidRPr="0000588E">
              <w:rPr>
                <w:rStyle w:val="Hyperlink"/>
                <w:noProof/>
                <w:lang w:val="en-US"/>
              </w:rPr>
              <w:t>Motivation</w:t>
            </w:r>
            <w:r w:rsidR="00270951">
              <w:rPr>
                <w:noProof/>
                <w:webHidden/>
              </w:rPr>
              <w:tab/>
            </w:r>
            <w:r w:rsidR="00270951">
              <w:rPr>
                <w:noProof/>
                <w:webHidden/>
              </w:rPr>
              <w:fldChar w:fldCharType="begin"/>
            </w:r>
            <w:r w:rsidR="00270951">
              <w:rPr>
                <w:noProof/>
                <w:webHidden/>
              </w:rPr>
              <w:instrText xml:space="preserve"> PAGEREF _Toc132414977 \h </w:instrText>
            </w:r>
            <w:r w:rsidR="00270951">
              <w:rPr>
                <w:noProof/>
                <w:webHidden/>
              </w:rPr>
            </w:r>
            <w:r w:rsidR="00270951">
              <w:rPr>
                <w:noProof/>
                <w:webHidden/>
              </w:rPr>
              <w:fldChar w:fldCharType="separate"/>
            </w:r>
            <w:r w:rsidR="003A0155">
              <w:rPr>
                <w:noProof/>
                <w:webHidden/>
              </w:rPr>
              <w:t>76</w:t>
            </w:r>
            <w:r w:rsidR="00270951">
              <w:rPr>
                <w:noProof/>
                <w:webHidden/>
              </w:rPr>
              <w:fldChar w:fldCharType="end"/>
            </w:r>
          </w:hyperlink>
        </w:p>
        <w:p w14:paraId="3EC2A252" w14:textId="727EA385" w:rsidR="00270951" w:rsidRDefault="00000000">
          <w:pPr>
            <w:pStyle w:val="TOC3"/>
            <w:tabs>
              <w:tab w:val="right" w:leader="dot" w:pos="9016"/>
            </w:tabs>
            <w:rPr>
              <w:rFonts w:eastAsiaTheme="minorEastAsia" w:cstheme="minorBidi"/>
              <w:i w:val="0"/>
              <w:iCs w:val="0"/>
              <w:noProof/>
              <w:sz w:val="22"/>
              <w:szCs w:val="22"/>
              <w:lang w:eastAsia="en-GB"/>
            </w:rPr>
          </w:pPr>
          <w:hyperlink w:anchor="_Toc132414978" w:history="1">
            <w:r w:rsidR="00270951" w:rsidRPr="0000588E">
              <w:rPr>
                <w:rStyle w:val="Hyperlink"/>
                <w:noProof/>
                <w:lang w:val="en-US"/>
              </w:rPr>
              <w:t>Background</w:t>
            </w:r>
            <w:r w:rsidR="00270951">
              <w:rPr>
                <w:noProof/>
                <w:webHidden/>
              </w:rPr>
              <w:tab/>
            </w:r>
            <w:r w:rsidR="00270951">
              <w:rPr>
                <w:noProof/>
                <w:webHidden/>
              </w:rPr>
              <w:fldChar w:fldCharType="begin"/>
            </w:r>
            <w:r w:rsidR="00270951">
              <w:rPr>
                <w:noProof/>
                <w:webHidden/>
              </w:rPr>
              <w:instrText xml:space="preserve"> PAGEREF _Toc132414978 \h </w:instrText>
            </w:r>
            <w:r w:rsidR="00270951">
              <w:rPr>
                <w:noProof/>
                <w:webHidden/>
              </w:rPr>
            </w:r>
            <w:r w:rsidR="00270951">
              <w:rPr>
                <w:noProof/>
                <w:webHidden/>
              </w:rPr>
              <w:fldChar w:fldCharType="separate"/>
            </w:r>
            <w:r w:rsidR="003A0155">
              <w:rPr>
                <w:noProof/>
                <w:webHidden/>
              </w:rPr>
              <w:t>76</w:t>
            </w:r>
            <w:r w:rsidR="00270951">
              <w:rPr>
                <w:noProof/>
                <w:webHidden/>
              </w:rPr>
              <w:fldChar w:fldCharType="end"/>
            </w:r>
          </w:hyperlink>
        </w:p>
        <w:p w14:paraId="4BD9ED85" w14:textId="592D7CB4" w:rsidR="00270951" w:rsidRDefault="00000000">
          <w:pPr>
            <w:pStyle w:val="TOC3"/>
            <w:tabs>
              <w:tab w:val="right" w:leader="dot" w:pos="9016"/>
            </w:tabs>
            <w:rPr>
              <w:rFonts w:eastAsiaTheme="minorEastAsia" w:cstheme="minorBidi"/>
              <w:i w:val="0"/>
              <w:iCs w:val="0"/>
              <w:noProof/>
              <w:sz w:val="22"/>
              <w:szCs w:val="22"/>
              <w:lang w:eastAsia="en-GB"/>
            </w:rPr>
          </w:pPr>
          <w:hyperlink w:anchor="_Toc132414979" w:history="1">
            <w:r w:rsidR="00270951" w:rsidRPr="0000588E">
              <w:rPr>
                <w:rStyle w:val="Hyperlink"/>
                <w:noProof/>
                <w:lang w:val="en-US"/>
              </w:rPr>
              <w:t>Who will benefit?</w:t>
            </w:r>
            <w:r w:rsidR="00270951">
              <w:rPr>
                <w:noProof/>
                <w:webHidden/>
              </w:rPr>
              <w:tab/>
            </w:r>
            <w:r w:rsidR="00270951">
              <w:rPr>
                <w:noProof/>
                <w:webHidden/>
              </w:rPr>
              <w:fldChar w:fldCharType="begin"/>
            </w:r>
            <w:r w:rsidR="00270951">
              <w:rPr>
                <w:noProof/>
                <w:webHidden/>
              </w:rPr>
              <w:instrText xml:space="preserve"> PAGEREF _Toc132414979 \h </w:instrText>
            </w:r>
            <w:r w:rsidR="00270951">
              <w:rPr>
                <w:noProof/>
                <w:webHidden/>
              </w:rPr>
            </w:r>
            <w:r w:rsidR="00270951">
              <w:rPr>
                <w:noProof/>
                <w:webHidden/>
              </w:rPr>
              <w:fldChar w:fldCharType="separate"/>
            </w:r>
            <w:r w:rsidR="003A0155">
              <w:rPr>
                <w:noProof/>
                <w:webHidden/>
              </w:rPr>
              <w:t>76</w:t>
            </w:r>
            <w:r w:rsidR="00270951">
              <w:rPr>
                <w:noProof/>
                <w:webHidden/>
              </w:rPr>
              <w:fldChar w:fldCharType="end"/>
            </w:r>
          </w:hyperlink>
        </w:p>
        <w:p w14:paraId="0279D6F8" w14:textId="7E35F6B5" w:rsidR="00270951" w:rsidRDefault="00000000">
          <w:pPr>
            <w:pStyle w:val="TOC3"/>
            <w:tabs>
              <w:tab w:val="right" w:leader="dot" w:pos="9016"/>
            </w:tabs>
            <w:rPr>
              <w:rFonts w:eastAsiaTheme="minorEastAsia" w:cstheme="minorBidi"/>
              <w:i w:val="0"/>
              <w:iCs w:val="0"/>
              <w:noProof/>
              <w:sz w:val="22"/>
              <w:szCs w:val="22"/>
              <w:lang w:eastAsia="en-GB"/>
            </w:rPr>
          </w:pPr>
          <w:hyperlink w:anchor="_Toc132414980" w:history="1">
            <w:r w:rsidR="00270951" w:rsidRPr="0000588E">
              <w:rPr>
                <w:rStyle w:val="Hyperlink"/>
                <w:noProof/>
                <w:lang w:val="en-US"/>
              </w:rPr>
              <w:t>Objectives</w:t>
            </w:r>
            <w:r w:rsidR="00270951">
              <w:rPr>
                <w:noProof/>
                <w:webHidden/>
              </w:rPr>
              <w:tab/>
            </w:r>
            <w:r w:rsidR="00270951">
              <w:rPr>
                <w:noProof/>
                <w:webHidden/>
              </w:rPr>
              <w:fldChar w:fldCharType="begin"/>
            </w:r>
            <w:r w:rsidR="00270951">
              <w:rPr>
                <w:noProof/>
                <w:webHidden/>
              </w:rPr>
              <w:instrText xml:space="preserve"> PAGEREF _Toc132414980 \h </w:instrText>
            </w:r>
            <w:r w:rsidR="00270951">
              <w:rPr>
                <w:noProof/>
                <w:webHidden/>
              </w:rPr>
            </w:r>
            <w:r w:rsidR="00270951">
              <w:rPr>
                <w:noProof/>
                <w:webHidden/>
              </w:rPr>
              <w:fldChar w:fldCharType="separate"/>
            </w:r>
            <w:r w:rsidR="003A0155">
              <w:rPr>
                <w:noProof/>
                <w:webHidden/>
              </w:rPr>
              <w:t>77</w:t>
            </w:r>
            <w:r w:rsidR="00270951">
              <w:rPr>
                <w:noProof/>
                <w:webHidden/>
              </w:rPr>
              <w:fldChar w:fldCharType="end"/>
            </w:r>
          </w:hyperlink>
        </w:p>
        <w:p w14:paraId="17389ECB" w14:textId="652FFF33" w:rsidR="00270951" w:rsidRDefault="00000000">
          <w:pPr>
            <w:pStyle w:val="TOC3"/>
            <w:tabs>
              <w:tab w:val="right" w:leader="dot" w:pos="9016"/>
            </w:tabs>
            <w:rPr>
              <w:rFonts w:eastAsiaTheme="minorEastAsia" w:cstheme="minorBidi"/>
              <w:i w:val="0"/>
              <w:iCs w:val="0"/>
              <w:noProof/>
              <w:sz w:val="22"/>
              <w:szCs w:val="22"/>
              <w:lang w:eastAsia="en-GB"/>
            </w:rPr>
          </w:pPr>
          <w:hyperlink w:anchor="_Toc132414981" w:history="1">
            <w:r w:rsidR="00270951" w:rsidRPr="0000588E">
              <w:rPr>
                <w:rStyle w:val="Hyperlink"/>
                <w:noProof/>
                <w:lang w:val="en-US"/>
              </w:rPr>
              <w:t>Development Requirements</w:t>
            </w:r>
            <w:r w:rsidR="00270951">
              <w:rPr>
                <w:noProof/>
                <w:webHidden/>
              </w:rPr>
              <w:tab/>
            </w:r>
            <w:r w:rsidR="00270951">
              <w:rPr>
                <w:noProof/>
                <w:webHidden/>
              </w:rPr>
              <w:fldChar w:fldCharType="begin"/>
            </w:r>
            <w:r w:rsidR="00270951">
              <w:rPr>
                <w:noProof/>
                <w:webHidden/>
              </w:rPr>
              <w:instrText xml:space="preserve"> PAGEREF _Toc132414981 \h </w:instrText>
            </w:r>
            <w:r w:rsidR="00270951">
              <w:rPr>
                <w:noProof/>
                <w:webHidden/>
              </w:rPr>
            </w:r>
            <w:r w:rsidR="00270951">
              <w:rPr>
                <w:noProof/>
                <w:webHidden/>
              </w:rPr>
              <w:fldChar w:fldCharType="separate"/>
            </w:r>
            <w:r w:rsidR="003A0155">
              <w:rPr>
                <w:noProof/>
                <w:webHidden/>
              </w:rPr>
              <w:t>77</w:t>
            </w:r>
            <w:r w:rsidR="00270951">
              <w:rPr>
                <w:noProof/>
                <w:webHidden/>
              </w:rPr>
              <w:fldChar w:fldCharType="end"/>
            </w:r>
          </w:hyperlink>
        </w:p>
        <w:p w14:paraId="72309C26" w14:textId="212CCE10" w:rsidR="00270951" w:rsidRDefault="00000000">
          <w:pPr>
            <w:pStyle w:val="TOC3"/>
            <w:tabs>
              <w:tab w:val="right" w:leader="dot" w:pos="9016"/>
            </w:tabs>
            <w:rPr>
              <w:rFonts w:eastAsiaTheme="minorEastAsia" w:cstheme="minorBidi"/>
              <w:i w:val="0"/>
              <w:iCs w:val="0"/>
              <w:noProof/>
              <w:sz w:val="22"/>
              <w:szCs w:val="22"/>
              <w:lang w:eastAsia="en-GB"/>
            </w:rPr>
          </w:pPr>
          <w:hyperlink w:anchor="_Toc132414982" w:history="1">
            <w:r w:rsidR="00270951" w:rsidRPr="0000588E">
              <w:rPr>
                <w:rStyle w:val="Hyperlink"/>
                <w:noProof/>
                <w:lang w:val="en-US"/>
              </w:rPr>
              <w:t>Methodology</w:t>
            </w:r>
            <w:r w:rsidR="00270951">
              <w:rPr>
                <w:noProof/>
                <w:webHidden/>
              </w:rPr>
              <w:tab/>
            </w:r>
            <w:r w:rsidR="00270951">
              <w:rPr>
                <w:noProof/>
                <w:webHidden/>
              </w:rPr>
              <w:fldChar w:fldCharType="begin"/>
            </w:r>
            <w:r w:rsidR="00270951">
              <w:rPr>
                <w:noProof/>
                <w:webHidden/>
              </w:rPr>
              <w:instrText xml:space="preserve"> PAGEREF _Toc132414982 \h </w:instrText>
            </w:r>
            <w:r w:rsidR="00270951">
              <w:rPr>
                <w:noProof/>
                <w:webHidden/>
              </w:rPr>
            </w:r>
            <w:r w:rsidR="00270951">
              <w:rPr>
                <w:noProof/>
                <w:webHidden/>
              </w:rPr>
              <w:fldChar w:fldCharType="separate"/>
            </w:r>
            <w:r w:rsidR="003A0155">
              <w:rPr>
                <w:noProof/>
                <w:webHidden/>
              </w:rPr>
              <w:t>78</w:t>
            </w:r>
            <w:r w:rsidR="00270951">
              <w:rPr>
                <w:noProof/>
                <w:webHidden/>
              </w:rPr>
              <w:fldChar w:fldCharType="end"/>
            </w:r>
          </w:hyperlink>
        </w:p>
        <w:p w14:paraId="4DE35CCF" w14:textId="000C35DE" w:rsidR="00270951" w:rsidRDefault="00000000">
          <w:pPr>
            <w:pStyle w:val="TOC3"/>
            <w:tabs>
              <w:tab w:val="right" w:leader="dot" w:pos="9016"/>
            </w:tabs>
            <w:rPr>
              <w:rFonts w:eastAsiaTheme="minorEastAsia" w:cstheme="minorBidi"/>
              <w:i w:val="0"/>
              <w:iCs w:val="0"/>
              <w:noProof/>
              <w:sz w:val="22"/>
              <w:szCs w:val="22"/>
              <w:lang w:eastAsia="en-GB"/>
            </w:rPr>
          </w:pPr>
          <w:hyperlink w:anchor="_Toc132414983" w:history="1">
            <w:r w:rsidR="00270951" w:rsidRPr="0000588E">
              <w:rPr>
                <w:rStyle w:val="Hyperlink"/>
                <w:noProof/>
              </w:rPr>
              <w:t>Gannt Chart</w:t>
            </w:r>
            <w:r w:rsidR="00270951">
              <w:rPr>
                <w:noProof/>
                <w:webHidden/>
              </w:rPr>
              <w:tab/>
            </w:r>
            <w:r w:rsidR="00270951">
              <w:rPr>
                <w:noProof/>
                <w:webHidden/>
              </w:rPr>
              <w:fldChar w:fldCharType="begin"/>
            </w:r>
            <w:r w:rsidR="00270951">
              <w:rPr>
                <w:noProof/>
                <w:webHidden/>
              </w:rPr>
              <w:instrText xml:space="preserve"> PAGEREF _Toc132414983 \h </w:instrText>
            </w:r>
            <w:r w:rsidR="00270951">
              <w:rPr>
                <w:noProof/>
                <w:webHidden/>
              </w:rPr>
            </w:r>
            <w:r w:rsidR="00270951">
              <w:rPr>
                <w:noProof/>
                <w:webHidden/>
              </w:rPr>
              <w:fldChar w:fldCharType="separate"/>
            </w:r>
            <w:r w:rsidR="003A0155">
              <w:rPr>
                <w:noProof/>
                <w:webHidden/>
              </w:rPr>
              <w:t>79</w:t>
            </w:r>
            <w:r w:rsidR="00270951">
              <w:rPr>
                <w:noProof/>
                <w:webHidden/>
              </w:rPr>
              <w:fldChar w:fldCharType="end"/>
            </w:r>
          </w:hyperlink>
        </w:p>
        <w:p w14:paraId="266C468B" w14:textId="66CC80F7" w:rsidR="00270951" w:rsidRDefault="00000000">
          <w:pPr>
            <w:pStyle w:val="TOC2"/>
            <w:tabs>
              <w:tab w:val="right" w:leader="dot" w:pos="9016"/>
            </w:tabs>
            <w:rPr>
              <w:rFonts w:eastAsiaTheme="minorEastAsia" w:cstheme="minorBidi"/>
              <w:smallCaps w:val="0"/>
              <w:noProof/>
              <w:sz w:val="22"/>
              <w:szCs w:val="22"/>
              <w:lang w:eastAsia="en-GB"/>
            </w:rPr>
          </w:pPr>
          <w:hyperlink w:anchor="_Toc132414984" w:history="1">
            <w:r w:rsidR="00270951" w:rsidRPr="0000588E">
              <w:rPr>
                <w:rStyle w:val="Hyperlink"/>
                <w:noProof/>
                <w:lang w:val="en-US"/>
              </w:rPr>
              <w:t>Appendix B - Project logbook</w:t>
            </w:r>
            <w:r w:rsidR="00270951">
              <w:rPr>
                <w:noProof/>
                <w:webHidden/>
              </w:rPr>
              <w:tab/>
            </w:r>
            <w:r w:rsidR="00270951">
              <w:rPr>
                <w:noProof/>
                <w:webHidden/>
              </w:rPr>
              <w:fldChar w:fldCharType="begin"/>
            </w:r>
            <w:r w:rsidR="00270951">
              <w:rPr>
                <w:noProof/>
                <w:webHidden/>
              </w:rPr>
              <w:instrText xml:space="preserve"> PAGEREF _Toc132414984 \h </w:instrText>
            </w:r>
            <w:r w:rsidR="00270951">
              <w:rPr>
                <w:noProof/>
                <w:webHidden/>
              </w:rPr>
            </w:r>
            <w:r w:rsidR="00270951">
              <w:rPr>
                <w:noProof/>
                <w:webHidden/>
              </w:rPr>
              <w:fldChar w:fldCharType="separate"/>
            </w:r>
            <w:r w:rsidR="003A0155">
              <w:rPr>
                <w:noProof/>
                <w:webHidden/>
              </w:rPr>
              <w:t>80</w:t>
            </w:r>
            <w:r w:rsidR="00270951">
              <w:rPr>
                <w:noProof/>
                <w:webHidden/>
              </w:rPr>
              <w:fldChar w:fldCharType="end"/>
            </w:r>
          </w:hyperlink>
        </w:p>
        <w:p w14:paraId="22DB1811" w14:textId="19993C9A" w:rsidR="00270951" w:rsidRDefault="00000000">
          <w:pPr>
            <w:pStyle w:val="TOC2"/>
            <w:tabs>
              <w:tab w:val="right" w:leader="dot" w:pos="9016"/>
            </w:tabs>
            <w:rPr>
              <w:rFonts w:eastAsiaTheme="minorEastAsia" w:cstheme="minorBidi"/>
              <w:smallCaps w:val="0"/>
              <w:noProof/>
              <w:sz w:val="22"/>
              <w:szCs w:val="22"/>
              <w:lang w:eastAsia="en-GB"/>
            </w:rPr>
          </w:pPr>
          <w:hyperlink w:anchor="_Toc132414985" w:history="1">
            <w:r w:rsidR="00270951" w:rsidRPr="0000588E">
              <w:rPr>
                <w:rStyle w:val="Hyperlink"/>
                <w:noProof/>
                <w:lang w:val="en-US"/>
              </w:rPr>
              <w:t>Final Year Project – Logbook</w:t>
            </w:r>
            <w:r w:rsidR="00270951">
              <w:rPr>
                <w:noProof/>
                <w:webHidden/>
              </w:rPr>
              <w:tab/>
            </w:r>
            <w:r w:rsidR="00270951">
              <w:rPr>
                <w:noProof/>
                <w:webHidden/>
              </w:rPr>
              <w:fldChar w:fldCharType="begin"/>
            </w:r>
            <w:r w:rsidR="00270951">
              <w:rPr>
                <w:noProof/>
                <w:webHidden/>
              </w:rPr>
              <w:instrText xml:space="preserve"> PAGEREF _Toc132414985 \h </w:instrText>
            </w:r>
            <w:r w:rsidR="00270951">
              <w:rPr>
                <w:noProof/>
                <w:webHidden/>
              </w:rPr>
            </w:r>
            <w:r w:rsidR="00270951">
              <w:rPr>
                <w:noProof/>
                <w:webHidden/>
              </w:rPr>
              <w:fldChar w:fldCharType="separate"/>
            </w:r>
            <w:r w:rsidR="003A0155">
              <w:rPr>
                <w:noProof/>
                <w:webHidden/>
              </w:rPr>
              <w:t>80</w:t>
            </w:r>
            <w:r w:rsidR="00270951">
              <w:rPr>
                <w:noProof/>
                <w:webHidden/>
              </w:rPr>
              <w:fldChar w:fldCharType="end"/>
            </w:r>
          </w:hyperlink>
        </w:p>
        <w:p w14:paraId="4A370849" w14:textId="48840267" w:rsidR="00270951" w:rsidRDefault="00000000">
          <w:pPr>
            <w:pStyle w:val="TOC3"/>
            <w:tabs>
              <w:tab w:val="right" w:leader="dot" w:pos="9016"/>
            </w:tabs>
            <w:rPr>
              <w:rFonts w:eastAsiaTheme="minorEastAsia" w:cstheme="minorBidi"/>
              <w:i w:val="0"/>
              <w:iCs w:val="0"/>
              <w:noProof/>
              <w:sz w:val="22"/>
              <w:szCs w:val="22"/>
              <w:lang w:eastAsia="en-GB"/>
            </w:rPr>
          </w:pPr>
          <w:hyperlink w:anchor="_Toc132414986" w:history="1">
            <w:r w:rsidR="00270951" w:rsidRPr="0000588E">
              <w:rPr>
                <w:rStyle w:val="Hyperlink"/>
                <w:noProof/>
                <w:lang w:val="en-US"/>
              </w:rPr>
              <w:t>Trimester 1</w:t>
            </w:r>
            <w:r w:rsidR="00270951">
              <w:rPr>
                <w:noProof/>
                <w:webHidden/>
              </w:rPr>
              <w:tab/>
            </w:r>
            <w:r w:rsidR="00270951">
              <w:rPr>
                <w:noProof/>
                <w:webHidden/>
              </w:rPr>
              <w:fldChar w:fldCharType="begin"/>
            </w:r>
            <w:r w:rsidR="00270951">
              <w:rPr>
                <w:noProof/>
                <w:webHidden/>
              </w:rPr>
              <w:instrText xml:space="preserve"> PAGEREF _Toc132414986 \h </w:instrText>
            </w:r>
            <w:r w:rsidR="00270951">
              <w:rPr>
                <w:noProof/>
                <w:webHidden/>
              </w:rPr>
            </w:r>
            <w:r w:rsidR="00270951">
              <w:rPr>
                <w:noProof/>
                <w:webHidden/>
              </w:rPr>
              <w:fldChar w:fldCharType="separate"/>
            </w:r>
            <w:r w:rsidR="003A0155">
              <w:rPr>
                <w:noProof/>
                <w:webHidden/>
              </w:rPr>
              <w:t>80</w:t>
            </w:r>
            <w:r w:rsidR="00270951">
              <w:rPr>
                <w:noProof/>
                <w:webHidden/>
              </w:rPr>
              <w:fldChar w:fldCharType="end"/>
            </w:r>
          </w:hyperlink>
        </w:p>
        <w:p w14:paraId="3C45B6A1" w14:textId="09615784" w:rsidR="00270951" w:rsidRDefault="00000000">
          <w:pPr>
            <w:pStyle w:val="TOC3"/>
            <w:tabs>
              <w:tab w:val="right" w:leader="dot" w:pos="9016"/>
            </w:tabs>
            <w:rPr>
              <w:rFonts w:eastAsiaTheme="minorEastAsia" w:cstheme="minorBidi"/>
              <w:i w:val="0"/>
              <w:iCs w:val="0"/>
              <w:noProof/>
              <w:sz w:val="22"/>
              <w:szCs w:val="22"/>
              <w:lang w:eastAsia="en-GB"/>
            </w:rPr>
          </w:pPr>
          <w:hyperlink w:anchor="_Toc132414987" w:history="1">
            <w:r w:rsidR="00270951" w:rsidRPr="0000588E">
              <w:rPr>
                <w:rStyle w:val="Hyperlink"/>
                <w:noProof/>
              </w:rPr>
              <w:t>Christmas Holidays</w:t>
            </w:r>
            <w:r w:rsidR="00270951">
              <w:rPr>
                <w:noProof/>
                <w:webHidden/>
              </w:rPr>
              <w:tab/>
            </w:r>
            <w:r w:rsidR="00270951">
              <w:rPr>
                <w:noProof/>
                <w:webHidden/>
              </w:rPr>
              <w:fldChar w:fldCharType="begin"/>
            </w:r>
            <w:r w:rsidR="00270951">
              <w:rPr>
                <w:noProof/>
                <w:webHidden/>
              </w:rPr>
              <w:instrText xml:space="preserve"> PAGEREF _Toc132414987 \h </w:instrText>
            </w:r>
            <w:r w:rsidR="00270951">
              <w:rPr>
                <w:noProof/>
                <w:webHidden/>
              </w:rPr>
            </w:r>
            <w:r w:rsidR="00270951">
              <w:rPr>
                <w:noProof/>
                <w:webHidden/>
              </w:rPr>
              <w:fldChar w:fldCharType="separate"/>
            </w:r>
            <w:r w:rsidR="003A0155">
              <w:rPr>
                <w:noProof/>
                <w:webHidden/>
              </w:rPr>
              <w:t>84</w:t>
            </w:r>
            <w:r w:rsidR="00270951">
              <w:rPr>
                <w:noProof/>
                <w:webHidden/>
              </w:rPr>
              <w:fldChar w:fldCharType="end"/>
            </w:r>
          </w:hyperlink>
        </w:p>
        <w:p w14:paraId="597C1DB9" w14:textId="6BE58ADB" w:rsidR="00270951" w:rsidRDefault="00000000">
          <w:pPr>
            <w:pStyle w:val="TOC3"/>
            <w:tabs>
              <w:tab w:val="right" w:leader="dot" w:pos="9016"/>
            </w:tabs>
            <w:rPr>
              <w:rFonts w:eastAsiaTheme="minorEastAsia" w:cstheme="minorBidi"/>
              <w:i w:val="0"/>
              <w:iCs w:val="0"/>
              <w:noProof/>
              <w:sz w:val="22"/>
              <w:szCs w:val="22"/>
              <w:lang w:eastAsia="en-GB"/>
            </w:rPr>
          </w:pPr>
          <w:hyperlink w:anchor="_Toc132414988" w:history="1">
            <w:r w:rsidR="00270951" w:rsidRPr="0000588E">
              <w:rPr>
                <w:rStyle w:val="Hyperlink"/>
                <w:noProof/>
                <w:lang w:val="en-US"/>
              </w:rPr>
              <w:t>Trimester 2</w:t>
            </w:r>
            <w:r w:rsidR="00270951">
              <w:rPr>
                <w:noProof/>
                <w:webHidden/>
              </w:rPr>
              <w:tab/>
            </w:r>
            <w:r w:rsidR="00270951">
              <w:rPr>
                <w:noProof/>
                <w:webHidden/>
              </w:rPr>
              <w:fldChar w:fldCharType="begin"/>
            </w:r>
            <w:r w:rsidR="00270951">
              <w:rPr>
                <w:noProof/>
                <w:webHidden/>
              </w:rPr>
              <w:instrText xml:space="preserve"> PAGEREF _Toc132414988 \h </w:instrText>
            </w:r>
            <w:r w:rsidR="00270951">
              <w:rPr>
                <w:noProof/>
                <w:webHidden/>
              </w:rPr>
            </w:r>
            <w:r w:rsidR="00270951">
              <w:rPr>
                <w:noProof/>
                <w:webHidden/>
              </w:rPr>
              <w:fldChar w:fldCharType="separate"/>
            </w:r>
            <w:r w:rsidR="003A0155">
              <w:rPr>
                <w:noProof/>
                <w:webHidden/>
              </w:rPr>
              <w:t>87</w:t>
            </w:r>
            <w:r w:rsidR="00270951">
              <w:rPr>
                <w:noProof/>
                <w:webHidden/>
              </w:rPr>
              <w:fldChar w:fldCharType="end"/>
            </w:r>
          </w:hyperlink>
        </w:p>
        <w:p w14:paraId="098D16E1" w14:textId="682A7D0A" w:rsidR="00270951" w:rsidRDefault="00000000">
          <w:pPr>
            <w:pStyle w:val="TOC3"/>
            <w:tabs>
              <w:tab w:val="right" w:leader="dot" w:pos="9016"/>
            </w:tabs>
            <w:rPr>
              <w:rFonts w:eastAsiaTheme="minorEastAsia" w:cstheme="minorBidi"/>
              <w:i w:val="0"/>
              <w:iCs w:val="0"/>
              <w:noProof/>
              <w:sz w:val="22"/>
              <w:szCs w:val="22"/>
              <w:lang w:eastAsia="en-GB"/>
            </w:rPr>
          </w:pPr>
          <w:hyperlink w:anchor="_Toc132414989" w:history="1">
            <w:r w:rsidR="00270951" w:rsidRPr="0000588E">
              <w:rPr>
                <w:rStyle w:val="Hyperlink"/>
                <w:noProof/>
                <w:lang w:val="en-US"/>
              </w:rPr>
              <w:t>Easter Holidays</w:t>
            </w:r>
            <w:r w:rsidR="00270951">
              <w:rPr>
                <w:noProof/>
                <w:webHidden/>
              </w:rPr>
              <w:tab/>
            </w:r>
            <w:r w:rsidR="00270951">
              <w:rPr>
                <w:noProof/>
                <w:webHidden/>
              </w:rPr>
              <w:fldChar w:fldCharType="begin"/>
            </w:r>
            <w:r w:rsidR="00270951">
              <w:rPr>
                <w:noProof/>
                <w:webHidden/>
              </w:rPr>
              <w:instrText xml:space="preserve"> PAGEREF _Toc132414989 \h </w:instrText>
            </w:r>
            <w:r w:rsidR="00270951">
              <w:rPr>
                <w:noProof/>
                <w:webHidden/>
              </w:rPr>
            </w:r>
            <w:r w:rsidR="00270951">
              <w:rPr>
                <w:noProof/>
                <w:webHidden/>
              </w:rPr>
              <w:fldChar w:fldCharType="separate"/>
            </w:r>
            <w:r w:rsidR="003A0155">
              <w:rPr>
                <w:noProof/>
                <w:webHidden/>
              </w:rPr>
              <w:t>94</w:t>
            </w:r>
            <w:r w:rsidR="00270951">
              <w:rPr>
                <w:noProof/>
                <w:webHidden/>
              </w:rPr>
              <w:fldChar w:fldCharType="end"/>
            </w:r>
          </w:hyperlink>
        </w:p>
        <w:p w14:paraId="04B372F5" w14:textId="7CB47C2B" w:rsidR="00270951" w:rsidRDefault="00000000">
          <w:pPr>
            <w:pStyle w:val="TOC3"/>
            <w:tabs>
              <w:tab w:val="right" w:leader="dot" w:pos="9016"/>
            </w:tabs>
            <w:rPr>
              <w:rFonts w:eastAsiaTheme="minorEastAsia" w:cstheme="minorBidi"/>
              <w:i w:val="0"/>
              <w:iCs w:val="0"/>
              <w:noProof/>
              <w:sz w:val="22"/>
              <w:szCs w:val="22"/>
              <w:lang w:eastAsia="en-GB"/>
            </w:rPr>
          </w:pPr>
          <w:hyperlink w:anchor="_Toc132414990" w:history="1">
            <w:r w:rsidR="00270951" w:rsidRPr="0000588E">
              <w:rPr>
                <w:rStyle w:val="Hyperlink"/>
                <w:rFonts w:eastAsia="Times New Roman"/>
                <w:noProof/>
                <w:lang w:eastAsia="en-GB"/>
              </w:rPr>
              <w:t>Reflection</w:t>
            </w:r>
            <w:r w:rsidR="00270951">
              <w:rPr>
                <w:noProof/>
                <w:webHidden/>
              </w:rPr>
              <w:tab/>
            </w:r>
            <w:r w:rsidR="00270951">
              <w:rPr>
                <w:noProof/>
                <w:webHidden/>
              </w:rPr>
              <w:fldChar w:fldCharType="begin"/>
            </w:r>
            <w:r w:rsidR="00270951">
              <w:rPr>
                <w:noProof/>
                <w:webHidden/>
              </w:rPr>
              <w:instrText xml:space="preserve"> PAGEREF _Toc132414990 \h </w:instrText>
            </w:r>
            <w:r w:rsidR="00270951">
              <w:rPr>
                <w:noProof/>
                <w:webHidden/>
              </w:rPr>
            </w:r>
            <w:r w:rsidR="00270951">
              <w:rPr>
                <w:noProof/>
                <w:webHidden/>
              </w:rPr>
              <w:fldChar w:fldCharType="separate"/>
            </w:r>
            <w:r w:rsidR="003A0155">
              <w:rPr>
                <w:noProof/>
                <w:webHidden/>
              </w:rPr>
              <w:t>94</w:t>
            </w:r>
            <w:r w:rsidR="00270951">
              <w:rPr>
                <w:noProof/>
                <w:webHidden/>
              </w:rPr>
              <w:fldChar w:fldCharType="end"/>
            </w:r>
          </w:hyperlink>
        </w:p>
        <w:p w14:paraId="6CDE2852" w14:textId="734DE3D6" w:rsidR="00B41604" w:rsidRDefault="00F54A83">
          <w:pPr>
            <w:rPr>
              <w:b/>
              <w:bCs/>
              <w:noProof/>
            </w:rPr>
          </w:pPr>
          <w:r>
            <w:rPr>
              <w:rFonts w:asciiTheme="minorHAnsi" w:hAnsiTheme="minorHAnsi" w:cstheme="minorHAnsi"/>
              <w:caps/>
              <w:noProof/>
              <w:sz w:val="20"/>
              <w:szCs w:val="20"/>
            </w:rPr>
            <w:fldChar w:fldCharType="end"/>
          </w:r>
        </w:p>
      </w:sdtContent>
    </w:sdt>
    <w:p w14:paraId="724A135E" w14:textId="24B20A24" w:rsidR="00AB72BB" w:rsidRPr="003A09B6" w:rsidRDefault="00B41604">
      <w:pPr>
        <w:rPr>
          <w:b/>
          <w:bCs/>
          <w:noProof/>
        </w:rPr>
      </w:pP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r>
        <w:rPr>
          <w:b/>
          <w:bCs/>
          <w:noProof/>
        </w:rPr>
        <w:br/>
      </w:r>
    </w:p>
    <w:p w14:paraId="2D5267EA" w14:textId="603B7CBB" w:rsidR="009859D9" w:rsidRDefault="00AB72BB">
      <w:pPr>
        <w:pStyle w:val="TableofFigures"/>
        <w:tabs>
          <w:tab w:val="right" w:leader="dot" w:pos="9016"/>
        </w:tabs>
        <w:rPr>
          <w:rFonts w:eastAsiaTheme="minorEastAsia" w:cstheme="minorBidi"/>
          <w:smallCaps w:val="0"/>
          <w:noProof/>
          <w:sz w:val="22"/>
          <w:szCs w:val="22"/>
          <w:lang w:eastAsia="en-GB"/>
        </w:rPr>
      </w:pPr>
      <w:r>
        <w:lastRenderedPageBreak/>
        <w:fldChar w:fldCharType="begin"/>
      </w:r>
      <w:r>
        <w:instrText xml:space="preserve"> TOC \c "Figure" </w:instrText>
      </w:r>
      <w:r>
        <w:fldChar w:fldCharType="separate"/>
      </w:r>
      <w:r w:rsidR="009859D9">
        <w:rPr>
          <w:noProof/>
        </w:rPr>
        <w:t>Figure 1 – The structure of conducted user studies (Fischer et al., 2021).</w:t>
      </w:r>
      <w:r w:rsidR="009859D9">
        <w:rPr>
          <w:noProof/>
        </w:rPr>
        <w:tab/>
      </w:r>
      <w:r w:rsidR="009859D9">
        <w:rPr>
          <w:noProof/>
        </w:rPr>
        <w:fldChar w:fldCharType="begin"/>
      </w:r>
      <w:r w:rsidR="009859D9">
        <w:rPr>
          <w:noProof/>
        </w:rPr>
        <w:instrText xml:space="preserve"> PAGEREF _Toc132389980 \h </w:instrText>
      </w:r>
      <w:r w:rsidR="009859D9">
        <w:rPr>
          <w:noProof/>
        </w:rPr>
      </w:r>
      <w:r w:rsidR="009859D9">
        <w:rPr>
          <w:noProof/>
        </w:rPr>
        <w:fldChar w:fldCharType="separate"/>
      </w:r>
      <w:r w:rsidR="003A0155">
        <w:rPr>
          <w:noProof/>
        </w:rPr>
        <w:t>12</w:t>
      </w:r>
      <w:r w:rsidR="009859D9">
        <w:rPr>
          <w:noProof/>
        </w:rPr>
        <w:fldChar w:fldCharType="end"/>
      </w:r>
    </w:p>
    <w:p w14:paraId="4D693614" w14:textId="0974848D"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 xml:space="preserve">Figure 2 – Ratio of games won over </w:t>
      </w:r>
      <w:r w:rsidR="00501AF9">
        <w:rPr>
          <w:noProof/>
        </w:rPr>
        <w:t xml:space="preserve">the </w:t>
      </w:r>
      <w:r>
        <w:rPr>
          <w:noProof/>
        </w:rPr>
        <w:t>desire for competition (Fischer et al., 2021).</w:t>
      </w:r>
      <w:r>
        <w:rPr>
          <w:noProof/>
        </w:rPr>
        <w:tab/>
      </w:r>
      <w:r>
        <w:rPr>
          <w:noProof/>
        </w:rPr>
        <w:fldChar w:fldCharType="begin"/>
      </w:r>
      <w:r>
        <w:rPr>
          <w:noProof/>
        </w:rPr>
        <w:instrText xml:space="preserve"> PAGEREF _Toc132389981 \h </w:instrText>
      </w:r>
      <w:r>
        <w:rPr>
          <w:noProof/>
        </w:rPr>
      </w:r>
      <w:r>
        <w:rPr>
          <w:noProof/>
        </w:rPr>
        <w:fldChar w:fldCharType="separate"/>
      </w:r>
      <w:r w:rsidR="003A0155">
        <w:rPr>
          <w:noProof/>
        </w:rPr>
        <w:t>12</w:t>
      </w:r>
      <w:r>
        <w:rPr>
          <w:noProof/>
        </w:rPr>
        <w:fldChar w:fldCharType="end"/>
      </w:r>
    </w:p>
    <w:p w14:paraId="584C6E56" w14:textId="69E4CC2E"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3 - Ratio of games won over motivation to solve the programming tasks (Fischer et al., 2021).</w:t>
      </w:r>
      <w:r>
        <w:rPr>
          <w:noProof/>
        </w:rPr>
        <w:tab/>
      </w:r>
      <w:r>
        <w:rPr>
          <w:noProof/>
        </w:rPr>
        <w:fldChar w:fldCharType="begin"/>
      </w:r>
      <w:r>
        <w:rPr>
          <w:noProof/>
        </w:rPr>
        <w:instrText xml:space="preserve"> PAGEREF _Toc132389982 \h </w:instrText>
      </w:r>
      <w:r>
        <w:rPr>
          <w:noProof/>
        </w:rPr>
      </w:r>
      <w:r>
        <w:rPr>
          <w:noProof/>
        </w:rPr>
        <w:fldChar w:fldCharType="separate"/>
      </w:r>
      <w:r w:rsidR="003A0155">
        <w:rPr>
          <w:noProof/>
        </w:rPr>
        <w:t>12</w:t>
      </w:r>
      <w:r>
        <w:rPr>
          <w:noProof/>
        </w:rPr>
        <w:fldChar w:fldCharType="end"/>
      </w:r>
    </w:p>
    <w:p w14:paraId="0731C79E" w14:textId="25F83FE9"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4 - Sprint breakdown</w:t>
      </w:r>
      <w:r>
        <w:rPr>
          <w:noProof/>
        </w:rPr>
        <w:tab/>
      </w:r>
      <w:r>
        <w:rPr>
          <w:noProof/>
        </w:rPr>
        <w:fldChar w:fldCharType="begin"/>
      </w:r>
      <w:r>
        <w:rPr>
          <w:noProof/>
        </w:rPr>
        <w:instrText xml:space="preserve"> PAGEREF _Toc132389983 \h </w:instrText>
      </w:r>
      <w:r>
        <w:rPr>
          <w:noProof/>
        </w:rPr>
      </w:r>
      <w:r>
        <w:rPr>
          <w:noProof/>
        </w:rPr>
        <w:fldChar w:fldCharType="separate"/>
      </w:r>
      <w:r w:rsidR="003A0155">
        <w:rPr>
          <w:noProof/>
        </w:rPr>
        <w:t>17</w:t>
      </w:r>
      <w:r>
        <w:rPr>
          <w:noProof/>
        </w:rPr>
        <w:fldChar w:fldCharType="end"/>
      </w:r>
    </w:p>
    <w:p w14:paraId="1BC39ADE" w14:textId="25C54259"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5 - Architecture analysis summary</w:t>
      </w:r>
      <w:r>
        <w:rPr>
          <w:noProof/>
        </w:rPr>
        <w:tab/>
      </w:r>
      <w:r>
        <w:rPr>
          <w:noProof/>
        </w:rPr>
        <w:fldChar w:fldCharType="begin"/>
      </w:r>
      <w:r>
        <w:rPr>
          <w:noProof/>
        </w:rPr>
        <w:instrText xml:space="preserve"> PAGEREF _Toc132389984 \h </w:instrText>
      </w:r>
      <w:r>
        <w:rPr>
          <w:noProof/>
        </w:rPr>
      </w:r>
      <w:r>
        <w:rPr>
          <w:noProof/>
        </w:rPr>
        <w:fldChar w:fldCharType="separate"/>
      </w:r>
      <w:r w:rsidR="003A0155">
        <w:rPr>
          <w:noProof/>
        </w:rPr>
        <w:t>18</w:t>
      </w:r>
      <w:r>
        <w:rPr>
          <w:noProof/>
        </w:rPr>
        <w:fldChar w:fldCharType="end"/>
      </w:r>
    </w:p>
    <w:p w14:paraId="3A18FF68" w14:textId="5ABF94C8"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6 - Target architecture</w:t>
      </w:r>
      <w:r>
        <w:rPr>
          <w:noProof/>
        </w:rPr>
        <w:tab/>
      </w:r>
      <w:r>
        <w:rPr>
          <w:noProof/>
        </w:rPr>
        <w:fldChar w:fldCharType="begin"/>
      </w:r>
      <w:r>
        <w:rPr>
          <w:noProof/>
        </w:rPr>
        <w:instrText xml:space="preserve"> PAGEREF _Toc132389985 \h </w:instrText>
      </w:r>
      <w:r>
        <w:rPr>
          <w:noProof/>
        </w:rPr>
      </w:r>
      <w:r>
        <w:rPr>
          <w:noProof/>
        </w:rPr>
        <w:fldChar w:fldCharType="separate"/>
      </w:r>
      <w:r w:rsidR="003A0155">
        <w:rPr>
          <w:noProof/>
        </w:rPr>
        <w:t>19</w:t>
      </w:r>
      <w:r>
        <w:rPr>
          <w:noProof/>
        </w:rPr>
        <w:fldChar w:fldCharType="end"/>
      </w:r>
    </w:p>
    <w:p w14:paraId="6C0AFA91" w14:textId="7263CDFA"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7 – Use case diagram</w:t>
      </w:r>
      <w:r>
        <w:rPr>
          <w:noProof/>
        </w:rPr>
        <w:tab/>
      </w:r>
      <w:r>
        <w:rPr>
          <w:noProof/>
        </w:rPr>
        <w:fldChar w:fldCharType="begin"/>
      </w:r>
      <w:r>
        <w:rPr>
          <w:noProof/>
        </w:rPr>
        <w:instrText xml:space="preserve"> PAGEREF _Toc132389986 \h </w:instrText>
      </w:r>
      <w:r>
        <w:rPr>
          <w:noProof/>
        </w:rPr>
      </w:r>
      <w:r>
        <w:rPr>
          <w:noProof/>
        </w:rPr>
        <w:fldChar w:fldCharType="separate"/>
      </w:r>
      <w:r w:rsidR="003A0155">
        <w:rPr>
          <w:noProof/>
        </w:rPr>
        <w:t>20</w:t>
      </w:r>
      <w:r>
        <w:rPr>
          <w:noProof/>
        </w:rPr>
        <w:fldChar w:fldCharType="end"/>
      </w:r>
    </w:p>
    <w:p w14:paraId="7C3B78F2" w14:textId="6ABF4A7E"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8 – Activity Diagram</w:t>
      </w:r>
      <w:r>
        <w:rPr>
          <w:noProof/>
        </w:rPr>
        <w:tab/>
      </w:r>
      <w:r>
        <w:rPr>
          <w:noProof/>
        </w:rPr>
        <w:fldChar w:fldCharType="begin"/>
      </w:r>
      <w:r>
        <w:rPr>
          <w:noProof/>
        </w:rPr>
        <w:instrText xml:space="preserve"> PAGEREF _Toc132389987 \h </w:instrText>
      </w:r>
      <w:r>
        <w:rPr>
          <w:noProof/>
        </w:rPr>
      </w:r>
      <w:r>
        <w:rPr>
          <w:noProof/>
        </w:rPr>
        <w:fldChar w:fldCharType="separate"/>
      </w:r>
      <w:r w:rsidR="003A0155">
        <w:rPr>
          <w:noProof/>
        </w:rPr>
        <w:t>21</w:t>
      </w:r>
      <w:r>
        <w:rPr>
          <w:noProof/>
        </w:rPr>
        <w:fldChar w:fldCharType="end"/>
      </w:r>
    </w:p>
    <w:p w14:paraId="109BC7E4" w14:textId="6DAD45C5"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9 – Kanban board in Jira</w:t>
      </w:r>
      <w:r>
        <w:rPr>
          <w:noProof/>
        </w:rPr>
        <w:tab/>
      </w:r>
      <w:r>
        <w:rPr>
          <w:noProof/>
        </w:rPr>
        <w:fldChar w:fldCharType="begin"/>
      </w:r>
      <w:r>
        <w:rPr>
          <w:noProof/>
        </w:rPr>
        <w:instrText xml:space="preserve"> PAGEREF _Toc132389988 \h </w:instrText>
      </w:r>
      <w:r>
        <w:rPr>
          <w:noProof/>
        </w:rPr>
      </w:r>
      <w:r>
        <w:rPr>
          <w:noProof/>
        </w:rPr>
        <w:fldChar w:fldCharType="separate"/>
      </w:r>
      <w:r w:rsidR="003A0155">
        <w:rPr>
          <w:noProof/>
        </w:rPr>
        <w:t>26</w:t>
      </w:r>
      <w:r>
        <w:rPr>
          <w:noProof/>
        </w:rPr>
        <w:fldChar w:fldCharType="end"/>
      </w:r>
    </w:p>
    <w:p w14:paraId="43501F90" w14:textId="4C1AA38A"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10 – Subtasks of each user story</w:t>
      </w:r>
      <w:r>
        <w:rPr>
          <w:noProof/>
        </w:rPr>
        <w:tab/>
      </w:r>
      <w:r>
        <w:rPr>
          <w:noProof/>
        </w:rPr>
        <w:fldChar w:fldCharType="begin"/>
      </w:r>
      <w:r>
        <w:rPr>
          <w:noProof/>
        </w:rPr>
        <w:instrText xml:space="preserve"> PAGEREF _Toc132389989 \h </w:instrText>
      </w:r>
      <w:r>
        <w:rPr>
          <w:noProof/>
        </w:rPr>
      </w:r>
      <w:r>
        <w:rPr>
          <w:noProof/>
        </w:rPr>
        <w:fldChar w:fldCharType="separate"/>
      </w:r>
      <w:r w:rsidR="003A0155">
        <w:rPr>
          <w:noProof/>
        </w:rPr>
        <w:t>27</w:t>
      </w:r>
      <w:r>
        <w:rPr>
          <w:noProof/>
        </w:rPr>
        <w:fldChar w:fldCharType="end"/>
      </w:r>
    </w:p>
    <w:p w14:paraId="73D7B7D1" w14:textId="00E39F20" w:rsidR="009859D9" w:rsidRPr="009859D9" w:rsidRDefault="009859D9">
      <w:pPr>
        <w:pStyle w:val="TableofFigures"/>
        <w:tabs>
          <w:tab w:val="right" w:leader="dot" w:pos="9016"/>
        </w:tabs>
        <w:rPr>
          <w:rFonts w:eastAsiaTheme="minorEastAsia" w:cstheme="minorBidi"/>
          <w:smallCaps w:val="0"/>
          <w:noProof/>
          <w:sz w:val="22"/>
          <w:szCs w:val="22"/>
          <w:lang w:eastAsia="en-GB"/>
        </w:rPr>
      </w:pPr>
      <w:r w:rsidRPr="009859D9">
        <w:rPr>
          <w:noProof/>
        </w:rPr>
        <w:t>Figure 11 - Index/home page design</w:t>
      </w:r>
      <w:r w:rsidR="00FC0305">
        <w:rPr>
          <w:noProof/>
        </w:rPr>
        <w:t xml:space="preserve"> ………………………………………………………………………………………………………………….. 2</w:t>
      </w:r>
      <w:r w:rsidR="00E5252C">
        <w:rPr>
          <w:noProof/>
        </w:rPr>
        <w:t>6</w:t>
      </w:r>
    </w:p>
    <w:p w14:paraId="35B3CB55" w14:textId="68697C3D" w:rsidR="009859D9" w:rsidRPr="009859D9" w:rsidRDefault="009859D9">
      <w:pPr>
        <w:pStyle w:val="TableofFigures"/>
        <w:tabs>
          <w:tab w:val="right" w:leader="dot" w:pos="9016"/>
        </w:tabs>
        <w:rPr>
          <w:rFonts w:eastAsiaTheme="minorEastAsia" w:cstheme="minorBidi"/>
          <w:smallCaps w:val="0"/>
          <w:noProof/>
          <w:sz w:val="22"/>
          <w:szCs w:val="22"/>
          <w:lang w:eastAsia="en-GB"/>
        </w:rPr>
      </w:pPr>
      <w:r w:rsidRPr="009859D9">
        <w:rPr>
          <w:noProof/>
        </w:rPr>
        <w:t>Figure 12 - Log in/Register page design</w:t>
      </w:r>
      <w:r w:rsidRPr="009859D9">
        <w:rPr>
          <w:noProof/>
        </w:rPr>
        <w:tab/>
      </w:r>
      <w:r w:rsidR="008E2557">
        <w:rPr>
          <w:noProof/>
        </w:rPr>
        <w:t>2</w:t>
      </w:r>
      <w:r w:rsidR="00E5252C">
        <w:rPr>
          <w:noProof/>
        </w:rPr>
        <w:t>7</w:t>
      </w:r>
    </w:p>
    <w:p w14:paraId="4D8C3FD7" w14:textId="1821B0E3" w:rsidR="009859D9" w:rsidRPr="009859D9" w:rsidRDefault="009859D9">
      <w:pPr>
        <w:pStyle w:val="TableofFigures"/>
        <w:tabs>
          <w:tab w:val="right" w:leader="dot" w:pos="9016"/>
        </w:tabs>
        <w:rPr>
          <w:rFonts w:eastAsiaTheme="minorEastAsia" w:cstheme="minorBidi"/>
          <w:smallCaps w:val="0"/>
          <w:noProof/>
          <w:sz w:val="22"/>
          <w:szCs w:val="22"/>
          <w:lang w:eastAsia="en-GB"/>
        </w:rPr>
      </w:pPr>
      <w:r w:rsidRPr="009859D9">
        <w:rPr>
          <w:noProof/>
        </w:rPr>
        <w:t>Figure 13 - Problems page (displaying a library of coding challenges) when logged in design</w:t>
      </w:r>
      <w:r w:rsidRPr="009859D9">
        <w:rPr>
          <w:noProof/>
        </w:rPr>
        <w:tab/>
      </w:r>
      <w:r w:rsidR="00B42626">
        <w:rPr>
          <w:noProof/>
        </w:rPr>
        <w:t>2</w:t>
      </w:r>
      <w:r w:rsidR="00E5252C">
        <w:rPr>
          <w:noProof/>
        </w:rPr>
        <w:t>8</w:t>
      </w:r>
    </w:p>
    <w:p w14:paraId="1879EB48" w14:textId="0C3DB426" w:rsidR="009859D9" w:rsidRPr="009859D9" w:rsidRDefault="009859D9">
      <w:pPr>
        <w:pStyle w:val="TableofFigures"/>
        <w:tabs>
          <w:tab w:val="right" w:leader="dot" w:pos="9016"/>
        </w:tabs>
        <w:rPr>
          <w:rFonts w:eastAsiaTheme="minorEastAsia" w:cstheme="minorBidi"/>
          <w:smallCaps w:val="0"/>
          <w:noProof/>
          <w:sz w:val="22"/>
          <w:szCs w:val="22"/>
          <w:lang w:eastAsia="en-GB"/>
        </w:rPr>
      </w:pPr>
      <w:r w:rsidRPr="009859D9">
        <w:rPr>
          <w:noProof/>
        </w:rPr>
        <w:t>Figure 14 - Problems page (displaying a library of coding challenges) when not logged in design</w:t>
      </w:r>
      <w:r w:rsidRPr="009859D9">
        <w:rPr>
          <w:noProof/>
        </w:rPr>
        <w:tab/>
      </w:r>
      <w:r w:rsidR="00B42626">
        <w:rPr>
          <w:noProof/>
        </w:rPr>
        <w:t>2</w:t>
      </w:r>
      <w:r w:rsidR="00E5252C">
        <w:rPr>
          <w:noProof/>
        </w:rPr>
        <w:t>8</w:t>
      </w:r>
    </w:p>
    <w:p w14:paraId="1843EA46" w14:textId="21C184D7" w:rsidR="009859D9" w:rsidRPr="009859D9" w:rsidRDefault="009859D9">
      <w:pPr>
        <w:pStyle w:val="TableofFigures"/>
        <w:tabs>
          <w:tab w:val="right" w:leader="dot" w:pos="9016"/>
        </w:tabs>
        <w:rPr>
          <w:rFonts w:eastAsiaTheme="minorEastAsia" w:cstheme="minorBidi"/>
          <w:smallCaps w:val="0"/>
          <w:noProof/>
          <w:sz w:val="22"/>
          <w:szCs w:val="22"/>
          <w:lang w:eastAsia="en-GB"/>
        </w:rPr>
      </w:pPr>
      <w:r w:rsidRPr="009859D9">
        <w:rPr>
          <w:noProof/>
        </w:rPr>
        <w:t>Figure 15 - Coding environment design</w:t>
      </w:r>
      <w:r w:rsidRPr="009859D9">
        <w:rPr>
          <w:noProof/>
        </w:rPr>
        <w:tab/>
      </w:r>
      <w:r w:rsidR="00B42626">
        <w:rPr>
          <w:noProof/>
        </w:rPr>
        <w:t>2</w:t>
      </w:r>
      <w:r w:rsidR="00E5252C">
        <w:rPr>
          <w:noProof/>
        </w:rPr>
        <w:t>9</w:t>
      </w:r>
    </w:p>
    <w:p w14:paraId="007F2CFE" w14:textId="41A12790" w:rsidR="009859D9" w:rsidRPr="009859D9" w:rsidRDefault="009859D9">
      <w:pPr>
        <w:pStyle w:val="TableofFigures"/>
        <w:tabs>
          <w:tab w:val="right" w:leader="dot" w:pos="9016"/>
        </w:tabs>
        <w:rPr>
          <w:rFonts w:eastAsiaTheme="minorEastAsia" w:cstheme="minorBidi"/>
          <w:smallCaps w:val="0"/>
          <w:noProof/>
          <w:sz w:val="22"/>
          <w:szCs w:val="22"/>
          <w:lang w:eastAsia="en-GB"/>
        </w:rPr>
      </w:pPr>
      <w:r w:rsidRPr="009859D9">
        <w:rPr>
          <w:noProof/>
        </w:rPr>
        <w:t>Figure 16 - Challenge lobby results</w:t>
      </w:r>
      <w:r w:rsidR="00501AF9">
        <w:rPr>
          <w:noProof/>
        </w:rPr>
        <w:t xml:space="preserve"> from</w:t>
      </w:r>
      <w:r w:rsidRPr="009859D9">
        <w:rPr>
          <w:noProof/>
        </w:rPr>
        <w:t xml:space="preserve"> design</w:t>
      </w:r>
      <w:r w:rsidRPr="009859D9">
        <w:rPr>
          <w:noProof/>
        </w:rPr>
        <w:tab/>
      </w:r>
      <w:r w:rsidR="00E40F85">
        <w:rPr>
          <w:noProof/>
        </w:rPr>
        <w:t>30</w:t>
      </w:r>
    </w:p>
    <w:p w14:paraId="29EDAA2C" w14:textId="501036BA" w:rsidR="009859D9" w:rsidRPr="009859D9" w:rsidRDefault="009859D9">
      <w:pPr>
        <w:pStyle w:val="TableofFigures"/>
        <w:tabs>
          <w:tab w:val="right" w:leader="dot" w:pos="9016"/>
        </w:tabs>
        <w:rPr>
          <w:rFonts w:eastAsiaTheme="minorEastAsia" w:cstheme="minorBidi"/>
          <w:smallCaps w:val="0"/>
          <w:noProof/>
          <w:sz w:val="22"/>
          <w:szCs w:val="22"/>
          <w:lang w:eastAsia="en-GB"/>
        </w:rPr>
      </w:pPr>
      <w:r w:rsidRPr="009859D9">
        <w:rPr>
          <w:noProof/>
        </w:rPr>
        <w:t>Figure 17 - Challenge lobby design</w:t>
      </w:r>
      <w:r w:rsidRPr="009859D9">
        <w:rPr>
          <w:noProof/>
        </w:rPr>
        <w:tab/>
      </w:r>
      <w:r w:rsidR="00B42626">
        <w:rPr>
          <w:noProof/>
        </w:rPr>
        <w:t>30</w:t>
      </w:r>
    </w:p>
    <w:p w14:paraId="1DA61FAC" w14:textId="215DFB2F" w:rsidR="009859D9" w:rsidRDefault="009859D9">
      <w:pPr>
        <w:pStyle w:val="TableofFigures"/>
        <w:tabs>
          <w:tab w:val="right" w:leader="dot" w:pos="9016"/>
        </w:tabs>
        <w:rPr>
          <w:rFonts w:eastAsiaTheme="minorEastAsia" w:cstheme="minorBidi"/>
          <w:smallCaps w:val="0"/>
          <w:noProof/>
          <w:sz w:val="22"/>
          <w:szCs w:val="22"/>
          <w:lang w:eastAsia="en-GB"/>
        </w:rPr>
      </w:pPr>
      <w:r w:rsidRPr="009859D9">
        <w:rPr>
          <w:noProof/>
        </w:rPr>
        <w:t>Figure 18 - Challenge page design</w:t>
      </w:r>
      <w:r>
        <w:rPr>
          <w:noProof/>
        </w:rPr>
        <w:tab/>
      </w:r>
      <w:r w:rsidR="00B42626">
        <w:rPr>
          <w:noProof/>
        </w:rPr>
        <w:t>30</w:t>
      </w:r>
    </w:p>
    <w:p w14:paraId="0919C59E" w14:textId="5DAA24A3" w:rsidR="009859D9" w:rsidRPr="009859D9" w:rsidRDefault="009859D9">
      <w:pPr>
        <w:pStyle w:val="TableofFigures"/>
        <w:tabs>
          <w:tab w:val="right" w:leader="dot" w:pos="9016"/>
        </w:tabs>
        <w:rPr>
          <w:rFonts w:eastAsiaTheme="minorEastAsia" w:cstheme="minorBidi"/>
          <w:smallCaps w:val="0"/>
          <w:noProof/>
          <w:sz w:val="22"/>
          <w:szCs w:val="22"/>
          <w:lang w:eastAsia="en-GB"/>
        </w:rPr>
      </w:pPr>
      <w:r w:rsidRPr="009859D9">
        <w:rPr>
          <w:noProof/>
        </w:rPr>
        <w:t>Figure 19 - User profile management page design</w:t>
      </w:r>
      <w:r w:rsidRPr="009859D9">
        <w:rPr>
          <w:noProof/>
        </w:rPr>
        <w:tab/>
      </w:r>
      <w:r w:rsidR="00B42626">
        <w:rPr>
          <w:noProof/>
        </w:rPr>
        <w:t>3</w:t>
      </w:r>
      <w:r w:rsidR="00E40F85">
        <w:rPr>
          <w:noProof/>
        </w:rPr>
        <w:t>1</w:t>
      </w:r>
    </w:p>
    <w:p w14:paraId="3CBEFC1A" w14:textId="78970908" w:rsidR="009859D9" w:rsidRDefault="009859D9">
      <w:pPr>
        <w:pStyle w:val="TableofFigures"/>
        <w:tabs>
          <w:tab w:val="right" w:leader="dot" w:pos="9016"/>
        </w:tabs>
        <w:rPr>
          <w:rFonts w:eastAsiaTheme="minorEastAsia" w:cstheme="minorBidi"/>
          <w:smallCaps w:val="0"/>
          <w:noProof/>
          <w:sz w:val="22"/>
          <w:szCs w:val="22"/>
          <w:lang w:eastAsia="en-GB"/>
        </w:rPr>
      </w:pPr>
      <w:r w:rsidRPr="009859D9">
        <w:rPr>
          <w:noProof/>
        </w:rPr>
        <w:t>Figure 20 – Backend Architecture Design</w:t>
      </w:r>
      <w:r>
        <w:rPr>
          <w:noProof/>
        </w:rPr>
        <w:tab/>
      </w:r>
      <w:r>
        <w:rPr>
          <w:noProof/>
        </w:rPr>
        <w:fldChar w:fldCharType="begin"/>
      </w:r>
      <w:r>
        <w:rPr>
          <w:noProof/>
        </w:rPr>
        <w:instrText xml:space="preserve"> PAGEREF _Toc132389999 \h </w:instrText>
      </w:r>
      <w:r>
        <w:rPr>
          <w:noProof/>
        </w:rPr>
      </w:r>
      <w:r>
        <w:rPr>
          <w:noProof/>
        </w:rPr>
        <w:fldChar w:fldCharType="separate"/>
      </w:r>
      <w:r w:rsidR="003A0155">
        <w:rPr>
          <w:noProof/>
        </w:rPr>
        <w:t>35</w:t>
      </w:r>
      <w:r>
        <w:rPr>
          <w:noProof/>
        </w:rPr>
        <w:fldChar w:fldCharType="end"/>
      </w:r>
    </w:p>
    <w:p w14:paraId="05DA4E66" w14:textId="70884D31"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21 – Database Entity Relationship (ER) diagram</w:t>
      </w:r>
      <w:r>
        <w:rPr>
          <w:noProof/>
        </w:rPr>
        <w:tab/>
      </w:r>
      <w:r>
        <w:rPr>
          <w:noProof/>
        </w:rPr>
        <w:fldChar w:fldCharType="begin"/>
      </w:r>
      <w:r>
        <w:rPr>
          <w:noProof/>
        </w:rPr>
        <w:instrText xml:space="preserve"> PAGEREF _Toc132390000 \h </w:instrText>
      </w:r>
      <w:r>
        <w:rPr>
          <w:noProof/>
        </w:rPr>
      </w:r>
      <w:r>
        <w:rPr>
          <w:noProof/>
        </w:rPr>
        <w:fldChar w:fldCharType="separate"/>
      </w:r>
      <w:r w:rsidR="003A0155">
        <w:rPr>
          <w:noProof/>
        </w:rPr>
        <w:t>36</w:t>
      </w:r>
      <w:r>
        <w:rPr>
          <w:noProof/>
        </w:rPr>
        <w:fldChar w:fldCharType="end"/>
      </w:r>
    </w:p>
    <w:p w14:paraId="22FE4BDD" w14:textId="634A9D1C"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22 – LogIn&amp;Register page (State 1)</w:t>
      </w:r>
      <w:r>
        <w:rPr>
          <w:noProof/>
        </w:rPr>
        <w:tab/>
      </w:r>
      <w:r>
        <w:rPr>
          <w:noProof/>
        </w:rPr>
        <w:fldChar w:fldCharType="begin"/>
      </w:r>
      <w:r>
        <w:rPr>
          <w:noProof/>
        </w:rPr>
        <w:instrText xml:space="preserve"> PAGEREF _Toc132390001 \h </w:instrText>
      </w:r>
      <w:r>
        <w:rPr>
          <w:noProof/>
        </w:rPr>
      </w:r>
      <w:r>
        <w:rPr>
          <w:noProof/>
        </w:rPr>
        <w:fldChar w:fldCharType="separate"/>
      </w:r>
      <w:r w:rsidR="003A0155">
        <w:rPr>
          <w:noProof/>
        </w:rPr>
        <w:t>38</w:t>
      </w:r>
      <w:r>
        <w:rPr>
          <w:noProof/>
        </w:rPr>
        <w:fldChar w:fldCharType="end"/>
      </w:r>
    </w:p>
    <w:p w14:paraId="10B12897" w14:textId="27CF76E4"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23 – LogIn&amp;Register page (State 2)</w:t>
      </w:r>
      <w:r>
        <w:rPr>
          <w:noProof/>
        </w:rPr>
        <w:tab/>
      </w:r>
      <w:r>
        <w:rPr>
          <w:noProof/>
        </w:rPr>
        <w:fldChar w:fldCharType="begin"/>
      </w:r>
      <w:r>
        <w:rPr>
          <w:noProof/>
        </w:rPr>
        <w:instrText xml:space="preserve"> PAGEREF _Toc132390002 \h </w:instrText>
      </w:r>
      <w:r>
        <w:rPr>
          <w:noProof/>
        </w:rPr>
      </w:r>
      <w:r>
        <w:rPr>
          <w:noProof/>
        </w:rPr>
        <w:fldChar w:fldCharType="separate"/>
      </w:r>
      <w:r w:rsidR="003A0155">
        <w:rPr>
          <w:noProof/>
        </w:rPr>
        <w:t>38</w:t>
      </w:r>
      <w:r>
        <w:rPr>
          <w:noProof/>
        </w:rPr>
        <w:fldChar w:fldCharType="end"/>
      </w:r>
    </w:p>
    <w:p w14:paraId="776EF162" w14:textId="69BB03FA"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24 – LogInAndRegisterPage component code</w:t>
      </w:r>
      <w:r>
        <w:rPr>
          <w:noProof/>
        </w:rPr>
        <w:tab/>
      </w:r>
      <w:r>
        <w:rPr>
          <w:noProof/>
        </w:rPr>
        <w:fldChar w:fldCharType="begin"/>
      </w:r>
      <w:r>
        <w:rPr>
          <w:noProof/>
        </w:rPr>
        <w:instrText xml:space="preserve"> PAGEREF _Toc132390003 \h </w:instrText>
      </w:r>
      <w:r>
        <w:rPr>
          <w:noProof/>
        </w:rPr>
      </w:r>
      <w:r>
        <w:rPr>
          <w:noProof/>
        </w:rPr>
        <w:fldChar w:fldCharType="separate"/>
      </w:r>
      <w:r w:rsidR="003A0155">
        <w:rPr>
          <w:noProof/>
        </w:rPr>
        <w:t>39</w:t>
      </w:r>
      <w:r>
        <w:rPr>
          <w:noProof/>
        </w:rPr>
        <w:fldChar w:fldCharType="end"/>
      </w:r>
    </w:p>
    <w:p w14:paraId="762F3635" w14:textId="46C9AB06"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25 – Backend Diagram</w:t>
      </w:r>
      <w:r>
        <w:rPr>
          <w:noProof/>
        </w:rPr>
        <w:tab/>
      </w:r>
      <w:r>
        <w:rPr>
          <w:noProof/>
        </w:rPr>
        <w:fldChar w:fldCharType="begin"/>
      </w:r>
      <w:r>
        <w:rPr>
          <w:noProof/>
        </w:rPr>
        <w:instrText xml:space="preserve"> PAGEREF _Toc132390004 \h </w:instrText>
      </w:r>
      <w:r>
        <w:rPr>
          <w:noProof/>
        </w:rPr>
      </w:r>
      <w:r>
        <w:rPr>
          <w:noProof/>
        </w:rPr>
        <w:fldChar w:fldCharType="separate"/>
      </w:r>
      <w:r w:rsidR="003A0155">
        <w:rPr>
          <w:noProof/>
        </w:rPr>
        <w:t>39</w:t>
      </w:r>
      <w:r>
        <w:rPr>
          <w:noProof/>
        </w:rPr>
        <w:fldChar w:fldCharType="end"/>
      </w:r>
    </w:p>
    <w:p w14:paraId="0C3F87F8" w14:textId="04FA81D0"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26 – Overview of SpringSecurity</w:t>
      </w:r>
      <w:r>
        <w:rPr>
          <w:noProof/>
        </w:rPr>
        <w:tab/>
      </w:r>
      <w:r>
        <w:rPr>
          <w:noProof/>
        </w:rPr>
        <w:fldChar w:fldCharType="begin"/>
      </w:r>
      <w:r>
        <w:rPr>
          <w:noProof/>
        </w:rPr>
        <w:instrText xml:space="preserve"> PAGEREF _Toc132390005 \h </w:instrText>
      </w:r>
      <w:r>
        <w:rPr>
          <w:noProof/>
        </w:rPr>
      </w:r>
      <w:r>
        <w:rPr>
          <w:noProof/>
        </w:rPr>
        <w:fldChar w:fldCharType="separate"/>
      </w:r>
      <w:r w:rsidR="003A0155">
        <w:rPr>
          <w:noProof/>
        </w:rPr>
        <w:t>40</w:t>
      </w:r>
      <w:r>
        <w:rPr>
          <w:noProof/>
        </w:rPr>
        <w:fldChar w:fldCharType="end"/>
      </w:r>
    </w:p>
    <w:p w14:paraId="7C4FDA2E" w14:textId="165239D1"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27 – AuthenticationFilter code</w:t>
      </w:r>
      <w:r>
        <w:rPr>
          <w:noProof/>
        </w:rPr>
        <w:tab/>
      </w:r>
      <w:r>
        <w:rPr>
          <w:noProof/>
        </w:rPr>
        <w:fldChar w:fldCharType="begin"/>
      </w:r>
      <w:r>
        <w:rPr>
          <w:noProof/>
        </w:rPr>
        <w:instrText xml:space="preserve"> PAGEREF _Toc132390006 \h </w:instrText>
      </w:r>
      <w:r>
        <w:rPr>
          <w:noProof/>
        </w:rPr>
      </w:r>
      <w:r>
        <w:rPr>
          <w:noProof/>
        </w:rPr>
        <w:fldChar w:fldCharType="separate"/>
      </w:r>
      <w:r w:rsidR="003A0155">
        <w:rPr>
          <w:noProof/>
        </w:rPr>
        <w:t>41</w:t>
      </w:r>
      <w:r>
        <w:rPr>
          <w:noProof/>
        </w:rPr>
        <w:fldChar w:fldCharType="end"/>
      </w:r>
    </w:p>
    <w:p w14:paraId="1E72138B" w14:textId="44FD2D45"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28 – AuthorizationFilter code</w:t>
      </w:r>
      <w:r>
        <w:rPr>
          <w:noProof/>
        </w:rPr>
        <w:tab/>
      </w:r>
      <w:r>
        <w:rPr>
          <w:noProof/>
        </w:rPr>
        <w:fldChar w:fldCharType="begin"/>
      </w:r>
      <w:r>
        <w:rPr>
          <w:noProof/>
        </w:rPr>
        <w:instrText xml:space="preserve"> PAGEREF _Toc132390007 \h </w:instrText>
      </w:r>
      <w:r>
        <w:rPr>
          <w:noProof/>
        </w:rPr>
      </w:r>
      <w:r>
        <w:rPr>
          <w:noProof/>
        </w:rPr>
        <w:fldChar w:fldCharType="separate"/>
      </w:r>
      <w:r w:rsidR="003A0155">
        <w:rPr>
          <w:noProof/>
        </w:rPr>
        <w:t>42</w:t>
      </w:r>
      <w:r>
        <w:rPr>
          <w:noProof/>
        </w:rPr>
        <w:fldChar w:fldCharType="end"/>
      </w:r>
    </w:p>
    <w:p w14:paraId="196486A7" w14:textId="0CA3509C"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29 – User Profile Management UI.</w:t>
      </w:r>
      <w:r>
        <w:rPr>
          <w:noProof/>
        </w:rPr>
        <w:tab/>
      </w:r>
      <w:r>
        <w:rPr>
          <w:noProof/>
        </w:rPr>
        <w:fldChar w:fldCharType="begin"/>
      </w:r>
      <w:r>
        <w:rPr>
          <w:noProof/>
        </w:rPr>
        <w:instrText xml:space="preserve"> PAGEREF _Toc132390008 \h </w:instrText>
      </w:r>
      <w:r>
        <w:rPr>
          <w:noProof/>
        </w:rPr>
      </w:r>
      <w:r>
        <w:rPr>
          <w:noProof/>
        </w:rPr>
        <w:fldChar w:fldCharType="separate"/>
      </w:r>
      <w:r w:rsidR="003A0155">
        <w:rPr>
          <w:noProof/>
        </w:rPr>
        <w:t>43</w:t>
      </w:r>
      <w:r>
        <w:rPr>
          <w:noProof/>
        </w:rPr>
        <w:fldChar w:fldCharType="end"/>
      </w:r>
    </w:p>
    <w:p w14:paraId="408E6F43" w14:textId="02B43D5B"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30 – Input validation</w:t>
      </w:r>
      <w:r>
        <w:rPr>
          <w:noProof/>
        </w:rPr>
        <w:tab/>
      </w:r>
      <w:r>
        <w:rPr>
          <w:noProof/>
        </w:rPr>
        <w:fldChar w:fldCharType="begin"/>
      </w:r>
      <w:r>
        <w:rPr>
          <w:noProof/>
        </w:rPr>
        <w:instrText xml:space="preserve"> PAGEREF _Toc132390009 \h </w:instrText>
      </w:r>
      <w:r>
        <w:rPr>
          <w:noProof/>
        </w:rPr>
      </w:r>
      <w:r>
        <w:rPr>
          <w:noProof/>
        </w:rPr>
        <w:fldChar w:fldCharType="separate"/>
      </w:r>
      <w:r w:rsidR="003A0155">
        <w:rPr>
          <w:noProof/>
        </w:rPr>
        <w:t>44</w:t>
      </w:r>
      <w:r>
        <w:rPr>
          <w:noProof/>
        </w:rPr>
        <w:fldChar w:fldCharType="end"/>
      </w:r>
    </w:p>
    <w:p w14:paraId="334F38D4" w14:textId="11ACE94E"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31  – form validation</w:t>
      </w:r>
      <w:r>
        <w:rPr>
          <w:noProof/>
        </w:rPr>
        <w:tab/>
      </w:r>
      <w:r>
        <w:rPr>
          <w:noProof/>
        </w:rPr>
        <w:fldChar w:fldCharType="begin"/>
      </w:r>
      <w:r>
        <w:rPr>
          <w:noProof/>
        </w:rPr>
        <w:instrText xml:space="preserve"> PAGEREF _Toc132390010 \h </w:instrText>
      </w:r>
      <w:r>
        <w:rPr>
          <w:noProof/>
        </w:rPr>
      </w:r>
      <w:r>
        <w:rPr>
          <w:noProof/>
        </w:rPr>
        <w:fldChar w:fldCharType="separate"/>
      </w:r>
      <w:r w:rsidR="003A0155">
        <w:rPr>
          <w:noProof/>
        </w:rPr>
        <w:t>44</w:t>
      </w:r>
      <w:r>
        <w:rPr>
          <w:noProof/>
        </w:rPr>
        <w:fldChar w:fldCharType="end"/>
      </w:r>
    </w:p>
    <w:p w14:paraId="0143EE8B" w14:textId="75789794"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32 – change user details endpoint in the authentication controller.</w:t>
      </w:r>
      <w:r>
        <w:rPr>
          <w:noProof/>
        </w:rPr>
        <w:tab/>
      </w:r>
      <w:r>
        <w:rPr>
          <w:noProof/>
        </w:rPr>
        <w:fldChar w:fldCharType="begin"/>
      </w:r>
      <w:r>
        <w:rPr>
          <w:noProof/>
        </w:rPr>
        <w:instrText xml:space="preserve"> PAGEREF _Toc132390011 \h </w:instrText>
      </w:r>
      <w:r>
        <w:rPr>
          <w:noProof/>
        </w:rPr>
      </w:r>
      <w:r>
        <w:rPr>
          <w:noProof/>
        </w:rPr>
        <w:fldChar w:fldCharType="separate"/>
      </w:r>
      <w:r w:rsidR="003A0155">
        <w:rPr>
          <w:noProof/>
        </w:rPr>
        <w:t>45</w:t>
      </w:r>
      <w:r>
        <w:rPr>
          <w:noProof/>
        </w:rPr>
        <w:fldChar w:fldCharType="end"/>
      </w:r>
    </w:p>
    <w:p w14:paraId="2622EF96" w14:textId="1C357F64"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33 – The user interface of the problems page</w:t>
      </w:r>
      <w:r>
        <w:rPr>
          <w:noProof/>
        </w:rPr>
        <w:tab/>
      </w:r>
      <w:r>
        <w:rPr>
          <w:noProof/>
        </w:rPr>
        <w:fldChar w:fldCharType="begin"/>
      </w:r>
      <w:r>
        <w:rPr>
          <w:noProof/>
        </w:rPr>
        <w:instrText xml:space="preserve"> PAGEREF _Toc132390012 \h </w:instrText>
      </w:r>
      <w:r>
        <w:rPr>
          <w:noProof/>
        </w:rPr>
      </w:r>
      <w:r>
        <w:rPr>
          <w:noProof/>
        </w:rPr>
        <w:fldChar w:fldCharType="separate"/>
      </w:r>
      <w:r w:rsidR="003A0155">
        <w:rPr>
          <w:noProof/>
        </w:rPr>
        <w:t>45</w:t>
      </w:r>
      <w:r>
        <w:rPr>
          <w:noProof/>
        </w:rPr>
        <w:fldChar w:fldCharType="end"/>
      </w:r>
    </w:p>
    <w:p w14:paraId="254E23F6" w14:textId="795EF352"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34  – two lists that store a list of challenges.</w:t>
      </w:r>
      <w:r>
        <w:rPr>
          <w:noProof/>
        </w:rPr>
        <w:tab/>
      </w:r>
      <w:r>
        <w:rPr>
          <w:noProof/>
        </w:rPr>
        <w:fldChar w:fldCharType="begin"/>
      </w:r>
      <w:r>
        <w:rPr>
          <w:noProof/>
        </w:rPr>
        <w:instrText xml:space="preserve"> PAGEREF _Toc132390013 \h </w:instrText>
      </w:r>
      <w:r>
        <w:rPr>
          <w:noProof/>
        </w:rPr>
      </w:r>
      <w:r>
        <w:rPr>
          <w:noProof/>
        </w:rPr>
        <w:fldChar w:fldCharType="separate"/>
      </w:r>
      <w:r w:rsidR="003A0155">
        <w:rPr>
          <w:noProof/>
        </w:rPr>
        <w:t>45</w:t>
      </w:r>
      <w:r>
        <w:rPr>
          <w:noProof/>
        </w:rPr>
        <w:fldChar w:fldCharType="end"/>
      </w:r>
    </w:p>
    <w:p w14:paraId="41C66ADF" w14:textId="62F3370F"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35 – Mutated problem list is set to the filtered original list.</w:t>
      </w:r>
      <w:r>
        <w:rPr>
          <w:noProof/>
        </w:rPr>
        <w:tab/>
      </w:r>
      <w:r>
        <w:rPr>
          <w:noProof/>
        </w:rPr>
        <w:fldChar w:fldCharType="begin"/>
      </w:r>
      <w:r>
        <w:rPr>
          <w:noProof/>
        </w:rPr>
        <w:instrText xml:space="preserve"> PAGEREF _Toc132390014 \h </w:instrText>
      </w:r>
      <w:r>
        <w:rPr>
          <w:noProof/>
        </w:rPr>
      </w:r>
      <w:r>
        <w:rPr>
          <w:noProof/>
        </w:rPr>
        <w:fldChar w:fldCharType="separate"/>
      </w:r>
      <w:r w:rsidR="003A0155">
        <w:rPr>
          <w:noProof/>
        </w:rPr>
        <w:t>46</w:t>
      </w:r>
      <w:r>
        <w:rPr>
          <w:noProof/>
        </w:rPr>
        <w:fldChar w:fldCharType="end"/>
      </w:r>
    </w:p>
    <w:p w14:paraId="73FECEAE" w14:textId="7B8F965D"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36 – Rendering each Challenge in</w:t>
      </w:r>
      <w:r>
        <w:rPr>
          <w:noProof/>
        </w:rPr>
        <w:tab/>
      </w:r>
      <w:r>
        <w:rPr>
          <w:noProof/>
        </w:rPr>
        <w:fldChar w:fldCharType="begin"/>
      </w:r>
      <w:r>
        <w:rPr>
          <w:noProof/>
        </w:rPr>
        <w:instrText xml:space="preserve"> PAGEREF _Toc132390015 \h </w:instrText>
      </w:r>
      <w:r>
        <w:rPr>
          <w:noProof/>
        </w:rPr>
      </w:r>
      <w:r>
        <w:rPr>
          <w:noProof/>
        </w:rPr>
        <w:fldChar w:fldCharType="separate"/>
      </w:r>
      <w:r w:rsidR="003A0155">
        <w:rPr>
          <w:noProof/>
        </w:rPr>
        <w:t>46</w:t>
      </w:r>
      <w:r>
        <w:rPr>
          <w:noProof/>
        </w:rPr>
        <w:fldChar w:fldCharType="end"/>
      </w:r>
    </w:p>
    <w:p w14:paraId="114BCD51" w14:textId="62D0B601"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37 – Backend diagram updated (version one).</w:t>
      </w:r>
      <w:r>
        <w:rPr>
          <w:noProof/>
        </w:rPr>
        <w:tab/>
      </w:r>
      <w:r>
        <w:rPr>
          <w:noProof/>
        </w:rPr>
        <w:fldChar w:fldCharType="begin"/>
      </w:r>
      <w:r>
        <w:rPr>
          <w:noProof/>
        </w:rPr>
        <w:instrText xml:space="preserve"> PAGEREF _Toc132390016 \h </w:instrText>
      </w:r>
      <w:r>
        <w:rPr>
          <w:noProof/>
        </w:rPr>
      </w:r>
      <w:r>
        <w:rPr>
          <w:noProof/>
        </w:rPr>
        <w:fldChar w:fldCharType="separate"/>
      </w:r>
      <w:r w:rsidR="003A0155">
        <w:rPr>
          <w:noProof/>
        </w:rPr>
        <w:t>46</w:t>
      </w:r>
      <w:r>
        <w:rPr>
          <w:noProof/>
        </w:rPr>
        <w:fldChar w:fldCharType="end"/>
      </w:r>
    </w:p>
    <w:p w14:paraId="241069AE" w14:textId="5404974F"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38 – getAll endpoint in problem service.</w:t>
      </w:r>
      <w:r>
        <w:rPr>
          <w:noProof/>
        </w:rPr>
        <w:tab/>
      </w:r>
      <w:r>
        <w:rPr>
          <w:noProof/>
        </w:rPr>
        <w:fldChar w:fldCharType="begin"/>
      </w:r>
      <w:r>
        <w:rPr>
          <w:noProof/>
        </w:rPr>
        <w:instrText xml:space="preserve"> PAGEREF _Toc132390017 \h </w:instrText>
      </w:r>
      <w:r>
        <w:rPr>
          <w:noProof/>
        </w:rPr>
      </w:r>
      <w:r>
        <w:rPr>
          <w:noProof/>
        </w:rPr>
        <w:fldChar w:fldCharType="separate"/>
      </w:r>
      <w:r w:rsidR="003A0155">
        <w:rPr>
          <w:noProof/>
        </w:rPr>
        <w:t>47</w:t>
      </w:r>
      <w:r>
        <w:rPr>
          <w:noProof/>
        </w:rPr>
        <w:fldChar w:fldCharType="end"/>
      </w:r>
    </w:p>
    <w:p w14:paraId="24B2F61B" w14:textId="25039421"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39 – Coding environment (State 2)</w:t>
      </w:r>
      <w:r>
        <w:rPr>
          <w:noProof/>
        </w:rPr>
        <w:tab/>
      </w:r>
      <w:r>
        <w:rPr>
          <w:noProof/>
        </w:rPr>
        <w:fldChar w:fldCharType="begin"/>
      </w:r>
      <w:r>
        <w:rPr>
          <w:noProof/>
        </w:rPr>
        <w:instrText xml:space="preserve"> PAGEREF _Toc132390018 \h </w:instrText>
      </w:r>
      <w:r>
        <w:rPr>
          <w:noProof/>
        </w:rPr>
      </w:r>
      <w:r>
        <w:rPr>
          <w:noProof/>
        </w:rPr>
        <w:fldChar w:fldCharType="separate"/>
      </w:r>
      <w:r w:rsidR="003A0155">
        <w:rPr>
          <w:noProof/>
        </w:rPr>
        <w:t>47</w:t>
      </w:r>
      <w:r>
        <w:rPr>
          <w:noProof/>
        </w:rPr>
        <w:fldChar w:fldCharType="end"/>
      </w:r>
    </w:p>
    <w:p w14:paraId="00981EA3" w14:textId="32322836"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40 – Coding environment UI (State 1)</w:t>
      </w:r>
      <w:r>
        <w:rPr>
          <w:noProof/>
        </w:rPr>
        <w:tab/>
      </w:r>
      <w:r>
        <w:rPr>
          <w:noProof/>
        </w:rPr>
        <w:fldChar w:fldCharType="begin"/>
      </w:r>
      <w:r>
        <w:rPr>
          <w:noProof/>
        </w:rPr>
        <w:instrText xml:space="preserve"> PAGEREF _Toc132390019 \h </w:instrText>
      </w:r>
      <w:r>
        <w:rPr>
          <w:noProof/>
        </w:rPr>
      </w:r>
      <w:r>
        <w:rPr>
          <w:noProof/>
        </w:rPr>
        <w:fldChar w:fldCharType="separate"/>
      </w:r>
      <w:r w:rsidR="003A0155">
        <w:rPr>
          <w:noProof/>
        </w:rPr>
        <w:t>47</w:t>
      </w:r>
      <w:r>
        <w:rPr>
          <w:noProof/>
        </w:rPr>
        <w:fldChar w:fldCharType="end"/>
      </w:r>
    </w:p>
    <w:p w14:paraId="66DC08DD" w14:textId="529DBAE3"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41 - Components of coding environment user interface</w:t>
      </w:r>
      <w:r>
        <w:rPr>
          <w:noProof/>
        </w:rPr>
        <w:tab/>
      </w:r>
      <w:r>
        <w:rPr>
          <w:noProof/>
        </w:rPr>
        <w:fldChar w:fldCharType="begin"/>
      </w:r>
      <w:r>
        <w:rPr>
          <w:noProof/>
        </w:rPr>
        <w:instrText xml:space="preserve"> PAGEREF _Toc132390020 \h </w:instrText>
      </w:r>
      <w:r>
        <w:rPr>
          <w:noProof/>
        </w:rPr>
      </w:r>
      <w:r>
        <w:rPr>
          <w:noProof/>
        </w:rPr>
        <w:fldChar w:fldCharType="separate"/>
      </w:r>
      <w:r w:rsidR="003A0155">
        <w:rPr>
          <w:noProof/>
        </w:rPr>
        <w:t>48</w:t>
      </w:r>
      <w:r>
        <w:rPr>
          <w:noProof/>
        </w:rPr>
        <w:fldChar w:fldCharType="end"/>
      </w:r>
    </w:p>
    <w:p w14:paraId="224CE23A" w14:textId="07F11E5B"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42 – Backend diagram updated (version two).</w:t>
      </w:r>
      <w:r>
        <w:rPr>
          <w:noProof/>
        </w:rPr>
        <w:tab/>
      </w:r>
      <w:r>
        <w:rPr>
          <w:noProof/>
        </w:rPr>
        <w:fldChar w:fldCharType="begin"/>
      </w:r>
      <w:r>
        <w:rPr>
          <w:noProof/>
        </w:rPr>
        <w:instrText xml:space="preserve"> PAGEREF _Toc132390021 \h </w:instrText>
      </w:r>
      <w:r>
        <w:rPr>
          <w:noProof/>
        </w:rPr>
      </w:r>
      <w:r>
        <w:rPr>
          <w:noProof/>
        </w:rPr>
        <w:fldChar w:fldCharType="separate"/>
      </w:r>
      <w:r w:rsidR="003A0155">
        <w:rPr>
          <w:noProof/>
        </w:rPr>
        <w:t>49</w:t>
      </w:r>
      <w:r>
        <w:rPr>
          <w:noProof/>
        </w:rPr>
        <w:fldChar w:fldCharType="end"/>
      </w:r>
    </w:p>
    <w:p w14:paraId="7A8F8523" w14:textId="7BF8FBF1"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43  – Structure of each Service</w:t>
      </w:r>
      <w:r>
        <w:rPr>
          <w:noProof/>
        </w:rPr>
        <w:tab/>
      </w:r>
      <w:r>
        <w:rPr>
          <w:noProof/>
        </w:rPr>
        <w:fldChar w:fldCharType="begin"/>
      </w:r>
      <w:r>
        <w:rPr>
          <w:noProof/>
        </w:rPr>
        <w:instrText xml:space="preserve"> PAGEREF _Toc132390022 \h </w:instrText>
      </w:r>
      <w:r>
        <w:rPr>
          <w:noProof/>
        </w:rPr>
      </w:r>
      <w:r>
        <w:rPr>
          <w:noProof/>
        </w:rPr>
        <w:fldChar w:fldCharType="separate"/>
      </w:r>
      <w:r w:rsidR="003A0155">
        <w:rPr>
          <w:noProof/>
        </w:rPr>
        <w:t>50</w:t>
      </w:r>
      <w:r>
        <w:rPr>
          <w:noProof/>
        </w:rPr>
        <w:fldChar w:fldCharType="end"/>
      </w:r>
    </w:p>
    <w:p w14:paraId="6EF38726" w14:textId="3143EF12"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44 – Compiler Controller</w:t>
      </w:r>
      <w:r>
        <w:rPr>
          <w:noProof/>
        </w:rPr>
        <w:tab/>
      </w:r>
      <w:r>
        <w:rPr>
          <w:noProof/>
        </w:rPr>
        <w:fldChar w:fldCharType="begin"/>
      </w:r>
      <w:r>
        <w:rPr>
          <w:noProof/>
        </w:rPr>
        <w:instrText xml:space="preserve"> PAGEREF _Toc132390023 \h </w:instrText>
      </w:r>
      <w:r>
        <w:rPr>
          <w:noProof/>
        </w:rPr>
      </w:r>
      <w:r>
        <w:rPr>
          <w:noProof/>
        </w:rPr>
        <w:fldChar w:fldCharType="separate"/>
      </w:r>
      <w:r w:rsidR="003A0155">
        <w:rPr>
          <w:noProof/>
        </w:rPr>
        <w:t>50</w:t>
      </w:r>
      <w:r>
        <w:rPr>
          <w:noProof/>
        </w:rPr>
        <w:fldChar w:fldCharType="end"/>
      </w:r>
    </w:p>
    <w:p w14:paraId="0F94AB54" w14:textId="64198C01"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45 – Factory pattern</w:t>
      </w:r>
      <w:r>
        <w:rPr>
          <w:noProof/>
        </w:rPr>
        <w:tab/>
      </w:r>
      <w:r>
        <w:rPr>
          <w:noProof/>
        </w:rPr>
        <w:fldChar w:fldCharType="begin"/>
      </w:r>
      <w:r>
        <w:rPr>
          <w:noProof/>
        </w:rPr>
        <w:instrText xml:space="preserve"> PAGEREF _Toc132390024 \h </w:instrText>
      </w:r>
      <w:r>
        <w:rPr>
          <w:noProof/>
        </w:rPr>
      </w:r>
      <w:r>
        <w:rPr>
          <w:noProof/>
        </w:rPr>
        <w:fldChar w:fldCharType="separate"/>
      </w:r>
      <w:r w:rsidR="003A0155">
        <w:rPr>
          <w:noProof/>
        </w:rPr>
        <w:t>51</w:t>
      </w:r>
      <w:r>
        <w:rPr>
          <w:noProof/>
        </w:rPr>
        <w:fldChar w:fldCharType="end"/>
      </w:r>
    </w:p>
    <w:p w14:paraId="557D65FE" w14:textId="493ABA65"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46 – CompilerService interacting with CompilerServiceFactory.</w:t>
      </w:r>
      <w:r>
        <w:rPr>
          <w:noProof/>
        </w:rPr>
        <w:tab/>
      </w:r>
      <w:r>
        <w:rPr>
          <w:noProof/>
        </w:rPr>
        <w:fldChar w:fldCharType="begin"/>
      </w:r>
      <w:r>
        <w:rPr>
          <w:noProof/>
        </w:rPr>
        <w:instrText xml:space="preserve"> PAGEREF _Toc132390025 \h </w:instrText>
      </w:r>
      <w:r>
        <w:rPr>
          <w:noProof/>
        </w:rPr>
      </w:r>
      <w:r>
        <w:rPr>
          <w:noProof/>
        </w:rPr>
        <w:fldChar w:fldCharType="separate"/>
      </w:r>
      <w:r w:rsidR="003A0155">
        <w:rPr>
          <w:noProof/>
        </w:rPr>
        <w:t>52</w:t>
      </w:r>
      <w:r>
        <w:rPr>
          <w:noProof/>
        </w:rPr>
        <w:fldChar w:fldCharType="end"/>
      </w:r>
    </w:p>
    <w:p w14:paraId="46BEAF1E" w14:textId="3A0E0101"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47 – Abstract interface that is implemented by all language compiler services.</w:t>
      </w:r>
      <w:r>
        <w:rPr>
          <w:noProof/>
        </w:rPr>
        <w:tab/>
      </w:r>
      <w:r>
        <w:rPr>
          <w:noProof/>
        </w:rPr>
        <w:fldChar w:fldCharType="begin"/>
      </w:r>
      <w:r>
        <w:rPr>
          <w:noProof/>
        </w:rPr>
        <w:instrText xml:space="preserve"> PAGEREF _Toc132390026 \h </w:instrText>
      </w:r>
      <w:r>
        <w:rPr>
          <w:noProof/>
        </w:rPr>
      </w:r>
      <w:r>
        <w:rPr>
          <w:noProof/>
        </w:rPr>
        <w:fldChar w:fldCharType="separate"/>
      </w:r>
      <w:r w:rsidR="003A0155">
        <w:rPr>
          <w:noProof/>
        </w:rPr>
        <w:t>52</w:t>
      </w:r>
      <w:r>
        <w:rPr>
          <w:noProof/>
        </w:rPr>
        <w:fldChar w:fldCharType="end"/>
      </w:r>
    </w:p>
    <w:p w14:paraId="1C50F6AE" w14:textId="06C02E9E"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48 – CompilerServiceFactory implementation</w:t>
      </w:r>
      <w:r>
        <w:rPr>
          <w:noProof/>
        </w:rPr>
        <w:tab/>
      </w:r>
      <w:r>
        <w:rPr>
          <w:noProof/>
        </w:rPr>
        <w:fldChar w:fldCharType="begin"/>
      </w:r>
      <w:r>
        <w:rPr>
          <w:noProof/>
        </w:rPr>
        <w:instrText xml:space="preserve"> PAGEREF _Toc132390027 \h </w:instrText>
      </w:r>
      <w:r>
        <w:rPr>
          <w:noProof/>
        </w:rPr>
      </w:r>
      <w:r>
        <w:rPr>
          <w:noProof/>
        </w:rPr>
        <w:fldChar w:fldCharType="separate"/>
      </w:r>
      <w:r w:rsidR="003A0155">
        <w:rPr>
          <w:noProof/>
        </w:rPr>
        <w:t>52</w:t>
      </w:r>
      <w:r>
        <w:rPr>
          <w:noProof/>
        </w:rPr>
        <w:fldChar w:fldCharType="end"/>
      </w:r>
    </w:p>
    <w:p w14:paraId="69143073" w14:textId="616ABF6C"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49 – Docker script to build the docker image.</w:t>
      </w:r>
      <w:r>
        <w:rPr>
          <w:noProof/>
        </w:rPr>
        <w:tab/>
      </w:r>
      <w:r>
        <w:rPr>
          <w:noProof/>
        </w:rPr>
        <w:fldChar w:fldCharType="begin"/>
      </w:r>
      <w:r>
        <w:rPr>
          <w:noProof/>
        </w:rPr>
        <w:instrText xml:space="preserve"> PAGEREF _Toc132390028 \h </w:instrText>
      </w:r>
      <w:r>
        <w:rPr>
          <w:noProof/>
        </w:rPr>
      </w:r>
      <w:r>
        <w:rPr>
          <w:noProof/>
        </w:rPr>
        <w:fldChar w:fldCharType="separate"/>
      </w:r>
      <w:r w:rsidR="003A0155">
        <w:rPr>
          <w:noProof/>
        </w:rPr>
        <w:t>53</w:t>
      </w:r>
      <w:r>
        <w:rPr>
          <w:noProof/>
        </w:rPr>
        <w:fldChar w:fldCharType="end"/>
      </w:r>
    </w:p>
    <w:p w14:paraId="4693914E" w14:textId="111B22B3"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50 – Challenge page UI (Starting point of flow).</w:t>
      </w:r>
      <w:r>
        <w:rPr>
          <w:noProof/>
        </w:rPr>
        <w:tab/>
      </w:r>
      <w:r>
        <w:rPr>
          <w:noProof/>
        </w:rPr>
        <w:fldChar w:fldCharType="begin"/>
      </w:r>
      <w:r>
        <w:rPr>
          <w:noProof/>
        </w:rPr>
        <w:instrText xml:space="preserve"> PAGEREF _Toc132390029 \h </w:instrText>
      </w:r>
      <w:r>
        <w:rPr>
          <w:noProof/>
        </w:rPr>
      </w:r>
      <w:r>
        <w:rPr>
          <w:noProof/>
        </w:rPr>
        <w:fldChar w:fldCharType="separate"/>
      </w:r>
      <w:r w:rsidR="003A0155">
        <w:rPr>
          <w:noProof/>
        </w:rPr>
        <w:t>54</w:t>
      </w:r>
      <w:r>
        <w:rPr>
          <w:noProof/>
        </w:rPr>
        <w:fldChar w:fldCharType="end"/>
      </w:r>
    </w:p>
    <w:p w14:paraId="263A3BE6" w14:textId="296E960E"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51 – Challenge lobby UI (second point of flow).</w:t>
      </w:r>
      <w:r>
        <w:rPr>
          <w:noProof/>
        </w:rPr>
        <w:tab/>
      </w:r>
      <w:r>
        <w:rPr>
          <w:noProof/>
        </w:rPr>
        <w:fldChar w:fldCharType="begin"/>
      </w:r>
      <w:r>
        <w:rPr>
          <w:noProof/>
        </w:rPr>
        <w:instrText xml:space="preserve"> PAGEREF _Toc132390030 \h </w:instrText>
      </w:r>
      <w:r>
        <w:rPr>
          <w:noProof/>
        </w:rPr>
      </w:r>
      <w:r>
        <w:rPr>
          <w:noProof/>
        </w:rPr>
        <w:fldChar w:fldCharType="separate"/>
      </w:r>
      <w:r w:rsidR="003A0155">
        <w:rPr>
          <w:noProof/>
        </w:rPr>
        <w:t>55</w:t>
      </w:r>
      <w:r>
        <w:rPr>
          <w:noProof/>
        </w:rPr>
        <w:fldChar w:fldCharType="end"/>
      </w:r>
    </w:p>
    <w:p w14:paraId="2318A2E0" w14:textId="3D69CDCA"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52 – Challenge solving problem UI (third point of flow).</w:t>
      </w:r>
      <w:r>
        <w:rPr>
          <w:noProof/>
        </w:rPr>
        <w:tab/>
      </w:r>
      <w:r>
        <w:rPr>
          <w:noProof/>
        </w:rPr>
        <w:fldChar w:fldCharType="begin"/>
      </w:r>
      <w:r>
        <w:rPr>
          <w:noProof/>
        </w:rPr>
        <w:instrText xml:space="preserve"> PAGEREF _Toc132390031 \h </w:instrText>
      </w:r>
      <w:r>
        <w:rPr>
          <w:noProof/>
        </w:rPr>
      </w:r>
      <w:r>
        <w:rPr>
          <w:noProof/>
        </w:rPr>
        <w:fldChar w:fldCharType="separate"/>
      </w:r>
      <w:r w:rsidR="003A0155">
        <w:rPr>
          <w:noProof/>
        </w:rPr>
        <w:t>55</w:t>
      </w:r>
      <w:r>
        <w:rPr>
          <w:noProof/>
        </w:rPr>
        <w:fldChar w:fldCharType="end"/>
      </w:r>
    </w:p>
    <w:p w14:paraId="032D2752" w14:textId="25BF2BA9"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53  – Challenge results (four point of flow).</w:t>
      </w:r>
      <w:r>
        <w:rPr>
          <w:noProof/>
        </w:rPr>
        <w:tab/>
      </w:r>
      <w:r>
        <w:rPr>
          <w:noProof/>
        </w:rPr>
        <w:fldChar w:fldCharType="begin"/>
      </w:r>
      <w:r>
        <w:rPr>
          <w:noProof/>
        </w:rPr>
        <w:instrText xml:space="preserve"> PAGEREF _Toc132390032 \h </w:instrText>
      </w:r>
      <w:r>
        <w:rPr>
          <w:noProof/>
        </w:rPr>
      </w:r>
      <w:r>
        <w:rPr>
          <w:noProof/>
        </w:rPr>
        <w:fldChar w:fldCharType="separate"/>
      </w:r>
      <w:r w:rsidR="003A0155">
        <w:rPr>
          <w:noProof/>
        </w:rPr>
        <w:t>55</w:t>
      </w:r>
      <w:r>
        <w:rPr>
          <w:noProof/>
        </w:rPr>
        <w:fldChar w:fldCharType="end"/>
      </w:r>
    </w:p>
    <w:p w14:paraId="764A3440" w14:textId="79975836" w:rsidR="009859D9" w:rsidRDefault="009859D9">
      <w:pPr>
        <w:pStyle w:val="TableofFigures"/>
        <w:tabs>
          <w:tab w:val="right" w:leader="dot" w:pos="9016"/>
        </w:tabs>
        <w:rPr>
          <w:rFonts w:eastAsiaTheme="minorEastAsia" w:cstheme="minorBidi"/>
          <w:smallCaps w:val="0"/>
          <w:noProof/>
          <w:sz w:val="22"/>
          <w:szCs w:val="22"/>
          <w:lang w:eastAsia="en-GB"/>
        </w:rPr>
      </w:pPr>
      <w:r>
        <w:rPr>
          <w:noProof/>
        </w:rPr>
        <w:lastRenderedPageBreak/>
        <w:t>Figure 54 – createLobbyHandler code.</w:t>
      </w:r>
      <w:r>
        <w:rPr>
          <w:noProof/>
        </w:rPr>
        <w:tab/>
      </w:r>
      <w:r>
        <w:rPr>
          <w:noProof/>
        </w:rPr>
        <w:fldChar w:fldCharType="begin"/>
      </w:r>
      <w:r>
        <w:rPr>
          <w:noProof/>
        </w:rPr>
        <w:instrText xml:space="preserve"> PAGEREF _Toc132390033 \h </w:instrText>
      </w:r>
      <w:r>
        <w:rPr>
          <w:noProof/>
        </w:rPr>
      </w:r>
      <w:r>
        <w:rPr>
          <w:noProof/>
        </w:rPr>
        <w:fldChar w:fldCharType="separate"/>
      </w:r>
      <w:r w:rsidR="003A0155">
        <w:rPr>
          <w:noProof/>
        </w:rPr>
        <w:t>56</w:t>
      </w:r>
      <w:r>
        <w:rPr>
          <w:noProof/>
        </w:rPr>
        <w:fldChar w:fldCharType="end"/>
      </w:r>
    </w:p>
    <w:p w14:paraId="17C375B0" w14:textId="6FF1B2B0"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55 – joinLobbyHandler code.</w:t>
      </w:r>
      <w:r>
        <w:rPr>
          <w:noProof/>
        </w:rPr>
        <w:tab/>
      </w:r>
      <w:r>
        <w:rPr>
          <w:noProof/>
        </w:rPr>
        <w:fldChar w:fldCharType="begin"/>
      </w:r>
      <w:r>
        <w:rPr>
          <w:noProof/>
        </w:rPr>
        <w:instrText xml:space="preserve"> PAGEREF _Toc132390034 \h </w:instrText>
      </w:r>
      <w:r>
        <w:rPr>
          <w:noProof/>
        </w:rPr>
      </w:r>
      <w:r>
        <w:rPr>
          <w:noProof/>
        </w:rPr>
        <w:fldChar w:fldCharType="separate"/>
      </w:r>
      <w:r w:rsidR="003A0155">
        <w:rPr>
          <w:noProof/>
        </w:rPr>
        <w:t>56</w:t>
      </w:r>
      <w:r>
        <w:rPr>
          <w:noProof/>
        </w:rPr>
        <w:fldChar w:fldCharType="end"/>
      </w:r>
    </w:p>
    <w:p w14:paraId="4086A3D9" w14:textId="715F14F6"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56 – WebSocket Diagram</w:t>
      </w:r>
      <w:r>
        <w:rPr>
          <w:noProof/>
        </w:rPr>
        <w:tab/>
      </w:r>
      <w:r>
        <w:rPr>
          <w:noProof/>
        </w:rPr>
        <w:fldChar w:fldCharType="begin"/>
      </w:r>
      <w:r>
        <w:rPr>
          <w:noProof/>
        </w:rPr>
        <w:instrText xml:space="preserve"> PAGEREF _Toc132390035 \h </w:instrText>
      </w:r>
      <w:r>
        <w:rPr>
          <w:noProof/>
        </w:rPr>
      </w:r>
      <w:r>
        <w:rPr>
          <w:noProof/>
        </w:rPr>
        <w:fldChar w:fldCharType="separate"/>
      </w:r>
      <w:r w:rsidR="003A0155">
        <w:rPr>
          <w:noProof/>
        </w:rPr>
        <w:t>56</w:t>
      </w:r>
      <w:r>
        <w:rPr>
          <w:noProof/>
        </w:rPr>
        <w:fldChar w:fldCharType="end"/>
      </w:r>
    </w:p>
    <w:p w14:paraId="08489D8B" w14:textId="0287663D"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57 – Backend Diagram updated (Version three).</w:t>
      </w:r>
      <w:r>
        <w:rPr>
          <w:noProof/>
        </w:rPr>
        <w:tab/>
      </w:r>
      <w:r>
        <w:rPr>
          <w:noProof/>
        </w:rPr>
        <w:fldChar w:fldCharType="begin"/>
      </w:r>
      <w:r>
        <w:rPr>
          <w:noProof/>
        </w:rPr>
        <w:instrText xml:space="preserve"> PAGEREF _Toc132390036 \h </w:instrText>
      </w:r>
      <w:r>
        <w:rPr>
          <w:noProof/>
        </w:rPr>
      </w:r>
      <w:r>
        <w:rPr>
          <w:noProof/>
        </w:rPr>
        <w:fldChar w:fldCharType="separate"/>
      </w:r>
      <w:r w:rsidR="003A0155">
        <w:rPr>
          <w:noProof/>
        </w:rPr>
        <w:t>57</w:t>
      </w:r>
      <w:r>
        <w:rPr>
          <w:noProof/>
        </w:rPr>
        <w:fldChar w:fldCharType="end"/>
      </w:r>
    </w:p>
    <w:p w14:paraId="64D08B93" w14:textId="3C3C9428"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58 – Message endpoints for web socket server.</w:t>
      </w:r>
      <w:r>
        <w:rPr>
          <w:noProof/>
        </w:rPr>
        <w:tab/>
      </w:r>
      <w:r>
        <w:rPr>
          <w:noProof/>
        </w:rPr>
        <w:fldChar w:fldCharType="begin"/>
      </w:r>
      <w:r>
        <w:rPr>
          <w:noProof/>
        </w:rPr>
        <w:instrText xml:space="preserve"> PAGEREF _Toc132390037 \h </w:instrText>
      </w:r>
      <w:r>
        <w:rPr>
          <w:noProof/>
        </w:rPr>
      </w:r>
      <w:r>
        <w:rPr>
          <w:noProof/>
        </w:rPr>
        <w:fldChar w:fldCharType="separate"/>
      </w:r>
      <w:r w:rsidR="003A0155">
        <w:rPr>
          <w:noProof/>
        </w:rPr>
        <w:t>57</w:t>
      </w:r>
      <w:r>
        <w:rPr>
          <w:noProof/>
        </w:rPr>
        <w:fldChar w:fldCharType="end"/>
      </w:r>
    </w:p>
    <w:p w14:paraId="2F877B71" w14:textId="2E9B3164"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59 – Gitlab pipeline configuration script</w:t>
      </w:r>
      <w:r>
        <w:rPr>
          <w:noProof/>
        </w:rPr>
        <w:tab/>
      </w:r>
      <w:r>
        <w:rPr>
          <w:noProof/>
        </w:rPr>
        <w:fldChar w:fldCharType="begin"/>
      </w:r>
      <w:r>
        <w:rPr>
          <w:noProof/>
        </w:rPr>
        <w:instrText xml:space="preserve"> PAGEREF _Toc132390038 \h </w:instrText>
      </w:r>
      <w:r>
        <w:rPr>
          <w:noProof/>
        </w:rPr>
      </w:r>
      <w:r>
        <w:rPr>
          <w:noProof/>
        </w:rPr>
        <w:fldChar w:fldCharType="separate"/>
      </w:r>
      <w:r w:rsidR="003A0155">
        <w:rPr>
          <w:noProof/>
        </w:rPr>
        <w:t>58</w:t>
      </w:r>
      <w:r>
        <w:rPr>
          <w:noProof/>
        </w:rPr>
        <w:fldChar w:fldCharType="end"/>
      </w:r>
    </w:p>
    <w:p w14:paraId="7B976D3F" w14:textId="4E2E8EFC"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60 – Gitlab pipeline overview</w:t>
      </w:r>
      <w:r>
        <w:rPr>
          <w:noProof/>
        </w:rPr>
        <w:tab/>
      </w:r>
      <w:r>
        <w:rPr>
          <w:noProof/>
        </w:rPr>
        <w:fldChar w:fldCharType="begin"/>
      </w:r>
      <w:r>
        <w:rPr>
          <w:noProof/>
        </w:rPr>
        <w:instrText xml:space="preserve"> PAGEREF _Toc132390039 \h </w:instrText>
      </w:r>
      <w:r>
        <w:rPr>
          <w:noProof/>
        </w:rPr>
      </w:r>
      <w:r>
        <w:rPr>
          <w:noProof/>
        </w:rPr>
        <w:fldChar w:fldCharType="separate"/>
      </w:r>
      <w:r w:rsidR="003A0155">
        <w:rPr>
          <w:noProof/>
        </w:rPr>
        <w:t>59</w:t>
      </w:r>
      <w:r>
        <w:rPr>
          <w:noProof/>
        </w:rPr>
        <w:fldChar w:fldCharType="end"/>
      </w:r>
    </w:p>
    <w:p w14:paraId="7B4709DC" w14:textId="3432E300"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61 - Pipeline run breakdown</w:t>
      </w:r>
      <w:r>
        <w:rPr>
          <w:noProof/>
        </w:rPr>
        <w:tab/>
      </w:r>
      <w:r>
        <w:rPr>
          <w:noProof/>
        </w:rPr>
        <w:fldChar w:fldCharType="begin"/>
      </w:r>
      <w:r>
        <w:rPr>
          <w:noProof/>
        </w:rPr>
        <w:instrText xml:space="preserve"> PAGEREF _Toc132390040 \h </w:instrText>
      </w:r>
      <w:r>
        <w:rPr>
          <w:noProof/>
        </w:rPr>
      </w:r>
      <w:r>
        <w:rPr>
          <w:noProof/>
        </w:rPr>
        <w:fldChar w:fldCharType="separate"/>
      </w:r>
      <w:r w:rsidR="003A0155">
        <w:rPr>
          <w:noProof/>
        </w:rPr>
        <w:t>59</w:t>
      </w:r>
      <w:r>
        <w:rPr>
          <w:noProof/>
        </w:rPr>
        <w:fldChar w:fldCharType="end"/>
      </w:r>
    </w:p>
    <w:p w14:paraId="6F52466A" w14:textId="3DB0C6C8"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62 – Pipeline status on Gitlab</w:t>
      </w:r>
      <w:r>
        <w:rPr>
          <w:noProof/>
        </w:rPr>
        <w:tab/>
      </w:r>
      <w:r>
        <w:rPr>
          <w:noProof/>
        </w:rPr>
        <w:fldChar w:fldCharType="begin"/>
      </w:r>
      <w:r>
        <w:rPr>
          <w:noProof/>
        </w:rPr>
        <w:instrText xml:space="preserve"> PAGEREF _Toc132390041 \h </w:instrText>
      </w:r>
      <w:r>
        <w:rPr>
          <w:noProof/>
        </w:rPr>
      </w:r>
      <w:r>
        <w:rPr>
          <w:noProof/>
        </w:rPr>
        <w:fldChar w:fldCharType="separate"/>
      </w:r>
      <w:r w:rsidR="003A0155">
        <w:rPr>
          <w:noProof/>
        </w:rPr>
        <w:t>59</w:t>
      </w:r>
      <w:r>
        <w:rPr>
          <w:noProof/>
        </w:rPr>
        <w:fldChar w:fldCharType="end"/>
      </w:r>
    </w:p>
    <w:p w14:paraId="42643656" w14:textId="02F5C13E"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63 – Pipeline test report</w:t>
      </w:r>
      <w:r>
        <w:rPr>
          <w:noProof/>
        </w:rPr>
        <w:tab/>
      </w:r>
      <w:r>
        <w:rPr>
          <w:noProof/>
        </w:rPr>
        <w:fldChar w:fldCharType="begin"/>
      </w:r>
      <w:r>
        <w:rPr>
          <w:noProof/>
        </w:rPr>
        <w:instrText xml:space="preserve"> PAGEREF _Toc132390042 \h </w:instrText>
      </w:r>
      <w:r>
        <w:rPr>
          <w:noProof/>
        </w:rPr>
      </w:r>
      <w:r>
        <w:rPr>
          <w:noProof/>
        </w:rPr>
        <w:fldChar w:fldCharType="separate"/>
      </w:r>
      <w:r w:rsidR="003A0155">
        <w:rPr>
          <w:noProof/>
        </w:rPr>
        <w:t>60</w:t>
      </w:r>
      <w:r>
        <w:rPr>
          <w:noProof/>
        </w:rPr>
        <w:fldChar w:fldCharType="end"/>
      </w:r>
    </w:p>
    <w:p w14:paraId="19855564" w14:textId="74C2BC9B"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64 – Regression testing overview</w:t>
      </w:r>
      <w:r>
        <w:rPr>
          <w:noProof/>
        </w:rPr>
        <w:tab/>
      </w:r>
      <w:r>
        <w:rPr>
          <w:noProof/>
        </w:rPr>
        <w:fldChar w:fldCharType="begin"/>
      </w:r>
      <w:r>
        <w:rPr>
          <w:noProof/>
        </w:rPr>
        <w:instrText xml:space="preserve"> PAGEREF _Toc132390043 \h </w:instrText>
      </w:r>
      <w:r>
        <w:rPr>
          <w:noProof/>
        </w:rPr>
      </w:r>
      <w:r>
        <w:rPr>
          <w:noProof/>
        </w:rPr>
        <w:fldChar w:fldCharType="separate"/>
      </w:r>
      <w:r w:rsidR="003A0155">
        <w:rPr>
          <w:noProof/>
        </w:rPr>
        <w:t>60</w:t>
      </w:r>
      <w:r>
        <w:rPr>
          <w:noProof/>
        </w:rPr>
        <w:fldChar w:fldCharType="end"/>
      </w:r>
    </w:p>
    <w:p w14:paraId="2B299022" w14:textId="0C638F1A"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65 – Regression testing process</w:t>
      </w:r>
      <w:r>
        <w:rPr>
          <w:noProof/>
        </w:rPr>
        <w:tab/>
      </w:r>
      <w:r>
        <w:rPr>
          <w:noProof/>
        </w:rPr>
        <w:fldChar w:fldCharType="begin"/>
      </w:r>
      <w:r>
        <w:rPr>
          <w:noProof/>
        </w:rPr>
        <w:instrText xml:space="preserve"> PAGEREF _Toc132390044 \h </w:instrText>
      </w:r>
      <w:r>
        <w:rPr>
          <w:noProof/>
        </w:rPr>
      </w:r>
      <w:r>
        <w:rPr>
          <w:noProof/>
        </w:rPr>
        <w:fldChar w:fldCharType="separate"/>
      </w:r>
      <w:r w:rsidR="003A0155">
        <w:rPr>
          <w:noProof/>
        </w:rPr>
        <w:t>61</w:t>
      </w:r>
      <w:r>
        <w:rPr>
          <w:noProof/>
        </w:rPr>
        <w:fldChar w:fldCharType="end"/>
      </w:r>
    </w:p>
    <w:p w14:paraId="748B21AB" w14:textId="554E8E55"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66 – TDD framework</w:t>
      </w:r>
      <w:r>
        <w:rPr>
          <w:noProof/>
        </w:rPr>
        <w:tab/>
      </w:r>
      <w:r>
        <w:rPr>
          <w:noProof/>
        </w:rPr>
        <w:fldChar w:fldCharType="begin"/>
      </w:r>
      <w:r>
        <w:rPr>
          <w:noProof/>
        </w:rPr>
        <w:instrText xml:space="preserve"> PAGEREF _Toc132390045 \h </w:instrText>
      </w:r>
      <w:r>
        <w:rPr>
          <w:noProof/>
        </w:rPr>
      </w:r>
      <w:r>
        <w:rPr>
          <w:noProof/>
        </w:rPr>
        <w:fldChar w:fldCharType="separate"/>
      </w:r>
      <w:r w:rsidR="003A0155">
        <w:rPr>
          <w:noProof/>
        </w:rPr>
        <w:t>61</w:t>
      </w:r>
      <w:r>
        <w:rPr>
          <w:noProof/>
        </w:rPr>
        <w:fldChar w:fldCharType="end"/>
      </w:r>
    </w:p>
    <w:p w14:paraId="18979B9A" w14:textId="2D3B097F"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67 – Application test package</w:t>
      </w:r>
      <w:r>
        <w:rPr>
          <w:noProof/>
        </w:rPr>
        <w:tab/>
      </w:r>
      <w:r>
        <w:rPr>
          <w:noProof/>
        </w:rPr>
        <w:fldChar w:fldCharType="begin"/>
      </w:r>
      <w:r>
        <w:rPr>
          <w:noProof/>
        </w:rPr>
        <w:instrText xml:space="preserve"> PAGEREF _Toc132390046 \h </w:instrText>
      </w:r>
      <w:r>
        <w:rPr>
          <w:noProof/>
        </w:rPr>
      </w:r>
      <w:r>
        <w:rPr>
          <w:noProof/>
        </w:rPr>
        <w:fldChar w:fldCharType="separate"/>
      </w:r>
      <w:r w:rsidR="003A0155">
        <w:rPr>
          <w:noProof/>
        </w:rPr>
        <w:t>62</w:t>
      </w:r>
      <w:r>
        <w:rPr>
          <w:noProof/>
        </w:rPr>
        <w:fldChar w:fldCharType="end"/>
      </w:r>
    </w:p>
    <w:p w14:paraId="0B392DCD" w14:textId="00689F4A"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68  – Example unit tests</w:t>
      </w:r>
      <w:r>
        <w:rPr>
          <w:noProof/>
        </w:rPr>
        <w:tab/>
      </w:r>
      <w:r>
        <w:rPr>
          <w:noProof/>
        </w:rPr>
        <w:fldChar w:fldCharType="begin"/>
      </w:r>
      <w:r>
        <w:rPr>
          <w:noProof/>
        </w:rPr>
        <w:instrText xml:space="preserve"> PAGEREF _Toc132390047 \h </w:instrText>
      </w:r>
      <w:r>
        <w:rPr>
          <w:noProof/>
        </w:rPr>
      </w:r>
      <w:r>
        <w:rPr>
          <w:noProof/>
        </w:rPr>
        <w:fldChar w:fldCharType="separate"/>
      </w:r>
      <w:r w:rsidR="003A0155">
        <w:rPr>
          <w:noProof/>
        </w:rPr>
        <w:t>62</w:t>
      </w:r>
      <w:r>
        <w:rPr>
          <w:noProof/>
        </w:rPr>
        <w:fldChar w:fldCharType="end"/>
      </w:r>
    </w:p>
    <w:p w14:paraId="2B9ED68F" w14:textId="2CF200B3"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69 – Application Unit Tests</w:t>
      </w:r>
      <w:r>
        <w:rPr>
          <w:noProof/>
        </w:rPr>
        <w:tab/>
      </w:r>
      <w:r>
        <w:rPr>
          <w:noProof/>
        </w:rPr>
        <w:fldChar w:fldCharType="begin"/>
      </w:r>
      <w:r>
        <w:rPr>
          <w:noProof/>
        </w:rPr>
        <w:instrText xml:space="preserve"> PAGEREF _Toc132390048 \h </w:instrText>
      </w:r>
      <w:r>
        <w:rPr>
          <w:noProof/>
        </w:rPr>
      </w:r>
      <w:r>
        <w:rPr>
          <w:noProof/>
        </w:rPr>
        <w:fldChar w:fldCharType="separate"/>
      </w:r>
      <w:r w:rsidR="003A0155">
        <w:rPr>
          <w:noProof/>
        </w:rPr>
        <w:t>63</w:t>
      </w:r>
      <w:r>
        <w:rPr>
          <w:noProof/>
        </w:rPr>
        <w:fldChar w:fldCharType="end"/>
      </w:r>
    </w:p>
    <w:p w14:paraId="0799F190" w14:textId="4BD1C3FB"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70 - 90%+ code coverage</w:t>
      </w:r>
      <w:r>
        <w:rPr>
          <w:noProof/>
        </w:rPr>
        <w:tab/>
      </w:r>
      <w:r>
        <w:rPr>
          <w:noProof/>
        </w:rPr>
        <w:fldChar w:fldCharType="begin"/>
      </w:r>
      <w:r>
        <w:rPr>
          <w:noProof/>
        </w:rPr>
        <w:instrText xml:space="preserve"> PAGEREF _Toc132390049 \h </w:instrText>
      </w:r>
      <w:r>
        <w:rPr>
          <w:noProof/>
        </w:rPr>
      </w:r>
      <w:r>
        <w:rPr>
          <w:noProof/>
        </w:rPr>
        <w:fldChar w:fldCharType="separate"/>
      </w:r>
      <w:r w:rsidR="003A0155">
        <w:rPr>
          <w:noProof/>
        </w:rPr>
        <w:t>63</w:t>
      </w:r>
      <w:r>
        <w:rPr>
          <w:noProof/>
        </w:rPr>
        <w:fldChar w:fldCharType="end"/>
      </w:r>
    </w:p>
    <w:p w14:paraId="37D4CAF9" w14:textId="5D14BE13"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71 – Question 1 response graph</w:t>
      </w:r>
      <w:r>
        <w:rPr>
          <w:noProof/>
        </w:rPr>
        <w:tab/>
      </w:r>
      <w:r>
        <w:rPr>
          <w:noProof/>
        </w:rPr>
        <w:fldChar w:fldCharType="begin"/>
      </w:r>
      <w:r>
        <w:rPr>
          <w:noProof/>
        </w:rPr>
        <w:instrText xml:space="preserve"> PAGEREF _Toc132390050 \h </w:instrText>
      </w:r>
      <w:r>
        <w:rPr>
          <w:noProof/>
        </w:rPr>
      </w:r>
      <w:r>
        <w:rPr>
          <w:noProof/>
        </w:rPr>
        <w:fldChar w:fldCharType="separate"/>
      </w:r>
      <w:r w:rsidR="003A0155">
        <w:rPr>
          <w:noProof/>
        </w:rPr>
        <w:t>64</w:t>
      </w:r>
      <w:r>
        <w:rPr>
          <w:noProof/>
        </w:rPr>
        <w:fldChar w:fldCharType="end"/>
      </w:r>
    </w:p>
    <w:p w14:paraId="797B8BFE" w14:textId="6B2BAA74"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72 – Question 2 response table</w:t>
      </w:r>
      <w:r>
        <w:rPr>
          <w:noProof/>
        </w:rPr>
        <w:tab/>
      </w:r>
      <w:r>
        <w:rPr>
          <w:noProof/>
        </w:rPr>
        <w:fldChar w:fldCharType="begin"/>
      </w:r>
      <w:r>
        <w:rPr>
          <w:noProof/>
        </w:rPr>
        <w:instrText xml:space="preserve"> PAGEREF _Toc132390051 \h </w:instrText>
      </w:r>
      <w:r>
        <w:rPr>
          <w:noProof/>
        </w:rPr>
      </w:r>
      <w:r>
        <w:rPr>
          <w:noProof/>
        </w:rPr>
        <w:fldChar w:fldCharType="separate"/>
      </w:r>
      <w:r w:rsidR="003A0155">
        <w:rPr>
          <w:noProof/>
        </w:rPr>
        <w:t>64</w:t>
      </w:r>
      <w:r>
        <w:rPr>
          <w:noProof/>
        </w:rPr>
        <w:fldChar w:fldCharType="end"/>
      </w:r>
    </w:p>
    <w:p w14:paraId="13B691CD" w14:textId="2C3E3AF7"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73 – Question 3 response graph</w:t>
      </w:r>
      <w:r>
        <w:rPr>
          <w:noProof/>
        </w:rPr>
        <w:tab/>
      </w:r>
      <w:r>
        <w:rPr>
          <w:noProof/>
        </w:rPr>
        <w:fldChar w:fldCharType="begin"/>
      </w:r>
      <w:r>
        <w:rPr>
          <w:noProof/>
        </w:rPr>
        <w:instrText xml:space="preserve"> PAGEREF _Toc132390052 \h </w:instrText>
      </w:r>
      <w:r>
        <w:rPr>
          <w:noProof/>
        </w:rPr>
      </w:r>
      <w:r>
        <w:rPr>
          <w:noProof/>
        </w:rPr>
        <w:fldChar w:fldCharType="separate"/>
      </w:r>
      <w:r w:rsidR="003A0155">
        <w:rPr>
          <w:noProof/>
        </w:rPr>
        <w:t>65</w:t>
      </w:r>
      <w:r>
        <w:rPr>
          <w:noProof/>
        </w:rPr>
        <w:fldChar w:fldCharType="end"/>
      </w:r>
    </w:p>
    <w:p w14:paraId="5E042922" w14:textId="5199E0D0"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74 – Question 4 response graph</w:t>
      </w:r>
      <w:r>
        <w:rPr>
          <w:noProof/>
        </w:rPr>
        <w:tab/>
      </w:r>
      <w:r>
        <w:rPr>
          <w:noProof/>
        </w:rPr>
        <w:fldChar w:fldCharType="begin"/>
      </w:r>
      <w:r>
        <w:rPr>
          <w:noProof/>
        </w:rPr>
        <w:instrText xml:space="preserve"> PAGEREF _Toc132390053 \h </w:instrText>
      </w:r>
      <w:r>
        <w:rPr>
          <w:noProof/>
        </w:rPr>
      </w:r>
      <w:r>
        <w:rPr>
          <w:noProof/>
        </w:rPr>
        <w:fldChar w:fldCharType="separate"/>
      </w:r>
      <w:r w:rsidR="003A0155">
        <w:rPr>
          <w:noProof/>
        </w:rPr>
        <w:t>65</w:t>
      </w:r>
      <w:r>
        <w:rPr>
          <w:noProof/>
        </w:rPr>
        <w:fldChar w:fldCharType="end"/>
      </w:r>
    </w:p>
    <w:p w14:paraId="60AAD803" w14:textId="4F7ECCC9"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75 – Question 5 response graph</w:t>
      </w:r>
      <w:r>
        <w:rPr>
          <w:noProof/>
        </w:rPr>
        <w:tab/>
      </w:r>
      <w:r>
        <w:rPr>
          <w:noProof/>
        </w:rPr>
        <w:fldChar w:fldCharType="begin"/>
      </w:r>
      <w:r>
        <w:rPr>
          <w:noProof/>
        </w:rPr>
        <w:instrText xml:space="preserve"> PAGEREF _Toc132390054 \h </w:instrText>
      </w:r>
      <w:r>
        <w:rPr>
          <w:noProof/>
        </w:rPr>
      </w:r>
      <w:r>
        <w:rPr>
          <w:noProof/>
        </w:rPr>
        <w:fldChar w:fldCharType="separate"/>
      </w:r>
      <w:r w:rsidR="003A0155">
        <w:rPr>
          <w:noProof/>
        </w:rPr>
        <w:t>66</w:t>
      </w:r>
      <w:r>
        <w:rPr>
          <w:noProof/>
        </w:rPr>
        <w:fldChar w:fldCharType="end"/>
      </w:r>
    </w:p>
    <w:p w14:paraId="152DE30E" w14:textId="191F86EE"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76 – Question 6 response table</w:t>
      </w:r>
      <w:r>
        <w:rPr>
          <w:noProof/>
        </w:rPr>
        <w:tab/>
      </w:r>
      <w:r>
        <w:rPr>
          <w:noProof/>
        </w:rPr>
        <w:fldChar w:fldCharType="begin"/>
      </w:r>
      <w:r>
        <w:rPr>
          <w:noProof/>
        </w:rPr>
        <w:instrText xml:space="preserve"> PAGEREF _Toc132390055 \h </w:instrText>
      </w:r>
      <w:r>
        <w:rPr>
          <w:noProof/>
        </w:rPr>
      </w:r>
      <w:r>
        <w:rPr>
          <w:noProof/>
        </w:rPr>
        <w:fldChar w:fldCharType="separate"/>
      </w:r>
      <w:r w:rsidR="003A0155">
        <w:rPr>
          <w:noProof/>
        </w:rPr>
        <w:t>66</w:t>
      </w:r>
      <w:r>
        <w:rPr>
          <w:noProof/>
        </w:rPr>
        <w:fldChar w:fldCharType="end"/>
      </w:r>
    </w:p>
    <w:p w14:paraId="1C6C3C25" w14:textId="227E3087"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77 – Question 7 response graph</w:t>
      </w:r>
      <w:r>
        <w:rPr>
          <w:noProof/>
        </w:rPr>
        <w:tab/>
      </w:r>
      <w:r>
        <w:rPr>
          <w:noProof/>
        </w:rPr>
        <w:fldChar w:fldCharType="begin"/>
      </w:r>
      <w:r>
        <w:rPr>
          <w:noProof/>
        </w:rPr>
        <w:instrText xml:space="preserve"> PAGEREF _Toc132390056 \h </w:instrText>
      </w:r>
      <w:r>
        <w:rPr>
          <w:noProof/>
        </w:rPr>
      </w:r>
      <w:r>
        <w:rPr>
          <w:noProof/>
        </w:rPr>
        <w:fldChar w:fldCharType="separate"/>
      </w:r>
      <w:r w:rsidR="003A0155">
        <w:rPr>
          <w:noProof/>
        </w:rPr>
        <w:t>67</w:t>
      </w:r>
      <w:r>
        <w:rPr>
          <w:noProof/>
        </w:rPr>
        <w:fldChar w:fldCharType="end"/>
      </w:r>
    </w:p>
    <w:p w14:paraId="7F4C29C9" w14:textId="68FFF9B3" w:rsidR="009859D9" w:rsidRDefault="009859D9">
      <w:pPr>
        <w:pStyle w:val="TableofFigures"/>
        <w:tabs>
          <w:tab w:val="right" w:leader="dot" w:pos="9016"/>
        </w:tabs>
        <w:rPr>
          <w:rFonts w:eastAsiaTheme="minorEastAsia" w:cstheme="minorBidi"/>
          <w:smallCaps w:val="0"/>
          <w:noProof/>
          <w:sz w:val="22"/>
          <w:szCs w:val="22"/>
          <w:lang w:eastAsia="en-GB"/>
        </w:rPr>
      </w:pPr>
      <w:r>
        <w:rPr>
          <w:noProof/>
        </w:rPr>
        <w:t>Figure 78 – Question 8 response table</w:t>
      </w:r>
      <w:r>
        <w:rPr>
          <w:noProof/>
        </w:rPr>
        <w:tab/>
      </w:r>
      <w:r>
        <w:rPr>
          <w:noProof/>
        </w:rPr>
        <w:fldChar w:fldCharType="begin"/>
      </w:r>
      <w:r>
        <w:rPr>
          <w:noProof/>
        </w:rPr>
        <w:instrText xml:space="preserve"> PAGEREF _Toc132390057 \h </w:instrText>
      </w:r>
      <w:r>
        <w:rPr>
          <w:noProof/>
        </w:rPr>
      </w:r>
      <w:r>
        <w:rPr>
          <w:noProof/>
        </w:rPr>
        <w:fldChar w:fldCharType="separate"/>
      </w:r>
      <w:r w:rsidR="003A0155">
        <w:rPr>
          <w:noProof/>
        </w:rPr>
        <w:t>67</w:t>
      </w:r>
      <w:r>
        <w:rPr>
          <w:noProof/>
        </w:rPr>
        <w:fldChar w:fldCharType="end"/>
      </w:r>
    </w:p>
    <w:p w14:paraId="137C2D54" w14:textId="27EBF5C3" w:rsidR="00A626A4" w:rsidRDefault="00AB72BB">
      <w:pPr>
        <w:rPr>
          <w:rFonts w:eastAsiaTheme="majorEastAsia" w:cstheme="majorBidi"/>
          <w:b/>
          <w:sz w:val="26"/>
          <w:szCs w:val="26"/>
        </w:rPr>
      </w:pPr>
      <w:r>
        <w:fldChar w:fldCharType="end"/>
      </w:r>
      <w:r w:rsidR="00A626A4">
        <w:br w:type="page"/>
      </w:r>
    </w:p>
    <w:p w14:paraId="2F3AD7E0" w14:textId="77777777" w:rsidR="00720325" w:rsidRDefault="00720325" w:rsidP="00720325">
      <w:pPr>
        <w:pStyle w:val="Heading1"/>
      </w:pPr>
      <w:bookmarkStart w:id="0" w:name="_Toc132414890"/>
      <w:r>
        <w:lastRenderedPageBreak/>
        <w:t>Chapter 1: Introduction</w:t>
      </w:r>
      <w:bookmarkEnd w:id="0"/>
    </w:p>
    <w:p w14:paraId="7F78773A" w14:textId="2173C79B" w:rsidR="00720325" w:rsidRDefault="00720325" w:rsidP="00720325">
      <w:pPr>
        <w:pStyle w:val="Heading2"/>
      </w:pPr>
      <w:bookmarkStart w:id="1" w:name="_Toc132414891"/>
      <w:r>
        <w:t>1.1 – Motivation</w:t>
      </w:r>
      <w:bookmarkEnd w:id="1"/>
      <w:r>
        <w:t xml:space="preserve"> </w:t>
      </w:r>
    </w:p>
    <w:p w14:paraId="4B82D784" w14:textId="77777777" w:rsidR="00720325" w:rsidRPr="00981921" w:rsidRDefault="00720325" w:rsidP="00720325">
      <w:pPr>
        <w:rPr>
          <w:lang w:val="en-US"/>
        </w:rPr>
      </w:pPr>
      <w:r w:rsidRPr="00981921">
        <w:rPr>
          <w:lang w:val="en-US"/>
        </w:rPr>
        <w:t>One motivation point behind this project is the value it will bring to the Computer Science industry, especially for junior developers. It will allow them to develop their problem-solving ability whilst having fun. Junior developers can make use of this skill when applying for jobs.</w:t>
      </w:r>
    </w:p>
    <w:p w14:paraId="7592CF12" w14:textId="1B0A6CDB" w:rsidR="00720325" w:rsidRPr="00981921" w:rsidRDefault="00720325" w:rsidP="00720325">
      <w:pPr>
        <w:rPr>
          <w:lang w:val="en-US"/>
        </w:rPr>
      </w:pPr>
      <w:r w:rsidRPr="00981921">
        <w:rPr>
          <w:lang w:val="en-US"/>
        </w:rPr>
        <w:t>Although it was very possible to gain a lot of web development experience during the first and second years of university, the choices of learning new frameworks and languages were limited. I believe this project will be complex therefore it will challenge my core computing knowledge and coding skills. This project will also provide opportunities to learn widely used industry</w:t>
      </w:r>
      <w:r w:rsidR="00D33851">
        <w:rPr>
          <w:lang w:val="en-US"/>
        </w:rPr>
        <w:t>-</w:t>
      </w:r>
      <w:r w:rsidRPr="00981921">
        <w:rPr>
          <w:lang w:val="en-US"/>
        </w:rPr>
        <w:t>standard front-end framework</w:t>
      </w:r>
      <w:r w:rsidR="00673F6C">
        <w:rPr>
          <w:lang w:val="en-US"/>
        </w:rPr>
        <w:t xml:space="preserve">s and </w:t>
      </w:r>
      <w:r w:rsidRPr="00981921">
        <w:rPr>
          <w:lang w:val="en-US"/>
        </w:rPr>
        <w:t>libraries. Thus, boosting overall career opportunities and helping to improve my skill set.</w:t>
      </w:r>
    </w:p>
    <w:p w14:paraId="79F0AF55" w14:textId="786E8470" w:rsidR="00720325" w:rsidRDefault="00720325" w:rsidP="00720325">
      <w:pPr>
        <w:pStyle w:val="Heading2"/>
      </w:pPr>
      <w:bookmarkStart w:id="2" w:name="_Toc132414892"/>
      <w:r>
        <w:t>1.2 – Project Aim</w:t>
      </w:r>
      <w:bookmarkEnd w:id="2"/>
      <w:r>
        <w:t xml:space="preserve"> </w:t>
      </w:r>
    </w:p>
    <w:p w14:paraId="68FE94BB" w14:textId="0D308600" w:rsidR="00720325" w:rsidRPr="00981921" w:rsidRDefault="00720325" w:rsidP="00720325">
      <w:r w:rsidRPr="00981921">
        <w:t>Th</w:t>
      </w:r>
      <w:r>
        <w:t>is project aim</w:t>
      </w:r>
      <w:r w:rsidRPr="00981921">
        <w:t>s to build a web application that creates a fun and challenging experience for software engineers that are preparing for potential technical interview questions. The engineers will be able to compete against other engineers in solving algorithmic</w:t>
      </w:r>
      <w:r w:rsidR="009D53FF">
        <w:t xml:space="preserve"> coding challenges</w:t>
      </w:r>
      <w:r w:rsidRPr="00981921">
        <w:t xml:space="preserve">. The </w:t>
      </w:r>
      <w:r w:rsidR="009D53FF">
        <w:t>challenges</w:t>
      </w:r>
      <w:r w:rsidR="009D53FF" w:rsidRPr="00981921">
        <w:t xml:space="preserve"> </w:t>
      </w:r>
      <w:r w:rsidRPr="00981921">
        <w:t xml:space="preserve">will consist of a description, some template code, an input, and the desired output. The engineers will need to add to the template code to get the desired output. The engineer that gets the desired output and passes all test cases first will win the competition. The project will also </w:t>
      </w:r>
      <w:r w:rsidR="00D6418E">
        <w:t xml:space="preserve">allow users </w:t>
      </w:r>
      <w:r w:rsidRPr="00981921">
        <w:t xml:space="preserve">to do this </w:t>
      </w:r>
      <w:r w:rsidR="00D6418E">
        <w:t>alone</w:t>
      </w:r>
      <w:r w:rsidRPr="00981921">
        <w:t xml:space="preserve">, similar to what Leetcode </w:t>
      </w:r>
      <w:r w:rsidR="00DF6B93">
        <w:t>(</w:t>
      </w:r>
      <w:hyperlink r:id="rId10" w:history="1">
        <w:r w:rsidR="00DF6B93" w:rsidRPr="004E7E22">
          <w:rPr>
            <w:rStyle w:val="Hyperlink"/>
          </w:rPr>
          <w:t>https://www.leetcode.com</w:t>
        </w:r>
      </w:hyperlink>
      <w:r w:rsidR="00DF6B93">
        <w:t xml:space="preserve">) </w:t>
      </w:r>
      <w:r w:rsidRPr="00981921">
        <w:t>offers.</w:t>
      </w:r>
    </w:p>
    <w:p w14:paraId="45D03861" w14:textId="6007911C" w:rsidR="00720325" w:rsidRPr="00720325" w:rsidRDefault="00720325" w:rsidP="00720325">
      <w:pPr>
        <w:pStyle w:val="Heading2"/>
      </w:pPr>
      <w:bookmarkStart w:id="3" w:name="_Toc132414893"/>
      <w:r>
        <w:t>1.3 – Objectives</w:t>
      </w:r>
      <w:bookmarkEnd w:id="3"/>
      <w:r>
        <w:t xml:space="preserve"> </w:t>
      </w:r>
    </w:p>
    <w:p w14:paraId="5BD0373E" w14:textId="1C3C0673" w:rsidR="00720325" w:rsidRPr="00B11675" w:rsidRDefault="00720325" w:rsidP="00720325">
      <w:pPr>
        <w:spacing w:after="0"/>
        <w:rPr>
          <w:b/>
          <w:bCs/>
          <w:lang w:val="en-US"/>
        </w:rPr>
      </w:pPr>
      <w:r w:rsidRPr="00B11675">
        <w:rPr>
          <w:b/>
          <w:bCs/>
          <w:lang w:val="en-US"/>
        </w:rPr>
        <w:t xml:space="preserve">Objective 1: </w:t>
      </w:r>
      <w:r w:rsidRPr="00C24F32">
        <w:rPr>
          <w:b/>
          <w:bCs/>
          <w:lang w:val="en-US"/>
        </w:rPr>
        <w:t>Conduct background research on how similar web applications work &amp; make a list of required features for my project.</w:t>
      </w:r>
      <w:r w:rsidRPr="00B11675">
        <w:rPr>
          <w:b/>
          <w:bCs/>
          <w:lang w:val="en-US"/>
        </w:rPr>
        <w:t xml:space="preserve"> </w:t>
      </w:r>
    </w:p>
    <w:p w14:paraId="5DE43684" w14:textId="77777777" w:rsidR="00720325" w:rsidRDefault="00720325" w:rsidP="008C56B5">
      <w:pPr>
        <w:pStyle w:val="ListParagraph"/>
        <w:numPr>
          <w:ilvl w:val="0"/>
          <w:numId w:val="16"/>
        </w:numPr>
        <w:suppressAutoHyphens/>
        <w:autoSpaceDN w:val="0"/>
        <w:spacing w:line="256" w:lineRule="auto"/>
        <w:rPr>
          <w:lang w:val="en-US"/>
        </w:rPr>
      </w:pPr>
      <w:r>
        <w:rPr>
          <w:lang w:val="en-US"/>
        </w:rPr>
        <w:t>Research how to compile code on a website to perform code execution in the safest manner possible.</w:t>
      </w:r>
    </w:p>
    <w:p w14:paraId="170C3C80" w14:textId="77777777" w:rsidR="00720325" w:rsidRDefault="00720325" w:rsidP="008C56B5">
      <w:pPr>
        <w:pStyle w:val="ListParagraph"/>
        <w:numPr>
          <w:ilvl w:val="0"/>
          <w:numId w:val="16"/>
        </w:numPr>
        <w:suppressAutoHyphens/>
        <w:autoSpaceDN w:val="0"/>
        <w:spacing w:line="256" w:lineRule="auto"/>
        <w:rPr>
          <w:lang w:val="en-US"/>
        </w:rPr>
      </w:pPr>
      <w:r>
        <w:rPr>
          <w:lang w:val="en-US"/>
        </w:rPr>
        <w:t>Research similar web applications to understand the approach they may be taking.</w:t>
      </w:r>
    </w:p>
    <w:p w14:paraId="4B79A61C" w14:textId="77777777" w:rsidR="00720325" w:rsidRDefault="00720325" w:rsidP="008C56B5">
      <w:pPr>
        <w:pStyle w:val="ListParagraph"/>
        <w:numPr>
          <w:ilvl w:val="0"/>
          <w:numId w:val="16"/>
        </w:numPr>
        <w:suppressAutoHyphens/>
        <w:autoSpaceDN w:val="0"/>
        <w:spacing w:line="256" w:lineRule="auto"/>
        <w:rPr>
          <w:lang w:val="en-US"/>
        </w:rPr>
      </w:pPr>
      <w:r>
        <w:rPr>
          <w:lang w:val="en-US"/>
        </w:rPr>
        <w:t>Research web sockets to understand how they work and why I will need them.</w:t>
      </w:r>
    </w:p>
    <w:p w14:paraId="14E64F13" w14:textId="77777777" w:rsidR="00720325" w:rsidRPr="009D24F5" w:rsidRDefault="00720325" w:rsidP="00720325">
      <w:pPr>
        <w:spacing w:after="0"/>
        <w:rPr>
          <w:b/>
          <w:bCs/>
          <w:lang w:val="en-US"/>
        </w:rPr>
      </w:pPr>
      <w:r w:rsidRPr="009D24F5">
        <w:rPr>
          <w:b/>
          <w:bCs/>
          <w:lang w:val="en-US"/>
        </w:rPr>
        <w:t>Objective 2: Develop a data</w:t>
      </w:r>
      <w:r>
        <w:rPr>
          <w:b/>
          <w:bCs/>
          <w:lang w:val="en-US"/>
        </w:rPr>
        <w:t>-</w:t>
      </w:r>
      <w:r w:rsidRPr="009D24F5">
        <w:rPr>
          <w:b/>
          <w:bCs/>
          <w:lang w:val="en-US"/>
        </w:rPr>
        <w:t>driven web application that allows users to practice code and compete against each other.</w:t>
      </w:r>
    </w:p>
    <w:p w14:paraId="627449A4" w14:textId="77777777" w:rsidR="00720325" w:rsidRDefault="00720325" w:rsidP="008C56B5">
      <w:pPr>
        <w:pStyle w:val="ListParagraph"/>
        <w:numPr>
          <w:ilvl w:val="0"/>
          <w:numId w:val="16"/>
        </w:numPr>
        <w:suppressAutoHyphens/>
        <w:autoSpaceDN w:val="0"/>
        <w:spacing w:line="256" w:lineRule="auto"/>
        <w:rPr>
          <w:lang w:val="en-US"/>
        </w:rPr>
      </w:pPr>
      <w:r>
        <w:rPr>
          <w:lang w:val="en-US"/>
        </w:rPr>
        <w:t>Design a friendly UI while focusing on accessibility &amp; usability.</w:t>
      </w:r>
    </w:p>
    <w:p w14:paraId="223A0C32" w14:textId="77777777" w:rsidR="00720325" w:rsidRDefault="00720325" w:rsidP="008C56B5">
      <w:pPr>
        <w:pStyle w:val="ListParagraph"/>
        <w:numPr>
          <w:ilvl w:val="0"/>
          <w:numId w:val="16"/>
        </w:numPr>
        <w:suppressAutoHyphens/>
        <w:autoSpaceDN w:val="0"/>
        <w:spacing w:line="256" w:lineRule="auto"/>
        <w:rPr>
          <w:lang w:val="en-US"/>
        </w:rPr>
      </w:pPr>
      <w:r>
        <w:rPr>
          <w:lang w:val="en-US"/>
        </w:rPr>
        <w:t>Create a quality database for the project that cannot be simplified any further.</w:t>
      </w:r>
    </w:p>
    <w:p w14:paraId="27F2980E" w14:textId="77777777" w:rsidR="00720325" w:rsidRDefault="00720325" w:rsidP="008C56B5">
      <w:pPr>
        <w:pStyle w:val="ListParagraph"/>
        <w:numPr>
          <w:ilvl w:val="0"/>
          <w:numId w:val="16"/>
        </w:numPr>
        <w:suppressAutoHyphens/>
        <w:autoSpaceDN w:val="0"/>
        <w:spacing w:line="256" w:lineRule="auto"/>
        <w:rPr>
          <w:lang w:val="en-US"/>
        </w:rPr>
      </w:pPr>
      <w:r>
        <w:rPr>
          <w:lang w:val="en-US"/>
        </w:rPr>
        <w:t>Implement a quality UI that is responsive to changes in screen size.</w:t>
      </w:r>
    </w:p>
    <w:p w14:paraId="20C02C47" w14:textId="7881B5DC" w:rsidR="00720325" w:rsidRDefault="00720325" w:rsidP="008C56B5">
      <w:pPr>
        <w:pStyle w:val="ListParagraph"/>
        <w:numPr>
          <w:ilvl w:val="0"/>
          <w:numId w:val="16"/>
        </w:numPr>
        <w:suppressAutoHyphens/>
        <w:autoSpaceDN w:val="0"/>
        <w:spacing w:line="256" w:lineRule="auto"/>
        <w:rPr>
          <w:lang w:val="en-US"/>
        </w:rPr>
      </w:pPr>
      <w:r>
        <w:rPr>
          <w:lang w:val="en-US"/>
        </w:rPr>
        <w:t xml:space="preserve">Develop a user profile system that allows users to register, log in, </w:t>
      </w:r>
      <w:r w:rsidR="007C1843">
        <w:rPr>
          <w:lang w:val="en-US"/>
        </w:rPr>
        <w:t>edit,</w:t>
      </w:r>
      <w:r>
        <w:rPr>
          <w:lang w:val="en-US"/>
        </w:rPr>
        <w:t xml:space="preserve"> and update their details.</w:t>
      </w:r>
    </w:p>
    <w:p w14:paraId="076F5572" w14:textId="77777777" w:rsidR="00720325" w:rsidRDefault="00720325" w:rsidP="008C56B5">
      <w:pPr>
        <w:pStyle w:val="ListParagraph"/>
        <w:numPr>
          <w:ilvl w:val="0"/>
          <w:numId w:val="16"/>
        </w:numPr>
        <w:suppressAutoHyphens/>
        <w:autoSpaceDN w:val="0"/>
        <w:spacing w:line="256" w:lineRule="auto"/>
        <w:rPr>
          <w:lang w:val="en-US"/>
        </w:rPr>
      </w:pPr>
      <w:r>
        <w:rPr>
          <w:lang w:val="en-US"/>
        </w:rPr>
        <w:t>Develop a feature that allows users to compete against each other.</w:t>
      </w:r>
    </w:p>
    <w:p w14:paraId="552DABFD" w14:textId="77777777" w:rsidR="00720325" w:rsidRDefault="00720325" w:rsidP="008C56B5">
      <w:pPr>
        <w:pStyle w:val="ListParagraph"/>
        <w:numPr>
          <w:ilvl w:val="0"/>
          <w:numId w:val="16"/>
        </w:numPr>
        <w:suppressAutoHyphens/>
        <w:autoSpaceDN w:val="0"/>
        <w:spacing w:line="256" w:lineRule="auto"/>
        <w:rPr>
          <w:lang w:val="en-US"/>
        </w:rPr>
      </w:pPr>
      <w:r>
        <w:rPr>
          <w:lang w:val="en-US"/>
        </w:rPr>
        <w:t xml:space="preserve">Create an algorithm that helps match users of the same ability. </w:t>
      </w:r>
    </w:p>
    <w:p w14:paraId="542BDDE1" w14:textId="77777777" w:rsidR="00720325" w:rsidRPr="009D24F5" w:rsidRDefault="00720325" w:rsidP="00720325">
      <w:pPr>
        <w:spacing w:after="0"/>
        <w:rPr>
          <w:b/>
          <w:bCs/>
          <w:lang w:val="en-US"/>
        </w:rPr>
      </w:pPr>
      <w:r w:rsidRPr="009D24F5">
        <w:rPr>
          <w:b/>
          <w:bCs/>
          <w:lang w:val="en-US"/>
        </w:rPr>
        <w:t xml:space="preserve">Objective 3: Perform testing on the application covering common use cases, </w:t>
      </w:r>
      <w:r>
        <w:rPr>
          <w:b/>
          <w:bCs/>
          <w:lang w:val="en-US"/>
        </w:rPr>
        <w:t xml:space="preserve">and </w:t>
      </w:r>
      <w:r w:rsidRPr="009D24F5">
        <w:rPr>
          <w:b/>
          <w:bCs/>
          <w:lang w:val="en-US"/>
        </w:rPr>
        <w:t xml:space="preserve">edge cases </w:t>
      </w:r>
      <w:r>
        <w:rPr>
          <w:b/>
          <w:bCs/>
          <w:lang w:val="en-US"/>
        </w:rPr>
        <w:t>and</w:t>
      </w:r>
      <w:r w:rsidRPr="009D24F5">
        <w:rPr>
          <w:b/>
          <w:bCs/>
          <w:lang w:val="en-US"/>
        </w:rPr>
        <w:t xml:space="preserve"> generate a test report.</w:t>
      </w:r>
    </w:p>
    <w:p w14:paraId="31EBD9D4" w14:textId="77777777" w:rsidR="00720325" w:rsidRDefault="00720325" w:rsidP="008C56B5">
      <w:pPr>
        <w:pStyle w:val="ListParagraph"/>
        <w:numPr>
          <w:ilvl w:val="0"/>
          <w:numId w:val="16"/>
        </w:numPr>
        <w:suppressAutoHyphens/>
        <w:autoSpaceDN w:val="0"/>
        <w:spacing w:line="256" w:lineRule="auto"/>
        <w:rPr>
          <w:lang w:val="en-US"/>
        </w:rPr>
      </w:pPr>
      <w:r>
        <w:rPr>
          <w:lang w:val="en-US"/>
        </w:rPr>
        <w:t>Research and identify suitable testing frameworks for chosen technologies.</w:t>
      </w:r>
    </w:p>
    <w:p w14:paraId="401072BB" w14:textId="77777777" w:rsidR="00720325" w:rsidRDefault="00720325" w:rsidP="008C56B5">
      <w:pPr>
        <w:pStyle w:val="ListParagraph"/>
        <w:numPr>
          <w:ilvl w:val="0"/>
          <w:numId w:val="16"/>
        </w:numPr>
        <w:suppressAutoHyphens/>
        <w:autoSpaceDN w:val="0"/>
        <w:spacing w:line="256" w:lineRule="auto"/>
        <w:rPr>
          <w:lang w:val="en-US"/>
        </w:rPr>
      </w:pPr>
      <w:r>
        <w:rPr>
          <w:lang w:val="en-US"/>
        </w:rPr>
        <w:t>Carry out a wide range of testing on usability and accessibility (front end).</w:t>
      </w:r>
    </w:p>
    <w:p w14:paraId="520E4C2B" w14:textId="77777777" w:rsidR="00720325" w:rsidRDefault="00720325" w:rsidP="008C56B5">
      <w:pPr>
        <w:pStyle w:val="ListParagraph"/>
        <w:numPr>
          <w:ilvl w:val="0"/>
          <w:numId w:val="16"/>
        </w:numPr>
        <w:suppressAutoHyphens/>
        <w:autoSpaceDN w:val="0"/>
        <w:spacing w:line="256" w:lineRule="auto"/>
        <w:rPr>
          <w:lang w:val="en-US"/>
        </w:rPr>
      </w:pPr>
      <w:r>
        <w:rPr>
          <w:lang w:val="en-US"/>
        </w:rPr>
        <w:t>Perform unit testing (back end).</w:t>
      </w:r>
    </w:p>
    <w:p w14:paraId="098CFE77" w14:textId="77777777" w:rsidR="00720325" w:rsidRDefault="00720325" w:rsidP="008C56B5">
      <w:pPr>
        <w:pStyle w:val="ListParagraph"/>
        <w:numPr>
          <w:ilvl w:val="0"/>
          <w:numId w:val="16"/>
        </w:numPr>
        <w:suppressAutoHyphens/>
        <w:autoSpaceDN w:val="0"/>
        <w:spacing w:line="256" w:lineRule="auto"/>
        <w:rPr>
          <w:lang w:val="en-US"/>
        </w:rPr>
      </w:pPr>
      <w:r>
        <w:rPr>
          <w:lang w:val="en-US"/>
        </w:rPr>
        <w:t>Perform usability testing.</w:t>
      </w:r>
    </w:p>
    <w:p w14:paraId="010AE3D7" w14:textId="77777777" w:rsidR="00720325" w:rsidRPr="009D24F5" w:rsidRDefault="00720325" w:rsidP="00720325">
      <w:pPr>
        <w:spacing w:after="0"/>
        <w:rPr>
          <w:b/>
          <w:bCs/>
          <w:lang w:val="en-US"/>
        </w:rPr>
      </w:pPr>
      <w:r w:rsidRPr="009D24F5">
        <w:rPr>
          <w:b/>
          <w:bCs/>
          <w:lang w:val="en-US"/>
        </w:rPr>
        <w:t xml:space="preserve">Objective 4: Implement DevOps such as CI/CD for deployment &amp; ensure </w:t>
      </w:r>
      <w:r>
        <w:rPr>
          <w:b/>
          <w:bCs/>
          <w:lang w:val="en-US"/>
        </w:rPr>
        <w:t xml:space="preserve">the </w:t>
      </w:r>
      <w:r w:rsidRPr="009D24F5">
        <w:rPr>
          <w:b/>
          <w:bCs/>
          <w:lang w:val="en-US"/>
        </w:rPr>
        <w:t>pipeline generates test reports and successfully deploys repositories.</w:t>
      </w:r>
    </w:p>
    <w:p w14:paraId="19D362F5" w14:textId="77777777" w:rsidR="00720325" w:rsidRDefault="00720325" w:rsidP="008C56B5">
      <w:pPr>
        <w:pStyle w:val="ListParagraph"/>
        <w:numPr>
          <w:ilvl w:val="0"/>
          <w:numId w:val="16"/>
        </w:numPr>
        <w:suppressAutoHyphens/>
        <w:autoSpaceDN w:val="0"/>
        <w:spacing w:line="256" w:lineRule="auto"/>
        <w:rPr>
          <w:lang w:val="en-US"/>
        </w:rPr>
      </w:pPr>
      <w:r>
        <w:rPr>
          <w:lang w:val="en-US"/>
        </w:rPr>
        <w:t>Create CI/CD pipeline that generates test reports and deploys the repositories.</w:t>
      </w:r>
    </w:p>
    <w:p w14:paraId="5AC99467" w14:textId="43B6D381" w:rsidR="00720325" w:rsidRPr="003A31FB" w:rsidRDefault="00720325" w:rsidP="00720325">
      <w:pPr>
        <w:pStyle w:val="ListParagraph"/>
        <w:numPr>
          <w:ilvl w:val="0"/>
          <w:numId w:val="16"/>
        </w:numPr>
        <w:suppressAutoHyphens/>
        <w:autoSpaceDN w:val="0"/>
        <w:spacing w:line="256" w:lineRule="auto"/>
        <w:rPr>
          <w:lang w:val="en-US"/>
        </w:rPr>
      </w:pPr>
      <w:r>
        <w:rPr>
          <w:lang w:val="en-US"/>
        </w:rPr>
        <w:t>Use Docker to create an image that stores the code-compiling API.</w:t>
      </w:r>
    </w:p>
    <w:p w14:paraId="2FCA76FC" w14:textId="1740AEEC" w:rsidR="00720325" w:rsidRDefault="00720325" w:rsidP="00720325">
      <w:pPr>
        <w:pStyle w:val="Heading2"/>
      </w:pPr>
      <w:bookmarkStart w:id="4" w:name="_Toc132414894"/>
      <w:r>
        <w:lastRenderedPageBreak/>
        <w:t>1.4 – Project Approach</w:t>
      </w:r>
      <w:bookmarkEnd w:id="4"/>
      <w:r>
        <w:t xml:space="preserve"> </w:t>
      </w:r>
    </w:p>
    <w:p w14:paraId="4B585DA3" w14:textId="2DB7E156" w:rsidR="00720325" w:rsidRDefault="00720325" w:rsidP="00720325">
      <w:r>
        <w:t>The project will be developed using the Agile methodology. Before the development phase begins, research will be conducted. Similar products should be analysed to set a minimum standard for this project and to identify weaknesses, that this project should aim to fill.</w:t>
      </w:r>
      <w:r w:rsidR="00166E19">
        <w:t xml:space="preserve"> Starting, the sprints will consist of research and requirement elicitation, from there on e</w:t>
      </w:r>
      <w:r>
        <w:t xml:space="preserve">ach sprint will be focused on working towards a requirement of the project. Requirements will be converted to user stories and they will have child user stories to break them down. A </w:t>
      </w:r>
      <w:r w:rsidR="00FB3F1A">
        <w:t>K</w:t>
      </w:r>
      <w:r>
        <w:t>anban board will be created to help track the progress of user stories. Sprints will last a week and retrospectives will be held to reflect on sprints and how future sprints can be improved and what tasks need to be prioritised</w:t>
      </w:r>
      <w:r w:rsidR="004337BD">
        <w:t xml:space="preserve"> in future</w:t>
      </w:r>
      <w:r>
        <w:t>.</w:t>
      </w:r>
    </w:p>
    <w:p w14:paraId="180D0079" w14:textId="122AF514" w:rsidR="00720325" w:rsidRDefault="00720325" w:rsidP="00720325">
      <w:pPr>
        <w:pStyle w:val="Heading2"/>
      </w:pPr>
      <w:bookmarkStart w:id="5" w:name="_Toc132414895"/>
      <w:r>
        <w:t xml:space="preserve">1.5 – </w:t>
      </w:r>
      <w:r w:rsidR="00DA5128">
        <w:t>Summary of this dissertation</w:t>
      </w:r>
      <w:bookmarkEnd w:id="5"/>
    </w:p>
    <w:p w14:paraId="1DC464F2" w14:textId="59F60102" w:rsidR="006F3036" w:rsidRDefault="00720325" w:rsidP="00720325">
      <w:pPr>
        <w:rPr>
          <w:lang w:val="en-US"/>
        </w:rPr>
      </w:pPr>
      <w:r>
        <w:t>Th</w:t>
      </w:r>
      <w:r w:rsidR="00DA5128">
        <w:t>is</w:t>
      </w:r>
      <w:r>
        <w:t xml:space="preserve"> dissertation aims to break down the process of building this project. Topics such as requirement</w:t>
      </w:r>
      <w:r w:rsidR="00992B89">
        <w:t xml:space="preserve"> specification</w:t>
      </w:r>
      <w:r>
        <w:t xml:space="preserve"> and design, development and implementation and testing and analysis will be discussed. Th</w:t>
      </w:r>
      <w:r w:rsidR="00580086">
        <w:t>is</w:t>
      </w:r>
      <w:r>
        <w:t xml:space="preserve"> dissertation aims to give a comprehensive understanding of the </w:t>
      </w:r>
      <w:r w:rsidR="00140464">
        <w:t>process of development</w:t>
      </w:r>
      <w:r>
        <w:t xml:space="preserve"> </w:t>
      </w:r>
      <w:r w:rsidR="00EF1CCF">
        <w:t>for</w:t>
      </w:r>
      <w:r>
        <w:t xml:space="preserve"> the project. The approach and processes to build the project will be evaluated to identify any weaknesses that can be improved on in the future.</w:t>
      </w:r>
    </w:p>
    <w:p w14:paraId="3DF71A90" w14:textId="77777777" w:rsidR="006F3036" w:rsidRDefault="006F3036" w:rsidP="006F3036">
      <w:pPr>
        <w:rPr>
          <w:lang w:val="en-US"/>
        </w:rPr>
      </w:pPr>
    </w:p>
    <w:p w14:paraId="0EA803A3" w14:textId="77777777" w:rsidR="006F3036" w:rsidRDefault="006F3036" w:rsidP="006F3036">
      <w:pPr>
        <w:rPr>
          <w:lang w:val="en-US"/>
        </w:rPr>
      </w:pPr>
    </w:p>
    <w:p w14:paraId="428E1E18" w14:textId="77777777" w:rsidR="006F3036" w:rsidRDefault="006F3036" w:rsidP="006F3036">
      <w:pPr>
        <w:rPr>
          <w:lang w:val="en-US"/>
        </w:rPr>
      </w:pPr>
    </w:p>
    <w:p w14:paraId="7210A89E" w14:textId="77777777" w:rsidR="006F3036" w:rsidRDefault="006F3036" w:rsidP="006F3036">
      <w:pPr>
        <w:rPr>
          <w:lang w:val="en-US"/>
        </w:rPr>
      </w:pPr>
    </w:p>
    <w:p w14:paraId="198905FE" w14:textId="77777777" w:rsidR="006F3036" w:rsidRDefault="006F3036" w:rsidP="006F3036">
      <w:pPr>
        <w:rPr>
          <w:lang w:val="en-US"/>
        </w:rPr>
      </w:pPr>
    </w:p>
    <w:p w14:paraId="76C6B06D" w14:textId="77777777" w:rsidR="006F3036" w:rsidRDefault="006F3036" w:rsidP="006F3036">
      <w:pPr>
        <w:rPr>
          <w:lang w:val="en-US"/>
        </w:rPr>
      </w:pPr>
    </w:p>
    <w:p w14:paraId="108FC4BD" w14:textId="77777777" w:rsidR="006F3036" w:rsidRDefault="006F3036" w:rsidP="006F3036">
      <w:pPr>
        <w:rPr>
          <w:lang w:val="en-US"/>
        </w:rPr>
      </w:pPr>
    </w:p>
    <w:p w14:paraId="718EB595" w14:textId="77777777" w:rsidR="006F3036" w:rsidRDefault="006F3036" w:rsidP="006F3036">
      <w:pPr>
        <w:rPr>
          <w:lang w:val="en-US"/>
        </w:rPr>
      </w:pPr>
    </w:p>
    <w:p w14:paraId="415F9A4E" w14:textId="77777777" w:rsidR="006F3036" w:rsidRDefault="006F3036" w:rsidP="006F3036">
      <w:pPr>
        <w:rPr>
          <w:lang w:val="en-US"/>
        </w:rPr>
      </w:pPr>
    </w:p>
    <w:p w14:paraId="640B153C" w14:textId="77777777" w:rsidR="006F3036" w:rsidRDefault="006F3036" w:rsidP="006F3036">
      <w:pPr>
        <w:rPr>
          <w:lang w:val="en-US"/>
        </w:rPr>
      </w:pPr>
    </w:p>
    <w:p w14:paraId="1B93B8F1" w14:textId="77777777" w:rsidR="006F3036" w:rsidRDefault="006F3036" w:rsidP="006F3036">
      <w:pPr>
        <w:rPr>
          <w:lang w:val="en-US"/>
        </w:rPr>
      </w:pPr>
    </w:p>
    <w:p w14:paraId="3BB3FFE9" w14:textId="77777777" w:rsidR="006F3036" w:rsidRDefault="006F3036" w:rsidP="006F3036">
      <w:pPr>
        <w:rPr>
          <w:lang w:val="en-US"/>
        </w:rPr>
      </w:pPr>
    </w:p>
    <w:p w14:paraId="15368818" w14:textId="77777777" w:rsidR="006F3036" w:rsidRDefault="006F3036" w:rsidP="006F3036">
      <w:pPr>
        <w:rPr>
          <w:lang w:val="en-US"/>
        </w:rPr>
      </w:pPr>
    </w:p>
    <w:p w14:paraId="40CAEDF2" w14:textId="77777777" w:rsidR="006F3036" w:rsidRDefault="006F3036" w:rsidP="006F3036">
      <w:pPr>
        <w:rPr>
          <w:lang w:val="en-US"/>
        </w:rPr>
      </w:pPr>
    </w:p>
    <w:p w14:paraId="46D09BFD" w14:textId="77777777" w:rsidR="006F3036" w:rsidRDefault="006F3036" w:rsidP="006F3036">
      <w:pPr>
        <w:rPr>
          <w:lang w:val="en-US"/>
        </w:rPr>
      </w:pPr>
    </w:p>
    <w:p w14:paraId="454112E1" w14:textId="77777777" w:rsidR="006F3036" w:rsidRDefault="006F3036" w:rsidP="006F3036">
      <w:pPr>
        <w:rPr>
          <w:lang w:val="en-US"/>
        </w:rPr>
      </w:pPr>
    </w:p>
    <w:p w14:paraId="3FC64DFA" w14:textId="77777777" w:rsidR="006F3036" w:rsidRDefault="006F3036" w:rsidP="006F3036">
      <w:pPr>
        <w:rPr>
          <w:lang w:val="en-US"/>
        </w:rPr>
      </w:pPr>
    </w:p>
    <w:p w14:paraId="6100E841" w14:textId="77777777" w:rsidR="006F3036" w:rsidRDefault="006F3036" w:rsidP="006F3036">
      <w:pPr>
        <w:rPr>
          <w:lang w:val="en-US"/>
        </w:rPr>
      </w:pPr>
    </w:p>
    <w:p w14:paraId="5021024B" w14:textId="77777777" w:rsidR="006F3036" w:rsidRDefault="006F3036" w:rsidP="006F3036">
      <w:pPr>
        <w:rPr>
          <w:lang w:val="en-US"/>
        </w:rPr>
      </w:pPr>
    </w:p>
    <w:p w14:paraId="4B6E585F" w14:textId="77777777" w:rsidR="006F3036" w:rsidRDefault="006F3036" w:rsidP="006F3036">
      <w:pPr>
        <w:rPr>
          <w:lang w:val="en-US"/>
        </w:rPr>
      </w:pPr>
    </w:p>
    <w:p w14:paraId="53F84B89" w14:textId="77777777" w:rsidR="006F3036" w:rsidRDefault="006F3036" w:rsidP="006F3036">
      <w:pPr>
        <w:rPr>
          <w:lang w:val="en-US"/>
        </w:rPr>
      </w:pPr>
    </w:p>
    <w:p w14:paraId="5EC3DF95" w14:textId="15934872" w:rsidR="00A626A4" w:rsidRDefault="00690104" w:rsidP="00A626A4">
      <w:pPr>
        <w:pStyle w:val="Heading1"/>
        <w:rPr>
          <w:lang w:val="en-US"/>
        </w:rPr>
      </w:pPr>
      <w:bookmarkStart w:id="6" w:name="_Toc132414896"/>
      <w:r>
        <w:rPr>
          <w:lang w:val="en-US"/>
        </w:rPr>
        <w:lastRenderedPageBreak/>
        <w:t xml:space="preserve">Chapter 2: </w:t>
      </w:r>
      <w:r w:rsidR="00A626A4">
        <w:rPr>
          <w:lang w:val="en-US"/>
        </w:rPr>
        <w:t xml:space="preserve">Literature </w:t>
      </w:r>
      <w:r w:rsidR="002A370F">
        <w:rPr>
          <w:lang w:val="en-US"/>
        </w:rPr>
        <w:t>R</w:t>
      </w:r>
      <w:r w:rsidR="00A626A4">
        <w:rPr>
          <w:lang w:val="en-US"/>
        </w:rPr>
        <w:t>eview</w:t>
      </w:r>
      <w:bookmarkEnd w:id="6"/>
    </w:p>
    <w:p w14:paraId="1B654AAC" w14:textId="467E4D88" w:rsidR="00A626A4" w:rsidRPr="008D4CB6" w:rsidRDefault="00690104" w:rsidP="00A626A4">
      <w:pPr>
        <w:pStyle w:val="Heading2"/>
      </w:pPr>
      <w:bookmarkStart w:id="7" w:name="_Toc132414897"/>
      <w:r>
        <w:rPr>
          <w:lang w:val="en-US"/>
        </w:rPr>
        <w:t xml:space="preserve">2.1 - </w:t>
      </w:r>
      <w:r w:rsidR="00A626A4">
        <w:rPr>
          <w:lang w:val="en-US"/>
        </w:rPr>
        <w:t>Introduction</w:t>
      </w:r>
      <w:bookmarkEnd w:id="7"/>
    </w:p>
    <w:p w14:paraId="17EE5F69" w14:textId="2CEE5B1F" w:rsidR="00A626A4" w:rsidRDefault="00A626A4" w:rsidP="00A626A4">
      <w:pPr>
        <w:rPr>
          <w:lang w:val="en-US"/>
        </w:rPr>
      </w:pPr>
      <w:r>
        <w:rPr>
          <w:lang w:val="en-US"/>
        </w:rPr>
        <w:t>Coding challenges are usually given to a potential employee by an employer during the application process. They allow employers to assess the employee’s coding, analysis, and problem-solving abilit</w:t>
      </w:r>
      <w:r w:rsidR="00704296">
        <w:rPr>
          <w:lang w:val="en-US"/>
        </w:rPr>
        <w:t>y</w:t>
      </w:r>
      <w:r>
        <w:rPr>
          <w:lang w:val="en-US"/>
        </w:rPr>
        <w:t>. In most cases</w:t>
      </w:r>
      <w:r w:rsidR="006506F2">
        <w:rPr>
          <w:lang w:val="en-US"/>
        </w:rPr>
        <w:t>,</w:t>
      </w:r>
      <w:r>
        <w:rPr>
          <w:lang w:val="en-US"/>
        </w:rPr>
        <w:t xml:space="preserve"> the challenge is time constrained and is completed on a specific platform.</w:t>
      </w:r>
    </w:p>
    <w:p w14:paraId="2ECEF817" w14:textId="4F2A6DCE" w:rsidR="00A626A4" w:rsidRDefault="00A626A4" w:rsidP="00A626A4">
      <w:pPr>
        <w:rPr>
          <w:lang w:val="en-US"/>
        </w:rPr>
      </w:pPr>
      <w:r>
        <w:rPr>
          <w:lang w:val="en-US"/>
        </w:rPr>
        <w:t xml:space="preserve">The purpose of this paper is to review recent research into elements related to </w:t>
      </w:r>
      <w:r w:rsidR="006506F2">
        <w:rPr>
          <w:lang w:val="en-US"/>
        </w:rPr>
        <w:t xml:space="preserve">the </w:t>
      </w:r>
      <w:r>
        <w:rPr>
          <w:lang w:val="en-US"/>
        </w:rPr>
        <w:t xml:space="preserve">gamification of coding challenges. </w:t>
      </w:r>
    </w:p>
    <w:p w14:paraId="551065FE" w14:textId="77777777" w:rsidR="00A626A4" w:rsidRPr="00B146F0" w:rsidRDefault="00A626A4" w:rsidP="00A626A4">
      <w:pPr>
        <w:rPr>
          <w:lang w:val="en-US"/>
        </w:rPr>
      </w:pPr>
      <w:r>
        <w:rPr>
          <w:lang w:val="en-US"/>
        </w:rPr>
        <w:t>Conducting this research will prove beneficial as it will contribute to building a robust and well-rounded web application. The research will help identify key elements that are needed in the application.</w:t>
      </w:r>
    </w:p>
    <w:p w14:paraId="7125A0BB" w14:textId="324D0896" w:rsidR="00A626A4" w:rsidRPr="003F658E" w:rsidRDefault="00690104" w:rsidP="00A626A4">
      <w:pPr>
        <w:pStyle w:val="Heading2"/>
      </w:pPr>
      <w:bookmarkStart w:id="8" w:name="_Toc132414898"/>
      <w:r>
        <w:t xml:space="preserve">2.2 - </w:t>
      </w:r>
      <w:r w:rsidR="004122A5">
        <w:t>Competition &amp; Performance</w:t>
      </w:r>
      <w:bookmarkEnd w:id="8"/>
    </w:p>
    <w:p w14:paraId="0A23C586" w14:textId="169D99CE" w:rsidR="00A626A4" w:rsidRPr="00DB3289" w:rsidRDefault="00A626A4" w:rsidP="00A626A4">
      <w:r w:rsidRPr="00DB3289">
        <w:t xml:space="preserve">Research has been conducted to identify the influence of competition on </w:t>
      </w:r>
      <w:r w:rsidR="005A2835" w:rsidRPr="00DB3289">
        <w:t xml:space="preserve">physical </w:t>
      </w:r>
      <w:r w:rsidRPr="00DB3289">
        <w:t xml:space="preserve">performance. The method that was used was </w:t>
      </w:r>
      <w:r w:rsidR="000534EF" w:rsidRPr="00DB3289">
        <w:t>f</w:t>
      </w:r>
      <w:r w:rsidRPr="00DB3289">
        <w:t xml:space="preserve">ourteen participants </w:t>
      </w:r>
      <w:r w:rsidR="006506F2">
        <w:t xml:space="preserve">who </w:t>
      </w:r>
      <w:r w:rsidRPr="00DB3289">
        <w:t>completed a 2000</w:t>
      </w:r>
      <w:r w:rsidR="006506F2">
        <w:t>-</w:t>
      </w:r>
      <w:r w:rsidRPr="00DB3289">
        <w:t xml:space="preserve">metre familiarization time trial on a Velotron cycle ergometer. They then completed an additional time trial where they competed against a computer-generated image which was their own best performance. </w:t>
      </w:r>
      <w:r w:rsidR="0012094B" w:rsidRPr="00DB3289">
        <w:rPr>
          <w:rFonts w:cs="Times New Roman"/>
        </w:rPr>
        <w:t>“</w:t>
      </w:r>
      <w:r w:rsidR="0012094B" w:rsidRPr="00DB3289">
        <w:rPr>
          <w:rFonts w:cs="Times New Roman"/>
          <w:shd w:val="clear" w:color="auto" w:fill="FFFFFF"/>
        </w:rPr>
        <w:t xml:space="preserve">Participants were able to complete the 2000-m cycling </w:t>
      </w:r>
      <w:r w:rsidR="001F477A" w:rsidRPr="00DB3289">
        <w:rPr>
          <w:rFonts w:cs="Times New Roman"/>
          <w:shd w:val="clear" w:color="auto" w:fill="FFFFFF"/>
        </w:rPr>
        <w:t>time trial</w:t>
      </w:r>
      <w:r w:rsidR="0012094B" w:rsidRPr="00DB3289">
        <w:rPr>
          <w:rFonts w:cs="Times New Roman"/>
          <w:shd w:val="clear" w:color="auto" w:fill="FFFFFF"/>
        </w:rPr>
        <w:t xml:space="preserve"> faster when they believed that they were competing in </w:t>
      </w:r>
      <w:r w:rsidR="00FD1E6D" w:rsidRPr="00DB3289">
        <w:rPr>
          <w:rFonts w:cs="Times New Roman"/>
          <w:shd w:val="clear" w:color="auto" w:fill="FFFFFF"/>
        </w:rPr>
        <w:t>a</w:t>
      </w:r>
      <w:r w:rsidR="0012094B" w:rsidRPr="00DB3289">
        <w:rPr>
          <w:rFonts w:cs="Times New Roman"/>
          <w:shd w:val="clear" w:color="auto" w:fill="FFFFFF"/>
        </w:rPr>
        <w:t xml:space="preserve"> </w:t>
      </w:r>
      <w:r w:rsidR="001F477A" w:rsidRPr="00DB3289">
        <w:rPr>
          <w:rFonts w:cs="Times New Roman"/>
          <w:shd w:val="clear" w:color="auto" w:fill="FFFFFF"/>
        </w:rPr>
        <w:t>head-to-head</w:t>
      </w:r>
      <w:r w:rsidR="0012094B" w:rsidRPr="00DB3289">
        <w:rPr>
          <w:rFonts w:cs="Times New Roman"/>
          <w:shd w:val="clear" w:color="auto" w:fill="FFFFFF"/>
        </w:rPr>
        <w:t xml:space="preserve"> competition than when they exercised alone”</w:t>
      </w:r>
      <w:r w:rsidR="00D12243" w:rsidRPr="00DB3289">
        <w:t xml:space="preserve"> </w:t>
      </w:r>
      <w:r w:rsidR="00906C1F">
        <w:t>(CORBETT et al., 2012)</w:t>
      </w:r>
      <w:r w:rsidRPr="00DB3289">
        <w:t xml:space="preserve">. The findings allow us to </w:t>
      </w:r>
      <w:r w:rsidR="006506F2">
        <w:t>conclude</w:t>
      </w:r>
      <w:r w:rsidRPr="00DB3289">
        <w:t xml:space="preserve"> that competition positively </w:t>
      </w:r>
      <w:r w:rsidR="006506F2">
        <w:t>a</w:t>
      </w:r>
      <w:r w:rsidRPr="00DB3289">
        <w:t>ffects</w:t>
      </w:r>
      <w:r w:rsidR="00E65DAA" w:rsidRPr="00DB3289">
        <w:t xml:space="preserve"> physical</w:t>
      </w:r>
      <w:r w:rsidRPr="00DB3289">
        <w:t xml:space="preserve"> performance.</w:t>
      </w:r>
    </w:p>
    <w:p w14:paraId="0455290C" w14:textId="1F4161BC" w:rsidR="0000193A" w:rsidRDefault="00F51814" w:rsidP="00A626A4">
      <w:r>
        <w:t xml:space="preserve">Another study has also researched the effects of competition alone on task </w:t>
      </w:r>
      <w:r w:rsidR="00F0799C">
        <w:t xml:space="preserve">performance. </w:t>
      </w:r>
      <w:r w:rsidR="002B038E">
        <w:t xml:space="preserve">The method of this study was </w:t>
      </w:r>
      <w:r w:rsidR="00D90970">
        <w:t xml:space="preserve">347 students </w:t>
      </w:r>
      <w:r w:rsidR="00D24FEC">
        <w:t>took part in a brainstorming task.</w:t>
      </w:r>
      <w:r w:rsidR="005D1A7E">
        <w:t xml:space="preserve"> </w:t>
      </w:r>
      <w:r w:rsidR="00481CD5">
        <w:t>The concept of the task was to come up</w:t>
      </w:r>
      <w:r w:rsidR="00B220E4">
        <w:t xml:space="preserve"> with uses for a cardboard box. </w:t>
      </w:r>
      <w:r w:rsidR="005D1A7E">
        <w:t xml:space="preserve">There </w:t>
      </w:r>
      <w:r w:rsidR="00C163DD">
        <w:t>were</w:t>
      </w:r>
      <w:r w:rsidR="005D1A7E">
        <w:t xml:space="preserve"> two condition</w:t>
      </w:r>
      <w:r w:rsidR="00023181">
        <w:t>s</w:t>
      </w:r>
      <w:r w:rsidR="005D1A7E">
        <w:t xml:space="preserve"> </w:t>
      </w:r>
      <w:r w:rsidR="006506F2">
        <w:t>for</w:t>
      </w:r>
      <w:r w:rsidR="005D1A7E">
        <w:t xml:space="preserve"> the brainstorming task. </w:t>
      </w:r>
      <w:r w:rsidR="008B4396">
        <w:t xml:space="preserve">An experimental condition where the student was told they’d be competing against others </w:t>
      </w:r>
      <w:r w:rsidR="00C94C0F">
        <w:t xml:space="preserve">and the high score was held by a </w:t>
      </w:r>
      <w:r w:rsidR="00353C53">
        <w:t>made-up</w:t>
      </w:r>
      <w:r w:rsidR="00C94C0F">
        <w:t xml:space="preserve"> individual called Alex</w:t>
      </w:r>
      <w:r w:rsidR="00481CD5">
        <w:t xml:space="preserve"> which they had to beat. </w:t>
      </w:r>
      <w:r w:rsidR="002126FC">
        <w:t>A</w:t>
      </w:r>
      <w:r w:rsidR="00481CD5">
        <w:t xml:space="preserve"> controlled condition </w:t>
      </w:r>
      <w:r w:rsidR="002126FC">
        <w:t xml:space="preserve">where the student was </w:t>
      </w:r>
      <w:r w:rsidR="00544BDD">
        <w:t>instructed</w:t>
      </w:r>
      <w:r w:rsidR="002126FC">
        <w:t xml:space="preserve"> to come up with as many ideas </w:t>
      </w:r>
      <w:r w:rsidR="006506F2">
        <w:t xml:space="preserve">as </w:t>
      </w:r>
      <w:r w:rsidR="00544BDD">
        <w:t>possible within the time limit.</w:t>
      </w:r>
      <w:r w:rsidR="00481CD5">
        <w:t xml:space="preserve"> </w:t>
      </w:r>
      <w:r w:rsidR="00321B24">
        <w:t xml:space="preserve">The results of this study showed </w:t>
      </w:r>
      <w:r w:rsidR="00300AD0">
        <w:t>that adding the element of competition improved both quantity and quality</w:t>
      </w:r>
      <w:r w:rsidR="00D61E3F">
        <w:t xml:space="preserve"> </w:t>
      </w:r>
      <w:r w:rsidR="00453259">
        <w:t>(Landers et al., 2019)</w:t>
      </w:r>
      <w:r w:rsidR="005C6E88">
        <w:t>.</w:t>
      </w:r>
    </w:p>
    <w:p w14:paraId="7FCAFFA1" w14:textId="0A47BEBA" w:rsidR="00735825" w:rsidRDefault="00157BCB" w:rsidP="00A626A4">
      <w:r>
        <w:t>From the two studies</w:t>
      </w:r>
      <w:r w:rsidR="006506F2">
        <w:t>,</w:t>
      </w:r>
      <w:r>
        <w:t xml:space="preserve"> we can </w:t>
      </w:r>
      <w:r w:rsidR="006506F2">
        <w:t>conclude</w:t>
      </w:r>
      <w:r>
        <w:t xml:space="preserve"> that competition improves physical and nonphysical performance.</w:t>
      </w:r>
      <w:r w:rsidR="00E428BB">
        <w:t xml:space="preserve"> We can also assume that competition </w:t>
      </w:r>
      <w:r w:rsidR="00130CE9">
        <w:t xml:space="preserve">has a positive effect on an </w:t>
      </w:r>
      <w:r w:rsidR="002A798B">
        <w:t>individual’s</w:t>
      </w:r>
      <w:r w:rsidR="00130CE9">
        <w:t xml:space="preserve"> intrinsic motivation</w:t>
      </w:r>
      <w:r w:rsidR="002A798B">
        <w:t>.</w:t>
      </w:r>
    </w:p>
    <w:p w14:paraId="7F07C31B" w14:textId="435D58A5" w:rsidR="00EA23AF" w:rsidRDefault="00690104" w:rsidP="00EA23AF">
      <w:pPr>
        <w:pStyle w:val="Heading2"/>
      </w:pPr>
      <w:bookmarkStart w:id="9" w:name="_Toc132414899"/>
      <w:r>
        <w:t xml:space="preserve">2.3 - </w:t>
      </w:r>
      <w:r w:rsidR="00C410A0">
        <w:t xml:space="preserve">Competition </w:t>
      </w:r>
      <w:r w:rsidR="004122A5">
        <w:t>&amp;</w:t>
      </w:r>
      <w:r w:rsidR="00C410A0">
        <w:t xml:space="preserve"> Learning</w:t>
      </w:r>
      <w:bookmarkEnd w:id="9"/>
    </w:p>
    <w:p w14:paraId="00400761" w14:textId="79FEC022" w:rsidR="00EA5451" w:rsidRDefault="004F354A" w:rsidP="00C410A0">
      <w:r>
        <w:t xml:space="preserve">A study </w:t>
      </w:r>
      <w:r w:rsidR="00E54826">
        <w:t xml:space="preserve">by </w:t>
      </w:r>
      <w:r w:rsidR="00CC543D">
        <w:t xml:space="preserve">Atilim University </w:t>
      </w:r>
      <w:r w:rsidR="00463F62">
        <w:t>researches the effects of competition on learning</w:t>
      </w:r>
      <w:r w:rsidR="00C76A42">
        <w:t xml:space="preserve"> in games</w:t>
      </w:r>
      <w:r w:rsidR="00463F62">
        <w:t>.</w:t>
      </w:r>
      <w:r w:rsidR="00311CF5">
        <w:t xml:space="preserve"> </w:t>
      </w:r>
      <w:r w:rsidR="00D9308F">
        <w:t>142 undergraduate students</w:t>
      </w:r>
      <w:r w:rsidR="00485823">
        <w:t xml:space="preserve"> </w:t>
      </w:r>
      <w:r w:rsidR="00311CF5">
        <w:t>participated in the study. Their age ranged</w:t>
      </w:r>
      <w:r w:rsidR="001A1815">
        <w:t xml:space="preserve"> between 20 – 28 years. All students were enrolled on a course that is related to computer engineering.</w:t>
      </w:r>
      <w:r w:rsidR="009C10E2">
        <w:t xml:space="preserve"> The method that was used for this study </w:t>
      </w:r>
      <w:r w:rsidR="00601199">
        <w:t xml:space="preserve">was the students would take a test </w:t>
      </w:r>
      <w:r w:rsidR="006506F2">
        <w:t>before</w:t>
      </w:r>
      <w:r w:rsidR="00601199">
        <w:t xml:space="preserve"> playing a game. Then the participants would play a gam</w:t>
      </w:r>
      <w:r w:rsidR="00BB3ECC">
        <w:t xml:space="preserve">e. The game </w:t>
      </w:r>
      <w:r w:rsidR="00D62F5C">
        <w:t>was designed to present conceptual database modelling concepts. T</w:t>
      </w:r>
      <w:r w:rsidR="00D76D0E">
        <w:t>he content of the game was t</w:t>
      </w:r>
      <w:r w:rsidR="00D62F5C">
        <w:t xml:space="preserve">he </w:t>
      </w:r>
      <w:r w:rsidR="00D76D0E">
        <w:t xml:space="preserve">user </w:t>
      </w:r>
      <w:r w:rsidR="00D62F5C">
        <w:t xml:space="preserve">would roll </w:t>
      </w:r>
      <w:r w:rsidR="00D76D0E">
        <w:t xml:space="preserve">two </w:t>
      </w:r>
      <w:r w:rsidR="00D62F5C">
        <w:t>dice</w:t>
      </w:r>
      <w:r w:rsidR="00215742">
        <w:t>, then</w:t>
      </w:r>
      <w:r w:rsidR="00D62F5C">
        <w:t xml:space="preserve"> be presented with a true and false </w:t>
      </w:r>
      <w:r w:rsidR="00D76D0E">
        <w:t>question,</w:t>
      </w:r>
      <w:r w:rsidR="00D62F5C">
        <w:t xml:space="preserve"> </w:t>
      </w:r>
      <w:r w:rsidR="006506F2">
        <w:t xml:space="preserve">and </w:t>
      </w:r>
      <w:r w:rsidR="00D62F5C">
        <w:t>then earn points if their response is correct.</w:t>
      </w:r>
      <w:r w:rsidR="00C76A42">
        <w:t xml:space="preserve"> Half of the students played a competitive version of the game where </w:t>
      </w:r>
      <w:r w:rsidR="00CC17AB">
        <w:t>the student could view all of the current player</w:t>
      </w:r>
      <w:r w:rsidR="00750BAE">
        <w:t>'</w:t>
      </w:r>
      <w:r w:rsidR="00CC17AB">
        <w:t xml:space="preserve">s scores, </w:t>
      </w:r>
      <w:r w:rsidR="00750BAE">
        <w:t xml:space="preserve">and </w:t>
      </w:r>
      <w:r w:rsidR="00CC17AB">
        <w:t xml:space="preserve">the other half played in isolation with no information about other </w:t>
      </w:r>
      <w:r w:rsidR="00582FE0">
        <w:t>students’</w:t>
      </w:r>
      <w:r w:rsidR="00CC17AB">
        <w:t xml:space="preserve"> scores.</w:t>
      </w:r>
      <w:r w:rsidR="00215742">
        <w:t xml:space="preserve"> </w:t>
      </w:r>
      <w:r w:rsidR="001B735F">
        <w:t xml:space="preserve">After </w:t>
      </w:r>
      <w:r w:rsidR="00493E44">
        <w:t>the student</w:t>
      </w:r>
      <w:r w:rsidR="008E47AD">
        <w:t>s</w:t>
      </w:r>
      <w:r w:rsidR="00493E44">
        <w:t xml:space="preserve"> participated in the </w:t>
      </w:r>
      <w:r w:rsidR="00FD15B5">
        <w:t>game,</w:t>
      </w:r>
      <w:r w:rsidR="00493E44">
        <w:t xml:space="preserve"> they </w:t>
      </w:r>
      <w:r w:rsidR="00FD15B5">
        <w:t>sat a post</w:t>
      </w:r>
      <w:r w:rsidR="00750BAE">
        <w:t>-</w:t>
      </w:r>
      <w:r w:rsidR="00FD15B5">
        <w:t>test.</w:t>
      </w:r>
      <w:r w:rsidR="00973561">
        <w:t xml:space="preserve"> </w:t>
      </w:r>
      <w:r w:rsidR="00F46E60">
        <w:t>“</w:t>
      </w:r>
      <w:r w:rsidR="00D10329">
        <w:t>The results indicated that the competition group performed better in the post-test than the control group”</w:t>
      </w:r>
      <w:r w:rsidR="007C3CB0">
        <w:rPr>
          <w:lang w:val="en-US"/>
        </w:rPr>
        <w:t xml:space="preserve"> </w:t>
      </w:r>
      <w:r w:rsidR="007C3CB0">
        <w:t>(Cagiltay et al., 2015)</w:t>
      </w:r>
      <w:r w:rsidR="00D10329" w:rsidRPr="00A50A78">
        <w:rPr>
          <w:lang w:val="en-US"/>
        </w:rPr>
        <w:t>.</w:t>
      </w:r>
      <w:r w:rsidR="00676EB2">
        <w:t xml:space="preserve"> </w:t>
      </w:r>
      <w:r w:rsidR="001040D7">
        <w:t xml:space="preserve">The study also conducted an identical test to </w:t>
      </w:r>
      <w:r w:rsidR="003409AC">
        <w:t xml:space="preserve">compare </w:t>
      </w:r>
      <w:r w:rsidR="00750BAE">
        <w:t xml:space="preserve">the </w:t>
      </w:r>
      <w:r w:rsidR="003409AC">
        <w:t>motivation of participants in the two groups and similarly</w:t>
      </w:r>
      <w:r w:rsidR="00D33851">
        <w:t>,</w:t>
      </w:r>
      <w:r w:rsidR="003409AC">
        <w:t xml:space="preserve"> the competition group had higher motivation.</w:t>
      </w:r>
      <w:r w:rsidR="00855CD6">
        <w:t xml:space="preserve"> We can evaluate that competition has a positive effect on learning &amp; motivation. </w:t>
      </w:r>
    </w:p>
    <w:p w14:paraId="79B80F2A" w14:textId="48EA171B" w:rsidR="00A7056D" w:rsidRDefault="008725C1" w:rsidP="00C410A0">
      <w:r>
        <w:t xml:space="preserve">Near East University in North Cyprus researched the effects of </w:t>
      </w:r>
      <w:r w:rsidR="00750BAE">
        <w:t xml:space="preserve">a </w:t>
      </w:r>
      <w:r>
        <w:t>gamification</w:t>
      </w:r>
      <w:r w:rsidR="00750BAE">
        <w:t>-</w:t>
      </w:r>
      <w:r>
        <w:t xml:space="preserve">supported flipped classroom model on the attitudes and opinions regarding game-coding education. The flipped </w:t>
      </w:r>
      <w:r>
        <w:lastRenderedPageBreak/>
        <w:t>classroom model is the idea of freeing up lecture/classroom time by giving students information before class, so it frees class time for activities. 35 classroom students went through a period of 14 weeks where the structure was adhering to the supported flipped classroom and gamification of coding. The study made use of quantitative and quali</w:t>
      </w:r>
      <w:r w:rsidR="00750BAE">
        <w:t>ta</w:t>
      </w:r>
      <w:r>
        <w:t xml:space="preserve">tive methods.  </w:t>
      </w:r>
      <w:r w:rsidR="00750BAE">
        <w:t>Regarding</w:t>
      </w:r>
      <w:r>
        <w:t xml:space="preserve"> the qualitative method</w:t>
      </w:r>
      <w:r w:rsidR="007D7F35">
        <w:t>s</w:t>
      </w:r>
      <w:r>
        <w:t>, pre and post</w:t>
      </w:r>
      <w:r w:rsidR="00750BAE">
        <w:t>-</w:t>
      </w:r>
      <w:r>
        <w:t xml:space="preserve">tests were applied to measure the attitude of students towards coding. The quantitative method </w:t>
      </w:r>
      <w:r w:rsidR="001B032C">
        <w:t xml:space="preserve">used </w:t>
      </w:r>
      <w:r>
        <w:t xml:space="preserve">interviews to retrieve in-depth information. </w:t>
      </w:r>
      <w:r w:rsidR="001B032C">
        <w:t>“</w:t>
      </w:r>
      <w:r>
        <w:t>The student’s eagerness to learn coding increased. The results also showed a shift in the teacher’s belief</w:t>
      </w:r>
      <w:r w:rsidR="00241184">
        <w:t>s</w:t>
      </w:r>
      <w:r>
        <w:t xml:space="preserve">. </w:t>
      </w:r>
      <w:r w:rsidRPr="00353C53">
        <w:rPr>
          <w:rFonts w:cs="Times New Roman"/>
          <w:shd w:val="clear" w:color="auto" w:fill="FFFFFF"/>
        </w:rPr>
        <w:t>Before the study,</w:t>
      </w:r>
      <w:r>
        <w:rPr>
          <w:rFonts w:cs="Times New Roman"/>
          <w:shd w:val="clear" w:color="auto" w:fill="FFFFFF"/>
        </w:rPr>
        <w:t xml:space="preserve"> </w:t>
      </w:r>
      <w:r w:rsidRPr="00353C53">
        <w:rPr>
          <w:rFonts w:cs="Times New Roman"/>
          <w:shd w:val="clear" w:color="auto" w:fill="FFFFFF"/>
        </w:rPr>
        <w:t>the eagerness of the teacher</w:t>
      </w:r>
      <w:r w:rsidR="00241184">
        <w:rPr>
          <w:rFonts w:cs="Times New Roman"/>
          <w:shd w:val="clear" w:color="auto" w:fill="FFFFFF"/>
        </w:rPr>
        <w:t>-</w:t>
      </w:r>
      <w:r w:rsidRPr="00353C53">
        <w:rPr>
          <w:rFonts w:cs="Times New Roman"/>
          <w:shd w:val="clear" w:color="auto" w:fill="FFFFFF"/>
        </w:rPr>
        <w:t xml:space="preserve">candidate students regarding the use </w:t>
      </w:r>
      <w:r w:rsidR="00A046D6" w:rsidRPr="00353C53">
        <w:rPr>
          <w:rFonts w:cs="Times New Roman"/>
          <w:shd w:val="clear" w:color="auto" w:fill="FFFFFF"/>
        </w:rPr>
        <w:t xml:space="preserve">of </w:t>
      </w:r>
      <w:r w:rsidR="00881998" w:rsidRPr="00353C53">
        <w:rPr>
          <w:rFonts w:cs="Times New Roman"/>
          <w:shd w:val="clear" w:color="auto" w:fill="FFFFFF"/>
        </w:rPr>
        <w:t xml:space="preserve">computer </w:t>
      </w:r>
      <w:r w:rsidR="00A6420B" w:rsidRPr="00353C53">
        <w:rPr>
          <w:rFonts w:cs="Times New Roman"/>
          <w:shd w:val="clear" w:color="auto" w:fill="FFFFFF"/>
        </w:rPr>
        <w:t>games in</w:t>
      </w:r>
      <w:r w:rsidRPr="00353C53">
        <w:rPr>
          <w:rFonts w:cs="Times New Roman"/>
          <w:shd w:val="clear" w:color="auto" w:fill="FFFFFF"/>
        </w:rPr>
        <w:t xml:space="preserve"> coding training was at a  medium level  (x=2.83)  and after the coding training incorporating the activities in the gamification</w:t>
      </w:r>
      <w:r w:rsidR="00FE035A">
        <w:rPr>
          <w:rFonts w:cs="Times New Roman"/>
          <w:shd w:val="clear" w:color="auto" w:fill="FFFFFF"/>
        </w:rPr>
        <w:t>-supported</w:t>
      </w:r>
      <w:r w:rsidRPr="00353C53">
        <w:rPr>
          <w:rFonts w:cs="Times New Roman"/>
          <w:shd w:val="clear" w:color="auto" w:fill="FFFFFF"/>
        </w:rPr>
        <w:t xml:space="preserve"> flipped classroom,  their eagerness increased to a high level (x=4.06)</w:t>
      </w:r>
      <w:r w:rsidR="00C31B32">
        <w:rPr>
          <w:rFonts w:cs="Times New Roman"/>
          <w:shd w:val="clear" w:color="auto" w:fill="FFFFFF"/>
        </w:rPr>
        <w:t>”</w:t>
      </w:r>
      <w:r w:rsidRPr="00353C53">
        <w:rPr>
          <w:rFonts w:cs="Times New Roman"/>
          <w:shd w:val="clear" w:color="auto" w:fill="FFFFFF"/>
        </w:rPr>
        <w:t xml:space="preserve"> </w:t>
      </w:r>
      <w:r w:rsidR="00582FE0">
        <w:t>(Ã–zer et al., 2018)</w:t>
      </w:r>
      <w:r w:rsidR="00582FE0">
        <w:rPr>
          <w:rFonts w:cs="Times New Roman"/>
          <w:shd w:val="clear" w:color="auto" w:fill="FFFFFF"/>
        </w:rPr>
        <w:t xml:space="preserve"> </w:t>
      </w:r>
      <w:r>
        <w:rPr>
          <w:rFonts w:cs="Times New Roman"/>
          <w:shd w:val="clear" w:color="auto" w:fill="FFFFFF"/>
        </w:rPr>
        <w:t>The experiment has show</w:t>
      </w:r>
      <w:r w:rsidR="00FE035A">
        <w:rPr>
          <w:rFonts w:cs="Times New Roman"/>
          <w:shd w:val="clear" w:color="auto" w:fill="FFFFFF"/>
        </w:rPr>
        <w:t>n</w:t>
      </w:r>
      <w:r>
        <w:rPr>
          <w:rFonts w:cs="Times New Roman"/>
          <w:shd w:val="clear" w:color="auto" w:fill="FFFFFF"/>
        </w:rPr>
        <w:t xml:space="preserve"> that gamification supported flipped classroom model regarding game-coding education has had a positive effect on both students and teachers.</w:t>
      </w:r>
    </w:p>
    <w:p w14:paraId="191DDA94" w14:textId="18D2C23E" w:rsidR="004F349E" w:rsidRDefault="00690104" w:rsidP="004F349E">
      <w:pPr>
        <w:pStyle w:val="Heading2"/>
      </w:pPr>
      <w:bookmarkStart w:id="10" w:name="_Toc132414900"/>
      <w:r>
        <w:t xml:space="preserve">2.4 - </w:t>
      </w:r>
      <w:r w:rsidR="004122A5">
        <w:t>C</w:t>
      </w:r>
      <w:r w:rsidR="004F349E">
        <w:t>ompe</w:t>
      </w:r>
      <w:r w:rsidR="0067244D">
        <w:t xml:space="preserve">titive </w:t>
      </w:r>
      <w:r w:rsidR="00654705">
        <w:t>C</w:t>
      </w:r>
      <w:r w:rsidR="0067244D">
        <w:t>oding</w:t>
      </w:r>
      <w:bookmarkEnd w:id="10"/>
      <w:r w:rsidR="0067244D">
        <w:t xml:space="preserve"> </w:t>
      </w:r>
    </w:p>
    <w:p w14:paraId="64066C1C" w14:textId="7EC3A33B" w:rsidR="00E01010" w:rsidRDefault="00F160E3" w:rsidP="00E01010">
      <w:pPr>
        <w:spacing w:after="0"/>
      </w:pPr>
      <w:r>
        <w:t xml:space="preserve">The Institute of </w:t>
      </w:r>
      <w:r w:rsidR="002A370F">
        <w:t>I</w:t>
      </w:r>
      <w:r>
        <w:t xml:space="preserve">nformation </w:t>
      </w:r>
      <w:r w:rsidR="00A77057">
        <w:t>in Munich, Germany conducted a study that researched the effects of competitive coding games on novice programmers.</w:t>
      </w:r>
      <w:r w:rsidR="008A23D9">
        <w:t xml:space="preserve"> The method used by this study was two groups of Computer Science students participated. </w:t>
      </w:r>
      <w:r w:rsidR="004C5950">
        <w:t xml:space="preserve">The only difference between the groups was the </w:t>
      </w:r>
      <w:r w:rsidR="00BD19E2">
        <w:t xml:space="preserve">programming </w:t>
      </w:r>
      <w:r w:rsidR="004C5950">
        <w:t>language</w:t>
      </w:r>
      <w:r w:rsidR="00BD19E2">
        <w:t xml:space="preserve"> they preferred</w:t>
      </w:r>
      <w:r w:rsidR="00906D01">
        <w:t xml:space="preserve">. </w:t>
      </w:r>
      <w:r w:rsidR="00821EDA">
        <w:t xml:space="preserve">The students followed a </w:t>
      </w:r>
      <w:r w:rsidR="004C5950">
        <w:t>step-by-step</w:t>
      </w:r>
      <w:r w:rsidR="00821EDA">
        <w:t xml:space="preserve"> process</w:t>
      </w:r>
      <w:r w:rsidR="00FD0D08">
        <w:t xml:space="preserve"> as shown in </w:t>
      </w:r>
      <w:r w:rsidR="002A370F">
        <w:rPr>
          <w:i/>
          <w:iCs/>
        </w:rPr>
        <w:t>F</w:t>
      </w:r>
      <w:r w:rsidR="00FD0D08" w:rsidRPr="00B65673">
        <w:rPr>
          <w:i/>
          <w:iCs/>
        </w:rPr>
        <w:t>igure 1</w:t>
      </w:r>
      <w:r w:rsidR="00FD0D08">
        <w:t>.</w:t>
      </w:r>
    </w:p>
    <w:p w14:paraId="2FD9B836" w14:textId="462BACC0" w:rsidR="00D16B28" w:rsidRDefault="00FB1C81" w:rsidP="00FD0D08">
      <w:pPr>
        <w:spacing w:before="240" w:after="0"/>
      </w:pPr>
      <w:r w:rsidRPr="00FB1C81">
        <w:rPr>
          <w:noProof/>
        </w:rPr>
        <w:drawing>
          <wp:anchor distT="0" distB="0" distL="114300" distR="114300" simplePos="0" relativeHeight="251574272" behindDoc="0" locked="0" layoutInCell="1" allowOverlap="1" wp14:anchorId="2BB665C9" wp14:editId="4E9DD145">
            <wp:simplePos x="0" y="0"/>
            <wp:positionH relativeFrom="column">
              <wp:posOffset>526211</wp:posOffset>
            </wp:positionH>
            <wp:positionV relativeFrom="paragraph">
              <wp:posOffset>125886</wp:posOffset>
            </wp:positionV>
            <wp:extent cx="4339087" cy="1408998"/>
            <wp:effectExtent l="0" t="0" r="4445" b="1270"/>
            <wp:wrapSquare wrapText="bothSides"/>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rotWithShape="1">
                    <a:blip r:embed="rId11">
                      <a:extLst>
                        <a:ext uri="{28A0092B-C50C-407E-A947-70E740481C1C}">
                          <a14:useLocalDpi xmlns:a14="http://schemas.microsoft.com/office/drawing/2010/main" val="0"/>
                        </a:ext>
                      </a:extLst>
                    </a:blip>
                    <a:srcRect t="14300"/>
                    <a:stretch/>
                  </pic:blipFill>
                  <pic:spPr bwMode="auto">
                    <a:xfrm>
                      <a:off x="0" y="0"/>
                      <a:ext cx="4339087" cy="14089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2364F1" w14:textId="77777777" w:rsidR="00030089" w:rsidRDefault="00030089" w:rsidP="00FD0D08">
      <w:pPr>
        <w:spacing w:after="120"/>
        <w:rPr>
          <w:i/>
          <w:iCs/>
        </w:rPr>
      </w:pPr>
    </w:p>
    <w:p w14:paraId="7B32F83F" w14:textId="77777777" w:rsidR="00030089" w:rsidRDefault="00030089" w:rsidP="00FD0D08">
      <w:pPr>
        <w:spacing w:after="120"/>
        <w:rPr>
          <w:i/>
          <w:iCs/>
        </w:rPr>
      </w:pPr>
    </w:p>
    <w:p w14:paraId="2D059310" w14:textId="77777777" w:rsidR="00030089" w:rsidRDefault="00030089" w:rsidP="00FD0D08">
      <w:pPr>
        <w:spacing w:after="120"/>
        <w:rPr>
          <w:i/>
          <w:iCs/>
        </w:rPr>
      </w:pPr>
    </w:p>
    <w:p w14:paraId="56DA2760" w14:textId="77777777" w:rsidR="00030089" w:rsidRDefault="00030089" w:rsidP="00FD0D08">
      <w:pPr>
        <w:spacing w:after="120"/>
        <w:rPr>
          <w:i/>
          <w:iCs/>
        </w:rPr>
      </w:pPr>
    </w:p>
    <w:p w14:paraId="5728733D" w14:textId="72238D20" w:rsidR="00030089" w:rsidRDefault="00030089" w:rsidP="00FD0D08">
      <w:pPr>
        <w:spacing w:after="120"/>
        <w:rPr>
          <w:i/>
          <w:iCs/>
        </w:rPr>
      </w:pPr>
    </w:p>
    <w:p w14:paraId="41770D3C" w14:textId="490D00CE" w:rsidR="00FD0D08" w:rsidRPr="00CC22BC" w:rsidRDefault="00935C6D" w:rsidP="00CC22BC">
      <w:pPr>
        <w:pStyle w:val="Caption"/>
        <w:rPr>
          <w:noProof/>
        </w:rPr>
      </w:pPr>
      <w:r>
        <w:rPr>
          <w:noProof/>
        </w:rPr>
        <mc:AlternateContent>
          <mc:Choice Requires="wps">
            <w:drawing>
              <wp:anchor distT="0" distB="0" distL="114300" distR="114300" simplePos="0" relativeHeight="251617280" behindDoc="0" locked="0" layoutInCell="1" allowOverlap="1" wp14:anchorId="1957F1FA" wp14:editId="6315D41C">
                <wp:simplePos x="0" y="0"/>
                <wp:positionH relativeFrom="column">
                  <wp:posOffset>43815</wp:posOffset>
                </wp:positionH>
                <wp:positionV relativeFrom="paragraph">
                  <wp:posOffset>44450</wp:posOffset>
                </wp:positionV>
                <wp:extent cx="4338955" cy="116840"/>
                <wp:effectExtent l="0" t="0" r="4445" b="0"/>
                <wp:wrapSquare wrapText="bothSides"/>
                <wp:docPr id="70" name="Text Box 70"/>
                <wp:cNvGraphicFramePr/>
                <a:graphic xmlns:a="http://schemas.openxmlformats.org/drawingml/2006/main">
                  <a:graphicData uri="http://schemas.microsoft.com/office/word/2010/wordprocessingShape">
                    <wps:wsp>
                      <wps:cNvSpPr txBox="1"/>
                      <wps:spPr>
                        <a:xfrm>
                          <a:off x="0" y="0"/>
                          <a:ext cx="4338955" cy="116840"/>
                        </a:xfrm>
                        <a:prstGeom prst="rect">
                          <a:avLst/>
                        </a:prstGeom>
                        <a:solidFill>
                          <a:prstClr val="white"/>
                        </a:solidFill>
                        <a:ln>
                          <a:noFill/>
                        </a:ln>
                      </wps:spPr>
                      <wps:txbx>
                        <w:txbxContent>
                          <w:p w14:paraId="23648B71" w14:textId="38EA665A" w:rsidR="00935C6D" w:rsidRPr="0030651C" w:rsidRDefault="00935C6D" w:rsidP="00935C6D">
                            <w:pPr>
                              <w:pStyle w:val="Caption"/>
                              <w:rPr>
                                <w:noProof/>
                              </w:rPr>
                            </w:pPr>
                            <w:bookmarkStart w:id="11" w:name="_Toc131607608"/>
                            <w:bookmarkStart w:id="12" w:name="_Toc131607697"/>
                            <w:bookmarkStart w:id="13" w:name="_Toc131686758"/>
                            <w:bookmarkStart w:id="14" w:name="_Toc131716200"/>
                            <w:bookmarkStart w:id="15" w:name="_Toc132388309"/>
                            <w:bookmarkStart w:id="16" w:name="_Toc132389312"/>
                            <w:bookmarkStart w:id="17" w:name="_Toc132389980"/>
                            <w:r>
                              <w:t xml:space="preserve">Figure </w:t>
                            </w:r>
                            <w:fldSimple w:instr=" SEQ Figure \* ARABIC ">
                              <w:r w:rsidR="003A0155">
                                <w:rPr>
                                  <w:noProof/>
                                </w:rPr>
                                <w:t>1</w:t>
                              </w:r>
                            </w:fldSimple>
                            <w:r>
                              <w:t xml:space="preserve"> </w:t>
                            </w:r>
                            <w:r w:rsidRPr="008E7F57">
                              <w:t>– The structure of conducted user studies (Fischer et al., 2021).</w:t>
                            </w:r>
                            <w:bookmarkEnd w:id="11"/>
                            <w:bookmarkEnd w:id="12"/>
                            <w:bookmarkEnd w:id="13"/>
                            <w:bookmarkEnd w:id="14"/>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957F1FA" id="_x0000_t202" coordsize="21600,21600" o:spt="202" path="m,l,21600r21600,l21600,xe">
                <v:stroke joinstyle="miter"/>
                <v:path gradientshapeok="t" o:connecttype="rect"/>
              </v:shapetype>
              <v:shape id="Text Box 70" o:spid="_x0000_s1026" type="#_x0000_t202" style="position:absolute;margin-left:3.45pt;margin-top:3.5pt;width:341.65pt;height:9.2pt;z-index:251617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" stroked="f">
                <v:textbox inset="0,0,0,0">
                  <w:txbxContent>
                    <w:p w14:paraId="23648B71" w14:textId="38EA665A" w:rsidR="00935C6D" w:rsidRPr="0030651C" w:rsidRDefault="00935C6D" w:rsidP="00935C6D">
                      <w:pPr>
                        <w:pStyle w:val="Caption"/>
                        <w:rPr>
                          <w:noProof/>
                        </w:rPr>
                      </w:pPr>
                      <w:bookmarkStart w:id="18" w:name="_Toc131607608"/>
                      <w:bookmarkStart w:id="19" w:name="_Toc131607697"/>
                      <w:bookmarkStart w:id="20" w:name="_Toc131686758"/>
                      <w:bookmarkStart w:id="21" w:name="_Toc131716200"/>
                      <w:bookmarkStart w:id="22" w:name="_Toc132388309"/>
                      <w:bookmarkStart w:id="23" w:name="_Toc132389312"/>
                      <w:bookmarkStart w:id="24" w:name="_Toc132389980"/>
                      <w:r>
                        <w:t xml:space="preserve">Figure </w:t>
                      </w:r>
                      <w:fldSimple w:instr=" SEQ Figure \* ARABIC ">
                        <w:r w:rsidR="003A0155">
                          <w:rPr>
                            <w:noProof/>
                          </w:rPr>
                          <w:t>1</w:t>
                        </w:r>
                      </w:fldSimple>
                      <w:r>
                        <w:t xml:space="preserve"> </w:t>
                      </w:r>
                      <w:r w:rsidRPr="008E7F57">
                        <w:t>– The structure of conducted user studies (Fischer et al., 2021).</w:t>
                      </w:r>
                      <w:bookmarkEnd w:id="18"/>
                      <w:bookmarkEnd w:id="19"/>
                      <w:bookmarkEnd w:id="20"/>
                      <w:bookmarkEnd w:id="21"/>
                      <w:bookmarkEnd w:id="22"/>
                      <w:bookmarkEnd w:id="23"/>
                      <w:bookmarkEnd w:id="24"/>
                    </w:p>
                  </w:txbxContent>
                </v:textbox>
                <w10:wrap type="square"/>
              </v:shape>
            </w:pict>
          </mc:Fallback>
        </mc:AlternateContent>
      </w:r>
    </w:p>
    <w:p w14:paraId="7F0CE5B8" w14:textId="5777279D" w:rsidR="008A29F6" w:rsidRDefault="00602B02" w:rsidP="00B8037F">
      <w:r>
        <w:t xml:space="preserve">The multiplayer phase consisted of two students going head-to-head </w:t>
      </w:r>
      <w:r w:rsidR="003077B6">
        <w:t>to solve</w:t>
      </w:r>
      <w:r>
        <w:t xml:space="preserve"> a problem in code. The first to solve the problem wins.</w:t>
      </w:r>
      <w:r w:rsidR="00443D98">
        <w:t xml:space="preserve"> The single</w:t>
      </w:r>
      <w:r w:rsidR="003077B6">
        <w:t>-</w:t>
      </w:r>
      <w:r w:rsidR="00443D98">
        <w:t xml:space="preserve">player phase was the same but in isolation. </w:t>
      </w:r>
      <w:r w:rsidR="00405B72">
        <w:t xml:space="preserve">The results of this study revealed that </w:t>
      </w:r>
      <w:r w:rsidR="00253853">
        <w:t>multiple factors</w:t>
      </w:r>
      <w:r w:rsidR="008A29F6">
        <w:t xml:space="preserve"> have a positive linear rel</w:t>
      </w:r>
      <w:r w:rsidR="0078425A">
        <w:t xml:space="preserve">ationship with winning. </w:t>
      </w:r>
    </w:p>
    <w:p w14:paraId="15FF31CF" w14:textId="26C1C49E" w:rsidR="00851EA8" w:rsidRDefault="006726A3" w:rsidP="002A287C">
      <w:pPr>
        <w:spacing w:after="0"/>
      </w:pPr>
      <w:r w:rsidRPr="006A6853">
        <w:rPr>
          <w:noProof/>
        </w:rPr>
        <w:drawing>
          <wp:anchor distT="0" distB="0" distL="114300" distR="114300" simplePos="0" relativeHeight="251578368" behindDoc="0" locked="0" layoutInCell="1" allowOverlap="1" wp14:anchorId="5189A042" wp14:editId="0757BF52">
            <wp:simplePos x="0" y="0"/>
            <wp:positionH relativeFrom="margin">
              <wp:align>left</wp:align>
            </wp:positionH>
            <wp:positionV relativeFrom="paragraph">
              <wp:posOffset>10160</wp:posOffset>
            </wp:positionV>
            <wp:extent cx="2480310" cy="1457325"/>
            <wp:effectExtent l="0" t="0" r="0" b="9525"/>
            <wp:wrapSquare wrapText="bothSides"/>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12">
                      <a:extLst>
                        <a:ext uri="{28A0092B-C50C-407E-A947-70E740481C1C}">
                          <a14:useLocalDpi xmlns:a14="http://schemas.microsoft.com/office/drawing/2010/main" val="0"/>
                        </a:ext>
                      </a:extLst>
                    </a:blip>
                    <a:srcRect t="11839"/>
                    <a:stretch/>
                  </pic:blipFill>
                  <pic:spPr bwMode="auto">
                    <a:xfrm>
                      <a:off x="0" y="0"/>
                      <a:ext cx="2483397" cy="14593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6853" w:rsidRPr="006A6853">
        <w:rPr>
          <w:noProof/>
        </w:rPr>
        <w:t xml:space="preserve"> </w:t>
      </w:r>
    </w:p>
    <w:p w14:paraId="6E6DD44B" w14:textId="4A288BC8" w:rsidR="00C75D8E" w:rsidRDefault="00C75D8E" w:rsidP="002A287C">
      <w:pPr>
        <w:spacing w:after="0"/>
      </w:pPr>
    </w:p>
    <w:p w14:paraId="074A5B3A" w14:textId="32B6B1BE" w:rsidR="007A4599" w:rsidRDefault="00E070BA" w:rsidP="002A287C">
      <w:pPr>
        <w:spacing w:after="0"/>
      </w:pPr>
      <w:r>
        <w:rPr>
          <w:noProof/>
        </w:rPr>
        <mc:AlternateContent>
          <mc:Choice Requires="wps">
            <w:drawing>
              <wp:anchor distT="0" distB="0" distL="114300" distR="114300" simplePos="0" relativeHeight="251621376" behindDoc="0" locked="0" layoutInCell="1" allowOverlap="1" wp14:anchorId="70EAB644" wp14:editId="5C83C4BD">
                <wp:simplePos x="0" y="0"/>
                <wp:positionH relativeFrom="column">
                  <wp:posOffset>2757653</wp:posOffset>
                </wp:positionH>
                <wp:positionV relativeFrom="paragraph">
                  <wp:posOffset>116739</wp:posOffset>
                </wp:positionV>
                <wp:extent cx="2480310" cy="635"/>
                <wp:effectExtent l="0" t="0" r="15240" b="10160"/>
                <wp:wrapSquare wrapText="bothSides"/>
                <wp:docPr id="71" name="Text Box 71"/>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solidFill>
                            <a:schemeClr val="tx1"/>
                          </a:solidFill>
                        </a:ln>
                      </wps:spPr>
                      <wps:txbx>
                        <w:txbxContent>
                          <w:p w14:paraId="1BC8E549" w14:textId="27B78A68" w:rsidR="00E070BA" w:rsidRPr="00DA3663" w:rsidRDefault="00E070BA" w:rsidP="00E070BA">
                            <w:pPr>
                              <w:pStyle w:val="Caption"/>
                              <w:jc w:val="center"/>
                              <w:rPr>
                                <w:noProof/>
                              </w:rPr>
                            </w:pPr>
                            <w:bookmarkStart w:id="25" w:name="_Toc131607609"/>
                            <w:bookmarkStart w:id="26" w:name="_Toc131607698"/>
                            <w:bookmarkStart w:id="27" w:name="_Toc131686759"/>
                            <w:bookmarkStart w:id="28" w:name="_Toc131716201"/>
                            <w:bookmarkStart w:id="29" w:name="_Toc132388310"/>
                            <w:bookmarkStart w:id="30" w:name="_Toc132389313"/>
                            <w:bookmarkStart w:id="31" w:name="_Toc132389981"/>
                            <w:r>
                              <w:t xml:space="preserve">Figure </w:t>
                            </w:r>
                            <w:fldSimple w:instr=" SEQ Figure \* ARABIC ">
                              <w:r w:rsidR="003A0155">
                                <w:rPr>
                                  <w:noProof/>
                                </w:rPr>
                                <w:t>2</w:t>
                              </w:r>
                            </w:fldSimple>
                            <w:r w:rsidRPr="009000A3">
                              <w:t xml:space="preserve"> – Ratio of games won over desire for competition (Fischer et al., 2021).</w:t>
                            </w:r>
                            <w:bookmarkEnd w:id="25"/>
                            <w:bookmarkEnd w:id="26"/>
                            <w:bookmarkEnd w:id="27"/>
                            <w:bookmarkEnd w:id="28"/>
                            <w:bookmarkEnd w:id="29"/>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EAB644" id="Text Box 71" o:spid="_x0000_s1027" type="#_x0000_t202" style="position:absolute;margin-left:217.15pt;margin-top:9.2pt;width:195.3pt;height:.05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" strokecolor="black [3213]">
                <v:textbox style="mso-fit-shape-to-text:t" inset="0,0,0,0">
                  <w:txbxContent>
                    <w:p w14:paraId="1BC8E549" w14:textId="27B78A68" w:rsidR="00E070BA" w:rsidRPr="00DA3663" w:rsidRDefault="00E070BA" w:rsidP="00E070BA">
                      <w:pPr>
                        <w:pStyle w:val="Caption"/>
                        <w:jc w:val="center"/>
                        <w:rPr>
                          <w:noProof/>
                        </w:rPr>
                      </w:pPr>
                      <w:bookmarkStart w:id="32" w:name="_Toc131607609"/>
                      <w:bookmarkStart w:id="33" w:name="_Toc131607698"/>
                      <w:bookmarkStart w:id="34" w:name="_Toc131686759"/>
                      <w:bookmarkStart w:id="35" w:name="_Toc131716201"/>
                      <w:bookmarkStart w:id="36" w:name="_Toc132388310"/>
                      <w:bookmarkStart w:id="37" w:name="_Toc132389313"/>
                      <w:bookmarkStart w:id="38" w:name="_Toc132389981"/>
                      <w:r>
                        <w:t xml:space="preserve">Figure </w:t>
                      </w:r>
                      <w:fldSimple w:instr=" SEQ Figure \* ARABIC ">
                        <w:r w:rsidR="003A0155">
                          <w:rPr>
                            <w:noProof/>
                          </w:rPr>
                          <w:t>2</w:t>
                        </w:r>
                      </w:fldSimple>
                      <w:r w:rsidRPr="009000A3">
                        <w:t xml:space="preserve"> – Ratio of games won over desire for competition (Fischer et al., 2021).</w:t>
                      </w:r>
                      <w:bookmarkEnd w:id="32"/>
                      <w:bookmarkEnd w:id="33"/>
                      <w:bookmarkEnd w:id="34"/>
                      <w:bookmarkEnd w:id="35"/>
                      <w:bookmarkEnd w:id="36"/>
                      <w:bookmarkEnd w:id="37"/>
                      <w:bookmarkEnd w:id="38"/>
                    </w:p>
                  </w:txbxContent>
                </v:textbox>
                <w10:wrap type="square"/>
              </v:shape>
            </w:pict>
          </mc:Fallback>
        </mc:AlternateContent>
      </w:r>
    </w:p>
    <w:p w14:paraId="2485DA0E" w14:textId="082947DE" w:rsidR="007A4599" w:rsidRDefault="007A4599" w:rsidP="002A287C">
      <w:pPr>
        <w:spacing w:after="0"/>
      </w:pPr>
    </w:p>
    <w:p w14:paraId="4B949547" w14:textId="07D2CD48" w:rsidR="007A4599" w:rsidRDefault="007A4599" w:rsidP="002A287C">
      <w:pPr>
        <w:spacing w:after="0"/>
      </w:pPr>
    </w:p>
    <w:p w14:paraId="270D3A2F" w14:textId="657029D4" w:rsidR="007A4599" w:rsidRDefault="007A4599" w:rsidP="002A287C">
      <w:pPr>
        <w:spacing w:after="0"/>
      </w:pPr>
    </w:p>
    <w:p w14:paraId="1753EDBF" w14:textId="76C6129A" w:rsidR="007A4599" w:rsidRDefault="007A4599" w:rsidP="002A287C">
      <w:pPr>
        <w:spacing w:after="0"/>
      </w:pPr>
    </w:p>
    <w:p w14:paraId="344C39B1" w14:textId="739E1974" w:rsidR="007A4599" w:rsidRDefault="007A4599" w:rsidP="002A287C">
      <w:pPr>
        <w:spacing w:after="0"/>
      </w:pPr>
    </w:p>
    <w:p w14:paraId="452E7437" w14:textId="0BCC7D80" w:rsidR="00F63AD4" w:rsidRDefault="00F63AD4" w:rsidP="002A287C">
      <w:pPr>
        <w:spacing w:after="0"/>
      </w:pPr>
    </w:p>
    <w:p w14:paraId="65B535B3" w14:textId="6C7A2DCA" w:rsidR="00CC22BC" w:rsidRPr="00B05B33" w:rsidRDefault="00F63AD4" w:rsidP="00CC22BC">
      <w:pPr>
        <w:pStyle w:val="Caption"/>
        <w:jc w:val="center"/>
      </w:pPr>
      <w:r w:rsidRPr="006A6853">
        <w:rPr>
          <w:noProof/>
        </w:rPr>
        <w:drawing>
          <wp:anchor distT="0" distB="0" distL="114300" distR="114300" simplePos="0" relativeHeight="251582464" behindDoc="0" locked="0" layoutInCell="1" allowOverlap="1" wp14:anchorId="3FD27BF6" wp14:editId="57F4F59A">
            <wp:simplePos x="0" y="0"/>
            <wp:positionH relativeFrom="column">
              <wp:posOffset>83020</wp:posOffset>
            </wp:positionH>
            <wp:positionV relativeFrom="paragraph">
              <wp:posOffset>6903</wp:posOffset>
            </wp:positionV>
            <wp:extent cx="2409190" cy="1578610"/>
            <wp:effectExtent l="0" t="0" r="0" b="2540"/>
            <wp:wrapSquare wrapText="bothSides"/>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09190" cy="1578610"/>
                    </a:xfrm>
                    <a:prstGeom prst="rect">
                      <a:avLst/>
                    </a:prstGeom>
                  </pic:spPr>
                </pic:pic>
              </a:graphicData>
            </a:graphic>
            <wp14:sizeRelH relativeFrom="page">
              <wp14:pctWidth>0</wp14:pctWidth>
            </wp14:sizeRelH>
            <wp14:sizeRelV relativeFrom="page">
              <wp14:pctHeight>0</wp14:pctHeight>
            </wp14:sizeRelV>
          </wp:anchor>
        </w:drawing>
      </w:r>
    </w:p>
    <w:p w14:paraId="2D00FE17" w14:textId="263B9CA4" w:rsidR="007A4599" w:rsidRDefault="00661F78" w:rsidP="002A287C">
      <w:pPr>
        <w:spacing w:after="0"/>
      </w:pPr>
      <w:r>
        <w:rPr>
          <w:noProof/>
        </w:rPr>
        <mc:AlternateContent>
          <mc:Choice Requires="wps">
            <w:drawing>
              <wp:anchor distT="0" distB="0" distL="114300" distR="114300" simplePos="0" relativeHeight="251625472" behindDoc="0" locked="0" layoutInCell="1" allowOverlap="1" wp14:anchorId="7AF67A44" wp14:editId="3AB745AE">
                <wp:simplePos x="0" y="0"/>
                <wp:positionH relativeFrom="column">
                  <wp:posOffset>2793467</wp:posOffset>
                </wp:positionH>
                <wp:positionV relativeFrom="paragraph">
                  <wp:posOffset>117755</wp:posOffset>
                </wp:positionV>
                <wp:extent cx="2472055" cy="635"/>
                <wp:effectExtent l="0" t="0" r="23495" b="10160"/>
                <wp:wrapSquare wrapText="bothSides"/>
                <wp:docPr id="73" name="Text Box 73"/>
                <wp:cNvGraphicFramePr/>
                <a:graphic xmlns:a="http://schemas.openxmlformats.org/drawingml/2006/main">
                  <a:graphicData uri="http://schemas.microsoft.com/office/word/2010/wordprocessingShape">
                    <wps:wsp>
                      <wps:cNvSpPr txBox="1"/>
                      <wps:spPr>
                        <a:xfrm>
                          <a:off x="0" y="0"/>
                          <a:ext cx="2472055" cy="635"/>
                        </a:xfrm>
                        <a:prstGeom prst="rect">
                          <a:avLst/>
                        </a:prstGeom>
                        <a:solidFill>
                          <a:prstClr val="white"/>
                        </a:solidFill>
                        <a:ln>
                          <a:solidFill>
                            <a:schemeClr val="tx1"/>
                          </a:solidFill>
                        </a:ln>
                      </wps:spPr>
                      <wps:txbx>
                        <w:txbxContent>
                          <w:p w14:paraId="48C0A7E7" w14:textId="147DECDF" w:rsidR="00661F78" w:rsidRPr="006C646D" w:rsidRDefault="00661F78" w:rsidP="00661F78">
                            <w:pPr>
                              <w:pStyle w:val="Caption"/>
                              <w:jc w:val="center"/>
                              <w:rPr>
                                <w:noProof/>
                              </w:rPr>
                            </w:pPr>
                            <w:bookmarkStart w:id="39" w:name="_Toc131607610"/>
                            <w:bookmarkStart w:id="40" w:name="_Toc131607699"/>
                            <w:bookmarkStart w:id="41" w:name="_Toc131686760"/>
                            <w:bookmarkStart w:id="42" w:name="_Toc131716202"/>
                            <w:bookmarkStart w:id="43" w:name="_Toc132388311"/>
                            <w:bookmarkStart w:id="44" w:name="_Toc132389314"/>
                            <w:bookmarkStart w:id="45" w:name="_Toc132389982"/>
                            <w:r>
                              <w:t xml:space="preserve">Figure </w:t>
                            </w:r>
                            <w:fldSimple w:instr=" SEQ Figure \* ARABIC ">
                              <w:r w:rsidR="003A0155">
                                <w:rPr>
                                  <w:noProof/>
                                </w:rPr>
                                <w:t>3</w:t>
                              </w:r>
                            </w:fldSimple>
                            <w:r>
                              <w:t xml:space="preserve"> - </w:t>
                            </w:r>
                            <w:r w:rsidRPr="00CB2145">
                              <w:t>Ratio of games won over motivation to solve the programming  tasks (Fischer et al., 2021).</w:t>
                            </w:r>
                            <w:bookmarkEnd w:id="39"/>
                            <w:bookmarkEnd w:id="40"/>
                            <w:bookmarkEnd w:id="41"/>
                            <w:bookmarkEnd w:id="42"/>
                            <w:bookmarkEnd w:id="43"/>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F67A44" id="Text Box 73" o:spid="_x0000_s1028" type="#_x0000_t202" style="position:absolute;margin-left:219.95pt;margin-top:9.25pt;width:194.65pt;height:.05pt;z-index:251625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" strokecolor="black [3213]">
                <v:textbox style="mso-fit-shape-to-text:t" inset="0,0,0,0">
                  <w:txbxContent>
                    <w:p w14:paraId="48C0A7E7" w14:textId="147DECDF" w:rsidR="00661F78" w:rsidRPr="006C646D" w:rsidRDefault="00661F78" w:rsidP="00661F78">
                      <w:pPr>
                        <w:pStyle w:val="Caption"/>
                        <w:jc w:val="center"/>
                        <w:rPr>
                          <w:noProof/>
                        </w:rPr>
                      </w:pPr>
                      <w:bookmarkStart w:id="46" w:name="_Toc131607610"/>
                      <w:bookmarkStart w:id="47" w:name="_Toc131607699"/>
                      <w:bookmarkStart w:id="48" w:name="_Toc131686760"/>
                      <w:bookmarkStart w:id="49" w:name="_Toc131716202"/>
                      <w:bookmarkStart w:id="50" w:name="_Toc132388311"/>
                      <w:bookmarkStart w:id="51" w:name="_Toc132389314"/>
                      <w:bookmarkStart w:id="52" w:name="_Toc132389982"/>
                      <w:r>
                        <w:t xml:space="preserve">Figure </w:t>
                      </w:r>
                      <w:fldSimple w:instr=" SEQ Figure \* ARABIC ">
                        <w:r w:rsidR="003A0155">
                          <w:rPr>
                            <w:noProof/>
                          </w:rPr>
                          <w:t>3</w:t>
                        </w:r>
                      </w:fldSimple>
                      <w:r>
                        <w:t xml:space="preserve"> - </w:t>
                      </w:r>
                      <w:r w:rsidRPr="00CB2145">
                        <w:t>Ratio of games won over motivation to solve the programming  tasks (Fischer et al., 2021).</w:t>
                      </w:r>
                      <w:bookmarkEnd w:id="46"/>
                      <w:bookmarkEnd w:id="47"/>
                      <w:bookmarkEnd w:id="48"/>
                      <w:bookmarkEnd w:id="49"/>
                      <w:bookmarkEnd w:id="50"/>
                      <w:bookmarkEnd w:id="51"/>
                      <w:bookmarkEnd w:id="52"/>
                    </w:p>
                  </w:txbxContent>
                </v:textbox>
                <w10:wrap type="square"/>
              </v:shape>
            </w:pict>
          </mc:Fallback>
        </mc:AlternateContent>
      </w:r>
    </w:p>
    <w:p w14:paraId="6F9E756A" w14:textId="206A73E8" w:rsidR="006E00FC" w:rsidRDefault="00A677B5" w:rsidP="00D65C22">
      <w:pPr>
        <w:spacing w:after="120"/>
      </w:pPr>
      <w:r>
        <w:br/>
      </w:r>
      <w:r w:rsidR="00F63AD4">
        <w:br/>
      </w:r>
      <w:r w:rsidR="00F63AD4">
        <w:br/>
      </w:r>
      <w:r w:rsidR="00F63AD4">
        <w:br/>
      </w:r>
      <w:r w:rsidR="00F63AD4">
        <w:br/>
      </w:r>
      <w:r w:rsidR="00F63AD4">
        <w:br/>
      </w:r>
      <w:r w:rsidR="002E5B15">
        <w:lastRenderedPageBreak/>
        <w:t xml:space="preserve">In </w:t>
      </w:r>
      <w:r w:rsidR="002A370F">
        <w:rPr>
          <w:i/>
          <w:iCs/>
        </w:rPr>
        <w:t>F</w:t>
      </w:r>
      <w:r w:rsidR="002E5B15" w:rsidRPr="003878C6">
        <w:rPr>
          <w:i/>
          <w:iCs/>
        </w:rPr>
        <w:t>igure 2</w:t>
      </w:r>
      <w:r w:rsidR="002E5B15">
        <w:t xml:space="preserve"> in the </w:t>
      </w:r>
      <w:r w:rsidR="00930063">
        <w:t xml:space="preserve">two </w:t>
      </w:r>
      <w:r w:rsidR="002E5B15">
        <w:t>right quadrant</w:t>
      </w:r>
      <w:r w:rsidR="00930063">
        <w:t>s</w:t>
      </w:r>
      <w:r w:rsidR="002E5B15">
        <w:t xml:space="preserve"> </w:t>
      </w:r>
      <w:r w:rsidR="006726A3">
        <w:t xml:space="preserve">we can see - </w:t>
      </w:r>
      <w:r w:rsidR="002E5B15">
        <w:t>“among the participants who won more than 50% of their multiplayer games, there are more participants who like to compete with others than participants who do not.”</w:t>
      </w:r>
      <w:r w:rsidR="00930063">
        <w:t xml:space="preserve"> </w:t>
      </w:r>
      <w:bookmarkStart w:id="53" w:name="_Hlk121066418"/>
      <w:r w:rsidR="00024EA8">
        <w:t xml:space="preserve">(Fischer et al., 2021). </w:t>
      </w:r>
      <w:bookmarkEnd w:id="53"/>
    </w:p>
    <w:p w14:paraId="71AAED41" w14:textId="57DA3DF2" w:rsidR="006378A4" w:rsidRPr="00831CF2" w:rsidRDefault="00BF29A4" w:rsidP="00831CF2">
      <w:pPr>
        <w:spacing w:after="120"/>
        <w:rPr>
          <w:i/>
          <w:iCs/>
        </w:rPr>
      </w:pPr>
      <w:r>
        <w:rPr>
          <w:lang w:val="en-US"/>
        </w:rPr>
        <w:t xml:space="preserve">From </w:t>
      </w:r>
      <w:r w:rsidR="00F92381" w:rsidRPr="00F92381">
        <w:rPr>
          <w:i/>
          <w:iCs/>
          <w:lang w:val="en-US"/>
        </w:rPr>
        <w:t>Figure 2</w:t>
      </w:r>
      <w:r w:rsidR="00F92381">
        <w:rPr>
          <w:lang w:val="en-US"/>
        </w:rPr>
        <w:t xml:space="preserve"> and </w:t>
      </w:r>
      <w:r w:rsidR="002A370F">
        <w:rPr>
          <w:i/>
          <w:iCs/>
          <w:lang w:val="en-US"/>
        </w:rPr>
        <w:t>F</w:t>
      </w:r>
      <w:r w:rsidR="00F92381" w:rsidRPr="00F92381">
        <w:rPr>
          <w:i/>
          <w:iCs/>
          <w:lang w:val="en-US"/>
        </w:rPr>
        <w:t>igure 3</w:t>
      </w:r>
      <w:r w:rsidR="00253853">
        <w:rPr>
          <w:i/>
          <w:iCs/>
          <w:lang w:val="en-US"/>
        </w:rPr>
        <w:t>,</w:t>
      </w:r>
      <w:r w:rsidR="00F92381">
        <w:rPr>
          <w:lang w:val="en-US"/>
        </w:rPr>
        <w:t xml:space="preserve"> </w:t>
      </w:r>
      <w:r>
        <w:rPr>
          <w:lang w:val="en-US"/>
        </w:rPr>
        <w:t>we can see that</w:t>
      </w:r>
      <w:r w:rsidR="00F92381">
        <w:rPr>
          <w:lang w:val="en-US"/>
        </w:rPr>
        <w:t xml:space="preserve"> </w:t>
      </w:r>
      <w:r>
        <w:rPr>
          <w:lang w:val="en-US"/>
        </w:rPr>
        <w:t xml:space="preserve">both willingness to compete and motivation to solve problems are positively affected by winning competitions. The results of the study also support that winning had a positive impact on </w:t>
      </w:r>
      <w:r w:rsidR="00EF7786">
        <w:rPr>
          <w:lang w:val="en-US"/>
        </w:rPr>
        <w:t>calmness and confidence whilst competing.</w:t>
      </w:r>
      <w:r w:rsidR="00420A25">
        <w:rPr>
          <w:lang w:val="en-US"/>
        </w:rPr>
        <w:t xml:space="preserve"> We can also </w:t>
      </w:r>
      <w:r w:rsidR="00253853">
        <w:rPr>
          <w:lang w:val="en-US"/>
        </w:rPr>
        <w:t>conclude</w:t>
      </w:r>
      <w:r w:rsidR="00420A25">
        <w:rPr>
          <w:lang w:val="en-US"/>
        </w:rPr>
        <w:t xml:space="preserve"> that participants who didn’t win too often preferred </w:t>
      </w:r>
      <w:r w:rsidR="0021538E">
        <w:rPr>
          <w:lang w:val="en-US"/>
        </w:rPr>
        <w:t>the</w:t>
      </w:r>
      <w:r w:rsidR="00395973">
        <w:rPr>
          <w:lang w:val="en-US"/>
        </w:rPr>
        <w:t xml:space="preserve"> single</w:t>
      </w:r>
      <w:r w:rsidR="00253853">
        <w:rPr>
          <w:lang w:val="en-US"/>
        </w:rPr>
        <w:t>-</w:t>
      </w:r>
      <w:r w:rsidR="00420A25">
        <w:rPr>
          <w:lang w:val="en-US"/>
        </w:rPr>
        <w:t>player</w:t>
      </w:r>
      <w:r w:rsidR="00395973">
        <w:rPr>
          <w:lang w:val="en-US"/>
        </w:rPr>
        <w:t xml:space="preserve"> mode</w:t>
      </w:r>
      <w:r w:rsidR="00420A25">
        <w:rPr>
          <w:lang w:val="en-US"/>
        </w:rPr>
        <w:t>.</w:t>
      </w:r>
    </w:p>
    <w:p w14:paraId="727371A7" w14:textId="213E3386" w:rsidR="005832E5" w:rsidRDefault="001E3394" w:rsidP="002A287C">
      <w:pPr>
        <w:spacing w:after="0"/>
      </w:pPr>
      <w:r>
        <w:t xml:space="preserve">The study </w:t>
      </w:r>
      <w:r w:rsidR="0021538E">
        <w:t>states</w:t>
      </w:r>
      <w:r>
        <w:t xml:space="preserve"> that it c</w:t>
      </w:r>
      <w:r w:rsidR="0021538E">
        <w:t>ould not</w:t>
      </w:r>
      <w:r>
        <w:t xml:space="preserve"> come to a definitive conclusion </w:t>
      </w:r>
      <w:r w:rsidR="007A2319">
        <w:t xml:space="preserve">of whether competition </w:t>
      </w:r>
      <w:r w:rsidR="00FC14E1">
        <w:t>has positive or negative effect</w:t>
      </w:r>
      <w:r w:rsidR="0081678E">
        <w:t>s</w:t>
      </w:r>
      <w:r w:rsidR="00FC14E1">
        <w:t xml:space="preserve"> on a programming student</w:t>
      </w:r>
      <w:r w:rsidR="008B0BB4">
        <w:t>'</w:t>
      </w:r>
      <w:r w:rsidR="00C5276D">
        <w:t xml:space="preserve">s </w:t>
      </w:r>
      <w:r w:rsidR="00FC14E1">
        <w:t>learning experience.</w:t>
      </w:r>
      <w:r w:rsidR="009C25FE">
        <w:t xml:space="preserve"> The study </w:t>
      </w:r>
      <w:r w:rsidR="005832E5">
        <w:t>has</w:t>
      </w:r>
      <w:r w:rsidR="009C25FE">
        <w:t xml:space="preserve"> highlighted a few elements that they missed and suggest</w:t>
      </w:r>
      <w:r w:rsidR="008B0BB4">
        <w:t>s</w:t>
      </w:r>
      <w:r w:rsidR="009C25FE">
        <w:t xml:space="preserve"> </w:t>
      </w:r>
      <w:r w:rsidR="005832E5">
        <w:t>a future platform includes them. Elements such as:</w:t>
      </w:r>
    </w:p>
    <w:p w14:paraId="1FD8BFC2" w14:textId="7AF787A8" w:rsidR="005832E5" w:rsidRDefault="005832E5" w:rsidP="008C56B5">
      <w:pPr>
        <w:pStyle w:val="ListParagraph"/>
        <w:numPr>
          <w:ilvl w:val="0"/>
          <w:numId w:val="1"/>
        </w:numPr>
        <w:spacing w:after="0"/>
      </w:pPr>
      <w:r>
        <w:t>Rating system for challenges and solutions</w:t>
      </w:r>
    </w:p>
    <w:p w14:paraId="051C3CE2" w14:textId="7B8A8884" w:rsidR="005832E5" w:rsidRDefault="003C63A9" w:rsidP="008C56B5">
      <w:pPr>
        <w:pStyle w:val="ListParagraph"/>
        <w:numPr>
          <w:ilvl w:val="0"/>
          <w:numId w:val="1"/>
        </w:numPr>
        <w:spacing w:after="0"/>
      </w:pPr>
      <w:r>
        <w:t>Possibility to comment on solutions</w:t>
      </w:r>
    </w:p>
    <w:p w14:paraId="10ADEEE3" w14:textId="3A996320" w:rsidR="003C63A9" w:rsidRDefault="003C63A9" w:rsidP="008C56B5">
      <w:pPr>
        <w:pStyle w:val="ListParagraph"/>
        <w:numPr>
          <w:ilvl w:val="0"/>
          <w:numId w:val="1"/>
        </w:numPr>
        <w:spacing w:after="0"/>
      </w:pPr>
      <w:r>
        <w:t>Inclusion of more game elements such as:</w:t>
      </w:r>
    </w:p>
    <w:p w14:paraId="25B613A0" w14:textId="5B650181" w:rsidR="002A287C" w:rsidRDefault="00F271E5" w:rsidP="008C56B5">
      <w:pPr>
        <w:pStyle w:val="ListParagraph"/>
        <w:numPr>
          <w:ilvl w:val="1"/>
          <w:numId w:val="1"/>
        </w:numPr>
        <w:spacing w:after="0"/>
      </w:pPr>
      <w:r>
        <w:t>Experience points</w:t>
      </w:r>
    </w:p>
    <w:p w14:paraId="47D49797" w14:textId="45D9D316" w:rsidR="007C5196" w:rsidRDefault="002A287C" w:rsidP="008C56B5">
      <w:pPr>
        <w:pStyle w:val="ListParagraph"/>
        <w:numPr>
          <w:ilvl w:val="1"/>
          <w:numId w:val="1"/>
        </w:numPr>
        <w:spacing w:after="0"/>
      </w:pPr>
      <w:r>
        <w:t>Badges</w:t>
      </w:r>
    </w:p>
    <w:p w14:paraId="5083CA5C" w14:textId="77777777" w:rsidR="00030089" w:rsidRPr="00AD39B3" w:rsidRDefault="00030089" w:rsidP="00030089">
      <w:pPr>
        <w:spacing w:after="0"/>
      </w:pPr>
    </w:p>
    <w:p w14:paraId="1D5FFAE1" w14:textId="56BBEE2F" w:rsidR="009D104B" w:rsidRDefault="00AB555A" w:rsidP="00823E1E">
      <w:r>
        <w:t xml:space="preserve">A variety of </w:t>
      </w:r>
      <w:r w:rsidR="00FC6544">
        <w:t xml:space="preserve">literature sources </w:t>
      </w:r>
      <w:r>
        <w:t>h</w:t>
      </w:r>
      <w:r w:rsidR="00FC6544">
        <w:t>ave</w:t>
      </w:r>
      <w:r>
        <w:t xml:space="preserve"> been published on the element of gamification, </w:t>
      </w:r>
      <w:r w:rsidR="008B0BB4">
        <w:t xml:space="preserve">and </w:t>
      </w:r>
      <w:r>
        <w:t>competition</w:t>
      </w:r>
      <w:r w:rsidR="00FC6544">
        <w:t>.</w:t>
      </w:r>
      <w:r>
        <w:t xml:space="preserve"> </w:t>
      </w:r>
      <w:r w:rsidR="00FC6544">
        <w:t xml:space="preserve">They dwell </w:t>
      </w:r>
      <w:r w:rsidR="008B0BB4">
        <w:t>on</w:t>
      </w:r>
      <w:r w:rsidR="00FC6544">
        <w:t xml:space="preserve"> the</w:t>
      </w:r>
      <w:r>
        <w:t xml:space="preserve"> effect</w:t>
      </w:r>
      <w:r w:rsidR="00FC6544">
        <w:t>s of competition</w:t>
      </w:r>
      <w:r>
        <w:t xml:space="preserve"> on </w:t>
      </w:r>
      <w:r w:rsidR="00FC6544">
        <w:t xml:space="preserve">performance whether that be </w:t>
      </w:r>
      <w:r w:rsidR="0018002E">
        <w:t>physical or mental</w:t>
      </w:r>
      <w:r>
        <w:t>.</w:t>
      </w:r>
      <w:r w:rsidR="00AD2035">
        <w:t xml:space="preserve"> A specific set of the literature focused on adding the competition element to coding</w:t>
      </w:r>
      <w:r w:rsidR="0018002E">
        <w:t xml:space="preserve"> &amp; education related to coding. </w:t>
      </w:r>
      <w:r w:rsidR="00A749E6">
        <w:t>From the information gathered</w:t>
      </w:r>
      <w:r w:rsidR="008B0BB4">
        <w:t>,</w:t>
      </w:r>
      <w:r w:rsidR="00A749E6">
        <w:t xml:space="preserve"> we can evaluate the pros and cons of the proposed application.</w:t>
      </w:r>
    </w:p>
    <w:p w14:paraId="00104259" w14:textId="5D6235FD" w:rsidR="00823E1E" w:rsidRDefault="008E32E6" w:rsidP="00823E1E">
      <w:r>
        <w:t xml:space="preserve">The benefit of the proposed application has been highlighted. The application will increase </w:t>
      </w:r>
      <w:r w:rsidR="008B0BB4">
        <w:t xml:space="preserve">the </w:t>
      </w:r>
      <w:r>
        <w:t xml:space="preserve">intrinsic motivation of participants </w:t>
      </w:r>
      <w:r w:rsidR="00AB6ED3">
        <w:t>who compete against each other. Not only will the participants be more willing to complete coding challenges but th</w:t>
      </w:r>
      <w:r w:rsidR="009144BA">
        <w:t>e application will also accelerate their learning journey of programming.</w:t>
      </w:r>
      <w:r w:rsidR="00AC2191">
        <w:t xml:space="preserve"> If we evaluate all of the benefits the application will bring to a participant then we can </w:t>
      </w:r>
      <w:r w:rsidR="004509E6">
        <w:t>assume</w:t>
      </w:r>
      <w:r w:rsidR="00AC2191">
        <w:t xml:space="preserve"> that after using the application</w:t>
      </w:r>
      <w:r w:rsidR="004E049C">
        <w:t>,</w:t>
      </w:r>
      <w:r w:rsidR="00AC2191">
        <w:t xml:space="preserve"> </w:t>
      </w:r>
      <w:r w:rsidR="004509E6">
        <w:t>participants</w:t>
      </w:r>
      <w:r w:rsidR="00AC2191">
        <w:t xml:space="preserve"> will be strong</w:t>
      </w:r>
      <w:r w:rsidR="004509E6">
        <w:t>er</w:t>
      </w:r>
      <w:r w:rsidR="00AC2191">
        <w:t xml:space="preserve"> candidate</w:t>
      </w:r>
      <w:r w:rsidR="008B0BB4">
        <w:t>s</w:t>
      </w:r>
      <w:r w:rsidR="00AC2191">
        <w:t xml:space="preserve"> in the eyes of an employer.</w:t>
      </w:r>
      <w:r w:rsidR="00813A62">
        <w:t xml:space="preserve"> </w:t>
      </w:r>
      <w:r w:rsidR="00F3766C">
        <w:t>Some extra features have</w:t>
      </w:r>
      <w:r w:rsidR="00813A62">
        <w:t xml:space="preserve"> also</w:t>
      </w:r>
      <w:r w:rsidR="00F3766C">
        <w:t xml:space="preserve"> been</w:t>
      </w:r>
      <w:r w:rsidR="008F381B">
        <w:t xml:space="preserve"> </w:t>
      </w:r>
      <w:r w:rsidR="00305653">
        <w:t>identified. T</w:t>
      </w:r>
      <w:r w:rsidR="00F3766C">
        <w:t xml:space="preserve">hey can help </w:t>
      </w:r>
      <w:r w:rsidR="008F381B">
        <w:t xml:space="preserve">extend the reach of </w:t>
      </w:r>
      <w:r w:rsidR="00F3766C">
        <w:t xml:space="preserve">the </w:t>
      </w:r>
      <w:r w:rsidR="00813A62">
        <w:t xml:space="preserve">proposed </w:t>
      </w:r>
      <w:r w:rsidR="008F381B">
        <w:t>applicatio</w:t>
      </w:r>
      <w:r w:rsidR="00A53D8E">
        <w:t xml:space="preserve">n. For </w:t>
      </w:r>
      <w:r w:rsidR="00A046D6">
        <w:t>example,</w:t>
      </w:r>
      <w:r w:rsidR="00A53D8E">
        <w:t xml:space="preserve"> </w:t>
      </w:r>
      <w:r w:rsidR="007338CA">
        <w:t xml:space="preserve">one study </w:t>
      </w:r>
      <w:r w:rsidR="00D92C6F">
        <w:t xml:space="preserve">has </w:t>
      </w:r>
      <w:r w:rsidR="007338CA">
        <w:t>s</w:t>
      </w:r>
      <w:r w:rsidR="00D92C6F">
        <w:t>hown</w:t>
      </w:r>
      <w:r w:rsidR="007338CA">
        <w:t xml:space="preserve"> that people </w:t>
      </w:r>
      <w:r w:rsidR="00DB02D3">
        <w:t xml:space="preserve">who win competitions are more inclined to carry on competing. </w:t>
      </w:r>
      <w:r w:rsidR="00A046D6">
        <w:t>So,</w:t>
      </w:r>
      <w:r w:rsidR="00DB02D3">
        <w:t xml:space="preserve"> in </w:t>
      </w:r>
      <w:r w:rsidR="00D1291E">
        <w:t>this</w:t>
      </w:r>
      <w:r w:rsidR="00DB02D3">
        <w:t xml:space="preserve"> </w:t>
      </w:r>
      <w:r w:rsidR="00D1291E">
        <w:t>project</w:t>
      </w:r>
      <w:r w:rsidR="008B0BB4">
        <w:t>,</w:t>
      </w:r>
      <w:r w:rsidR="00DB02D3">
        <w:t xml:space="preserve"> a feature where users solve problems offline and alone</w:t>
      </w:r>
      <w:r w:rsidR="00D1291E">
        <w:t xml:space="preserve"> can be offered</w:t>
      </w:r>
      <w:r w:rsidR="00DB02D3">
        <w:t>.</w:t>
      </w:r>
      <w:r w:rsidR="00240B88">
        <w:t xml:space="preserve"> </w:t>
      </w:r>
      <w:r w:rsidR="00A046D6">
        <w:t>Also,</w:t>
      </w:r>
      <w:r w:rsidR="00240B88">
        <w:t xml:space="preserve"> some of the studies </w:t>
      </w:r>
      <w:r w:rsidR="001A696D">
        <w:t xml:space="preserve">have </w:t>
      </w:r>
      <w:r w:rsidR="002409C9">
        <w:t>identified</w:t>
      </w:r>
      <w:r w:rsidR="00240B88">
        <w:t xml:space="preserve"> where they fell short and could have improved. </w:t>
      </w:r>
      <w:r w:rsidR="00D1291E">
        <w:t xml:space="preserve">This project </w:t>
      </w:r>
      <w:r w:rsidR="00240B88">
        <w:t xml:space="preserve">can </w:t>
      </w:r>
      <w:r w:rsidR="005B4A4A">
        <w:t>take these features</w:t>
      </w:r>
      <w:r w:rsidR="00A749E6">
        <w:t xml:space="preserve"> and implement them</w:t>
      </w:r>
      <w:r w:rsidR="006C5DD4">
        <w:t>, for example</w:t>
      </w:r>
      <w:r w:rsidR="008B0BB4">
        <w:t>,</w:t>
      </w:r>
      <w:r w:rsidR="006C5DD4">
        <w:t xml:space="preserve"> a rating syste</w:t>
      </w:r>
      <w:r w:rsidR="00A749E6">
        <w:t>m.</w:t>
      </w:r>
    </w:p>
    <w:p w14:paraId="6B3F515B" w14:textId="375100AE" w:rsidR="00D22F08" w:rsidRDefault="00690104" w:rsidP="00315879">
      <w:pPr>
        <w:pStyle w:val="Heading2"/>
      </w:pPr>
      <w:bookmarkStart w:id="54" w:name="_Toc132414901"/>
      <w:r>
        <w:t xml:space="preserve">2.5 - </w:t>
      </w:r>
      <w:r w:rsidR="00B408E3">
        <w:t>Related</w:t>
      </w:r>
      <w:r w:rsidR="00315879">
        <w:t xml:space="preserve"> </w:t>
      </w:r>
      <w:r w:rsidR="00B408E3">
        <w:t>p</w:t>
      </w:r>
      <w:r w:rsidR="00315879">
        <w:t>roducts</w:t>
      </w:r>
      <w:bookmarkEnd w:id="54"/>
    </w:p>
    <w:p w14:paraId="73A342E5" w14:textId="72927C3B" w:rsidR="00DA1887" w:rsidRDefault="00C23C84" w:rsidP="00315879">
      <w:r>
        <w:t>This section will investigate some of the top-rated application</w:t>
      </w:r>
      <w:r w:rsidR="00CC7A3E">
        <w:t>s</w:t>
      </w:r>
      <w:r>
        <w:t xml:space="preserve"> </w:t>
      </w:r>
      <w:r w:rsidR="00635EF9">
        <w:t xml:space="preserve">that are related to this project to </w:t>
      </w:r>
      <w:r w:rsidR="00DA1887">
        <w:t>help distinguish the market gap that this project will attempt to fill.</w:t>
      </w:r>
    </w:p>
    <w:p w14:paraId="32386361" w14:textId="668C2B9B" w:rsidR="00EF05AE" w:rsidRDefault="001A579E" w:rsidP="00355740">
      <w:r>
        <w:t xml:space="preserve">The criteria that will be looked at for each application </w:t>
      </w:r>
      <w:r w:rsidR="008B0BB4">
        <w:t>are</w:t>
      </w:r>
      <w:r w:rsidR="00355740">
        <w:t xml:space="preserve"> the f</w:t>
      </w:r>
      <w:r>
        <w:t>eatures</w:t>
      </w:r>
      <w:r w:rsidR="007C14E6">
        <w:t xml:space="preserve"> (</w:t>
      </w:r>
      <w:r w:rsidR="00CA3746">
        <w:t>Pros</w:t>
      </w:r>
      <w:r w:rsidR="007C14E6">
        <w:t xml:space="preserve"> &amp; </w:t>
      </w:r>
      <w:r w:rsidR="00CA3746">
        <w:t>Cons</w:t>
      </w:r>
      <w:r w:rsidR="007C14E6">
        <w:t>)</w:t>
      </w:r>
      <w:r w:rsidR="00CA54EF">
        <w:t xml:space="preserve"> and this will include</w:t>
      </w:r>
      <w:r w:rsidR="00B17DF9">
        <w:t xml:space="preserve"> the</w:t>
      </w:r>
      <w:r w:rsidR="00CA54EF">
        <w:t xml:space="preserve"> user interface</w:t>
      </w:r>
      <w:r w:rsidR="00355740">
        <w:t>.</w:t>
      </w:r>
    </w:p>
    <w:p w14:paraId="2406B37F" w14:textId="4D8D56E8" w:rsidR="00B41D5B" w:rsidRDefault="00690104" w:rsidP="007A4BF4">
      <w:pPr>
        <w:pStyle w:val="Heading3"/>
        <w:spacing w:before="0"/>
      </w:pPr>
      <w:bookmarkStart w:id="55" w:name="_Toc132414902"/>
      <w:r>
        <w:t xml:space="preserve">2.5.1 - </w:t>
      </w:r>
      <w:r w:rsidR="00B41D5B">
        <w:t>Leetcode</w:t>
      </w:r>
      <w:bookmarkEnd w:id="55"/>
    </w:p>
    <w:p w14:paraId="55D4ACB2" w14:textId="5CA45619" w:rsidR="00AF05E2" w:rsidRPr="00390D0B" w:rsidRDefault="00390D0B" w:rsidP="007A4BF4">
      <w:pPr>
        <w:spacing w:after="120"/>
      </w:pPr>
      <w:r>
        <w:t>(</w:t>
      </w:r>
      <w:hyperlink r:id="rId14" w:history="1">
        <w:r w:rsidR="00351A0C" w:rsidRPr="000A004F">
          <w:rPr>
            <w:rStyle w:val="Hyperlink"/>
          </w:rPr>
          <w:t>https://leetcode.com</w:t>
        </w:r>
      </w:hyperlink>
      <w:r w:rsidR="00351A0C">
        <w:t xml:space="preserve">) </w:t>
      </w:r>
    </w:p>
    <w:p w14:paraId="61686219" w14:textId="6A2E653A" w:rsidR="00117357" w:rsidRDefault="006B6FF3" w:rsidP="00033D1E">
      <w:r>
        <w:t>Leetcode is a prominent application that is well</w:t>
      </w:r>
      <w:r w:rsidR="008B0BB4">
        <w:t>-</w:t>
      </w:r>
      <w:r>
        <w:t xml:space="preserve">known throughout the </w:t>
      </w:r>
      <w:r w:rsidR="00391232">
        <w:t xml:space="preserve">software engineering </w:t>
      </w:r>
      <w:r>
        <w:t>industry. It is</w:t>
      </w:r>
      <w:r w:rsidR="00B02FC7">
        <w:t xml:space="preserve"> used for </w:t>
      </w:r>
      <w:r w:rsidR="00B17DF9">
        <w:t xml:space="preserve">preparation </w:t>
      </w:r>
      <w:r w:rsidR="0044235E">
        <w:t xml:space="preserve">for </w:t>
      </w:r>
      <w:r w:rsidR="00B02FC7">
        <w:t>technical interviews.</w:t>
      </w:r>
      <w:r w:rsidR="00117357">
        <w:t xml:space="preserve"> </w:t>
      </w:r>
    </w:p>
    <w:p w14:paraId="635EEF29" w14:textId="021B8134" w:rsidR="00CA54EF" w:rsidRDefault="00CA54EF" w:rsidP="00506198">
      <w:pPr>
        <w:pStyle w:val="Heading4"/>
      </w:pPr>
      <w:r>
        <w:t>Pros</w:t>
      </w:r>
    </w:p>
    <w:p w14:paraId="743853DF" w14:textId="09DC6CF7" w:rsidR="00CA54EF" w:rsidRDefault="00CA54EF" w:rsidP="008C56B5">
      <w:pPr>
        <w:pStyle w:val="ListParagraph"/>
        <w:numPr>
          <w:ilvl w:val="0"/>
          <w:numId w:val="9"/>
        </w:numPr>
        <w:spacing w:after="0"/>
      </w:pPr>
      <w:r>
        <w:t>Professional</w:t>
      </w:r>
      <w:r w:rsidR="00C54C92">
        <w:t>, responsive &amp; functional user interface</w:t>
      </w:r>
    </w:p>
    <w:p w14:paraId="684CEB09" w14:textId="4450ED46" w:rsidR="00C54C92" w:rsidRDefault="009416F2" w:rsidP="008C56B5">
      <w:pPr>
        <w:pStyle w:val="ListParagraph"/>
        <w:numPr>
          <w:ilvl w:val="0"/>
          <w:numId w:val="9"/>
        </w:numPr>
        <w:spacing w:after="0"/>
      </w:pPr>
      <w:r>
        <w:t>Study plans are offered to enhance specific skills such as Data Structures &amp; Algorithms</w:t>
      </w:r>
    </w:p>
    <w:p w14:paraId="6FAB7702" w14:textId="07902A2D" w:rsidR="009416F2" w:rsidRDefault="009416F2" w:rsidP="008C56B5">
      <w:pPr>
        <w:pStyle w:val="ListParagraph"/>
        <w:numPr>
          <w:ilvl w:val="0"/>
          <w:numId w:val="9"/>
        </w:numPr>
        <w:spacing w:after="0"/>
      </w:pPr>
      <w:r>
        <w:t>Top Interview Questions section</w:t>
      </w:r>
    </w:p>
    <w:p w14:paraId="40AEB3F9" w14:textId="4C4E4958" w:rsidR="009416F2" w:rsidRDefault="00506198" w:rsidP="008C56B5">
      <w:pPr>
        <w:pStyle w:val="ListParagraph"/>
        <w:numPr>
          <w:ilvl w:val="0"/>
          <w:numId w:val="9"/>
        </w:numPr>
      </w:pPr>
      <w:r>
        <w:t>2000 problems available</w:t>
      </w:r>
    </w:p>
    <w:p w14:paraId="36A8D5E5" w14:textId="2299D53C" w:rsidR="00CA54EF" w:rsidRDefault="00CA54EF" w:rsidP="00506198">
      <w:pPr>
        <w:pStyle w:val="Heading4"/>
      </w:pPr>
      <w:r>
        <w:lastRenderedPageBreak/>
        <w:t>Cons</w:t>
      </w:r>
    </w:p>
    <w:p w14:paraId="02962D07" w14:textId="7127D741" w:rsidR="00506198" w:rsidRDefault="00506198" w:rsidP="008C56B5">
      <w:pPr>
        <w:pStyle w:val="ListParagraph"/>
        <w:numPr>
          <w:ilvl w:val="0"/>
          <w:numId w:val="10"/>
        </w:numPr>
      </w:pPr>
      <w:r>
        <w:t xml:space="preserve">Better features are restricted to </w:t>
      </w:r>
      <w:r w:rsidR="006E7C2F">
        <w:t>a paid subscription</w:t>
      </w:r>
    </w:p>
    <w:p w14:paraId="2079C928" w14:textId="47822C38" w:rsidR="006E7C2F" w:rsidRDefault="006E7C2F" w:rsidP="008C56B5">
      <w:pPr>
        <w:pStyle w:val="ListParagraph"/>
        <w:numPr>
          <w:ilvl w:val="1"/>
          <w:numId w:val="10"/>
        </w:numPr>
      </w:pPr>
      <w:r>
        <w:t xml:space="preserve">An autocomplete feature is paid only. This could also </w:t>
      </w:r>
      <w:r w:rsidR="00BF1CF6">
        <w:t>make conditions unfair between two users.</w:t>
      </w:r>
    </w:p>
    <w:p w14:paraId="70A6D725" w14:textId="6442C90D" w:rsidR="006E7C2F" w:rsidRPr="00506198" w:rsidRDefault="006E7C2F" w:rsidP="008C56B5">
      <w:pPr>
        <w:pStyle w:val="ListParagraph"/>
        <w:numPr>
          <w:ilvl w:val="0"/>
          <w:numId w:val="10"/>
        </w:numPr>
      </w:pPr>
      <w:r>
        <w:t>Not beginner friendly</w:t>
      </w:r>
    </w:p>
    <w:p w14:paraId="73000787" w14:textId="53022F2D" w:rsidR="009356D3" w:rsidRDefault="00690104" w:rsidP="007A4BF4">
      <w:pPr>
        <w:pStyle w:val="Heading3"/>
        <w:spacing w:before="0"/>
      </w:pPr>
      <w:bookmarkStart w:id="56" w:name="_Toc132414903"/>
      <w:r>
        <w:t xml:space="preserve">2.5.2 - </w:t>
      </w:r>
      <w:r w:rsidR="00C2736F">
        <w:t>HackerRank</w:t>
      </w:r>
      <w:bookmarkEnd w:id="56"/>
    </w:p>
    <w:p w14:paraId="16FC2890" w14:textId="7EB1F872" w:rsidR="00F16552" w:rsidRDefault="009356D3" w:rsidP="007A4BF4">
      <w:pPr>
        <w:pStyle w:val="Heading4"/>
        <w:tabs>
          <w:tab w:val="left" w:pos="1509"/>
        </w:tabs>
        <w:spacing w:before="0" w:after="120"/>
      </w:pPr>
      <w:r>
        <w:t>(</w:t>
      </w:r>
      <w:hyperlink r:id="rId15" w:history="1">
        <w:r w:rsidRPr="000A004F">
          <w:rPr>
            <w:rStyle w:val="Hyperlink"/>
          </w:rPr>
          <w:t>https://www.hackerrank.com/</w:t>
        </w:r>
      </w:hyperlink>
      <w:r>
        <w:t xml:space="preserve">) </w:t>
      </w:r>
      <w:r>
        <w:tab/>
      </w:r>
    </w:p>
    <w:p w14:paraId="34B54CF6" w14:textId="548EC947" w:rsidR="00827FCB" w:rsidRDefault="00C2736F" w:rsidP="00391232">
      <w:r>
        <w:t>HackerRank</w:t>
      </w:r>
      <w:r w:rsidR="0044496E">
        <w:t xml:space="preserve"> is another </w:t>
      </w:r>
      <w:r w:rsidR="009356D3">
        <w:t>well-known</w:t>
      </w:r>
      <w:r w:rsidR="0044496E">
        <w:t xml:space="preserve"> application. </w:t>
      </w:r>
      <w:r w:rsidR="00136705">
        <w:t>It</w:t>
      </w:r>
      <w:r w:rsidR="0044496E">
        <w:t xml:space="preserve"> serve</w:t>
      </w:r>
      <w:r w:rsidR="00136705">
        <w:t>s</w:t>
      </w:r>
      <w:r w:rsidR="0044496E">
        <w:t xml:space="preserve"> a few different purposes. It can be used to prepare for technical </w:t>
      </w:r>
      <w:r>
        <w:t>interviews,</w:t>
      </w:r>
      <w:r w:rsidR="00136705">
        <w:t xml:space="preserve"> </w:t>
      </w:r>
      <w:r w:rsidR="00827FCB">
        <w:t>and it can be used by companies to identify and hire developers.</w:t>
      </w:r>
    </w:p>
    <w:p w14:paraId="04CC9B10" w14:textId="33FD17A1" w:rsidR="003836C1" w:rsidRDefault="003836C1" w:rsidP="00396509">
      <w:pPr>
        <w:pStyle w:val="Heading4"/>
      </w:pPr>
      <w:r>
        <w:t>Pros</w:t>
      </w:r>
    </w:p>
    <w:p w14:paraId="0F803E67" w14:textId="39816781" w:rsidR="003836C1" w:rsidRDefault="003836C1" w:rsidP="008C56B5">
      <w:pPr>
        <w:pStyle w:val="ListParagraph"/>
        <w:numPr>
          <w:ilvl w:val="0"/>
          <w:numId w:val="11"/>
        </w:numPr>
      </w:pPr>
      <w:r>
        <w:t>Professional, responsive &amp; functional user interface</w:t>
      </w:r>
    </w:p>
    <w:p w14:paraId="1772CA03" w14:textId="346C9CA0" w:rsidR="003836C1" w:rsidRDefault="00396509" w:rsidP="008C56B5">
      <w:pPr>
        <w:pStyle w:val="ListParagraph"/>
        <w:numPr>
          <w:ilvl w:val="0"/>
          <w:numId w:val="11"/>
        </w:numPr>
      </w:pPr>
      <w:r>
        <w:t>Preparation kits are offered for interviews</w:t>
      </w:r>
    </w:p>
    <w:p w14:paraId="1E28F801" w14:textId="6BD9190D" w:rsidR="00396509" w:rsidRDefault="00396509" w:rsidP="008C56B5">
      <w:pPr>
        <w:pStyle w:val="ListParagraph"/>
        <w:numPr>
          <w:ilvl w:val="0"/>
          <w:numId w:val="11"/>
        </w:numPr>
      </w:pPr>
      <w:r>
        <w:t>Certification is available by sitting a test</w:t>
      </w:r>
    </w:p>
    <w:p w14:paraId="02A3083B" w14:textId="07D11DCB" w:rsidR="00396509" w:rsidRDefault="00396509" w:rsidP="008C56B5">
      <w:pPr>
        <w:pStyle w:val="ListParagraph"/>
        <w:numPr>
          <w:ilvl w:val="0"/>
          <w:numId w:val="11"/>
        </w:numPr>
      </w:pPr>
      <w:r>
        <w:t>Problems specific to a variety of programming languages</w:t>
      </w:r>
    </w:p>
    <w:p w14:paraId="6C39B92C" w14:textId="16826FAE" w:rsidR="00014FD4" w:rsidRDefault="00014FD4" w:rsidP="00014FD4">
      <w:pPr>
        <w:pStyle w:val="Heading4"/>
      </w:pPr>
      <w:r>
        <w:t>Cons</w:t>
      </w:r>
    </w:p>
    <w:p w14:paraId="25031B56" w14:textId="2487A5BE" w:rsidR="00396509" w:rsidRDefault="00E309A8" w:rsidP="008C56B5">
      <w:pPr>
        <w:pStyle w:val="ListParagraph"/>
        <w:numPr>
          <w:ilvl w:val="0"/>
          <w:numId w:val="12"/>
        </w:numPr>
      </w:pPr>
      <w:r>
        <w:t>Not beginner friendly as it r</w:t>
      </w:r>
      <w:r w:rsidR="001A5CC9">
        <w:t>equires a learning curve as the challenges are based o</w:t>
      </w:r>
      <w:r w:rsidR="008B0BB4">
        <w:t>n</w:t>
      </w:r>
      <w:r w:rsidR="001A5CC9">
        <w:t xml:space="preserve"> Standard input (stdin)</w:t>
      </w:r>
    </w:p>
    <w:p w14:paraId="4FCF57CA" w14:textId="2507979E" w:rsidR="00E309A8" w:rsidRPr="00E309A8" w:rsidRDefault="00E309A8" w:rsidP="008C56B5">
      <w:pPr>
        <w:pStyle w:val="ListParagraph"/>
        <w:numPr>
          <w:ilvl w:val="0"/>
          <w:numId w:val="12"/>
        </w:numPr>
      </w:pPr>
      <w:r>
        <w:t>Bad reputation for having terrible problem descriptions</w:t>
      </w:r>
    </w:p>
    <w:p w14:paraId="52905E71" w14:textId="1FCE28EE" w:rsidR="00984139" w:rsidRDefault="00690104" w:rsidP="007438A5">
      <w:pPr>
        <w:pStyle w:val="Heading3"/>
      </w:pPr>
      <w:bookmarkStart w:id="57" w:name="_Toc132414904"/>
      <w:r>
        <w:t xml:space="preserve">2.5.3 - </w:t>
      </w:r>
      <w:r w:rsidR="004C537C" w:rsidRPr="004C537C">
        <w:t>CodeCollab</w:t>
      </w:r>
      <w:bookmarkEnd w:id="57"/>
    </w:p>
    <w:p w14:paraId="157B778A" w14:textId="7D9354BD" w:rsidR="00DB13D3" w:rsidRDefault="00DB13D3" w:rsidP="007A4BF4">
      <w:pPr>
        <w:spacing w:after="120"/>
        <w:rPr>
          <w:b/>
          <w:bCs/>
        </w:rPr>
      </w:pPr>
      <w:r>
        <w:rPr>
          <w:b/>
          <w:bCs/>
        </w:rPr>
        <w:t>(</w:t>
      </w:r>
      <w:hyperlink r:id="rId16" w:history="1">
        <w:r w:rsidRPr="00A439BD">
          <w:rPr>
            <w:rStyle w:val="Hyperlink"/>
            <w:b/>
            <w:bCs/>
          </w:rPr>
          <w:t>https://codecollab.io/</w:t>
        </w:r>
      </w:hyperlink>
      <w:r>
        <w:rPr>
          <w:b/>
          <w:bCs/>
        </w:rPr>
        <w:t xml:space="preserve">) </w:t>
      </w:r>
    </w:p>
    <w:p w14:paraId="164C6C49" w14:textId="050DFC3E" w:rsidR="004C537C" w:rsidRDefault="007A4BF4" w:rsidP="00FC7959">
      <w:r>
        <w:t xml:space="preserve">CodeCollab is an application that is dedicated </w:t>
      </w:r>
      <w:r w:rsidR="008A2212">
        <w:t xml:space="preserve">solely </w:t>
      </w:r>
      <w:r>
        <w:t xml:space="preserve">to </w:t>
      </w:r>
      <w:r w:rsidR="007D6213">
        <w:t xml:space="preserve">allowing users </w:t>
      </w:r>
      <w:r w:rsidR="0033734C">
        <w:t xml:space="preserve">to </w:t>
      </w:r>
      <w:r w:rsidR="007D6213">
        <w:t>collaboratively code in real</w:t>
      </w:r>
      <w:r w:rsidR="008B0BB4">
        <w:t>-</w:t>
      </w:r>
      <w:r w:rsidR="007D6213">
        <w:t>time.</w:t>
      </w:r>
    </w:p>
    <w:p w14:paraId="1C54B588" w14:textId="2B0AF610" w:rsidR="00CF07B7" w:rsidRDefault="00BC1D63" w:rsidP="00BC1D63">
      <w:pPr>
        <w:pStyle w:val="Heading4"/>
      </w:pPr>
      <w:r w:rsidRPr="00F1112F">
        <w:t>Pros</w:t>
      </w:r>
    </w:p>
    <w:p w14:paraId="631BE356" w14:textId="38809FDB" w:rsidR="00F314D7" w:rsidRDefault="00F314D7" w:rsidP="008C56B5">
      <w:pPr>
        <w:pStyle w:val="ListParagraph"/>
        <w:numPr>
          <w:ilvl w:val="0"/>
          <w:numId w:val="13"/>
        </w:numPr>
      </w:pPr>
      <w:r>
        <w:t>Professional, responsive &amp; functional user interface</w:t>
      </w:r>
    </w:p>
    <w:p w14:paraId="5E8E8346" w14:textId="062F3A60" w:rsidR="00F314D7" w:rsidRDefault="00776C8B" w:rsidP="008C56B5">
      <w:pPr>
        <w:pStyle w:val="ListParagraph"/>
        <w:numPr>
          <w:ilvl w:val="0"/>
          <w:numId w:val="13"/>
        </w:numPr>
      </w:pPr>
      <w:r>
        <w:t>Accurate collaborative feature in real</w:t>
      </w:r>
      <w:r w:rsidR="008B0BB4">
        <w:t>-</w:t>
      </w:r>
      <w:r w:rsidR="004F1F56">
        <w:t>time</w:t>
      </w:r>
    </w:p>
    <w:p w14:paraId="3F3CF40B" w14:textId="27053C1B" w:rsidR="002312FF" w:rsidRPr="00F314D7" w:rsidRDefault="002312FF" w:rsidP="008C56B5">
      <w:pPr>
        <w:pStyle w:val="ListParagraph"/>
        <w:numPr>
          <w:ilvl w:val="0"/>
          <w:numId w:val="13"/>
        </w:numPr>
      </w:pPr>
      <w:r>
        <w:t>Live web chat</w:t>
      </w:r>
    </w:p>
    <w:p w14:paraId="3E080E63" w14:textId="325EEFED" w:rsidR="00F1144D" w:rsidRDefault="00F1144D" w:rsidP="00F1144D">
      <w:pPr>
        <w:pStyle w:val="Heading4"/>
      </w:pPr>
      <w:r w:rsidRPr="00F1112F">
        <w:t>Cons</w:t>
      </w:r>
    </w:p>
    <w:p w14:paraId="7F2733EE" w14:textId="77119658" w:rsidR="002312FF" w:rsidRDefault="008B0BB4" w:rsidP="008C56B5">
      <w:pPr>
        <w:pStyle w:val="ListParagraph"/>
        <w:numPr>
          <w:ilvl w:val="0"/>
          <w:numId w:val="14"/>
        </w:numPr>
      </w:pPr>
      <w:r>
        <w:t>The c</w:t>
      </w:r>
      <w:r w:rsidR="002312FF">
        <w:t>ollaborative feature doesn’t lock lines when editing code, so overwriting code is possible.</w:t>
      </w:r>
    </w:p>
    <w:p w14:paraId="1D5CD7F9" w14:textId="339621EC" w:rsidR="002312FF" w:rsidRPr="002312FF" w:rsidRDefault="003B106E" w:rsidP="008C56B5">
      <w:pPr>
        <w:pStyle w:val="ListParagraph"/>
        <w:numPr>
          <w:ilvl w:val="0"/>
          <w:numId w:val="14"/>
        </w:numPr>
      </w:pPr>
      <w:r>
        <w:t>Collaborated work expires in 7 days meaning you can lose it</w:t>
      </w:r>
    </w:p>
    <w:p w14:paraId="4EF6CB0E" w14:textId="72637DA8" w:rsidR="00191CF1" w:rsidRDefault="00690104" w:rsidP="00191CF1">
      <w:pPr>
        <w:pStyle w:val="Heading3"/>
      </w:pPr>
      <w:bookmarkStart w:id="58" w:name="_Toc132414905"/>
      <w:r>
        <w:t xml:space="preserve">2.5.4 - </w:t>
      </w:r>
      <w:r w:rsidR="00191CF1">
        <w:t>Summary</w:t>
      </w:r>
      <w:bookmarkEnd w:id="58"/>
    </w:p>
    <w:p w14:paraId="1DE5D731" w14:textId="02D8C9BC" w:rsidR="00191CF1" w:rsidRPr="00837382" w:rsidRDefault="002F5846" w:rsidP="00837382">
      <w:pPr>
        <w:spacing w:after="0"/>
      </w:pPr>
      <w:r>
        <w:t>Below is a comparison of similar products</w:t>
      </w:r>
      <w:r w:rsidR="002C79CC">
        <w:t>.</w:t>
      </w:r>
    </w:p>
    <w:tbl>
      <w:tblPr>
        <w:tblStyle w:val="TableGrid"/>
        <w:tblW w:w="9643" w:type="dxa"/>
        <w:jc w:val="center"/>
        <w:tblLook w:val="04A0" w:firstRow="1" w:lastRow="0" w:firstColumn="1" w:lastColumn="0" w:noHBand="0" w:noVBand="1"/>
      </w:tblPr>
      <w:tblGrid>
        <w:gridCol w:w="4234"/>
        <w:gridCol w:w="1803"/>
        <w:gridCol w:w="1803"/>
        <w:gridCol w:w="1803"/>
      </w:tblGrid>
      <w:tr w:rsidR="002C79CC" w14:paraId="262D96F5" w14:textId="77777777" w:rsidTr="002C79CC">
        <w:trPr>
          <w:jc w:val="center"/>
        </w:trPr>
        <w:tc>
          <w:tcPr>
            <w:tcW w:w="4234" w:type="dxa"/>
          </w:tcPr>
          <w:p w14:paraId="3C6BCF5B" w14:textId="7DFD4796" w:rsidR="002C79CC" w:rsidRPr="00B72735" w:rsidRDefault="002C79CC" w:rsidP="002C79CC">
            <w:pPr>
              <w:jc w:val="center"/>
              <w:rPr>
                <w:rFonts w:cs="Times New Roman"/>
                <w:sz w:val="18"/>
                <w:szCs w:val="18"/>
              </w:rPr>
            </w:pPr>
            <w:r w:rsidRPr="00B72735">
              <w:rPr>
                <w:rFonts w:cs="Times New Roman"/>
                <w:sz w:val="18"/>
                <w:szCs w:val="18"/>
              </w:rPr>
              <w:t>Features</w:t>
            </w:r>
          </w:p>
        </w:tc>
        <w:tc>
          <w:tcPr>
            <w:tcW w:w="5409" w:type="dxa"/>
            <w:gridSpan w:val="3"/>
          </w:tcPr>
          <w:p w14:paraId="3D37A9D7" w14:textId="77777777" w:rsidR="002C79CC" w:rsidRPr="00B72735" w:rsidRDefault="002C79CC" w:rsidP="002C79CC">
            <w:pPr>
              <w:jc w:val="center"/>
              <w:rPr>
                <w:rFonts w:cs="Times New Roman"/>
                <w:sz w:val="18"/>
                <w:szCs w:val="18"/>
              </w:rPr>
            </w:pPr>
            <w:r w:rsidRPr="00B72735">
              <w:rPr>
                <w:rFonts w:cs="Times New Roman"/>
                <w:sz w:val="18"/>
                <w:szCs w:val="18"/>
              </w:rPr>
              <w:t>Application</w:t>
            </w:r>
          </w:p>
        </w:tc>
      </w:tr>
      <w:tr w:rsidR="002C79CC" w14:paraId="1F233F81" w14:textId="77777777" w:rsidTr="002C79CC">
        <w:trPr>
          <w:jc w:val="center"/>
        </w:trPr>
        <w:tc>
          <w:tcPr>
            <w:tcW w:w="4234" w:type="dxa"/>
          </w:tcPr>
          <w:p w14:paraId="3E04F598" w14:textId="77777777" w:rsidR="002C79CC" w:rsidRPr="00B72735" w:rsidRDefault="002C79CC" w:rsidP="002C79CC">
            <w:pPr>
              <w:jc w:val="center"/>
              <w:rPr>
                <w:rFonts w:cs="Times New Roman"/>
                <w:sz w:val="18"/>
                <w:szCs w:val="18"/>
              </w:rPr>
            </w:pPr>
          </w:p>
        </w:tc>
        <w:tc>
          <w:tcPr>
            <w:tcW w:w="1803" w:type="dxa"/>
          </w:tcPr>
          <w:p w14:paraId="5F4E91B9" w14:textId="57A868E3" w:rsidR="002C79CC" w:rsidRPr="00B72735" w:rsidRDefault="002C79CC" w:rsidP="002C79CC">
            <w:pPr>
              <w:jc w:val="center"/>
              <w:rPr>
                <w:rFonts w:cs="Times New Roman"/>
                <w:sz w:val="18"/>
                <w:szCs w:val="18"/>
              </w:rPr>
            </w:pPr>
            <w:r w:rsidRPr="00B72735">
              <w:rPr>
                <w:rFonts w:cs="Times New Roman"/>
                <w:sz w:val="18"/>
                <w:szCs w:val="18"/>
              </w:rPr>
              <w:t>Leetcode</w:t>
            </w:r>
          </w:p>
        </w:tc>
        <w:tc>
          <w:tcPr>
            <w:tcW w:w="1803" w:type="dxa"/>
          </w:tcPr>
          <w:p w14:paraId="64394750" w14:textId="366E7F88" w:rsidR="002C79CC" w:rsidRPr="00B72735" w:rsidRDefault="002C79CC" w:rsidP="002C79CC">
            <w:pPr>
              <w:jc w:val="center"/>
              <w:rPr>
                <w:rFonts w:cs="Times New Roman"/>
                <w:sz w:val="18"/>
                <w:szCs w:val="18"/>
              </w:rPr>
            </w:pPr>
            <w:r w:rsidRPr="00B72735">
              <w:rPr>
                <w:rFonts w:cs="Times New Roman"/>
                <w:sz w:val="18"/>
                <w:szCs w:val="18"/>
              </w:rPr>
              <w:t>HackerRank</w:t>
            </w:r>
          </w:p>
        </w:tc>
        <w:tc>
          <w:tcPr>
            <w:tcW w:w="1803" w:type="dxa"/>
          </w:tcPr>
          <w:p w14:paraId="0471B17E" w14:textId="47898380" w:rsidR="002C79CC" w:rsidRPr="00B72735" w:rsidRDefault="002C79CC" w:rsidP="002C79CC">
            <w:pPr>
              <w:jc w:val="center"/>
              <w:rPr>
                <w:rFonts w:cs="Times New Roman"/>
                <w:sz w:val="18"/>
                <w:szCs w:val="18"/>
              </w:rPr>
            </w:pPr>
            <w:r w:rsidRPr="00B72735">
              <w:rPr>
                <w:rFonts w:cs="Times New Roman"/>
                <w:sz w:val="18"/>
                <w:szCs w:val="18"/>
              </w:rPr>
              <w:t>CodeCollab</w:t>
            </w:r>
          </w:p>
        </w:tc>
      </w:tr>
      <w:tr w:rsidR="002C79CC" w14:paraId="18793C03" w14:textId="77777777" w:rsidTr="002C79CC">
        <w:trPr>
          <w:jc w:val="center"/>
        </w:trPr>
        <w:tc>
          <w:tcPr>
            <w:tcW w:w="4234" w:type="dxa"/>
            <w:shd w:val="clear" w:color="auto" w:fill="BFBFBF" w:themeFill="background1" w:themeFillShade="BF"/>
          </w:tcPr>
          <w:p w14:paraId="0FF4692E" w14:textId="7F52E6BB" w:rsidR="002C79CC" w:rsidRPr="00B72735" w:rsidRDefault="002C79CC" w:rsidP="002C79CC">
            <w:pPr>
              <w:jc w:val="center"/>
              <w:rPr>
                <w:rFonts w:cs="Times New Roman"/>
                <w:sz w:val="18"/>
                <w:szCs w:val="18"/>
              </w:rPr>
            </w:pPr>
            <w:r w:rsidRPr="00B72735">
              <w:rPr>
                <w:rFonts w:cs="Times New Roman"/>
                <w:sz w:val="18"/>
                <w:szCs w:val="18"/>
              </w:rPr>
              <w:t>User Interface</w:t>
            </w:r>
          </w:p>
        </w:tc>
        <w:tc>
          <w:tcPr>
            <w:tcW w:w="5409" w:type="dxa"/>
            <w:gridSpan w:val="3"/>
            <w:shd w:val="clear" w:color="auto" w:fill="BFBFBF" w:themeFill="background1" w:themeFillShade="BF"/>
          </w:tcPr>
          <w:p w14:paraId="1E92C6C1" w14:textId="77777777" w:rsidR="002C79CC" w:rsidRPr="00B72735" w:rsidRDefault="002C79CC" w:rsidP="002C79CC">
            <w:pPr>
              <w:jc w:val="center"/>
              <w:rPr>
                <w:rFonts w:cs="Times New Roman"/>
                <w:sz w:val="18"/>
                <w:szCs w:val="18"/>
              </w:rPr>
            </w:pPr>
          </w:p>
        </w:tc>
      </w:tr>
      <w:tr w:rsidR="002C79CC" w14:paraId="11CF7232" w14:textId="77777777" w:rsidTr="002C79CC">
        <w:trPr>
          <w:jc w:val="center"/>
        </w:trPr>
        <w:tc>
          <w:tcPr>
            <w:tcW w:w="4234" w:type="dxa"/>
          </w:tcPr>
          <w:p w14:paraId="7EB50C29" w14:textId="6E648292" w:rsidR="002C79CC" w:rsidRPr="00B72735" w:rsidRDefault="002C79CC" w:rsidP="002C79CC">
            <w:pPr>
              <w:jc w:val="center"/>
              <w:rPr>
                <w:rFonts w:cs="Times New Roman"/>
                <w:sz w:val="18"/>
                <w:szCs w:val="18"/>
              </w:rPr>
            </w:pPr>
            <w:r w:rsidRPr="00B72735">
              <w:rPr>
                <w:rFonts w:cs="Times New Roman"/>
                <w:sz w:val="18"/>
                <w:szCs w:val="18"/>
              </w:rPr>
              <w:t>Responsive</w:t>
            </w:r>
          </w:p>
        </w:tc>
        <w:tc>
          <w:tcPr>
            <w:tcW w:w="1803" w:type="dxa"/>
          </w:tcPr>
          <w:p w14:paraId="02A06D52" w14:textId="61AD1AF8"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5F8E8FF8" w14:textId="34EFC890"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7B360B3D" w14:textId="0DA70642" w:rsidR="002C79CC" w:rsidRPr="00B72735" w:rsidRDefault="002C79CC" w:rsidP="002C79CC">
            <w:pPr>
              <w:jc w:val="center"/>
              <w:rPr>
                <w:rFonts w:cs="Times New Roman"/>
                <w:sz w:val="18"/>
                <w:szCs w:val="18"/>
              </w:rPr>
            </w:pPr>
            <w:r w:rsidRPr="00B72735">
              <w:rPr>
                <w:rFonts w:cs="Times New Roman"/>
                <w:sz w:val="18"/>
                <w:szCs w:val="18"/>
              </w:rPr>
              <w:t>Yes</w:t>
            </w:r>
          </w:p>
        </w:tc>
      </w:tr>
      <w:tr w:rsidR="002C79CC" w14:paraId="29BCC5C4" w14:textId="77777777" w:rsidTr="002C79CC">
        <w:trPr>
          <w:jc w:val="center"/>
        </w:trPr>
        <w:tc>
          <w:tcPr>
            <w:tcW w:w="4234" w:type="dxa"/>
          </w:tcPr>
          <w:p w14:paraId="6A8DF6C9" w14:textId="389E8319" w:rsidR="002C79CC" w:rsidRPr="00B72735" w:rsidRDefault="002C79CC" w:rsidP="002C79CC">
            <w:pPr>
              <w:jc w:val="center"/>
              <w:rPr>
                <w:rFonts w:cs="Times New Roman"/>
                <w:sz w:val="18"/>
                <w:szCs w:val="18"/>
              </w:rPr>
            </w:pPr>
            <w:r w:rsidRPr="00B72735">
              <w:rPr>
                <w:rFonts w:cs="Times New Roman"/>
                <w:sz w:val="18"/>
                <w:szCs w:val="18"/>
              </w:rPr>
              <w:t>Looks Professional</w:t>
            </w:r>
          </w:p>
        </w:tc>
        <w:tc>
          <w:tcPr>
            <w:tcW w:w="1803" w:type="dxa"/>
          </w:tcPr>
          <w:p w14:paraId="63417055" w14:textId="100C5DA5"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607F5B9F" w14:textId="004D1AD8"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10EACE70" w14:textId="5012E9FA" w:rsidR="002C79CC" w:rsidRPr="00B72735" w:rsidRDefault="002C79CC" w:rsidP="002C79CC">
            <w:pPr>
              <w:jc w:val="center"/>
              <w:rPr>
                <w:rFonts w:cs="Times New Roman"/>
                <w:sz w:val="18"/>
                <w:szCs w:val="18"/>
              </w:rPr>
            </w:pPr>
            <w:r w:rsidRPr="00B72735">
              <w:rPr>
                <w:rFonts w:cs="Times New Roman"/>
                <w:sz w:val="18"/>
                <w:szCs w:val="18"/>
              </w:rPr>
              <w:t>Yes</w:t>
            </w:r>
          </w:p>
        </w:tc>
      </w:tr>
      <w:tr w:rsidR="002C79CC" w14:paraId="0330C424" w14:textId="77777777" w:rsidTr="002C79CC">
        <w:trPr>
          <w:jc w:val="center"/>
        </w:trPr>
        <w:tc>
          <w:tcPr>
            <w:tcW w:w="4234" w:type="dxa"/>
            <w:shd w:val="clear" w:color="auto" w:fill="BFBFBF" w:themeFill="background1" w:themeFillShade="BF"/>
          </w:tcPr>
          <w:p w14:paraId="58FE7895" w14:textId="1BD04219" w:rsidR="002C79CC" w:rsidRPr="00B72735" w:rsidRDefault="002C79CC" w:rsidP="002C79CC">
            <w:pPr>
              <w:jc w:val="center"/>
              <w:rPr>
                <w:rFonts w:cs="Times New Roman"/>
                <w:sz w:val="18"/>
                <w:szCs w:val="18"/>
              </w:rPr>
            </w:pPr>
            <w:r w:rsidRPr="00B72735">
              <w:rPr>
                <w:rFonts w:cs="Times New Roman"/>
                <w:sz w:val="18"/>
                <w:szCs w:val="18"/>
              </w:rPr>
              <w:t>Compatibility</w:t>
            </w:r>
          </w:p>
        </w:tc>
        <w:tc>
          <w:tcPr>
            <w:tcW w:w="5409" w:type="dxa"/>
            <w:gridSpan w:val="3"/>
            <w:shd w:val="clear" w:color="auto" w:fill="BFBFBF" w:themeFill="background1" w:themeFillShade="BF"/>
          </w:tcPr>
          <w:p w14:paraId="0012232A" w14:textId="77777777" w:rsidR="002C79CC" w:rsidRPr="00B72735" w:rsidRDefault="002C79CC" w:rsidP="002C79CC">
            <w:pPr>
              <w:jc w:val="center"/>
              <w:rPr>
                <w:rFonts w:cs="Times New Roman"/>
                <w:sz w:val="18"/>
                <w:szCs w:val="18"/>
              </w:rPr>
            </w:pPr>
          </w:p>
        </w:tc>
      </w:tr>
      <w:tr w:rsidR="002C79CC" w14:paraId="4C9041B4" w14:textId="77777777" w:rsidTr="002C79CC">
        <w:trPr>
          <w:jc w:val="center"/>
        </w:trPr>
        <w:tc>
          <w:tcPr>
            <w:tcW w:w="4234" w:type="dxa"/>
          </w:tcPr>
          <w:p w14:paraId="69E21F95" w14:textId="6DF682EF" w:rsidR="002C79CC" w:rsidRPr="00B72735" w:rsidRDefault="002C79CC" w:rsidP="002C79CC">
            <w:pPr>
              <w:jc w:val="center"/>
              <w:rPr>
                <w:rFonts w:cs="Times New Roman"/>
                <w:sz w:val="18"/>
                <w:szCs w:val="18"/>
              </w:rPr>
            </w:pPr>
            <w:r w:rsidRPr="00B72735">
              <w:rPr>
                <w:rFonts w:cs="Times New Roman"/>
                <w:sz w:val="18"/>
                <w:szCs w:val="18"/>
              </w:rPr>
              <w:t>Apple Phone</w:t>
            </w:r>
          </w:p>
        </w:tc>
        <w:tc>
          <w:tcPr>
            <w:tcW w:w="1803" w:type="dxa"/>
          </w:tcPr>
          <w:p w14:paraId="22E2801B" w14:textId="3C68140B"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665951A4" w14:textId="620D09AF"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0B9DE583" w14:textId="64CCC787" w:rsidR="002C79CC" w:rsidRPr="00B72735" w:rsidRDefault="002C79CC" w:rsidP="002C79CC">
            <w:pPr>
              <w:jc w:val="center"/>
              <w:rPr>
                <w:rFonts w:cs="Times New Roman"/>
                <w:sz w:val="18"/>
                <w:szCs w:val="18"/>
              </w:rPr>
            </w:pPr>
            <w:r w:rsidRPr="00B72735">
              <w:rPr>
                <w:rFonts w:cs="Times New Roman"/>
                <w:sz w:val="18"/>
                <w:szCs w:val="18"/>
              </w:rPr>
              <w:t>Yes</w:t>
            </w:r>
          </w:p>
        </w:tc>
      </w:tr>
      <w:tr w:rsidR="002C79CC" w14:paraId="4F9AC344" w14:textId="77777777" w:rsidTr="002C79CC">
        <w:trPr>
          <w:jc w:val="center"/>
        </w:trPr>
        <w:tc>
          <w:tcPr>
            <w:tcW w:w="4234" w:type="dxa"/>
          </w:tcPr>
          <w:p w14:paraId="30C7E8F5" w14:textId="14735503" w:rsidR="002C79CC" w:rsidRPr="00B72735" w:rsidRDefault="002C79CC" w:rsidP="002C79CC">
            <w:pPr>
              <w:jc w:val="center"/>
              <w:rPr>
                <w:rFonts w:cs="Times New Roman"/>
                <w:sz w:val="18"/>
                <w:szCs w:val="18"/>
              </w:rPr>
            </w:pPr>
            <w:r w:rsidRPr="00B72735">
              <w:rPr>
                <w:rFonts w:cs="Times New Roman"/>
                <w:sz w:val="18"/>
                <w:szCs w:val="18"/>
              </w:rPr>
              <w:t>Android Phone</w:t>
            </w:r>
          </w:p>
        </w:tc>
        <w:tc>
          <w:tcPr>
            <w:tcW w:w="1803" w:type="dxa"/>
          </w:tcPr>
          <w:p w14:paraId="0040BDA6" w14:textId="455C8AB6"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4EB83716" w14:textId="635A7BB6"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0C262029" w14:textId="68109937" w:rsidR="002C79CC" w:rsidRPr="00B72735" w:rsidRDefault="002C79CC" w:rsidP="002C79CC">
            <w:pPr>
              <w:jc w:val="center"/>
              <w:rPr>
                <w:rFonts w:cs="Times New Roman"/>
                <w:sz w:val="18"/>
                <w:szCs w:val="18"/>
              </w:rPr>
            </w:pPr>
            <w:r w:rsidRPr="00B72735">
              <w:rPr>
                <w:rFonts w:cs="Times New Roman"/>
                <w:sz w:val="18"/>
                <w:szCs w:val="18"/>
              </w:rPr>
              <w:t>Yes</w:t>
            </w:r>
          </w:p>
        </w:tc>
      </w:tr>
      <w:tr w:rsidR="002C79CC" w14:paraId="6EA23C47" w14:textId="77777777" w:rsidTr="002C79CC">
        <w:trPr>
          <w:jc w:val="center"/>
        </w:trPr>
        <w:tc>
          <w:tcPr>
            <w:tcW w:w="4234" w:type="dxa"/>
          </w:tcPr>
          <w:p w14:paraId="7D2C1610" w14:textId="046ADB5E" w:rsidR="002C79CC" w:rsidRPr="00B72735" w:rsidRDefault="002C79CC" w:rsidP="002C79CC">
            <w:pPr>
              <w:jc w:val="center"/>
              <w:rPr>
                <w:rFonts w:cs="Times New Roman"/>
                <w:sz w:val="18"/>
                <w:szCs w:val="18"/>
              </w:rPr>
            </w:pPr>
            <w:r w:rsidRPr="00B72735">
              <w:rPr>
                <w:rFonts w:cs="Times New Roman"/>
                <w:sz w:val="18"/>
                <w:szCs w:val="18"/>
              </w:rPr>
              <w:t>Laptop</w:t>
            </w:r>
          </w:p>
        </w:tc>
        <w:tc>
          <w:tcPr>
            <w:tcW w:w="1803" w:type="dxa"/>
          </w:tcPr>
          <w:p w14:paraId="1F574ED0" w14:textId="1D9DD6F3"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737743B9" w14:textId="6B783D25"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416DF8F5" w14:textId="0433BA2A" w:rsidR="002C79CC" w:rsidRPr="00B72735" w:rsidRDefault="002C79CC" w:rsidP="002C79CC">
            <w:pPr>
              <w:jc w:val="center"/>
              <w:rPr>
                <w:rFonts w:cs="Times New Roman"/>
                <w:sz w:val="18"/>
                <w:szCs w:val="18"/>
              </w:rPr>
            </w:pPr>
            <w:r w:rsidRPr="00B72735">
              <w:rPr>
                <w:rFonts w:cs="Times New Roman"/>
                <w:sz w:val="18"/>
                <w:szCs w:val="18"/>
              </w:rPr>
              <w:t>Yes</w:t>
            </w:r>
          </w:p>
        </w:tc>
      </w:tr>
      <w:tr w:rsidR="002C79CC" w14:paraId="5784AD1A" w14:textId="77777777" w:rsidTr="002C79CC">
        <w:trPr>
          <w:jc w:val="center"/>
        </w:trPr>
        <w:tc>
          <w:tcPr>
            <w:tcW w:w="4234" w:type="dxa"/>
          </w:tcPr>
          <w:p w14:paraId="398CDBD5" w14:textId="1D510345" w:rsidR="002C79CC" w:rsidRPr="00B72735" w:rsidRDefault="002C79CC" w:rsidP="002C79CC">
            <w:pPr>
              <w:jc w:val="center"/>
              <w:rPr>
                <w:rFonts w:cs="Times New Roman"/>
                <w:sz w:val="18"/>
                <w:szCs w:val="18"/>
              </w:rPr>
            </w:pPr>
            <w:r w:rsidRPr="00B72735">
              <w:rPr>
                <w:rFonts w:cs="Times New Roman"/>
                <w:sz w:val="18"/>
                <w:szCs w:val="18"/>
              </w:rPr>
              <w:t>Desktop</w:t>
            </w:r>
          </w:p>
        </w:tc>
        <w:tc>
          <w:tcPr>
            <w:tcW w:w="1803" w:type="dxa"/>
          </w:tcPr>
          <w:p w14:paraId="6BDA5B42" w14:textId="45D07D6D"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32EBEDDC" w14:textId="0E04E83F"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2010E691" w14:textId="25E4D74D" w:rsidR="002C79CC" w:rsidRPr="00B72735" w:rsidRDefault="002C79CC" w:rsidP="002C79CC">
            <w:pPr>
              <w:jc w:val="center"/>
              <w:rPr>
                <w:rFonts w:cs="Times New Roman"/>
                <w:sz w:val="18"/>
                <w:szCs w:val="18"/>
              </w:rPr>
            </w:pPr>
            <w:r w:rsidRPr="00B72735">
              <w:rPr>
                <w:rFonts w:cs="Times New Roman"/>
                <w:sz w:val="18"/>
                <w:szCs w:val="18"/>
              </w:rPr>
              <w:t>Yes</w:t>
            </w:r>
          </w:p>
        </w:tc>
      </w:tr>
      <w:tr w:rsidR="002C79CC" w14:paraId="43C92668" w14:textId="77777777" w:rsidTr="002C79CC">
        <w:trPr>
          <w:jc w:val="center"/>
        </w:trPr>
        <w:tc>
          <w:tcPr>
            <w:tcW w:w="4234" w:type="dxa"/>
          </w:tcPr>
          <w:p w14:paraId="39CA05B1" w14:textId="1BBE1A16" w:rsidR="002C79CC" w:rsidRPr="00B72735" w:rsidRDefault="002C79CC" w:rsidP="002C79CC">
            <w:pPr>
              <w:jc w:val="center"/>
              <w:rPr>
                <w:rFonts w:cs="Times New Roman"/>
                <w:sz w:val="18"/>
                <w:szCs w:val="18"/>
              </w:rPr>
            </w:pPr>
            <w:r w:rsidRPr="00B72735">
              <w:rPr>
                <w:rFonts w:cs="Times New Roman"/>
                <w:sz w:val="18"/>
                <w:szCs w:val="18"/>
              </w:rPr>
              <w:t>Different browsers</w:t>
            </w:r>
          </w:p>
        </w:tc>
        <w:tc>
          <w:tcPr>
            <w:tcW w:w="1803" w:type="dxa"/>
          </w:tcPr>
          <w:p w14:paraId="1649381C" w14:textId="615304EF"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11FA57BA" w14:textId="427EF008"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4C042DF9" w14:textId="61D154B1" w:rsidR="002C79CC" w:rsidRPr="00B72735" w:rsidRDefault="002C79CC" w:rsidP="002C79CC">
            <w:pPr>
              <w:jc w:val="center"/>
              <w:rPr>
                <w:rFonts w:cs="Times New Roman"/>
                <w:sz w:val="18"/>
                <w:szCs w:val="18"/>
              </w:rPr>
            </w:pPr>
            <w:r w:rsidRPr="00B72735">
              <w:rPr>
                <w:rFonts w:cs="Times New Roman"/>
                <w:sz w:val="18"/>
                <w:szCs w:val="18"/>
              </w:rPr>
              <w:t>Yes</w:t>
            </w:r>
          </w:p>
        </w:tc>
      </w:tr>
      <w:tr w:rsidR="002C79CC" w14:paraId="498667C7" w14:textId="77777777" w:rsidTr="002C79CC">
        <w:trPr>
          <w:jc w:val="center"/>
        </w:trPr>
        <w:tc>
          <w:tcPr>
            <w:tcW w:w="4234" w:type="dxa"/>
            <w:shd w:val="clear" w:color="auto" w:fill="BFBFBF" w:themeFill="background1" w:themeFillShade="BF"/>
          </w:tcPr>
          <w:p w14:paraId="4BB4D0F1" w14:textId="3678D53D" w:rsidR="002C79CC" w:rsidRPr="00B72735" w:rsidRDefault="002C79CC" w:rsidP="002C79CC">
            <w:pPr>
              <w:jc w:val="center"/>
              <w:rPr>
                <w:rFonts w:cs="Times New Roman"/>
                <w:sz w:val="18"/>
                <w:szCs w:val="18"/>
              </w:rPr>
            </w:pPr>
            <w:r w:rsidRPr="00B72735">
              <w:rPr>
                <w:rFonts w:cs="Times New Roman"/>
                <w:sz w:val="18"/>
                <w:szCs w:val="18"/>
              </w:rPr>
              <w:t>Functionality</w:t>
            </w:r>
          </w:p>
        </w:tc>
        <w:tc>
          <w:tcPr>
            <w:tcW w:w="5409" w:type="dxa"/>
            <w:gridSpan w:val="3"/>
            <w:shd w:val="clear" w:color="auto" w:fill="BFBFBF" w:themeFill="background1" w:themeFillShade="BF"/>
          </w:tcPr>
          <w:p w14:paraId="23A69A9E" w14:textId="77777777" w:rsidR="002C79CC" w:rsidRPr="00B72735" w:rsidRDefault="002C79CC" w:rsidP="002C79CC">
            <w:pPr>
              <w:jc w:val="center"/>
              <w:rPr>
                <w:rFonts w:cs="Times New Roman"/>
                <w:sz w:val="18"/>
                <w:szCs w:val="18"/>
              </w:rPr>
            </w:pPr>
          </w:p>
        </w:tc>
      </w:tr>
      <w:tr w:rsidR="002C79CC" w14:paraId="076EE138" w14:textId="77777777" w:rsidTr="002C79CC">
        <w:trPr>
          <w:jc w:val="center"/>
        </w:trPr>
        <w:tc>
          <w:tcPr>
            <w:tcW w:w="4234" w:type="dxa"/>
            <w:shd w:val="clear" w:color="auto" w:fill="FFFFFF" w:themeFill="background1"/>
          </w:tcPr>
          <w:p w14:paraId="139DB7C2" w14:textId="07D993E6" w:rsidR="002C79CC" w:rsidRPr="00B72735" w:rsidRDefault="002C79CC" w:rsidP="002C79CC">
            <w:pPr>
              <w:jc w:val="center"/>
              <w:rPr>
                <w:rFonts w:cs="Times New Roman"/>
                <w:sz w:val="18"/>
                <w:szCs w:val="18"/>
              </w:rPr>
            </w:pPr>
            <w:r w:rsidRPr="00B72735">
              <w:rPr>
                <w:rFonts w:cs="Times New Roman"/>
                <w:sz w:val="18"/>
                <w:szCs w:val="18"/>
              </w:rPr>
              <w:t>Supports multiple programming languages</w:t>
            </w:r>
          </w:p>
        </w:tc>
        <w:tc>
          <w:tcPr>
            <w:tcW w:w="1803" w:type="dxa"/>
          </w:tcPr>
          <w:p w14:paraId="249F4D18" w14:textId="614C6057"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0E5D4D5D" w14:textId="02125653"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2C6DB2BE" w14:textId="01D8C1DC" w:rsidR="002C79CC" w:rsidRPr="00B72735" w:rsidRDefault="002C79CC" w:rsidP="002C79CC">
            <w:pPr>
              <w:jc w:val="center"/>
              <w:rPr>
                <w:rFonts w:cs="Times New Roman"/>
                <w:sz w:val="18"/>
                <w:szCs w:val="18"/>
              </w:rPr>
            </w:pPr>
            <w:r w:rsidRPr="00B72735">
              <w:rPr>
                <w:rFonts w:cs="Times New Roman"/>
                <w:sz w:val="18"/>
                <w:szCs w:val="18"/>
              </w:rPr>
              <w:t>Yes</w:t>
            </w:r>
          </w:p>
        </w:tc>
      </w:tr>
      <w:tr w:rsidR="002C79CC" w14:paraId="37467FDE" w14:textId="77777777" w:rsidTr="002C79CC">
        <w:trPr>
          <w:jc w:val="center"/>
        </w:trPr>
        <w:tc>
          <w:tcPr>
            <w:tcW w:w="4234" w:type="dxa"/>
            <w:shd w:val="clear" w:color="auto" w:fill="FFFFFF" w:themeFill="background1"/>
          </w:tcPr>
          <w:p w14:paraId="54FCE1E6" w14:textId="0E7627EB" w:rsidR="002C79CC" w:rsidRPr="00B72735" w:rsidRDefault="002C79CC" w:rsidP="002C79CC">
            <w:pPr>
              <w:jc w:val="center"/>
              <w:rPr>
                <w:rFonts w:cs="Times New Roman"/>
                <w:sz w:val="18"/>
                <w:szCs w:val="18"/>
              </w:rPr>
            </w:pPr>
            <w:r w:rsidRPr="00B72735">
              <w:rPr>
                <w:rFonts w:cs="Times New Roman"/>
                <w:sz w:val="18"/>
                <w:szCs w:val="18"/>
              </w:rPr>
              <w:t>Problem</w:t>
            </w:r>
            <w:r w:rsidR="0014168B">
              <w:rPr>
                <w:rFonts w:cs="Times New Roman"/>
                <w:sz w:val="18"/>
                <w:szCs w:val="18"/>
              </w:rPr>
              <w:t>-</w:t>
            </w:r>
            <w:r w:rsidRPr="00B72735">
              <w:rPr>
                <w:rFonts w:cs="Times New Roman"/>
                <w:sz w:val="18"/>
                <w:szCs w:val="18"/>
              </w:rPr>
              <w:t>Solving offline (Single player)</w:t>
            </w:r>
          </w:p>
        </w:tc>
        <w:tc>
          <w:tcPr>
            <w:tcW w:w="1803" w:type="dxa"/>
          </w:tcPr>
          <w:p w14:paraId="04731BCF" w14:textId="3C038416"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4EFE9337" w14:textId="11FD43C8" w:rsidR="002C79CC" w:rsidRPr="00B72735" w:rsidRDefault="002C79CC" w:rsidP="002C79CC">
            <w:pPr>
              <w:jc w:val="center"/>
              <w:rPr>
                <w:rFonts w:cs="Times New Roman"/>
                <w:sz w:val="18"/>
                <w:szCs w:val="18"/>
              </w:rPr>
            </w:pPr>
            <w:r w:rsidRPr="00B72735">
              <w:rPr>
                <w:rFonts w:cs="Times New Roman"/>
                <w:sz w:val="18"/>
                <w:szCs w:val="18"/>
              </w:rPr>
              <w:t>Yes</w:t>
            </w:r>
          </w:p>
        </w:tc>
        <w:tc>
          <w:tcPr>
            <w:tcW w:w="1803" w:type="dxa"/>
          </w:tcPr>
          <w:p w14:paraId="1762759B" w14:textId="4D2D49E3" w:rsidR="002C79CC" w:rsidRPr="00B72735" w:rsidRDefault="002C79CC" w:rsidP="002C79CC">
            <w:pPr>
              <w:jc w:val="center"/>
              <w:rPr>
                <w:rFonts w:cs="Times New Roman"/>
                <w:sz w:val="18"/>
                <w:szCs w:val="18"/>
              </w:rPr>
            </w:pPr>
            <w:r w:rsidRPr="00B72735">
              <w:rPr>
                <w:rFonts w:cs="Times New Roman"/>
                <w:sz w:val="18"/>
                <w:szCs w:val="18"/>
              </w:rPr>
              <w:t>No</w:t>
            </w:r>
          </w:p>
        </w:tc>
      </w:tr>
      <w:tr w:rsidR="002C79CC" w14:paraId="34DD057F" w14:textId="77777777" w:rsidTr="002C79CC">
        <w:trPr>
          <w:jc w:val="center"/>
        </w:trPr>
        <w:tc>
          <w:tcPr>
            <w:tcW w:w="4234" w:type="dxa"/>
            <w:shd w:val="clear" w:color="auto" w:fill="FFFFFF" w:themeFill="background1"/>
          </w:tcPr>
          <w:p w14:paraId="227F2686" w14:textId="495F1ACB" w:rsidR="002C79CC" w:rsidRPr="00B72735" w:rsidRDefault="002C79CC" w:rsidP="008F5AB3">
            <w:pPr>
              <w:jc w:val="center"/>
              <w:rPr>
                <w:rFonts w:cs="Times New Roman"/>
                <w:sz w:val="18"/>
                <w:szCs w:val="18"/>
              </w:rPr>
            </w:pPr>
            <w:r w:rsidRPr="00B72735">
              <w:rPr>
                <w:rFonts w:cs="Times New Roman"/>
                <w:sz w:val="18"/>
                <w:szCs w:val="18"/>
              </w:rPr>
              <w:t>Problem</w:t>
            </w:r>
            <w:r w:rsidR="0014168B">
              <w:rPr>
                <w:rFonts w:cs="Times New Roman"/>
                <w:sz w:val="18"/>
                <w:szCs w:val="18"/>
              </w:rPr>
              <w:t>-</w:t>
            </w:r>
            <w:r w:rsidRPr="00B72735">
              <w:rPr>
                <w:rFonts w:cs="Times New Roman"/>
                <w:sz w:val="18"/>
                <w:szCs w:val="18"/>
              </w:rPr>
              <w:t>Solving head-to-head (Multiplayer)</w:t>
            </w:r>
          </w:p>
        </w:tc>
        <w:tc>
          <w:tcPr>
            <w:tcW w:w="1803" w:type="dxa"/>
          </w:tcPr>
          <w:p w14:paraId="02F5A96B" w14:textId="54D1A3CE" w:rsidR="002C79CC" w:rsidRPr="00B72735" w:rsidRDefault="00DC1632" w:rsidP="008F5AB3">
            <w:pPr>
              <w:jc w:val="center"/>
              <w:rPr>
                <w:rFonts w:cs="Times New Roman"/>
                <w:sz w:val="18"/>
                <w:szCs w:val="18"/>
              </w:rPr>
            </w:pPr>
            <w:r w:rsidRPr="00B72735">
              <w:rPr>
                <w:rFonts w:cs="Times New Roman"/>
                <w:sz w:val="18"/>
                <w:szCs w:val="18"/>
              </w:rPr>
              <w:t>No</w:t>
            </w:r>
          </w:p>
        </w:tc>
        <w:tc>
          <w:tcPr>
            <w:tcW w:w="1803" w:type="dxa"/>
          </w:tcPr>
          <w:p w14:paraId="25710CF8" w14:textId="7342A644" w:rsidR="002C79CC" w:rsidRPr="00B72735" w:rsidRDefault="00DC1632" w:rsidP="008F5AB3">
            <w:pPr>
              <w:jc w:val="center"/>
              <w:rPr>
                <w:rFonts w:cs="Times New Roman"/>
                <w:sz w:val="18"/>
                <w:szCs w:val="18"/>
              </w:rPr>
            </w:pPr>
            <w:r w:rsidRPr="00B72735">
              <w:rPr>
                <w:rFonts w:cs="Times New Roman"/>
                <w:sz w:val="18"/>
                <w:szCs w:val="18"/>
              </w:rPr>
              <w:t>No</w:t>
            </w:r>
          </w:p>
        </w:tc>
        <w:tc>
          <w:tcPr>
            <w:tcW w:w="1803" w:type="dxa"/>
          </w:tcPr>
          <w:p w14:paraId="7D0B482E" w14:textId="6F90539E" w:rsidR="002C79CC" w:rsidRPr="00B72735" w:rsidRDefault="00DC1632" w:rsidP="008F5AB3">
            <w:pPr>
              <w:jc w:val="center"/>
              <w:rPr>
                <w:rFonts w:cs="Times New Roman"/>
                <w:sz w:val="18"/>
                <w:szCs w:val="18"/>
              </w:rPr>
            </w:pPr>
            <w:r w:rsidRPr="00B72735">
              <w:rPr>
                <w:rFonts w:cs="Times New Roman"/>
                <w:sz w:val="18"/>
                <w:szCs w:val="18"/>
              </w:rPr>
              <w:t>No</w:t>
            </w:r>
          </w:p>
        </w:tc>
      </w:tr>
      <w:tr w:rsidR="002C79CC" w14:paraId="48771189" w14:textId="77777777" w:rsidTr="002C79CC">
        <w:trPr>
          <w:jc w:val="center"/>
        </w:trPr>
        <w:tc>
          <w:tcPr>
            <w:tcW w:w="4234" w:type="dxa"/>
            <w:shd w:val="clear" w:color="auto" w:fill="FFFFFF" w:themeFill="background1"/>
          </w:tcPr>
          <w:p w14:paraId="13BAE23D" w14:textId="6930C287" w:rsidR="002C79CC" w:rsidRPr="00B72735" w:rsidRDefault="002C79CC" w:rsidP="008F5AB3">
            <w:pPr>
              <w:jc w:val="center"/>
              <w:rPr>
                <w:rFonts w:cs="Times New Roman"/>
                <w:sz w:val="18"/>
                <w:szCs w:val="18"/>
              </w:rPr>
            </w:pPr>
            <w:r w:rsidRPr="00B72735">
              <w:rPr>
                <w:rFonts w:cs="Times New Roman"/>
                <w:sz w:val="18"/>
                <w:szCs w:val="18"/>
              </w:rPr>
              <w:t>Technical Interview Preparation</w:t>
            </w:r>
          </w:p>
        </w:tc>
        <w:tc>
          <w:tcPr>
            <w:tcW w:w="1803" w:type="dxa"/>
          </w:tcPr>
          <w:p w14:paraId="03860B6A" w14:textId="21980D52" w:rsidR="002C79CC" w:rsidRPr="00B72735" w:rsidRDefault="00DC1632" w:rsidP="008F5AB3">
            <w:pPr>
              <w:jc w:val="center"/>
              <w:rPr>
                <w:rFonts w:cs="Times New Roman"/>
                <w:sz w:val="18"/>
                <w:szCs w:val="18"/>
              </w:rPr>
            </w:pPr>
            <w:r w:rsidRPr="00B72735">
              <w:rPr>
                <w:rFonts w:cs="Times New Roman"/>
                <w:sz w:val="18"/>
                <w:szCs w:val="18"/>
              </w:rPr>
              <w:t>Yes</w:t>
            </w:r>
          </w:p>
        </w:tc>
        <w:tc>
          <w:tcPr>
            <w:tcW w:w="1803" w:type="dxa"/>
          </w:tcPr>
          <w:p w14:paraId="48709F66" w14:textId="07831408" w:rsidR="002C79CC" w:rsidRPr="00B72735" w:rsidRDefault="00DC1632" w:rsidP="008F5AB3">
            <w:pPr>
              <w:jc w:val="center"/>
              <w:rPr>
                <w:rFonts w:cs="Times New Roman"/>
                <w:sz w:val="18"/>
                <w:szCs w:val="18"/>
              </w:rPr>
            </w:pPr>
            <w:r w:rsidRPr="00B72735">
              <w:rPr>
                <w:rFonts w:cs="Times New Roman"/>
                <w:sz w:val="18"/>
                <w:szCs w:val="18"/>
              </w:rPr>
              <w:t>Yes</w:t>
            </w:r>
          </w:p>
        </w:tc>
        <w:tc>
          <w:tcPr>
            <w:tcW w:w="1803" w:type="dxa"/>
          </w:tcPr>
          <w:p w14:paraId="239FE73F" w14:textId="18A72700" w:rsidR="002C79CC" w:rsidRPr="00B72735" w:rsidRDefault="00DC1632" w:rsidP="008F5AB3">
            <w:pPr>
              <w:jc w:val="center"/>
              <w:rPr>
                <w:rFonts w:cs="Times New Roman"/>
                <w:sz w:val="18"/>
                <w:szCs w:val="18"/>
              </w:rPr>
            </w:pPr>
            <w:r w:rsidRPr="00B72735">
              <w:rPr>
                <w:rFonts w:cs="Times New Roman"/>
                <w:sz w:val="18"/>
                <w:szCs w:val="18"/>
              </w:rPr>
              <w:t>No</w:t>
            </w:r>
          </w:p>
        </w:tc>
      </w:tr>
      <w:tr w:rsidR="002C79CC" w14:paraId="1A7D8BDA" w14:textId="77777777" w:rsidTr="002C79CC">
        <w:trPr>
          <w:jc w:val="center"/>
        </w:trPr>
        <w:tc>
          <w:tcPr>
            <w:tcW w:w="4234" w:type="dxa"/>
            <w:shd w:val="clear" w:color="auto" w:fill="FFFFFF" w:themeFill="background1"/>
          </w:tcPr>
          <w:p w14:paraId="4B48AF2A" w14:textId="3DCC9BC2" w:rsidR="002C79CC" w:rsidRPr="00B72735" w:rsidRDefault="002C79CC" w:rsidP="008F5AB3">
            <w:pPr>
              <w:jc w:val="center"/>
              <w:rPr>
                <w:rFonts w:cs="Times New Roman"/>
                <w:sz w:val="18"/>
                <w:szCs w:val="18"/>
              </w:rPr>
            </w:pPr>
            <w:r w:rsidRPr="00B72735">
              <w:rPr>
                <w:rFonts w:cs="Times New Roman"/>
                <w:sz w:val="18"/>
                <w:szCs w:val="18"/>
              </w:rPr>
              <w:t>Collaborative coding</w:t>
            </w:r>
          </w:p>
        </w:tc>
        <w:tc>
          <w:tcPr>
            <w:tcW w:w="1803" w:type="dxa"/>
          </w:tcPr>
          <w:p w14:paraId="3E74AC2F" w14:textId="2F5668F9" w:rsidR="002C79CC" w:rsidRPr="00B72735" w:rsidRDefault="00DC1632" w:rsidP="008F5AB3">
            <w:pPr>
              <w:jc w:val="center"/>
              <w:rPr>
                <w:rFonts w:cs="Times New Roman"/>
                <w:sz w:val="18"/>
                <w:szCs w:val="18"/>
              </w:rPr>
            </w:pPr>
            <w:r w:rsidRPr="00B72735">
              <w:rPr>
                <w:rFonts w:cs="Times New Roman"/>
                <w:sz w:val="18"/>
                <w:szCs w:val="18"/>
              </w:rPr>
              <w:t>No</w:t>
            </w:r>
          </w:p>
        </w:tc>
        <w:tc>
          <w:tcPr>
            <w:tcW w:w="1803" w:type="dxa"/>
          </w:tcPr>
          <w:p w14:paraId="1CFE5D52" w14:textId="1F61C5FC" w:rsidR="002C79CC" w:rsidRPr="00B72735" w:rsidRDefault="00DC1632" w:rsidP="008F5AB3">
            <w:pPr>
              <w:jc w:val="center"/>
              <w:rPr>
                <w:rFonts w:cs="Times New Roman"/>
                <w:sz w:val="18"/>
                <w:szCs w:val="18"/>
              </w:rPr>
            </w:pPr>
            <w:r w:rsidRPr="00B72735">
              <w:rPr>
                <w:rFonts w:cs="Times New Roman"/>
                <w:sz w:val="18"/>
                <w:szCs w:val="18"/>
              </w:rPr>
              <w:t xml:space="preserve">No </w:t>
            </w:r>
          </w:p>
        </w:tc>
        <w:tc>
          <w:tcPr>
            <w:tcW w:w="1803" w:type="dxa"/>
          </w:tcPr>
          <w:p w14:paraId="654EC8E3" w14:textId="4DA96A63" w:rsidR="002C79CC" w:rsidRPr="00B72735" w:rsidRDefault="00DC1632" w:rsidP="008F5AB3">
            <w:pPr>
              <w:jc w:val="center"/>
              <w:rPr>
                <w:rFonts w:cs="Times New Roman"/>
                <w:sz w:val="18"/>
                <w:szCs w:val="18"/>
              </w:rPr>
            </w:pPr>
            <w:r w:rsidRPr="00B72735">
              <w:rPr>
                <w:rFonts w:cs="Times New Roman"/>
                <w:sz w:val="18"/>
                <w:szCs w:val="18"/>
              </w:rPr>
              <w:t>Yes</w:t>
            </w:r>
          </w:p>
        </w:tc>
      </w:tr>
    </w:tbl>
    <w:p w14:paraId="6F12F534" w14:textId="77777777" w:rsidR="00837382" w:rsidRDefault="00837382" w:rsidP="00837382">
      <w:pPr>
        <w:spacing w:after="120"/>
        <w:rPr>
          <w:i/>
          <w:iCs/>
          <w:sz w:val="18"/>
          <w:szCs w:val="18"/>
        </w:rPr>
      </w:pPr>
      <w:r w:rsidRPr="00837382">
        <w:rPr>
          <w:i/>
          <w:iCs/>
          <w:sz w:val="18"/>
          <w:szCs w:val="18"/>
        </w:rPr>
        <w:lastRenderedPageBreak/>
        <w:t>Table 1 - Summarisation of similar applications</w:t>
      </w:r>
    </w:p>
    <w:p w14:paraId="0E7D405F" w14:textId="2AF400DA" w:rsidR="009D7DD2" w:rsidRPr="00837382" w:rsidRDefault="009D5932" w:rsidP="00837382">
      <w:pPr>
        <w:spacing w:after="0"/>
        <w:rPr>
          <w:i/>
          <w:iCs/>
          <w:sz w:val="18"/>
          <w:szCs w:val="18"/>
        </w:rPr>
      </w:pPr>
      <w:r w:rsidRPr="00D56F7B">
        <w:rPr>
          <w:i/>
          <w:iCs/>
          <w:lang w:val="en-US"/>
        </w:rPr>
        <w:t>Table 1</w:t>
      </w:r>
      <w:r>
        <w:rPr>
          <w:lang w:val="en-US"/>
        </w:rPr>
        <w:t xml:space="preserve"> allows us to identify the gaps that exist w</w:t>
      </w:r>
      <w:r w:rsidR="0088458A">
        <w:rPr>
          <w:lang w:val="en-US"/>
        </w:rPr>
        <w:t xml:space="preserve">ithin </w:t>
      </w:r>
      <w:r w:rsidR="00423F7A">
        <w:rPr>
          <w:lang w:val="en-US"/>
        </w:rPr>
        <w:t>similar</w:t>
      </w:r>
      <w:r w:rsidR="00C85645">
        <w:rPr>
          <w:lang w:val="en-US"/>
        </w:rPr>
        <w:t xml:space="preserve"> </w:t>
      </w:r>
      <w:r w:rsidR="0088458A">
        <w:rPr>
          <w:lang w:val="en-US"/>
        </w:rPr>
        <w:t>application</w:t>
      </w:r>
      <w:r w:rsidR="0080333A">
        <w:rPr>
          <w:lang w:val="en-US"/>
        </w:rPr>
        <w:t>s</w:t>
      </w:r>
      <w:r w:rsidR="0088458A">
        <w:rPr>
          <w:lang w:val="en-US"/>
        </w:rPr>
        <w:t xml:space="preserve">. </w:t>
      </w:r>
      <w:r w:rsidR="009D7DD2">
        <w:rPr>
          <w:lang w:val="en-US"/>
        </w:rPr>
        <w:t>For example, problem</w:t>
      </w:r>
      <w:r w:rsidR="0014168B">
        <w:rPr>
          <w:lang w:val="en-US"/>
        </w:rPr>
        <w:t>-</w:t>
      </w:r>
      <w:r w:rsidR="009D7DD2">
        <w:rPr>
          <w:lang w:val="en-US"/>
        </w:rPr>
        <w:t>solving head-to-head</w:t>
      </w:r>
      <w:r w:rsidR="00A5427E">
        <w:rPr>
          <w:lang w:val="en-US"/>
        </w:rPr>
        <w:t xml:space="preserve"> isn’t available on all platforms</w:t>
      </w:r>
      <w:r w:rsidR="00BD5FC4">
        <w:rPr>
          <w:lang w:val="en-US"/>
        </w:rPr>
        <w:t>,</w:t>
      </w:r>
      <w:r w:rsidR="00A5427E">
        <w:rPr>
          <w:lang w:val="en-US"/>
        </w:rPr>
        <w:t xml:space="preserve"> similarly</w:t>
      </w:r>
      <w:r w:rsidR="0014168B">
        <w:rPr>
          <w:lang w:val="en-US"/>
        </w:rPr>
        <w:t>,</w:t>
      </w:r>
      <w:r w:rsidR="00A5427E">
        <w:rPr>
          <w:lang w:val="en-US"/>
        </w:rPr>
        <w:t xml:space="preserve"> </w:t>
      </w:r>
      <w:r w:rsidR="00C32A0E">
        <w:rPr>
          <w:lang w:val="en-US"/>
        </w:rPr>
        <w:t>collaborative coding isn’t available on every single platform. These feature gaps can be filled by the proposed applicatio</w:t>
      </w:r>
      <w:r w:rsidR="00A71AAD">
        <w:rPr>
          <w:lang w:val="en-US"/>
        </w:rPr>
        <w:t xml:space="preserve">n to make sure the application is well-rounded. Leetcode is the closest product to </w:t>
      </w:r>
      <w:r w:rsidR="00E87231">
        <w:rPr>
          <w:lang w:val="en-US"/>
        </w:rPr>
        <w:t xml:space="preserve">the proposed application. </w:t>
      </w:r>
      <w:r w:rsidR="005A3A2A">
        <w:rPr>
          <w:lang w:val="en-US"/>
        </w:rPr>
        <w:t>However,</w:t>
      </w:r>
      <w:r w:rsidR="00E87231">
        <w:rPr>
          <w:lang w:val="en-US"/>
        </w:rPr>
        <w:t xml:space="preserve"> Leetcode misses out </w:t>
      </w:r>
      <w:r w:rsidR="0014168B">
        <w:rPr>
          <w:lang w:val="en-US"/>
        </w:rPr>
        <w:t xml:space="preserve">on </w:t>
      </w:r>
      <w:r w:rsidR="00E87231">
        <w:rPr>
          <w:lang w:val="en-US"/>
        </w:rPr>
        <w:t>the significant feature of multiplayer problem</w:t>
      </w:r>
      <w:r w:rsidR="0014168B">
        <w:rPr>
          <w:lang w:val="en-US"/>
        </w:rPr>
        <w:t>-</w:t>
      </w:r>
      <w:r w:rsidR="00E87231">
        <w:rPr>
          <w:lang w:val="en-US"/>
        </w:rPr>
        <w:t xml:space="preserve">solving. </w:t>
      </w:r>
      <w:r w:rsidR="005A3A2A">
        <w:rPr>
          <w:lang w:val="en-US"/>
        </w:rPr>
        <w:t xml:space="preserve">From </w:t>
      </w:r>
      <w:r w:rsidR="005A3A2A" w:rsidRPr="0059307E">
        <w:rPr>
          <w:i/>
          <w:iCs/>
          <w:lang w:val="en-US"/>
        </w:rPr>
        <w:t>Table 1</w:t>
      </w:r>
      <w:r w:rsidR="005A3A2A">
        <w:rPr>
          <w:lang w:val="en-US"/>
        </w:rPr>
        <w:t xml:space="preserve"> we can also outline some minimum </w:t>
      </w:r>
      <w:r w:rsidR="00423F7A">
        <w:rPr>
          <w:lang w:val="en-US"/>
        </w:rPr>
        <w:t>expectations</w:t>
      </w:r>
      <w:r w:rsidR="005A3A2A">
        <w:rPr>
          <w:lang w:val="en-US"/>
        </w:rPr>
        <w:t xml:space="preserve"> </w:t>
      </w:r>
      <w:r w:rsidR="00161C92">
        <w:rPr>
          <w:lang w:val="en-US"/>
        </w:rPr>
        <w:t xml:space="preserve">for the proposed application. For example, compatibility with all devices, a clean and professional user interface </w:t>
      </w:r>
      <w:r w:rsidR="008E3B56">
        <w:rPr>
          <w:lang w:val="en-US"/>
        </w:rPr>
        <w:t>and support</w:t>
      </w:r>
      <w:r w:rsidR="00695D34">
        <w:rPr>
          <w:lang w:val="en-US"/>
        </w:rPr>
        <w:t xml:space="preserve"> </w:t>
      </w:r>
      <w:r w:rsidR="0014168B">
        <w:rPr>
          <w:lang w:val="en-US"/>
        </w:rPr>
        <w:t>for</w:t>
      </w:r>
      <w:r w:rsidR="008E3B56">
        <w:rPr>
          <w:lang w:val="en-US"/>
        </w:rPr>
        <w:t xml:space="preserve"> multiple programming languages. If these minimum </w:t>
      </w:r>
      <w:r w:rsidR="00423F7A">
        <w:rPr>
          <w:lang w:val="en-US"/>
        </w:rPr>
        <w:t xml:space="preserve">expectations </w:t>
      </w:r>
      <w:r w:rsidR="008E3B56">
        <w:rPr>
          <w:lang w:val="en-US"/>
        </w:rPr>
        <w:t xml:space="preserve">are not met, then the proposed application may fall short of </w:t>
      </w:r>
      <w:r w:rsidR="0014168B">
        <w:rPr>
          <w:lang w:val="en-US"/>
        </w:rPr>
        <w:t xml:space="preserve">the </w:t>
      </w:r>
      <w:r w:rsidR="008E3B56">
        <w:rPr>
          <w:lang w:val="en-US"/>
        </w:rPr>
        <w:t>competition.</w:t>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r w:rsidR="0057560D">
        <w:rPr>
          <w:lang w:val="en-US"/>
        </w:rPr>
        <w:br/>
      </w:r>
    </w:p>
    <w:p w14:paraId="2C4D2F19" w14:textId="2AE5E575" w:rsidR="00C561DA" w:rsidRDefault="001962A1" w:rsidP="00C561DA">
      <w:pPr>
        <w:pStyle w:val="Heading1"/>
        <w:rPr>
          <w:lang w:val="en-US"/>
        </w:rPr>
      </w:pPr>
      <w:bookmarkStart w:id="59" w:name="_Toc132414906"/>
      <w:r>
        <w:rPr>
          <w:lang w:val="en-US"/>
        </w:rPr>
        <w:lastRenderedPageBreak/>
        <w:t>Chapter 3</w:t>
      </w:r>
      <w:r w:rsidR="0026589B">
        <w:rPr>
          <w:lang w:val="en-US"/>
        </w:rPr>
        <w:t>:</w:t>
      </w:r>
      <w:r w:rsidR="00E53341">
        <w:rPr>
          <w:lang w:val="en-US"/>
        </w:rPr>
        <w:t xml:space="preserve"> </w:t>
      </w:r>
      <w:r w:rsidR="00967243">
        <w:rPr>
          <w:lang w:val="en-US"/>
        </w:rPr>
        <w:t>Methodology</w:t>
      </w:r>
      <w:bookmarkEnd w:id="59"/>
    </w:p>
    <w:p w14:paraId="6C079D5E" w14:textId="3FF5979F" w:rsidR="00967243" w:rsidRDefault="00303EFE" w:rsidP="00967243">
      <w:pPr>
        <w:pStyle w:val="Heading2"/>
        <w:rPr>
          <w:lang w:val="en-US"/>
        </w:rPr>
      </w:pPr>
      <w:bookmarkStart w:id="60" w:name="_Toc132414907"/>
      <w:r>
        <w:rPr>
          <w:lang w:val="en-US"/>
        </w:rPr>
        <w:t xml:space="preserve">3.1 - </w:t>
      </w:r>
      <w:r w:rsidR="005A6DB4">
        <w:rPr>
          <w:lang w:val="en-US"/>
        </w:rPr>
        <w:t>Introduction</w:t>
      </w:r>
      <w:bookmarkEnd w:id="60"/>
    </w:p>
    <w:p w14:paraId="216EDD0D" w14:textId="560DB902" w:rsidR="00235E29" w:rsidRDefault="00F33A97" w:rsidP="00967243">
      <w:pPr>
        <w:rPr>
          <w:lang w:val="en-US"/>
        </w:rPr>
      </w:pPr>
      <w:r>
        <w:rPr>
          <w:lang w:val="en-US"/>
        </w:rPr>
        <w:t xml:space="preserve">This project </w:t>
      </w:r>
      <w:r w:rsidR="00235E29">
        <w:rPr>
          <w:lang w:val="en-US"/>
        </w:rPr>
        <w:t>is aiming to build a web application that allows users to prepare for technical interview questions through elements of gamification such as competition</w:t>
      </w:r>
      <w:r w:rsidR="00525366">
        <w:rPr>
          <w:lang w:val="en-US"/>
        </w:rPr>
        <w:t xml:space="preserve"> to make the process more fun.</w:t>
      </w:r>
    </w:p>
    <w:p w14:paraId="73F64AEA" w14:textId="4DFD9554" w:rsidR="00EA7F45" w:rsidRDefault="0024714B" w:rsidP="00EA7F45">
      <w:pPr>
        <w:rPr>
          <w:lang w:val="en-US"/>
        </w:rPr>
      </w:pPr>
      <w:r>
        <w:rPr>
          <w:lang w:val="en-US"/>
        </w:rPr>
        <w:t>To</w:t>
      </w:r>
      <w:r w:rsidR="00B84841">
        <w:rPr>
          <w:lang w:val="en-US"/>
        </w:rPr>
        <w:t xml:space="preserve"> develop this application, specific questions need to be answer</w:t>
      </w:r>
      <w:r w:rsidR="006047B8">
        <w:rPr>
          <w:lang w:val="en-US"/>
        </w:rPr>
        <w:t>ed</w:t>
      </w:r>
      <w:r w:rsidR="00B84841">
        <w:rPr>
          <w:lang w:val="en-US"/>
        </w:rPr>
        <w:t xml:space="preserve"> before commencing the development phase of the project. </w:t>
      </w:r>
      <w:r w:rsidR="006047B8">
        <w:rPr>
          <w:lang w:val="en-US"/>
        </w:rPr>
        <w:t>Questions such as:</w:t>
      </w:r>
    </w:p>
    <w:p w14:paraId="2C7B5EAB" w14:textId="1D9D115F" w:rsidR="00CC4E16" w:rsidRDefault="00CC4E16" w:rsidP="008C56B5">
      <w:pPr>
        <w:pStyle w:val="ListParagraph"/>
        <w:numPr>
          <w:ilvl w:val="0"/>
          <w:numId w:val="2"/>
        </w:numPr>
        <w:rPr>
          <w:lang w:val="en-US"/>
        </w:rPr>
      </w:pPr>
      <w:r>
        <w:rPr>
          <w:lang w:val="en-US"/>
        </w:rPr>
        <w:t>What’s the best research methodology for this project?</w:t>
      </w:r>
    </w:p>
    <w:p w14:paraId="629DBE32" w14:textId="754A5201" w:rsidR="00EA7F45" w:rsidRDefault="00EA7F45" w:rsidP="008C56B5">
      <w:pPr>
        <w:pStyle w:val="ListParagraph"/>
        <w:numPr>
          <w:ilvl w:val="0"/>
          <w:numId w:val="2"/>
        </w:numPr>
        <w:rPr>
          <w:lang w:val="en-US"/>
        </w:rPr>
      </w:pPr>
      <w:r>
        <w:rPr>
          <w:lang w:val="en-US"/>
        </w:rPr>
        <w:t>What’s the best</w:t>
      </w:r>
      <w:r w:rsidR="0014168B">
        <w:rPr>
          <w:lang w:val="en-US"/>
        </w:rPr>
        <w:t>-</w:t>
      </w:r>
      <w:r>
        <w:rPr>
          <w:lang w:val="en-US"/>
        </w:rPr>
        <w:t xml:space="preserve">suited development methodology </w:t>
      </w:r>
      <w:r w:rsidR="004B2965">
        <w:rPr>
          <w:lang w:val="en-US"/>
        </w:rPr>
        <w:t>for this project?</w:t>
      </w:r>
    </w:p>
    <w:p w14:paraId="1AE8B3FA" w14:textId="0A327448" w:rsidR="004B2965" w:rsidRDefault="004B2965" w:rsidP="008C56B5">
      <w:pPr>
        <w:pStyle w:val="ListParagraph"/>
        <w:numPr>
          <w:ilvl w:val="0"/>
          <w:numId w:val="2"/>
        </w:numPr>
        <w:rPr>
          <w:lang w:val="en-US"/>
        </w:rPr>
      </w:pPr>
      <w:r>
        <w:rPr>
          <w:lang w:val="en-US"/>
        </w:rPr>
        <w:t>What frameworks and programming languages can be used for development?</w:t>
      </w:r>
    </w:p>
    <w:p w14:paraId="4CA39D83" w14:textId="60DBB4CF" w:rsidR="000D4C97" w:rsidRDefault="000D4C97" w:rsidP="008C56B5">
      <w:pPr>
        <w:pStyle w:val="ListParagraph"/>
        <w:numPr>
          <w:ilvl w:val="0"/>
          <w:numId w:val="2"/>
        </w:numPr>
        <w:rPr>
          <w:lang w:val="en-US"/>
        </w:rPr>
      </w:pPr>
      <w:r>
        <w:rPr>
          <w:lang w:val="en-US"/>
        </w:rPr>
        <w:t xml:space="preserve">What </w:t>
      </w:r>
      <w:r w:rsidR="003A7722">
        <w:rPr>
          <w:lang w:val="en-US"/>
        </w:rPr>
        <w:t xml:space="preserve">development techniques </w:t>
      </w:r>
      <w:r w:rsidR="00F14B0B">
        <w:rPr>
          <w:lang w:val="en-US"/>
        </w:rPr>
        <w:t>will be used</w:t>
      </w:r>
      <w:r>
        <w:rPr>
          <w:lang w:val="en-US"/>
        </w:rPr>
        <w:t>?</w:t>
      </w:r>
    </w:p>
    <w:p w14:paraId="585C8C7C" w14:textId="38FE78B5" w:rsidR="005A6DB4" w:rsidRDefault="00303EFE" w:rsidP="005A6DB4">
      <w:pPr>
        <w:pStyle w:val="Heading2"/>
        <w:rPr>
          <w:lang w:val="en-US"/>
        </w:rPr>
      </w:pPr>
      <w:bookmarkStart w:id="61" w:name="_Toc132414908"/>
      <w:r>
        <w:rPr>
          <w:lang w:val="en-US"/>
        </w:rPr>
        <w:t xml:space="preserve">3.2 - </w:t>
      </w:r>
      <w:r w:rsidR="005A6DB4">
        <w:rPr>
          <w:lang w:val="en-US"/>
        </w:rPr>
        <w:t>Research Methods</w:t>
      </w:r>
      <w:bookmarkEnd w:id="61"/>
    </w:p>
    <w:p w14:paraId="1B705C20" w14:textId="5100EEBC" w:rsidR="005A6DB4" w:rsidRDefault="008A123F" w:rsidP="005A6DB4">
      <w:pPr>
        <w:rPr>
          <w:lang w:val="en-US"/>
        </w:rPr>
      </w:pPr>
      <w:r>
        <w:rPr>
          <w:lang w:val="en-US"/>
        </w:rPr>
        <w:t xml:space="preserve">Two </w:t>
      </w:r>
      <w:r w:rsidR="00A03A4A">
        <w:rPr>
          <w:lang w:val="en-US"/>
        </w:rPr>
        <w:t xml:space="preserve">research </w:t>
      </w:r>
      <w:r w:rsidR="00B7225D">
        <w:rPr>
          <w:lang w:val="en-US"/>
        </w:rPr>
        <w:t>methodologies</w:t>
      </w:r>
      <w:r w:rsidR="00A03A4A">
        <w:rPr>
          <w:lang w:val="en-US"/>
        </w:rPr>
        <w:t xml:space="preserve"> will be used in a hybrid fashion. Qualitative and </w:t>
      </w:r>
      <w:r w:rsidR="007E7617">
        <w:rPr>
          <w:lang w:val="en-US"/>
        </w:rPr>
        <w:t>Q</w:t>
      </w:r>
      <w:r w:rsidR="00A03A4A">
        <w:rPr>
          <w:lang w:val="en-US"/>
        </w:rPr>
        <w:t>uantitative.</w:t>
      </w:r>
    </w:p>
    <w:p w14:paraId="71DEAF20" w14:textId="77777777" w:rsidR="00B023AE" w:rsidRDefault="004B07FB" w:rsidP="002A5CD8">
      <w:pPr>
        <w:pStyle w:val="NormalWeb"/>
        <w:spacing w:before="0" w:beforeAutospacing="0"/>
        <w:rPr>
          <w:sz w:val="22"/>
          <w:szCs w:val="22"/>
        </w:rPr>
      </w:pPr>
      <w:r>
        <w:rPr>
          <w:sz w:val="22"/>
          <w:szCs w:val="22"/>
        </w:rPr>
        <w:t>“</w:t>
      </w:r>
      <w:r w:rsidR="00A62285" w:rsidRPr="00A62285">
        <w:rPr>
          <w:sz w:val="22"/>
          <w:szCs w:val="22"/>
        </w:rPr>
        <w:t>Quantitative research is the process of collecting and analysing numerical data. It can be used to find patterns and averages, make predictions, test causal relationships, and </w:t>
      </w:r>
      <w:hyperlink r:id="rId17" w:history="1">
        <w:r w:rsidR="00A62285" w:rsidRPr="00A62285">
          <w:rPr>
            <w:rStyle w:val="Hyperlink"/>
            <w:color w:val="auto"/>
            <w:sz w:val="22"/>
            <w:szCs w:val="22"/>
            <w:u w:val="none"/>
          </w:rPr>
          <w:t>generalise</w:t>
        </w:r>
      </w:hyperlink>
      <w:r w:rsidR="00A62285" w:rsidRPr="00A62285">
        <w:rPr>
          <w:sz w:val="22"/>
          <w:szCs w:val="22"/>
        </w:rPr>
        <w:t> results to wider populations</w:t>
      </w:r>
      <w:r>
        <w:rPr>
          <w:sz w:val="22"/>
          <w:szCs w:val="22"/>
        </w:rPr>
        <w:t>”</w:t>
      </w:r>
      <w:r w:rsidR="00641695">
        <w:rPr>
          <w:sz w:val="22"/>
          <w:szCs w:val="22"/>
        </w:rPr>
        <w:t xml:space="preserve"> </w:t>
      </w:r>
      <w:r w:rsidR="00641695">
        <w:rPr>
          <w:sz w:val="22"/>
          <w:szCs w:val="22"/>
          <w:shd w:val="clear" w:color="auto" w:fill="FFFFFF"/>
        </w:rPr>
        <w:t>(</w:t>
      </w:r>
      <w:r w:rsidR="00641695" w:rsidRPr="006E09BE">
        <w:rPr>
          <w:sz w:val="22"/>
          <w:szCs w:val="22"/>
        </w:rPr>
        <w:t xml:space="preserve">Bhandari, </w:t>
      </w:r>
      <w:r w:rsidR="00263092">
        <w:rPr>
          <w:sz w:val="22"/>
          <w:szCs w:val="22"/>
        </w:rPr>
        <w:t>202</w:t>
      </w:r>
      <w:r w:rsidR="00B7225D">
        <w:rPr>
          <w:sz w:val="22"/>
          <w:szCs w:val="22"/>
        </w:rPr>
        <w:t>2</w:t>
      </w:r>
      <w:r w:rsidR="00641695" w:rsidRPr="006E09BE">
        <w:rPr>
          <w:sz w:val="22"/>
          <w:szCs w:val="22"/>
        </w:rPr>
        <w:t>).</w:t>
      </w:r>
    </w:p>
    <w:p w14:paraId="6C746402" w14:textId="5CD1A61E" w:rsidR="00742C77" w:rsidRDefault="00742C77" w:rsidP="00B023AE">
      <w:pPr>
        <w:pStyle w:val="NormalWeb"/>
        <w:spacing w:before="0" w:beforeAutospacing="0" w:after="120" w:afterAutospacing="0"/>
        <w:rPr>
          <w:sz w:val="22"/>
          <w:szCs w:val="22"/>
        </w:rPr>
      </w:pPr>
      <w:r w:rsidRPr="00A62285">
        <w:rPr>
          <w:sz w:val="22"/>
          <w:szCs w:val="22"/>
        </w:rPr>
        <w:t>Quantitative</w:t>
      </w:r>
      <w:r>
        <w:rPr>
          <w:sz w:val="22"/>
          <w:szCs w:val="22"/>
        </w:rPr>
        <w:t xml:space="preserve"> methods will be used to monitor the performance of the web application.</w:t>
      </w:r>
      <w:r w:rsidR="005830B7">
        <w:rPr>
          <w:sz w:val="22"/>
          <w:szCs w:val="22"/>
        </w:rPr>
        <w:t xml:space="preserve"> Some of the elements of the website that will be measured via these methods </w:t>
      </w:r>
      <w:r w:rsidR="00056F77">
        <w:rPr>
          <w:sz w:val="22"/>
          <w:szCs w:val="22"/>
        </w:rPr>
        <w:t>are:</w:t>
      </w:r>
    </w:p>
    <w:p w14:paraId="1BC91CF3" w14:textId="0C2E6A3C" w:rsidR="007028BB" w:rsidRDefault="007028BB" w:rsidP="008C56B5">
      <w:pPr>
        <w:pStyle w:val="NormalWeb"/>
        <w:numPr>
          <w:ilvl w:val="0"/>
          <w:numId w:val="3"/>
        </w:numPr>
        <w:spacing w:before="0" w:beforeAutospacing="0" w:after="0" w:afterAutospacing="0"/>
        <w:rPr>
          <w:sz w:val="22"/>
          <w:szCs w:val="22"/>
        </w:rPr>
      </w:pPr>
      <w:r>
        <w:rPr>
          <w:sz w:val="22"/>
          <w:szCs w:val="22"/>
        </w:rPr>
        <w:t>Load time of pages</w:t>
      </w:r>
    </w:p>
    <w:p w14:paraId="35D7C1BF" w14:textId="3F38D43E" w:rsidR="00CE28F6" w:rsidRDefault="00CE28F6" w:rsidP="008C56B5">
      <w:pPr>
        <w:pStyle w:val="NormalWeb"/>
        <w:numPr>
          <w:ilvl w:val="0"/>
          <w:numId w:val="3"/>
        </w:numPr>
        <w:spacing w:before="0" w:beforeAutospacing="0" w:after="120" w:afterAutospacing="0"/>
        <w:rPr>
          <w:sz w:val="22"/>
          <w:szCs w:val="22"/>
        </w:rPr>
      </w:pPr>
      <w:r>
        <w:rPr>
          <w:sz w:val="22"/>
          <w:szCs w:val="22"/>
        </w:rPr>
        <w:t xml:space="preserve">Time </w:t>
      </w:r>
      <w:r w:rsidR="0014168B">
        <w:rPr>
          <w:sz w:val="22"/>
          <w:szCs w:val="22"/>
        </w:rPr>
        <w:t xml:space="preserve">is </w:t>
      </w:r>
      <w:r>
        <w:rPr>
          <w:sz w:val="22"/>
          <w:szCs w:val="22"/>
        </w:rPr>
        <w:t xml:space="preserve">taken to perform CRUD </w:t>
      </w:r>
      <w:r w:rsidR="00F919E9">
        <w:rPr>
          <w:sz w:val="22"/>
          <w:szCs w:val="22"/>
        </w:rPr>
        <w:t>(Create, Read, Update &amp; Delete) operations.</w:t>
      </w:r>
    </w:p>
    <w:p w14:paraId="5857B008" w14:textId="2D4525F8" w:rsidR="008C58B6" w:rsidRDefault="008223D5" w:rsidP="0068654C">
      <w:pPr>
        <w:pStyle w:val="NormalWeb"/>
        <w:spacing w:before="0" w:beforeAutospacing="0"/>
        <w:rPr>
          <w:sz w:val="22"/>
          <w:szCs w:val="22"/>
        </w:rPr>
      </w:pPr>
      <w:r>
        <w:rPr>
          <w:sz w:val="22"/>
          <w:szCs w:val="22"/>
        </w:rPr>
        <w:t xml:space="preserve">Collecting this data will help identify if the </w:t>
      </w:r>
      <w:r w:rsidR="008C58B6">
        <w:rPr>
          <w:sz w:val="22"/>
          <w:szCs w:val="22"/>
        </w:rPr>
        <w:t xml:space="preserve">application is working as it’s </w:t>
      </w:r>
      <w:r w:rsidR="003A1A46">
        <w:rPr>
          <w:sz w:val="22"/>
          <w:szCs w:val="22"/>
        </w:rPr>
        <w:t xml:space="preserve">intended </w:t>
      </w:r>
      <w:r w:rsidR="008C58B6">
        <w:rPr>
          <w:sz w:val="22"/>
          <w:szCs w:val="22"/>
        </w:rPr>
        <w:t xml:space="preserve">to and </w:t>
      </w:r>
      <w:r w:rsidR="001141B6">
        <w:rPr>
          <w:sz w:val="22"/>
          <w:szCs w:val="22"/>
        </w:rPr>
        <w:t xml:space="preserve">if </w:t>
      </w:r>
      <w:r w:rsidR="003A1A46">
        <w:rPr>
          <w:sz w:val="22"/>
          <w:szCs w:val="22"/>
        </w:rPr>
        <w:t xml:space="preserve">it’s performing </w:t>
      </w:r>
      <w:r w:rsidR="008C58B6">
        <w:rPr>
          <w:sz w:val="22"/>
          <w:szCs w:val="22"/>
        </w:rPr>
        <w:t>to a high-quality standard.</w:t>
      </w:r>
      <w:r w:rsidR="00134443">
        <w:rPr>
          <w:sz w:val="22"/>
          <w:szCs w:val="22"/>
        </w:rPr>
        <w:t xml:space="preserve"> After the development </w:t>
      </w:r>
      <w:r w:rsidR="007B017F">
        <w:rPr>
          <w:sz w:val="22"/>
          <w:szCs w:val="22"/>
        </w:rPr>
        <w:t xml:space="preserve">phase is completed then the process of collecting more </w:t>
      </w:r>
      <w:r w:rsidR="00022B22">
        <w:rPr>
          <w:sz w:val="22"/>
          <w:szCs w:val="22"/>
        </w:rPr>
        <w:t xml:space="preserve">in-depth </w:t>
      </w:r>
      <w:r w:rsidR="007B017F">
        <w:rPr>
          <w:sz w:val="22"/>
          <w:szCs w:val="22"/>
        </w:rPr>
        <w:t>quantitative data can begin.</w:t>
      </w:r>
      <w:r w:rsidR="00B023AE">
        <w:rPr>
          <w:sz w:val="22"/>
          <w:szCs w:val="22"/>
        </w:rPr>
        <w:t xml:space="preserve"> </w:t>
      </w:r>
    </w:p>
    <w:p w14:paraId="46A8501D" w14:textId="5EC2267F" w:rsidR="008C58B6" w:rsidRPr="00F5595D" w:rsidRDefault="000A3F31" w:rsidP="006E09BE">
      <w:pPr>
        <w:pStyle w:val="NormalWeb"/>
        <w:spacing w:before="0" w:beforeAutospacing="0"/>
        <w:rPr>
          <w:sz w:val="22"/>
          <w:szCs w:val="22"/>
        </w:rPr>
      </w:pPr>
      <w:r>
        <w:rPr>
          <w:sz w:val="22"/>
          <w:szCs w:val="22"/>
          <w:shd w:val="clear" w:color="auto" w:fill="FFFFFF"/>
        </w:rPr>
        <w:t>“</w:t>
      </w:r>
      <w:r w:rsidR="00F5595D" w:rsidRPr="00F5595D">
        <w:rPr>
          <w:sz w:val="22"/>
          <w:szCs w:val="22"/>
          <w:shd w:val="clear" w:color="auto" w:fill="FFFFFF"/>
        </w:rPr>
        <w:t>Qualitative research involves collecting and analysing non-numerical data (e.g., text, video, or audio) to understand concepts, opinions, or experiences. It can be used to gather in-depth insights into a problem or generate new ideas for research</w:t>
      </w:r>
      <w:r>
        <w:rPr>
          <w:sz w:val="22"/>
          <w:szCs w:val="22"/>
          <w:shd w:val="clear" w:color="auto" w:fill="FFFFFF"/>
        </w:rPr>
        <w:t xml:space="preserve">” </w:t>
      </w:r>
      <w:r w:rsidR="006E09BE">
        <w:rPr>
          <w:sz w:val="22"/>
          <w:szCs w:val="22"/>
          <w:shd w:val="clear" w:color="auto" w:fill="FFFFFF"/>
        </w:rPr>
        <w:t>(</w:t>
      </w:r>
      <w:r w:rsidR="006E09BE" w:rsidRPr="006E09BE">
        <w:rPr>
          <w:sz w:val="22"/>
          <w:szCs w:val="22"/>
        </w:rPr>
        <w:t xml:space="preserve">Bhandari, </w:t>
      </w:r>
      <w:r w:rsidR="00B7225D">
        <w:rPr>
          <w:sz w:val="22"/>
          <w:szCs w:val="22"/>
        </w:rPr>
        <w:t>2022</w:t>
      </w:r>
      <w:r w:rsidR="006E09BE" w:rsidRPr="006E09BE">
        <w:rPr>
          <w:sz w:val="22"/>
          <w:szCs w:val="22"/>
        </w:rPr>
        <w:t>).</w:t>
      </w:r>
    </w:p>
    <w:p w14:paraId="03C2C2B4" w14:textId="1D7BE7FD" w:rsidR="00970AB8" w:rsidRDefault="0052406E" w:rsidP="00D3382B">
      <w:pPr>
        <w:pStyle w:val="NormalWeb"/>
        <w:spacing w:before="0" w:beforeAutospacing="0"/>
        <w:rPr>
          <w:sz w:val="22"/>
          <w:szCs w:val="22"/>
        </w:rPr>
      </w:pPr>
      <w:r>
        <w:rPr>
          <w:sz w:val="22"/>
          <w:szCs w:val="22"/>
        </w:rPr>
        <w:t xml:space="preserve">This project will require a lot of user interaction. Qualitative </w:t>
      </w:r>
      <w:r w:rsidR="00397B83">
        <w:rPr>
          <w:sz w:val="22"/>
          <w:szCs w:val="22"/>
        </w:rPr>
        <w:t xml:space="preserve">methods can be used to evaluate the user experience on the website. </w:t>
      </w:r>
      <w:r w:rsidR="00884331">
        <w:rPr>
          <w:sz w:val="22"/>
          <w:szCs w:val="22"/>
        </w:rPr>
        <w:t xml:space="preserve">A questionnaire will be designed to </w:t>
      </w:r>
      <w:r w:rsidR="00B935C5">
        <w:rPr>
          <w:sz w:val="22"/>
          <w:szCs w:val="22"/>
        </w:rPr>
        <w:t xml:space="preserve">track the user experience on the website. </w:t>
      </w:r>
      <w:r w:rsidR="00B277D3">
        <w:rPr>
          <w:sz w:val="22"/>
          <w:szCs w:val="22"/>
        </w:rPr>
        <w:t xml:space="preserve">This </w:t>
      </w:r>
      <w:r w:rsidR="00406602">
        <w:rPr>
          <w:sz w:val="22"/>
          <w:szCs w:val="22"/>
        </w:rPr>
        <w:t>approach will help identify major &amp; minor bugs within the application before it is completed.</w:t>
      </w:r>
      <w:r w:rsidR="00941534">
        <w:rPr>
          <w:sz w:val="22"/>
          <w:szCs w:val="22"/>
        </w:rPr>
        <w:t xml:space="preserve"> </w:t>
      </w:r>
      <w:r w:rsidR="00D3382B">
        <w:rPr>
          <w:sz w:val="22"/>
          <w:szCs w:val="22"/>
        </w:rPr>
        <w:t>It will allow a robust finished application.</w:t>
      </w:r>
    </w:p>
    <w:p w14:paraId="642610F5" w14:textId="3B148B08" w:rsidR="005830B7" w:rsidRDefault="00303EFE" w:rsidP="00CF58E1">
      <w:pPr>
        <w:pStyle w:val="Heading2"/>
      </w:pPr>
      <w:bookmarkStart w:id="62" w:name="_Toc132414909"/>
      <w:r>
        <w:t xml:space="preserve">3.3 - </w:t>
      </w:r>
      <w:r w:rsidR="00CF58E1">
        <w:t>Development methodology</w:t>
      </w:r>
      <w:bookmarkEnd w:id="62"/>
    </w:p>
    <w:p w14:paraId="24A57355" w14:textId="27BBC8B0" w:rsidR="001D632D" w:rsidRDefault="00C55214" w:rsidP="00DD3049">
      <w:r>
        <w:t xml:space="preserve">A development methodology will </w:t>
      </w:r>
      <w:r w:rsidR="00FF7495">
        <w:t>streamline the development phase.</w:t>
      </w:r>
      <w:r w:rsidR="00995045">
        <w:t xml:space="preserve"> For this particular project, </w:t>
      </w:r>
      <w:r w:rsidR="009631C8">
        <w:t>A</w:t>
      </w:r>
      <w:r w:rsidR="00995045">
        <w:t>gile is the chosen methodology.</w:t>
      </w:r>
      <w:r w:rsidR="0073311D">
        <w:t xml:space="preserve"> Agile will allow the project t</w:t>
      </w:r>
      <w:r w:rsidR="009631C8">
        <w:t xml:space="preserve">o be developed </w:t>
      </w:r>
      <w:r w:rsidR="0073311D">
        <w:t xml:space="preserve">in </w:t>
      </w:r>
      <w:r w:rsidR="002C1FEC">
        <w:t>1</w:t>
      </w:r>
      <w:r w:rsidR="004854E5">
        <w:t>-week increments/sprints.</w:t>
      </w:r>
      <w:r w:rsidR="009631C8">
        <w:t xml:space="preserve"> </w:t>
      </w:r>
      <w:r w:rsidR="00C716E0">
        <w:t xml:space="preserve">This will </w:t>
      </w:r>
      <w:r w:rsidR="00841705">
        <w:t>give</w:t>
      </w:r>
      <w:r w:rsidR="00C716E0">
        <w:t xml:space="preserve"> the opportunity of using modularisation to</w:t>
      </w:r>
      <w:r w:rsidR="00841705">
        <w:t xml:space="preserve"> focus on specific</w:t>
      </w:r>
      <w:r w:rsidR="00F55323">
        <w:t>s</w:t>
      </w:r>
      <w:r w:rsidR="00841705">
        <w:t xml:space="preserve"> in each sprint.</w:t>
      </w:r>
      <w:r w:rsidR="00C716E0">
        <w:t xml:space="preserve"> </w:t>
      </w:r>
      <w:r w:rsidR="002527C7">
        <w:t>Testing is also part of the development cycle so a high-quality, robust application will be produced.</w:t>
      </w:r>
      <w:r w:rsidR="00DC58AA">
        <w:t xml:space="preserve"> Agile is also very flexible allowing changes </w:t>
      </w:r>
      <w:r w:rsidR="00946E75">
        <w:t>whenever</w:t>
      </w:r>
      <w:r w:rsidR="00DA703F">
        <w:t>,</w:t>
      </w:r>
      <w:r w:rsidR="00946E75">
        <w:t xml:space="preserve"> so user feedback can be actioned as soon as possible.</w:t>
      </w:r>
      <w:r w:rsidR="00E11A58">
        <w:t xml:space="preserve"> </w:t>
      </w:r>
      <w:r w:rsidR="00DD3049">
        <w:t>A</w:t>
      </w:r>
      <w:r w:rsidR="00411F9D">
        <w:t xml:space="preserve">gile </w:t>
      </w:r>
      <w:r w:rsidR="00615E10">
        <w:t xml:space="preserve">has been </w:t>
      </w:r>
      <w:r w:rsidR="00411F9D">
        <w:t>chosen over a waterfall methodology because of the following reason</w:t>
      </w:r>
      <w:r w:rsidR="00BE0014">
        <w:t>s</w:t>
      </w:r>
      <w:r w:rsidR="007D213F">
        <w:t xml:space="preserve"> </w:t>
      </w:r>
      <w:r w:rsidR="00193E1D">
        <w:t>(Amlani, 2012)</w:t>
      </w:r>
      <w:r w:rsidR="00411F9D">
        <w:t>:</w:t>
      </w:r>
    </w:p>
    <w:p w14:paraId="49C3129B" w14:textId="1DFD2ECA" w:rsidR="0031470C" w:rsidRDefault="00CC1F2C" w:rsidP="008C56B5">
      <w:pPr>
        <w:pStyle w:val="ListParagraph"/>
        <w:numPr>
          <w:ilvl w:val="0"/>
          <w:numId w:val="15"/>
        </w:numPr>
      </w:pPr>
      <w:r>
        <w:t>Refinement to requirement</w:t>
      </w:r>
      <w:r w:rsidR="00A169A0">
        <w:t>s</w:t>
      </w:r>
      <w:r>
        <w:t xml:space="preserve"> is not a concept in Waterfall, if requirements change th</w:t>
      </w:r>
      <w:r w:rsidR="00873093">
        <w:t>en new requirements must be written meaning everything has to be started over</w:t>
      </w:r>
    </w:p>
    <w:p w14:paraId="3DA0AD60" w14:textId="7BAF8664" w:rsidR="00873093" w:rsidRDefault="00873093" w:rsidP="008C56B5">
      <w:pPr>
        <w:pStyle w:val="ListParagraph"/>
        <w:numPr>
          <w:ilvl w:val="0"/>
          <w:numId w:val="15"/>
        </w:numPr>
      </w:pPr>
      <w:r>
        <w:t xml:space="preserve">The methodology is static </w:t>
      </w:r>
      <w:r w:rsidR="00A169A0">
        <w:t>so it’s not suitable where requirements may change</w:t>
      </w:r>
    </w:p>
    <w:p w14:paraId="13EF6B4E" w14:textId="0853C351" w:rsidR="00DD3049" w:rsidRDefault="000A5BA4" w:rsidP="007869A3">
      <w:r>
        <w:t xml:space="preserve">In the previous section </w:t>
      </w:r>
      <w:r w:rsidR="00BB2F95">
        <w:t>of research methods</w:t>
      </w:r>
      <w:r w:rsidR="003D4A10">
        <w:t>,</w:t>
      </w:r>
      <w:r w:rsidR="00BB2F95">
        <w:t xml:space="preserve"> user</w:t>
      </w:r>
      <w:r w:rsidR="006A0EF9">
        <w:t xml:space="preserve"> testing was introduced as one of the qualitative methods. If user testing is conducted and requirements are changed or introduced then Waterfall would not accommodate that</w:t>
      </w:r>
      <w:r w:rsidR="00934B4A">
        <w:t>,</w:t>
      </w:r>
      <w:r w:rsidR="006A0EF9">
        <w:t xml:space="preserve"> hence</w:t>
      </w:r>
      <w:r w:rsidR="00934B4A">
        <w:t>,</w:t>
      </w:r>
      <w:r w:rsidR="006A0EF9">
        <w:t xml:space="preserve"> Agile has been chosen.</w:t>
      </w:r>
    </w:p>
    <w:p w14:paraId="7AB67E0B" w14:textId="77777777" w:rsidR="00CA46A1" w:rsidRDefault="00F861BF" w:rsidP="00CA46A1">
      <w:pPr>
        <w:keepNext/>
      </w:pPr>
      <w:r>
        <w:rPr>
          <w:noProof/>
        </w:rPr>
        <w:lastRenderedPageBreak/>
        <mc:AlternateContent>
          <mc:Choice Requires="wps">
            <w:drawing>
              <wp:anchor distT="0" distB="0" distL="114300" distR="114300" simplePos="0" relativeHeight="251570176" behindDoc="0" locked="0" layoutInCell="1" allowOverlap="1" wp14:anchorId="4808F385" wp14:editId="416FDAD9">
                <wp:simplePos x="0" y="0"/>
                <wp:positionH relativeFrom="column">
                  <wp:posOffset>1971489</wp:posOffset>
                </wp:positionH>
                <wp:positionV relativeFrom="paragraph">
                  <wp:posOffset>1213635</wp:posOffset>
                </wp:positionV>
                <wp:extent cx="179715" cy="163288"/>
                <wp:effectExtent l="38100" t="19050" r="10795" b="27305"/>
                <wp:wrapNone/>
                <wp:docPr id="35" name="Arrow: Up 35"/>
                <wp:cNvGraphicFramePr/>
                <a:graphic xmlns:a="http://schemas.openxmlformats.org/drawingml/2006/main">
                  <a:graphicData uri="http://schemas.microsoft.com/office/word/2010/wordprocessingShape">
                    <wps:wsp>
                      <wps:cNvSpPr/>
                      <wps:spPr>
                        <a:xfrm rot="1270082">
                          <a:off x="0" y="0"/>
                          <a:ext cx="179715" cy="163288"/>
                        </a:xfrm>
                        <a:prstGeom prst="upArrow">
                          <a:avLst/>
                        </a:prstGeom>
                        <a:solidFill>
                          <a:schemeClr val="bg1">
                            <a:lumMod val="6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F5FD8A"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5" o:spid="_x0000_s1026" type="#_x0000_t68" style="position:absolute;margin-left:155.25pt;margin-top:95.55pt;width:14.15pt;height:12.85pt;rotation:1387268fd;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" adj="10800" fillcolor="#a5a5a5 [2092]" strokecolor="#a5a5a5 [2092]" strokeweight="1pt"/>
            </w:pict>
          </mc:Fallback>
        </mc:AlternateContent>
      </w:r>
      <w:r w:rsidR="005175B7">
        <w:rPr>
          <w:noProof/>
        </w:rPr>
        <w:drawing>
          <wp:inline distT="0" distB="0" distL="0" distR="0" wp14:anchorId="0ED46F43" wp14:editId="1078C296">
            <wp:extent cx="3275330" cy="2170430"/>
            <wp:effectExtent l="0" t="0" r="0" b="2032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6CA729E0" w14:textId="6CCCA1E8" w:rsidR="005175B7" w:rsidRDefault="00CA46A1" w:rsidP="00CA46A1">
      <w:pPr>
        <w:pStyle w:val="Caption"/>
        <w:spacing w:after="0"/>
      </w:pPr>
      <w:bookmarkStart w:id="63" w:name="_Toc131686761"/>
      <w:bookmarkStart w:id="64" w:name="_Toc132389983"/>
      <w:r>
        <w:t xml:space="preserve">Figure </w:t>
      </w:r>
      <w:fldSimple w:instr=" SEQ Figure \* ARABIC ">
        <w:r w:rsidR="003A0155">
          <w:rPr>
            <w:noProof/>
          </w:rPr>
          <w:t>4</w:t>
        </w:r>
      </w:fldSimple>
      <w:r>
        <w:t xml:space="preserve"> - Sprint breakdown</w:t>
      </w:r>
      <w:bookmarkEnd w:id="63"/>
      <w:bookmarkEnd w:id="64"/>
    </w:p>
    <w:p w14:paraId="6C67C4A1" w14:textId="29FD8B2E" w:rsidR="00350987" w:rsidRDefault="00350987" w:rsidP="00FC7959">
      <w:r w:rsidRPr="00041444">
        <w:rPr>
          <w:i/>
          <w:iCs/>
        </w:rPr>
        <w:t xml:space="preserve">Figure </w:t>
      </w:r>
      <w:r w:rsidR="006B033B">
        <w:rPr>
          <w:i/>
          <w:iCs/>
        </w:rPr>
        <w:t>4</w:t>
      </w:r>
      <w:r>
        <w:t xml:space="preserve"> represents what each sprint/iteration will consist of.</w:t>
      </w:r>
    </w:p>
    <w:p w14:paraId="2DE78504" w14:textId="45F1DD38" w:rsidR="00EC4E4C" w:rsidRDefault="00F55323" w:rsidP="008C56B5">
      <w:pPr>
        <w:pStyle w:val="ListParagraph"/>
        <w:numPr>
          <w:ilvl w:val="0"/>
          <w:numId w:val="6"/>
        </w:numPr>
      </w:pPr>
      <w:r>
        <w:t>Design:</w:t>
      </w:r>
      <w:r w:rsidR="004D1A23">
        <w:t xml:space="preserve"> This stage will consist of designing the architecture/user interface of the feature that is going to be added.</w:t>
      </w:r>
    </w:p>
    <w:p w14:paraId="63EB8FA6" w14:textId="3F443F07" w:rsidR="004D1A23" w:rsidRDefault="00F55323" w:rsidP="008C56B5">
      <w:pPr>
        <w:pStyle w:val="ListParagraph"/>
        <w:numPr>
          <w:ilvl w:val="0"/>
          <w:numId w:val="6"/>
        </w:numPr>
      </w:pPr>
      <w:r>
        <w:t>Develop:</w:t>
      </w:r>
      <w:r w:rsidR="004D1A23">
        <w:t xml:space="preserve"> This stage will consist of the development</w:t>
      </w:r>
      <w:r w:rsidR="00147B5C">
        <w:t xml:space="preserve"> of the designs in the previous stage</w:t>
      </w:r>
      <w:r w:rsidR="004D1A23">
        <w:t>.</w:t>
      </w:r>
    </w:p>
    <w:p w14:paraId="7B8B45C5" w14:textId="377CBF87" w:rsidR="00FB1856" w:rsidRDefault="00F55323" w:rsidP="008C56B5">
      <w:pPr>
        <w:pStyle w:val="ListParagraph"/>
        <w:numPr>
          <w:ilvl w:val="0"/>
          <w:numId w:val="6"/>
        </w:numPr>
      </w:pPr>
      <w:r>
        <w:t>Test:</w:t>
      </w:r>
      <w:r w:rsidR="00FB1856">
        <w:t xml:space="preserve"> This stage will consist of manual testing and unit testing. If </w:t>
      </w:r>
      <w:r w:rsidR="003467AC">
        <w:t xml:space="preserve">there are tests that </w:t>
      </w:r>
      <w:r w:rsidR="00E43D9B">
        <w:t xml:space="preserve">are </w:t>
      </w:r>
      <w:r w:rsidR="00820FEF">
        <w:t xml:space="preserve">failing, then </w:t>
      </w:r>
      <w:r w:rsidR="00E43D9B">
        <w:t>the development stage will be revisited. This cycle will carry on until all tests pass.</w:t>
      </w:r>
    </w:p>
    <w:p w14:paraId="16577D8C" w14:textId="13BEE7E4" w:rsidR="00E43D9B" w:rsidRDefault="00F55323" w:rsidP="008C56B5">
      <w:pPr>
        <w:pStyle w:val="ListParagraph"/>
        <w:numPr>
          <w:ilvl w:val="0"/>
          <w:numId w:val="6"/>
        </w:numPr>
      </w:pPr>
      <w:r>
        <w:t>Deploy:</w:t>
      </w:r>
      <w:r w:rsidR="00E43D9B">
        <w:t xml:space="preserve"> The project will be deployed</w:t>
      </w:r>
      <w:r w:rsidR="0051530D">
        <w:t xml:space="preserve"> to the repository.</w:t>
      </w:r>
    </w:p>
    <w:p w14:paraId="0588C7AF" w14:textId="7720DD2F" w:rsidR="0051530D" w:rsidRDefault="00820FEF" w:rsidP="008C56B5">
      <w:pPr>
        <w:pStyle w:val="ListParagraph"/>
        <w:numPr>
          <w:ilvl w:val="0"/>
          <w:numId w:val="6"/>
        </w:numPr>
      </w:pPr>
      <w:r>
        <w:t>Review:</w:t>
      </w:r>
      <w:r w:rsidR="0051530D">
        <w:t xml:space="preserve"> A sprint retrospective will be held to review the performance during the sprint.</w:t>
      </w:r>
    </w:p>
    <w:p w14:paraId="65A5B4B0" w14:textId="0B2C80C5" w:rsidR="002C4151" w:rsidRDefault="00303EFE" w:rsidP="002C4151">
      <w:pPr>
        <w:pStyle w:val="Heading2"/>
      </w:pPr>
      <w:bookmarkStart w:id="65" w:name="_Toc132414910"/>
      <w:r>
        <w:t xml:space="preserve">3.4 - </w:t>
      </w:r>
      <w:r w:rsidR="002C4151">
        <w:t>Programming Languages &amp; Frameworks</w:t>
      </w:r>
      <w:bookmarkEnd w:id="65"/>
    </w:p>
    <w:p w14:paraId="2111BE4C" w14:textId="11B00121" w:rsidR="002C4151" w:rsidRDefault="00303EFE" w:rsidP="002C4151">
      <w:pPr>
        <w:pStyle w:val="Heading3"/>
      </w:pPr>
      <w:bookmarkStart w:id="66" w:name="_Toc132414911"/>
      <w:r>
        <w:t xml:space="preserve">3.4.1 - </w:t>
      </w:r>
      <w:r w:rsidR="002C4151">
        <w:t>Front end</w:t>
      </w:r>
      <w:bookmarkEnd w:id="66"/>
    </w:p>
    <w:p w14:paraId="40BE34D6" w14:textId="77777777" w:rsidR="002C4151" w:rsidRDefault="002C4151" w:rsidP="002C4151">
      <w:r>
        <w:t>The JavaScript library React will be used for the front end of the application. React uses HTML to structure the web app and CSS is used for styling. React is designed to split a web page up into many smaller components. If we split a web page into smaller components, we introduce the idea of reusability. The main benefit of React is it introduces the idea of reusing components.</w:t>
      </w:r>
    </w:p>
    <w:p w14:paraId="5BFDDDAB" w14:textId="16F9DACE" w:rsidR="002C4151" w:rsidRDefault="002C4151" w:rsidP="002C4151">
      <w:r>
        <w:t xml:space="preserve">Other benefits </w:t>
      </w:r>
      <w:r w:rsidR="00467196">
        <w:t>include:</w:t>
      </w:r>
    </w:p>
    <w:p w14:paraId="352DC07D" w14:textId="77777777" w:rsidR="002C4151" w:rsidRDefault="002C4151" w:rsidP="008C56B5">
      <w:pPr>
        <w:pStyle w:val="ListParagraph"/>
        <w:numPr>
          <w:ilvl w:val="0"/>
          <w:numId w:val="4"/>
        </w:numPr>
      </w:pPr>
      <w:r>
        <w:t>Simplifies the development of a dynamic website</w:t>
      </w:r>
    </w:p>
    <w:p w14:paraId="373E4D4F" w14:textId="77777777" w:rsidR="002C4151" w:rsidRDefault="002C4151" w:rsidP="008C56B5">
      <w:pPr>
        <w:pStyle w:val="ListParagraph"/>
        <w:numPr>
          <w:ilvl w:val="0"/>
          <w:numId w:val="4"/>
        </w:numPr>
      </w:pPr>
      <w:r>
        <w:t>Easy to test</w:t>
      </w:r>
    </w:p>
    <w:p w14:paraId="6C2897A1" w14:textId="77777777" w:rsidR="002C4151" w:rsidRDefault="002C4151" w:rsidP="008C56B5">
      <w:pPr>
        <w:pStyle w:val="ListParagraph"/>
        <w:numPr>
          <w:ilvl w:val="0"/>
          <w:numId w:val="4"/>
        </w:numPr>
      </w:pPr>
      <w:r>
        <w:t>NPM (node package manager)</w:t>
      </w:r>
    </w:p>
    <w:p w14:paraId="6C4DE3B6" w14:textId="2ADA8E09" w:rsidR="002C4151" w:rsidRDefault="002C4151" w:rsidP="008C56B5">
      <w:pPr>
        <w:pStyle w:val="ListParagraph"/>
        <w:numPr>
          <w:ilvl w:val="1"/>
          <w:numId w:val="4"/>
        </w:numPr>
      </w:pPr>
      <w:r>
        <w:t>NPM is a package manager and contains software packages. Meaning you can retrieve code already written and reuse it</w:t>
      </w:r>
      <w:r w:rsidR="00295FBB">
        <w:t>,</w:t>
      </w:r>
      <w:r>
        <w:t xml:space="preserve"> </w:t>
      </w:r>
      <w:r w:rsidR="00295FBB">
        <w:t>p</w:t>
      </w:r>
      <w:r>
        <w:t>reventing you from rewriting code.</w:t>
      </w:r>
    </w:p>
    <w:p w14:paraId="0325B070" w14:textId="77777777" w:rsidR="002C4151" w:rsidRDefault="002C4151" w:rsidP="008C56B5">
      <w:pPr>
        <w:pStyle w:val="ListParagraph"/>
        <w:numPr>
          <w:ilvl w:val="0"/>
          <w:numId w:val="4"/>
        </w:numPr>
      </w:pPr>
      <w:r>
        <w:t>Maintenance is easier</w:t>
      </w:r>
    </w:p>
    <w:p w14:paraId="57EE5AC7" w14:textId="2536DAF4" w:rsidR="002C4151" w:rsidRPr="00E61737" w:rsidRDefault="002C4151" w:rsidP="002C4151">
      <w:r>
        <w:t>React is used widely in the industry so as well as the technical benefits</w:t>
      </w:r>
      <w:r w:rsidR="00A4039F">
        <w:t>,</w:t>
      </w:r>
      <w:r>
        <w:t xml:space="preserve"> it’s a valued skill to be familiar with the library. React has </w:t>
      </w:r>
      <w:r w:rsidR="00C3404F">
        <w:t>a variety of</w:t>
      </w:r>
      <w:r>
        <w:t xml:space="preserve"> benefits and it will add desirable value to a skill set and that’s why</w:t>
      </w:r>
      <w:r w:rsidR="00372829">
        <w:t xml:space="preserve"> </w:t>
      </w:r>
      <w:r>
        <w:t>React has been chosen as the front-end library.</w:t>
      </w:r>
    </w:p>
    <w:p w14:paraId="6E1D76EF" w14:textId="2BC1E032" w:rsidR="002C4151" w:rsidRDefault="00303EFE" w:rsidP="002C4151">
      <w:pPr>
        <w:pStyle w:val="Heading3"/>
      </w:pPr>
      <w:bookmarkStart w:id="67" w:name="_Toc132414912"/>
      <w:r>
        <w:t xml:space="preserve">3.4.2 - </w:t>
      </w:r>
      <w:r w:rsidR="002C4151">
        <w:t>Back end</w:t>
      </w:r>
      <w:bookmarkEnd w:id="67"/>
    </w:p>
    <w:p w14:paraId="7B689C37" w14:textId="742BFF36" w:rsidR="002C4151" w:rsidRDefault="002C4151" w:rsidP="002C4151">
      <w:r>
        <w:t>As React is being used as a front end for this project but there is unfamiliarity</w:t>
      </w:r>
      <w:r w:rsidR="00B8411B">
        <w:t xml:space="preserve"> with it,</w:t>
      </w:r>
      <w:r>
        <w:t xml:space="preserve"> the scope of backend languages was narrowed down to </w:t>
      </w:r>
      <w:r w:rsidR="00372829">
        <w:t xml:space="preserve">a few </w:t>
      </w:r>
      <w:r>
        <w:t>familiar programming language</w:t>
      </w:r>
      <w:r w:rsidR="00120B55">
        <w:t>s</w:t>
      </w:r>
      <w:r w:rsidR="00372829">
        <w:t xml:space="preserve">. Java, </w:t>
      </w:r>
      <w:r w:rsidR="003B21E9">
        <w:t>C#,</w:t>
      </w:r>
      <w:r w:rsidR="00372829">
        <w:t xml:space="preserve"> and PHP.</w:t>
      </w:r>
    </w:p>
    <w:p w14:paraId="59D7F7B7" w14:textId="50CE6E30" w:rsidR="000070D3" w:rsidRDefault="000070D3" w:rsidP="002C4151">
      <w:r>
        <w:t>The backend will consist of an API or several APIs</w:t>
      </w:r>
      <w:r w:rsidR="00E30799">
        <w:t xml:space="preserve"> that communicate</w:t>
      </w:r>
      <w:r>
        <w:t>.</w:t>
      </w:r>
      <w:r w:rsidR="00F56621">
        <w:t xml:space="preserve"> </w:t>
      </w:r>
      <w:r w:rsidR="00E30799">
        <w:t>So,</w:t>
      </w:r>
      <w:r w:rsidR="00F56621">
        <w:t xml:space="preserve"> all of the </w:t>
      </w:r>
      <w:r w:rsidR="00E30799" w:rsidRPr="00E30799">
        <w:t>prospected</w:t>
      </w:r>
      <w:r w:rsidR="00E30799">
        <w:t xml:space="preserve"> </w:t>
      </w:r>
      <w:r w:rsidR="00F56621">
        <w:t xml:space="preserve">languages </w:t>
      </w:r>
      <w:r w:rsidR="00E30799">
        <w:t>are appropriate</w:t>
      </w:r>
      <w:r w:rsidR="00E23807">
        <w:t xml:space="preserve"> as they supply frameworks that </w:t>
      </w:r>
      <w:r w:rsidR="00D40CF0">
        <w:t>allow APIs to be built with ease. The prospected frameworks are:</w:t>
      </w:r>
    </w:p>
    <w:p w14:paraId="03C79262" w14:textId="3A678506" w:rsidR="00D40CF0" w:rsidRDefault="00D40CF0" w:rsidP="008C56B5">
      <w:pPr>
        <w:pStyle w:val="ListParagraph"/>
        <w:numPr>
          <w:ilvl w:val="0"/>
          <w:numId w:val="8"/>
        </w:numPr>
      </w:pPr>
      <w:r>
        <w:lastRenderedPageBreak/>
        <w:t>Springboot (Java)</w:t>
      </w:r>
    </w:p>
    <w:p w14:paraId="3066FC44" w14:textId="328AAAF2" w:rsidR="00D40CF0" w:rsidRDefault="00120B55" w:rsidP="008C56B5">
      <w:pPr>
        <w:pStyle w:val="ListParagraph"/>
        <w:numPr>
          <w:ilvl w:val="0"/>
          <w:numId w:val="8"/>
        </w:numPr>
      </w:pPr>
      <w:r>
        <w:t>.NET Core</w:t>
      </w:r>
      <w:r w:rsidR="00D40CF0">
        <w:t xml:space="preserve"> </w:t>
      </w:r>
      <w:r>
        <w:t>(C#</w:t>
      </w:r>
      <w:r w:rsidR="00D40CF0">
        <w:t>)</w:t>
      </w:r>
    </w:p>
    <w:p w14:paraId="189429B5" w14:textId="0B7EBE20" w:rsidR="00D40CF0" w:rsidRDefault="00120B55" w:rsidP="008C56B5">
      <w:pPr>
        <w:pStyle w:val="ListParagraph"/>
        <w:numPr>
          <w:ilvl w:val="0"/>
          <w:numId w:val="8"/>
        </w:numPr>
      </w:pPr>
      <w:r>
        <w:t>Symfony</w:t>
      </w:r>
      <w:r w:rsidR="00D40CF0">
        <w:t xml:space="preserve"> </w:t>
      </w:r>
      <w:r>
        <w:t>(PHP</w:t>
      </w:r>
      <w:r w:rsidR="00D40CF0">
        <w:t>)</w:t>
      </w:r>
    </w:p>
    <w:p w14:paraId="056BF3C3" w14:textId="21B90A05" w:rsidR="00881C53" w:rsidRDefault="003B21E9" w:rsidP="002C4151">
      <w:r>
        <w:t>Having previous experience with Java</w:t>
      </w:r>
      <w:r w:rsidR="002E2AE7">
        <w:t xml:space="preserve"> and Springboot</w:t>
      </w:r>
      <w:r>
        <w:t xml:space="preserve"> is a benefit and for that reason</w:t>
      </w:r>
      <w:r w:rsidR="001141B6">
        <w:t>,</w:t>
      </w:r>
      <w:r>
        <w:t xml:space="preserve"> it has been selected.</w:t>
      </w:r>
      <w:r w:rsidR="002E2AE7">
        <w:t xml:space="preserve"> Springboot/Java</w:t>
      </w:r>
      <w:r w:rsidR="00881C53">
        <w:t xml:space="preserve"> ha</w:t>
      </w:r>
      <w:r w:rsidR="002E2AE7">
        <w:t>sn’t</w:t>
      </w:r>
      <w:r w:rsidR="00881C53">
        <w:t xml:space="preserve"> been selected solely </w:t>
      </w:r>
      <w:r w:rsidR="001141B6">
        <w:t>based on</w:t>
      </w:r>
      <w:r w:rsidR="00881C53">
        <w:t xml:space="preserve"> familiarity</w:t>
      </w:r>
      <w:r w:rsidR="00683D54">
        <w:t>.</w:t>
      </w:r>
      <w:r w:rsidR="00881C53">
        <w:t xml:space="preserve"> </w:t>
      </w:r>
      <w:r w:rsidR="00683D54">
        <w:t>T</w:t>
      </w:r>
      <w:r w:rsidR="00881C53">
        <w:t>here are</w:t>
      </w:r>
      <w:r w:rsidR="002E2AE7">
        <w:t xml:space="preserve"> many benefits </w:t>
      </w:r>
      <w:r w:rsidR="00881C53">
        <w:t xml:space="preserve">to the Springboot framework such as: </w:t>
      </w:r>
    </w:p>
    <w:p w14:paraId="3695111E" w14:textId="0BFE8697" w:rsidR="00881C53" w:rsidRDefault="000070D3" w:rsidP="008C56B5">
      <w:pPr>
        <w:pStyle w:val="ListParagraph"/>
        <w:numPr>
          <w:ilvl w:val="0"/>
          <w:numId w:val="7"/>
        </w:numPr>
      </w:pPr>
      <w:r>
        <w:t>Robust</w:t>
      </w:r>
      <w:r w:rsidR="0087778C">
        <w:t>ness</w:t>
      </w:r>
    </w:p>
    <w:p w14:paraId="5C844EAC" w14:textId="65419D93" w:rsidR="000070D3" w:rsidRDefault="000070D3" w:rsidP="008C56B5">
      <w:pPr>
        <w:pStyle w:val="ListParagraph"/>
        <w:numPr>
          <w:ilvl w:val="0"/>
          <w:numId w:val="7"/>
        </w:numPr>
      </w:pPr>
      <w:r>
        <w:t>Secur</w:t>
      </w:r>
      <w:r w:rsidR="0087778C">
        <w:t>ity</w:t>
      </w:r>
    </w:p>
    <w:p w14:paraId="4D02C9E2" w14:textId="2C88A9C2" w:rsidR="00881C53" w:rsidRDefault="000070D3" w:rsidP="008C56B5">
      <w:pPr>
        <w:pStyle w:val="ListParagraph"/>
        <w:numPr>
          <w:ilvl w:val="0"/>
          <w:numId w:val="7"/>
        </w:numPr>
      </w:pPr>
      <w:r>
        <w:t xml:space="preserve">Huge online community </w:t>
      </w:r>
    </w:p>
    <w:p w14:paraId="18D3B0C8" w14:textId="6060011F" w:rsidR="00CA69E0" w:rsidRDefault="00CA69E0" w:rsidP="008C56B5">
      <w:pPr>
        <w:pStyle w:val="ListParagraph"/>
        <w:numPr>
          <w:ilvl w:val="0"/>
          <w:numId w:val="7"/>
        </w:numPr>
      </w:pPr>
      <w:r>
        <w:t>Offers a microservices module (Talked about more in Development Techniques)</w:t>
      </w:r>
    </w:p>
    <w:p w14:paraId="257008A9" w14:textId="64B072E8" w:rsidR="00BE14A1" w:rsidRDefault="00303EFE" w:rsidP="006B033B">
      <w:pPr>
        <w:pStyle w:val="Heading2"/>
        <w:rPr>
          <w:lang w:val="en-US"/>
        </w:rPr>
      </w:pPr>
      <w:bookmarkStart w:id="68" w:name="_Toc132414913"/>
      <w:r>
        <w:rPr>
          <w:lang w:val="en-US"/>
        </w:rPr>
        <w:t xml:space="preserve">3.5 - </w:t>
      </w:r>
      <w:r w:rsidR="00B94760">
        <w:rPr>
          <w:lang w:val="en-US"/>
        </w:rPr>
        <w:t xml:space="preserve">Development </w:t>
      </w:r>
      <w:r w:rsidR="003A7722">
        <w:rPr>
          <w:lang w:val="en-US"/>
        </w:rPr>
        <w:t>Techniques</w:t>
      </w:r>
      <w:bookmarkEnd w:id="68"/>
    </w:p>
    <w:p w14:paraId="10ABF69C" w14:textId="77777777" w:rsidR="00850CB6" w:rsidRDefault="00850CB6" w:rsidP="00850CB6">
      <w:pPr>
        <w:keepNext/>
        <w:spacing w:after="0"/>
      </w:pPr>
      <w:r w:rsidRPr="00850CB6">
        <w:rPr>
          <w:noProof/>
          <w:lang w:val="en-US"/>
        </w:rPr>
        <w:drawing>
          <wp:inline distT="0" distB="0" distL="0" distR="0" wp14:anchorId="62878998" wp14:editId="6326BAE3">
            <wp:extent cx="5731510" cy="21564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156460"/>
                    </a:xfrm>
                    <a:prstGeom prst="rect">
                      <a:avLst/>
                    </a:prstGeom>
                  </pic:spPr>
                </pic:pic>
              </a:graphicData>
            </a:graphic>
          </wp:inline>
        </w:drawing>
      </w:r>
    </w:p>
    <w:p w14:paraId="27C9437F" w14:textId="06E9865A" w:rsidR="00850CB6" w:rsidRPr="00850CB6" w:rsidRDefault="00850CB6" w:rsidP="00850CB6">
      <w:pPr>
        <w:pStyle w:val="Caption"/>
        <w:spacing w:after="0"/>
        <w:rPr>
          <w:lang w:val="en-US"/>
        </w:rPr>
      </w:pPr>
      <w:bookmarkStart w:id="69" w:name="_Toc131686762"/>
      <w:bookmarkStart w:id="70" w:name="_Toc132389984"/>
      <w:r>
        <w:t xml:space="preserve">Figure </w:t>
      </w:r>
      <w:fldSimple w:instr=" SEQ Figure \* ARABIC ">
        <w:r w:rsidR="003A0155">
          <w:rPr>
            <w:noProof/>
          </w:rPr>
          <w:t>5</w:t>
        </w:r>
      </w:fldSimple>
      <w:r>
        <w:t xml:space="preserve"> - </w:t>
      </w:r>
      <w:r w:rsidRPr="00C55FFC">
        <w:t>Architecture analysis summary</w:t>
      </w:r>
      <w:bookmarkEnd w:id="69"/>
      <w:bookmarkEnd w:id="70"/>
    </w:p>
    <w:p w14:paraId="4FF9F9EC" w14:textId="525A664A" w:rsidR="00C7518C" w:rsidRPr="006B033B" w:rsidRDefault="005877EA" w:rsidP="006B033B">
      <w:pPr>
        <w:spacing w:after="0"/>
        <w:rPr>
          <w:i/>
          <w:iCs/>
          <w:lang w:val="en-US"/>
        </w:rPr>
      </w:pPr>
      <w:r w:rsidRPr="005877EA">
        <w:rPr>
          <w:i/>
          <w:iCs/>
        </w:rPr>
        <w:t>Note.</w:t>
      </w:r>
      <w:r w:rsidR="00916E48">
        <w:rPr>
          <w:i/>
          <w:iCs/>
        </w:rPr>
        <w:t xml:space="preserve"> </w:t>
      </w:r>
      <w:r w:rsidR="00916E48" w:rsidRPr="00C7518C">
        <w:t xml:space="preserve">The figure gives a </w:t>
      </w:r>
      <w:r w:rsidR="000F3657" w:rsidRPr="00C7518C">
        <w:t>green</w:t>
      </w:r>
      <w:r w:rsidR="00916E48" w:rsidRPr="00C7518C">
        <w:t xml:space="preserve"> </w:t>
      </w:r>
      <w:r w:rsidR="000F3657" w:rsidRPr="00C7518C">
        <w:t>upwards</w:t>
      </w:r>
      <w:r w:rsidR="00916E48" w:rsidRPr="00C7518C">
        <w:t xml:space="preserve"> arrow if the component </w:t>
      </w:r>
      <w:r w:rsidR="000F3657" w:rsidRPr="00C7518C">
        <w:t xml:space="preserve">has a high rating else if it has a low rating a red downwards arrow </w:t>
      </w:r>
      <w:r w:rsidR="00C7518C" w:rsidRPr="00C7518C">
        <w:t>is given.</w:t>
      </w:r>
      <w:r w:rsidR="00C7518C">
        <w:rPr>
          <w:i/>
          <w:iCs/>
        </w:rPr>
        <w:t xml:space="preserve"> </w:t>
      </w:r>
      <w:r w:rsidR="00BE73CC">
        <w:t>Pattern-analysis summary (Richards,</w:t>
      </w:r>
      <w:r w:rsidR="00081525">
        <w:t xml:space="preserve"> 2015</w:t>
      </w:r>
      <w:r w:rsidR="004107DE">
        <w:t>, p. 46)</w:t>
      </w:r>
    </w:p>
    <w:p w14:paraId="145270C6" w14:textId="673EA846" w:rsidR="005D343D" w:rsidRPr="00303EFE" w:rsidRDefault="00E328D4" w:rsidP="00303EFE">
      <w:pPr>
        <w:spacing w:before="120" w:after="0"/>
      </w:pPr>
      <w:r>
        <w:t>L</w:t>
      </w:r>
      <w:r w:rsidR="00E94888">
        <w:t xml:space="preserve">ayered architecture is the most common among </w:t>
      </w:r>
      <w:r w:rsidR="0041228D">
        <w:t>engineers that are starting their career</w:t>
      </w:r>
      <w:r>
        <w:t>s</w:t>
      </w:r>
      <w:r w:rsidR="0041228D">
        <w:t xml:space="preserve">. </w:t>
      </w:r>
      <w:r w:rsidR="0041228D" w:rsidRPr="00453924">
        <w:rPr>
          <w:i/>
          <w:iCs/>
        </w:rPr>
        <w:t xml:space="preserve">Figure </w:t>
      </w:r>
      <w:r w:rsidR="006B033B">
        <w:rPr>
          <w:i/>
          <w:iCs/>
        </w:rPr>
        <w:t>5</w:t>
      </w:r>
      <w:r w:rsidR="0041228D">
        <w:t xml:space="preserve"> shows the downfalls of the layered architecture</w:t>
      </w:r>
      <w:r w:rsidR="00FC6A84">
        <w:t>.</w:t>
      </w:r>
      <w:r w:rsidR="0039760B">
        <w:t xml:space="preserve"> Th</w:t>
      </w:r>
      <w:r w:rsidR="00FE13C7">
        <w:t>is</w:t>
      </w:r>
      <w:r w:rsidR="0039760B">
        <w:t xml:space="preserve"> application will be using the microservices ar</w:t>
      </w:r>
      <w:r w:rsidR="005077BC">
        <w:t xml:space="preserve">chitecture as </w:t>
      </w:r>
      <w:r w:rsidR="00DF55C5">
        <w:t xml:space="preserve">there is previous experience with this architecture and </w:t>
      </w:r>
      <w:r w:rsidR="005077BC">
        <w:t>it has an abundance of benefits</w:t>
      </w:r>
      <w:r w:rsidR="00DF55C5">
        <w:t>.</w:t>
      </w:r>
    </w:p>
    <w:p w14:paraId="21AFEB01" w14:textId="77777777" w:rsidR="00BE14A1" w:rsidRDefault="00BE14A1" w:rsidP="00F81DAC">
      <w:pPr>
        <w:spacing w:after="0"/>
        <w:rPr>
          <w:b/>
          <w:bCs/>
        </w:rPr>
      </w:pPr>
    </w:p>
    <w:p w14:paraId="454BBAB3" w14:textId="77777777" w:rsidR="0078461D" w:rsidRDefault="0078461D" w:rsidP="00F81DAC">
      <w:pPr>
        <w:spacing w:after="0"/>
        <w:rPr>
          <w:b/>
          <w:bCs/>
        </w:rPr>
      </w:pPr>
    </w:p>
    <w:p w14:paraId="601346DC" w14:textId="77777777" w:rsidR="0078461D" w:rsidRDefault="0078461D" w:rsidP="00F81DAC">
      <w:pPr>
        <w:spacing w:after="0"/>
        <w:rPr>
          <w:b/>
          <w:bCs/>
        </w:rPr>
      </w:pPr>
    </w:p>
    <w:p w14:paraId="57B53103" w14:textId="0BC74468" w:rsidR="00F81DAC" w:rsidRPr="00C80C97" w:rsidRDefault="00845308" w:rsidP="00C80C97">
      <w:pPr>
        <w:spacing w:before="120" w:after="0"/>
      </w:pPr>
      <w:r w:rsidRPr="00845308">
        <w:rPr>
          <w:noProof/>
        </w:rPr>
        <w:lastRenderedPageBreak/>
        <w:drawing>
          <wp:anchor distT="0" distB="0" distL="114300" distR="114300" simplePos="0" relativeHeight="251566080" behindDoc="1" locked="0" layoutInCell="1" allowOverlap="1" wp14:anchorId="11E55EDC" wp14:editId="3A45BEE4">
            <wp:simplePos x="0" y="0"/>
            <wp:positionH relativeFrom="column">
              <wp:posOffset>604299</wp:posOffset>
            </wp:positionH>
            <wp:positionV relativeFrom="paragraph">
              <wp:posOffset>50441</wp:posOffset>
            </wp:positionV>
            <wp:extent cx="4078605" cy="2736850"/>
            <wp:effectExtent l="19050" t="19050" r="17145" b="2540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78605" cy="273685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0C1CDB4F" w14:textId="77777777" w:rsidR="00845308" w:rsidRDefault="00845308" w:rsidP="00F81DAC">
      <w:pPr>
        <w:rPr>
          <w:lang w:val="en-US"/>
        </w:rPr>
      </w:pPr>
    </w:p>
    <w:p w14:paraId="4C85E862" w14:textId="77777777" w:rsidR="00845308" w:rsidRDefault="00845308" w:rsidP="00F81DAC">
      <w:pPr>
        <w:rPr>
          <w:lang w:val="en-US"/>
        </w:rPr>
      </w:pPr>
    </w:p>
    <w:p w14:paraId="129DBC36" w14:textId="77777777" w:rsidR="00845308" w:rsidRDefault="00845308" w:rsidP="00F81DAC">
      <w:pPr>
        <w:rPr>
          <w:lang w:val="en-US"/>
        </w:rPr>
      </w:pPr>
    </w:p>
    <w:p w14:paraId="5D818419" w14:textId="77777777" w:rsidR="00845308" w:rsidRDefault="00845308" w:rsidP="00F81DAC">
      <w:pPr>
        <w:rPr>
          <w:lang w:val="en-US"/>
        </w:rPr>
      </w:pPr>
    </w:p>
    <w:p w14:paraId="6B6D9118" w14:textId="77777777" w:rsidR="00845308" w:rsidRDefault="00845308" w:rsidP="00F81DAC">
      <w:pPr>
        <w:rPr>
          <w:lang w:val="en-US"/>
        </w:rPr>
      </w:pPr>
    </w:p>
    <w:p w14:paraId="5137935D" w14:textId="77777777" w:rsidR="00845308" w:rsidRDefault="00845308" w:rsidP="00F81DAC">
      <w:pPr>
        <w:rPr>
          <w:lang w:val="en-US"/>
        </w:rPr>
      </w:pPr>
    </w:p>
    <w:p w14:paraId="6607A57F" w14:textId="77777777" w:rsidR="00845308" w:rsidRDefault="00845308" w:rsidP="00F81DAC">
      <w:pPr>
        <w:rPr>
          <w:lang w:val="en-US"/>
        </w:rPr>
      </w:pPr>
    </w:p>
    <w:p w14:paraId="0D40AF85" w14:textId="77777777" w:rsidR="00845308" w:rsidRDefault="00845308" w:rsidP="00F81DAC">
      <w:pPr>
        <w:rPr>
          <w:lang w:val="en-US"/>
        </w:rPr>
      </w:pPr>
    </w:p>
    <w:p w14:paraId="0AE1DF26" w14:textId="77777777" w:rsidR="00845308" w:rsidRDefault="00845308" w:rsidP="00F81DAC">
      <w:pPr>
        <w:rPr>
          <w:lang w:val="en-US"/>
        </w:rPr>
      </w:pPr>
    </w:p>
    <w:p w14:paraId="508DB448" w14:textId="5441E6B9" w:rsidR="00D737E0" w:rsidRPr="00850CB6" w:rsidRDefault="00850CB6" w:rsidP="00850CB6">
      <w:pPr>
        <w:spacing w:after="0"/>
        <w:rPr>
          <w:i/>
          <w:iCs/>
          <w:sz w:val="18"/>
          <w:szCs w:val="18"/>
        </w:rPr>
      </w:pPr>
      <w:r>
        <w:rPr>
          <w:noProof/>
        </w:rPr>
        <mc:AlternateContent>
          <mc:Choice Requires="wps">
            <w:drawing>
              <wp:anchor distT="0" distB="0" distL="114300" distR="114300" simplePos="0" relativeHeight="251629568" behindDoc="0" locked="0" layoutInCell="1" allowOverlap="1" wp14:anchorId="15335038" wp14:editId="3895B9F4">
                <wp:simplePos x="0" y="0"/>
                <wp:positionH relativeFrom="margin">
                  <wp:align>left</wp:align>
                </wp:positionH>
                <wp:positionV relativeFrom="paragraph">
                  <wp:posOffset>167615</wp:posOffset>
                </wp:positionV>
                <wp:extent cx="1447800" cy="131445"/>
                <wp:effectExtent l="0" t="0" r="0" b="1905"/>
                <wp:wrapSquare wrapText="bothSides"/>
                <wp:docPr id="75" name="Text Box 75"/>
                <wp:cNvGraphicFramePr/>
                <a:graphic xmlns:a="http://schemas.openxmlformats.org/drawingml/2006/main">
                  <a:graphicData uri="http://schemas.microsoft.com/office/word/2010/wordprocessingShape">
                    <wps:wsp>
                      <wps:cNvSpPr txBox="1"/>
                      <wps:spPr>
                        <a:xfrm>
                          <a:off x="0" y="0"/>
                          <a:ext cx="1447800" cy="131674"/>
                        </a:xfrm>
                        <a:prstGeom prst="rect">
                          <a:avLst/>
                        </a:prstGeom>
                        <a:solidFill>
                          <a:prstClr val="white"/>
                        </a:solidFill>
                        <a:ln>
                          <a:noFill/>
                        </a:ln>
                      </wps:spPr>
                      <wps:txbx>
                        <w:txbxContent>
                          <w:p w14:paraId="5AB443B0" w14:textId="35F0275D" w:rsidR="00850CB6" w:rsidRPr="00B36AA2" w:rsidRDefault="00850CB6" w:rsidP="00850CB6">
                            <w:pPr>
                              <w:pStyle w:val="Caption"/>
                              <w:spacing w:after="0"/>
                              <w:rPr>
                                <w:noProof/>
                              </w:rPr>
                            </w:pPr>
                            <w:bookmarkStart w:id="71" w:name="_Toc131607613"/>
                            <w:bookmarkStart w:id="72" w:name="_Toc131607702"/>
                            <w:bookmarkStart w:id="73" w:name="_Toc131686763"/>
                            <w:bookmarkStart w:id="74" w:name="_Toc131716205"/>
                            <w:bookmarkStart w:id="75" w:name="_Toc132388314"/>
                            <w:bookmarkStart w:id="76" w:name="_Toc132389317"/>
                            <w:bookmarkStart w:id="77" w:name="_Toc132389985"/>
                            <w:r>
                              <w:t xml:space="preserve">Figure </w:t>
                            </w:r>
                            <w:fldSimple w:instr=" SEQ Figure \* ARABIC ">
                              <w:r w:rsidR="003A0155">
                                <w:rPr>
                                  <w:noProof/>
                                </w:rPr>
                                <w:t>6</w:t>
                              </w:r>
                            </w:fldSimple>
                            <w:r>
                              <w:t xml:space="preserve"> </w:t>
                            </w:r>
                            <w:r w:rsidRPr="009B2432">
                              <w:t>- Target architecture</w:t>
                            </w:r>
                            <w:bookmarkEnd w:id="71"/>
                            <w:bookmarkEnd w:id="72"/>
                            <w:bookmarkEnd w:id="73"/>
                            <w:bookmarkEnd w:id="74"/>
                            <w:bookmarkEnd w:id="75"/>
                            <w:bookmarkEnd w:id="76"/>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35038" id="Text Box 75" o:spid="_x0000_s1029" type="#_x0000_t202" style="position:absolute;margin-left:0;margin-top:13.2pt;width:114pt;height:10.35pt;z-index:2516295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" stroked="f">
                <v:textbox inset="0,0,0,0">
                  <w:txbxContent>
                    <w:p w14:paraId="5AB443B0" w14:textId="35F0275D" w:rsidR="00850CB6" w:rsidRPr="00B36AA2" w:rsidRDefault="00850CB6" w:rsidP="00850CB6">
                      <w:pPr>
                        <w:pStyle w:val="Caption"/>
                        <w:spacing w:after="0"/>
                        <w:rPr>
                          <w:noProof/>
                        </w:rPr>
                      </w:pPr>
                      <w:bookmarkStart w:id="78" w:name="_Toc131607613"/>
                      <w:bookmarkStart w:id="79" w:name="_Toc131607702"/>
                      <w:bookmarkStart w:id="80" w:name="_Toc131686763"/>
                      <w:bookmarkStart w:id="81" w:name="_Toc131716205"/>
                      <w:bookmarkStart w:id="82" w:name="_Toc132388314"/>
                      <w:bookmarkStart w:id="83" w:name="_Toc132389317"/>
                      <w:bookmarkStart w:id="84" w:name="_Toc132389985"/>
                      <w:r>
                        <w:t xml:space="preserve">Figure </w:t>
                      </w:r>
                      <w:fldSimple w:instr=" SEQ Figure \* ARABIC ">
                        <w:r w:rsidR="003A0155">
                          <w:rPr>
                            <w:noProof/>
                          </w:rPr>
                          <w:t>6</w:t>
                        </w:r>
                      </w:fldSimple>
                      <w:r>
                        <w:t xml:space="preserve"> </w:t>
                      </w:r>
                      <w:r w:rsidRPr="009B2432">
                        <w:t>- Target architecture</w:t>
                      </w:r>
                      <w:bookmarkEnd w:id="78"/>
                      <w:bookmarkEnd w:id="79"/>
                      <w:bookmarkEnd w:id="80"/>
                      <w:bookmarkEnd w:id="81"/>
                      <w:bookmarkEnd w:id="82"/>
                      <w:bookmarkEnd w:id="83"/>
                      <w:bookmarkEnd w:id="84"/>
                    </w:p>
                  </w:txbxContent>
                </v:textbox>
                <w10:wrap type="square" anchorx="margin"/>
              </v:shape>
            </w:pict>
          </mc:Fallback>
        </mc:AlternateContent>
      </w:r>
      <w:r w:rsidR="0078461D">
        <w:rPr>
          <w:b/>
          <w:bCs/>
        </w:rPr>
        <w:br/>
      </w:r>
      <w:r w:rsidR="0078461D">
        <w:rPr>
          <w:b/>
          <w:bCs/>
        </w:rPr>
        <w:br/>
      </w:r>
      <w:r>
        <w:rPr>
          <w:i/>
          <w:iCs/>
          <w:sz w:val="18"/>
          <w:szCs w:val="18"/>
        </w:rPr>
        <w:br/>
      </w:r>
      <w:r w:rsidR="00F81DAC" w:rsidRPr="0078461D">
        <w:rPr>
          <w:i/>
          <w:iCs/>
          <w:lang w:val="en-US"/>
        </w:rPr>
        <w:t xml:space="preserve">Figure </w:t>
      </w:r>
      <w:r w:rsidR="0078461D" w:rsidRPr="0078461D">
        <w:rPr>
          <w:i/>
          <w:iCs/>
          <w:lang w:val="en-US"/>
        </w:rPr>
        <w:t>6</w:t>
      </w:r>
      <w:r w:rsidR="00F81DAC">
        <w:rPr>
          <w:lang w:val="en-US"/>
        </w:rPr>
        <w:t xml:space="preserve"> represents the target </w:t>
      </w:r>
      <w:r w:rsidR="00845308">
        <w:rPr>
          <w:lang w:val="en-US"/>
        </w:rPr>
        <w:t xml:space="preserve">architecture for the application. </w:t>
      </w:r>
      <w:r w:rsidR="00963D4E">
        <w:rPr>
          <w:lang w:val="en-US"/>
        </w:rPr>
        <w:t xml:space="preserve">Each service of the application </w:t>
      </w:r>
      <w:r w:rsidR="004C4CC1">
        <w:rPr>
          <w:lang w:val="en-US"/>
        </w:rPr>
        <w:t>will</w:t>
      </w:r>
      <w:r w:rsidR="00963D4E">
        <w:rPr>
          <w:lang w:val="en-US"/>
        </w:rPr>
        <w:t xml:space="preserve"> be split </w:t>
      </w:r>
      <w:r w:rsidR="00D737E0">
        <w:rPr>
          <w:lang w:val="en-US"/>
        </w:rPr>
        <w:t>into</w:t>
      </w:r>
      <w:r w:rsidR="00963D4E">
        <w:rPr>
          <w:lang w:val="en-US"/>
        </w:rPr>
        <w:t xml:space="preserve"> an individual </w:t>
      </w:r>
      <w:r w:rsidR="004C4CC1">
        <w:rPr>
          <w:lang w:val="en-US"/>
        </w:rPr>
        <w:t>module</w:t>
      </w:r>
      <w:r w:rsidR="00963D4E">
        <w:rPr>
          <w:lang w:val="en-US"/>
        </w:rPr>
        <w:t>.</w:t>
      </w:r>
    </w:p>
    <w:p w14:paraId="500FFBDE" w14:textId="5D75869C" w:rsidR="00D737E0" w:rsidRDefault="00D737E0" w:rsidP="008C56B5">
      <w:pPr>
        <w:pStyle w:val="ListParagraph"/>
        <w:numPr>
          <w:ilvl w:val="0"/>
          <w:numId w:val="5"/>
        </w:numPr>
        <w:rPr>
          <w:lang w:val="en-US"/>
        </w:rPr>
      </w:pPr>
      <w:r>
        <w:rPr>
          <w:lang w:val="en-US"/>
        </w:rPr>
        <w:t xml:space="preserve">Code Compiling </w:t>
      </w:r>
      <w:r w:rsidR="00733F7F">
        <w:rPr>
          <w:lang w:val="en-US"/>
        </w:rPr>
        <w:t>Service:</w:t>
      </w:r>
      <w:r>
        <w:rPr>
          <w:lang w:val="en-US"/>
        </w:rPr>
        <w:t xml:space="preserve"> T</w:t>
      </w:r>
      <w:r w:rsidR="00733F7F">
        <w:rPr>
          <w:lang w:val="en-US"/>
        </w:rPr>
        <w:t>his service will allow users to send code to it. It will respond with the output of the code.</w:t>
      </w:r>
    </w:p>
    <w:p w14:paraId="00BA06A3" w14:textId="7FE57706" w:rsidR="00733F7F" w:rsidRDefault="00733F7F" w:rsidP="008C56B5">
      <w:pPr>
        <w:pStyle w:val="ListParagraph"/>
        <w:numPr>
          <w:ilvl w:val="0"/>
          <w:numId w:val="5"/>
        </w:numPr>
        <w:rPr>
          <w:lang w:val="en-US"/>
        </w:rPr>
      </w:pPr>
      <w:r>
        <w:rPr>
          <w:lang w:val="en-US"/>
        </w:rPr>
        <w:t xml:space="preserve">Account Service: This service will track the </w:t>
      </w:r>
      <w:r w:rsidR="009C1B56">
        <w:rPr>
          <w:lang w:val="en-US"/>
        </w:rPr>
        <w:t>users who have registered on the site. It will also provide information such as authentication keys &amp; refresh keys. This service will connect to a database that stores all relevant information about users.</w:t>
      </w:r>
    </w:p>
    <w:p w14:paraId="61E87756" w14:textId="70E891E5" w:rsidR="0051391C" w:rsidRDefault="009C1B56" w:rsidP="008C56B5">
      <w:pPr>
        <w:pStyle w:val="ListParagraph"/>
        <w:numPr>
          <w:ilvl w:val="0"/>
          <w:numId w:val="5"/>
        </w:numPr>
        <w:rPr>
          <w:lang w:val="en-US"/>
        </w:rPr>
      </w:pPr>
      <w:r>
        <w:rPr>
          <w:lang w:val="en-US"/>
        </w:rPr>
        <w:t xml:space="preserve">Lobby Creation Service: </w:t>
      </w:r>
      <w:r w:rsidR="003B4A85">
        <w:rPr>
          <w:lang w:val="en-US"/>
        </w:rPr>
        <w:t xml:space="preserve">This service will be responsible for allowing users to create </w:t>
      </w:r>
      <w:r w:rsidR="0051391C">
        <w:rPr>
          <w:lang w:val="en-US"/>
        </w:rPr>
        <w:t xml:space="preserve">and join </w:t>
      </w:r>
      <w:r w:rsidR="003B4A85">
        <w:rPr>
          <w:lang w:val="en-US"/>
        </w:rPr>
        <w:t xml:space="preserve">lobbies using web sockets. This service uses </w:t>
      </w:r>
      <w:r w:rsidR="0051391C">
        <w:rPr>
          <w:lang w:val="en-US"/>
        </w:rPr>
        <w:t>an in-memory</w:t>
      </w:r>
      <w:r w:rsidR="003B4A85">
        <w:rPr>
          <w:lang w:val="en-US"/>
        </w:rPr>
        <w:t xml:space="preserve"> database to allow</w:t>
      </w:r>
      <w:r w:rsidR="00656A47">
        <w:rPr>
          <w:lang w:val="en-US"/>
        </w:rPr>
        <w:t xml:space="preserve"> for</w:t>
      </w:r>
      <w:r w:rsidR="003B4A85">
        <w:rPr>
          <w:lang w:val="en-US"/>
        </w:rPr>
        <w:t xml:space="preserve"> better performance. </w:t>
      </w:r>
    </w:p>
    <w:p w14:paraId="01558968" w14:textId="5439BBB2" w:rsidR="00EE5FB1" w:rsidRDefault="00EE5FB1" w:rsidP="00EE5FB1">
      <w:pPr>
        <w:rPr>
          <w:lang w:val="en-US"/>
        </w:rPr>
      </w:pPr>
      <w:r>
        <w:rPr>
          <w:lang w:val="en-US"/>
        </w:rPr>
        <w:t xml:space="preserve">As the services have been separated. </w:t>
      </w:r>
      <w:r w:rsidR="00377757">
        <w:rPr>
          <w:lang w:val="en-US"/>
        </w:rPr>
        <w:t xml:space="preserve">We have the freedom </w:t>
      </w:r>
      <w:r w:rsidR="00F707C6">
        <w:rPr>
          <w:lang w:val="en-US"/>
        </w:rPr>
        <w:t xml:space="preserve">of allocating </w:t>
      </w:r>
      <w:r w:rsidR="00363621">
        <w:rPr>
          <w:lang w:val="en-US"/>
        </w:rPr>
        <w:t xml:space="preserve">more server resources to a particular service. Performance is most important for the lobby creation service so </w:t>
      </w:r>
      <w:r w:rsidR="004257CD">
        <w:rPr>
          <w:lang w:val="en-US"/>
        </w:rPr>
        <w:t>microservices architecture allows us to focus on a particular service.</w:t>
      </w:r>
    </w:p>
    <w:p w14:paraId="54998941" w14:textId="5DAEE5B5" w:rsidR="003560A7" w:rsidRDefault="003560A7" w:rsidP="003560A7">
      <w:pPr>
        <w:rPr>
          <w:lang w:val="en-US"/>
        </w:rPr>
      </w:pPr>
    </w:p>
    <w:p w14:paraId="19AF4412" w14:textId="73D32EEB" w:rsidR="00D612B5" w:rsidRDefault="00D612B5" w:rsidP="003560A7">
      <w:pPr>
        <w:rPr>
          <w:lang w:val="en-US"/>
        </w:rPr>
      </w:pPr>
    </w:p>
    <w:p w14:paraId="07BBD90C" w14:textId="4C825595" w:rsidR="00D612B5" w:rsidRDefault="00D612B5" w:rsidP="003560A7">
      <w:pPr>
        <w:rPr>
          <w:lang w:val="en-US"/>
        </w:rPr>
      </w:pPr>
    </w:p>
    <w:p w14:paraId="3F1A261F" w14:textId="693549CD" w:rsidR="00D612B5" w:rsidRDefault="00D612B5" w:rsidP="003560A7">
      <w:pPr>
        <w:rPr>
          <w:lang w:val="en-US"/>
        </w:rPr>
      </w:pPr>
    </w:p>
    <w:p w14:paraId="3C5D35CF" w14:textId="5EE61519" w:rsidR="00D612B5" w:rsidRDefault="00D612B5" w:rsidP="003560A7">
      <w:pPr>
        <w:rPr>
          <w:lang w:val="en-US"/>
        </w:rPr>
      </w:pPr>
    </w:p>
    <w:p w14:paraId="3BC44430" w14:textId="7378B2B0" w:rsidR="00D612B5" w:rsidRDefault="00D612B5" w:rsidP="003560A7">
      <w:pPr>
        <w:rPr>
          <w:lang w:val="en-US"/>
        </w:rPr>
      </w:pPr>
    </w:p>
    <w:p w14:paraId="786BEE30" w14:textId="5F9DA923" w:rsidR="00D612B5" w:rsidRDefault="00D612B5" w:rsidP="003560A7">
      <w:pPr>
        <w:rPr>
          <w:lang w:val="en-US"/>
        </w:rPr>
      </w:pPr>
    </w:p>
    <w:p w14:paraId="3E6E8DBD" w14:textId="32406653" w:rsidR="00D612B5" w:rsidRDefault="00D612B5" w:rsidP="003560A7">
      <w:pPr>
        <w:rPr>
          <w:lang w:val="en-US"/>
        </w:rPr>
      </w:pPr>
    </w:p>
    <w:p w14:paraId="46E8CCA0" w14:textId="0BAD2F1C" w:rsidR="00D612B5" w:rsidRDefault="00D612B5" w:rsidP="003560A7">
      <w:pPr>
        <w:rPr>
          <w:lang w:val="en-US"/>
        </w:rPr>
      </w:pPr>
    </w:p>
    <w:p w14:paraId="4C920625" w14:textId="77777777" w:rsidR="00E52C68" w:rsidRPr="00E52C68" w:rsidRDefault="00E52C68" w:rsidP="00E16292">
      <w:pPr>
        <w:rPr>
          <w:lang w:val="en-US"/>
        </w:rPr>
      </w:pPr>
    </w:p>
    <w:p w14:paraId="0091725E" w14:textId="0995AAE6" w:rsidR="00B75FF4" w:rsidRDefault="00B75FF4" w:rsidP="00E16292">
      <w:pPr>
        <w:rPr>
          <w:lang w:val="en-US"/>
        </w:rPr>
      </w:pPr>
    </w:p>
    <w:p w14:paraId="4C69CE26" w14:textId="77777777" w:rsidR="008F6A33" w:rsidRDefault="008F6A33" w:rsidP="008F6A33">
      <w:pPr>
        <w:pStyle w:val="Heading1"/>
      </w:pPr>
      <w:bookmarkStart w:id="85" w:name="_Toc132414914"/>
      <w:r>
        <w:lastRenderedPageBreak/>
        <w:t>Chapter 4: Requirements Specification and Design</w:t>
      </w:r>
      <w:bookmarkEnd w:id="85"/>
    </w:p>
    <w:p w14:paraId="12165A01" w14:textId="77777777" w:rsidR="008F6A33" w:rsidRDefault="008F6A33" w:rsidP="008F6A33">
      <w:pPr>
        <w:pStyle w:val="Heading2"/>
      </w:pPr>
      <w:bookmarkStart w:id="86" w:name="_Toc132414915"/>
      <w:r>
        <w:t>4.1 – Introduction</w:t>
      </w:r>
      <w:bookmarkEnd w:id="86"/>
    </w:p>
    <w:p w14:paraId="7E8795CD" w14:textId="4C10D2CE" w:rsidR="008F6A33" w:rsidRPr="002A012B" w:rsidRDefault="008F6A33" w:rsidP="008F6A33">
      <w:pPr>
        <w:rPr>
          <w:rFonts w:cs="Times New Roman"/>
          <w:color w:val="000000" w:themeColor="text1"/>
          <w:lang w:val="en-US"/>
        </w:rPr>
      </w:pPr>
      <w:r w:rsidRPr="002A012B">
        <w:rPr>
          <w:rFonts w:cs="Times New Roman"/>
          <w:color w:val="000000" w:themeColor="text1"/>
          <w:lang w:val="en-US"/>
        </w:rPr>
        <w:t xml:space="preserve">The following </w:t>
      </w:r>
      <w:r>
        <w:rPr>
          <w:rFonts w:cs="Times New Roman"/>
          <w:color w:val="000000" w:themeColor="text1"/>
          <w:lang w:val="en-US"/>
        </w:rPr>
        <w:t>chapter</w:t>
      </w:r>
      <w:r w:rsidRPr="002A012B">
        <w:rPr>
          <w:rFonts w:cs="Times New Roman"/>
          <w:color w:val="000000" w:themeColor="text1"/>
          <w:lang w:val="en-US"/>
        </w:rPr>
        <w:t xml:space="preserve"> will outline the requirements </w:t>
      </w:r>
      <w:r>
        <w:rPr>
          <w:rFonts w:cs="Times New Roman"/>
          <w:color w:val="000000" w:themeColor="text1"/>
          <w:lang w:val="en-US"/>
        </w:rPr>
        <w:t xml:space="preserve">and designs </w:t>
      </w:r>
      <w:r w:rsidRPr="002A012B">
        <w:rPr>
          <w:rFonts w:cs="Times New Roman"/>
          <w:color w:val="000000" w:themeColor="text1"/>
          <w:lang w:val="en-US"/>
        </w:rPr>
        <w:t>that were essential to complet</w:t>
      </w:r>
      <w:r>
        <w:rPr>
          <w:rFonts w:cs="Times New Roman"/>
          <w:color w:val="000000" w:themeColor="text1"/>
          <w:lang w:val="en-US"/>
        </w:rPr>
        <w:t>e</w:t>
      </w:r>
      <w:r w:rsidRPr="002A012B">
        <w:rPr>
          <w:rFonts w:cs="Times New Roman"/>
          <w:color w:val="000000" w:themeColor="text1"/>
          <w:lang w:val="en-US"/>
        </w:rPr>
        <w:t xml:space="preserve"> the project. </w:t>
      </w:r>
      <w:r>
        <w:rPr>
          <w:rFonts w:cs="Times New Roman"/>
          <w:color w:val="000000" w:themeColor="text1"/>
          <w:lang w:val="en-US"/>
        </w:rPr>
        <w:t>Since the chosen development methodology is incremental</w:t>
      </w:r>
      <w:r w:rsidR="005554B7">
        <w:rPr>
          <w:rFonts w:cs="Times New Roman"/>
          <w:color w:val="000000" w:themeColor="text1"/>
          <w:lang w:val="en-US"/>
        </w:rPr>
        <w:t xml:space="preserve"> and consists of sprints</w:t>
      </w:r>
      <w:r>
        <w:rPr>
          <w:rFonts w:cs="Times New Roman"/>
          <w:color w:val="000000" w:themeColor="text1"/>
          <w:lang w:val="en-US"/>
        </w:rPr>
        <w:t xml:space="preserve">, the first </w:t>
      </w:r>
      <w:r w:rsidR="005554B7">
        <w:rPr>
          <w:rFonts w:cs="Times New Roman"/>
          <w:color w:val="000000" w:themeColor="text1"/>
          <w:lang w:val="en-US"/>
        </w:rPr>
        <w:t>few sprints</w:t>
      </w:r>
      <w:r>
        <w:rPr>
          <w:rFonts w:cs="Times New Roman"/>
          <w:color w:val="000000" w:themeColor="text1"/>
          <w:lang w:val="en-US"/>
        </w:rPr>
        <w:t xml:space="preserve"> w</w:t>
      </w:r>
      <w:r w:rsidR="005554B7">
        <w:rPr>
          <w:rFonts w:cs="Times New Roman"/>
          <w:color w:val="000000" w:themeColor="text1"/>
          <w:lang w:val="en-US"/>
        </w:rPr>
        <w:t>ere</w:t>
      </w:r>
      <w:r>
        <w:rPr>
          <w:rFonts w:cs="Times New Roman"/>
          <w:color w:val="000000" w:themeColor="text1"/>
          <w:lang w:val="en-US"/>
        </w:rPr>
        <w:t xml:space="preserve"> used for requirement elicitation</w:t>
      </w:r>
      <w:r w:rsidR="000C5741">
        <w:rPr>
          <w:rFonts w:cs="Times New Roman"/>
          <w:color w:val="000000" w:themeColor="text1"/>
          <w:lang w:val="en-US"/>
        </w:rPr>
        <w:t xml:space="preserve"> and design creation</w:t>
      </w:r>
      <w:r>
        <w:rPr>
          <w:rFonts w:cs="Times New Roman"/>
          <w:color w:val="000000" w:themeColor="text1"/>
          <w:lang w:val="en-US"/>
        </w:rPr>
        <w:t>. The requirements identified have been derived from a literature review, brainstorming and comparison of similar applications.</w:t>
      </w:r>
    </w:p>
    <w:p w14:paraId="328AD794" w14:textId="77777777" w:rsidR="008F6A33" w:rsidRDefault="008F6A33" w:rsidP="008F6A33">
      <w:pPr>
        <w:rPr>
          <w:rFonts w:cs="Times New Roman"/>
          <w:color w:val="000000" w:themeColor="text1"/>
          <w:lang w:val="en-US"/>
        </w:rPr>
      </w:pPr>
      <w:r w:rsidRPr="002A012B">
        <w:rPr>
          <w:rFonts w:cs="Times New Roman"/>
          <w:color w:val="000000" w:themeColor="text1"/>
          <w:lang w:val="en-US"/>
        </w:rPr>
        <w:t>The overall aim of this project was to create a web application that allows users to participate in coding challenges, one versus one against other users, and live in real</w:t>
      </w:r>
      <w:r>
        <w:rPr>
          <w:rFonts w:cs="Times New Roman"/>
          <w:color w:val="000000" w:themeColor="text1"/>
          <w:lang w:val="en-US"/>
        </w:rPr>
        <w:t xml:space="preserve"> </w:t>
      </w:r>
      <w:r w:rsidRPr="002A012B">
        <w:rPr>
          <w:rFonts w:cs="Times New Roman"/>
          <w:color w:val="000000" w:themeColor="text1"/>
          <w:lang w:val="en-US"/>
        </w:rPr>
        <w:t>time. The meaning of real-time in this context means users must compete at the same time and whoever finishes first is the winner.</w:t>
      </w:r>
    </w:p>
    <w:p w14:paraId="137D1738" w14:textId="77777777" w:rsidR="008F6A33" w:rsidRDefault="008F6A33" w:rsidP="008F6A33">
      <w:pPr>
        <w:pStyle w:val="Heading2"/>
      </w:pPr>
      <w:bookmarkStart w:id="87" w:name="_Toc132414916"/>
      <w:r>
        <w:t xml:space="preserve">4.2 - </w:t>
      </w:r>
      <w:r>
        <w:rPr>
          <w:lang w:val="en-US"/>
        </w:rPr>
        <w:t>Requirements</w:t>
      </w:r>
      <w:bookmarkEnd w:id="87"/>
    </w:p>
    <w:p w14:paraId="40F079A3" w14:textId="58A15D74" w:rsidR="008F6A33" w:rsidRDefault="008F6A33" w:rsidP="008F6A33">
      <w:r>
        <w:rPr>
          <w:lang w:val="en-US"/>
        </w:rPr>
        <w:t xml:space="preserve">A use case diagram is a type of </w:t>
      </w:r>
      <w:r w:rsidR="00345177">
        <w:rPr>
          <w:lang w:val="en-US"/>
        </w:rPr>
        <w:t xml:space="preserve">Unified </w:t>
      </w:r>
      <w:r w:rsidR="00DB7226">
        <w:rPr>
          <w:lang w:val="en-US"/>
        </w:rPr>
        <w:t>M</w:t>
      </w:r>
      <w:r w:rsidR="00345177">
        <w:rPr>
          <w:lang w:val="en-US"/>
        </w:rPr>
        <w:t>ode</w:t>
      </w:r>
      <w:r w:rsidR="00DB7226">
        <w:rPr>
          <w:lang w:val="en-US"/>
        </w:rPr>
        <w:t>l</w:t>
      </w:r>
      <w:r w:rsidR="00345177">
        <w:rPr>
          <w:lang w:val="en-US"/>
        </w:rPr>
        <w:t>ling Language (UML)</w:t>
      </w:r>
      <w:r>
        <w:rPr>
          <w:lang w:val="en-US"/>
        </w:rPr>
        <w:t xml:space="preserve"> diagram that allows us to describe the possible usage scenarios that a system is developed for. A use case diagram addresses what the system should do and what specific actions certain users can do. The diagram also highlights the functionality that the relevant stakeholders want </w:t>
      </w:r>
      <w:r>
        <w:t>(Seidl, 2015).</w:t>
      </w:r>
    </w:p>
    <w:p w14:paraId="64774831" w14:textId="0D13D349" w:rsidR="008F6A33" w:rsidRDefault="008F6A33" w:rsidP="008F6A33">
      <w:pPr>
        <w:rPr>
          <w:lang w:val="en-US"/>
        </w:rPr>
      </w:pPr>
      <w:r w:rsidRPr="00272CF0">
        <w:rPr>
          <w:i/>
          <w:iCs/>
          <w:lang w:val="en-US"/>
        </w:rPr>
        <w:t xml:space="preserve">Figure </w:t>
      </w:r>
      <w:r w:rsidR="009B726B">
        <w:rPr>
          <w:i/>
          <w:iCs/>
          <w:lang w:val="en-US"/>
        </w:rPr>
        <w:t>7</w:t>
      </w:r>
      <w:r>
        <w:rPr>
          <w:lang w:val="en-US"/>
        </w:rPr>
        <w:t xml:space="preserve"> helps identify the requirements of the application. </w:t>
      </w:r>
      <w:r w:rsidRPr="00F833CA">
        <w:rPr>
          <w:i/>
          <w:iCs/>
          <w:lang w:val="en-US"/>
        </w:rPr>
        <w:t xml:space="preserve">Figure </w:t>
      </w:r>
      <w:r w:rsidR="009B726B">
        <w:rPr>
          <w:i/>
          <w:iCs/>
          <w:lang w:val="en-US"/>
        </w:rPr>
        <w:t>7</w:t>
      </w:r>
      <w:r>
        <w:rPr>
          <w:lang w:val="en-US"/>
        </w:rPr>
        <w:t xml:space="preserve"> includes two primary actors, an authenticated user, and an unauthenticated user. The secondary actor in this scenario is the </w:t>
      </w:r>
      <w:r w:rsidR="00CA50E8">
        <w:rPr>
          <w:lang w:val="en-US"/>
        </w:rPr>
        <w:t>system</w:t>
      </w:r>
      <w:r>
        <w:rPr>
          <w:lang w:val="en-US"/>
        </w:rPr>
        <w:t xml:space="preserve">. Primary actors initiate the execution of use cases, secondary actors are involved in the execution of the use case </w:t>
      </w:r>
      <w:r>
        <w:t>(Seidl, 2015).</w:t>
      </w:r>
    </w:p>
    <w:p w14:paraId="4F1961CE" w14:textId="1EB9E7BB" w:rsidR="008F6A33" w:rsidRPr="004864E5" w:rsidRDefault="005B5D83" w:rsidP="008F6A33">
      <w:pPr>
        <w:rPr>
          <w:lang w:val="en-US"/>
        </w:rPr>
      </w:pPr>
      <w:r>
        <w:rPr>
          <w:noProof/>
        </w:rPr>
        <mc:AlternateContent>
          <mc:Choice Requires="wps">
            <w:drawing>
              <wp:anchor distT="0" distB="0" distL="114300" distR="114300" simplePos="0" relativeHeight="251633664" behindDoc="0" locked="0" layoutInCell="1" allowOverlap="1" wp14:anchorId="04F62E4F" wp14:editId="74D34CB5">
                <wp:simplePos x="0" y="0"/>
                <wp:positionH relativeFrom="column">
                  <wp:posOffset>-229870</wp:posOffset>
                </wp:positionH>
                <wp:positionV relativeFrom="paragraph">
                  <wp:posOffset>4660646</wp:posOffset>
                </wp:positionV>
                <wp:extent cx="6132195" cy="635"/>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6132195" cy="635"/>
                        </a:xfrm>
                        <a:prstGeom prst="rect">
                          <a:avLst/>
                        </a:prstGeom>
                        <a:solidFill>
                          <a:prstClr val="white"/>
                        </a:solidFill>
                        <a:ln>
                          <a:noFill/>
                        </a:ln>
                      </wps:spPr>
                      <wps:txbx>
                        <w:txbxContent>
                          <w:p w14:paraId="469BD7A8" w14:textId="7C6B9AFB" w:rsidR="005B5D83" w:rsidRPr="00E3305A" w:rsidRDefault="005B5D83" w:rsidP="002F00BB">
                            <w:pPr>
                              <w:pStyle w:val="Caption"/>
                              <w:jc w:val="center"/>
                              <w:rPr>
                                <w:noProof/>
                              </w:rPr>
                            </w:pPr>
                            <w:bookmarkStart w:id="88" w:name="_Toc131607614"/>
                            <w:bookmarkStart w:id="89" w:name="_Toc131607703"/>
                            <w:bookmarkStart w:id="90" w:name="_Toc131686764"/>
                            <w:bookmarkStart w:id="91" w:name="_Toc131716206"/>
                            <w:bookmarkStart w:id="92" w:name="_Toc132388315"/>
                            <w:bookmarkStart w:id="93" w:name="_Toc132389318"/>
                            <w:bookmarkStart w:id="94" w:name="_Toc132389986"/>
                            <w:r>
                              <w:t xml:space="preserve">Figure </w:t>
                            </w:r>
                            <w:fldSimple w:instr=" SEQ Figure \* ARABIC ">
                              <w:r w:rsidR="003A0155">
                                <w:rPr>
                                  <w:noProof/>
                                </w:rPr>
                                <w:t>7</w:t>
                              </w:r>
                            </w:fldSimple>
                            <w:r>
                              <w:t xml:space="preserve"> </w:t>
                            </w:r>
                            <w:r w:rsidRPr="00A444AC">
                              <w:t>– Use case diagram</w:t>
                            </w:r>
                            <w:bookmarkEnd w:id="88"/>
                            <w:bookmarkEnd w:id="89"/>
                            <w:bookmarkEnd w:id="90"/>
                            <w:bookmarkEnd w:id="91"/>
                            <w:bookmarkEnd w:id="92"/>
                            <w:bookmarkEnd w:id="93"/>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F62E4F" id="Text Box 76" o:spid="_x0000_s1030" type="#_x0000_t202" style="position:absolute;margin-left:-18.1pt;margin-top:367pt;width:482.85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XJTGw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" stroked="f">
                <v:textbox style="mso-fit-shape-to-text:t" inset="0,0,0,0">
                  <w:txbxContent>
                    <w:p w14:paraId="469BD7A8" w14:textId="7C6B9AFB" w:rsidR="005B5D83" w:rsidRPr="00E3305A" w:rsidRDefault="005B5D83" w:rsidP="002F00BB">
                      <w:pPr>
                        <w:pStyle w:val="Caption"/>
                        <w:jc w:val="center"/>
                        <w:rPr>
                          <w:noProof/>
                        </w:rPr>
                      </w:pPr>
                      <w:bookmarkStart w:id="95" w:name="_Toc131607614"/>
                      <w:bookmarkStart w:id="96" w:name="_Toc131607703"/>
                      <w:bookmarkStart w:id="97" w:name="_Toc131686764"/>
                      <w:bookmarkStart w:id="98" w:name="_Toc131716206"/>
                      <w:bookmarkStart w:id="99" w:name="_Toc132388315"/>
                      <w:bookmarkStart w:id="100" w:name="_Toc132389318"/>
                      <w:bookmarkStart w:id="101" w:name="_Toc132389986"/>
                      <w:r>
                        <w:t xml:space="preserve">Figure </w:t>
                      </w:r>
                      <w:fldSimple w:instr=" SEQ Figure \* ARABIC ">
                        <w:r w:rsidR="003A0155">
                          <w:rPr>
                            <w:noProof/>
                          </w:rPr>
                          <w:t>7</w:t>
                        </w:r>
                      </w:fldSimple>
                      <w:r>
                        <w:t xml:space="preserve"> </w:t>
                      </w:r>
                      <w:r w:rsidRPr="00A444AC">
                        <w:t>– Use case diagram</w:t>
                      </w:r>
                      <w:bookmarkEnd w:id="95"/>
                      <w:bookmarkEnd w:id="96"/>
                      <w:bookmarkEnd w:id="97"/>
                      <w:bookmarkEnd w:id="98"/>
                      <w:bookmarkEnd w:id="99"/>
                      <w:bookmarkEnd w:id="100"/>
                      <w:bookmarkEnd w:id="101"/>
                    </w:p>
                  </w:txbxContent>
                </v:textbox>
                <w10:wrap type="square"/>
              </v:shape>
            </w:pict>
          </mc:Fallback>
        </mc:AlternateContent>
      </w:r>
      <w:r w:rsidR="008F6A33">
        <w:rPr>
          <w:noProof/>
        </w:rPr>
        <w:drawing>
          <wp:anchor distT="0" distB="0" distL="114300" distR="114300" simplePos="0" relativeHeight="251586560" behindDoc="0" locked="0" layoutInCell="1" allowOverlap="1" wp14:anchorId="42516296" wp14:editId="2BE41593">
            <wp:simplePos x="0" y="0"/>
            <wp:positionH relativeFrom="margin">
              <wp:align>center</wp:align>
            </wp:positionH>
            <wp:positionV relativeFrom="paragraph">
              <wp:posOffset>769620</wp:posOffset>
            </wp:positionV>
            <wp:extent cx="6132195" cy="3863340"/>
            <wp:effectExtent l="38100" t="38100" r="40005" b="41910"/>
            <wp:wrapSquare wrapText="bothSides"/>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37846" cy="3866976"/>
                    </a:xfrm>
                    <a:prstGeom prst="rect">
                      <a:avLst/>
                    </a:prstGeom>
                    <a:noFill/>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r w:rsidR="008F6A33">
        <w:rPr>
          <w:lang w:val="en-US"/>
        </w:rPr>
        <w:t xml:space="preserve">As </w:t>
      </w:r>
      <w:r w:rsidR="008F6A33" w:rsidRPr="00F833CA">
        <w:rPr>
          <w:i/>
          <w:iCs/>
          <w:lang w:val="en-US"/>
        </w:rPr>
        <w:t xml:space="preserve">Figure </w:t>
      </w:r>
      <w:r w:rsidR="00FA55BE">
        <w:rPr>
          <w:i/>
          <w:iCs/>
          <w:lang w:val="en-US"/>
        </w:rPr>
        <w:t>7</w:t>
      </w:r>
      <w:r w:rsidR="008F6A33">
        <w:rPr>
          <w:lang w:val="en-US"/>
        </w:rPr>
        <w:t xml:space="preserve"> depicts, a user that is logged in </w:t>
      </w:r>
      <w:r w:rsidR="005A19F7">
        <w:rPr>
          <w:lang w:val="en-US"/>
        </w:rPr>
        <w:t xml:space="preserve">(authenticated) </w:t>
      </w:r>
      <w:r w:rsidR="008F6A33">
        <w:rPr>
          <w:lang w:val="en-US"/>
        </w:rPr>
        <w:t>will have the option to browse the challenges library, run code, submit code, modify their account, and challenge other users. However, if a user is not logged in</w:t>
      </w:r>
      <w:r w:rsidR="00BF1DA7">
        <w:rPr>
          <w:lang w:val="en-US"/>
        </w:rPr>
        <w:t xml:space="preserve"> (unauthenticated)</w:t>
      </w:r>
      <w:r w:rsidR="008F6A33">
        <w:rPr>
          <w:lang w:val="en-US"/>
        </w:rPr>
        <w:t>, they only have access to a restricted number of actions such as logging in, registering, or browsing the challenges library.</w:t>
      </w:r>
    </w:p>
    <w:p w14:paraId="1BCA0C28" w14:textId="5C7EE63C" w:rsidR="008F6A33" w:rsidRPr="00F43060" w:rsidRDefault="008F6A33" w:rsidP="008F6A33">
      <w:pPr>
        <w:tabs>
          <w:tab w:val="left" w:pos="9316"/>
        </w:tabs>
        <w:rPr>
          <w:i/>
          <w:iCs/>
          <w:sz w:val="18"/>
          <w:szCs w:val="18"/>
        </w:rPr>
      </w:pPr>
      <w:r w:rsidRPr="00F43060">
        <w:rPr>
          <w:i/>
          <w:iCs/>
          <w:sz w:val="18"/>
          <w:szCs w:val="18"/>
        </w:rPr>
        <w:tab/>
      </w:r>
    </w:p>
    <w:p w14:paraId="314118B9" w14:textId="0967AB8D" w:rsidR="008F6A33" w:rsidRDefault="008F6A33" w:rsidP="008F6A33">
      <w:r>
        <w:lastRenderedPageBreak/>
        <w:t xml:space="preserve">An activity diagram is another type of UML diagram. Activity diagrams aim to show the flow between the actions in an activity (IBM, 2021). Below </w:t>
      </w:r>
      <w:r w:rsidRPr="00A61D7B">
        <w:rPr>
          <w:i/>
          <w:iCs/>
        </w:rPr>
        <w:t xml:space="preserve">figure </w:t>
      </w:r>
      <w:r w:rsidR="00FA55BE">
        <w:rPr>
          <w:i/>
          <w:iCs/>
        </w:rPr>
        <w:t>8</w:t>
      </w:r>
      <w:r>
        <w:rPr>
          <w:i/>
          <w:iCs/>
        </w:rPr>
        <w:t xml:space="preserve"> </w:t>
      </w:r>
      <w:r>
        <w:t>represents the main two workflows of the application. A user can log on and choose one of two options, to compete against others or to solve problems alone.</w:t>
      </w:r>
    </w:p>
    <w:p w14:paraId="295E41E8" w14:textId="33850B45" w:rsidR="008F6A33" w:rsidRDefault="008F6A33" w:rsidP="008F6A33">
      <w:r>
        <w:rPr>
          <w:noProof/>
        </w:rPr>
        <w:drawing>
          <wp:anchor distT="0" distB="0" distL="114300" distR="114300" simplePos="0" relativeHeight="251600896" behindDoc="0" locked="0" layoutInCell="1" allowOverlap="1" wp14:anchorId="7A79069E" wp14:editId="40D479EE">
            <wp:simplePos x="0" y="0"/>
            <wp:positionH relativeFrom="margin">
              <wp:posOffset>114300</wp:posOffset>
            </wp:positionH>
            <wp:positionV relativeFrom="paragraph">
              <wp:posOffset>125730</wp:posOffset>
            </wp:positionV>
            <wp:extent cx="2996565" cy="7575550"/>
            <wp:effectExtent l="95250" t="76200" r="89535" b="139700"/>
            <wp:wrapSquare wrapText="bothSides"/>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96565" cy="7575550"/>
                    </a:xfrm>
                    <a:prstGeom prst="rect">
                      <a:avLst/>
                    </a:prstGeom>
                    <a:solidFill>
                      <a:srgbClr val="FFFFFF">
                        <a:shade val="85000"/>
                      </a:srgbClr>
                    </a:solidFill>
                    <a:ln w="38100" cap="sq">
                      <a:solidFill>
                        <a:schemeClr val="bg1">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Pr>
          <w:noProof/>
        </w:rPr>
        <w:t xml:space="preserve"> </w:t>
      </w:r>
    </w:p>
    <w:p w14:paraId="20132CD0" w14:textId="77777777" w:rsidR="008F6A33" w:rsidRDefault="008F6A33" w:rsidP="008F6A33"/>
    <w:p w14:paraId="1AAADEA3" w14:textId="77777777" w:rsidR="008F6A33" w:rsidRDefault="008F6A33" w:rsidP="008F6A33"/>
    <w:p w14:paraId="282BDA19" w14:textId="77777777" w:rsidR="008F6A33" w:rsidRDefault="008F6A33" w:rsidP="008F6A33"/>
    <w:p w14:paraId="355AC47A" w14:textId="77777777" w:rsidR="008F6A33" w:rsidRDefault="008F6A33" w:rsidP="008F6A33"/>
    <w:p w14:paraId="76305C86" w14:textId="77777777" w:rsidR="008F6A33" w:rsidRDefault="008F6A33" w:rsidP="008F6A33"/>
    <w:p w14:paraId="385A8993" w14:textId="77777777" w:rsidR="008F6A33" w:rsidRDefault="008F6A33" w:rsidP="008F6A33"/>
    <w:p w14:paraId="045CA0DA" w14:textId="77777777" w:rsidR="008F6A33" w:rsidRDefault="008F6A33" w:rsidP="008F6A33"/>
    <w:p w14:paraId="70937381" w14:textId="77777777" w:rsidR="008F6A33" w:rsidRDefault="008F6A33" w:rsidP="008F6A33"/>
    <w:p w14:paraId="63C3116D" w14:textId="77777777" w:rsidR="008F6A33" w:rsidRDefault="008F6A33" w:rsidP="008F6A33"/>
    <w:p w14:paraId="4D805C49" w14:textId="77777777" w:rsidR="008F6A33" w:rsidRDefault="008F6A33" w:rsidP="008F6A33"/>
    <w:p w14:paraId="5061469E" w14:textId="77777777" w:rsidR="008F6A33" w:rsidRDefault="008F6A33" w:rsidP="008F6A33"/>
    <w:p w14:paraId="3EDEFD08" w14:textId="77777777" w:rsidR="008F6A33" w:rsidRDefault="008F6A33" w:rsidP="008F6A33"/>
    <w:p w14:paraId="0B9DE963" w14:textId="77777777" w:rsidR="008F6A33" w:rsidRDefault="008F6A33" w:rsidP="008F6A33"/>
    <w:p w14:paraId="440F2766" w14:textId="77777777" w:rsidR="008F6A33" w:rsidRDefault="008F6A33" w:rsidP="008F6A33"/>
    <w:p w14:paraId="146742E2" w14:textId="77777777" w:rsidR="008F6A33" w:rsidRDefault="008F6A33" w:rsidP="008F6A33"/>
    <w:p w14:paraId="587D8EDF" w14:textId="77777777" w:rsidR="008F6A33" w:rsidRDefault="008F6A33" w:rsidP="008F6A33"/>
    <w:p w14:paraId="63DEF8BF" w14:textId="77777777" w:rsidR="008F6A33" w:rsidRDefault="008F6A33" w:rsidP="008F6A33"/>
    <w:p w14:paraId="7BF99B43" w14:textId="77777777" w:rsidR="008F6A33" w:rsidRDefault="008F6A33" w:rsidP="008F6A33"/>
    <w:p w14:paraId="31C65E6A" w14:textId="77777777" w:rsidR="008F6A33" w:rsidRDefault="008F6A33" w:rsidP="008F6A33"/>
    <w:p w14:paraId="2220D2C4" w14:textId="77777777" w:rsidR="008F6A33" w:rsidRDefault="008F6A33" w:rsidP="008F6A33"/>
    <w:p w14:paraId="60425CE7" w14:textId="77777777" w:rsidR="008F6A33" w:rsidRDefault="008F6A33" w:rsidP="008F6A33"/>
    <w:p w14:paraId="6CF2F07E" w14:textId="77777777" w:rsidR="008F6A33" w:rsidRDefault="008F6A33" w:rsidP="008F6A33"/>
    <w:p w14:paraId="3F01052A" w14:textId="77777777" w:rsidR="008F6A33" w:rsidRDefault="008F6A33" w:rsidP="008F6A33"/>
    <w:p w14:paraId="252FEB9C" w14:textId="77777777" w:rsidR="008F6A33" w:rsidRDefault="008F6A33" w:rsidP="008F6A33"/>
    <w:p w14:paraId="3A6E80DC" w14:textId="77777777" w:rsidR="008F6A33" w:rsidRDefault="008F6A33" w:rsidP="008F6A33"/>
    <w:p w14:paraId="3C5252CF" w14:textId="77777777" w:rsidR="008F6A33" w:rsidRDefault="008F6A33" w:rsidP="008F6A33">
      <w:pPr>
        <w:rPr>
          <w:i/>
          <w:iCs/>
          <w:sz w:val="18"/>
          <w:szCs w:val="18"/>
        </w:rPr>
      </w:pPr>
    </w:p>
    <w:p w14:paraId="3D3FB5B4" w14:textId="77777777" w:rsidR="008F6A33" w:rsidRDefault="008F6A33" w:rsidP="008F6A33">
      <w:pPr>
        <w:rPr>
          <w:i/>
          <w:iCs/>
          <w:sz w:val="18"/>
          <w:szCs w:val="18"/>
        </w:rPr>
      </w:pPr>
    </w:p>
    <w:p w14:paraId="502A8073" w14:textId="120E21D2" w:rsidR="008F6A33" w:rsidRDefault="00B341B1" w:rsidP="008F6A33">
      <w:pPr>
        <w:rPr>
          <w:i/>
          <w:iCs/>
          <w:sz w:val="18"/>
          <w:szCs w:val="18"/>
        </w:rPr>
      </w:pPr>
      <w:r>
        <w:rPr>
          <w:noProof/>
        </w:rPr>
        <mc:AlternateContent>
          <mc:Choice Requires="wps">
            <w:drawing>
              <wp:anchor distT="0" distB="0" distL="114300" distR="114300" simplePos="0" relativeHeight="251637760" behindDoc="0" locked="0" layoutInCell="1" allowOverlap="1" wp14:anchorId="31459E43" wp14:editId="3B0B4F95">
                <wp:simplePos x="0" y="0"/>
                <wp:positionH relativeFrom="column">
                  <wp:posOffset>84709</wp:posOffset>
                </wp:positionH>
                <wp:positionV relativeFrom="paragraph">
                  <wp:posOffset>166370</wp:posOffset>
                </wp:positionV>
                <wp:extent cx="2996565" cy="635"/>
                <wp:effectExtent l="0" t="0" r="0" b="0"/>
                <wp:wrapSquare wrapText="bothSides"/>
                <wp:docPr id="77" name="Text Box 77"/>
                <wp:cNvGraphicFramePr/>
                <a:graphic xmlns:a="http://schemas.openxmlformats.org/drawingml/2006/main">
                  <a:graphicData uri="http://schemas.microsoft.com/office/word/2010/wordprocessingShape">
                    <wps:wsp>
                      <wps:cNvSpPr txBox="1"/>
                      <wps:spPr>
                        <a:xfrm>
                          <a:off x="0" y="0"/>
                          <a:ext cx="2996565" cy="635"/>
                        </a:xfrm>
                        <a:prstGeom prst="rect">
                          <a:avLst/>
                        </a:prstGeom>
                        <a:solidFill>
                          <a:prstClr val="white"/>
                        </a:solidFill>
                        <a:ln>
                          <a:noFill/>
                        </a:ln>
                      </wps:spPr>
                      <wps:txbx>
                        <w:txbxContent>
                          <w:p w14:paraId="54AC9675" w14:textId="5991A37E" w:rsidR="00B341B1" w:rsidRPr="001664E5" w:rsidRDefault="00B341B1" w:rsidP="002F00BB">
                            <w:pPr>
                              <w:pStyle w:val="Caption"/>
                              <w:jc w:val="center"/>
                              <w:rPr>
                                <w:noProof/>
                              </w:rPr>
                            </w:pPr>
                            <w:bookmarkStart w:id="102" w:name="_Toc131607615"/>
                            <w:bookmarkStart w:id="103" w:name="_Toc131607704"/>
                            <w:bookmarkStart w:id="104" w:name="_Toc131686765"/>
                            <w:bookmarkStart w:id="105" w:name="_Toc131716207"/>
                            <w:bookmarkStart w:id="106" w:name="_Toc132388316"/>
                            <w:bookmarkStart w:id="107" w:name="_Toc132389319"/>
                            <w:bookmarkStart w:id="108" w:name="_Toc132389987"/>
                            <w:r>
                              <w:t xml:space="preserve">Figure </w:t>
                            </w:r>
                            <w:fldSimple w:instr=" SEQ Figure \* ARABIC ">
                              <w:r w:rsidR="003A0155">
                                <w:rPr>
                                  <w:noProof/>
                                </w:rPr>
                                <w:t>8</w:t>
                              </w:r>
                            </w:fldSimple>
                            <w:r>
                              <w:t xml:space="preserve"> </w:t>
                            </w:r>
                            <w:r w:rsidRPr="00CE58B9">
                              <w:t>– Activity Diagram</w:t>
                            </w:r>
                            <w:bookmarkEnd w:id="102"/>
                            <w:bookmarkEnd w:id="103"/>
                            <w:bookmarkEnd w:id="104"/>
                            <w:bookmarkEnd w:id="105"/>
                            <w:bookmarkEnd w:id="106"/>
                            <w:bookmarkEnd w:id="107"/>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459E43" id="Text Box 77" o:spid="_x0000_s1031" type="#_x0000_t202" style="position:absolute;margin-left:6.65pt;margin-top:13.1pt;width:235.9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" stroked="f">
                <v:textbox style="mso-fit-shape-to-text:t" inset="0,0,0,0">
                  <w:txbxContent>
                    <w:p w14:paraId="54AC9675" w14:textId="5991A37E" w:rsidR="00B341B1" w:rsidRPr="001664E5" w:rsidRDefault="00B341B1" w:rsidP="002F00BB">
                      <w:pPr>
                        <w:pStyle w:val="Caption"/>
                        <w:jc w:val="center"/>
                        <w:rPr>
                          <w:noProof/>
                        </w:rPr>
                      </w:pPr>
                      <w:bookmarkStart w:id="109" w:name="_Toc131607615"/>
                      <w:bookmarkStart w:id="110" w:name="_Toc131607704"/>
                      <w:bookmarkStart w:id="111" w:name="_Toc131686765"/>
                      <w:bookmarkStart w:id="112" w:name="_Toc131716207"/>
                      <w:bookmarkStart w:id="113" w:name="_Toc132388316"/>
                      <w:bookmarkStart w:id="114" w:name="_Toc132389319"/>
                      <w:bookmarkStart w:id="115" w:name="_Toc132389987"/>
                      <w:r>
                        <w:t xml:space="preserve">Figure </w:t>
                      </w:r>
                      <w:fldSimple w:instr=" SEQ Figure \* ARABIC ">
                        <w:r w:rsidR="003A0155">
                          <w:rPr>
                            <w:noProof/>
                          </w:rPr>
                          <w:t>8</w:t>
                        </w:r>
                      </w:fldSimple>
                      <w:r>
                        <w:t xml:space="preserve"> </w:t>
                      </w:r>
                      <w:r w:rsidRPr="00CE58B9">
                        <w:t>– Activity Diagram</w:t>
                      </w:r>
                      <w:bookmarkEnd w:id="109"/>
                      <w:bookmarkEnd w:id="110"/>
                      <w:bookmarkEnd w:id="111"/>
                      <w:bookmarkEnd w:id="112"/>
                      <w:bookmarkEnd w:id="113"/>
                      <w:bookmarkEnd w:id="114"/>
                      <w:bookmarkEnd w:id="115"/>
                    </w:p>
                  </w:txbxContent>
                </v:textbox>
                <w10:wrap type="square"/>
              </v:shape>
            </w:pict>
          </mc:Fallback>
        </mc:AlternateContent>
      </w:r>
    </w:p>
    <w:p w14:paraId="3D1A4B10" w14:textId="77777777" w:rsidR="008F6A33" w:rsidRDefault="008F6A33" w:rsidP="008F6A33">
      <w:pPr>
        <w:pStyle w:val="Heading3"/>
      </w:pPr>
      <w:bookmarkStart w:id="116" w:name="_Toc132414917"/>
      <w:r>
        <w:lastRenderedPageBreak/>
        <w:t>4.2.1 – Non-Functional Requirements</w:t>
      </w:r>
      <w:bookmarkEnd w:id="116"/>
    </w:p>
    <w:p w14:paraId="34BE8339" w14:textId="6C778D9A" w:rsidR="008F6A33" w:rsidRDefault="008F6A33" w:rsidP="008F6A33">
      <w:pPr>
        <w:rPr>
          <w:lang w:val="en-US"/>
        </w:rPr>
      </w:pPr>
      <w:r>
        <w:rPr>
          <w:lang w:val="en-US"/>
        </w:rPr>
        <w:t xml:space="preserve">Non-functional requirements are attributes that are necessary for a well-working system. Attributes such as responsiveness, usability, and security. Non-functional requirements enhance the functionality of a system by specifying capabilities and constraints a system must have, they can also be used as a criterion to evaluate the performance of a system </w:t>
      </w:r>
      <w:r>
        <w:t>(Tiun et al., 2020)</w:t>
      </w:r>
      <w:r>
        <w:rPr>
          <w:lang w:val="en-US"/>
        </w:rPr>
        <w:t xml:space="preserve">. </w:t>
      </w:r>
      <w:r w:rsidRPr="00B932A3">
        <w:rPr>
          <w:i/>
          <w:iCs/>
          <w:lang w:val="en-US"/>
        </w:rPr>
        <w:t xml:space="preserve">Table </w:t>
      </w:r>
      <w:r w:rsidR="00A33245">
        <w:rPr>
          <w:i/>
          <w:iCs/>
          <w:lang w:val="en-US"/>
        </w:rPr>
        <w:t>2</w:t>
      </w:r>
      <w:r>
        <w:rPr>
          <w:lang w:val="en-US"/>
        </w:rPr>
        <w:t xml:space="preserve"> presents the non-functional requirements for this application.</w:t>
      </w:r>
    </w:p>
    <w:p w14:paraId="0BBCF674" w14:textId="55B5A103" w:rsidR="008F6A33" w:rsidRPr="00B932A3" w:rsidRDefault="008F6A33" w:rsidP="002F00BB">
      <w:pPr>
        <w:jc w:val="center"/>
        <w:rPr>
          <w:i/>
          <w:iCs/>
          <w:sz w:val="18"/>
          <w:szCs w:val="18"/>
          <w:lang w:val="en-US"/>
        </w:rPr>
      </w:pPr>
      <w:r w:rsidRPr="002C4BE4">
        <w:rPr>
          <w:i/>
          <w:iCs/>
          <w:noProof/>
          <w:sz w:val="18"/>
          <w:szCs w:val="18"/>
          <w:lang w:val="en-US"/>
        </w:rPr>
        <w:drawing>
          <wp:inline distT="0" distB="0" distL="0" distR="0" wp14:anchorId="63E94817" wp14:editId="077F7F10">
            <wp:extent cx="5731510" cy="2335530"/>
            <wp:effectExtent l="0" t="0" r="2540" b="762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7"/>
                    <a:stretch>
                      <a:fillRect/>
                    </a:stretch>
                  </pic:blipFill>
                  <pic:spPr>
                    <a:xfrm>
                      <a:off x="0" y="0"/>
                      <a:ext cx="5731510" cy="2335530"/>
                    </a:xfrm>
                    <a:prstGeom prst="rect">
                      <a:avLst/>
                    </a:prstGeom>
                  </pic:spPr>
                </pic:pic>
              </a:graphicData>
            </a:graphic>
          </wp:inline>
        </w:drawing>
      </w:r>
      <w:r w:rsidRPr="00B932A3">
        <w:rPr>
          <w:i/>
          <w:iCs/>
          <w:sz w:val="18"/>
          <w:szCs w:val="18"/>
          <w:lang w:val="en-US"/>
        </w:rPr>
        <w:t xml:space="preserve">Table </w:t>
      </w:r>
      <w:r w:rsidR="00A33245">
        <w:rPr>
          <w:i/>
          <w:iCs/>
          <w:sz w:val="18"/>
          <w:szCs w:val="18"/>
          <w:lang w:val="en-US"/>
        </w:rPr>
        <w:t>2</w:t>
      </w:r>
      <w:r w:rsidRPr="00B932A3">
        <w:rPr>
          <w:i/>
          <w:iCs/>
          <w:sz w:val="18"/>
          <w:szCs w:val="18"/>
          <w:lang w:val="en-US"/>
        </w:rPr>
        <w:t xml:space="preserve"> – Non-functional requirements</w:t>
      </w:r>
    </w:p>
    <w:p w14:paraId="6B478453" w14:textId="77777777" w:rsidR="008F6A33" w:rsidRDefault="008F6A33" w:rsidP="008F6A33">
      <w:pPr>
        <w:pStyle w:val="Heading3"/>
        <w:spacing w:before="240"/>
      </w:pPr>
      <w:bookmarkStart w:id="117" w:name="_Toc132414918"/>
      <w:r>
        <w:t>4.2.2 - Functional Requirements</w:t>
      </w:r>
      <w:bookmarkEnd w:id="117"/>
    </w:p>
    <w:p w14:paraId="31AC493B" w14:textId="13B5D91F" w:rsidR="008F6A33" w:rsidRDefault="008F6A33" w:rsidP="008F6A33">
      <w:r>
        <w:t xml:space="preserve">Functional requirements specify what functionality a system must offer. It can be any functionality that the software is expected to perform, </w:t>
      </w:r>
      <w:r w:rsidR="00BA0D7C">
        <w:t xml:space="preserve">for example, this project </w:t>
      </w:r>
      <w:r w:rsidR="00E32C1E">
        <w:t xml:space="preserve">requires the functionality of </w:t>
      </w:r>
      <w:r w:rsidR="00BA0D7C">
        <w:t xml:space="preserve">code </w:t>
      </w:r>
      <w:r>
        <w:t>compilation</w:t>
      </w:r>
      <w:r w:rsidR="00E32C1E">
        <w:t xml:space="preserve"> </w:t>
      </w:r>
      <w:r>
        <w:t>(Dabbagh et al., 2015).</w:t>
      </w:r>
    </w:p>
    <w:p w14:paraId="3982379F" w14:textId="77777777" w:rsidR="008F6A33" w:rsidRDefault="008F6A33" w:rsidP="008F6A33">
      <w:pPr>
        <w:pStyle w:val="Heading4"/>
        <w:rPr>
          <w:lang w:val="en-US"/>
        </w:rPr>
      </w:pPr>
      <w:r w:rsidRPr="002A012B">
        <w:rPr>
          <w:lang w:val="en-US"/>
        </w:rPr>
        <w:t>4.</w:t>
      </w:r>
      <w:r>
        <w:rPr>
          <w:lang w:val="en-US"/>
        </w:rPr>
        <w:t>2</w:t>
      </w:r>
      <w:r w:rsidRPr="002A012B">
        <w:rPr>
          <w:lang w:val="en-US"/>
        </w:rPr>
        <w:t xml:space="preserve">.1 – Requirement 1 – </w:t>
      </w:r>
      <w:r>
        <w:rPr>
          <w:lang w:val="en-US"/>
        </w:rPr>
        <w:t>Log in and register.</w:t>
      </w:r>
    </w:p>
    <w:p w14:paraId="539CAAC6" w14:textId="133E1B3D" w:rsidR="008F6A33" w:rsidRDefault="008F6A33" w:rsidP="008F6A33">
      <w:pPr>
        <w:rPr>
          <w:lang w:val="en-US"/>
        </w:rPr>
      </w:pPr>
      <w:r>
        <w:rPr>
          <w:lang w:val="en-US"/>
        </w:rPr>
        <w:t xml:space="preserve">Creating user accounts and signing in are crucial requirements for the proposed application. Both features enhance security by introducing controlled access via </w:t>
      </w:r>
      <w:r w:rsidR="00305B5C">
        <w:rPr>
          <w:lang w:val="en-US"/>
        </w:rPr>
        <w:t>authorisation</w:t>
      </w:r>
      <w:r>
        <w:rPr>
          <w:lang w:val="en-US"/>
        </w:rPr>
        <w:t xml:space="preserve">. The features also allow users to access their personal information, track progress and challenge other users in coding challenges. </w:t>
      </w:r>
    </w:p>
    <w:p w14:paraId="4C6055B4" w14:textId="777A1240" w:rsidR="009F0501" w:rsidRPr="00237D68" w:rsidRDefault="009F0501" w:rsidP="008F6A33">
      <w:pPr>
        <w:rPr>
          <w:lang w:val="en-US"/>
        </w:rPr>
      </w:pPr>
      <w:r w:rsidRPr="009F0501">
        <w:rPr>
          <w:noProof/>
          <w:lang w:val="en-US"/>
        </w:rPr>
        <w:drawing>
          <wp:anchor distT="0" distB="0" distL="114300" distR="114300" simplePos="0" relativeHeight="251952640" behindDoc="0" locked="0" layoutInCell="1" allowOverlap="1" wp14:anchorId="211B2487" wp14:editId="4F362B72">
            <wp:simplePos x="0" y="0"/>
            <wp:positionH relativeFrom="margin">
              <wp:align>center</wp:align>
            </wp:positionH>
            <wp:positionV relativeFrom="paragraph">
              <wp:posOffset>-312</wp:posOffset>
            </wp:positionV>
            <wp:extent cx="4500000" cy="2786949"/>
            <wp:effectExtent l="0" t="0" r="0" b="0"/>
            <wp:wrapSquare wrapText="bothSides"/>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500000" cy="2786949"/>
                    </a:xfrm>
                    <a:prstGeom prst="rect">
                      <a:avLst/>
                    </a:prstGeom>
                  </pic:spPr>
                </pic:pic>
              </a:graphicData>
            </a:graphic>
            <wp14:sizeRelH relativeFrom="page">
              <wp14:pctWidth>0</wp14:pctWidth>
            </wp14:sizeRelH>
            <wp14:sizeRelV relativeFrom="page">
              <wp14:pctHeight>0</wp14:pctHeight>
            </wp14:sizeRelV>
          </wp:anchor>
        </w:drawing>
      </w:r>
    </w:p>
    <w:p w14:paraId="0F787B8D" w14:textId="77777777" w:rsidR="003F7E6C" w:rsidRDefault="009F0501" w:rsidP="002F00BB">
      <w:pPr>
        <w:jc w:val="center"/>
        <w:rPr>
          <w:lang w:val="en-US"/>
        </w:rPr>
      </w:pP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sidRPr="00EC78C4">
        <w:rPr>
          <w:i/>
          <w:iCs/>
          <w:sz w:val="18"/>
          <w:szCs w:val="18"/>
          <w:lang w:val="en-US"/>
        </w:rPr>
        <w:t>Table 3 – Log In use</w:t>
      </w:r>
      <w:r w:rsidR="00EC78C4" w:rsidRPr="00EC78C4">
        <w:rPr>
          <w:i/>
          <w:iCs/>
          <w:sz w:val="18"/>
          <w:szCs w:val="18"/>
          <w:lang w:val="en-US"/>
        </w:rPr>
        <w:t xml:space="preserve"> case</w:t>
      </w:r>
      <w:r>
        <w:rPr>
          <w:lang w:val="en-US"/>
        </w:rPr>
        <w:t xml:space="preserve"> </w:t>
      </w:r>
      <w:r>
        <w:rPr>
          <w:lang w:val="en-US"/>
        </w:rPr>
        <w:br/>
      </w:r>
      <w:r w:rsidR="003F7E6C" w:rsidRPr="003F7E6C">
        <w:rPr>
          <w:noProof/>
          <w:lang w:val="en-US"/>
        </w:rPr>
        <w:lastRenderedPageBreak/>
        <w:drawing>
          <wp:anchor distT="0" distB="0" distL="114300" distR="114300" simplePos="0" relativeHeight="251953664" behindDoc="0" locked="0" layoutInCell="1" allowOverlap="1" wp14:anchorId="6CE60252" wp14:editId="67211D51">
            <wp:simplePos x="0" y="0"/>
            <wp:positionH relativeFrom="margin">
              <wp:align>center</wp:align>
            </wp:positionH>
            <wp:positionV relativeFrom="paragraph">
              <wp:posOffset>0</wp:posOffset>
            </wp:positionV>
            <wp:extent cx="4500000" cy="2715655"/>
            <wp:effectExtent l="0" t="0" r="0" b="8890"/>
            <wp:wrapSquare wrapText="bothSides"/>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00000" cy="2715655"/>
                    </a:xfrm>
                    <a:prstGeom prst="rect">
                      <a:avLst/>
                    </a:prstGeom>
                  </pic:spPr>
                </pic:pic>
              </a:graphicData>
            </a:graphic>
            <wp14:sizeRelH relativeFrom="page">
              <wp14:pctWidth>0</wp14:pctWidth>
            </wp14:sizeRelH>
            <wp14:sizeRelV relativeFrom="page">
              <wp14:pctHeight>0</wp14:pctHeight>
            </wp14:sizeRelV>
          </wp:anchor>
        </w:drawing>
      </w:r>
      <w:r>
        <w:rPr>
          <w:lang w:val="en-US"/>
        </w:rPr>
        <w:br/>
      </w:r>
    </w:p>
    <w:p w14:paraId="5A98ECF4" w14:textId="77777777" w:rsidR="003F7E6C" w:rsidRDefault="003F7E6C" w:rsidP="009F0501">
      <w:pPr>
        <w:rPr>
          <w:lang w:val="en-US"/>
        </w:rPr>
      </w:pPr>
    </w:p>
    <w:p w14:paraId="72605D35" w14:textId="77777777" w:rsidR="003F7E6C" w:rsidRDefault="003F7E6C" w:rsidP="009F0501">
      <w:pPr>
        <w:rPr>
          <w:lang w:val="en-US"/>
        </w:rPr>
      </w:pPr>
    </w:p>
    <w:p w14:paraId="63C92120" w14:textId="77777777" w:rsidR="003F7E6C" w:rsidRDefault="003F7E6C" w:rsidP="009F0501">
      <w:pPr>
        <w:rPr>
          <w:lang w:val="en-US"/>
        </w:rPr>
      </w:pPr>
    </w:p>
    <w:p w14:paraId="09AB8317" w14:textId="77777777" w:rsidR="003F7E6C" w:rsidRDefault="003F7E6C" w:rsidP="009F0501">
      <w:pPr>
        <w:rPr>
          <w:lang w:val="en-US"/>
        </w:rPr>
      </w:pPr>
    </w:p>
    <w:p w14:paraId="47D820D9" w14:textId="77777777" w:rsidR="003F7E6C" w:rsidRDefault="003F7E6C" w:rsidP="009F0501">
      <w:pPr>
        <w:rPr>
          <w:lang w:val="en-US"/>
        </w:rPr>
      </w:pPr>
    </w:p>
    <w:p w14:paraId="0D7CAE74" w14:textId="77777777" w:rsidR="003F7E6C" w:rsidRDefault="003F7E6C" w:rsidP="009F0501">
      <w:pPr>
        <w:rPr>
          <w:lang w:val="en-US"/>
        </w:rPr>
      </w:pPr>
    </w:p>
    <w:p w14:paraId="648D1B69" w14:textId="77777777" w:rsidR="003F7E6C" w:rsidRDefault="003F7E6C" w:rsidP="009F0501">
      <w:pPr>
        <w:rPr>
          <w:lang w:val="en-US"/>
        </w:rPr>
      </w:pPr>
    </w:p>
    <w:p w14:paraId="78913307" w14:textId="77777777" w:rsidR="003F7E6C" w:rsidRDefault="003F7E6C" w:rsidP="009F0501">
      <w:pPr>
        <w:rPr>
          <w:lang w:val="en-US"/>
        </w:rPr>
      </w:pPr>
    </w:p>
    <w:p w14:paraId="6D8605C9" w14:textId="77777777" w:rsidR="003F7E6C" w:rsidRDefault="003F7E6C" w:rsidP="009F0501">
      <w:pPr>
        <w:rPr>
          <w:lang w:val="en-US"/>
        </w:rPr>
      </w:pPr>
    </w:p>
    <w:p w14:paraId="5EF09262" w14:textId="077A29AF" w:rsidR="007C36E8" w:rsidRDefault="009F4EA0" w:rsidP="002F00BB">
      <w:pPr>
        <w:spacing w:after="0"/>
        <w:jc w:val="center"/>
        <w:rPr>
          <w:i/>
          <w:iCs/>
          <w:sz w:val="18"/>
          <w:szCs w:val="18"/>
          <w:lang w:val="en-US"/>
        </w:rPr>
      </w:pPr>
      <w:r w:rsidRPr="00EC78C4">
        <w:rPr>
          <w:i/>
          <w:iCs/>
          <w:sz w:val="18"/>
          <w:szCs w:val="18"/>
          <w:lang w:val="en-US"/>
        </w:rPr>
        <w:t xml:space="preserve">Table </w:t>
      </w:r>
      <w:r w:rsidR="00934E89">
        <w:rPr>
          <w:i/>
          <w:iCs/>
          <w:sz w:val="18"/>
          <w:szCs w:val="18"/>
          <w:lang w:val="en-US"/>
        </w:rPr>
        <w:t>4</w:t>
      </w:r>
      <w:r w:rsidRPr="00EC78C4">
        <w:rPr>
          <w:i/>
          <w:iCs/>
          <w:sz w:val="18"/>
          <w:szCs w:val="18"/>
          <w:lang w:val="en-US"/>
        </w:rPr>
        <w:t xml:space="preserve"> – </w:t>
      </w:r>
      <w:r>
        <w:rPr>
          <w:i/>
          <w:iCs/>
          <w:sz w:val="18"/>
          <w:szCs w:val="18"/>
          <w:lang w:val="en-US"/>
        </w:rPr>
        <w:t>Register use case</w:t>
      </w:r>
    </w:p>
    <w:p w14:paraId="6775D889" w14:textId="77777777" w:rsidR="007C36E8" w:rsidRPr="007C36E8" w:rsidRDefault="007C36E8" w:rsidP="007C36E8">
      <w:pPr>
        <w:spacing w:after="0"/>
        <w:rPr>
          <w:i/>
          <w:iCs/>
          <w:sz w:val="18"/>
          <w:szCs w:val="18"/>
          <w:lang w:val="en-US"/>
        </w:rPr>
      </w:pPr>
    </w:p>
    <w:p w14:paraId="3C5049DE" w14:textId="4998E223" w:rsidR="008F6A33" w:rsidRDefault="008F6A33" w:rsidP="00217477">
      <w:pPr>
        <w:pStyle w:val="Heading3"/>
        <w:rPr>
          <w:lang w:val="en-US"/>
        </w:rPr>
      </w:pPr>
      <w:r w:rsidRPr="002A012B">
        <w:rPr>
          <w:lang w:val="en-US"/>
        </w:rPr>
        <w:t>4.</w:t>
      </w:r>
      <w:r>
        <w:rPr>
          <w:lang w:val="en-US"/>
        </w:rPr>
        <w:t>2</w:t>
      </w:r>
      <w:r w:rsidRPr="002A012B">
        <w:rPr>
          <w:lang w:val="en-US"/>
        </w:rPr>
        <w:t xml:space="preserve">.2 – Requirement 2 – </w:t>
      </w:r>
      <w:r>
        <w:rPr>
          <w:lang w:val="en-US"/>
        </w:rPr>
        <w:t>User profile management.</w:t>
      </w:r>
    </w:p>
    <w:p w14:paraId="6F2E9E9D" w14:textId="643BE597" w:rsidR="008F6A33" w:rsidRPr="000F0F0F" w:rsidRDefault="008F6A33" w:rsidP="008F6A33">
      <w:pPr>
        <w:rPr>
          <w:lang w:val="en-US"/>
        </w:rPr>
      </w:pPr>
      <w:r>
        <w:rPr>
          <w:lang w:val="en-US"/>
        </w:rPr>
        <w:t>Another vital requirement for the proposed application is to allow users to manage their profiles and view their progress. Giving user</w:t>
      </w:r>
      <w:r w:rsidR="00C07854">
        <w:rPr>
          <w:lang w:val="en-US"/>
        </w:rPr>
        <w:t>s</w:t>
      </w:r>
      <w:r>
        <w:rPr>
          <w:lang w:val="en-US"/>
        </w:rPr>
        <w:t xml:space="preserve"> the ability to edit their </w:t>
      </w:r>
      <w:r w:rsidR="009A2914">
        <w:rPr>
          <w:lang w:val="en-US"/>
        </w:rPr>
        <w:t xml:space="preserve">details </w:t>
      </w:r>
      <w:r>
        <w:rPr>
          <w:lang w:val="en-US"/>
        </w:rPr>
        <w:t>provides them with a personalized user experience. This opportunity creates a sense of community within the application as it allows users to connect easily.</w:t>
      </w:r>
      <w:r w:rsidR="00754E7D">
        <w:rPr>
          <w:lang w:val="en-US"/>
        </w:rPr>
        <w:br/>
      </w:r>
      <w:r w:rsidR="00991BBA" w:rsidRPr="00991BBA">
        <w:rPr>
          <w:noProof/>
          <w:lang w:val="en-US"/>
        </w:rPr>
        <w:drawing>
          <wp:anchor distT="0" distB="0" distL="114300" distR="114300" simplePos="0" relativeHeight="251954688" behindDoc="0" locked="0" layoutInCell="1" allowOverlap="1" wp14:anchorId="68E3B5BC" wp14:editId="14513EB3">
            <wp:simplePos x="0" y="0"/>
            <wp:positionH relativeFrom="margin">
              <wp:align>center</wp:align>
            </wp:positionH>
            <wp:positionV relativeFrom="paragraph">
              <wp:posOffset>695960</wp:posOffset>
            </wp:positionV>
            <wp:extent cx="4499610" cy="2782570"/>
            <wp:effectExtent l="0" t="0" r="0" b="0"/>
            <wp:wrapSquare wrapText="bothSides"/>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499610" cy="2782570"/>
                    </a:xfrm>
                    <a:prstGeom prst="rect">
                      <a:avLst/>
                    </a:prstGeom>
                  </pic:spPr>
                </pic:pic>
              </a:graphicData>
            </a:graphic>
            <wp14:sizeRelH relativeFrom="page">
              <wp14:pctWidth>0</wp14:pctWidth>
            </wp14:sizeRelH>
            <wp14:sizeRelV relativeFrom="page">
              <wp14:pctHeight>0</wp14:pctHeight>
            </wp14:sizeRelV>
          </wp:anchor>
        </w:drawing>
      </w:r>
    </w:p>
    <w:p w14:paraId="5A007B14" w14:textId="1EE53154" w:rsidR="007921AF" w:rsidRDefault="00991BBA" w:rsidP="002F00BB">
      <w:pPr>
        <w:spacing w:after="0"/>
        <w:jc w:val="center"/>
        <w:rPr>
          <w:rStyle w:val="Heading3Char"/>
        </w:rPr>
      </w:pP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sidRPr="00EC78C4">
        <w:rPr>
          <w:i/>
          <w:iCs/>
          <w:sz w:val="18"/>
          <w:szCs w:val="18"/>
          <w:lang w:val="en-US"/>
        </w:rPr>
        <w:t xml:space="preserve">Table </w:t>
      </w:r>
      <w:r>
        <w:rPr>
          <w:i/>
          <w:iCs/>
          <w:sz w:val="18"/>
          <w:szCs w:val="18"/>
          <w:lang w:val="en-US"/>
        </w:rPr>
        <w:t>5</w:t>
      </w:r>
      <w:r w:rsidRPr="00EC78C4">
        <w:rPr>
          <w:i/>
          <w:iCs/>
          <w:sz w:val="18"/>
          <w:szCs w:val="18"/>
          <w:lang w:val="en-US"/>
        </w:rPr>
        <w:t xml:space="preserve"> –</w:t>
      </w:r>
      <w:r w:rsidR="00803134">
        <w:rPr>
          <w:i/>
          <w:iCs/>
          <w:sz w:val="18"/>
          <w:szCs w:val="18"/>
          <w:lang w:val="en-US"/>
        </w:rPr>
        <w:t xml:space="preserve"> </w:t>
      </w:r>
      <w:r>
        <w:rPr>
          <w:i/>
          <w:iCs/>
          <w:sz w:val="18"/>
          <w:szCs w:val="18"/>
          <w:lang w:val="en-US"/>
        </w:rPr>
        <w:t>User profile management use case</w:t>
      </w:r>
      <w:r>
        <w:rPr>
          <w:lang w:val="en-US"/>
        </w:rPr>
        <w:br/>
      </w:r>
      <w:r>
        <w:rPr>
          <w:lang w:val="en-US"/>
        </w:rPr>
        <w:br/>
      </w:r>
      <w:r w:rsidR="007921AF">
        <w:rPr>
          <w:rStyle w:val="Heading3Char"/>
        </w:rPr>
        <w:br/>
      </w:r>
      <w:r w:rsidR="007921AF">
        <w:rPr>
          <w:rStyle w:val="Heading3Char"/>
        </w:rPr>
        <w:br/>
      </w:r>
      <w:r w:rsidR="007921AF">
        <w:rPr>
          <w:rStyle w:val="Heading3Char"/>
        </w:rPr>
        <w:br/>
      </w:r>
      <w:r w:rsidR="007921AF">
        <w:rPr>
          <w:rStyle w:val="Heading3Char"/>
        </w:rPr>
        <w:br/>
      </w:r>
      <w:r w:rsidR="007921AF">
        <w:rPr>
          <w:rStyle w:val="Heading3Char"/>
        </w:rPr>
        <w:br/>
      </w:r>
      <w:r w:rsidR="007921AF">
        <w:rPr>
          <w:rStyle w:val="Heading3Char"/>
        </w:rPr>
        <w:br/>
      </w:r>
      <w:r w:rsidR="007921AF">
        <w:rPr>
          <w:rStyle w:val="Heading3Char"/>
        </w:rPr>
        <w:br/>
      </w:r>
      <w:r w:rsidR="007921AF">
        <w:rPr>
          <w:rStyle w:val="Heading3Char"/>
        </w:rPr>
        <w:br/>
      </w:r>
    </w:p>
    <w:p w14:paraId="1600040B" w14:textId="77777777" w:rsidR="007921AF" w:rsidRDefault="007921AF" w:rsidP="0097615B">
      <w:pPr>
        <w:spacing w:after="0"/>
        <w:rPr>
          <w:rStyle w:val="Heading3Char"/>
        </w:rPr>
      </w:pPr>
    </w:p>
    <w:p w14:paraId="6A87EC7C" w14:textId="183A7750" w:rsidR="008F6A33" w:rsidRDefault="008F6A33" w:rsidP="0097615B">
      <w:pPr>
        <w:spacing w:after="0"/>
        <w:rPr>
          <w:lang w:val="en-US"/>
        </w:rPr>
      </w:pPr>
      <w:r w:rsidRPr="0097615B">
        <w:rPr>
          <w:rStyle w:val="Heading3Char"/>
        </w:rPr>
        <w:lastRenderedPageBreak/>
        <w:t>4.2.3 – Requirement 3 – Library of coding challenges.</w:t>
      </w:r>
    </w:p>
    <w:p w14:paraId="5F1907A0" w14:textId="77777777" w:rsidR="002F00BB" w:rsidRDefault="00B23C39" w:rsidP="00A509BB">
      <w:pPr>
        <w:spacing w:after="0"/>
        <w:rPr>
          <w:i/>
          <w:iCs/>
          <w:sz w:val="18"/>
          <w:szCs w:val="18"/>
          <w:lang w:val="en-US"/>
        </w:rPr>
      </w:pPr>
      <w:r w:rsidRPr="00803134">
        <w:rPr>
          <w:noProof/>
          <w:lang w:val="en-US"/>
        </w:rPr>
        <w:drawing>
          <wp:anchor distT="0" distB="0" distL="114300" distR="114300" simplePos="0" relativeHeight="251955712" behindDoc="0" locked="0" layoutInCell="1" allowOverlap="1" wp14:anchorId="38D070E9" wp14:editId="59BB2134">
            <wp:simplePos x="0" y="0"/>
            <wp:positionH relativeFrom="margin">
              <wp:align>center</wp:align>
            </wp:positionH>
            <wp:positionV relativeFrom="paragraph">
              <wp:posOffset>952311</wp:posOffset>
            </wp:positionV>
            <wp:extent cx="4499610" cy="2616200"/>
            <wp:effectExtent l="0" t="0" r="0" b="0"/>
            <wp:wrapSquare wrapText="bothSides"/>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499610" cy="2616200"/>
                    </a:xfrm>
                    <a:prstGeom prst="rect">
                      <a:avLst/>
                    </a:prstGeom>
                  </pic:spPr>
                </pic:pic>
              </a:graphicData>
            </a:graphic>
            <wp14:sizeRelH relativeFrom="page">
              <wp14:pctWidth>0</wp14:pctWidth>
            </wp14:sizeRelH>
            <wp14:sizeRelV relativeFrom="page">
              <wp14:pctHeight>0</wp14:pctHeight>
            </wp14:sizeRelV>
          </wp:anchor>
        </w:drawing>
      </w:r>
      <w:r w:rsidR="008F6A33">
        <w:rPr>
          <w:lang w:val="en-US"/>
        </w:rPr>
        <w:t xml:space="preserve">The proposed application must have a comprehensive library of coding challenges. The requirement will offer users a wide range of coding challenges to solve and a chance to improve a vast range of their skills. By offering the functionality to search, filter and sort challenges users can target challenges they prefer, improve specific </w:t>
      </w:r>
      <w:r w:rsidR="00132045">
        <w:rPr>
          <w:lang w:val="en-US"/>
        </w:rPr>
        <w:t>skills,</w:t>
      </w:r>
      <w:r w:rsidR="008F6A33">
        <w:rPr>
          <w:lang w:val="en-US"/>
        </w:rPr>
        <w:t xml:space="preserve"> and track their progress. This requirement ensures users </w:t>
      </w:r>
      <w:r w:rsidR="004A7F99">
        <w:rPr>
          <w:lang w:val="en-US"/>
        </w:rPr>
        <w:t>can</w:t>
      </w:r>
      <w:r w:rsidR="008F6A33">
        <w:rPr>
          <w:lang w:val="en-US"/>
        </w:rPr>
        <w:t xml:space="preserve"> continuously improve.</w:t>
      </w:r>
      <w:r w:rsidR="007921AF">
        <w:rPr>
          <w:lang w:val="en-US"/>
        </w:rPr>
        <w:br/>
      </w:r>
      <w:r w:rsidR="007921AF">
        <w:rPr>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r w:rsidR="002655A8">
        <w:rPr>
          <w:i/>
          <w:iCs/>
          <w:sz w:val="18"/>
          <w:szCs w:val="18"/>
          <w:lang w:val="en-US"/>
        </w:rPr>
        <w:br/>
      </w:r>
    </w:p>
    <w:p w14:paraId="74455456" w14:textId="4669ACDA" w:rsidR="00A509BB" w:rsidRDefault="002655A8" w:rsidP="002F00BB">
      <w:pPr>
        <w:spacing w:after="0"/>
        <w:jc w:val="center"/>
        <w:rPr>
          <w:i/>
          <w:iCs/>
          <w:sz w:val="18"/>
          <w:szCs w:val="18"/>
          <w:lang w:val="en-US"/>
        </w:rPr>
      </w:pPr>
      <w:r>
        <w:rPr>
          <w:i/>
          <w:iCs/>
          <w:sz w:val="18"/>
          <w:szCs w:val="18"/>
          <w:lang w:val="en-US"/>
        </w:rPr>
        <w:br/>
      </w:r>
      <w:r w:rsidR="00803134" w:rsidRPr="00EC78C4">
        <w:rPr>
          <w:i/>
          <w:iCs/>
          <w:sz w:val="18"/>
          <w:szCs w:val="18"/>
          <w:lang w:val="en-US"/>
        </w:rPr>
        <w:t xml:space="preserve">Table </w:t>
      </w:r>
      <w:r w:rsidR="00803134">
        <w:rPr>
          <w:i/>
          <w:iCs/>
          <w:sz w:val="18"/>
          <w:szCs w:val="18"/>
          <w:lang w:val="en-US"/>
        </w:rPr>
        <w:t>6</w:t>
      </w:r>
      <w:r w:rsidR="00803134" w:rsidRPr="00EC78C4">
        <w:rPr>
          <w:i/>
          <w:iCs/>
          <w:sz w:val="18"/>
          <w:szCs w:val="18"/>
          <w:lang w:val="en-US"/>
        </w:rPr>
        <w:t xml:space="preserve"> –</w:t>
      </w:r>
      <w:r w:rsidR="00E00453">
        <w:rPr>
          <w:i/>
          <w:iCs/>
          <w:sz w:val="18"/>
          <w:szCs w:val="18"/>
          <w:lang w:val="en-US"/>
        </w:rPr>
        <w:t xml:space="preserve"> </w:t>
      </w:r>
      <w:r w:rsidR="00803134">
        <w:rPr>
          <w:i/>
          <w:iCs/>
          <w:sz w:val="18"/>
          <w:szCs w:val="18"/>
          <w:lang w:val="en-US"/>
        </w:rPr>
        <w:t xml:space="preserve">Browse through </w:t>
      </w:r>
      <w:r w:rsidR="00E413D3">
        <w:rPr>
          <w:i/>
          <w:iCs/>
          <w:sz w:val="18"/>
          <w:szCs w:val="18"/>
          <w:lang w:val="en-US"/>
        </w:rPr>
        <w:t xml:space="preserve">the </w:t>
      </w:r>
      <w:r w:rsidR="00803134">
        <w:rPr>
          <w:i/>
          <w:iCs/>
          <w:sz w:val="18"/>
          <w:szCs w:val="18"/>
          <w:lang w:val="en-US"/>
        </w:rPr>
        <w:t>library of coding challenges use case</w:t>
      </w:r>
    </w:p>
    <w:p w14:paraId="041AA73C" w14:textId="77777777" w:rsidR="002655A8" w:rsidRPr="00A509BB" w:rsidRDefault="002655A8" w:rsidP="00A509BB">
      <w:pPr>
        <w:spacing w:after="0"/>
        <w:rPr>
          <w:i/>
          <w:iCs/>
          <w:sz w:val="18"/>
          <w:szCs w:val="18"/>
          <w:lang w:val="en-US"/>
        </w:rPr>
      </w:pPr>
    </w:p>
    <w:p w14:paraId="377997BC" w14:textId="18C7DC24" w:rsidR="008F6A33" w:rsidRDefault="008F6A33" w:rsidP="002655A8">
      <w:pPr>
        <w:pStyle w:val="Heading3"/>
        <w:rPr>
          <w:lang w:val="en-US"/>
        </w:rPr>
      </w:pPr>
      <w:r w:rsidRPr="002A012B">
        <w:rPr>
          <w:lang w:val="en-US"/>
        </w:rPr>
        <w:t>4.</w:t>
      </w:r>
      <w:r>
        <w:rPr>
          <w:lang w:val="en-US"/>
        </w:rPr>
        <w:t>2</w:t>
      </w:r>
      <w:r w:rsidRPr="002A012B">
        <w:rPr>
          <w:lang w:val="en-US"/>
        </w:rPr>
        <w:t xml:space="preserve">.4 – Requirement 4 – </w:t>
      </w:r>
      <w:r>
        <w:rPr>
          <w:lang w:val="en-US"/>
        </w:rPr>
        <w:t>A c</w:t>
      </w:r>
      <w:r w:rsidRPr="002A012B">
        <w:rPr>
          <w:lang w:val="en-US"/>
        </w:rPr>
        <w:t xml:space="preserve">oding </w:t>
      </w:r>
      <w:r>
        <w:rPr>
          <w:lang w:val="en-US"/>
        </w:rPr>
        <w:t>e</w:t>
      </w:r>
      <w:r w:rsidRPr="002A012B">
        <w:rPr>
          <w:lang w:val="en-US"/>
        </w:rPr>
        <w:t>nvironment</w:t>
      </w:r>
      <w:r>
        <w:rPr>
          <w:lang w:val="en-US"/>
        </w:rPr>
        <w:t>.</w:t>
      </w:r>
    </w:p>
    <w:p w14:paraId="4EBECDA7" w14:textId="55454E32" w:rsidR="008F6A33" w:rsidRPr="004D1A1D" w:rsidRDefault="00BB77B6" w:rsidP="008F6A33">
      <w:pPr>
        <w:rPr>
          <w:lang w:val="en-US"/>
        </w:rPr>
      </w:pPr>
      <w:r w:rsidRPr="00BB77B6">
        <w:rPr>
          <w:noProof/>
          <w:lang w:val="en-US"/>
        </w:rPr>
        <w:drawing>
          <wp:anchor distT="0" distB="0" distL="114300" distR="114300" simplePos="0" relativeHeight="251958784" behindDoc="0" locked="0" layoutInCell="1" allowOverlap="1" wp14:anchorId="360A9776" wp14:editId="716B284A">
            <wp:simplePos x="0" y="0"/>
            <wp:positionH relativeFrom="column">
              <wp:posOffset>470848</wp:posOffset>
            </wp:positionH>
            <wp:positionV relativeFrom="paragraph">
              <wp:posOffset>889550</wp:posOffset>
            </wp:positionV>
            <wp:extent cx="4499610" cy="2608580"/>
            <wp:effectExtent l="0" t="0" r="0" b="1270"/>
            <wp:wrapSquare wrapText="bothSides"/>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499610" cy="2608580"/>
                    </a:xfrm>
                    <a:prstGeom prst="rect">
                      <a:avLst/>
                    </a:prstGeom>
                  </pic:spPr>
                </pic:pic>
              </a:graphicData>
            </a:graphic>
            <wp14:sizeRelH relativeFrom="page">
              <wp14:pctWidth>0</wp14:pctWidth>
            </wp14:sizeRelH>
            <wp14:sizeRelV relativeFrom="page">
              <wp14:pctHeight>0</wp14:pctHeight>
            </wp14:sizeRelV>
          </wp:anchor>
        </w:drawing>
      </w:r>
      <w:r w:rsidR="008F6A33">
        <w:rPr>
          <w:lang w:val="en-US"/>
        </w:rPr>
        <w:t>A user-friendly coding environment is another vital requirement for the proposed application. The coding environment will allow users to easily write, test and submit solutions to challenges. The necessary tools and resources to write code should be provided for the user. This requirement is vital as it ensures users have a positive experience on the platform and it also ensures users can fully engage with the coding challenges available.</w:t>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r w:rsidR="00EA164F">
        <w:rPr>
          <w:lang w:val="en-US"/>
        </w:rPr>
        <w:br/>
      </w:r>
    </w:p>
    <w:p w14:paraId="059A1AB8" w14:textId="7FFE1B70" w:rsidR="00BB77B6" w:rsidRDefault="00BB77B6" w:rsidP="002F00BB">
      <w:pPr>
        <w:jc w:val="center"/>
        <w:rPr>
          <w:lang w:val="en-US"/>
        </w:rPr>
      </w:pP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sidRPr="00EC78C4">
        <w:rPr>
          <w:i/>
          <w:iCs/>
          <w:sz w:val="18"/>
          <w:szCs w:val="18"/>
          <w:lang w:val="en-US"/>
        </w:rPr>
        <w:t xml:space="preserve">Table </w:t>
      </w:r>
      <w:r>
        <w:rPr>
          <w:i/>
          <w:iCs/>
          <w:sz w:val="18"/>
          <w:szCs w:val="18"/>
          <w:lang w:val="en-US"/>
        </w:rPr>
        <w:t>7</w:t>
      </w:r>
      <w:r w:rsidRPr="00EC78C4">
        <w:rPr>
          <w:i/>
          <w:iCs/>
          <w:sz w:val="18"/>
          <w:szCs w:val="18"/>
          <w:lang w:val="en-US"/>
        </w:rPr>
        <w:t xml:space="preserve"> –</w:t>
      </w:r>
      <w:r>
        <w:rPr>
          <w:i/>
          <w:iCs/>
          <w:sz w:val="18"/>
          <w:szCs w:val="18"/>
          <w:lang w:val="en-US"/>
        </w:rPr>
        <w:t xml:space="preserve"> Access coding environment use case</w:t>
      </w:r>
      <w:r>
        <w:rPr>
          <w:lang w:val="en-US"/>
        </w:rPr>
        <w:br/>
      </w:r>
      <w:r>
        <w:rPr>
          <w:lang w:val="en-US"/>
        </w:rPr>
        <w:br/>
      </w:r>
      <w:r>
        <w:rPr>
          <w:lang w:val="en-US"/>
        </w:rPr>
        <w:br/>
      </w:r>
      <w:r>
        <w:rPr>
          <w:lang w:val="en-US"/>
        </w:rPr>
        <w:br/>
      </w:r>
    </w:p>
    <w:p w14:paraId="08E46F04" w14:textId="02664973" w:rsidR="008F6A33" w:rsidRDefault="008F6A33" w:rsidP="00BB77B6">
      <w:pPr>
        <w:pStyle w:val="Heading3"/>
        <w:rPr>
          <w:lang w:val="en-US"/>
        </w:rPr>
      </w:pPr>
      <w:r w:rsidRPr="002A012B">
        <w:rPr>
          <w:lang w:val="en-US"/>
        </w:rPr>
        <w:lastRenderedPageBreak/>
        <w:t>4.</w:t>
      </w:r>
      <w:r>
        <w:rPr>
          <w:lang w:val="en-US"/>
        </w:rPr>
        <w:t>2</w:t>
      </w:r>
      <w:r w:rsidRPr="002A012B">
        <w:rPr>
          <w:lang w:val="en-US"/>
        </w:rPr>
        <w:t>.</w:t>
      </w:r>
      <w:r>
        <w:rPr>
          <w:lang w:val="en-US"/>
        </w:rPr>
        <w:t>5</w:t>
      </w:r>
      <w:r w:rsidRPr="002A012B">
        <w:rPr>
          <w:lang w:val="en-US"/>
        </w:rPr>
        <w:t xml:space="preserve"> – Requirement 5 – </w:t>
      </w:r>
      <w:r>
        <w:rPr>
          <w:lang w:val="en-US"/>
        </w:rPr>
        <w:t>Participate in a one versus one coding challenge.</w:t>
      </w:r>
    </w:p>
    <w:p w14:paraId="3E839CC8" w14:textId="77777777" w:rsidR="008F6A33" w:rsidRDefault="008F6A33" w:rsidP="008F6A33">
      <w:pPr>
        <w:rPr>
          <w:lang w:val="en-US"/>
        </w:rPr>
      </w:pPr>
      <w:r>
        <w:rPr>
          <w:lang w:val="en-US"/>
        </w:rPr>
        <w:t xml:space="preserve">Allowing users to challenge other users is the main requirement for the proposed application as it provides users with an additional level of engagement and creates an aspect of friendly competition. This feature would help make the proposed application unique as no similar coding platforms offer a similar feature. The feature would also help build a community on the application. By adding this feature, the application can provide a unique and engaging experience for users. </w:t>
      </w:r>
    </w:p>
    <w:p w14:paraId="5771938A" w14:textId="593FF41B" w:rsidR="00FA1611" w:rsidRPr="0075109E" w:rsidRDefault="00FA1611" w:rsidP="008F6A33">
      <w:pPr>
        <w:rPr>
          <w:lang w:val="en-US"/>
        </w:rPr>
      </w:pPr>
      <w:r w:rsidRPr="00FA1611">
        <w:rPr>
          <w:noProof/>
          <w:lang w:val="en-US"/>
        </w:rPr>
        <w:drawing>
          <wp:anchor distT="0" distB="0" distL="114300" distR="114300" simplePos="0" relativeHeight="251956736" behindDoc="0" locked="0" layoutInCell="1" allowOverlap="1" wp14:anchorId="058498DD" wp14:editId="419D0C3B">
            <wp:simplePos x="0" y="0"/>
            <wp:positionH relativeFrom="margin">
              <wp:align>center</wp:align>
            </wp:positionH>
            <wp:positionV relativeFrom="paragraph">
              <wp:posOffset>85</wp:posOffset>
            </wp:positionV>
            <wp:extent cx="3078074" cy="3060000"/>
            <wp:effectExtent l="0" t="0" r="8255" b="7620"/>
            <wp:wrapSquare wrapText="bothSides"/>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078074" cy="3060000"/>
                    </a:xfrm>
                    <a:prstGeom prst="rect">
                      <a:avLst/>
                    </a:prstGeom>
                  </pic:spPr>
                </pic:pic>
              </a:graphicData>
            </a:graphic>
            <wp14:sizeRelH relativeFrom="page">
              <wp14:pctWidth>0</wp14:pctWidth>
            </wp14:sizeRelH>
            <wp14:sizeRelV relativeFrom="page">
              <wp14:pctHeight>0</wp14:pctHeight>
            </wp14:sizeRelV>
          </wp:anchor>
        </w:drawing>
      </w:r>
    </w:p>
    <w:p w14:paraId="279EF727" w14:textId="54EA5F6E" w:rsidR="006B6B8D" w:rsidRDefault="00EA164F" w:rsidP="002F00BB">
      <w:pPr>
        <w:spacing w:after="0"/>
        <w:jc w:val="center"/>
        <w:rPr>
          <w:i/>
          <w:iCs/>
          <w:sz w:val="18"/>
          <w:szCs w:val="18"/>
          <w:lang w:val="en-US"/>
        </w:rPr>
      </w:pP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Pr>
          <w:lang w:val="en-US"/>
        </w:rPr>
        <w:br/>
      </w:r>
      <w:r w:rsidR="006B6B8D">
        <w:rPr>
          <w:lang w:val="en-US"/>
        </w:rPr>
        <w:br/>
      </w:r>
      <w:r w:rsidR="006B6B8D">
        <w:rPr>
          <w:lang w:val="en-US"/>
        </w:rPr>
        <w:br/>
      </w:r>
      <w:r w:rsidR="006B6B8D">
        <w:rPr>
          <w:lang w:val="en-US"/>
        </w:rPr>
        <w:br/>
      </w:r>
      <w:r w:rsidR="006B6B8D">
        <w:rPr>
          <w:lang w:val="en-US"/>
        </w:rPr>
        <w:br/>
      </w:r>
      <w:r w:rsidR="006B6B8D">
        <w:rPr>
          <w:lang w:val="en-US"/>
        </w:rPr>
        <w:br/>
      </w:r>
      <w:r w:rsidR="006B6B8D">
        <w:rPr>
          <w:lang w:val="en-US"/>
        </w:rPr>
        <w:br/>
      </w:r>
      <w:r w:rsidR="006B6B8D">
        <w:rPr>
          <w:i/>
          <w:iCs/>
          <w:sz w:val="18"/>
          <w:szCs w:val="18"/>
          <w:lang w:val="en-US"/>
        </w:rPr>
        <w:br/>
      </w:r>
      <w:r w:rsidR="006B6B8D" w:rsidRPr="00EC78C4">
        <w:rPr>
          <w:i/>
          <w:iCs/>
          <w:sz w:val="18"/>
          <w:szCs w:val="18"/>
          <w:lang w:val="en-US"/>
        </w:rPr>
        <w:t xml:space="preserve">Table </w:t>
      </w:r>
      <w:r w:rsidR="006B6B8D">
        <w:rPr>
          <w:i/>
          <w:iCs/>
          <w:sz w:val="18"/>
          <w:szCs w:val="18"/>
          <w:lang w:val="en-US"/>
        </w:rPr>
        <w:t>8</w:t>
      </w:r>
      <w:r w:rsidR="006B6B8D" w:rsidRPr="00EC78C4">
        <w:rPr>
          <w:i/>
          <w:iCs/>
          <w:sz w:val="18"/>
          <w:szCs w:val="18"/>
          <w:lang w:val="en-US"/>
        </w:rPr>
        <w:t xml:space="preserve"> –</w:t>
      </w:r>
      <w:r w:rsidR="006B6B8D">
        <w:rPr>
          <w:i/>
          <w:iCs/>
          <w:sz w:val="18"/>
          <w:szCs w:val="18"/>
          <w:lang w:val="en-US"/>
        </w:rPr>
        <w:t xml:space="preserve"> </w:t>
      </w:r>
      <w:r w:rsidR="002042E6">
        <w:rPr>
          <w:i/>
          <w:iCs/>
          <w:sz w:val="18"/>
          <w:szCs w:val="18"/>
          <w:lang w:val="en-US"/>
        </w:rPr>
        <w:t>One versus one coding challenge use case</w:t>
      </w:r>
    </w:p>
    <w:p w14:paraId="3454B883" w14:textId="77777777" w:rsidR="00FB418A" w:rsidRDefault="00FB418A" w:rsidP="006B6B8D">
      <w:pPr>
        <w:spacing w:after="0"/>
        <w:rPr>
          <w:i/>
          <w:iCs/>
          <w:sz w:val="18"/>
          <w:szCs w:val="18"/>
          <w:lang w:val="en-US"/>
        </w:rPr>
      </w:pPr>
    </w:p>
    <w:p w14:paraId="5A228490" w14:textId="5FA36192" w:rsidR="008F6A33" w:rsidRPr="006B6B8D" w:rsidRDefault="008F6A33" w:rsidP="00FB418A">
      <w:pPr>
        <w:pStyle w:val="Heading3"/>
        <w:rPr>
          <w:i/>
          <w:iCs/>
          <w:sz w:val="18"/>
          <w:szCs w:val="18"/>
          <w:lang w:val="en-US"/>
        </w:rPr>
      </w:pPr>
      <w:r w:rsidRPr="002A012B">
        <w:rPr>
          <w:lang w:val="en-US"/>
        </w:rPr>
        <w:t>4.</w:t>
      </w:r>
      <w:r>
        <w:rPr>
          <w:lang w:val="en-US"/>
        </w:rPr>
        <w:t>2</w:t>
      </w:r>
      <w:r w:rsidRPr="002A012B">
        <w:rPr>
          <w:lang w:val="en-US"/>
        </w:rPr>
        <w:t>.</w:t>
      </w:r>
      <w:r>
        <w:rPr>
          <w:lang w:val="en-US"/>
        </w:rPr>
        <w:t>6</w:t>
      </w:r>
      <w:r w:rsidRPr="002A012B">
        <w:rPr>
          <w:lang w:val="en-US"/>
        </w:rPr>
        <w:t xml:space="preserve"> – Requirement 6 – Solving coding challenges alone.</w:t>
      </w:r>
    </w:p>
    <w:p w14:paraId="79447554" w14:textId="31BEECA5" w:rsidR="008F6A33" w:rsidRDefault="001E12B8" w:rsidP="008F6A33">
      <w:pPr>
        <w:rPr>
          <w:lang w:val="en-US"/>
        </w:rPr>
      </w:pPr>
      <w:r w:rsidRPr="001E12B8">
        <w:rPr>
          <w:noProof/>
        </w:rPr>
        <w:drawing>
          <wp:anchor distT="0" distB="0" distL="114300" distR="114300" simplePos="0" relativeHeight="251957760" behindDoc="0" locked="0" layoutInCell="1" allowOverlap="1" wp14:anchorId="311E583F" wp14:editId="2B6FD2EC">
            <wp:simplePos x="0" y="0"/>
            <wp:positionH relativeFrom="margin">
              <wp:posOffset>1056318</wp:posOffset>
            </wp:positionH>
            <wp:positionV relativeFrom="paragraph">
              <wp:posOffset>1073548</wp:posOffset>
            </wp:positionV>
            <wp:extent cx="3525757" cy="2520000"/>
            <wp:effectExtent l="0" t="0" r="0" b="0"/>
            <wp:wrapSquare wrapText="bothSides"/>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525757" cy="2520000"/>
                    </a:xfrm>
                    <a:prstGeom prst="rect">
                      <a:avLst/>
                    </a:prstGeom>
                  </pic:spPr>
                </pic:pic>
              </a:graphicData>
            </a:graphic>
            <wp14:sizeRelH relativeFrom="page">
              <wp14:pctWidth>0</wp14:pctWidth>
            </wp14:sizeRelH>
            <wp14:sizeRelV relativeFrom="page">
              <wp14:pctHeight>0</wp14:pctHeight>
            </wp14:sizeRelV>
          </wp:anchor>
        </w:drawing>
      </w:r>
      <w:r w:rsidR="008F6A33">
        <w:rPr>
          <w:lang w:val="en-US"/>
        </w:rPr>
        <w:t>Research from the literature review highlighted a particular pattern, if a user wasn’t winning many competitions, then they may become discouraged and stop competing. Allowing users to solve challenges alone is another essential requirement for the proposed application. The feature allows users to work at their own pace and focus on challenges that interest them most, particularly new coders who will need time to build their skills. This feature also supports user learning and development ensuring users stay engaged with the application long-term.</w:t>
      </w:r>
    </w:p>
    <w:p w14:paraId="6F9F2657" w14:textId="76265A9A" w:rsidR="00F7227C" w:rsidRDefault="00F7227C" w:rsidP="00A16297">
      <w:bookmarkStart w:id="118" w:name="_Toc132414919"/>
      <w:r>
        <w:br/>
      </w:r>
      <w:r>
        <w:br/>
      </w:r>
      <w:r>
        <w:br/>
      </w:r>
      <w:r w:rsidR="00791C8E">
        <w:br/>
      </w:r>
      <w:r w:rsidR="00791C8E">
        <w:br/>
      </w:r>
    </w:p>
    <w:p w14:paraId="525D178E" w14:textId="2EDFC54A" w:rsidR="009D7DEB" w:rsidRDefault="009D7DEB" w:rsidP="00A16297"/>
    <w:p w14:paraId="15D46644" w14:textId="7395D0BF" w:rsidR="009D7DEB" w:rsidRDefault="009D7DEB" w:rsidP="00A16297"/>
    <w:p w14:paraId="32A63853" w14:textId="2047EB9E" w:rsidR="00F7227C" w:rsidRPr="00F7227C" w:rsidRDefault="00F7227C" w:rsidP="00A16297"/>
    <w:p w14:paraId="2EF08A0A" w14:textId="7CEAFEF8" w:rsidR="001E12B8" w:rsidRDefault="001E12B8" w:rsidP="002F00BB">
      <w:pPr>
        <w:jc w:val="center"/>
      </w:pPr>
      <w:r>
        <w:br/>
      </w:r>
      <w:r>
        <w:br/>
      </w:r>
      <w:r>
        <w:br/>
      </w:r>
      <w:r>
        <w:br/>
      </w:r>
      <w:r>
        <w:br/>
      </w:r>
      <w:r>
        <w:br/>
      </w:r>
      <w:r>
        <w:br/>
      </w:r>
      <w:r>
        <w:br/>
      </w:r>
      <w:r w:rsidR="00F43875">
        <w:rPr>
          <w:i/>
          <w:iCs/>
          <w:sz w:val="18"/>
          <w:szCs w:val="18"/>
          <w:lang w:val="en-US"/>
        </w:rPr>
        <w:br/>
      </w:r>
      <w:r w:rsidR="00F43875">
        <w:rPr>
          <w:i/>
          <w:iCs/>
          <w:sz w:val="18"/>
          <w:szCs w:val="18"/>
          <w:lang w:val="en-US"/>
        </w:rPr>
        <w:br/>
      </w:r>
      <w:r w:rsidR="00F43875">
        <w:rPr>
          <w:i/>
          <w:iCs/>
          <w:sz w:val="18"/>
          <w:szCs w:val="18"/>
          <w:lang w:val="en-US"/>
        </w:rPr>
        <w:br/>
      </w:r>
      <w:r w:rsidR="00F43875">
        <w:rPr>
          <w:i/>
          <w:iCs/>
          <w:sz w:val="18"/>
          <w:szCs w:val="18"/>
          <w:lang w:val="en-US"/>
        </w:rPr>
        <w:br/>
      </w:r>
      <w:r w:rsidR="00F43875">
        <w:rPr>
          <w:i/>
          <w:iCs/>
          <w:sz w:val="18"/>
          <w:szCs w:val="18"/>
          <w:lang w:val="en-US"/>
        </w:rPr>
        <w:br/>
      </w:r>
      <w:r w:rsidR="00F43875">
        <w:rPr>
          <w:i/>
          <w:iCs/>
          <w:sz w:val="18"/>
          <w:szCs w:val="18"/>
          <w:lang w:val="en-US"/>
        </w:rPr>
        <w:br/>
      </w:r>
      <w:r w:rsidR="00F43875" w:rsidRPr="00EC78C4">
        <w:rPr>
          <w:i/>
          <w:iCs/>
          <w:sz w:val="18"/>
          <w:szCs w:val="18"/>
          <w:lang w:val="en-US"/>
        </w:rPr>
        <w:t xml:space="preserve">Table </w:t>
      </w:r>
      <w:r w:rsidR="00F43875">
        <w:rPr>
          <w:i/>
          <w:iCs/>
          <w:sz w:val="18"/>
          <w:szCs w:val="18"/>
          <w:lang w:val="en-US"/>
        </w:rPr>
        <w:t>9</w:t>
      </w:r>
      <w:r w:rsidR="00F43875" w:rsidRPr="00EC78C4">
        <w:rPr>
          <w:i/>
          <w:iCs/>
          <w:sz w:val="18"/>
          <w:szCs w:val="18"/>
          <w:lang w:val="en-US"/>
        </w:rPr>
        <w:t xml:space="preserve"> –</w:t>
      </w:r>
      <w:r w:rsidR="00F43875">
        <w:rPr>
          <w:i/>
          <w:iCs/>
          <w:sz w:val="18"/>
          <w:szCs w:val="18"/>
          <w:lang w:val="en-US"/>
        </w:rPr>
        <w:t xml:space="preserve"> Solving a coding challenge alone use case</w:t>
      </w:r>
    </w:p>
    <w:p w14:paraId="525622BB" w14:textId="349E10A0" w:rsidR="008F6A33" w:rsidRDefault="008F6A33" w:rsidP="008F6A33">
      <w:pPr>
        <w:pStyle w:val="Heading3"/>
      </w:pPr>
      <w:r>
        <w:lastRenderedPageBreak/>
        <w:t>4.2.3 – User Stories</w:t>
      </w:r>
      <w:bookmarkEnd w:id="118"/>
    </w:p>
    <w:p w14:paraId="4D7F4CA7" w14:textId="7E43A863" w:rsidR="008F6A33" w:rsidRDefault="008F6A33" w:rsidP="008F6A33">
      <w:pPr>
        <w:rPr>
          <w:lang w:val="en-US"/>
        </w:rPr>
      </w:pPr>
      <w:r>
        <w:t xml:space="preserve">In agile methodology, a user story is a form of expressing requirements. User stories consist of short descriptions of a feature or functionality written from a user’s perspective (Atlassian). </w:t>
      </w:r>
      <w:r>
        <w:rPr>
          <w:lang w:val="en-US"/>
        </w:rPr>
        <w:t xml:space="preserve">All the identified requirements were converted to user stories as shown in </w:t>
      </w:r>
      <w:r w:rsidR="00B35276">
        <w:rPr>
          <w:i/>
          <w:iCs/>
          <w:lang w:val="en-US"/>
        </w:rPr>
        <w:t>T</w:t>
      </w:r>
      <w:r w:rsidRPr="00374398">
        <w:rPr>
          <w:i/>
          <w:iCs/>
          <w:lang w:val="en-US"/>
        </w:rPr>
        <w:t>able</w:t>
      </w:r>
      <w:r w:rsidR="00C95381">
        <w:rPr>
          <w:i/>
          <w:iCs/>
          <w:lang w:val="en-US"/>
        </w:rPr>
        <w:t xml:space="preserve"> 10</w:t>
      </w:r>
      <w:r>
        <w:rPr>
          <w:lang w:val="en-US"/>
        </w:rPr>
        <w:t>.</w:t>
      </w:r>
    </w:p>
    <w:p w14:paraId="27AC9203" w14:textId="3480021E" w:rsidR="008F6A33" w:rsidRPr="00334B4D" w:rsidRDefault="00334B4D" w:rsidP="00334B4D">
      <w:r w:rsidRPr="00882236">
        <w:rPr>
          <w:rFonts w:cs="Times New Roman"/>
          <w:i/>
          <w:iCs/>
          <w:noProof/>
          <w:color w:val="000000" w:themeColor="text1"/>
          <w:sz w:val="18"/>
          <w:szCs w:val="18"/>
          <w:lang w:val="en-US"/>
        </w:rPr>
        <w:drawing>
          <wp:anchor distT="0" distB="0" distL="114300" distR="114300" simplePos="0" relativeHeight="251959808" behindDoc="0" locked="0" layoutInCell="1" allowOverlap="1" wp14:anchorId="4F62021F" wp14:editId="11DEEACE">
            <wp:simplePos x="0" y="0"/>
            <wp:positionH relativeFrom="margin">
              <wp:align>right</wp:align>
            </wp:positionH>
            <wp:positionV relativeFrom="paragraph">
              <wp:posOffset>773856</wp:posOffset>
            </wp:positionV>
            <wp:extent cx="5731510" cy="2127885"/>
            <wp:effectExtent l="0" t="0" r="2540" b="5715"/>
            <wp:wrapSquare wrapText="bothSides"/>
            <wp:docPr id="498" name="Picture 49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2127885"/>
                    </a:xfrm>
                    <a:prstGeom prst="rect">
                      <a:avLst/>
                    </a:prstGeom>
                  </pic:spPr>
                </pic:pic>
              </a:graphicData>
            </a:graphic>
            <wp14:sizeRelH relativeFrom="page">
              <wp14:pctWidth>0</wp14:pctWidth>
            </wp14:sizeRelH>
            <wp14:sizeRelV relativeFrom="page">
              <wp14:pctHeight>0</wp14:pctHeight>
            </wp14:sizeRelV>
          </wp:anchor>
        </w:drawing>
      </w:r>
      <w:r w:rsidR="00C03FE3">
        <w:rPr>
          <w:lang w:val="en-US"/>
        </w:rPr>
        <w:t xml:space="preserve">Jira is an issue-tracking software that allows developers to plan, track and work faster. For this project, Jira was used to track the progress of the user stories in </w:t>
      </w:r>
      <w:r w:rsidR="00C03FE3" w:rsidRPr="00456688">
        <w:rPr>
          <w:i/>
          <w:iCs/>
          <w:lang w:val="en-US"/>
        </w:rPr>
        <w:t xml:space="preserve">Table </w:t>
      </w:r>
      <w:r w:rsidR="006F03C3">
        <w:rPr>
          <w:i/>
          <w:iCs/>
          <w:lang w:val="en-US"/>
        </w:rPr>
        <w:t>10</w:t>
      </w:r>
      <w:r w:rsidR="00C03FE3">
        <w:rPr>
          <w:lang w:val="en-US"/>
        </w:rPr>
        <w:t xml:space="preserve">. A </w:t>
      </w:r>
      <w:r w:rsidR="00C03FE3">
        <w:rPr>
          <w:rFonts w:cs="Times New Roman"/>
          <w:color w:val="000000" w:themeColor="text1"/>
          <w:lang w:val="en-US"/>
        </w:rPr>
        <w:t xml:space="preserve">Kanban </w:t>
      </w:r>
      <w:r w:rsidR="00C03FE3">
        <w:rPr>
          <w:lang w:val="en-US"/>
        </w:rPr>
        <w:t xml:space="preserve">board was set up in Jira to track the progress of each user story. “A Kanban board is an agile project management tool designed to help visualize work, limit work-in-progress, and maximized efficiency)” </w:t>
      </w:r>
      <w:r w:rsidR="00C03FE3">
        <w:t>(Atlassian).</w:t>
      </w:r>
    </w:p>
    <w:p w14:paraId="226A53C9" w14:textId="152B8705" w:rsidR="008F6A33" w:rsidRPr="004D139D" w:rsidRDefault="008F6A33" w:rsidP="002F00BB">
      <w:pPr>
        <w:spacing w:before="120" w:after="120"/>
        <w:jc w:val="center"/>
        <w:rPr>
          <w:rFonts w:cs="Times New Roman"/>
          <w:i/>
          <w:iCs/>
          <w:color w:val="000000" w:themeColor="text1"/>
          <w:lang w:val="en-US"/>
        </w:rPr>
      </w:pPr>
      <w:r w:rsidRPr="004D139D">
        <w:rPr>
          <w:rFonts w:cs="Times New Roman"/>
          <w:i/>
          <w:iCs/>
          <w:color w:val="000000" w:themeColor="text1"/>
          <w:sz w:val="18"/>
          <w:szCs w:val="18"/>
          <w:lang w:val="en-US"/>
        </w:rPr>
        <w:t xml:space="preserve">Table </w:t>
      </w:r>
      <w:r w:rsidR="00E44082">
        <w:rPr>
          <w:rFonts w:cs="Times New Roman"/>
          <w:i/>
          <w:iCs/>
          <w:color w:val="000000" w:themeColor="text1"/>
          <w:sz w:val="18"/>
          <w:szCs w:val="18"/>
          <w:lang w:val="en-US"/>
        </w:rPr>
        <w:t>10</w:t>
      </w:r>
      <w:r w:rsidRPr="004D139D">
        <w:rPr>
          <w:rFonts w:cs="Times New Roman"/>
          <w:i/>
          <w:iCs/>
          <w:color w:val="000000" w:themeColor="text1"/>
          <w:sz w:val="18"/>
          <w:szCs w:val="18"/>
          <w:lang w:val="en-US"/>
        </w:rPr>
        <w:t xml:space="preserve"> – shows the user stories made from the requirements.</w:t>
      </w:r>
    </w:p>
    <w:p w14:paraId="21F6A956" w14:textId="5F032F5F" w:rsidR="007006CA" w:rsidRDefault="00DB2D10" w:rsidP="00D94CE5">
      <w:pPr>
        <w:spacing w:before="120" w:after="0"/>
        <w:rPr>
          <w:rFonts w:cs="Times New Roman"/>
          <w:color w:val="000000" w:themeColor="text1"/>
          <w:lang w:val="en-US"/>
        </w:rPr>
      </w:pPr>
      <w:r>
        <w:rPr>
          <w:noProof/>
        </w:rPr>
        <mc:AlternateContent>
          <mc:Choice Requires="wps">
            <w:drawing>
              <wp:anchor distT="0" distB="0" distL="114300" distR="114300" simplePos="0" relativeHeight="251641856" behindDoc="0" locked="0" layoutInCell="1" allowOverlap="1" wp14:anchorId="32D8D87A" wp14:editId="04DCBA15">
                <wp:simplePos x="0" y="0"/>
                <wp:positionH relativeFrom="margin">
                  <wp:posOffset>-50469</wp:posOffset>
                </wp:positionH>
                <wp:positionV relativeFrom="paragraph">
                  <wp:posOffset>4009219</wp:posOffset>
                </wp:positionV>
                <wp:extent cx="5730240" cy="175260"/>
                <wp:effectExtent l="0" t="0" r="3810" b="0"/>
                <wp:wrapSquare wrapText="bothSides"/>
                <wp:docPr id="78" name="Text Box 78"/>
                <wp:cNvGraphicFramePr/>
                <a:graphic xmlns:a="http://schemas.openxmlformats.org/drawingml/2006/main">
                  <a:graphicData uri="http://schemas.microsoft.com/office/word/2010/wordprocessingShape">
                    <wps:wsp>
                      <wps:cNvSpPr txBox="1"/>
                      <wps:spPr>
                        <a:xfrm>
                          <a:off x="0" y="0"/>
                          <a:ext cx="5730240" cy="175260"/>
                        </a:xfrm>
                        <a:prstGeom prst="rect">
                          <a:avLst/>
                        </a:prstGeom>
                        <a:solidFill>
                          <a:prstClr val="white"/>
                        </a:solidFill>
                        <a:ln>
                          <a:noFill/>
                        </a:ln>
                      </wps:spPr>
                      <wps:txbx>
                        <w:txbxContent>
                          <w:p w14:paraId="2390B60C" w14:textId="03178C73" w:rsidR="00B341B1" w:rsidRPr="004E757B" w:rsidRDefault="00B341B1" w:rsidP="002F00BB">
                            <w:pPr>
                              <w:pStyle w:val="Caption"/>
                              <w:spacing w:after="0"/>
                              <w:jc w:val="center"/>
                              <w:rPr>
                                <w:rFonts w:cs="Times New Roman"/>
                                <w:noProof/>
                                <w:lang w:val="en-US"/>
                              </w:rPr>
                            </w:pPr>
                            <w:bookmarkStart w:id="119" w:name="_Toc131607616"/>
                            <w:bookmarkStart w:id="120" w:name="_Toc131607705"/>
                            <w:bookmarkStart w:id="121" w:name="_Toc131686766"/>
                            <w:bookmarkStart w:id="122" w:name="_Toc131716208"/>
                            <w:bookmarkStart w:id="123" w:name="_Toc132388317"/>
                            <w:bookmarkStart w:id="124" w:name="_Toc132389320"/>
                            <w:bookmarkStart w:id="125" w:name="_Toc132389988"/>
                            <w:r>
                              <w:t xml:space="preserve">Figure </w:t>
                            </w:r>
                            <w:fldSimple w:instr=" SEQ Figure \* ARABIC ">
                              <w:r w:rsidR="003A0155">
                                <w:rPr>
                                  <w:noProof/>
                                </w:rPr>
                                <w:t>9</w:t>
                              </w:r>
                            </w:fldSimple>
                            <w:r>
                              <w:t xml:space="preserve"> </w:t>
                            </w:r>
                            <w:r w:rsidRPr="00C263A3">
                              <w:t>– Kanban board in Jira</w:t>
                            </w:r>
                            <w:bookmarkEnd w:id="119"/>
                            <w:bookmarkEnd w:id="120"/>
                            <w:bookmarkEnd w:id="121"/>
                            <w:bookmarkEnd w:id="122"/>
                            <w:bookmarkEnd w:id="123"/>
                            <w:bookmarkEnd w:id="124"/>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D8D87A" id="Text Box 78" o:spid="_x0000_s1032" type="#_x0000_t202" style="position:absolute;margin-left:-3.95pt;margin-top:315.7pt;width:451.2pt;height:13.8pt;z-index:2516418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LfZHgIAAEIEAAAOAAAAZHJzL2Uyb0RvYy54bWysU8Fu2zAMvQ/YPwi6L06yNS2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" stroked="f">
                <v:textbox inset="0,0,0,0">
                  <w:txbxContent>
                    <w:p w14:paraId="2390B60C" w14:textId="03178C73" w:rsidR="00B341B1" w:rsidRPr="004E757B" w:rsidRDefault="00B341B1" w:rsidP="002F00BB">
                      <w:pPr>
                        <w:pStyle w:val="Caption"/>
                        <w:spacing w:after="0"/>
                        <w:jc w:val="center"/>
                        <w:rPr>
                          <w:rFonts w:cs="Times New Roman"/>
                          <w:noProof/>
                          <w:lang w:val="en-US"/>
                        </w:rPr>
                      </w:pPr>
                      <w:bookmarkStart w:id="126" w:name="_Toc131607616"/>
                      <w:bookmarkStart w:id="127" w:name="_Toc131607705"/>
                      <w:bookmarkStart w:id="128" w:name="_Toc131686766"/>
                      <w:bookmarkStart w:id="129" w:name="_Toc131716208"/>
                      <w:bookmarkStart w:id="130" w:name="_Toc132388317"/>
                      <w:bookmarkStart w:id="131" w:name="_Toc132389320"/>
                      <w:bookmarkStart w:id="132" w:name="_Toc132389988"/>
                      <w:r>
                        <w:t xml:space="preserve">Figure </w:t>
                      </w:r>
                      <w:fldSimple w:instr=" SEQ Figure \* ARABIC ">
                        <w:r w:rsidR="003A0155">
                          <w:rPr>
                            <w:noProof/>
                          </w:rPr>
                          <w:t>9</w:t>
                        </w:r>
                      </w:fldSimple>
                      <w:r>
                        <w:t xml:space="preserve"> </w:t>
                      </w:r>
                      <w:r w:rsidRPr="00C263A3">
                        <w:t>– Kanban board in Jira</w:t>
                      </w:r>
                      <w:bookmarkEnd w:id="126"/>
                      <w:bookmarkEnd w:id="127"/>
                      <w:bookmarkEnd w:id="128"/>
                      <w:bookmarkEnd w:id="129"/>
                      <w:bookmarkEnd w:id="130"/>
                      <w:bookmarkEnd w:id="131"/>
                      <w:bookmarkEnd w:id="132"/>
                    </w:p>
                  </w:txbxContent>
                </v:textbox>
                <w10:wrap type="square" anchorx="margin"/>
              </v:shape>
            </w:pict>
          </mc:Fallback>
        </mc:AlternateContent>
      </w:r>
      <w:r w:rsidRPr="00BB054B">
        <w:rPr>
          <w:rFonts w:cs="Times New Roman"/>
          <w:noProof/>
          <w:color w:val="000000" w:themeColor="text1"/>
          <w:lang w:val="en-US"/>
        </w:rPr>
        <w:drawing>
          <wp:anchor distT="0" distB="0" distL="114300" distR="114300" simplePos="0" relativeHeight="251590656" behindDoc="0" locked="0" layoutInCell="1" allowOverlap="1" wp14:anchorId="09E0FDFB" wp14:editId="7A8C75B0">
            <wp:simplePos x="0" y="0"/>
            <wp:positionH relativeFrom="margin">
              <wp:align>center</wp:align>
            </wp:positionH>
            <wp:positionV relativeFrom="paragraph">
              <wp:posOffset>821519</wp:posOffset>
            </wp:positionV>
            <wp:extent cx="5727700" cy="3081655"/>
            <wp:effectExtent l="133350" t="114300" r="120650" b="156845"/>
            <wp:wrapSquare wrapText="bothSides"/>
            <wp:docPr id="43" name="Picture 4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27700" cy="3081655"/>
                    </a:xfrm>
                    <a:prstGeom prst="rect">
                      <a:avLst/>
                    </a:prstGeom>
                    <a:solidFill>
                      <a:srgbClr val="FFFFFF">
                        <a:shade val="85000"/>
                      </a:srgbClr>
                    </a:solidFill>
                    <a:ln w="88900" cap="sq">
                      <a:solidFill>
                        <a:schemeClr val="bg1">
                          <a:lumMod val="6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8F6A33">
        <w:rPr>
          <w:rFonts w:cs="Times New Roman"/>
          <w:i/>
          <w:iCs/>
          <w:color w:val="000000" w:themeColor="text1"/>
          <w:lang w:val="en-US"/>
        </w:rPr>
        <w:t>F</w:t>
      </w:r>
      <w:r w:rsidR="008F6A33" w:rsidRPr="006E2CB5">
        <w:rPr>
          <w:rFonts w:cs="Times New Roman"/>
          <w:i/>
          <w:iCs/>
          <w:color w:val="000000" w:themeColor="text1"/>
          <w:lang w:val="en-US"/>
        </w:rPr>
        <w:t xml:space="preserve">igure </w:t>
      </w:r>
      <w:r w:rsidR="00C22EC2">
        <w:rPr>
          <w:rFonts w:cs="Times New Roman"/>
          <w:i/>
          <w:iCs/>
          <w:color w:val="000000" w:themeColor="text1"/>
          <w:lang w:val="en-US"/>
        </w:rPr>
        <w:t>9</w:t>
      </w:r>
      <w:r w:rsidR="008F6A33">
        <w:rPr>
          <w:rFonts w:cs="Times New Roman"/>
          <w:color w:val="000000" w:themeColor="text1"/>
          <w:lang w:val="en-US"/>
        </w:rPr>
        <w:t xml:space="preserve"> shows user stories added to a </w:t>
      </w:r>
      <w:bookmarkStart w:id="133" w:name="_Hlk128673302"/>
      <w:r w:rsidR="008F6A33">
        <w:rPr>
          <w:rFonts w:cs="Times New Roman"/>
          <w:color w:val="000000" w:themeColor="text1"/>
          <w:lang w:val="en-US"/>
        </w:rPr>
        <w:t xml:space="preserve">Kanban </w:t>
      </w:r>
      <w:bookmarkEnd w:id="133"/>
      <w:r w:rsidR="008F6A33">
        <w:rPr>
          <w:rFonts w:cs="Times New Roman"/>
          <w:color w:val="000000" w:themeColor="text1"/>
          <w:lang w:val="en-US"/>
        </w:rPr>
        <w:t>board in Jira to track the progress of each story. This Kanban board helped with the decision of prioritization. For example, the story “</w:t>
      </w:r>
      <w:r w:rsidR="008F6A33" w:rsidRPr="00E46B03">
        <w:rPr>
          <w:rFonts w:cs="Times New Roman"/>
          <w:color w:val="000000" w:themeColor="text1"/>
          <w:lang w:val="en-US"/>
        </w:rPr>
        <w:t>Participate in a coding problem alone</w:t>
      </w:r>
      <w:r w:rsidR="008F6A33">
        <w:rPr>
          <w:rFonts w:cs="Times New Roman"/>
          <w:color w:val="000000" w:themeColor="text1"/>
          <w:lang w:val="en-US"/>
        </w:rPr>
        <w:t>” was linked to the story “Create a coding environment” and it was linked as a blocker, meaning the former couldn’t be started until the latter was completed.</w:t>
      </w:r>
    </w:p>
    <w:p w14:paraId="107BB382" w14:textId="102F2E30" w:rsidR="008F6A33" w:rsidRPr="00B541C0" w:rsidRDefault="007006CA" w:rsidP="00AA0079">
      <w:pPr>
        <w:rPr>
          <w:rFonts w:cs="Times New Roman"/>
          <w:color w:val="000000" w:themeColor="text1"/>
          <w:lang w:val="en-US"/>
        </w:rPr>
      </w:pPr>
      <w:r>
        <w:rPr>
          <w:rFonts w:cs="Times New Roman"/>
          <w:color w:val="000000" w:themeColor="text1"/>
          <w:lang w:val="en-US"/>
        </w:rPr>
        <w:br w:type="page"/>
      </w:r>
    </w:p>
    <w:p w14:paraId="74A23D44" w14:textId="255845B6" w:rsidR="008F6A33" w:rsidRDefault="00B341B1" w:rsidP="008F6A33">
      <w:pPr>
        <w:rPr>
          <w:lang w:val="en-US"/>
        </w:rPr>
      </w:pPr>
      <w:r>
        <w:rPr>
          <w:noProof/>
        </w:rPr>
        <w:lastRenderedPageBreak/>
        <mc:AlternateContent>
          <mc:Choice Requires="wps">
            <w:drawing>
              <wp:anchor distT="0" distB="0" distL="114300" distR="114300" simplePos="0" relativeHeight="251645952" behindDoc="0" locked="0" layoutInCell="1" allowOverlap="1" wp14:anchorId="606F3DC6" wp14:editId="285C7B0A">
                <wp:simplePos x="0" y="0"/>
                <wp:positionH relativeFrom="margin">
                  <wp:align>right</wp:align>
                </wp:positionH>
                <wp:positionV relativeFrom="paragraph">
                  <wp:posOffset>4838065</wp:posOffset>
                </wp:positionV>
                <wp:extent cx="5731510" cy="177165"/>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5731510" cy="177165"/>
                        </a:xfrm>
                        <a:prstGeom prst="rect">
                          <a:avLst/>
                        </a:prstGeom>
                        <a:solidFill>
                          <a:prstClr val="white"/>
                        </a:solidFill>
                        <a:ln>
                          <a:noFill/>
                        </a:ln>
                      </wps:spPr>
                      <wps:txbx>
                        <w:txbxContent>
                          <w:p w14:paraId="73C374B7" w14:textId="6531DA3F" w:rsidR="00B341B1" w:rsidRPr="00F83793" w:rsidRDefault="00B341B1" w:rsidP="002F00BB">
                            <w:pPr>
                              <w:pStyle w:val="Caption"/>
                              <w:jc w:val="center"/>
                              <w:rPr>
                                <w:rFonts w:cs="Times New Roman"/>
                                <w:noProof/>
                                <w:lang w:val="en-US"/>
                              </w:rPr>
                            </w:pPr>
                            <w:bookmarkStart w:id="134" w:name="_Toc131607617"/>
                            <w:bookmarkStart w:id="135" w:name="_Toc131607706"/>
                            <w:bookmarkStart w:id="136" w:name="_Toc131686767"/>
                            <w:bookmarkStart w:id="137" w:name="_Toc131716209"/>
                            <w:bookmarkStart w:id="138" w:name="_Toc132388318"/>
                            <w:bookmarkStart w:id="139" w:name="_Toc132389321"/>
                            <w:bookmarkStart w:id="140" w:name="_Toc132389989"/>
                            <w:r>
                              <w:t xml:space="preserve">Figure </w:t>
                            </w:r>
                            <w:fldSimple w:instr=" SEQ Figure \* ARABIC ">
                              <w:r w:rsidR="003A0155">
                                <w:rPr>
                                  <w:noProof/>
                                </w:rPr>
                                <w:t>10</w:t>
                              </w:r>
                            </w:fldSimple>
                            <w:r>
                              <w:t xml:space="preserve"> </w:t>
                            </w:r>
                            <w:r w:rsidRPr="00B04C7E">
                              <w:t>– Subtasks of each user story</w:t>
                            </w:r>
                            <w:bookmarkEnd w:id="134"/>
                            <w:bookmarkEnd w:id="135"/>
                            <w:bookmarkEnd w:id="136"/>
                            <w:bookmarkEnd w:id="137"/>
                            <w:bookmarkEnd w:id="138"/>
                            <w:bookmarkEnd w:id="139"/>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6F3DC6" id="Text Box 79" o:spid="_x0000_s1033" type="#_x0000_t202" style="position:absolute;margin-left:400.1pt;margin-top:380.95pt;width:451.3pt;height:13.95pt;z-index:25164595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" stroked="f">
                <v:textbox inset="0,0,0,0">
                  <w:txbxContent>
                    <w:p w14:paraId="73C374B7" w14:textId="6531DA3F" w:rsidR="00B341B1" w:rsidRPr="00F83793" w:rsidRDefault="00B341B1" w:rsidP="002F00BB">
                      <w:pPr>
                        <w:pStyle w:val="Caption"/>
                        <w:jc w:val="center"/>
                        <w:rPr>
                          <w:rFonts w:cs="Times New Roman"/>
                          <w:noProof/>
                          <w:lang w:val="en-US"/>
                        </w:rPr>
                      </w:pPr>
                      <w:bookmarkStart w:id="141" w:name="_Toc131607617"/>
                      <w:bookmarkStart w:id="142" w:name="_Toc131607706"/>
                      <w:bookmarkStart w:id="143" w:name="_Toc131686767"/>
                      <w:bookmarkStart w:id="144" w:name="_Toc131716209"/>
                      <w:bookmarkStart w:id="145" w:name="_Toc132388318"/>
                      <w:bookmarkStart w:id="146" w:name="_Toc132389321"/>
                      <w:bookmarkStart w:id="147" w:name="_Toc132389989"/>
                      <w:r>
                        <w:t xml:space="preserve">Figure </w:t>
                      </w:r>
                      <w:fldSimple w:instr=" SEQ Figure \* ARABIC ">
                        <w:r w:rsidR="003A0155">
                          <w:rPr>
                            <w:noProof/>
                          </w:rPr>
                          <w:t>10</w:t>
                        </w:r>
                      </w:fldSimple>
                      <w:r>
                        <w:t xml:space="preserve"> </w:t>
                      </w:r>
                      <w:r w:rsidRPr="00B04C7E">
                        <w:t>– Subtasks of each user story</w:t>
                      </w:r>
                      <w:bookmarkEnd w:id="141"/>
                      <w:bookmarkEnd w:id="142"/>
                      <w:bookmarkEnd w:id="143"/>
                      <w:bookmarkEnd w:id="144"/>
                      <w:bookmarkEnd w:id="145"/>
                      <w:bookmarkEnd w:id="146"/>
                      <w:bookmarkEnd w:id="147"/>
                    </w:p>
                  </w:txbxContent>
                </v:textbox>
                <w10:wrap type="square" anchorx="margin"/>
              </v:shape>
            </w:pict>
          </mc:Fallback>
        </mc:AlternateContent>
      </w:r>
      <w:r w:rsidR="008F6A33" w:rsidRPr="00E86B21">
        <w:rPr>
          <w:rFonts w:cs="Times New Roman"/>
          <w:noProof/>
          <w:color w:val="000000" w:themeColor="text1"/>
          <w:lang w:val="en-US"/>
        </w:rPr>
        <w:drawing>
          <wp:anchor distT="0" distB="0" distL="114300" distR="114300" simplePos="0" relativeHeight="251594752" behindDoc="0" locked="0" layoutInCell="1" allowOverlap="1" wp14:anchorId="159A049A" wp14:editId="50AF416A">
            <wp:simplePos x="0" y="0"/>
            <wp:positionH relativeFrom="margin">
              <wp:align>center</wp:align>
            </wp:positionH>
            <wp:positionV relativeFrom="paragraph">
              <wp:posOffset>634810</wp:posOffset>
            </wp:positionV>
            <wp:extent cx="5731510" cy="4052570"/>
            <wp:effectExtent l="133350" t="114300" r="135890" b="157480"/>
            <wp:wrapSquare wrapText="bothSides"/>
            <wp:docPr id="44" name="Picture 4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4052570"/>
                    </a:xfrm>
                    <a:prstGeom prst="rect">
                      <a:avLst/>
                    </a:prstGeom>
                    <a:solidFill>
                      <a:srgbClr val="FFFFFF">
                        <a:shade val="85000"/>
                      </a:srgbClr>
                    </a:solidFill>
                    <a:ln w="88900" cap="sq">
                      <a:solidFill>
                        <a:schemeClr val="bg1">
                          <a:lumMod val="6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8F6A33">
        <w:rPr>
          <w:rFonts w:cs="Times New Roman"/>
          <w:color w:val="000000" w:themeColor="text1"/>
          <w:lang w:val="en-US"/>
        </w:rPr>
        <w:t xml:space="preserve">As the user stories were produced from the requirements, they were abstract. So, </w:t>
      </w:r>
      <w:r w:rsidR="008F6A33" w:rsidRPr="00E86B21">
        <w:rPr>
          <w:rFonts w:cs="Times New Roman"/>
          <w:i/>
          <w:iCs/>
          <w:color w:val="000000" w:themeColor="text1"/>
          <w:lang w:val="en-US"/>
        </w:rPr>
        <w:t xml:space="preserve">Figure </w:t>
      </w:r>
      <w:r w:rsidR="009D0596">
        <w:rPr>
          <w:rFonts w:cs="Times New Roman"/>
          <w:i/>
          <w:iCs/>
          <w:color w:val="000000" w:themeColor="text1"/>
          <w:lang w:val="en-US"/>
        </w:rPr>
        <w:t>10</w:t>
      </w:r>
      <w:r w:rsidR="008F6A33">
        <w:rPr>
          <w:rFonts w:cs="Times New Roman"/>
          <w:color w:val="000000" w:themeColor="text1"/>
          <w:lang w:val="en-US"/>
        </w:rPr>
        <w:t xml:space="preserve"> shows the subtasks of the “Log in and register system” requirement/story, all subtasks were to be completed for the parent story to be marked as completed. All the user stories presented in </w:t>
      </w:r>
      <w:r w:rsidR="008F6A33" w:rsidRPr="00345175">
        <w:rPr>
          <w:rFonts w:cs="Times New Roman"/>
          <w:i/>
          <w:iCs/>
          <w:color w:val="000000" w:themeColor="text1"/>
          <w:lang w:val="en-US"/>
        </w:rPr>
        <w:t xml:space="preserve">Figure </w:t>
      </w:r>
      <w:r w:rsidR="009D0596">
        <w:rPr>
          <w:rFonts w:cs="Times New Roman"/>
          <w:i/>
          <w:iCs/>
          <w:color w:val="000000" w:themeColor="text1"/>
          <w:lang w:val="en-US"/>
        </w:rPr>
        <w:t>9</w:t>
      </w:r>
      <w:r w:rsidR="008F6A33">
        <w:rPr>
          <w:rFonts w:cs="Times New Roman"/>
          <w:color w:val="000000" w:themeColor="text1"/>
          <w:lang w:val="en-US"/>
        </w:rPr>
        <w:t xml:space="preserve"> had subtasks</w:t>
      </w:r>
      <w:r w:rsidR="009A18FC">
        <w:rPr>
          <w:rFonts w:cs="Times New Roman"/>
          <w:color w:val="000000" w:themeColor="text1"/>
          <w:lang w:val="en-US"/>
        </w:rPr>
        <w:t>.</w:t>
      </w:r>
    </w:p>
    <w:p w14:paraId="5652F366" w14:textId="475076A2" w:rsidR="00451DC2" w:rsidRPr="00451DC2" w:rsidRDefault="00451DC2" w:rsidP="00451DC2">
      <w:bookmarkStart w:id="148" w:name="_Toc132414920"/>
      <w:r w:rsidRPr="00451DC2">
        <w:br/>
      </w:r>
      <w:r w:rsidRPr="00451DC2">
        <w:br/>
      </w:r>
      <w:r w:rsidRPr="00451DC2">
        <w:br/>
      </w:r>
      <w:r w:rsidRPr="00451DC2">
        <w:br/>
      </w:r>
      <w:r w:rsidRPr="00451DC2">
        <w:br/>
      </w:r>
      <w:r w:rsidRPr="00451DC2">
        <w:br/>
      </w:r>
      <w:r w:rsidRPr="00451DC2">
        <w:br/>
      </w:r>
      <w:r w:rsidRPr="00451DC2">
        <w:br/>
      </w:r>
      <w:r w:rsidRPr="00451DC2">
        <w:br/>
      </w:r>
      <w:r w:rsidRPr="00451DC2">
        <w:br/>
      </w:r>
      <w:r w:rsidRPr="00451DC2">
        <w:br/>
      </w:r>
      <w:r w:rsidRPr="00451DC2">
        <w:br/>
      </w:r>
    </w:p>
    <w:p w14:paraId="5743F7BB" w14:textId="77777777" w:rsidR="00451DC2" w:rsidRDefault="00451DC2" w:rsidP="00451DC2">
      <w:r>
        <w:br/>
      </w:r>
      <w:r>
        <w:br/>
      </w:r>
      <w:r>
        <w:br/>
      </w:r>
      <w:r>
        <w:br/>
      </w:r>
      <w:r>
        <w:br/>
      </w:r>
      <w:r>
        <w:br/>
      </w:r>
    </w:p>
    <w:p w14:paraId="43C47378" w14:textId="77777777" w:rsidR="00451DC2" w:rsidRDefault="00451DC2" w:rsidP="00451DC2"/>
    <w:p w14:paraId="41EA623C" w14:textId="07CC4D77" w:rsidR="008F6A33" w:rsidRDefault="008F6A33" w:rsidP="00451DC2">
      <w:pPr>
        <w:pStyle w:val="Heading2"/>
        <w:rPr>
          <w:lang w:val="en-US"/>
        </w:rPr>
      </w:pPr>
      <w:r w:rsidRPr="002A012B">
        <w:rPr>
          <w:lang w:val="en-US"/>
        </w:rPr>
        <w:lastRenderedPageBreak/>
        <w:t>4.</w:t>
      </w:r>
      <w:r>
        <w:rPr>
          <w:lang w:val="en-US"/>
        </w:rPr>
        <w:t>3</w:t>
      </w:r>
      <w:r w:rsidRPr="002A012B">
        <w:rPr>
          <w:lang w:val="en-US"/>
        </w:rPr>
        <w:t xml:space="preserve"> – </w:t>
      </w:r>
      <w:r>
        <w:rPr>
          <w:lang w:val="en-US"/>
        </w:rPr>
        <w:t>Design</w:t>
      </w:r>
      <w:bookmarkEnd w:id="148"/>
    </w:p>
    <w:p w14:paraId="57C76C77" w14:textId="77777777" w:rsidR="008F6A33" w:rsidRPr="009A08C6" w:rsidRDefault="008F6A33" w:rsidP="008F6A33">
      <w:pPr>
        <w:pStyle w:val="Heading3"/>
        <w:rPr>
          <w:lang w:val="en-US"/>
        </w:rPr>
      </w:pPr>
      <w:bookmarkStart w:id="149" w:name="_Toc132414921"/>
      <w:r>
        <w:rPr>
          <w:lang w:val="en-US"/>
        </w:rPr>
        <w:t>4.3.1 – Introduction</w:t>
      </w:r>
      <w:bookmarkEnd w:id="149"/>
    </w:p>
    <w:p w14:paraId="1898F4D0" w14:textId="22A077C6" w:rsidR="008F6A33" w:rsidRDefault="008F6A33" w:rsidP="008F6A33">
      <w:pPr>
        <w:rPr>
          <w:rFonts w:cs="Times New Roman"/>
          <w:color w:val="000000" w:themeColor="text1"/>
          <w:lang w:val="en-US"/>
        </w:rPr>
      </w:pPr>
      <w:r>
        <w:rPr>
          <w:rFonts w:cs="Times New Roman"/>
          <w:color w:val="000000" w:themeColor="text1"/>
          <w:lang w:val="en-US"/>
        </w:rPr>
        <w:t xml:space="preserve">Since the project is a web application, designs </w:t>
      </w:r>
      <w:r w:rsidR="00E975F3">
        <w:rPr>
          <w:rFonts w:cs="Times New Roman"/>
          <w:color w:val="000000" w:themeColor="text1"/>
          <w:lang w:val="en-US"/>
        </w:rPr>
        <w:t>were</w:t>
      </w:r>
      <w:r>
        <w:rPr>
          <w:rFonts w:cs="Times New Roman"/>
          <w:color w:val="000000" w:themeColor="text1"/>
          <w:lang w:val="en-US"/>
        </w:rPr>
        <w:t xml:space="preserve"> needed for the user interface and backend architecture. Figma was used to create the front-end designs. Draw.io was used to create the back-end architecture designs.</w:t>
      </w:r>
    </w:p>
    <w:p w14:paraId="3EF49266" w14:textId="4D7E13D3" w:rsidR="008F6A33" w:rsidRDefault="008F6A33" w:rsidP="008F6A33">
      <w:pPr>
        <w:pStyle w:val="Heading3"/>
        <w:rPr>
          <w:lang w:val="en-US"/>
        </w:rPr>
      </w:pPr>
      <w:bookmarkStart w:id="150" w:name="_Toc132414922"/>
      <w:r>
        <w:rPr>
          <w:lang w:val="en-US"/>
        </w:rPr>
        <w:t xml:space="preserve">4.3.2 – System </w:t>
      </w:r>
      <w:r w:rsidR="004B1935">
        <w:rPr>
          <w:lang w:val="en-US"/>
        </w:rPr>
        <w:t>Architecture</w:t>
      </w:r>
      <w:bookmarkEnd w:id="150"/>
    </w:p>
    <w:p w14:paraId="47A12DCB" w14:textId="431C8A69" w:rsidR="008F6A33" w:rsidRPr="002349B7" w:rsidRDefault="008F6A33" w:rsidP="008F6A33">
      <w:pPr>
        <w:rPr>
          <w:lang w:val="en-US"/>
        </w:rPr>
      </w:pPr>
      <w:r>
        <w:rPr>
          <w:lang w:val="en-US"/>
        </w:rPr>
        <w:t xml:space="preserve">As this application </w:t>
      </w:r>
      <w:r w:rsidR="00583178">
        <w:rPr>
          <w:lang w:val="en-US"/>
        </w:rPr>
        <w:t>will u</w:t>
      </w:r>
      <w:r>
        <w:rPr>
          <w:lang w:val="en-US"/>
        </w:rPr>
        <w:t>s</w:t>
      </w:r>
      <w:r w:rsidR="00583178">
        <w:rPr>
          <w:lang w:val="en-US"/>
        </w:rPr>
        <w:t>e</w:t>
      </w:r>
      <w:r>
        <w:rPr>
          <w:lang w:val="en-US"/>
        </w:rPr>
        <w:t xml:space="preserve"> React for the client side </w:t>
      </w:r>
      <w:r w:rsidR="0086722F">
        <w:rPr>
          <w:lang w:val="en-US"/>
        </w:rPr>
        <w:t xml:space="preserve">(front end) </w:t>
      </w:r>
      <w:r>
        <w:rPr>
          <w:lang w:val="en-US"/>
        </w:rPr>
        <w:t xml:space="preserve">and Springboot for the server side </w:t>
      </w:r>
      <w:r w:rsidR="0086722F">
        <w:rPr>
          <w:lang w:val="en-US"/>
        </w:rPr>
        <w:t xml:space="preserve">(back end) </w:t>
      </w:r>
      <w:r>
        <w:rPr>
          <w:lang w:val="en-US"/>
        </w:rPr>
        <w:t>the Model-View-Controller (MVC) design pattern will be used. React will be used as the view layer, which will be responsible for rendering the user interface and handling user interactions. Springboot will serve as the model and controller layer. The controller layer will be responsible for handling the requests and responses between the client and the server. The model layer will be responsible for data access, domain objects and application services.</w:t>
      </w:r>
    </w:p>
    <w:p w14:paraId="0D669D51" w14:textId="77777777" w:rsidR="008F6A33" w:rsidRDefault="008F6A33" w:rsidP="008F6A33">
      <w:pPr>
        <w:pStyle w:val="Heading3"/>
        <w:rPr>
          <w:lang w:val="en-US"/>
        </w:rPr>
      </w:pPr>
      <w:bookmarkStart w:id="151" w:name="_Toc132414923"/>
      <w:r>
        <w:rPr>
          <w:lang w:val="en-US"/>
        </w:rPr>
        <w:t>4.3.3 – User Interface/Front Design</w:t>
      </w:r>
      <w:bookmarkEnd w:id="151"/>
    </w:p>
    <w:p w14:paraId="34ADD45D" w14:textId="76DB4227" w:rsidR="008F6A33" w:rsidRDefault="008F6A33" w:rsidP="008F6A33">
      <w:pPr>
        <w:rPr>
          <w:rFonts w:cs="Times New Roman"/>
          <w:color w:val="000000" w:themeColor="text1"/>
          <w:lang w:val="en-US"/>
        </w:rPr>
      </w:pPr>
      <w:r>
        <w:rPr>
          <w:rFonts w:cs="Times New Roman"/>
          <w:color w:val="000000" w:themeColor="text1"/>
          <w:lang w:val="en-US"/>
        </w:rPr>
        <w:t xml:space="preserve">Before the user interface was designed, a base colour palette was needed. The colours dark purple, </w:t>
      </w:r>
      <w:r w:rsidR="00FD0513">
        <w:rPr>
          <w:rFonts w:cs="Times New Roman"/>
          <w:color w:val="000000" w:themeColor="text1"/>
          <w:lang w:val="en-US"/>
        </w:rPr>
        <w:t>grey,</w:t>
      </w:r>
      <w:r>
        <w:rPr>
          <w:rFonts w:cs="Times New Roman"/>
          <w:color w:val="000000" w:themeColor="text1"/>
          <w:lang w:val="en-US"/>
        </w:rPr>
        <w:t xml:space="preserve"> and white were chosen as the three primary colours. The chosen colour palette aims to set a competitive tone for the application.</w:t>
      </w:r>
    </w:p>
    <w:p w14:paraId="0BB8C682" w14:textId="77777777" w:rsidR="008F6A33" w:rsidRDefault="008F6A33" w:rsidP="008F6A33">
      <w:pPr>
        <w:rPr>
          <w:lang w:val="en-US"/>
        </w:rPr>
      </w:pPr>
    </w:p>
    <w:p w14:paraId="4AA43115" w14:textId="77777777" w:rsidR="008F6A33" w:rsidRDefault="008F6A33" w:rsidP="008F6A33">
      <w:pPr>
        <w:rPr>
          <w:lang w:val="en-US"/>
        </w:rPr>
      </w:pPr>
    </w:p>
    <w:p w14:paraId="17FBD3E3" w14:textId="77777777" w:rsidR="008F6A33" w:rsidRDefault="008F6A33" w:rsidP="008F6A33">
      <w:pPr>
        <w:rPr>
          <w:lang w:val="en-US"/>
        </w:rPr>
      </w:pPr>
    </w:p>
    <w:p w14:paraId="32FC7C77" w14:textId="77777777" w:rsidR="008F6A33" w:rsidRDefault="008F6A33" w:rsidP="008F6A33">
      <w:pPr>
        <w:rPr>
          <w:lang w:val="en-US"/>
        </w:rPr>
      </w:pPr>
    </w:p>
    <w:p w14:paraId="1B3FA245" w14:textId="77777777" w:rsidR="008F6A33" w:rsidRDefault="008F6A33" w:rsidP="008F6A33">
      <w:pPr>
        <w:rPr>
          <w:lang w:val="en-US"/>
        </w:rPr>
      </w:pPr>
    </w:p>
    <w:p w14:paraId="7340FE04" w14:textId="77777777" w:rsidR="008F6A33" w:rsidRDefault="008F6A33" w:rsidP="008F6A33">
      <w:pPr>
        <w:rPr>
          <w:lang w:val="en-US"/>
        </w:rPr>
      </w:pPr>
    </w:p>
    <w:p w14:paraId="1F5DCE33" w14:textId="77777777" w:rsidR="008F6A33" w:rsidRDefault="008F6A33" w:rsidP="008F6A33">
      <w:pPr>
        <w:rPr>
          <w:lang w:val="en-US"/>
        </w:rPr>
      </w:pPr>
    </w:p>
    <w:p w14:paraId="6CBC3FFC" w14:textId="77777777" w:rsidR="008F6A33" w:rsidRDefault="008F6A33" w:rsidP="008F6A33">
      <w:pPr>
        <w:rPr>
          <w:lang w:val="en-US"/>
        </w:rPr>
      </w:pPr>
    </w:p>
    <w:p w14:paraId="0CEF8F00" w14:textId="77777777" w:rsidR="008F6A33" w:rsidRDefault="008F6A33" w:rsidP="008F6A33">
      <w:pPr>
        <w:rPr>
          <w:lang w:val="en-US"/>
        </w:rPr>
      </w:pPr>
    </w:p>
    <w:p w14:paraId="5D4DAE91" w14:textId="77777777" w:rsidR="008F6A33" w:rsidRDefault="008F6A33" w:rsidP="008F6A33">
      <w:pPr>
        <w:rPr>
          <w:lang w:val="en-US"/>
        </w:rPr>
      </w:pPr>
    </w:p>
    <w:p w14:paraId="082EDA07" w14:textId="77777777" w:rsidR="008F6A33" w:rsidRDefault="008F6A33" w:rsidP="008F6A33">
      <w:pPr>
        <w:rPr>
          <w:lang w:val="en-US"/>
        </w:rPr>
      </w:pPr>
    </w:p>
    <w:p w14:paraId="086F00DC" w14:textId="77777777" w:rsidR="008F6A33" w:rsidRDefault="008F6A33" w:rsidP="008F6A33">
      <w:pPr>
        <w:rPr>
          <w:lang w:val="en-US"/>
        </w:rPr>
      </w:pPr>
    </w:p>
    <w:p w14:paraId="2580A1E2" w14:textId="77777777" w:rsidR="008F6A33" w:rsidRDefault="008F6A33" w:rsidP="008F6A33">
      <w:pPr>
        <w:rPr>
          <w:lang w:val="en-US"/>
        </w:rPr>
      </w:pPr>
    </w:p>
    <w:p w14:paraId="52CF2A26" w14:textId="77777777" w:rsidR="008F6A33" w:rsidRDefault="008F6A33" w:rsidP="008F6A33">
      <w:pPr>
        <w:rPr>
          <w:lang w:val="en-US"/>
        </w:rPr>
      </w:pPr>
    </w:p>
    <w:p w14:paraId="7090E5D8" w14:textId="77777777" w:rsidR="008F6A33" w:rsidRDefault="008F6A33" w:rsidP="008F6A33">
      <w:pPr>
        <w:rPr>
          <w:lang w:val="en-US"/>
        </w:rPr>
      </w:pPr>
    </w:p>
    <w:p w14:paraId="01CE7AD8" w14:textId="77777777" w:rsidR="008F6A33" w:rsidRDefault="008F6A33" w:rsidP="008F6A33">
      <w:pPr>
        <w:rPr>
          <w:lang w:val="en-US"/>
        </w:rPr>
      </w:pPr>
    </w:p>
    <w:p w14:paraId="694B6F2E" w14:textId="77777777" w:rsidR="008F6A33" w:rsidRDefault="008F6A33" w:rsidP="008F6A33">
      <w:pPr>
        <w:rPr>
          <w:lang w:val="en-US"/>
        </w:rPr>
      </w:pPr>
    </w:p>
    <w:p w14:paraId="0DF53931" w14:textId="77777777" w:rsidR="008F6A33" w:rsidRDefault="008F6A33" w:rsidP="008F6A33">
      <w:pPr>
        <w:rPr>
          <w:lang w:val="en-US"/>
        </w:rPr>
      </w:pPr>
    </w:p>
    <w:p w14:paraId="139FD27D" w14:textId="77777777" w:rsidR="008F6A33" w:rsidRDefault="008F6A33" w:rsidP="008F6A33">
      <w:pPr>
        <w:rPr>
          <w:lang w:val="en-US"/>
        </w:rPr>
      </w:pPr>
    </w:p>
    <w:p w14:paraId="755AB609" w14:textId="77777777" w:rsidR="008F6A33" w:rsidRDefault="008F6A33" w:rsidP="008F6A33">
      <w:pPr>
        <w:rPr>
          <w:lang w:val="en-US"/>
        </w:rPr>
      </w:pPr>
    </w:p>
    <w:p w14:paraId="3406730D" w14:textId="77777777" w:rsidR="008F6A33" w:rsidRDefault="008F6A33" w:rsidP="008F6A33">
      <w:pPr>
        <w:rPr>
          <w:lang w:val="en-US"/>
        </w:rPr>
        <w:sectPr w:rsidR="008F6A33" w:rsidSect="00AA24BA">
          <w:footerReference w:type="default" r:id="rId38"/>
          <w:pgSz w:w="11906" w:h="16838"/>
          <w:pgMar w:top="1440" w:right="1440" w:bottom="1440" w:left="1440" w:header="709" w:footer="709" w:gutter="0"/>
          <w:cols w:space="708"/>
          <w:titlePg/>
          <w:docGrid w:linePitch="360"/>
        </w:sectPr>
      </w:pPr>
    </w:p>
    <w:p w14:paraId="75FC26D7" w14:textId="002560A6" w:rsidR="00464133" w:rsidRPr="00106875" w:rsidRDefault="00F13502" w:rsidP="00106875">
      <w:pPr>
        <w:keepNext/>
        <w:rPr>
          <w:color w:val="FFFFFF" w:themeColor="background1"/>
        </w:rPr>
      </w:pPr>
      <w:r w:rsidRPr="00F13502">
        <w:rPr>
          <w:noProof/>
          <w:color w:val="FFFFFF" w:themeColor="background1"/>
        </w:rPr>
        <w:lastRenderedPageBreak/>
        <w:drawing>
          <wp:anchor distT="0" distB="0" distL="114300" distR="114300" simplePos="0" relativeHeight="251943424" behindDoc="0" locked="0" layoutInCell="1" allowOverlap="1" wp14:anchorId="517B10D9" wp14:editId="4B3FA04B">
            <wp:simplePos x="0" y="0"/>
            <wp:positionH relativeFrom="margin">
              <wp:align>center</wp:align>
            </wp:positionH>
            <wp:positionV relativeFrom="paragraph">
              <wp:posOffset>71120</wp:posOffset>
            </wp:positionV>
            <wp:extent cx="9768840" cy="6505575"/>
            <wp:effectExtent l="0" t="0" r="3810" b="9525"/>
            <wp:wrapSquare wrapText="bothSides"/>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9768840" cy="6505575"/>
                    </a:xfrm>
                    <a:prstGeom prst="rect">
                      <a:avLst/>
                    </a:prstGeom>
                  </pic:spPr>
                </pic:pic>
              </a:graphicData>
            </a:graphic>
            <wp14:sizeRelH relativeFrom="page">
              <wp14:pctWidth>0</wp14:pctWidth>
            </wp14:sizeRelH>
            <wp14:sizeRelV relativeFrom="page">
              <wp14:pctHeight>0</wp14:pctHeight>
            </wp14:sizeRelV>
          </wp:anchor>
        </w:drawing>
      </w:r>
    </w:p>
    <w:p w14:paraId="76789642" w14:textId="358CA7DC" w:rsidR="008F6A33" w:rsidRDefault="00D81277" w:rsidP="008F6A33">
      <w:pPr>
        <w:rPr>
          <w:lang w:val="en-US"/>
        </w:rPr>
      </w:pPr>
      <w:r w:rsidRPr="00D81277">
        <w:rPr>
          <w:noProof/>
          <w:lang w:val="en-US"/>
        </w:rPr>
        <w:lastRenderedPageBreak/>
        <w:drawing>
          <wp:anchor distT="0" distB="0" distL="114300" distR="114300" simplePos="0" relativeHeight="251949568" behindDoc="0" locked="0" layoutInCell="1" allowOverlap="1" wp14:anchorId="51C9A45E" wp14:editId="536DA9D3">
            <wp:simplePos x="0" y="0"/>
            <wp:positionH relativeFrom="margin">
              <wp:posOffset>657860</wp:posOffset>
            </wp:positionH>
            <wp:positionV relativeFrom="paragraph">
              <wp:posOffset>18415</wp:posOffset>
            </wp:positionV>
            <wp:extent cx="9053830" cy="6572250"/>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9053830" cy="6572250"/>
                    </a:xfrm>
                    <a:prstGeom prst="rect">
                      <a:avLst/>
                    </a:prstGeom>
                  </pic:spPr>
                </pic:pic>
              </a:graphicData>
            </a:graphic>
            <wp14:sizeRelH relativeFrom="page">
              <wp14:pctWidth>0</wp14:pctWidth>
            </wp14:sizeRelH>
            <wp14:sizeRelV relativeFrom="page">
              <wp14:pctHeight>0</wp14:pctHeight>
            </wp14:sizeRelV>
          </wp:anchor>
        </w:drawing>
      </w:r>
    </w:p>
    <w:p w14:paraId="0B294855" w14:textId="53738062" w:rsidR="008F6A33" w:rsidRPr="00AC4C67" w:rsidRDefault="0037673B" w:rsidP="008F6A33">
      <w:pPr>
        <w:rPr>
          <w:lang w:val="en-US"/>
        </w:rPr>
      </w:pPr>
      <w:r w:rsidRPr="0037673B">
        <w:rPr>
          <w:noProof/>
          <w:lang w:val="en-US"/>
        </w:rPr>
        <w:lastRenderedPageBreak/>
        <w:drawing>
          <wp:anchor distT="0" distB="0" distL="114300" distR="114300" simplePos="0" relativeHeight="251945472" behindDoc="0" locked="0" layoutInCell="1" allowOverlap="1" wp14:anchorId="134C28AE" wp14:editId="150F0677">
            <wp:simplePos x="0" y="0"/>
            <wp:positionH relativeFrom="margin">
              <wp:align>left</wp:align>
            </wp:positionH>
            <wp:positionV relativeFrom="paragraph">
              <wp:posOffset>23495</wp:posOffset>
            </wp:positionV>
            <wp:extent cx="10254615" cy="6562725"/>
            <wp:effectExtent l="0" t="0" r="0" b="9525"/>
            <wp:wrapSquare wrapText="bothSides"/>
            <wp:docPr id="38" name="Picture 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pic:nvPicPr>
                  <pic:blipFill rotWithShape="1">
                    <a:blip r:embed="rId41">
                      <a:extLst>
                        <a:ext uri="{28A0092B-C50C-407E-A947-70E740481C1C}">
                          <a14:useLocalDpi xmlns:a14="http://schemas.microsoft.com/office/drawing/2010/main" val="0"/>
                        </a:ext>
                      </a:extLst>
                    </a:blip>
                    <a:srcRect b="3916"/>
                    <a:stretch/>
                  </pic:blipFill>
                  <pic:spPr bwMode="auto">
                    <a:xfrm>
                      <a:off x="0" y="0"/>
                      <a:ext cx="10254615" cy="6562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005577" w14:textId="6C78CF81" w:rsidR="00221D61" w:rsidRPr="00221D61" w:rsidRDefault="00F94DBD" w:rsidP="00221D61">
      <w:pPr>
        <w:rPr>
          <w:lang w:val="en-US"/>
        </w:rPr>
      </w:pPr>
      <w:r w:rsidRPr="00F94DBD">
        <w:rPr>
          <w:noProof/>
          <w:lang w:val="en-US"/>
        </w:rPr>
        <w:lastRenderedPageBreak/>
        <w:drawing>
          <wp:anchor distT="0" distB="0" distL="114300" distR="114300" simplePos="0" relativeHeight="251946496" behindDoc="0" locked="0" layoutInCell="1" allowOverlap="1" wp14:anchorId="71BD84EA" wp14:editId="23760968">
            <wp:simplePos x="0" y="0"/>
            <wp:positionH relativeFrom="margin">
              <wp:align>center</wp:align>
            </wp:positionH>
            <wp:positionV relativeFrom="paragraph">
              <wp:posOffset>635</wp:posOffset>
            </wp:positionV>
            <wp:extent cx="6772275" cy="6512560"/>
            <wp:effectExtent l="0" t="0" r="9525" b="2540"/>
            <wp:wrapSquare wrapText="bothSides"/>
            <wp:docPr id="479" name="Picture 47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descr="Graphical user interface, websit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772275" cy="6512560"/>
                    </a:xfrm>
                    <a:prstGeom prst="rect">
                      <a:avLst/>
                    </a:prstGeom>
                  </pic:spPr>
                </pic:pic>
              </a:graphicData>
            </a:graphic>
            <wp14:sizeRelH relativeFrom="page">
              <wp14:pctWidth>0</wp14:pctWidth>
            </wp14:sizeRelH>
            <wp14:sizeRelV relativeFrom="page">
              <wp14:pctHeight>0</wp14:pctHeight>
            </wp14:sizeRelV>
          </wp:anchor>
        </w:drawing>
      </w:r>
    </w:p>
    <w:p w14:paraId="614ED453" w14:textId="2E536F55" w:rsidR="00FD4D89" w:rsidRDefault="00306BA3">
      <w:pPr>
        <w:rPr>
          <w:lang w:val="en-US"/>
        </w:rPr>
      </w:pPr>
      <w:r w:rsidRPr="00306BA3">
        <w:rPr>
          <w:noProof/>
          <w:lang w:val="en-US"/>
        </w:rPr>
        <w:lastRenderedPageBreak/>
        <w:drawing>
          <wp:anchor distT="0" distB="0" distL="114300" distR="114300" simplePos="0" relativeHeight="251947520" behindDoc="1" locked="0" layoutInCell="1" allowOverlap="1" wp14:anchorId="7815F68D" wp14:editId="7107C1D2">
            <wp:simplePos x="0" y="0"/>
            <wp:positionH relativeFrom="margin">
              <wp:posOffset>467360</wp:posOffset>
            </wp:positionH>
            <wp:positionV relativeFrom="paragraph">
              <wp:posOffset>0</wp:posOffset>
            </wp:positionV>
            <wp:extent cx="9182100" cy="6620510"/>
            <wp:effectExtent l="0" t="0" r="0" b="8890"/>
            <wp:wrapTight wrapText="bothSides">
              <wp:wrapPolygon edited="0">
                <wp:start x="0" y="0"/>
                <wp:lineTo x="0" y="21567"/>
                <wp:lineTo x="21555" y="21567"/>
                <wp:lineTo x="21555" y="0"/>
                <wp:lineTo x="0" y="0"/>
              </wp:wrapPolygon>
            </wp:wrapTight>
            <wp:docPr id="495" name="Picture 49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descr="Graphical user interfac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9182100" cy="6620510"/>
                    </a:xfrm>
                    <a:prstGeom prst="rect">
                      <a:avLst/>
                    </a:prstGeom>
                  </pic:spPr>
                </pic:pic>
              </a:graphicData>
            </a:graphic>
            <wp14:sizeRelH relativeFrom="page">
              <wp14:pctWidth>0</wp14:pctWidth>
            </wp14:sizeRelH>
            <wp14:sizeRelV relativeFrom="page">
              <wp14:pctHeight>0</wp14:pctHeight>
            </wp14:sizeRelV>
          </wp:anchor>
        </w:drawing>
      </w:r>
    </w:p>
    <w:p w14:paraId="6977CF97" w14:textId="7F2069EF" w:rsidR="00221D61" w:rsidRPr="00221D61" w:rsidRDefault="00B97273" w:rsidP="00221D61">
      <w:pPr>
        <w:rPr>
          <w:lang w:val="en-US"/>
        </w:rPr>
        <w:sectPr w:rsidR="00221D61" w:rsidRPr="00221D61" w:rsidSect="00AA24BA">
          <w:pgSz w:w="16838" w:h="11906" w:orient="landscape"/>
          <w:pgMar w:top="284" w:right="284" w:bottom="284" w:left="284" w:header="709" w:footer="709" w:gutter="0"/>
          <w:cols w:space="708"/>
          <w:docGrid w:linePitch="360"/>
        </w:sectPr>
      </w:pPr>
      <w:r w:rsidRPr="00B97273">
        <w:rPr>
          <w:noProof/>
          <w:lang w:val="en-US"/>
        </w:rPr>
        <w:lastRenderedPageBreak/>
        <w:drawing>
          <wp:anchor distT="0" distB="0" distL="114300" distR="114300" simplePos="0" relativeHeight="251950592" behindDoc="1" locked="0" layoutInCell="1" allowOverlap="1" wp14:anchorId="495B8163" wp14:editId="11FE1027">
            <wp:simplePos x="0" y="0"/>
            <wp:positionH relativeFrom="margin">
              <wp:align>center</wp:align>
            </wp:positionH>
            <wp:positionV relativeFrom="paragraph">
              <wp:posOffset>635</wp:posOffset>
            </wp:positionV>
            <wp:extent cx="9058275" cy="6561455"/>
            <wp:effectExtent l="0" t="0" r="9525" b="0"/>
            <wp:wrapTight wrapText="bothSides">
              <wp:wrapPolygon edited="0">
                <wp:start x="0" y="0"/>
                <wp:lineTo x="0" y="21510"/>
                <wp:lineTo x="21577" y="21510"/>
                <wp:lineTo x="21577" y="0"/>
                <wp:lineTo x="0" y="0"/>
              </wp:wrapPolygon>
            </wp:wrapTight>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9058275" cy="6561455"/>
                    </a:xfrm>
                    <a:prstGeom prst="rect">
                      <a:avLst/>
                    </a:prstGeom>
                  </pic:spPr>
                </pic:pic>
              </a:graphicData>
            </a:graphic>
            <wp14:sizeRelH relativeFrom="page">
              <wp14:pctWidth>0</wp14:pctWidth>
            </wp14:sizeRelH>
            <wp14:sizeRelV relativeFrom="page">
              <wp14:pctHeight>0</wp14:pctHeight>
            </wp14:sizeRelV>
          </wp:anchor>
        </w:drawing>
      </w:r>
    </w:p>
    <w:p w14:paraId="28345A5B" w14:textId="2097374D" w:rsidR="008F6A33" w:rsidRPr="00922527" w:rsidRDefault="008F6A33" w:rsidP="008F6A33">
      <w:pPr>
        <w:pStyle w:val="Heading3"/>
      </w:pPr>
      <w:bookmarkStart w:id="152" w:name="_Toc132414924"/>
      <w:r>
        <w:lastRenderedPageBreak/>
        <w:t>4.3.4 – Backend Design</w:t>
      </w:r>
      <w:bookmarkEnd w:id="152"/>
    </w:p>
    <w:p w14:paraId="7B7B259A" w14:textId="6A7EFCBF" w:rsidR="008F6A33" w:rsidRDefault="008F6A33" w:rsidP="008F6A33">
      <w:r>
        <w:t xml:space="preserve">From the </w:t>
      </w:r>
      <w:r w:rsidR="00A5353C">
        <w:t>methodology</w:t>
      </w:r>
      <w:r w:rsidR="00165958">
        <w:t xml:space="preserve"> chapter,</w:t>
      </w:r>
      <w:r w:rsidR="00A5353C">
        <w:t xml:space="preserve"> </w:t>
      </w:r>
      <w:r>
        <w:t xml:space="preserve">a decision of using the microservices architecture was made. </w:t>
      </w:r>
      <w:r w:rsidRPr="0041337D">
        <w:rPr>
          <w:i/>
          <w:iCs/>
        </w:rPr>
        <w:t xml:space="preserve">Figure </w:t>
      </w:r>
      <w:r w:rsidR="001646A6">
        <w:rPr>
          <w:i/>
          <w:iCs/>
        </w:rPr>
        <w:t>2</w:t>
      </w:r>
      <w:r w:rsidRPr="0041337D">
        <w:rPr>
          <w:i/>
          <w:iCs/>
        </w:rPr>
        <w:t>0</w:t>
      </w:r>
      <w:r>
        <w:t xml:space="preserve"> presents the target architecture for the backend of the application. </w:t>
      </w:r>
      <w:r w:rsidRPr="0041337D">
        <w:rPr>
          <w:i/>
          <w:iCs/>
        </w:rPr>
        <w:t xml:space="preserve">Figure </w:t>
      </w:r>
      <w:r w:rsidR="001646A6">
        <w:rPr>
          <w:i/>
          <w:iCs/>
        </w:rPr>
        <w:t>2</w:t>
      </w:r>
      <w:r w:rsidRPr="0041337D">
        <w:rPr>
          <w:i/>
          <w:iCs/>
        </w:rPr>
        <w:t>0</w:t>
      </w:r>
      <w:r>
        <w:t xml:space="preserve"> has been extended from the initial design in the </w:t>
      </w:r>
      <w:r w:rsidR="00A5353C">
        <w:t>methodology</w:t>
      </w:r>
      <w:r>
        <w:t>. The microservices architecture will allow modularisation which will help prevent tight coupling, resulting in higher-quality code. Each service has its specific responsibilities.</w:t>
      </w:r>
    </w:p>
    <w:p w14:paraId="3E5E8F43" w14:textId="77777777" w:rsidR="008F6A33" w:rsidRDefault="008F6A33" w:rsidP="008C56B5">
      <w:pPr>
        <w:pStyle w:val="ListParagraph"/>
        <w:numPr>
          <w:ilvl w:val="0"/>
          <w:numId w:val="17"/>
        </w:numPr>
      </w:pPr>
      <w:r w:rsidRPr="005911E3">
        <w:rPr>
          <w:b/>
          <w:bCs/>
        </w:rPr>
        <w:t>Authentication Service</w:t>
      </w:r>
      <w:r>
        <w:t xml:space="preserve"> – This service will allow users to log in, register and change their details.</w:t>
      </w:r>
    </w:p>
    <w:p w14:paraId="4CAAE32B" w14:textId="2ADF6ADA" w:rsidR="008F6A33" w:rsidRDefault="008F6A33" w:rsidP="008C56B5">
      <w:pPr>
        <w:pStyle w:val="ListParagraph"/>
        <w:numPr>
          <w:ilvl w:val="0"/>
          <w:numId w:val="17"/>
        </w:numPr>
      </w:pPr>
      <w:r w:rsidRPr="005911E3">
        <w:rPr>
          <w:b/>
          <w:bCs/>
        </w:rPr>
        <w:t>Problem Service</w:t>
      </w:r>
      <w:r>
        <w:t xml:space="preserve"> – This service will be responsible for the management of the library of problems, meaning it can add, delete and change problems. It will also allow users to retrieve all of the problems</w:t>
      </w:r>
      <w:r w:rsidR="00AA13DF">
        <w:t>.</w:t>
      </w:r>
    </w:p>
    <w:p w14:paraId="52D9BCB1" w14:textId="77777777" w:rsidR="008F6A33" w:rsidRDefault="008F6A33" w:rsidP="008C56B5">
      <w:pPr>
        <w:pStyle w:val="ListParagraph"/>
        <w:numPr>
          <w:ilvl w:val="0"/>
          <w:numId w:val="17"/>
        </w:numPr>
      </w:pPr>
      <w:r w:rsidRPr="005911E3">
        <w:rPr>
          <w:b/>
          <w:bCs/>
        </w:rPr>
        <w:t>Compiler Service</w:t>
      </w:r>
      <w:r>
        <w:t xml:space="preserve"> – This service will be responsible for compiling code and returning its output.</w:t>
      </w:r>
    </w:p>
    <w:p w14:paraId="0628A480" w14:textId="77777777" w:rsidR="008F6A33" w:rsidRDefault="008F6A33" w:rsidP="008C56B5">
      <w:pPr>
        <w:pStyle w:val="ListParagraph"/>
        <w:numPr>
          <w:ilvl w:val="0"/>
          <w:numId w:val="17"/>
        </w:numPr>
      </w:pPr>
      <w:r w:rsidRPr="005911E3">
        <w:rPr>
          <w:b/>
          <w:bCs/>
        </w:rPr>
        <w:t>Submission Service</w:t>
      </w:r>
      <w:r>
        <w:t xml:space="preserve"> – This service will be responsible for allowing users to submit their code and get a score/percentage back based on their code.</w:t>
      </w:r>
    </w:p>
    <w:p w14:paraId="603B7FF1" w14:textId="77777777" w:rsidR="008F6A33" w:rsidRDefault="008F6A33" w:rsidP="008C56B5">
      <w:pPr>
        <w:pStyle w:val="ListParagraph"/>
        <w:numPr>
          <w:ilvl w:val="0"/>
          <w:numId w:val="17"/>
        </w:numPr>
      </w:pPr>
      <w:r w:rsidRPr="005911E3">
        <w:rPr>
          <w:b/>
          <w:bCs/>
        </w:rPr>
        <w:t>Lobby Creation</w:t>
      </w:r>
      <w:r>
        <w:t xml:space="preserve"> – This service will be responsible for allowing users to create and join lobbies.</w:t>
      </w:r>
    </w:p>
    <w:p w14:paraId="65A8184A" w14:textId="2BD8E698" w:rsidR="008F6A33" w:rsidRPr="000B64E7" w:rsidRDefault="008F6A33" w:rsidP="008F6A33">
      <w:r>
        <w:t xml:space="preserve">Two databases will be used. The first database named ‘Database’ in </w:t>
      </w:r>
      <w:r w:rsidRPr="000B64E7">
        <w:rPr>
          <w:i/>
          <w:iCs/>
        </w:rPr>
        <w:t xml:space="preserve">Figure </w:t>
      </w:r>
      <w:r w:rsidR="00535548">
        <w:rPr>
          <w:i/>
          <w:iCs/>
        </w:rPr>
        <w:t>2</w:t>
      </w:r>
      <w:r w:rsidRPr="000B64E7">
        <w:rPr>
          <w:i/>
          <w:iCs/>
        </w:rPr>
        <w:t xml:space="preserve">0 </w:t>
      </w:r>
      <w:r w:rsidRPr="000B64E7">
        <w:t>will be the main database</w:t>
      </w:r>
      <w:r>
        <w:t xml:space="preserve"> as it will store user details, scores and details about problems. The ‘In Memory Database’ will be created automatically by model mappings in the lobby creation service, only the lobby creation service will use the ‘In Memory Database’. The application aims to allow users to compete in real-time, so, using an in-memory database will allow for faster data retrieval and less latency. Also, the data that is needed for lobbies is temporary because once a lobby shuts the data can be deleted.</w:t>
      </w:r>
    </w:p>
    <w:p w14:paraId="1F2478E0" w14:textId="77777777" w:rsidR="003E33FA" w:rsidRDefault="008F6A33" w:rsidP="003E33FA">
      <w:pPr>
        <w:keepNext/>
      </w:pPr>
      <w:r>
        <w:rPr>
          <w:noProof/>
        </w:rPr>
        <w:drawing>
          <wp:inline distT="0" distB="0" distL="0" distR="0" wp14:anchorId="41C56181" wp14:editId="4C3A6BB4">
            <wp:extent cx="5731510" cy="3832225"/>
            <wp:effectExtent l="0" t="0" r="2540" b="0"/>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832225"/>
                    </a:xfrm>
                    <a:prstGeom prst="rect">
                      <a:avLst/>
                    </a:prstGeom>
                    <a:noFill/>
                    <a:ln>
                      <a:noFill/>
                    </a:ln>
                  </pic:spPr>
                </pic:pic>
              </a:graphicData>
            </a:graphic>
          </wp:inline>
        </w:drawing>
      </w:r>
    </w:p>
    <w:p w14:paraId="553DDA14" w14:textId="5C919790" w:rsidR="003E33FA" w:rsidRDefault="003E33FA" w:rsidP="002F00BB">
      <w:pPr>
        <w:pStyle w:val="Caption"/>
        <w:spacing w:after="0"/>
        <w:jc w:val="center"/>
      </w:pPr>
      <w:bookmarkStart w:id="153" w:name="_Toc131686777"/>
      <w:bookmarkStart w:id="154" w:name="_Toc132389999"/>
      <w:r>
        <w:t xml:space="preserve">Figure </w:t>
      </w:r>
      <w:r w:rsidR="00A41687">
        <w:t>20</w:t>
      </w:r>
      <w:r>
        <w:t xml:space="preserve"> </w:t>
      </w:r>
      <w:r w:rsidRPr="005171E9">
        <w:t xml:space="preserve">– Backend Architecture </w:t>
      </w:r>
      <w:r w:rsidR="005276B9">
        <w:t>D</w:t>
      </w:r>
      <w:r w:rsidRPr="005171E9">
        <w:t>esign</w:t>
      </w:r>
      <w:bookmarkEnd w:id="153"/>
      <w:bookmarkEnd w:id="154"/>
    </w:p>
    <w:p w14:paraId="7CB8C39E" w14:textId="10B8DDDF" w:rsidR="008F6A33" w:rsidRDefault="008F6A33" w:rsidP="008F6A33">
      <w:pPr>
        <w:rPr>
          <w:i/>
          <w:iCs/>
          <w:sz w:val="18"/>
          <w:szCs w:val="18"/>
        </w:rPr>
      </w:pPr>
      <w:r w:rsidRPr="00B541C0">
        <w:rPr>
          <w:i/>
          <w:iCs/>
          <w:sz w:val="18"/>
          <w:szCs w:val="18"/>
        </w:rPr>
        <w:t xml:space="preserve"> </w:t>
      </w:r>
    </w:p>
    <w:p w14:paraId="3B2719F4" w14:textId="77777777" w:rsidR="008F6A33" w:rsidRPr="00456688" w:rsidRDefault="008F6A33" w:rsidP="008F6A33">
      <w:pPr>
        <w:rPr>
          <w:lang w:val="en-US"/>
        </w:rPr>
      </w:pPr>
    </w:p>
    <w:p w14:paraId="661B67E0" w14:textId="77777777" w:rsidR="008F6A33" w:rsidRDefault="008F6A33" w:rsidP="008F6A33">
      <w:pPr>
        <w:pStyle w:val="Heading3"/>
      </w:pPr>
      <w:bookmarkStart w:id="155" w:name="_Toc132414925"/>
      <w:r>
        <w:lastRenderedPageBreak/>
        <w:t>4.3.5 – Database design</w:t>
      </w:r>
      <w:bookmarkEnd w:id="155"/>
    </w:p>
    <w:p w14:paraId="446CEC18" w14:textId="05093499" w:rsidR="008F6A33" w:rsidRDefault="008F6A33" w:rsidP="008F6A33">
      <w:r w:rsidRPr="00B261CA">
        <w:rPr>
          <w:i/>
          <w:iCs/>
        </w:rPr>
        <w:t xml:space="preserve">Figure </w:t>
      </w:r>
      <w:r w:rsidR="00D14904">
        <w:rPr>
          <w:i/>
          <w:iCs/>
        </w:rPr>
        <w:t>2</w:t>
      </w:r>
      <w:r w:rsidRPr="00B261CA">
        <w:rPr>
          <w:i/>
          <w:iCs/>
        </w:rPr>
        <w:t>1</w:t>
      </w:r>
      <w:r>
        <w:rPr>
          <w:i/>
          <w:iCs/>
        </w:rPr>
        <w:t xml:space="preserve"> </w:t>
      </w:r>
      <w:r>
        <w:t>presents the entity relationship diagram that will store the data of the application. Each entity has its specific justification :</w:t>
      </w:r>
    </w:p>
    <w:p w14:paraId="21AA27E4" w14:textId="77777777" w:rsidR="008F6A33" w:rsidRPr="001D0615" w:rsidRDefault="008F6A33" w:rsidP="008C56B5">
      <w:pPr>
        <w:pStyle w:val="ListParagraph"/>
        <w:numPr>
          <w:ilvl w:val="0"/>
          <w:numId w:val="17"/>
        </w:numPr>
        <w:rPr>
          <w:b/>
          <w:bCs/>
        </w:rPr>
      </w:pPr>
      <w:r w:rsidRPr="001D0615">
        <w:rPr>
          <w:b/>
          <w:bCs/>
        </w:rPr>
        <w:t>User</w:t>
      </w:r>
    </w:p>
    <w:p w14:paraId="17C92122" w14:textId="36DE393B" w:rsidR="008F6A33" w:rsidRDefault="008F6A33" w:rsidP="008C56B5">
      <w:pPr>
        <w:pStyle w:val="ListParagraph"/>
        <w:numPr>
          <w:ilvl w:val="1"/>
          <w:numId w:val="17"/>
        </w:numPr>
      </w:pPr>
      <w:r>
        <w:t>This entity is integral as it will store information about users. This will help with authentication and allow the application to track user-specific data.</w:t>
      </w:r>
    </w:p>
    <w:p w14:paraId="1A08DDE3" w14:textId="77777777" w:rsidR="008F6A33" w:rsidRPr="001D0615" w:rsidRDefault="008F6A33" w:rsidP="008C56B5">
      <w:pPr>
        <w:pStyle w:val="ListParagraph"/>
        <w:numPr>
          <w:ilvl w:val="0"/>
          <w:numId w:val="17"/>
        </w:numPr>
        <w:rPr>
          <w:b/>
          <w:bCs/>
        </w:rPr>
      </w:pPr>
      <w:r w:rsidRPr="001D0615">
        <w:rPr>
          <w:b/>
          <w:bCs/>
        </w:rPr>
        <w:t>Role &amp; UserRoles</w:t>
      </w:r>
    </w:p>
    <w:p w14:paraId="6134FA58" w14:textId="77777777" w:rsidR="008F6A33" w:rsidRDefault="008F6A33" w:rsidP="008C56B5">
      <w:pPr>
        <w:pStyle w:val="ListParagraph"/>
        <w:numPr>
          <w:ilvl w:val="1"/>
          <w:numId w:val="17"/>
        </w:numPr>
      </w:pPr>
      <w:r>
        <w:t>The Role entity will store all of the available roles a user can have.</w:t>
      </w:r>
    </w:p>
    <w:p w14:paraId="4874FA9A" w14:textId="77777777" w:rsidR="008F6A33" w:rsidRDefault="008F6A33" w:rsidP="008C56B5">
      <w:pPr>
        <w:pStyle w:val="ListParagraph"/>
        <w:numPr>
          <w:ilvl w:val="1"/>
          <w:numId w:val="17"/>
        </w:numPr>
      </w:pPr>
      <w:r>
        <w:t>The UserRoles entity will be composed of a composite key allowing users to have multiple roles. This relation will help with authorising any actions a user attempts.</w:t>
      </w:r>
    </w:p>
    <w:p w14:paraId="4ABED0B8" w14:textId="77777777" w:rsidR="008F6A33" w:rsidRPr="001D0615" w:rsidRDefault="008F6A33" w:rsidP="008C56B5">
      <w:pPr>
        <w:pStyle w:val="ListParagraph"/>
        <w:numPr>
          <w:ilvl w:val="0"/>
          <w:numId w:val="17"/>
        </w:numPr>
        <w:rPr>
          <w:b/>
          <w:bCs/>
        </w:rPr>
      </w:pPr>
      <w:r w:rsidRPr="001D0615">
        <w:rPr>
          <w:b/>
          <w:bCs/>
        </w:rPr>
        <w:t>Problem</w:t>
      </w:r>
    </w:p>
    <w:p w14:paraId="1559F677" w14:textId="77777777" w:rsidR="008F6A33" w:rsidRDefault="008F6A33" w:rsidP="008C56B5">
      <w:pPr>
        <w:pStyle w:val="ListParagraph"/>
        <w:numPr>
          <w:ilvl w:val="1"/>
          <w:numId w:val="17"/>
        </w:numPr>
      </w:pPr>
      <w:r>
        <w:t>This entity will store the library of coding challenges.</w:t>
      </w:r>
    </w:p>
    <w:p w14:paraId="375101FB" w14:textId="77777777" w:rsidR="008F6A33" w:rsidRPr="001D0615" w:rsidRDefault="008F6A33" w:rsidP="008C56B5">
      <w:pPr>
        <w:pStyle w:val="ListParagraph"/>
        <w:numPr>
          <w:ilvl w:val="0"/>
          <w:numId w:val="17"/>
        </w:numPr>
        <w:rPr>
          <w:b/>
          <w:bCs/>
        </w:rPr>
      </w:pPr>
      <w:r w:rsidRPr="001D0615">
        <w:rPr>
          <w:b/>
          <w:bCs/>
        </w:rPr>
        <w:t>TestCase</w:t>
      </w:r>
    </w:p>
    <w:p w14:paraId="39C5D05A" w14:textId="77777777" w:rsidR="008F6A33" w:rsidRDefault="008F6A33" w:rsidP="008C56B5">
      <w:pPr>
        <w:pStyle w:val="ListParagraph"/>
        <w:numPr>
          <w:ilvl w:val="1"/>
          <w:numId w:val="17"/>
        </w:numPr>
      </w:pPr>
      <w:r>
        <w:t>When a user runs code against a problem, the code that is submitted needs to be run against a criterion, so, this entity specifies one or more test cases for each problem.</w:t>
      </w:r>
    </w:p>
    <w:p w14:paraId="74D6E230" w14:textId="77777777" w:rsidR="008F6A33" w:rsidRPr="001D0615" w:rsidRDefault="008F6A33" w:rsidP="008C56B5">
      <w:pPr>
        <w:pStyle w:val="ListParagraph"/>
        <w:numPr>
          <w:ilvl w:val="0"/>
          <w:numId w:val="17"/>
        </w:numPr>
        <w:rPr>
          <w:b/>
          <w:bCs/>
        </w:rPr>
      </w:pPr>
      <w:r w:rsidRPr="001D0615">
        <w:rPr>
          <w:b/>
          <w:bCs/>
        </w:rPr>
        <w:t>Tag &amp; ProblemTags</w:t>
      </w:r>
    </w:p>
    <w:p w14:paraId="72B02EF1" w14:textId="77777777" w:rsidR="008F6A33" w:rsidRDefault="008F6A33" w:rsidP="008C56B5">
      <w:pPr>
        <w:pStyle w:val="ListParagraph"/>
        <w:numPr>
          <w:ilvl w:val="1"/>
          <w:numId w:val="17"/>
        </w:numPr>
      </w:pPr>
      <w:r>
        <w:t>The Tag entity will consist of all the available tags a problem can be associated with. For example, a problem could consist of interacting with arrays, so, ‘arrays’ could be a row within the Tag table.</w:t>
      </w:r>
    </w:p>
    <w:p w14:paraId="6C05B5C8" w14:textId="77777777" w:rsidR="008F6A33" w:rsidRDefault="008F6A33" w:rsidP="008C56B5">
      <w:pPr>
        <w:pStyle w:val="ListParagraph"/>
        <w:numPr>
          <w:ilvl w:val="1"/>
          <w:numId w:val="17"/>
        </w:numPr>
      </w:pPr>
      <w:r>
        <w:t>The ProblemTags entity will be composed of a composite key allowing problems to have multiple tags. This relation will eventually help with filtering down problems.</w:t>
      </w:r>
    </w:p>
    <w:p w14:paraId="321B9897" w14:textId="77777777" w:rsidR="008F6A33" w:rsidRPr="001D0615" w:rsidRDefault="008F6A33" w:rsidP="008C56B5">
      <w:pPr>
        <w:pStyle w:val="ListParagraph"/>
        <w:numPr>
          <w:ilvl w:val="0"/>
          <w:numId w:val="17"/>
        </w:numPr>
        <w:rPr>
          <w:b/>
          <w:bCs/>
        </w:rPr>
      </w:pPr>
      <w:r w:rsidRPr="001D0615">
        <w:rPr>
          <w:b/>
          <w:bCs/>
        </w:rPr>
        <w:t>Language &amp; ProblemLanguage</w:t>
      </w:r>
    </w:p>
    <w:p w14:paraId="67B9B816" w14:textId="77777777" w:rsidR="008F6A33" w:rsidRDefault="008F6A33" w:rsidP="008C56B5">
      <w:pPr>
        <w:pStyle w:val="ListParagraph"/>
        <w:numPr>
          <w:ilvl w:val="1"/>
          <w:numId w:val="17"/>
        </w:numPr>
      </w:pPr>
      <w:r>
        <w:t xml:space="preserve">The Language entity will consist of all the programming languages the application offers. </w:t>
      </w:r>
    </w:p>
    <w:p w14:paraId="5163A53E" w14:textId="0309AE0B" w:rsidR="00F8356C" w:rsidRPr="00F8356C" w:rsidRDefault="003E33FA" w:rsidP="008C56B5">
      <w:pPr>
        <w:pStyle w:val="ListParagraph"/>
        <w:numPr>
          <w:ilvl w:val="1"/>
          <w:numId w:val="17"/>
        </w:numPr>
      </w:pPr>
      <w:r>
        <w:rPr>
          <w:noProof/>
        </w:rPr>
        <mc:AlternateContent>
          <mc:Choice Requires="wps">
            <w:drawing>
              <wp:anchor distT="0" distB="0" distL="114300" distR="114300" simplePos="0" relativeHeight="251697152" behindDoc="0" locked="0" layoutInCell="1" allowOverlap="1" wp14:anchorId="4B0F014A" wp14:editId="1F251C4D">
                <wp:simplePos x="0" y="0"/>
                <wp:positionH relativeFrom="margin">
                  <wp:align>right</wp:align>
                </wp:positionH>
                <wp:positionV relativeFrom="paragraph">
                  <wp:posOffset>4348480</wp:posOffset>
                </wp:positionV>
                <wp:extent cx="5756275" cy="182880"/>
                <wp:effectExtent l="0" t="0" r="0" b="7620"/>
                <wp:wrapSquare wrapText="bothSides"/>
                <wp:docPr id="12" name="Text Box 12"/>
                <wp:cNvGraphicFramePr/>
                <a:graphic xmlns:a="http://schemas.openxmlformats.org/drawingml/2006/main">
                  <a:graphicData uri="http://schemas.microsoft.com/office/word/2010/wordprocessingShape">
                    <wps:wsp>
                      <wps:cNvSpPr txBox="1"/>
                      <wps:spPr>
                        <a:xfrm>
                          <a:off x="0" y="0"/>
                          <a:ext cx="5756275" cy="182880"/>
                        </a:xfrm>
                        <a:prstGeom prst="rect">
                          <a:avLst/>
                        </a:prstGeom>
                        <a:solidFill>
                          <a:prstClr val="white"/>
                        </a:solidFill>
                        <a:ln>
                          <a:noFill/>
                        </a:ln>
                      </wps:spPr>
                      <wps:txbx>
                        <w:txbxContent>
                          <w:p w14:paraId="4AB3585E" w14:textId="1A3A107B" w:rsidR="003E33FA" w:rsidRPr="00BC18E5" w:rsidRDefault="003E33FA" w:rsidP="002F00BB">
                            <w:pPr>
                              <w:pStyle w:val="Caption"/>
                              <w:spacing w:after="0"/>
                              <w:jc w:val="center"/>
                              <w:rPr>
                                <w:noProof/>
                              </w:rPr>
                            </w:pPr>
                            <w:bookmarkStart w:id="156" w:name="_Toc131686778"/>
                            <w:bookmarkStart w:id="157" w:name="_Toc132388329"/>
                            <w:bookmarkStart w:id="158" w:name="_Toc132389332"/>
                            <w:bookmarkStart w:id="159" w:name="_Toc132390000"/>
                            <w:r>
                              <w:t xml:space="preserve">Figure </w:t>
                            </w:r>
                            <w:r w:rsidR="00C726AC">
                              <w:t>21</w:t>
                            </w:r>
                            <w:r>
                              <w:t xml:space="preserve"> </w:t>
                            </w:r>
                            <w:r w:rsidRPr="00536EBE">
                              <w:t>– Database Entity Relationship (ER) diagram</w:t>
                            </w:r>
                            <w:bookmarkEnd w:id="156"/>
                            <w:bookmarkEnd w:id="157"/>
                            <w:bookmarkEnd w:id="158"/>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0F014A" id="Text Box 12" o:spid="_x0000_s1034" type="#_x0000_t202" style="position:absolute;left:0;text-align:left;margin-left:402.05pt;margin-top:342.4pt;width:453.25pt;height:14.4pt;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" stroked="f">
                <v:textbox inset="0,0,0,0">
                  <w:txbxContent>
                    <w:p w14:paraId="4AB3585E" w14:textId="1A3A107B" w:rsidR="003E33FA" w:rsidRPr="00BC18E5" w:rsidRDefault="003E33FA" w:rsidP="002F00BB">
                      <w:pPr>
                        <w:pStyle w:val="Caption"/>
                        <w:spacing w:after="0"/>
                        <w:jc w:val="center"/>
                        <w:rPr>
                          <w:noProof/>
                        </w:rPr>
                      </w:pPr>
                      <w:bookmarkStart w:id="160" w:name="_Toc131686778"/>
                      <w:bookmarkStart w:id="161" w:name="_Toc132388329"/>
                      <w:bookmarkStart w:id="162" w:name="_Toc132389332"/>
                      <w:bookmarkStart w:id="163" w:name="_Toc132390000"/>
                      <w:r>
                        <w:t xml:space="preserve">Figure </w:t>
                      </w:r>
                      <w:r w:rsidR="00C726AC">
                        <w:t>21</w:t>
                      </w:r>
                      <w:r>
                        <w:t xml:space="preserve"> </w:t>
                      </w:r>
                      <w:r w:rsidRPr="00536EBE">
                        <w:t>– Database Entity Relationship (ER) diagram</w:t>
                      </w:r>
                      <w:bookmarkEnd w:id="160"/>
                      <w:bookmarkEnd w:id="161"/>
                      <w:bookmarkEnd w:id="162"/>
                      <w:bookmarkEnd w:id="163"/>
                    </w:p>
                  </w:txbxContent>
                </v:textbox>
                <w10:wrap type="square" anchorx="margin"/>
              </v:shape>
            </w:pict>
          </mc:Fallback>
        </mc:AlternateContent>
      </w:r>
      <w:r w:rsidR="008F6A33">
        <w:rPr>
          <w:noProof/>
        </w:rPr>
        <w:drawing>
          <wp:anchor distT="0" distB="0" distL="114300" distR="114300" simplePos="0" relativeHeight="251596800" behindDoc="0" locked="0" layoutInCell="1" allowOverlap="1" wp14:anchorId="7842AA0F" wp14:editId="07B859C4">
            <wp:simplePos x="0" y="0"/>
            <wp:positionH relativeFrom="margin">
              <wp:align>right</wp:align>
            </wp:positionH>
            <wp:positionV relativeFrom="paragraph">
              <wp:posOffset>1130300</wp:posOffset>
            </wp:positionV>
            <wp:extent cx="5724525" cy="3148330"/>
            <wp:effectExtent l="0" t="0" r="9525" b="0"/>
            <wp:wrapSquare wrapText="bothSides"/>
            <wp:docPr id="50" name="Picture 5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4525" cy="314833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A33">
        <w:t xml:space="preserve">The ProblemLanguage entity will specify a base template of code for each programming language for each specific problem. This code will be presented to a user when they first visit a problem. This entity will also store ‘testRunOne’ and ‘testRunAll’ this code will be added to the user's code to run all test cases or one test case. This Entity is essential as it gives the user a starting point and it stores data that will help test each solution. </w:t>
      </w:r>
    </w:p>
    <w:p w14:paraId="302B0CC3" w14:textId="77777777" w:rsidR="008F6A33" w:rsidRDefault="008F6A33" w:rsidP="008F6A33">
      <w:pPr>
        <w:pStyle w:val="Heading2"/>
      </w:pPr>
      <w:bookmarkStart w:id="164" w:name="_Toc132414926"/>
      <w:r>
        <w:lastRenderedPageBreak/>
        <w:t>4.4 – Summary</w:t>
      </w:r>
      <w:bookmarkEnd w:id="164"/>
    </w:p>
    <w:p w14:paraId="7E9557AC" w14:textId="3308F4F8" w:rsidR="00AD2809" w:rsidRDefault="008F6A33" w:rsidP="008F6A33">
      <w:r w:rsidRPr="00B330D1">
        <w:t>The discussion in this chapter concentrated on the primary requirements required for this project to meet its objectives.</w:t>
      </w:r>
      <w:r>
        <w:t xml:space="preserve"> Six essential requirements have been identified. Designs were also considered in this chapter; a dark colour scheme has been chosen for the theme of the user interface so it symbolizes the characteristics that are related to competition. The target architecture picked for the backend is microservices with 5 specific services.</w:t>
      </w:r>
    </w:p>
    <w:p w14:paraId="18BBF7A8" w14:textId="77777777" w:rsidR="00C4610A" w:rsidRDefault="00C4610A" w:rsidP="00E16292"/>
    <w:p w14:paraId="14AA7284" w14:textId="77777777" w:rsidR="00C4610A" w:rsidRDefault="00C4610A">
      <w:r>
        <w:br w:type="page"/>
      </w:r>
    </w:p>
    <w:p w14:paraId="28D6ED74" w14:textId="77777777" w:rsidR="008A3DD6" w:rsidRDefault="008A3DD6" w:rsidP="008A3DD6">
      <w:pPr>
        <w:pStyle w:val="Heading1"/>
        <w:spacing w:before="100" w:beforeAutospacing="1"/>
      </w:pPr>
      <w:bookmarkStart w:id="165" w:name="_Toc132414927"/>
      <w:r>
        <w:lastRenderedPageBreak/>
        <w:t>Chapter 5 – Development and Implementation</w:t>
      </w:r>
      <w:bookmarkEnd w:id="165"/>
    </w:p>
    <w:p w14:paraId="586041DF" w14:textId="77777777" w:rsidR="008A3DD6" w:rsidRDefault="008A3DD6" w:rsidP="008A3DD6">
      <w:pPr>
        <w:pStyle w:val="Heading2"/>
      </w:pPr>
      <w:bookmarkStart w:id="166" w:name="_Toc132414928"/>
      <w:r>
        <w:t>5.1 – Introduction</w:t>
      </w:r>
      <w:bookmarkEnd w:id="166"/>
    </w:p>
    <w:p w14:paraId="7FCBF3D4" w14:textId="4CC1E124" w:rsidR="008A3DD6" w:rsidRDefault="008A3DD6" w:rsidP="008A3DD6">
      <w:pPr>
        <w:rPr>
          <w:rFonts w:cs="Times New Roman"/>
          <w:color w:val="000000" w:themeColor="text1"/>
          <w:lang w:val="en-US"/>
        </w:rPr>
      </w:pPr>
      <w:r w:rsidRPr="002A012B">
        <w:rPr>
          <w:rFonts w:cs="Times New Roman"/>
          <w:color w:val="000000" w:themeColor="text1"/>
          <w:lang w:val="en-US"/>
        </w:rPr>
        <w:t xml:space="preserve">The following </w:t>
      </w:r>
      <w:r>
        <w:rPr>
          <w:rFonts w:cs="Times New Roman"/>
          <w:color w:val="000000" w:themeColor="text1"/>
          <w:lang w:val="en-US"/>
        </w:rPr>
        <w:t>chapter</w:t>
      </w:r>
      <w:r w:rsidRPr="002A012B">
        <w:rPr>
          <w:rFonts w:cs="Times New Roman"/>
          <w:color w:val="000000" w:themeColor="text1"/>
          <w:lang w:val="en-US"/>
        </w:rPr>
        <w:t xml:space="preserve"> </w:t>
      </w:r>
      <w:r>
        <w:rPr>
          <w:rFonts w:cs="Times New Roman"/>
          <w:color w:val="000000" w:themeColor="text1"/>
          <w:lang w:val="en-US"/>
        </w:rPr>
        <w:t>is an in-depth discussion of how the</w:t>
      </w:r>
      <w:r w:rsidR="005661FF">
        <w:rPr>
          <w:rFonts w:cs="Times New Roman"/>
          <w:color w:val="000000" w:themeColor="text1"/>
          <w:lang w:val="en-US"/>
        </w:rPr>
        <w:t xml:space="preserve"> designs and requirements were implemented</w:t>
      </w:r>
      <w:r>
        <w:rPr>
          <w:rFonts w:cs="Times New Roman"/>
          <w:color w:val="000000" w:themeColor="text1"/>
          <w:lang w:val="en-US"/>
        </w:rPr>
        <w:t>. In each requirement that has been implemented, there will be screenshots, diagrams and code shown, as well as a discussion on any problems faced during development and how they were overcome.</w:t>
      </w:r>
    </w:p>
    <w:p w14:paraId="4E561AD4" w14:textId="50432BA4" w:rsidR="008A3DD6" w:rsidRDefault="008A3DD6" w:rsidP="008A3DD6">
      <w:pPr>
        <w:rPr>
          <w:rFonts w:cs="Times New Roman"/>
          <w:color w:val="000000" w:themeColor="text1"/>
          <w:lang w:val="en-US"/>
        </w:rPr>
      </w:pPr>
      <w:r>
        <w:rPr>
          <w:rFonts w:cs="Times New Roman"/>
          <w:color w:val="000000" w:themeColor="text1"/>
          <w:lang w:val="en-US"/>
        </w:rPr>
        <w:t xml:space="preserve">The </w:t>
      </w:r>
      <w:r w:rsidR="006A489B">
        <w:rPr>
          <w:rFonts w:cs="Times New Roman"/>
          <w:color w:val="000000" w:themeColor="text1"/>
          <w:lang w:val="en-US"/>
        </w:rPr>
        <w:t>d</w:t>
      </w:r>
      <w:r>
        <w:rPr>
          <w:rFonts w:cs="Times New Roman"/>
          <w:color w:val="000000" w:themeColor="text1"/>
          <w:lang w:val="en-US"/>
        </w:rPr>
        <w:t>evelopment phase was completed in sprints. The sprints were based on developing each specific requirement</w:t>
      </w:r>
      <w:r w:rsidR="00C521DC">
        <w:rPr>
          <w:rFonts w:cs="Times New Roman"/>
          <w:color w:val="000000" w:themeColor="text1"/>
          <w:lang w:val="en-US"/>
        </w:rPr>
        <w:t xml:space="preserve"> from the previous chapter. T</w:t>
      </w:r>
      <w:r w:rsidR="00DC1189">
        <w:rPr>
          <w:rFonts w:cs="Times New Roman"/>
          <w:color w:val="000000" w:themeColor="text1"/>
          <w:lang w:val="en-US"/>
        </w:rPr>
        <w:t>here</w:t>
      </w:r>
      <w:r w:rsidR="00C521DC">
        <w:rPr>
          <w:rFonts w:cs="Times New Roman"/>
          <w:color w:val="000000" w:themeColor="text1"/>
          <w:lang w:val="en-US"/>
        </w:rPr>
        <w:t xml:space="preserve"> were 6 requirements.</w:t>
      </w:r>
    </w:p>
    <w:p w14:paraId="585018F2" w14:textId="77777777" w:rsidR="008A3DD6" w:rsidRDefault="008A3DD6" w:rsidP="008A3DD6">
      <w:pPr>
        <w:pStyle w:val="Heading2"/>
        <w:rPr>
          <w:lang w:val="en-US"/>
        </w:rPr>
      </w:pPr>
      <w:bookmarkStart w:id="167" w:name="_Toc132414929"/>
      <w:r>
        <w:rPr>
          <w:lang w:val="en-US"/>
        </w:rPr>
        <w:t>5.2 – Database</w:t>
      </w:r>
      <w:bookmarkEnd w:id="167"/>
    </w:p>
    <w:p w14:paraId="13D9E544" w14:textId="77777777" w:rsidR="008A3DD6" w:rsidRDefault="008A3DD6" w:rsidP="008A3DD6">
      <w:pPr>
        <w:rPr>
          <w:lang w:val="en-US"/>
        </w:rPr>
      </w:pPr>
      <w:r>
        <w:rPr>
          <w:lang w:val="en-US"/>
        </w:rPr>
        <w:t>The development phase commenced with the creation of the Database. The database designed in the previous chapter was created. The database was then connected to an empty Springboot application. The Springboot application was to be the backend API that the client interacts with.</w:t>
      </w:r>
    </w:p>
    <w:p w14:paraId="293D2404" w14:textId="77777777" w:rsidR="008A3DD6" w:rsidRDefault="008A3DD6" w:rsidP="008A3DD6">
      <w:pPr>
        <w:pStyle w:val="Heading2"/>
        <w:rPr>
          <w:lang w:val="en-US"/>
        </w:rPr>
      </w:pPr>
      <w:bookmarkStart w:id="168" w:name="_Toc132414930"/>
      <w:r>
        <w:rPr>
          <w:lang w:val="en-US"/>
        </w:rPr>
        <w:t>5.3 – Log In &amp; Register</w:t>
      </w:r>
      <w:bookmarkEnd w:id="168"/>
    </w:p>
    <w:p w14:paraId="299B7DC7" w14:textId="77777777" w:rsidR="008A3DD6" w:rsidRDefault="008A3DD6" w:rsidP="008A3DD6">
      <w:pPr>
        <w:rPr>
          <w:lang w:val="en-US"/>
        </w:rPr>
      </w:pPr>
      <w:r>
        <w:rPr>
          <w:lang w:val="en-US"/>
        </w:rPr>
        <w:t>The first requirement that was developed was the login and register requirement.</w:t>
      </w:r>
    </w:p>
    <w:p w14:paraId="4D350A58" w14:textId="77777777" w:rsidR="008A3DD6" w:rsidRDefault="008A3DD6" w:rsidP="008A3DD6">
      <w:pPr>
        <w:pStyle w:val="Heading3"/>
        <w:rPr>
          <w:lang w:val="en-US"/>
        </w:rPr>
      </w:pPr>
      <w:bookmarkStart w:id="169" w:name="_Toc132414931"/>
      <w:r>
        <w:rPr>
          <w:lang w:val="en-US"/>
        </w:rPr>
        <w:t>5.3.1 – Front end</w:t>
      </w:r>
      <w:bookmarkEnd w:id="169"/>
    </w:p>
    <w:p w14:paraId="06DA9DA6" w14:textId="349FCE6D" w:rsidR="008A3DD6" w:rsidRDefault="008A3DD6" w:rsidP="008A3DD6">
      <w:pPr>
        <w:rPr>
          <w:lang w:val="en-US"/>
        </w:rPr>
      </w:pPr>
      <w:r w:rsidRPr="00C714DD">
        <w:rPr>
          <w:i/>
          <w:iCs/>
          <w:lang w:val="en-US"/>
        </w:rPr>
        <w:t xml:space="preserve">Figures </w:t>
      </w:r>
      <w:r w:rsidR="00AC37D2">
        <w:rPr>
          <w:i/>
          <w:iCs/>
          <w:lang w:val="en-US"/>
        </w:rPr>
        <w:t>22</w:t>
      </w:r>
      <w:r w:rsidRPr="00C714DD">
        <w:rPr>
          <w:i/>
          <w:iCs/>
          <w:lang w:val="en-US"/>
        </w:rPr>
        <w:t xml:space="preserve"> and </w:t>
      </w:r>
      <w:r w:rsidR="00AC37D2">
        <w:rPr>
          <w:i/>
          <w:iCs/>
          <w:lang w:val="en-US"/>
        </w:rPr>
        <w:t>23</w:t>
      </w:r>
      <w:r>
        <w:rPr>
          <w:lang w:val="en-US"/>
        </w:rPr>
        <w:t xml:space="preserve"> represent the two states the user interface (UI) has. The UI </w:t>
      </w:r>
      <w:r w:rsidR="005F45FA">
        <w:rPr>
          <w:lang w:val="en-US"/>
        </w:rPr>
        <w:t xml:space="preserve">for this requirement </w:t>
      </w:r>
      <w:r>
        <w:rPr>
          <w:lang w:val="en-US"/>
        </w:rPr>
        <w:t>has been implemented</w:t>
      </w:r>
      <w:r w:rsidR="0037689A">
        <w:rPr>
          <w:lang w:val="en-US"/>
        </w:rPr>
        <w:t xml:space="preserve"> with both </w:t>
      </w:r>
      <w:r>
        <w:rPr>
          <w:lang w:val="en-US"/>
        </w:rPr>
        <w:t xml:space="preserve">log-in and register forms on the same page. This decision was made </w:t>
      </w:r>
      <w:r w:rsidR="00AE6FC4">
        <w:rPr>
          <w:lang w:val="en-US"/>
        </w:rPr>
        <w:t xml:space="preserve">to </w:t>
      </w:r>
      <w:r w:rsidR="00E0124F">
        <w:rPr>
          <w:lang w:val="en-US"/>
        </w:rPr>
        <w:t>simpl</w:t>
      </w:r>
      <w:r w:rsidR="00AE6FC4">
        <w:rPr>
          <w:lang w:val="en-US"/>
        </w:rPr>
        <w:t>ify</w:t>
      </w:r>
      <w:r w:rsidR="00E0124F">
        <w:rPr>
          <w:lang w:val="en-US"/>
        </w:rPr>
        <w:t xml:space="preserve"> </w:t>
      </w:r>
      <w:r w:rsidR="00C46A75">
        <w:rPr>
          <w:lang w:val="en-US"/>
        </w:rPr>
        <w:t xml:space="preserve">the </w:t>
      </w:r>
      <w:r w:rsidR="00E0124F">
        <w:rPr>
          <w:lang w:val="en-US"/>
        </w:rPr>
        <w:t>user experience.</w:t>
      </w:r>
      <w:r>
        <w:rPr>
          <w:lang w:val="en-US"/>
        </w:rPr>
        <w:t xml:space="preserve"> </w:t>
      </w:r>
      <w:r w:rsidR="00E0124F">
        <w:rPr>
          <w:lang w:val="en-US"/>
        </w:rPr>
        <w:t>B</w:t>
      </w:r>
      <w:r>
        <w:rPr>
          <w:lang w:val="en-US"/>
        </w:rPr>
        <w:t xml:space="preserve">oth forms </w:t>
      </w:r>
      <w:r w:rsidR="009615B7">
        <w:rPr>
          <w:lang w:val="en-US"/>
        </w:rPr>
        <w:t>require</w:t>
      </w:r>
      <w:r>
        <w:rPr>
          <w:lang w:val="en-US"/>
        </w:rPr>
        <w:t xml:space="preserve"> a username and a password,</w:t>
      </w:r>
      <w:r w:rsidR="009615B7">
        <w:rPr>
          <w:lang w:val="en-US"/>
        </w:rPr>
        <w:t xml:space="preserve"> </w:t>
      </w:r>
      <w:r>
        <w:rPr>
          <w:lang w:val="en-US"/>
        </w:rPr>
        <w:t xml:space="preserve">the registration form </w:t>
      </w:r>
      <w:r w:rsidR="00CA0FAF">
        <w:rPr>
          <w:lang w:val="en-US"/>
        </w:rPr>
        <w:t>requires</w:t>
      </w:r>
      <w:r>
        <w:rPr>
          <w:lang w:val="en-US"/>
        </w:rPr>
        <w:t xml:space="preserve"> </w:t>
      </w:r>
      <w:r w:rsidR="00E0124F">
        <w:rPr>
          <w:lang w:val="en-US"/>
        </w:rPr>
        <w:t>a few more inputs.</w:t>
      </w:r>
      <w:r w:rsidR="00116407">
        <w:rPr>
          <w:lang w:val="en-US"/>
        </w:rPr>
        <w:t xml:space="preserve"> The user </w:t>
      </w:r>
      <w:r w:rsidR="001B3369">
        <w:rPr>
          <w:lang w:val="en-US"/>
        </w:rPr>
        <w:t xml:space="preserve">needs to </w:t>
      </w:r>
      <w:r w:rsidR="00B92DD1">
        <w:rPr>
          <w:lang w:val="en-US"/>
        </w:rPr>
        <w:t>at</w:t>
      </w:r>
      <w:r w:rsidR="00C46A75">
        <w:rPr>
          <w:lang w:val="en-US"/>
        </w:rPr>
        <w:t xml:space="preserve"> </w:t>
      </w:r>
      <w:r w:rsidR="00B92DD1">
        <w:rPr>
          <w:lang w:val="en-US"/>
        </w:rPr>
        <w:t xml:space="preserve">least </w:t>
      </w:r>
      <w:r w:rsidR="001B3369">
        <w:rPr>
          <w:lang w:val="en-US"/>
        </w:rPr>
        <w:t xml:space="preserve">provide an email, </w:t>
      </w:r>
      <w:r w:rsidR="0001454A">
        <w:rPr>
          <w:lang w:val="en-US"/>
        </w:rPr>
        <w:t>username,</w:t>
      </w:r>
      <w:r w:rsidR="001B3369">
        <w:rPr>
          <w:lang w:val="en-US"/>
        </w:rPr>
        <w:t xml:space="preserve"> and password to register</w:t>
      </w:r>
      <w:r w:rsidR="00ED5A37">
        <w:rPr>
          <w:lang w:val="en-US"/>
        </w:rPr>
        <w:t>, all other details can be left blank, including a blank profile picture.</w:t>
      </w:r>
      <w:r w:rsidR="00DC15A1">
        <w:rPr>
          <w:lang w:val="en-US"/>
        </w:rPr>
        <w:t xml:space="preserve"> A default profile picture will be allocated to the user.</w:t>
      </w:r>
      <w:r w:rsidR="00ED5A37">
        <w:rPr>
          <w:lang w:val="en-US"/>
        </w:rPr>
        <w:t xml:space="preserve"> </w:t>
      </w:r>
      <w:r w:rsidR="001B3369">
        <w:rPr>
          <w:lang w:val="en-US"/>
        </w:rPr>
        <w:t>To log</w:t>
      </w:r>
      <w:r w:rsidR="00C46A75">
        <w:rPr>
          <w:lang w:val="en-US"/>
        </w:rPr>
        <w:t xml:space="preserve"> </w:t>
      </w:r>
      <w:r w:rsidR="001B3369">
        <w:rPr>
          <w:lang w:val="en-US"/>
        </w:rPr>
        <w:t>in the user will need to use their username and password.</w:t>
      </w:r>
    </w:p>
    <w:p w14:paraId="0BDEAE51" w14:textId="5228040D" w:rsidR="008A3DD6" w:rsidRDefault="00D9784F" w:rsidP="008A3DD6">
      <w:pPr>
        <w:rPr>
          <w:lang w:val="en-US"/>
        </w:rPr>
      </w:pPr>
      <w:r w:rsidRPr="00D9784F">
        <w:rPr>
          <w:noProof/>
          <w:lang w:val="en-US"/>
        </w:rPr>
        <w:drawing>
          <wp:anchor distT="0" distB="0" distL="114300" distR="114300" simplePos="0" relativeHeight="251951616" behindDoc="0" locked="0" layoutInCell="1" allowOverlap="1" wp14:anchorId="718F4F59" wp14:editId="523B7A3C">
            <wp:simplePos x="0" y="0"/>
            <wp:positionH relativeFrom="margin">
              <wp:align>center</wp:align>
            </wp:positionH>
            <wp:positionV relativeFrom="paragraph">
              <wp:posOffset>-635</wp:posOffset>
            </wp:positionV>
            <wp:extent cx="3855600" cy="1894482"/>
            <wp:effectExtent l="38100" t="38100" r="31115" b="29845"/>
            <wp:wrapSquare wrapText="bothSides"/>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855600" cy="1894482"/>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78D21810" w14:textId="4031F968" w:rsidR="008A3DD6" w:rsidRDefault="008A3DD6" w:rsidP="008A3DD6">
      <w:pPr>
        <w:rPr>
          <w:lang w:val="en-US"/>
        </w:rPr>
      </w:pPr>
    </w:p>
    <w:p w14:paraId="0C1ECC20" w14:textId="77777777" w:rsidR="008A3DD6" w:rsidRDefault="008A3DD6" w:rsidP="008A3DD6">
      <w:pPr>
        <w:rPr>
          <w:lang w:val="en-US"/>
        </w:rPr>
      </w:pPr>
    </w:p>
    <w:p w14:paraId="1CAC1FB1" w14:textId="77777777" w:rsidR="00D9784F" w:rsidRDefault="00D9784F" w:rsidP="008A3DD6">
      <w:pPr>
        <w:rPr>
          <w:lang w:val="en-US"/>
        </w:rPr>
      </w:pPr>
    </w:p>
    <w:p w14:paraId="022CACDD" w14:textId="70CC756B" w:rsidR="00D9784F" w:rsidRDefault="00D9784F" w:rsidP="008A3DD6">
      <w:pPr>
        <w:rPr>
          <w:lang w:val="en-US"/>
        </w:rPr>
      </w:pPr>
    </w:p>
    <w:p w14:paraId="39EE6A7B" w14:textId="77777777" w:rsidR="00D9784F" w:rsidRDefault="00D9784F" w:rsidP="008A3DD6">
      <w:pPr>
        <w:rPr>
          <w:lang w:val="en-US"/>
        </w:rPr>
      </w:pPr>
    </w:p>
    <w:p w14:paraId="307BEA09" w14:textId="77777777" w:rsidR="00D9784F" w:rsidRDefault="00D9784F" w:rsidP="008A3DD6">
      <w:pPr>
        <w:rPr>
          <w:lang w:val="en-US"/>
        </w:rPr>
      </w:pPr>
    </w:p>
    <w:p w14:paraId="1489A931" w14:textId="0A77C98D" w:rsidR="008A3DD6" w:rsidRDefault="00105A13" w:rsidP="008A3DD6">
      <w:pPr>
        <w:rPr>
          <w:lang w:val="en-US"/>
        </w:rPr>
      </w:pPr>
      <w:r>
        <w:rPr>
          <w:noProof/>
        </w:rPr>
        <mc:AlternateContent>
          <mc:Choice Requires="wps">
            <w:drawing>
              <wp:anchor distT="0" distB="0" distL="114300" distR="114300" simplePos="0" relativeHeight="251861504" behindDoc="0" locked="0" layoutInCell="1" allowOverlap="1" wp14:anchorId="77DD5E6A" wp14:editId="183F3D15">
                <wp:simplePos x="0" y="0"/>
                <wp:positionH relativeFrom="column">
                  <wp:posOffset>657577</wp:posOffset>
                </wp:positionH>
                <wp:positionV relativeFrom="paragraph">
                  <wp:posOffset>70426</wp:posOffset>
                </wp:positionV>
                <wp:extent cx="4170045" cy="202565"/>
                <wp:effectExtent l="0" t="0" r="1905" b="6985"/>
                <wp:wrapSquare wrapText="bothSides"/>
                <wp:docPr id="448" name="Text Box 448"/>
                <wp:cNvGraphicFramePr/>
                <a:graphic xmlns:a="http://schemas.openxmlformats.org/drawingml/2006/main">
                  <a:graphicData uri="http://schemas.microsoft.com/office/word/2010/wordprocessingShape">
                    <wps:wsp>
                      <wps:cNvSpPr txBox="1"/>
                      <wps:spPr>
                        <a:xfrm>
                          <a:off x="0" y="0"/>
                          <a:ext cx="4170045" cy="202565"/>
                        </a:xfrm>
                        <a:prstGeom prst="rect">
                          <a:avLst/>
                        </a:prstGeom>
                        <a:solidFill>
                          <a:prstClr val="white"/>
                        </a:solidFill>
                        <a:ln>
                          <a:noFill/>
                        </a:ln>
                      </wps:spPr>
                      <wps:txbx>
                        <w:txbxContent>
                          <w:p w14:paraId="00ADEAB8" w14:textId="409BCEE2" w:rsidR="00105A13" w:rsidRPr="00640488" w:rsidRDefault="00105A13" w:rsidP="00105A13">
                            <w:pPr>
                              <w:pStyle w:val="Caption"/>
                              <w:jc w:val="center"/>
                              <w:rPr>
                                <w:noProof/>
                                <w:lang w:val="en-US"/>
                              </w:rPr>
                            </w:pPr>
                            <w:bookmarkStart w:id="170" w:name="_Toc132388330"/>
                            <w:bookmarkStart w:id="171" w:name="_Toc132389333"/>
                            <w:bookmarkStart w:id="172" w:name="_Toc132390001"/>
                            <w:r>
                              <w:t xml:space="preserve">Figure </w:t>
                            </w:r>
                            <w:r w:rsidR="00A0503E">
                              <w:t>22</w:t>
                            </w:r>
                            <w:r>
                              <w:t xml:space="preserve"> </w:t>
                            </w:r>
                            <w:r w:rsidRPr="00780CC0">
                              <w:t>– LogIn&amp;Register page (State 1)</w:t>
                            </w:r>
                            <w:bookmarkEnd w:id="170"/>
                            <w:bookmarkEnd w:id="171"/>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D5E6A" id="Text Box 448" o:spid="_x0000_s1035" type="#_x0000_t202" style="position:absolute;margin-left:51.8pt;margin-top:5.55pt;width:328.35pt;height:15.95pt;z-index:25186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" stroked="f">
                <v:textbox inset="0,0,0,0">
                  <w:txbxContent>
                    <w:p w14:paraId="00ADEAB8" w14:textId="409BCEE2" w:rsidR="00105A13" w:rsidRPr="00640488" w:rsidRDefault="00105A13" w:rsidP="00105A13">
                      <w:pPr>
                        <w:pStyle w:val="Caption"/>
                        <w:jc w:val="center"/>
                        <w:rPr>
                          <w:noProof/>
                          <w:lang w:val="en-US"/>
                        </w:rPr>
                      </w:pPr>
                      <w:bookmarkStart w:id="173" w:name="_Toc132388330"/>
                      <w:bookmarkStart w:id="174" w:name="_Toc132389333"/>
                      <w:bookmarkStart w:id="175" w:name="_Toc132390001"/>
                      <w:r>
                        <w:t xml:space="preserve">Figure </w:t>
                      </w:r>
                      <w:r w:rsidR="00A0503E">
                        <w:t>22</w:t>
                      </w:r>
                      <w:r>
                        <w:t xml:space="preserve"> </w:t>
                      </w:r>
                      <w:r w:rsidRPr="00780CC0">
                        <w:t>– LogIn&amp;Register page (State 1)</w:t>
                      </w:r>
                      <w:bookmarkEnd w:id="173"/>
                      <w:bookmarkEnd w:id="174"/>
                      <w:bookmarkEnd w:id="175"/>
                    </w:p>
                  </w:txbxContent>
                </v:textbox>
                <w10:wrap type="square"/>
              </v:shape>
            </w:pict>
          </mc:Fallback>
        </mc:AlternateContent>
      </w:r>
    </w:p>
    <w:p w14:paraId="002C6DCF" w14:textId="571D13DE" w:rsidR="008A3DD6" w:rsidRPr="00C462E6" w:rsidRDefault="00DC15A1" w:rsidP="008A3DD6">
      <w:pPr>
        <w:spacing w:after="0"/>
        <w:jc w:val="center"/>
        <w:rPr>
          <w:i/>
          <w:iCs/>
          <w:sz w:val="18"/>
          <w:szCs w:val="18"/>
          <w:lang w:val="en-US"/>
        </w:rPr>
      </w:pPr>
      <w:r w:rsidRPr="00E62962">
        <w:rPr>
          <w:noProof/>
          <w:lang w:val="en-US"/>
        </w:rPr>
        <w:drawing>
          <wp:anchor distT="0" distB="0" distL="114300" distR="114300" simplePos="0" relativeHeight="251705344" behindDoc="0" locked="0" layoutInCell="1" allowOverlap="1" wp14:anchorId="70D0BBB7" wp14:editId="1190081D">
            <wp:simplePos x="0" y="0"/>
            <wp:positionH relativeFrom="margin">
              <wp:align>center</wp:align>
            </wp:positionH>
            <wp:positionV relativeFrom="paragraph">
              <wp:posOffset>42916</wp:posOffset>
            </wp:positionV>
            <wp:extent cx="3856990" cy="1855470"/>
            <wp:effectExtent l="38100" t="38100" r="29210" b="30480"/>
            <wp:wrapSquare wrapText="bothSides"/>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856990" cy="1855470"/>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437D49BC" w14:textId="0A5E1A21" w:rsidR="008A3DD6" w:rsidRPr="00E62962" w:rsidRDefault="008A3DD6" w:rsidP="008A3DD6">
      <w:pPr>
        <w:rPr>
          <w:lang w:val="en-US"/>
        </w:rPr>
      </w:pPr>
    </w:p>
    <w:p w14:paraId="3882793B" w14:textId="73BD0E1F" w:rsidR="008A3DD6" w:rsidRPr="009B2D20" w:rsidRDefault="008A3DD6" w:rsidP="008A3DD6">
      <w:pPr>
        <w:rPr>
          <w:lang w:val="en-US"/>
        </w:rPr>
      </w:pPr>
    </w:p>
    <w:p w14:paraId="00719CB0" w14:textId="77777777" w:rsidR="008A3DD6" w:rsidRDefault="008A3DD6" w:rsidP="008A3DD6">
      <w:pPr>
        <w:rPr>
          <w:lang w:val="en-US"/>
        </w:rPr>
      </w:pPr>
    </w:p>
    <w:p w14:paraId="2194ADA8" w14:textId="77777777" w:rsidR="008A3DD6" w:rsidRDefault="008A3DD6" w:rsidP="008A3DD6">
      <w:pPr>
        <w:rPr>
          <w:lang w:val="en-US"/>
        </w:rPr>
      </w:pPr>
    </w:p>
    <w:p w14:paraId="5FD6D5D4" w14:textId="6C1CEDF6" w:rsidR="008A3DD6" w:rsidRDefault="009173CD" w:rsidP="008A3DD6">
      <w:pPr>
        <w:rPr>
          <w:lang w:val="en-US"/>
        </w:rPr>
      </w:pPr>
      <w:r>
        <w:rPr>
          <w:noProof/>
        </w:rPr>
        <mc:AlternateContent>
          <mc:Choice Requires="wps">
            <w:drawing>
              <wp:anchor distT="0" distB="0" distL="114300" distR="114300" simplePos="0" relativeHeight="251865600" behindDoc="0" locked="0" layoutInCell="1" allowOverlap="1" wp14:anchorId="3E08F473" wp14:editId="1264D085">
                <wp:simplePos x="0" y="0"/>
                <wp:positionH relativeFrom="column">
                  <wp:posOffset>149651</wp:posOffset>
                </wp:positionH>
                <wp:positionV relativeFrom="paragraph">
                  <wp:posOffset>1056194</wp:posOffset>
                </wp:positionV>
                <wp:extent cx="5477510" cy="170180"/>
                <wp:effectExtent l="0" t="0" r="8890" b="1270"/>
                <wp:wrapSquare wrapText="bothSides"/>
                <wp:docPr id="450" name="Text Box 450"/>
                <wp:cNvGraphicFramePr/>
                <a:graphic xmlns:a="http://schemas.openxmlformats.org/drawingml/2006/main">
                  <a:graphicData uri="http://schemas.microsoft.com/office/word/2010/wordprocessingShape">
                    <wps:wsp>
                      <wps:cNvSpPr txBox="1"/>
                      <wps:spPr>
                        <a:xfrm>
                          <a:off x="0" y="0"/>
                          <a:ext cx="5477510" cy="170180"/>
                        </a:xfrm>
                        <a:prstGeom prst="rect">
                          <a:avLst/>
                        </a:prstGeom>
                        <a:solidFill>
                          <a:prstClr val="white"/>
                        </a:solidFill>
                        <a:ln>
                          <a:noFill/>
                        </a:ln>
                      </wps:spPr>
                      <wps:txbx>
                        <w:txbxContent>
                          <w:p w14:paraId="5E28EBAE" w14:textId="749DD931" w:rsidR="003469D4" w:rsidRPr="008A5DE8" w:rsidRDefault="003469D4" w:rsidP="00AD1ABB">
                            <w:pPr>
                              <w:pStyle w:val="Caption"/>
                              <w:spacing w:after="0"/>
                              <w:jc w:val="center"/>
                              <w:rPr>
                                <w:noProof/>
                                <w:lang w:val="en-US"/>
                              </w:rPr>
                            </w:pPr>
                            <w:bookmarkStart w:id="176" w:name="_Toc132388331"/>
                            <w:bookmarkStart w:id="177" w:name="_Toc132389334"/>
                            <w:bookmarkStart w:id="178" w:name="_Toc132390002"/>
                            <w:r>
                              <w:t xml:space="preserve">Figure </w:t>
                            </w:r>
                            <w:r w:rsidR="00A0503E">
                              <w:t>23</w:t>
                            </w:r>
                            <w:r>
                              <w:t xml:space="preserve"> </w:t>
                            </w:r>
                            <w:r w:rsidRPr="003416D0">
                              <w:t xml:space="preserve">– </w:t>
                            </w:r>
                            <w:r w:rsidR="009173CD" w:rsidRPr="007B32D7">
                              <w:t>LogIn&amp;Register page (State 2)</w:t>
                            </w:r>
                            <w:bookmarkEnd w:id="176"/>
                            <w:bookmarkEnd w:id="177"/>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08F473" id="Text Box 450" o:spid="_x0000_s1036" type="#_x0000_t202" style="position:absolute;margin-left:11.8pt;margin-top:83.15pt;width:431.3pt;height:13.4pt;z-index:251865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" stroked="f">
                <v:textbox inset="0,0,0,0">
                  <w:txbxContent>
                    <w:p w14:paraId="5E28EBAE" w14:textId="749DD931" w:rsidR="003469D4" w:rsidRPr="008A5DE8" w:rsidRDefault="003469D4" w:rsidP="00AD1ABB">
                      <w:pPr>
                        <w:pStyle w:val="Caption"/>
                        <w:spacing w:after="0"/>
                        <w:jc w:val="center"/>
                        <w:rPr>
                          <w:noProof/>
                          <w:lang w:val="en-US"/>
                        </w:rPr>
                      </w:pPr>
                      <w:bookmarkStart w:id="179" w:name="_Toc132388331"/>
                      <w:bookmarkStart w:id="180" w:name="_Toc132389334"/>
                      <w:bookmarkStart w:id="181" w:name="_Toc132390002"/>
                      <w:r>
                        <w:t xml:space="preserve">Figure </w:t>
                      </w:r>
                      <w:r w:rsidR="00A0503E">
                        <w:t>23</w:t>
                      </w:r>
                      <w:r>
                        <w:t xml:space="preserve"> </w:t>
                      </w:r>
                      <w:r w:rsidRPr="003416D0">
                        <w:t xml:space="preserve">– </w:t>
                      </w:r>
                      <w:r w:rsidR="009173CD" w:rsidRPr="007B32D7">
                        <w:t>LogIn&amp;Register page (State 2)</w:t>
                      </w:r>
                      <w:bookmarkEnd w:id="179"/>
                      <w:bookmarkEnd w:id="180"/>
                      <w:bookmarkEnd w:id="181"/>
                    </w:p>
                  </w:txbxContent>
                </v:textbox>
                <w10:wrap type="square"/>
              </v:shape>
            </w:pict>
          </mc:Fallback>
        </mc:AlternateContent>
      </w:r>
    </w:p>
    <w:p w14:paraId="19B332C8" w14:textId="5AB8EB03" w:rsidR="008A3DD6" w:rsidRPr="003469D4" w:rsidRDefault="009173CD" w:rsidP="008A3DD6">
      <w:pPr>
        <w:rPr>
          <w:i/>
          <w:iCs/>
          <w:sz w:val="18"/>
          <w:szCs w:val="18"/>
          <w:lang w:val="en-US"/>
        </w:rPr>
      </w:pPr>
      <w:r>
        <w:rPr>
          <w:i/>
          <w:iCs/>
          <w:lang w:val="en-US"/>
        </w:rPr>
        <w:br/>
      </w:r>
      <w:r w:rsidR="001A43A0">
        <w:rPr>
          <w:i/>
          <w:iCs/>
          <w:lang w:val="en-US"/>
        </w:rPr>
        <w:br/>
      </w:r>
      <w:r w:rsidR="001A43A0">
        <w:rPr>
          <w:i/>
          <w:iCs/>
          <w:lang w:val="en-US"/>
        </w:rPr>
        <w:br/>
      </w:r>
      <w:r w:rsidR="001A43A0">
        <w:rPr>
          <w:i/>
          <w:iCs/>
          <w:lang w:val="en-US"/>
        </w:rPr>
        <w:br/>
      </w:r>
      <w:r w:rsidR="00A0503E">
        <w:rPr>
          <w:i/>
          <w:iCs/>
          <w:lang w:val="en-US"/>
        </w:rPr>
        <w:br/>
      </w:r>
      <w:r w:rsidR="00A0503E">
        <w:rPr>
          <w:i/>
          <w:iCs/>
          <w:lang w:val="en-US"/>
        </w:rPr>
        <w:br/>
      </w:r>
      <w:r w:rsidR="008A3DD6" w:rsidRPr="00C462E6">
        <w:rPr>
          <w:i/>
          <w:iCs/>
          <w:lang w:val="en-US"/>
        </w:rPr>
        <w:lastRenderedPageBreak/>
        <w:t xml:space="preserve">Figure </w:t>
      </w:r>
      <w:r w:rsidR="00AC37D2">
        <w:rPr>
          <w:i/>
          <w:iCs/>
          <w:lang w:val="en-US"/>
        </w:rPr>
        <w:t>24</w:t>
      </w:r>
      <w:r w:rsidR="008A3DD6">
        <w:rPr>
          <w:lang w:val="en-US"/>
        </w:rPr>
        <w:t xml:space="preserve"> presents code from the logInAndRegisterPage component. The useState function returns a value and a method to update that value. When the value is updated the component re-renders. This technique was used to dynamically render in the appropriate form. When the Register button was pressed (but the login form was showing) then the value would turn to false, and the registration form would show. The opposite would happen when the log-in button is pressed when the registration form is showing. As shown in </w:t>
      </w:r>
      <w:r w:rsidR="008A3DD6" w:rsidRPr="005F0223">
        <w:rPr>
          <w:i/>
          <w:iCs/>
          <w:lang w:val="en-US"/>
        </w:rPr>
        <w:t xml:space="preserve">Figure </w:t>
      </w:r>
      <w:r w:rsidR="00AC37D2">
        <w:rPr>
          <w:i/>
          <w:iCs/>
          <w:lang w:val="en-US"/>
        </w:rPr>
        <w:t xml:space="preserve">24 </w:t>
      </w:r>
      <w:r w:rsidR="008A3DD6">
        <w:rPr>
          <w:lang w:val="en-US"/>
        </w:rPr>
        <w:t xml:space="preserve"> labels were dependent on this state and they would change appropriately when the state changed. Other things were also dependent on the state such as :</w:t>
      </w:r>
    </w:p>
    <w:p w14:paraId="0AAFEE6A" w14:textId="2BB23F98" w:rsidR="008A3DD6" w:rsidRPr="00417EFF" w:rsidRDefault="008A3DD6" w:rsidP="008C56B5">
      <w:pPr>
        <w:pStyle w:val="ListParagraph"/>
        <w:numPr>
          <w:ilvl w:val="0"/>
          <w:numId w:val="18"/>
        </w:numPr>
        <w:rPr>
          <w:lang w:val="en-US"/>
        </w:rPr>
      </w:pPr>
      <w:r w:rsidRPr="00417EFF">
        <w:rPr>
          <w:lang w:val="en-US"/>
        </w:rPr>
        <w:t xml:space="preserve">Which </w:t>
      </w:r>
      <w:r>
        <w:rPr>
          <w:lang w:val="en-US"/>
        </w:rPr>
        <w:t>e</w:t>
      </w:r>
      <w:r w:rsidRPr="00417EFF">
        <w:rPr>
          <w:lang w:val="en-US"/>
        </w:rPr>
        <w:t xml:space="preserve">rrors </w:t>
      </w:r>
      <w:r>
        <w:rPr>
          <w:lang w:val="en-US"/>
        </w:rPr>
        <w:t>are displayed?</w:t>
      </w:r>
      <w:r w:rsidRPr="00417EFF">
        <w:rPr>
          <w:lang w:val="en-US"/>
        </w:rPr>
        <w:t xml:space="preserve"> (If inputs were failing validation)</w:t>
      </w:r>
    </w:p>
    <w:p w14:paraId="1A59FE20" w14:textId="5666EA7C" w:rsidR="008A3DD6" w:rsidRPr="0084025F" w:rsidRDefault="008A3DD6" w:rsidP="008C56B5">
      <w:pPr>
        <w:pStyle w:val="ListParagraph"/>
        <w:numPr>
          <w:ilvl w:val="0"/>
          <w:numId w:val="18"/>
        </w:numPr>
        <w:rPr>
          <w:lang w:val="en-US"/>
        </w:rPr>
      </w:pPr>
      <w:r w:rsidRPr="0084025F">
        <w:rPr>
          <w:lang w:val="en-US"/>
        </w:rPr>
        <w:t xml:space="preserve">Which buttons </w:t>
      </w:r>
      <w:r>
        <w:rPr>
          <w:lang w:val="en-US"/>
        </w:rPr>
        <w:t xml:space="preserve">are </w:t>
      </w:r>
      <w:r w:rsidRPr="0084025F">
        <w:rPr>
          <w:lang w:val="en-US"/>
        </w:rPr>
        <w:t>display</w:t>
      </w:r>
      <w:r>
        <w:rPr>
          <w:lang w:val="en-US"/>
        </w:rPr>
        <w:t>ed?</w:t>
      </w:r>
    </w:p>
    <w:p w14:paraId="4F2F0D41" w14:textId="6283AD85" w:rsidR="00432ACE" w:rsidRPr="0044336A" w:rsidRDefault="00D470D5" w:rsidP="00432ACE">
      <w:pPr>
        <w:pStyle w:val="ListParagraph"/>
        <w:numPr>
          <w:ilvl w:val="0"/>
          <w:numId w:val="18"/>
        </w:numPr>
        <w:rPr>
          <w:lang w:val="en-US"/>
        </w:rPr>
      </w:pPr>
      <w:r>
        <w:rPr>
          <w:noProof/>
        </w:rPr>
        <mc:AlternateContent>
          <mc:Choice Requires="wps">
            <w:drawing>
              <wp:anchor distT="0" distB="0" distL="114300" distR="114300" simplePos="0" relativeHeight="251863552" behindDoc="0" locked="0" layoutInCell="1" allowOverlap="1" wp14:anchorId="53C0B82F" wp14:editId="43A315AF">
                <wp:simplePos x="0" y="0"/>
                <wp:positionH relativeFrom="margin">
                  <wp:align>left</wp:align>
                </wp:positionH>
                <wp:positionV relativeFrom="paragraph">
                  <wp:posOffset>1334742</wp:posOffset>
                </wp:positionV>
                <wp:extent cx="5527040" cy="149860"/>
                <wp:effectExtent l="0" t="0" r="0" b="2540"/>
                <wp:wrapSquare wrapText="bothSides"/>
                <wp:docPr id="449" name="Text Box 449"/>
                <wp:cNvGraphicFramePr/>
                <a:graphic xmlns:a="http://schemas.openxmlformats.org/drawingml/2006/main">
                  <a:graphicData uri="http://schemas.microsoft.com/office/word/2010/wordprocessingShape">
                    <wps:wsp>
                      <wps:cNvSpPr txBox="1"/>
                      <wps:spPr>
                        <a:xfrm>
                          <a:off x="0" y="0"/>
                          <a:ext cx="5527343" cy="150126"/>
                        </a:xfrm>
                        <a:prstGeom prst="rect">
                          <a:avLst/>
                        </a:prstGeom>
                        <a:solidFill>
                          <a:prstClr val="white"/>
                        </a:solidFill>
                        <a:ln>
                          <a:noFill/>
                        </a:ln>
                      </wps:spPr>
                      <wps:txbx>
                        <w:txbxContent>
                          <w:p w14:paraId="27FDCE26" w14:textId="7B3A4769" w:rsidR="00105A13" w:rsidRPr="00C50466" w:rsidRDefault="00105A13" w:rsidP="002F00BB">
                            <w:pPr>
                              <w:pStyle w:val="Caption"/>
                              <w:spacing w:after="0"/>
                              <w:jc w:val="center"/>
                              <w:rPr>
                                <w:noProof/>
                                <w:lang w:val="en-US"/>
                              </w:rPr>
                            </w:pPr>
                            <w:bookmarkStart w:id="182" w:name="_Toc132388332"/>
                            <w:bookmarkStart w:id="183" w:name="_Toc132389335"/>
                            <w:bookmarkStart w:id="184" w:name="_Toc132390003"/>
                            <w:r>
                              <w:t xml:space="preserve">Figure </w:t>
                            </w:r>
                            <w:r w:rsidR="00BE3421">
                              <w:t>24</w:t>
                            </w:r>
                            <w:r>
                              <w:t xml:space="preserve"> </w:t>
                            </w:r>
                            <w:r w:rsidRPr="007B32D7">
                              <w:t xml:space="preserve">– </w:t>
                            </w:r>
                            <w:r w:rsidR="009173CD" w:rsidRPr="003416D0">
                              <w:t>LogInAndRegisterPage component code</w:t>
                            </w:r>
                            <w:bookmarkEnd w:id="182"/>
                            <w:bookmarkEnd w:id="183"/>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0B82F" id="Text Box 449" o:spid="_x0000_s1037" type="#_x0000_t202" style="position:absolute;left:0;text-align:left;margin-left:0;margin-top:105.1pt;width:435.2pt;height:11.8pt;z-index:251863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" stroked="f">
                <v:textbox inset="0,0,0,0">
                  <w:txbxContent>
                    <w:p w14:paraId="27FDCE26" w14:textId="7B3A4769" w:rsidR="00105A13" w:rsidRPr="00C50466" w:rsidRDefault="00105A13" w:rsidP="002F00BB">
                      <w:pPr>
                        <w:pStyle w:val="Caption"/>
                        <w:spacing w:after="0"/>
                        <w:jc w:val="center"/>
                        <w:rPr>
                          <w:noProof/>
                          <w:lang w:val="en-US"/>
                        </w:rPr>
                      </w:pPr>
                      <w:bookmarkStart w:id="185" w:name="_Toc132388332"/>
                      <w:bookmarkStart w:id="186" w:name="_Toc132389335"/>
                      <w:bookmarkStart w:id="187" w:name="_Toc132390003"/>
                      <w:r>
                        <w:t xml:space="preserve">Figure </w:t>
                      </w:r>
                      <w:r w:rsidR="00BE3421">
                        <w:t>24</w:t>
                      </w:r>
                      <w:r>
                        <w:t xml:space="preserve"> </w:t>
                      </w:r>
                      <w:r w:rsidRPr="007B32D7">
                        <w:t xml:space="preserve">– </w:t>
                      </w:r>
                      <w:r w:rsidR="009173CD" w:rsidRPr="003416D0">
                        <w:t>LogInAndRegisterPage component code</w:t>
                      </w:r>
                      <w:bookmarkEnd w:id="185"/>
                      <w:bookmarkEnd w:id="186"/>
                      <w:bookmarkEnd w:id="187"/>
                    </w:p>
                  </w:txbxContent>
                </v:textbox>
                <w10:wrap type="square" anchorx="margin"/>
              </v:shape>
            </w:pict>
          </mc:Fallback>
        </mc:AlternateContent>
      </w:r>
      <w:r w:rsidR="001A43A0" w:rsidRPr="00E013B9">
        <w:rPr>
          <w:noProof/>
          <w:lang w:val="en-US"/>
        </w:rPr>
        <w:drawing>
          <wp:anchor distT="0" distB="0" distL="114300" distR="114300" simplePos="0" relativeHeight="251706368" behindDoc="0" locked="0" layoutInCell="1" allowOverlap="1" wp14:anchorId="2AD325B4" wp14:editId="6547B048">
            <wp:simplePos x="0" y="0"/>
            <wp:positionH relativeFrom="margin">
              <wp:align>left</wp:align>
            </wp:positionH>
            <wp:positionV relativeFrom="paragraph">
              <wp:posOffset>281277</wp:posOffset>
            </wp:positionV>
            <wp:extent cx="5477639" cy="1000265"/>
            <wp:effectExtent l="38100" t="38100" r="27940" b="47625"/>
            <wp:wrapSquare wrapText="bothSides"/>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477639" cy="1000265"/>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r w:rsidR="008A3DD6" w:rsidRPr="0084025F">
        <w:rPr>
          <w:lang w:val="en-US"/>
        </w:rPr>
        <w:t xml:space="preserve">Which endpoint </w:t>
      </w:r>
      <w:r w:rsidR="008A2BCA">
        <w:rPr>
          <w:lang w:val="en-US"/>
        </w:rPr>
        <w:t xml:space="preserve">is </w:t>
      </w:r>
      <w:r w:rsidR="008A3DD6">
        <w:rPr>
          <w:lang w:val="en-US"/>
        </w:rPr>
        <w:t>a request sent to?</w:t>
      </w:r>
      <w:r w:rsidR="008A3DD6" w:rsidRPr="0084025F">
        <w:rPr>
          <w:lang w:val="en-US"/>
        </w:rPr>
        <w:t xml:space="preserve"> </w:t>
      </w:r>
    </w:p>
    <w:p w14:paraId="2D827BF6" w14:textId="3D9FFBBB" w:rsidR="008A3DD6" w:rsidRDefault="008A3DD6" w:rsidP="008A3DD6">
      <w:pPr>
        <w:pStyle w:val="Heading3"/>
      </w:pPr>
      <w:bookmarkStart w:id="188" w:name="_Toc132414932"/>
      <w:r>
        <w:t>5.3.2 – Back end</w:t>
      </w:r>
      <w:bookmarkEnd w:id="188"/>
    </w:p>
    <w:p w14:paraId="01DA6204" w14:textId="231E42FE" w:rsidR="008A3DD6" w:rsidRPr="00C021EA" w:rsidRDefault="008A3DD6" w:rsidP="008A3DD6">
      <w:r w:rsidRPr="00D97FE3">
        <w:rPr>
          <w:i/>
          <w:iCs/>
        </w:rPr>
        <w:t xml:space="preserve">Figure </w:t>
      </w:r>
      <w:r w:rsidR="00AC37D2">
        <w:rPr>
          <w:i/>
          <w:iCs/>
        </w:rPr>
        <w:t xml:space="preserve">25 </w:t>
      </w:r>
      <w:r>
        <w:t>represents the specific microservice that was developed for this requirement</w:t>
      </w:r>
      <w:r w:rsidR="00B36C8B">
        <w:t>.</w:t>
      </w:r>
      <w:r w:rsidR="00DF07A8">
        <w:t xml:space="preserve"> </w:t>
      </w:r>
      <w:r w:rsidR="00B36C8B">
        <w:t>A</w:t>
      </w:r>
      <w:r w:rsidR="00DF07A8">
        <w:t xml:space="preserve">s this was the first requirement developed, </w:t>
      </w:r>
      <w:r w:rsidR="00B36C8B">
        <w:t xml:space="preserve">the </w:t>
      </w:r>
      <w:r w:rsidR="00DF07A8">
        <w:t xml:space="preserve">development included the initial creation of the API and </w:t>
      </w:r>
      <w:r w:rsidR="00B36C8B">
        <w:t xml:space="preserve">the </w:t>
      </w:r>
      <w:r w:rsidR="00DF07A8">
        <w:t>introduc</w:t>
      </w:r>
      <w:r w:rsidR="00B36C8B">
        <w:t>tion</w:t>
      </w:r>
      <w:r w:rsidR="00DF07A8">
        <w:t xml:space="preserve"> </w:t>
      </w:r>
      <w:r w:rsidR="00B36C8B">
        <w:t xml:space="preserve">of </w:t>
      </w:r>
      <w:r w:rsidR="00DF07A8">
        <w:t>its first service</w:t>
      </w:r>
      <w:r>
        <w:t xml:space="preserve">. Springboot offers a framework called SpringSecurity. SpringSecurity offers authentication and authorization. SpringSecurity was used to create the Authentication service. </w:t>
      </w:r>
    </w:p>
    <w:p w14:paraId="7C862CD9" w14:textId="77777777" w:rsidR="000B03CD" w:rsidRDefault="008A3DD6" w:rsidP="000B03CD">
      <w:pPr>
        <w:keepNext/>
      </w:pPr>
      <w:r>
        <w:rPr>
          <w:noProof/>
          <w:lang w:val="en-US"/>
        </w:rPr>
        <w:drawing>
          <wp:inline distT="0" distB="0" distL="0" distR="0" wp14:anchorId="7CCD9610" wp14:editId="595CD7AB">
            <wp:extent cx="5725160" cy="3888105"/>
            <wp:effectExtent l="38100" t="38100" r="46990" b="36195"/>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5160" cy="3888105"/>
                    </a:xfrm>
                    <a:prstGeom prst="rect">
                      <a:avLst/>
                    </a:prstGeom>
                    <a:noFill/>
                    <a:ln w="38100">
                      <a:solidFill>
                        <a:schemeClr val="bg1">
                          <a:lumMod val="50000"/>
                        </a:schemeClr>
                      </a:solidFill>
                    </a:ln>
                  </pic:spPr>
                </pic:pic>
              </a:graphicData>
            </a:graphic>
          </wp:inline>
        </w:drawing>
      </w:r>
    </w:p>
    <w:p w14:paraId="31EED82B" w14:textId="158D7901" w:rsidR="008A3DD6" w:rsidRPr="00750405" w:rsidRDefault="000B03CD" w:rsidP="002F00BB">
      <w:pPr>
        <w:pStyle w:val="Caption"/>
        <w:spacing w:after="0"/>
        <w:jc w:val="center"/>
        <w:rPr>
          <w:lang w:val="en-US"/>
        </w:rPr>
      </w:pPr>
      <w:bookmarkStart w:id="189" w:name="_Toc132390004"/>
      <w:r>
        <w:t xml:space="preserve">Figure </w:t>
      </w:r>
      <w:r w:rsidR="00F47CBE">
        <w:t>25</w:t>
      </w:r>
      <w:r>
        <w:t xml:space="preserve"> </w:t>
      </w:r>
      <w:r w:rsidRPr="00455AE6">
        <w:t>– Backend Diagram</w:t>
      </w:r>
      <w:bookmarkEnd w:id="189"/>
    </w:p>
    <w:p w14:paraId="00482E4A" w14:textId="1CA277E9" w:rsidR="008A3DD6" w:rsidRDefault="002F00BB" w:rsidP="008A3DD6">
      <w:r>
        <w:rPr>
          <w:i/>
          <w:iCs/>
          <w:sz w:val="18"/>
          <w:szCs w:val="18"/>
        </w:rPr>
        <w:br/>
      </w:r>
      <w:r>
        <w:rPr>
          <w:i/>
          <w:iCs/>
          <w:sz w:val="18"/>
          <w:szCs w:val="18"/>
        </w:rPr>
        <w:br/>
      </w:r>
      <w:r>
        <w:rPr>
          <w:i/>
          <w:iCs/>
          <w:sz w:val="18"/>
          <w:szCs w:val="18"/>
        </w:rPr>
        <w:br/>
      </w:r>
      <w:r w:rsidR="008A3DD6" w:rsidRPr="00926FF8">
        <w:rPr>
          <w:i/>
          <w:iCs/>
        </w:rPr>
        <w:lastRenderedPageBreak/>
        <w:t xml:space="preserve">Figure </w:t>
      </w:r>
      <w:r w:rsidR="00AC37D2">
        <w:rPr>
          <w:i/>
          <w:iCs/>
        </w:rPr>
        <w:t>26</w:t>
      </w:r>
      <w:r w:rsidR="008A3DD6" w:rsidRPr="00D706C6">
        <w:t xml:space="preserve"> presents an overview of how SpringSecurity authentication and authorization work. The authentication filter attempts to authenticate a user, if the attempt was a success then the user receives a</w:t>
      </w:r>
      <w:r w:rsidR="008A3DD6">
        <w:t>n</w:t>
      </w:r>
      <w:r w:rsidR="008A3DD6" w:rsidRPr="00D706C6">
        <w:t xml:space="preserve"> access token and a refresh token. The access token is passed to any request the client wants to make in the future. </w:t>
      </w:r>
      <w:r w:rsidR="0055343C">
        <w:t xml:space="preserve">Below, </w:t>
      </w:r>
      <w:r w:rsidR="008A3DD6" w:rsidRPr="001725FA">
        <w:rPr>
          <w:i/>
          <w:iCs/>
        </w:rPr>
        <w:t xml:space="preserve">Figure </w:t>
      </w:r>
      <w:r w:rsidR="007E2E11">
        <w:rPr>
          <w:i/>
          <w:iCs/>
        </w:rPr>
        <w:t>27</w:t>
      </w:r>
      <w:r w:rsidR="008A3DD6" w:rsidRPr="00D706C6">
        <w:t xml:space="preserve"> presents the code for the authentication filter. Two method</w:t>
      </w:r>
      <w:r w:rsidR="008A3DD6">
        <w:t>s</w:t>
      </w:r>
      <w:r w:rsidR="008A3DD6" w:rsidRPr="00D706C6">
        <w:t xml:space="preserve"> are implemented :</w:t>
      </w:r>
    </w:p>
    <w:p w14:paraId="6C246E99" w14:textId="77777777" w:rsidR="008A3DD6" w:rsidRDefault="008A3DD6" w:rsidP="008C56B5">
      <w:pPr>
        <w:pStyle w:val="ListParagraph"/>
        <w:numPr>
          <w:ilvl w:val="0"/>
          <w:numId w:val="19"/>
        </w:numPr>
      </w:pPr>
      <w:r w:rsidRPr="00D706C6">
        <w:t>attemptAuthentication</w:t>
      </w:r>
    </w:p>
    <w:p w14:paraId="4CB3D9BF" w14:textId="77777777" w:rsidR="008A3DD6" w:rsidRDefault="008A3DD6" w:rsidP="008C56B5">
      <w:pPr>
        <w:pStyle w:val="ListParagraph"/>
        <w:numPr>
          <w:ilvl w:val="1"/>
          <w:numId w:val="19"/>
        </w:numPr>
      </w:pPr>
      <w:r>
        <w:t>This method is executed when a user tries to log in.</w:t>
      </w:r>
    </w:p>
    <w:p w14:paraId="2AB5477C" w14:textId="77777777" w:rsidR="008A3DD6" w:rsidRDefault="008A3DD6" w:rsidP="008C56B5">
      <w:pPr>
        <w:pStyle w:val="ListParagraph"/>
        <w:numPr>
          <w:ilvl w:val="0"/>
          <w:numId w:val="19"/>
        </w:numPr>
      </w:pPr>
      <w:r w:rsidRPr="00D706C6">
        <w:t>successfulAuthentication</w:t>
      </w:r>
    </w:p>
    <w:p w14:paraId="07842463" w14:textId="09076804" w:rsidR="008A3DD6" w:rsidRDefault="008A3DD6" w:rsidP="008C56B5">
      <w:pPr>
        <w:pStyle w:val="ListParagraph"/>
        <w:numPr>
          <w:ilvl w:val="1"/>
          <w:numId w:val="19"/>
        </w:numPr>
      </w:pPr>
      <w:r>
        <w:t xml:space="preserve">If the login attempt is successful </w:t>
      </w:r>
      <w:r w:rsidR="00504A43">
        <w:t xml:space="preserve">then </w:t>
      </w:r>
      <w:r>
        <w:t>this method is executed.</w:t>
      </w:r>
    </w:p>
    <w:p w14:paraId="73749040" w14:textId="77777777" w:rsidR="008A3DD6" w:rsidRDefault="008A3DD6" w:rsidP="008A3DD6">
      <w:r>
        <w:t>If the login attempt is not successful then SpringSecurity has a built-in method that sends an error to the client.</w:t>
      </w:r>
    </w:p>
    <w:p w14:paraId="59CEE07C" w14:textId="75D90A06" w:rsidR="008A3DD6" w:rsidRPr="00524E0A" w:rsidRDefault="0055343C" w:rsidP="008A3DD6">
      <w:r>
        <w:rPr>
          <w:noProof/>
        </w:rPr>
        <mc:AlternateContent>
          <mc:Choice Requires="wps">
            <w:drawing>
              <wp:anchor distT="0" distB="0" distL="114300" distR="114300" simplePos="0" relativeHeight="251867648" behindDoc="0" locked="0" layoutInCell="1" allowOverlap="1" wp14:anchorId="6332E540" wp14:editId="529F567F">
                <wp:simplePos x="0" y="0"/>
                <wp:positionH relativeFrom="column">
                  <wp:posOffset>-20955</wp:posOffset>
                </wp:positionH>
                <wp:positionV relativeFrom="paragraph">
                  <wp:posOffset>4065905</wp:posOffset>
                </wp:positionV>
                <wp:extent cx="5716905" cy="177165"/>
                <wp:effectExtent l="0" t="0" r="0" b="0"/>
                <wp:wrapSquare wrapText="bothSides"/>
                <wp:docPr id="451" name="Text Box 451"/>
                <wp:cNvGraphicFramePr/>
                <a:graphic xmlns:a="http://schemas.openxmlformats.org/drawingml/2006/main">
                  <a:graphicData uri="http://schemas.microsoft.com/office/word/2010/wordprocessingShape">
                    <wps:wsp>
                      <wps:cNvSpPr txBox="1"/>
                      <wps:spPr>
                        <a:xfrm>
                          <a:off x="0" y="0"/>
                          <a:ext cx="5716905" cy="177165"/>
                        </a:xfrm>
                        <a:prstGeom prst="rect">
                          <a:avLst/>
                        </a:prstGeom>
                        <a:solidFill>
                          <a:prstClr val="white"/>
                        </a:solidFill>
                        <a:ln>
                          <a:noFill/>
                        </a:ln>
                      </wps:spPr>
                      <wps:txbx>
                        <w:txbxContent>
                          <w:p w14:paraId="7BFD68A4" w14:textId="0B4BD836" w:rsidR="0055343C" w:rsidRPr="008D6E74" w:rsidRDefault="0055343C" w:rsidP="002F00BB">
                            <w:pPr>
                              <w:pStyle w:val="Caption"/>
                              <w:spacing w:after="0"/>
                              <w:jc w:val="center"/>
                              <w:rPr>
                                <w:noProof/>
                              </w:rPr>
                            </w:pPr>
                            <w:bookmarkStart w:id="190" w:name="_Toc132389337"/>
                            <w:bookmarkStart w:id="191" w:name="_Toc132390005"/>
                            <w:r>
                              <w:t xml:space="preserve">Figure </w:t>
                            </w:r>
                            <w:r w:rsidR="00ED2437">
                              <w:t>26</w:t>
                            </w:r>
                            <w:r>
                              <w:t xml:space="preserve"> </w:t>
                            </w:r>
                            <w:r w:rsidRPr="0032333B">
                              <w:t>– Overview of SpringSecurity</w:t>
                            </w:r>
                            <w:bookmarkEnd w:id="190"/>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32E540" id="Text Box 451" o:spid="_x0000_s1038" type="#_x0000_t202" style="position:absolute;margin-left:-1.65pt;margin-top:320.15pt;width:450.15pt;height:13.95pt;z-index:25186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" stroked="f">
                <v:textbox inset="0,0,0,0">
                  <w:txbxContent>
                    <w:p w14:paraId="7BFD68A4" w14:textId="0B4BD836" w:rsidR="0055343C" w:rsidRPr="008D6E74" w:rsidRDefault="0055343C" w:rsidP="002F00BB">
                      <w:pPr>
                        <w:pStyle w:val="Caption"/>
                        <w:spacing w:after="0"/>
                        <w:jc w:val="center"/>
                        <w:rPr>
                          <w:noProof/>
                        </w:rPr>
                      </w:pPr>
                      <w:bookmarkStart w:id="192" w:name="_Toc132389337"/>
                      <w:bookmarkStart w:id="193" w:name="_Toc132390005"/>
                      <w:r>
                        <w:t xml:space="preserve">Figure </w:t>
                      </w:r>
                      <w:r w:rsidR="00ED2437">
                        <w:t>26</w:t>
                      </w:r>
                      <w:r>
                        <w:t xml:space="preserve"> </w:t>
                      </w:r>
                      <w:r w:rsidRPr="0032333B">
                        <w:t>– Overview of SpringSecurity</w:t>
                      </w:r>
                      <w:bookmarkEnd w:id="192"/>
                      <w:bookmarkEnd w:id="193"/>
                    </w:p>
                  </w:txbxContent>
                </v:textbox>
                <w10:wrap type="square"/>
              </v:shape>
            </w:pict>
          </mc:Fallback>
        </mc:AlternateContent>
      </w:r>
      <w:r w:rsidR="008A3DD6" w:rsidRPr="003B2DA3">
        <w:rPr>
          <w:noProof/>
        </w:rPr>
        <w:drawing>
          <wp:anchor distT="0" distB="0" distL="114300" distR="114300" simplePos="0" relativeHeight="251709440" behindDoc="0" locked="0" layoutInCell="1" allowOverlap="1" wp14:anchorId="66573D28" wp14:editId="432C29CC">
            <wp:simplePos x="0" y="0"/>
            <wp:positionH relativeFrom="margin">
              <wp:align>right</wp:align>
            </wp:positionH>
            <wp:positionV relativeFrom="paragraph">
              <wp:posOffset>1278890</wp:posOffset>
            </wp:positionV>
            <wp:extent cx="5716905" cy="2727325"/>
            <wp:effectExtent l="38100" t="38100" r="36195" b="34925"/>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16905" cy="2727325"/>
                    </a:xfrm>
                    <a:prstGeom prst="rect">
                      <a:avLst/>
                    </a:prstGeom>
                    <a:noFill/>
                    <a:ln w="38100">
                      <a:solidFill>
                        <a:schemeClr val="bg1">
                          <a:lumMod val="50000"/>
                        </a:schemeClr>
                      </a:solidFill>
                    </a:ln>
                  </pic:spPr>
                </pic:pic>
              </a:graphicData>
            </a:graphic>
            <wp14:sizeRelH relativeFrom="margin">
              <wp14:pctWidth>0</wp14:pctWidth>
            </wp14:sizeRelH>
            <wp14:sizeRelV relativeFrom="margin">
              <wp14:pctHeight>0</wp14:pctHeight>
            </wp14:sizeRelV>
          </wp:anchor>
        </w:drawing>
      </w:r>
      <w:r w:rsidR="008A3DD6">
        <w:t>The user must attach the access token they received to every request they send to the API. The access token is a JSON web token that consists of data such as the roles a user has. When the user sends a request, before their request reaches any microservice they go through the authorization filter.</w:t>
      </w:r>
      <w:r w:rsidR="001A3BBE">
        <w:t xml:space="preserve"> </w:t>
      </w:r>
      <w:r w:rsidR="009F5952">
        <w:t xml:space="preserve">Below, </w:t>
      </w:r>
      <w:r w:rsidR="008A3DD6">
        <w:t xml:space="preserve"> </w:t>
      </w:r>
      <w:r w:rsidR="008A3DD6" w:rsidRPr="003E75FC">
        <w:rPr>
          <w:i/>
          <w:iCs/>
        </w:rPr>
        <w:t xml:space="preserve">Figure </w:t>
      </w:r>
      <w:r w:rsidR="007E2E11">
        <w:rPr>
          <w:i/>
          <w:iCs/>
        </w:rPr>
        <w:t>28</w:t>
      </w:r>
      <w:r w:rsidR="008A3DD6">
        <w:t xml:space="preserve"> represents the code that authorizes a user to access an endpoint. This framework helps create protected endpoints. For example, It allows only admins to trigger endpoints that could delete entries from the database.</w:t>
      </w:r>
    </w:p>
    <w:p w14:paraId="7E2632DC" w14:textId="63B01720" w:rsidR="008A3DD6" w:rsidRPr="00C068BE" w:rsidRDefault="008A3DD6" w:rsidP="008A3DD6"/>
    <w:p w14:paraId="1A7A11F1" w14:textId="77777777" w:rsidR="008A3DD6" w:rsidRPr="00C068BE" w:rsidRDefault="008A3DD6" w:rsidP="008A3DD6"/>
    <w:p w14:paraId="580F134E" w14:textId="77777777" w:rsidR="008A3DD6" w:rsidRPr="00C068BE" w:rsidRDefault="008A3DD6" w:rsidP="008A3DD6"/>
    <w:p w14:paraId="55647F7C" w14:textId="77777777" w:rsidR="008A3DD6" w:rsidRPr="00C068BE" w:rsidRDefault="008A3DD6" w:rsidP="008A3DD6"/>
    <w:p w14:paraId="0B7BA452" w14:textId="77777777" w:rsidR="008A3DD6" w:rsidRPr="00C068BE" w:rsidRDefault="008A3DD6" w:rsidP="008A3DD6"/>
    <w:p w14:paraId="215BA353" w14:textId="77777777" w:rsidR="008A3DD6" w:rsidRPr="00C068BE" w:rsidRDefault="008A3DD6" w:rsidP="008A3DD6"/>
    <w:p w14:paraId="53957035" w14:textId="77777777" w:rsidR="008A3DD6" w:rsidRPr="00C068BE" w:rsidRDefault="008A3DD6" w:rsidP="008A3DD6"/>
    <w:p w14:paraId="26FE7EEB" w14:textId="77777777" w:rsidR="008A3DD6" w:rsidRPr="00C068BE" w:rsidRDefault="008A3DD6" w:rsidP="008A3DD6">
      <w:pPr>
        <w:sectPr w:rsidR="008A3DD6" w:rsidRPr="00C068BE" w:rsidSect="00AA24BA">
          <w:headerReference w:type="default" r:id="rId52"/>
          <w:pgSz w:w="11906" w:h="16838"/>
          <w:pgMar w:top="1440" w:right="1440" w:bottom="1440" w:left="1440" w:header="709" w:footer="709" w:gutter="0"/>
          <w:cols w:space="708"/>
          <w:docGrid w:linePitch="360"/>
        </w:sectPr>
      </w:pPr>
    </w:p>
    <w:p w14:paraId="0C57B2CC" w14:textId="77777777" w:rsidR="008A3DD6" w:rsidRDefault="008A3DD6" w:rsidP="008A3DD6"/>
    <w:p w14:paraId="1B730325" w14:textId="4503B184" w:rsidR="008A3DD6" w:rsidRPr="003B2DA3" w:rsidRDefault="008A3DD6" w:rsidP="008A3DD6">
      <w:r w:rsidRPr="00B719FE">
        <w:rPr>
          <w:noProof/>
        </w:rPr>
        <w:drawing>
          <wp:anchor distT="0" distB="0" distL="114300" distR="114300" simplePos="0" relativeHeight="251713536" behindDoc="0" locked="0" layoutInCell="1" allowOverlap="1" wp14:anchorId="046895B8" wp14:editId="03AC9F3D">
            <wp:simplePos x="0" y="0"/>
            <wp:positionH relativeFrom="margin">
              <wp:align>center</wp:align>
            </wp:positionH>
            <wp:positionV relativeFrom="paragraph">
              <wp:posOffset>-236855</wp:posOffset>
            </wp:positionV>
            <wp:extent cx="6974840" cy="5271770"/>
            <wp:effectExtent l="38100" t="38100" r="35560" b="43180"/>
            <wp:wrapSquare wrapText="bothSides"/>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6974840" cy="5271770"/>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264C5D69" w14:textId="77777777" w:rsidR="008A3DD6" w:rsidRPr="003B2DA3" w:rsidRDefault="008A3DD6" w:rsidP="008A3DD6"/>
    <w:p w14:paraId="5AA85D1C" w14:textId="77777777" w:rsidR="008A3DD6" w:rsidRPr="003B2DA3" w:rsidRDefault="008A3DD6" w:rsidP="008A3DD6"/>
    <w:p w14:paraId="0808DE75" w14:textId="77777777" w:rsidR="008A3DD6" w:rsidRPr="003B2DA3" w:rsidRDefault="008A3DD6" w:rsidP="008A3DD6"/>
    <w:p w14:paraId="574AD577" w14:textId="77777777" w:rsidR="008A3DD6" w:rsidRPr="003B2DA3" w:rsidRDefault="008A3DD6" w:rsidP="008A3DD6"/>
    <w:p w14:paraId="6CEC2173" w14:textId="77777777" w:rsidR="008A3DD6" w:rsidRPr="003B2DA3" w:rsidRDefault="008A3DD6" w:rsidP="008A3DD6"/>
    <w:p w14:paraId="39CC3635" w14:textId="77777777" w:rsidR="008A3DD6" w:rsidRPr="003B2DA3" w:rsidRDefault="008A3DD6" w:rsidP="008A3DD6"/>
    <w:p w14:paraId="6A486BCA" w14:textId="77777777" w:rsidR="008A3DD6" w:rsidRPr="003B2DA3" w:rsidRDefault="008A3DD6" w:rsidP="008A3DD6"/>
    <w:p w14:paraId="775C0ABB" w14:textId="77777777" w:rsidR="008A3DD6" w:rsidRPr="003B2DA3" w:rsidRDefault="008A3DD6" w:rsidP="008A3DD6"/>
    <w:p w14:paraId="2114ACC9" w14:textId="77777777" w:rsidR="008A3DD6" w:rsidRPr="003B2DA3" w:rsidRDefault="008A3DD6" w:rsidP="008A3DD6"/>
    <w:p w14:paraId="31355072" w14:textId="77777777" w:rsidR="008A3DD6" w:rsidRPr="003B2DA3" w:rsidRDefault="008A3DD6" w:rsidP="008A3DD6"/>
    <w:p w14:paraId="655BEC72" w14:textId="77777777" w:rsidR="008A3DD6" w:rsidRPr="003B2DA3" w:rsidRDefault="008A3DD6" w:rsidP="008A3DD6"/>
    <w:p w14:paraId="128AB2C0" w14:textId="77777777" w:rsidR="008A3DD6" w:rsidRPr="003B2DA3" w:rsidRDefault="008A3DD6" w:rsidP="008A3DD6"/>
    <w:p w14:paraId="6DF8215A" w14:textId="77777777" w:rsidR="008A3DD6" w:rsidRDefault="008A3DD6" w:rsidP="008A3DD6"/>
    <w:p w14:paraId="63245CF9" w14:textId="77777777" w:rsidR="008A3DD6" w:rsidRDefault="008A3DD6" w:rsidP="008A3DD6">
      <w:r>
        <w:br/>
      </w:r>
    </w:p>
    <w:p w14:paraId="050FB03A" w14:textId="77777777" w:rsidR="008A3DD6" w:rsidRDefault="008A3DD6" w:rsidP="008A3DD6"/>
    <w:p w14:paraId="45E84689" w14:textId="77777777" w:rsidR="008A3DD6" w:rsidRDefault="008A3DD6" w:rsidP="008A3DD6"/>
    <w:p w14:paraId="7AE6C8B6" w14:textId="77777777" w:rsidR="008A3DD6" w:rsidRDefault="008A3DD6" w:rsidP="008A3DD6"/>
    <w:p w14:paraId="02AEF13F" w14:textId="39BDEF64" w:rsidR="008A3DD6" w:rsidRDefault="009F5952" w:rsidP="008A3DD6">
      <w:r>
        <w:rPr>
          <w:noProof/>
        </w:rPr>
        <mc:AlternateContent>
          <mc:Choice Requires="wps">
            <w:drawing>
              <wp:anchor distT="0" distB="0" distL="114300" distR="114300" simplePos="0" relativeHeight="251869696" behindDoc="0" locked="0" layoutInCell="1" allowOverlap="1" wp14:anchorId="024DF15E" wp14:editId="78E51F7E">
                <wp:simplePos x="0" y="0"/>
                <wp:positionH relativeFrom="margin">
                  <wp:align>center</wp:align>
                </wp:positionH>
                <wp:positionV relativeFrom="paragraph">
                  <wp:posOffset>174295</wp:posOffset>
                </wp:positionV>
                <wp:extent cx="1835785" cy="635"/>
                <wp:effectExtent l="0" t="0" r="0" b="8255"/>
                <wp:wrapSquare wrapText="bothSides"/>
                <wp:docPr id="452" name="Text Box 452"/>
                <wp:cNvGraphicFramePr/>
                <a:graphic xmlns:a="http://schemas.openxmlformats.org/drawingml/2006/main">
                  <a:graphicData uri="http://schemas.microsoft.com/office/word/2010/wordprocessingShape">
                    <wps:wsp>
                      <wps:cNvSpPr txBox="1"/>
                      <wps:spPr>
                        <a:xfrm>
                          <a:off x="0" y="0"/>
                          <a:ext cx="1835785" cy="635"/>
                        </a:xfrm>
                        <a:prstGeom prst="rect">
                          <a:avLst/>
                        </a:prstGeom>
                        <a:solidFill>
                          <a:prstClr val="white"/>
                        </a:solidFill>
                        <a:ln>
                          <a:noFill/>
                        </a:ln>
                      </wps:spPr>
                      <wps:txbx>
                        <w:txbxContent>
                          <w:p w14:paraId="59A1F573" w14:textId="17906481" w:rsidR="009F5952" w:rsidRPr="004B6598" w:rsidRDefault="009F5952" w:rsidP="009F5952">
                            <w:pPr>
                              <w:pStyle w:val="Caption"/>
                              <w:rPr>
                                <w:noProof/>
                              </w:rPr>
                            </w:pPr>
                            <w:bookmarkStart w:id="194" w:name="_Toc132389338"/>
                            <w:bookmarkStart w:id="195" w:name="_Toc132390006"/>
                            <w:r>
                              <w:t xml:space="preserve">Figure </w:t>
                            </w:r>
                            <w:r w:rsidR="00ED2437">
                              <w:t>27</w:t>
                            </w:r>
                            <w:r>
                              <w:t xml:space="preserve"> </w:t>
                            </w:r>
                            <w:r w:rsidRPr="0057236E">
                              <w:t>– AuthenticationFilter code</w:t>
                            </w:r>
                            <w:bookmarkEnd w:id="194"/>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4DF15E" id="Text Box 452" o:spid="_x0000_s1039" type="#_x0000_t202" style="position:absolute;margin-left:0;margin-top:13.7pt;width:144.55pt;height:.05pt;z-index:2518696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" stroked="f">
                <v:textbox style="mso-fit-shape-to-text:t" inset="0,0,0,0">
                  <w:txbxContent>
                    <w:p w14:paraId="59A1F573" w14:textId="17906481" w:rsidR="009F5952" w:rsidRPr="004B6598" w:rsidRDefault="009F5952" w:rsidP="009F5952">
                      <w:pPr>
                        <w:pStyle w:val="Caption"/>
                        <w:rPr>
                          <w:noProof/>
                        </w:rPr>
                      </w:pPr>
                      <w:bookmarkStart w:id="196" w:name="_Toc132389338"/>
                      <w:bookmarkStart w:id="197" w:name="_Toc132390006"/>
                      <w:r>
                        <w:t xml:space="preserve">Figure </w:t>
                      </w:r>
                      <w:r w:rsidR="00ED2437">
                        <w:t>27</w:t>
                      </w:r>
                      <w:r>
                        <w:t xml:space="preserve"> </w:t>
                      </w:r>
                      <w:r w:rsidRPr="0057236E">
                        <w:t>– AuthenticationFilter code</w:t>
                      </w:r>
                      <w:bookmarkEnd w:id="196"/>
                      <w:bookmarkEnd w:id="197"/>
                    </w:p>
                  </w:txbxContent>
                </v:textbox>
                <w10:wrap type="square" anchorx="margin"/>
              </v:shape>
            </w:pict>
          </mc:Fallback>
        </mc:AlternateContent>
      </w:r>
    </w:p>
    <w:p w14:paraId="4D0E16BC" w14:textId="0009E3DA" w:rsidR="008A3DD6" w:rsidRPr="00EB0183" w:rsidRDefault="009F5952" w:rsidP="008A3DD6">
      <w:pPr>
        <w:tabs>
          <w:tab w:val="left" w:pos="2742"/>
        </w:tabs>
        <w:rPr>
          <w:i/>
          <w:iCs/>
          <w:sz w:val="18"/>
          <w:szCs w:val="18"/>
        </w:rPr>
      </w:pPr>
      <w:r>
        <w:rPr>
          <w:noProof/>
        </w:rPr>
        <w:lastRenderedPageBreak/>
        <mc:AlternateContent>
          <mc:Choice Requires="wps">
            <w:drawing>
              <wp:anchor distT="0" distB="0" distL="114300" distR="114300" simplePos="0" relativeHeight="251871744" behindDoc="0" locked="0" layoutInCell="1" allowOverlap="1" wp14:anchorId="1676C9AF" wp14:editId="4FEA83AF">
                <wp:simplePos x="0" y="0"/>
                <wp:positionH relativeFrom="column">
                  <wp:posOffset>897890</wp:posOffset>
                </wp:positionH>
                <wp:positionV relativeFrom="paragraph">
                  <wp:posOffset>5064760</wp:posOffset>
                </wp:positionV>
                <wp:extent cx="7065010" cy="635"/>
                <wp:effectExtent l="0" t="0" r="0" b="0"/>
                <wp:wrapSquare wrapText="bothSides"/>
                <wp:docPr id="453" name="Text Box 453"/>
                <wp:cNvGraphicFramePr/>
                <a:graphic xmlns:a="http://schemas.openxmlformats.org/drawingml/2006/main">
                  <a:graphicData uri="http://schemas.microsoft.com/office/word/2010/wordprocessingShape">
                    <wps:wsp>
                      <wps:cNvSpPr txBox="1"/>
                      <wps:spPr>
                        <a:xfrm>
                          <a:off x="0" y="0"/>
                          <a:ext cx="7065010" cy="635"/>
                        </a:xfrm>
                        <a:prstGeom prst="rect">
                          <a:avLst/>
                        </a:prstGeom>
                        <a:solidFill>
                          <a:prstClr val="white"/>
                        </a:solidFill>
                        <a:ln>
                          <a:noFill/>
                        </a:ln>
                      </wps:spPr>
                      <wps:txbx>
                        <w:txbxContent>
                          <w:p w14:paraId="09BBE463" w14:textId="5DCD2790" w:rsidR="009F5952" w:rsidRPr="00FE2D6F" w:rsidRDefault="009F5952" w:rsidP="009F5952">
                            <w:pPr>
                              <w:pStyle w:val="Caption"/>
                              <w:jc w:val="center"/>
                              <w:rPr>
                                <w:noProof/>
                              </w:rPr>
                            </w:pPr>
                            <w:bookmarkStart w:id="198" w:name="_Toc132389339"/>
                            <w:bookmarkStart w:id="199" w:name="_Toc132390007"/>
                            <w:r>
                              <w:t xml:space="preserve">Figure </w:t>
                            </w:r>
                            <w:r w:rsidR="00ED2437">
                              <w:t>28</w:t>
                            </w:r>
                            <w:r>
                              <w:t xml:space="preserve"> </w:t>
                            </w:r>
                            <w:r w:rsidRPr="00F66C3D">
                              <w:t>– AuthorizationFilter code</w:t>
                            </w:r>
                            <w:bookmarkEnd w:id="198"/>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76C9AF" id="Text Box 453" o:spid="_x0000_s1040" type="#_x0000_t202" style="position:absolute;margin-left:70.7pt;margin-top:398.8pt;width:556.3pt;height:.05pt;z-index:25187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" stroked="f">
                <v:textbox style="mso-fit-shape-to-text:t" inset="0,0,0,0">
                  <w:txbxContent>
                    <w:p w14:paraId="09BBE463" w14:textId="5DCD2790" w:rsidR="009F5952" w:rsidRPr="00FE2D6F" w:rsidRDefault="009F5952" w:rsidP="009F5952">
                      <w:pPr>
                        <w:pStyle w:val="Caption"/>
                        <w:jc w:val="center"/>
                        <w:rPr>
                          <w:noProof/>
                        </w:rPr>
                      </w:pPr>
                      <w:bookmarkStart w:id="200" w:name="_Toc132389339"/>
                      <w:bookmarkStart w:id="201" w:name="_Toc132390007"/>
                      <w:r>
                        <w:t xml:space="preserve">Figure </w:t>
                      </w:r>
                      <w:r w:rsidR="00ED2437">
                        <w:t>28</w:t>
                      </w:r>
                      <w:r>
                        <w:t xml:space="preserve"> </w:t>
                      </w:r>
                      <w:r w:rsidRPr="00F66C3D">
                        <w:t>– AuthorizationFilter code</w:t>
                      </w:r>
                      <w:bookmarkEnd w:id="200"/>
                      <w:bookmarkEnd w:id="201"/>
                    </w:p>
                  </w:txbxContent>
                </v:textbox>
                <w10:wrap type="square"/>
              </v:shape>
            </w:pict>
          </mc:Fallback>
        </mc:AlternateContent>
      </w:r>
      <w:r w:rsidR="008A3DD6" w:rsidRPr="00F93F31">
        <w:rPr>
          <w:noProof/>
        </w:rPr>
        <w:drawing>
          <wp:anchor distT="0" distB="0" distL="114300" distR="114300" simplePos="0" relativeHeight="251710464" behindDoc="0" locked="0" layoutInCell="1" allowOverlap="1" wp14:anchorId="4B227C1D" wp14:editId="05004D83">
            <wp:simplePos x="0" y="0"/>
            <wp:positionH relativeFrom="margin">
              <wp:align>center</wp:align>
            </wp:positionH>
            <wp:positionV relativeFrom="paragraph">
              <wp:posOffset>38100</wp:posOffset>
            </wp:positionV>
            <wp:extent cx="7065010" cy="4969510"/>
            <wp:effectExtent l="38100" t="38100" r="40640" b="40640"/>
            <wp:wrapSquare wrapText="bothSides"/>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7065010" cy="4969510"/>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308B15E3" w14:textId="77777777" w:rsidR="008A3DD6" w:rsidRDefault="008A3DD6" w:rsidP="008A3DD6"/>
    <w:p w14:paraId="62D369B9" w14:textId="77777777" w:rsidR="008A3DD6" w:rsidRPr="00265FF6" w:rsidRDefault="008A3DD6" w:rsidP="008A3DD6"/>
    <w:p w14:paraId="638BCA40" w14:textId="77777777" w:rsidR="008A3DD6" w:rsidRPr="00265FF6" w:rsidRDefault="008A3DD6" w:rsidP="008A3DD6"/>
    <w:p w14:paraId="04DAF69C" w14:textId="77777777" w:rsidR="008A3DD6" w:rsidRPr="00265FF6" w:rsidRDefault="008A3DD6" w:rsidP="008A3DD6"/>
    <w:p w14:paraId="5F336DBA" w14:textId="77777777" w:rsidR="008A3DD6" w:rsidRPr="00265FF6" w:rsidRDefault="008A3DD6" w:rsidP="008A3DD6"/>
    <w:p w14:paraId="5305551B" w14:textId="77777777" w:rsidR="008A3DD6" w:rsidRPr="00265FF6" w:rsidRDefault="008A3DD6" w:rsidP="008A3DD6"/>
    <w:p w14:paraId="0E9ED32A" w14:textId="77777777" w:rsidR="008A3DD6" w:rsidRPr="00265FF6" w:rsidRDefault="008A3DD6" w:rsidP="008A3DD6"/>
    <w:p w14:paraId="7E17AA60" w14:textId="77777777" w:rsidR="008A3DD6" w:rsidRPr="00265FF6" w:rsidRDefault="008A3DD6" w:rsidP="008A3DD6"/>
    <w:p w14:paraId="6CF026F3" w14:textId="77777777" w:rsidR="008A3DD6" w:rsidRPr="00265FF6" w:rsidRDefault="008A3DD6" w:rsidP="008A3DD6"/>
    <w:p w14:paraId="54131EB4" w14:textId="77777777" w:rsidR="008A3DD6" w:rsidRPr="00265FF6" w:rsidRDefault="008A3DD6" w:rsidP="008A3DD6"/>
    <w:p w14:paraId="7C8DC4EA" w14:textId="77777777" w:rsidR="008A3DD6" w:rsidRPr="00265FF6" w:rsidRDefault="008A3DD6" w:rsidP="008A3DD6"/>
    <w:p w14:paraId="65C849EE" w14:textId="77777777" w:rsidR="008A3DD6" w:rsidRPr="00265FF6" w:rsidRDefault="008A3DD6" w:rsidP="008A3DD6"/>
    <w:p w14:paraId="4FC9124A" w14:textId="77777777" w:rsidR="008A3DD6" w:rsidRPr="00265FF6" w:rsidRDefault="008A3DD6" w:rsidP="008A3DD6"/>
    <w:p w14:paraId="6FCF911F" w14:textId="77777777" w:rsidR="008A3DD6" w:rsidRPr="00265FF6" w:rsidRDefault="008A3DD6" w:rsidP="008A3DD6"/>
    <w:p w14:paraId="08FF5637" w14:textId="77777777" w:rsidR="008A3DD6" w:rsidRPr="00265FF6" w:rsidRDefault="008A3DD6" w:rsidP="008A3DD6"/>
    <w:p w14:paraId="469B2A83" w14:textId="77777777" w:rsidR="008A3DD6" w:rsidRPr="00265FF6" w:rsidRDefault="008A3DD6" w:rsidP="008A3DD6"/>
    <w:p w14:paraId="49BAB5B6" w14:textId="77777777" w:rsidR="008A3DD6" w:rsidRPr="00265FF6" w:rsidRDefault="008A3DD6" w:rsidP="008A3DD6"/>
    <w:p w14:paraId="1AD9E3F5" w14:textId="2E1AB7C9" w:rsidR="008A3DD6" w:rsidRPr="003B2DA3" w:rsidRDefault="008A3DD6" w:rsidP="008A3DD6">
      <w:pPr>
        <w:tabs>
          <w:tab w:val="left" w:pos="2742"/>
        </w:tabs>
        <w:jc w:val="center"/>
        <w:rPr>
          <w:i/>
          <w:iCs/>
          <w:sz w:val="18"/>
          <w:szCs w:val="18"/>
        </w:rPr>
      </w:pPr>
      <w:r>
        <w:rPr>
          <w:i/>
          <w:iCs/>
          <w:sz w:val="18"/>
          <w:szCs w:val="18"/>
        </w:rPr>
        <w:br/>
      </w:r>
      <w:r>
        <w:rPr>
          <w:i/>
          <w:iCs/>
          <w:sz w:val="18"/>
          <w:szCs w:val="18"/>
        </w:rPr>
        <w:br/>
      </w:r>
    </w:p>
    <w:p w14:paraId="340AE381" w14:textId="77777777" w:rsidR="008A3DD6" w:rsidRPr="00265FF6" w:rsidRDefault="008A3DD6" w:rsidP="008A3DD6"/>
    <w:p w14:paraId="20C699DE" w14:textId="77777777" w:rsidR="008A3DD6" w:rsidRPr="00265FF6" w:rsidRDefault="008A3DD6" w:rsidP="008A3DD6">
      <w:pPr>
        <w:sectPr w:rsidR="008A3DD6" w:rsidRPr="00265FF6" w:rsidSect="00AA24BA">
          <w:pgSz w:w="16838" w:h="11906" w:orient="landscape"/>
          <w:pgMar w:top="1440" w:right="1440" w:bottom="1440" w:left="1440" w:header="709" w:footer="709" w:gutter="0"/>
          <w:cols w:space="708"/>
          <w:docGrid w:linePitch="360"/>
        </w:sectPr>
      </w:pPr>
    </w:p>
    <w:p w14:paraId="7E09907E" w14:textId="4B6DF65A" w:rsidR="008A3DD6" w:rsidRDefault="008A3DD6" w:rsidP="008A3DD6">
      <w:pPr>
        <w:pStyle w:val="Heading3"/>
      </w:pPr>
      <w:bookmarkStart w:id="202" w:name="_Toc132414933"/>
      <w:r>
        <w:lastRenderedPageBreak/>
        <w:t>5.3.3 – Problems encountered</w:t>
      </w:r>
      <w:bookmarkEnd w:id="202"/>
    </w:p>
    <w:p w14:paraId="4FF9307A" w14:textId="77777777" w:rsidR="008A3DD6" w:rsidRDefault="008A3DD6" w:rsidP="008A3DD6">
      <w:pPr>
        <w:pStyle w:val="Heading4"/>
      </w:pPr>
      <w:r>
        <w:t>5.3.3.1 – Storing images</w:t>
      </w:r>
    </w:p>
    <w:p w14:paraId="25C59828" w14:textId="77777777" w:rsidR="008A3DD6" w:rsidRPr="00AB58A4" w:rsidRDefault="008A3DD6" w:rsidP="008A3DD6">
      <w:r>
        <w:t>Images are stored as base64 strings. When a user uploads their image, the image is encoded to a base64 string. The image column was a blob in the database and this was causing issues for certain users to sign up as their image was too large when converted to a base64 string. The resolution to this problem was to change the data type to a long blob.</w:t>
      </w:r>
    </w:p>
    <w:p w14:paraId="286AF639" w14:textId="77777777" w:rsidR="008A3DD6" w:rsidRDefault="008A3DD6" w:rsidP="008A3DD6">
      <w:pPr>
        <w:pStyle w:val="Heading2"/>
        <w:rPr>
          <w:lang w:val="en-US"/>
        </w:rPr>
      </w:pPr>
      <w:bookmarkStart w:id="203" w:name="_Toc132414934"/>
      <w:r>
        <w:rPr>
          <w:lang w:val="en-US"/>
        </w:rPr>
        <w:t>5.4 – User profile management</w:t>
      </w:r>
      <w:bookmarkEnd w:id="203"/>
      <w:r>
        <w:rPr>
          <w:lang w:val="en-US"/>
        </w:rPr>
        <w:t xml:space="preserve"> </w:t>
      </w:r>
    </w:p>
    <w:p w14:paraId="2A74AB52" w14:textId="77777777" w:rsidR="008A3DD6" w:rsidRDefault="008A3DD6" w:rsidP="008A3DD6">
      <w:r>
        <w:t>The next few sprints were focused on adding user profile management.</w:t>
      </w:r>
    </w:p>
    <w:p w14:paraId="58DD2E9F" w14:textId="77777777" w:rsidR="008A3DD6" w:rsidRDefault="008A3DD6" w:rsidP="008A3DD6">
      <w:pPr>
        <w:pStyle w:val="Heading3"/>
        <w:rPr>
          <w:lang w:val="en-US"/>
        </w:rPr>
      </w:pPr>
      <w:bookmarkStart w:id="204" w:name="_Toc132414935"/>
      <w:r>
        <w:rPr>
          <w:lang w:val="en-US"/>
        </w:rPr>
        <w:t>5.4.1 – Front end</w:t>
      </w:r>
      <w:bookmarkEnd w:id="204"/>
    </w:p>
    <w:p w14:paraId="676C2F0F" w14:textId="6D7AB3AD" w:rsidR="00CE306C" w:rsidRDefault="008A3DD6" w:rsidP="008A3DD6">
      <w:pPr>
        <w:rPr>
          <w:lang w:val="en-US"/>
        </w:rPr>
      </w:pPr>
      <w:r>
        <w:rPr>
          <w:lang w:val="en-US"/>
        </w:rPr>
        <w:t xml:space="preserve">The front end of the user profile management requirement was simple. It included a page with </w:t>
      </w:r>
      <w:r w:rsidR="00CE306C">
        <w:rPr>
          <w:lang w:val="en-US"/>
        </w:rPr>
        <w:t>two sections</w:t>
      </w:r>
      <w:r>
        <w:rPr>
          <w:lang w:val="en-US"/>
        </w:rPr>
        <w:t>.</w:t>
      </w:r>
      <w:r w:rsidR="00CE306C">
        <w:rPr>
          <w:lang w:val="en-US"/>
        </w:rPr>
        <w:t xml:space="preserve"> </w:t>
      </w:r>
      <w:r w:rsidRPr="00422890">
        <w:rPr>
          <w:i/>
          <w:iCs/>
          <w:lang w:val="en-US"/>
        </w:rPr>
        <w:t xml:space="preserve">Figure </w:t>
      </w:r>
      <w:r w:rsidR="007E2E11">
        <w:rPr>
          <w:i/>
          <w:iCs/>
          <w:lang w:val="en-US"/>
        </w:rPr>
        <w:t>29</w:t>
      </w:r>
      <w:r>
        <w:rPr>
          <w:lang w:val="en-US"/>
        </w:rPr>
        <w:t xml:space="preserve"> shows the UI that was implemented by following the design in the previous chapter. </w:t>
      </w:r>
      <w:r w:rsidR="00CE306C">
        <w:rPr>
          <w:lang w:val="en-US"/>
        </w:rPr>
        <w:t xml:space="preserve">The section on the left-hand side allows a user to change their current profile picture. The section on the right </w:t>
      </w:r>
      <w:r w:rsidR="00B848EC">
        <w:rPr>
          <w:lang w:val="en-US"/>
        </w:rPr>
        <w:t xml:space="preserve">allows </w:t>
      </w:r>
      <w:r w:rsidR="00C93241">
        <w:rPr>
          <w:lang w:val="en-US"/>
        </w:rPr>
        <w:t>users</w:t>
      </w:r>
      <w:r w:rsidR="00B848EC">
        <w:rPr>
          <w:lang w:val="en-US"/>
        </w:rPr>
        <w:t xml:space="preserve"> to change their details.</w:t>
      </w:r>
    </w:p>
    <w:p w14:paraId="356AC2FA" w14:textId="1B1FB094" w:rsidR="00D11B28" w:rsidRDefault="00916CEB" w:rsidP="00D11B28">
      <w:pPr>
        <w:keepNext/>
      </w:pPr>
      <w:r w:rsidRPr="00916CEB">
        <w:rPr>
          <w:noProof/>
        </w:rPr>
        <w:drawing>
          <wp:inline distT="0" distB="0" distL="0" distR="0" wp14:anchorId="29C5E64C" wp14:editId="67407835">
            <wp:extent cx="5731510" cy="2787015"/>
            <wp:effectExtent l="38100" t="38100" r="40640" b="32385"/>
            <wp:docPr id="502" name="Picture 50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502" descr="A screenshot of a computer&#10;&#10;Description automatically generated with medium confidence"/>
                    <pic:cNvPicPr/>
                  </pic:nvPicPr>
                  <pic:blipFill>
                    <a:blip r:embed="rId55"/>
                    <a:stretch>
                      <a:fillRect/>
                    </a:stretch>
                  </pic:blipFill>
                  <pic:spPr>
                    <a:xfrm>
                      <a:off x="0" y="0"/>
                      <a:ext cx="5731510" cy="2787015"/>
                    </a:xfrm>
                    <a:prstGeom prst="rect">
                      <a:avLst/>
                    </a:prstGeom>
                    <a:ln w="38100">
                      <a:solidFill>
                        <a:schemeClr val="bg1">
                          <a:lumMod val="50000"/>
                        </a:schemeClr>
                      </a:solidFill>
                    </a:ln>
                  </pic:spPr>
                </pic:pic>
              </a:graphicData>
            </a:graphic>
          </wp:inline>
        </w:drawing>
      </w:r>
    </w:p>
    <w:p w14:paraId="4D6D497A" w14:textId="03CE64BA" w:rsidR="008A3DD6" w:rsidRDefault="00D11B28" w:rsidP="002F00BB">
      <w:pPr>
        <w:pStyle w:val="Caption"/>
        <w:spacing w:after="0"/>
        <w:jc w:val="center"/>
      </w:pPr>
      <w:bookmarkStart w:id="205" w:name="_Toc132390008"/>
      <w:r>
        <w:t xml:space="preserve">Figure </w:t>
      </w:r>
      <w:r w:rsidR="009D6F78">
        <w:t>29</w:t>
      </w:r>
      <w:r>
        <w:t xml:space="preserve"> </w:t>
      </w:r>
      <w:r w:rsidRPr="00ED2F2A">
        <w:t>– User Profile Management UI.</w:t>
      </w:r>
      <w:bookmarkEnd w:id="205"/>
      <w:r w:rsidR="00111766">
        <w:br/>
      </w:r>
    </w:p>
    <w:p w14:paraId="1A962832" w14:textId="3DFD73D1" w:rsidR="00111766" w:rsidRPr="00CB635F" w:rsidRDefault="00111766" w:rsidP="00111766">
      <w:pPr>
        <w:rPr>
          <w:lang w:val="en-US"/>
        </w:rPr>
      </w:pPr>
      <w:r>
        <w:rPr>
          <w:lang w:val="en-US"/>
        </w:rPr>
        <w:t xml:space="preserve">Below, </w:t>
      </w:r>
      <w:r w:rsidRPr="00422890">
        <w:rPr>
          <w:i/>
          <w:iCs/>
          <w:lang w:val="en-US"/>
        </w:rPr>
        <w:t xml:space="preserve">Figure </w:t>
      </w:r>
      <w:r>
        <w:rPr>
          <w:i/>
          <w:iCs/>
          <w:lang w:val="en-US"/>
        </w:rPr>
        <w:t>30</w:t>
      </w:r>
      <w:r>
        <w:rPr>
          <w:lang w:val="en-US"/>
        </w:rPr>
        <w:t xml:space="preserve"> shows the code that ensures the password, and the username are validated</w:t>
      </w:r>
      <w:r w:rsidR="00764C90">
        <w:rPr>
          <w:lang w:val="en-US"/>
        </w:rPr>
        <w:t>, similar code is also ran on the email input field</w:t>
      </w:r>
      <w:r>
        <w:rPr>
          <w:lang w:val="en-US"/>
        </w:rPr>
        <w:t xml:space="preserve">. If validation fails on </w:t>
      </w:r>
      <w:r w:rsidR="0002394B">
        <w:rPr>
          <w:lang w:val="en-US"/>
        </w:rPr>
        <w:t>any</w:t>
      </w:r>
      <w:r>
        <w:rPr>
          <w:lang w:val="en-US"/>
        </w:rPr>
        <w:t xml:space="preserve"> of the inputs, then errors are displayed. Below, </w:t>
      </w:r>
      <w:r w:rsidRPr="00D66FC6">
        <w:rPr>
          <w:i/>
          <w:iCs/>
          <w:lang w:val="en-US"/>
        </w:rPr>
        <w:t xml:space="preserve">Figure </w:t>
      </w:r>
      <w:r>
        <w:rPr>
          <w:i/>
          <w:iCs/>
          <w:lang w:val="en-US"/>
        </w:rPr>
        <w:t>3</w:t>
      </w:r>
      <w:r w:rsidRPr="00D66FC6">
        <w:rPr>
          <w:i/>
          <w:iCs/>
          <w:lang w:val="en-US"/>
        </w:rPr>
        <w:t>1</w:t>
      </w:r>
      <w:r>
        <w:rPr>
          <w:lang w:val="en-US"/>
        </w:rPr>
        <w:t xml:space="preserve"> shows there is validation once again when the form is submitted to ensure all inputs are valid, if any input is invalid then a </w:t>
      </w:r>
      <w:r w:rsidR="00EE23FC">
        <w:rPr>
          <w:lang w:val="en-US"/>
        </w:rPr>
        <w:t>HTTP request</w:t>
      </w:r>
      <w:r>
        <w:rPr>
          <w:lang w:val="en-US"/>
        </w:rPr>
        <w:t xml:space="preserve"> is not sent to the backend API.</w:t>
      </w:r>
    </w:p>
    <w:p w14:paraId="05A5DB9F" w14:textId="77777777" w:rsidR="008A3DD6" w:rsidRDefault="008A3DD6" w:rsidP="008A3DD6">
      <w:pPr>
        <w:rPr>
          <w:i/>
          <w:iCs/>
          <w:sz w:val="18"/>
          <w:szCs w:val="18"/>
        </w:rPr>
      </w:pPr>
    </w:p>
    <w:p w14:paraId="46E71809" w14:textId="77777777" w:rsidR="008A3DD6" w:rsidRPr="00596DA0" w:rsidRDefault="008A3DD6" w:rsidP="008A3DD6">
      <w:pPr>
        <w:rPr>
          <w:i/>
          <w:iCs/>
          <w:sz w:val="18"/>
          <w:szCs w:val="18"/>
        </w:rPr>
        <w:sectPr w:rsidR="008A3DD6" w:rsidRPr="00596DA0" w:rsidSect="00AA24BA">
          <w:pgSz w:w="11906" w:h="16838"/>
          <w:pgMar w:top="1440" w:right="1440" w:bottom="1440" w:left="1440" w:header="709" w:footer="709" w:gutter="0"/>
          <w:cols w:space="708"/>
          <w:docGrid w:linePitch="360"/>
        </w:sectPr>
      </w:pPr>
      <w:r w:rsidRPr="00DE70CB">
        <w:t xml:space="preserve"> </w:t>
      </w:r>
    </w:p>
    <w:p w14:paraId="2A91F0BB" w14:textId="7277E3EC" w:rsidR="008A3DD6" w:rsidRDefault="00A773CB" w:rsidP="008A3DD6">
      <w:pPr>
        <w:rPr>
          <w:noProof/>
        </w:rPr>
      </w:pPr>
      <w:r>
        <w:rPr>
          <w:noProof/>
        </w:rPr>
        <w:lastRenderedPageBreak/>
        <mc:AlternateContent>
          <mc:Choice Requires="wps">
            <w:drawing>
              <wp:anchor distT="0" distB="0" distL="114300" distR="114300" simplePos="0" relativeHeight="251873792" behindDoc="0" locked="0" layoutInCell="1" allowOverlap="1" wp14:anchorId="0916C39B" wp14:editId="4E7FAC0B">
                <wp:simplePos x="0" y="0"/>
                <wp:positionH relativeFrom="column">
                  <wp:posOffset>-764650</wp:posOffset>
                </wp:positionH>
                <wp:positionV relativeFrom="paragraph">
                  <wp:posOffset>3931009</wp:posOffset>
                </wp:positionV>
                <wp:extent cx="4751070" cy="635"/>
                <wp:effectExtent l="0" t="0" r="0" b="0"/>
                <wp:wrapSquare wrapText="bothSides"/>
                <wp:docPr id="454" name="Text Box 454"/>
                <wp:cNvGraphicFramePr/>
                <a:graphic xmlns:a="http://schemas.openxmlformats.org/drawingml/2006/main">
                  <a:graphicData uri="http://schemas.microsoft.com/office/word/2010/wordprocessingShape">
                    <wps:wsp>
                      <wps:cNvSpPr txBox="1"/>
                      <wps:spPr>
                        <a:xfrm>
                          <a:off x="0" y="0"/>
                          <a:ext cx="4751070" cy="635"/>
                        </a:xfrm>
                        <a:prstGeom prst="rect">
                          <a:avLst/>
                        </a:prstGeom>
                        <a:solidFill>
                          <a:prstClr val="white"/>
                        </a:solidFill>
                        <a:ln>
                          <a:noFill/>
                        </a:ln>
                      </wps:spPr>
                      <wps:txbx>
                        <w:txbxContent>
                          <w:p w14:paraId="688AC0D5" w14:textId="51D892F8" w:rsidR="00A773CB" w:rsidRPr="00E03B94" w:rsidRDefault="00A773CB" w:rsidP="00A773CB">
                            <w:pPr>
                              <w:pStyle w:val="Caption"/>
                              <w:spacing w:after="0"/>
                              <w:jc w:val="center"/>
                              <w:rPr>
                                <w:noProof/>
                              </w:rPr>
                            </w:pPr>
                            <w:bookmarkStart w:id="206" w:name="_Toc132389341"/>
                            <w:bookmarkStart w:id="207" w:name="_Toc132390009"/>
                            <w:r>
                              <w:t xml:space="preserve">Figure </w:t>
                            </w:r>
                            <w:r w:rsidR="00AC463E">
                              <w:t>30</w:t>
                            </w:r>
                            <w:r>
                              <w:t xml:space="preserve"> </w:t>
                            </w:r>
                            <w:r w:rsidRPr="007C5A5E">
                              <w:t>– Input validation</w:t>
                            </w:r>
                            <w:bookmarkEnd w:id="206"/>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16C39B" id="Text Box 454" o:spid="_x0000_s1041" type="#_x0000_t202" style="position:absolute;margin-left:-60.2pt;margin-top:309.55pt;width:374.1pt;height:.05pt;z-index:25187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" stroked="f">
                <v:textbox style="mso-fit-shape-to-text:t" inset="0,0,0,0">
                  <w:txbxContent>
                    <w:p w14:paraId="688AC0D5" w14:textId="51D892F8" w:rsidR="00A773CB" w:rsidRPr="00E03B94" w:rsidRDefault="00A773CB" w:rsidP="00A773CB">
                      <w:pPr>
                        <w:pStyle w:val="Caption"/>
                        <w:spacing w:after="0"/>
                        <w:jc w:val="center"/>
                        <w:rPr>
                          <w:noProof/>
                        </w:rPr>
                      </w:pPr>
                      <w:bookmarkStart w:id="208" w:name="_Toc132389341"/>
                      <w:bookmarkStart w:id="209" w:name="_Toc132390009"/>
                      <w:r>
                        <w:t xml:space="preserve">Figure </w:t>
                      </w:r>
                      <w:r w:rsidR="00AC463E">
                        <w:t>30</w:t>
                      </w:r>
                      <w:r>
                        <w:t xml:space="preserve"> </w:t>
                      </w:r>
                      <w:r w:rsidRPr="007C5A5E">
                        <w:t>– Input validation</w:t>
                      </w:r>
                      <w:bookmarkEnd w:id="208"/>
                      <w:bookmarkEnd w:id="209"/>
                    </w:p>
                  </w:txbxContent>
                </v:textbox>
                <w10:wrap type="square"/>
              </v:shape>
            </w:pict>
          </mc:Fallback>
        </mc:AlternateContent>
      </w:r>
      <w:r w:rsidR="008A3DD6" w:rsidRPr="002D2B2C">
        <w:rPr>
          <w:noProof/>
        </w:rPr>
        <w:drawing>
          <wp:anchor distT="0" distB="0" distL="114300" distR="114300" simplePos="0" relativeHeight="251714560" behindDoc="0" locked="0" layoutInCell="1" allowOverlap="1" wp14:anchorId="009B68E0" wp14:editId="5D4A10EF">
            <wp:simplePos x="0" y="0"/>
            <wp:positionH relativeFrom="column">
              <wp:posOffset>-733377</wp:posOffset>
            </wp:positionH>
            <wp:positionV relativeFrom="paragraph">
              <wp:posOffset>427061</wp:posOffset>
            </wp:positionV>
            <wp:extent cx="4751070" cy="3407410"/>
            <wp:effectExtent l="38100" t="38100" r="30480" b="40640"/>
            <wp:wrapSquare wrapText="bothSides"/>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751070" cy="3407410"/>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r w:rsidR="008A3DD6" w:rsidRPr="00DE70CB">
        <w:rPr>
          <w:noProof/>
        </w:rPr>
        <w:drawing>
          <wp:anchor distT="0" distB="0" distL="114300" distR="114300" simplePos="0" relativeHeight="251717632" behindDoc="0" locked="0" layoutInCell="1" allowOverlap="1" wp14:anchorId="2734351F" wp14:editId="7CC9AF88">
            <wp:simplePos x="0" y="0"/>
            <wp:positionH relativeFrom="margin">
              <wp:posOffset>4241374</wp:posOffset>
            </wp:positionH>
            <wp:positionV relativeFrom="paragraph">
              <wp:posOffset>99515</wp:posOffset>
            </wp:positionV>
            <wp:extent cx="4601210" cy="4636135"/>
            <wp:effectExtent l="38100" t="38100" r="46990" b="31115"/>
            <wp:wrapSquare wrapText="bothSides"/>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601210" cy="4636135"/>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3BCCF925" w14:textId="2CE2E577" w:rsidR="008A3DD6" w:rsidRPr="00596DA0" w:rsidRDefault="008A3DD6" w:rsidP="008A3DD6"/>
    <w:p w14:paraId="417ED7A8" w14:textId="79FF80B1" w:rsidR="008A3DD6" w:rsidRPr="00596DA0" w:rsidRDefault="008A3DD6" w:rsidP="008A3DD6"/>
    <w:p w14:paraId="3A24325B" w14:textId="3888D4CA" w:rsidR="008A3DD6" w:rsidRPr="00596DA0" w:rsidRDefault="008A3DD6" w:rsidP="008A3DD6"/>
    <w:p w14:paraId="19AC9D3C" w14:textId="7C6FD53C" w:rsidR="008A3DD6" w:rsidRPr="00596DA0" w:rsidRDefault="00A773CB" w:rsidP="008A3DD6">
      <w:r>
        <w:rPr>
          <w:noProof/>
        </w:rPr>
        <mc:AlternateContent>
          <mc:Choice Requires="wps">
            <w:drawing>
              <wp:anchor distT="0" distB="0" distL="114300" distR="114300" simplePos="0" relativeHeight="251875840" behindDoc="0" locked="0" layoutInCell="1" allowOverlap="1" wp14:anchorId="6ED91707" wp14:editId="57B3131E">
                <wp:simplePos x="0" y="0"/>
                <wp:positionH relativeFrom="column">
                  <wp:posOffset>4217063</wp:posOffset>
                </wp:positionH>
                <wp:positionV relativeFrom="paragraph">
                  <wp:posOffset>8421</wp:posOffset>
                </wp:positionV>
                <wp:extent cx="4601210" cy="635"/>
                <wp:effectExtent l="0" t="0" r="0" b="0"/>
                <wp:wrapSquare wrapText="bothSides"/>
                <wp:docPr id="455" name="Text Box 455"/>
                <wp:cNvGraphicFramePr/>
                <a:graphic xmlns:a="http://schemas.openxmlformats.org/drawingml/2006/main">
                  <a:graphicData uri="http://schemas.microsoft.com/office/word/2010/wordprocessingShape">
                    <wps:wsp>
                      <wps:cNvSpPr txBox="1"/>
                      <wps:spPr>
                        <a:xfrm>
                          <a:off x="0" y="0"/>
                          <a:ext cx="4601210" cy="635"/>
                        </a:xfrm>
                        <a:prstGeom prst="rect">
                          <a:avLst/>
                        </a:prstGeom>
                        <a:solidFill>
                          <a:prstClr val="white"/>
                        </a:solidFill>
                        <a:ln>
                          <a:noFill/>
                        </a:ln>
                      </wps:spPr>
                      <wps:txbx>
                        <w:txbxContent>
                          <w:p w14:paraId="40D95C5C" w14:textId="6BC0F658" w:rsidR="00A773CB" w:rsidRPr="0032123C" w:rsidRDefault="00A773CB" w:rsidP="00A773CB">
                            <w:pPr>
                              <w:pStyle w:val="Caption"/>
                              <w:jc w:val="center"/>
                              <w:rPr>
                                <w:noProof/>
                              </w:rPr>
                            </w:pPr>
                            <w:bookmarkStart w:id="210" w:name="_Toc132389342"/>
                            <w:bookmarkStart w:id="211" w:name="_Toc132390010"/>
                            <w:r>
                              <w:t xml:space="preserve">Figure </w:t>
                            </w:r>
                            <w:r w:rsidR="00AC463E">
                              <w:t>31</w:t>
                            </w:r>
                            <w:r>
                              <w:t xml:space="preserve"> </w:t>
                            </w:r>
                            <w:r w:rsidRPr="007D31D4">
                              <w:t xml:space="preserve"> –</w:t>
                            </w:r>
                            <w:r>
                              <w:t xml:space="preserve"> </w:t>
                            </w:r>
                            <w:r w:rsidRPr="007D31D4">
                              <w:t>form validation</w:t>
                            </w:r>
                            <w:bookmarkEnd w:id="210"/>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D91707" id="Text Box 455" o:spid="_x0000_s1042" type="#_x0000_t202" style="position:absolute;margin-left:332.05pt;margin-top:.65pt;width:362.3pt;height:.05pt;z-index:251875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" stroked="f">
                <v:textbox style="mso-fit-shape-to-text:t" inset="0,0,0,0">
                  <w:txbxContent>
                    <w:p w14:paraId="40D95C5C" w14:textId="6BC0F658" w:rsidR="00A773CB" w:rsidRPr="0032123C" w:rsidRDefault="00A773CB" w:rsidP="00A773CB">
                      <w:pPr>
                        <w:pStyle w:val="Caption"/>
                        <w:jc w:val="center"/>
                        <w:rPr>
                          <w:noProof/>
                        </w:rPr>
                      </w:pPr>
                      <w:bookmarkStart w:id="212" w:name="_Toc132389342"/>
                      <w:bookmarkStart w:id="213" w:name="_Toc132390010"/>
                      <w:r>
                        <w:t xml:space="preserve">Figure </w:t>
                      </w:r>
                      <w:r w:rsidR="00AC463E">
                        <w:t>31</w:t>
                      </w:r>
                      <w:r>
                        <w:t xml:space="preserve"> </w:t>
                      </w:r>
                      <w:r w:rsidRPr="007D31D4">
                        <w:t xml:space="preserve"> –</w:t>
                      </w:r>
                      <w:r>
                        <w:t xml:space="preserve"> </w:t>
                      </w:r>
                      <w:r w:rsidRPr="007D31D4">
                        <w:t>form validation</w:t>
                      </w:r>
                      <w:bookmarkEnd w:id="212"/>
                      <w:bookmarkEnd w:id="213"/>
                    </w:p>
                  </w:txbxContent>
                </v:textbox>
                <w10:wrap type="square"/>
              </v:shape>
            </w:pict>
          </mc:Fallback>
        </mc:AlternateContent>
      </w:r>
    </w:p>
    <w:p w14:paraId="0E18C7EA" w14:textId="77777777" w:rsidR="008A3DD6" w:rsidRPr="00596DA0" w:rsidRDefault="008A3DD6" w:rsidP="008A3DD6"/>
    <w:p w14:paraId="67BA0990" w14:textId="77777777" w:rsidR="008A3DD6" w:rsidRPr="00596DA0" w:rsidRDefault="008A3DD6" w:rsidP="008A3DD6">
      <w:pPr>
        <w:sectPr w:rsidR="008A3DD6" w:rsidRPr="00596DA0" w:rsidSect="00AA24BA">
          <w:pgSz w:w="16838" w:h="11906" w:orient="landscape"/>
          <w:pgMar w:top="1440" w:right="1440" w:bottom="1440" w:left="1440" w:header="709" w:footer="709" w:gutter="0"/>
          <w:cols w:space="708"/>
          <w:docGrid w:linePitch="360"/>
        </w:sectPr>
      </w:pPr>
    </w:p>
    <w:p w14:paraId="670DC3EF" w14:textId="2AAB6774" w:rsidR="008A3DD6" w:rsidRDefault="008A3DD6" w:rsidP="008A3DD6">
      <w:pPr>
        <w:pStyle w:val="Heading3"/>
        <w:rPr>
          <w:lang w:val="en-US"/>
        </w:rPr>
      </w:pPr>
      <w:bookmarkStart w:id="214" w:name="_Toc132414936"/>
      <w:r>
        <w:rPr>
          <w:lang w:val="en-US"/>
        </w:rPr>
        <w:lastRenderedPageBreak/>
        <w:t>5.4.2 – Back end</w:t>
      </w:r>
      <w:bookmarkEnd w:id="214"/>
    </w:p>
    <w:p w14:paraId="162293E0" w14:textId="162CD2E3" w:rsidR="008A3DD6" w:rsidRPr="007210BD" w:rsidRDefault="008A3DD6" w:rsidP="008A3DD6">
      <w:r>
        <w:t xml:space="preserve">The backend development for user profile management was extending the authentication service. </w:t>
      </w:r>
      <w:r w:rsidRPr="005F182E">
        <w:rPr>
          <w:i/>
          <w:iCs/>
        </w:rPr>
        <w:t xml:space="preserve">Figure </w:t>
      </w:r>
      <w:r w:rsidR="007E2E11">
        <w:rPr>
          <w:i/>
          <w:iCs/>
        </w:rPr>
        <w:t>32</w:t>
      </w:r>
      <w:r>
        <w:t xml:space="preserve"> shows code that adds a post endpoint to the authentication controller.</w:t>
      </w:r>
      <w:r w:rsidR="00956D6C">
        <w:t xml:space="preserve"> The endpoint retrieves a user object, compares the user object against the current user details in the database and updates </w:t>
      </w:r>
      <w:r w:rsidR="000D131E">
        <w:t xml:space="preserve">the user entry </w:t>
      </w:r>
      <w:r w:rsidR="00211D6E">
        <w:t>accordingly.</w:t>
      </w:r>
    </w:p>
    <w:p w14:paraId="73082C06" w14:textId="5B2ED6CD" w:rsidR="00E96D4B" w:rsidRDefault="00956D6C" w:rsidP="00E96D4B">
      <w:pPr>
        <w:keepNext/>
        <w:spacing w:after="0"/>
      </w:pPr>
      <w:r w:rsidRPr="00956D6C">
        <w:rPr>
          <w:noProof/>
        </w:rPr>
        <w:drawing>
          <wp:inline distT="0" distB="0" distL="0" distR="0" wp14:anchorId="154D9894" wp14:editId="2AC8F4CA">
            <wp:extent cx="5731510" cy="1499870"/>
            <wp:effectExtent l="38100" t="38100" r="40640" b="43180"/>
            <wp:docPr id="503" name="Picture 5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503" descr="Text&#10;&#10;Description automatically generated"/>
                    <pic:cNvPicPr/>
                  </pic:nvPicPr>
                  <pic:blipFill>
                    <a:blip r:embed="rId58"/>
                    <a:stretch>
                      <a:fillRect/>
                    </a:stretch>
                  </pic:blipFill>
                  <pic:spPr>
                    <a:xfrm>
                      <a:off x="0" y="0"/>
                      <a:ext cx="5731510" cy="1499870"/>
                    </a:xfrm>
                    <a:prstGeom prst="rect">
                      <a:avLst/>
                    </a:prstGeom>
                    <a:ln w="38100">
                      <a:solidFill>
                        <a:schemeClr val="bg1">
                          <a:lumMod val="50000"/>
                        </a:schemeClr>
                      </a:solidFill>
                    </a:ln>
                  </pic:spPr>
                </pic:pic>
              </a:graphicData>
            </a:graphic>
          </wp:inline>
        </w:drawing>
      </w:r>
    </w:p>
    <w:p w14:paraId="1B8DDF9D" w14:textId="581E9F4B" w:rsidR="00E96D4B" w:rsidRDefault="00E96D4B" w:rsidP="00E96D4B">
      <w:pPr>
        <w:pStyle w:val="Caption"/>
        <w:spacing w:after="0"/>
      </w:pPr>
      <w:bookmarkStart w:id="215" w:name="_Toc132390011"/>
      <w:r>
        <w:t xml:space="preserve">Figure </w:t>
      </w:r>
      <w:r w:rsidR="007A6D91">
        <w:t>32</w:t>
      </w:r>
      <w:r>
        <w:t xml:space="preserve"> </w:t>
      </w:r>
      <w:r w:rsidRPr="005E7197">
        <w:t xml:space="preserve">– change </w:t>
      </w:r>
      <w:r w:rsidR="00ED4EE6">
        <w:t xml:space="preserve">user </w:t>
      </w:r>
      <w:r w:rsidRPr="005E7197">
        <w:t xml:space="preserve">details endpoint in </w:t>
      </w:r>
      <w:r w:rsidR="001A3BBE">
        <w:t xml:space="preserve">the </w:t>
      </w:r>
      <w:r w:rsidRPr="005E7197">
        <w:t>authentication controller</w:t>
      </w:r>
      <w:r w:rsidR="00ED4EE6">
        <w:t>.</w:t>
      </w:r>
      <w:bookmarkEnd w:id="215"/>
    </w:p>
    <w:p w14:paraId="6D5360C7" w14:textId="77777777" w:rsidR="008A3DD6" w:rsidRDefault="008A3DD6" w:rsidP="008A3DD6">
      <w:pPr>
        <w:pStyle w:val="Heading2"/>
        <w:rPr>
          <w:lang w:val="en-US"/>
        </w:rPr>
      </w:pPr>
      <w:bookmarkStart w:id="216" w:name="_Toc132414937"/>
      <w:r>
        <w:rPr>
          <w:lang w:val="en-US"/>
        </w:rPr>
        <w:t>5.5 – Library of coding challenges</w:t>
      </w:r>
      <w:bookmarkEnd w:id="216"/>
    </w:p>
    <w:p w14:paraId="32B4B532" w14:textId="77777777" w:rsidR="008A3DD6" w:rsidRDefault="008A3DD6" w:rsidP="008A3DD6">
      <w:pPr>
        <w:rPr>
          <w:lang w:val="en-US"/>
        </w:rPr>
      </w:pPr>
      <w:r>
        <w:rPr>
          <w:lang w:val="en-US"/>
        </w:rPr>
        <w:t>The next few sprints consisted of adding coding challenges to the application.</w:t>
      </w:r>
    </w:p>
    <w:p w14:paraId="5997FF3A" w14:textId="77777777" w:rsidR="008A3DD6" w:rsidRDefault="008A3DD6" w:rsidP="008A3DD6">
      <w:pPr>
        <w:pStyle w:val="Heading3"/>
        <w:rPr>
          <w:lang w:val="en-US"/>
        </w:rPr>
      </w:pPr>
      <w:bookmarkStart w:id="217" w:name="_Toc132414938"/>
      <w:r>
        <w:rPr>
          <w:lang w:val="en-US"/>
        </w:rPr>
        <w:t>5.5.1 – Front end</w:t>
      </w:r>
      <w:bookmarkEnd w:id="217"/>
    </w:p>
    <w:p w14:paraId="37273986" w14:textId="39194343" w:rsidR="008A3DD6" w:rsidRPr="00EC7C19" w:rsidRDefault="008A3DD6" w:rsidP="008A3DD6">
      <w:pPr>
        <w:rPr>
          <w:lang w:val="en-US"/>
        </w:rPr>
      </w:pPr>
      <w:r>
        <w:rPr>
          <w:lang w:val="en-US"/>
        </w:rPr>
        <w:t xml:space="preserve">The UI for the requirement of having a library of coding challenges was simple. </w:t>
      </w:r>
      <w:r w:rsidRPr="00206FEF">
        <w:rPr>
          <w:i/>
          <w:iCs/>
          <w:lang w:val="en-US"/>
        </w:rPr>
        <w:t xml:space="preserve">Figure </w:t>
      </w:r>
      <w:r w:rsidR="007E2E11">
        <w:rPr>
          <w:i/>
          <w:iCs/>
          <w:lang w:val="en-US"/>
        </w:rPr>
        <w:t>33</w:t>
      </w:r>
      <w:r w:rsidRPr="00206FEF">
        <w:rPr>
          <w:lang w:val="en-US"/>
        </w:rPr>
        <w:t xml:space="preserve"> </w:t>
      </w:r>
      <w:r>
        <w:rPr>
          <w:lang w:val="en-US"/>
        </w:rPr>
        <w:t xml:space="preserve">presents the implemented UI for the requirement. The challenges are listed out whilst the user has a choice to filter the challenges and some additional details are displayed, </w:t>
      </w:r>
      <w:r w:rsidR="007752FF">
        <w:rPr>
          <w:lang w:val="en-US"/>
        </w:rPr>
        <w:t>so</w:t>
      </w:r>
      <w:r>
        <w:rPr>
          <w:lang w:val="en-US"/>
        </w:rPr>
        <w:t xml:space="preserve"> the user can track their progress.</w:t>
      </w:r>
    </w:p>
    <w:p w14:paraId="76D6A145" w14:textId="2470781F" w:rsidR="008A3DD6" w:rsidRDefault="00854C90" w:rsidP="008A3DD6">
      <w:pPr>
        <w:rPr>
          <w:lang w:val="en-US"/>
        </w:rPr>
      </w:pPr>
      <w:r>
        <w:rPr>
          <w:noProof/>
        </w:rPr>
        <mc:AlternateContent>
          <mc:Choice Requires="wps">
            <w:drawing>
              <wp:anchor distT="0" distB="0" distL="114300" distR="114300" simplePos="0" relativeHeight="251877888" behindDoc="0" locked="0" layoutInCell="1" allowOverlap="1" wp14:anchorId="09BD1216" wp14:editId="4C274347">
                <wp:simplePos x="0" y="0"/>
                <wp:positionH relativeFrom="column">
                  <wp:posOffset>798830</wp:posOffset>
                </wp:positionH>
                <wp:positionV relativeFrom="paragraph">
                  <wp:posOffset>2076450</wp:posOffset>
                </wp:positionV>
                <wp:extent cx="4127500" cy="635"/>
                <wp:effectExtent l="0" t="0" r="0" b="0"/>
                <wp:wrapSquare wrapText="bothSides"/>
                <wp:docPr id="456" name="Text Box 456"/>
                <wp:cNvGraphicFramePr/>
                <a:graphic xmlns:a="http://schemas.openxmlformats.org/drawingml/2006/main">
                  <a:graphicData uri="http://schemas.microsoft.com/office/word/2010/wordprocessingShape">
                    <wps:wsp>
                      <wps:cNvSpPr txBox="1"/>
                      <wps:spPr>
                        <a:xfrm>
                          <a:off x="0" y="0"/>
                          <a:ext cx="4127500" cy="635"/>
                        </a:xfrm>
                        <a:prstGeom prst="rect">
                          <a:avLst/>
                        </a:prstGeom>
                        <a:solidFill>
                          <a:prstClr val="white"/>
                        </a:solidFill>
                        <a:ln>
                          <a:noFill/>
                        </a:ln>
                      </wps:spPr>
                      <wps:txbx>
                        <w:txbxContent>
                          <w:p w14:paraId="36242A1D" w14:textId="14975981" w:rsidR="00854C90" w:rsidRPr="00946763" w:rsidRDefault="00854C90" w:rsidP="002F00BB">
                            <w:pPr>
                              <w:pStyle w:val="Caption"/>
                              <w:jc w:val="center"/>
                              <w:rPr>
                                <w:noProof/>
                                <w:lang w:val="en-US"/>
                              </w:rPr>
                            </w:pPr>
                            <w:bookmarkStart w:id="218" w:name="_Toc132389344"/>
                            <w:bookmarkStart w:id="219" w:name="_Toc132390012"/>
                            <w:r>
                              <w:t xml:space="preserve">Figure </w:t>
                            </w:r>
                            <w:r w:rsidR="00276552">
                              <w:t>33</w:t>
                            </w:r>
                            <w:r>
                              <w:t xml:space="preserve"> </w:t>
                            </w:r>
                            <w:r w:rsidRPr="00A7469B">
                              <w:t>– The user interface of the problems page</w:t>
                            </w:r>
                            <w:bookmarkEnd w:id="218"/>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BD1216" id="Text Box 456" o:spid="_x0000_s1043" type="#_x0000_t202" style="position:absolute;margin-left:62.9pt;margin-top:163.5pt;width:325pt;height:.05pt;z-index:251877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" stroked="f">
                <v:textbox style="mso-fit-shape-to-text:t" inset="0,0,0,0">
                  <w:txbxContent>
                    <w:p w14:paraId="36242A1D" w14:textId="14975981" w:rsidR="00854C90" w:rsidRPr="00946763" w:rsidRDefault="00854C90" w:rsidP="002F00BB">
                      <w:pPr>
                        <w:pStyle w:val="Caption"/>
                        <w:jc w:val="center"/>
                        <w:rPr>
                          <w:noProof/>
                          <w:lang w:val="en-US"/>
                        </w:rPr>
                      </w:pPr>
                      <w:bookmarkStart w:id="220" w:name="_Toc132389344"/>
                      <w:bookmarkStart w:id="221" w:name="_Toc132390012"/>
                      <w:r>
                        <w:t xml:space="preserve">Figure </w:t>
                      </w:r>
                      <w:r w:rsidR="00276552">
                        <w:t>33</w:t>
                      </w:r>
                      <w:r>
                        <w:t xml:space="preserve"> </w:t>
                      </w:r>
                      <w:r w:rsidRPr="00A7469B">
                        <w:t>– The user interface of the problems page</w:t>
                      </w:r>
                      <w:bookmarkEnd w:id="220"/>
                      <w:bookmarkEnd w:id="221"/>
                    </w:p>
                  </w:txbxContent>
                </v:textbox>
                <w10:wrap type="square"/>
              </v:shape>
            </w:pict>
          </mc:Fallback>
        </mc:AlternateContent>
      </w:r>
      <w:r w:rsidR="008A3DD6" w:rsidRPr="00494E7E">
        <w:rPr>
          <w:noProof/>
          <w:lang w:val="en-US"/>
        </w:rPr>
        <w:drawing>
          <wp:anchor distT="0" distB="0" distL="114300" distR="114300" simplePos="0" relativeHeight="251731968" behindDoc="0" locked="0" layoutInCell="1" allowOverlap="1" wp14:anchorId="225C14BF" wp14:editId="4194A94C">
            <wp:simplePos x="0" y="0"/>
            <wp:positionH relativeFrom="margin">
              <wp:align>center</wp:align>
            </wp:positionH>
            <wp:positionV relativeFrom="paragraph">
              <wp:posOffset>6350</wp:posOffset>
            </wp:positionV>
            <wp:extent cx="4127500" cy="2012950"/>
            <wp:effectExtent l="0" t="0" r="6350" b="6350"/>
            <wp:wrapSquare wrapText="bothSides"/>
            <wp:docPr id="47" name="Picture 4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Teams&#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127500" cy="2012950"/>
                    </a:xfrm>
                    <a:prstGeom prst="rect">
                      <a:avLst/>
                    </a:prstGeom>
                  </pic:spPr>
                </pic:pic>
              </a:graphicData>
            </a:graphic>
            <wp14:sizeRelH relativeFrom="page">
              <wp14:pctWidth>0</wp14:pctWidth>
            </wp14:sizeRelH>
            <wp14:sizeRelV relativeFrom="page">
              <wp14:pctHeight>0</wp14:pctHeight>
            </wp14:sizeRelV>
          </wp:anchor>
        </w:drawing>
      </w:r>
    </w:p>
    <w:p w14:paraId="22F5BADF" w14:textId="77777777" w:rsidR="008A3DD6" w:rsidRDefault="008A3DD6" w:rsidP="008A3DD6">
      <w:pPr>
        <w:spacing w:before="120" w:after="0"/>
        <w:rPr>
          <w:i/>
          <w:iCs/>
          <w:sz w:val="18"/>
          <w:szCs w:val="18"/>
        </w:rPr>
      </w:pPr>
      <w:r>
        <w:rPr>
          <w:i/>
          <w:iCs/>
          <w:sz w:val="18"/>
          <w:szCs w:val="18"/>
        </w:rPr>
        <w:br/>
      </w:r>
      <w:r>
        <w:rPr>
          <w:i/>
          <w:iCs/>
          <w:sz w:val="18"/>
          <w:szCs w:val="18"/>
        </w:rPr>
        <w:br/>
      </w:r>
      <w:r>
        <w:rPr>
          <w:i/>
          <w:iCs/>
          <w:sz w:val="18"/>
          <w:szCs w:val="18"/>
        </w:rPr>
        <w:br/>
      </w:r>
      <w:r>
        <w:rPr>
          <w:i/>
          <w:iCs/>
          <w:sz w:val="18"/>
          <w:szCs w:val="18"/>
        </w:rPr>
        <w:br/>
      </w:r>
      <w:r>
        <w:rPr>
          <w:i/>
          <w:iCs/>
          <w:sz w:val="18"/>
          <w:szCs w:val="18"/>
        </w:rPr>
        <w:br/>
      </w:r>
      <w:r>
        <w:rPr>
          <w:i/>
          <w:iCs/>
          <w:sz w:val="18"/>
          <w:szCs w:val="18"/>
        </w:rPr>
        <w:br/>
      </w:r>
      <w:r>
        <w:rPr>
          <w:i/>
          <w:iCs/>
          <w:sz w:val="18"/>
          <w:szCs w:val="18"/>
        </w:rPr>
        <w:br/>
      </w:r>
      <w:r>
        <w:rPr>
          <w:i/>
          <w:iCs/>
          <w:sz w:val="18"/>
          <w:szCs w:val="18"/>
        </w:rPr>
        <w:br/>
      </w:r>
      <w:r>
        <w:rPr>
          <w:i/>
          <w:iCs/>
          <w:sz w:val="18"/>
          <w:szCs w:val="18"/>
        </w:rPr>
        <w:br/>
      </w:r>
      <w:r>
        <w:rPr>
          <w:i/>
          <w:iCs/>
          <w:sz w:val="18"/>
          <w:szCs w:val="18"/>
        </w:rPr>
        <w:br/>
      </w:r>
      <w:r>
        <w:rPr>
          <w:i/>
          <w:iCs/>
          <w:sz w:val="18"/>
          <w:szCs w:val="18"/>
        </w:rPr>
        <w:br/>
      </w:r>
      <w:r>
        <w:rPr>
          <w:i/>
          <w:iCs/>
          <w:sz w:val="18"/>
          <w:szCs w:val="18"/>
        </w:rPr>
        <w:br/>
      </w:r>
      <w:r>
        <w:rPr>
          <w:i/>
          <w:iCs/>
          <w:sz w:val="18"/>
          <w:szCs w:val="18"/>
        </w:rPr>
        <w:br/>
      </w:r>
    </w:p>
    <w:p w14:paraId="480EB894" w14:textId="77777777" w:rsidR="008A3DD6" w:rsidRDefault="008A3DD6" w:rsidP="008A3DD6">
      <w:pPr>
        <w:spacing w:before="120" w:after="0"/>
        <w:rPr>
          <w:i/>
          <w:iCs/>
          <w:sz w:val="18"/>
          <w:szCs w:val="18"/>
        </w:rPr>
      </w:pPr>
    </w:p>
    <w:p w14:paraId="77CBEF1D" w14:textId="77777777" w:rsidR="008A3DD6" w:rsidRDefault="008A3DD6" w:rsidP="008A3DD6">
      <w:pPr>
        <w:spacing w:before="120" w:after="0"/>
        <w:rPr>
          <w:i/>
          <w:iCs/>
          <w:sz w:val="18"/>
          <w:szCs w:val="18"/>
        </w:rPr>
      </w:pPr>
    </w:p>
    <w:p w14:paraId="65A11435" w14:textId="77777777" w:rsidR="008A3DD6" w:rsidRDefault="008A3DD6" w:rsidP="008A3DD6">
      <w:pPr>
        <w:spacing w:before="120" w:after="0"/>
        <w:rPr>
          <w:i/>
          <w:iCs/>
          <w:sz w:val="18"/>
          <w:szCs w:val="18"/>
        </w:rPr>
      </w:pPr>
    </w:p>
    <w:p w14:paraId="6F912C03" w14:textId="77777777" w:rsidR="008A3DD6" w:rsidRDefault="008A3DD6" w:rsidP="008A3DD6">
      <w:pPr>
        <w:spacing w:before="120" w:after="0"/>
        <w:rPr>
          <w:i/>
          <w:iCs/>
          <w:sz w:val="18"/>
          <w:szCs w:val="18"/>
        </w:rPr>
      </w:pPr>
    </w:p>
    <w:p w14:paraId="2F526B79" w14:textId="2F0EBBB6" w:rsidR="008A3DD6" w:rsidRPr="00C7742C" w:rsidRDefault="008A3DD6" w:rsidP="008A3DD6">
      <w:pPr>
        <w:spacing w:before="120" w:after="0"/>
        <w:rPr>
          <w:i/>
          <w:iCs/>
          <w:sz w:val="18"/>
          <w:szCs w:val="18"/>
        </w:rPr>
      </w:pPr>
      <w:r>
        <w:rPr>
          <w:i/>
          <w:iCs/>
          <w:sz w:val="18"/>
          <w:szCs w:val="18"/>
        </w:rPr>
        <w:br/>
      </w:r>
      <w:r>
        <w:rPr>
          <w:lang w:val="en-US"/>
        </w:rPr>
        <w:br/>
        <w:t>The client requests the backend API when a user visits the problems page. The client receives JSON data that contains a list of objects where each object contains data about each challenge. So, on the client side, the original list of challenges is stored and another copy is also</w:t>
      </w:r>
      <w:r w:rsidR="007E2E11">
        <w:rPr>
          <w:lang w:val="en-US"/>
        </w:rPr>
        <w:t xml:space="preserve"> made</w:t>
      </w:r>
      <w:r>
        <w:rPr>
          <w:lang w:val="en-US"/>
        </w:rPr>
        <w:t xml:space="preserve">. This is because the second copy that is made is going to be the filtered version of the original copy. So, when a user selects a filter, the original list will be filtered but the filtered version will be applied to the second copy made, so, we always have the original list. This logic helps eliminate the need of sending requests with different filters. </w:t>
      </w:r>
      <w:r w:rsidRPr="00227E42">
        <w:rPr>
          <w:i/>
          <w:iCs/>
          <w:lang w:val="en-US"/>
        </w:rPr>
        <w:t xml:space="preserve">Figures </w:t>
      </w:r>
      <w:r w:rsidR="007E2E11">
        <w:rPr>
          <w:i/>
          <w:iCs/>
          <w:lang w:val="en-US"/>
        </w:rPr>
        <w:t>34</w:t>
      </w:r>
      <w:r w:rsidRPr="00227E42">
        <w:rPr>
          <w:i/>
          <w:iCs/>
          <w:lang w:val="en-US"/>
        </w:rPr>
        <w:t xml:space="preserve"> and </w:t>
      </w:r>
      <w:r w:rsidR="007E2E11">
        <w:rPr>
          <w:i/>
          <w:iCs/>
          <w:lang w:val="en-US"/>
        </w:rPr>
        <w:t>35</w:t>
      </w:r>
      <w:r>
        <w:rPr>
          <w:lang w:val="en-US"/>
        </w:rPr>
        <w:t xml:space="preserve"> represent the implementation of this logic.</w:t>
      </w:r>
    </w:p>
    <w:p w14:paraId="53497D58" w14:textId="77777777" w:rsidR="00854C90" w:rsidRDefault="008A3DD6" w:rsidP="00854C90">
      <w:pPr>
        <w:keepNext/>
        <w:spacing w:before="120" w:after="0"/>
      </w:pPr>
      <w:r w:rsidRPr="00EC091D">
        <w:rPr>
          <w:noProof/>
          <w:lang w:val="en-US"/>
        </w:rPr>
        <w:drawing>
          <wp:inline distT="0" distB="0" distL="0" distR="0" wp14:anchorId="7F2F8E24" wp14:editId="5E6CEA7F">
            <wp:extent cx="5164853" cy="422870"/>
            <wp:effectExtent l="0" t="0" r="0" b="0"/>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60"/>
                    <a:stretch>
                      <a:fillRect/>
                    </a:stretch>
                  </pic:blipFill>
                  <pic:spPr>
                    <a:xfrm>
                      <a:off x="0" y="0"/>
                      <a:ext cx="5175262" cy="423722"/>
                    </a:xfrm>
                    <a:prstGeom prst="rect">
                      <a:avLst/>
                    </a:prstGeom>
                  </pic:spPr>
                </pic:pic>
              </a:graphicData>
            </a:graphic>
          </wp:inline>
        </w:drawing>
      </w:r>
    </w:p>
    <w:p w14:paraId="405905B9" w14:textId="15A97B40" w:rsidR="008A3DD6" w:rsidRPr="00854C90" w:rsidRDefault="00854C90" w:rsidP="00854C90">
      <w:pPr>
        <w:pStyle w:val="Caption"/>
        <w:rPr>
          <w:i w:val="0"/>
          <w:iCs w:val="0"/>
        </w:rPr>
      </w:pPr>
      <w:bookmarkStart w:id="222" w:name="_Toc132390013"/>
      <w:r>
        <w:t xml:space="preserve">Figure </w:t>
      </w:r>
      <w:r w:rsidR="00743F75">
        <w:t>34</w:t>
      </w:r>
      <w:r>
        <w:t xml:space="preserve"> </w:t>
      </w:r>
      <w:r w:rsidRPr="004E70FA">
        <w:t xml:space="preserve"> – two lists that store a list of challenges.</w:t>
      </w:r>
      <w:bookmarkEnd w:id="222"/>
    </w:p>
    <w:p w14:paraId="323D701C" w14:textId="77777777" w:rsidR="008A3DD6" w:rsidRDefault="008A3DD6" w:rsidP="008A3DD6">
      <w:pPr>
        <w:rPr>
          <w:lang w:val="en-US"/>
        </w:rPr>
      </w:pPr>
    </w:p>
    <w:p w14:paraId="7A02BD35" w14:textId="77777777" w:rsidR="008A3DD6" w:rsidRDefault="008A3DD6" w:rsidP="008A3DD6">
      <w:pPr>
        <w:rPr>
          <w:lang w:val="en-US"/>
        </w:rPr>
      </w:pPr>
    </w:p>
    <w:p w14:paraId="56218EB1" w14:textId="0EECAC84" w:rsidR="008A3DD6" w:rsidRDefault="00854C90" w:rsidP="008A3DD6">
      <w:pPr>
        <w:rPr>
          <w:i/>
          <w:iCs/>
          <w:sz w:val="18"/>
          <w:szCs w:val="18"/>
          <w:lang w:val="en-US"/>
        </w:rPr>
      </w:pPr>
      <w:r>
        <w:rPr>
          <w:noProof/>
        </w:rPr>
        <w:lastRenderedPageBreak/>
        <mc:AlternateContent>
          <mc:Choice Requires="wps">
            <w:drawing>
              <wp:anchor distT="0" distB="0" distL="114300" distR="114300" simplePos="0" relativeHeight="251879936" behindDoc="0" locked="0" layoutInCell="1" allowOverlap="1" wp14:anchorId="28A2F46F" wp14:editId="4A8BEABE">
                <wp:simplePos x="0" y="0"/>
                <wp:positionH relativeFrom="column">
                  <wp:posOffset>0</wp:posOffset>
                </wp:positionH>
                <wp:positionV relativeFrom="paragraph">
                  <wp:posOffset>1171575</wp:posOffset>
                </wp:positionV>
                <wp:extent cx="3648075" cy="635"/>
                <wp:effectExtent l="0" t="0" r="0" b="0"/>
                <wp:wrapSquare wrapText="bothSides"/>
                <wp:docPr id="457" name="Text Box 457"/>
                <wp:cNvGraphicFramePr/>
                <a:graphic xmlns:a="http://schemas.openxmlformats.org/drawingml/2006/main">
                  <a:graphicData uri="http://schemas.microsoft.com/office/word/2010/wordprocessingShape">
                    <wps:wsp>
                      <wps:cNvSpPr txBox="1"/>
                      <wps:spPr>
                        <a:xfrm>
                          <a:off x="0" y="0"/>
                          <a:ext cx="3648075" cy="635"/>
                        </a:xfrm>
                        <a:prstGeom prst="rect">
                          <a:avLst/>
                        </a:prstGeom>
                        <a:solidFill>
                          <a:prstClr val="white"/>
                        </a:solidFill>
                        <a:ln>
                          <a:noFill/>
                        </a:ln>
                      </wps:spPr>
                      <wps:txbx>
                        <w:txbxContent>
                          <w:p w14:paraId="19D7C429" w14:textId="43C39C77" w:rsidR="00854C90" w:rsidRPr="00D04C7D" w:rsidRDefault="00854C90" w:rsidP="00854C90">
                            <w:pPr>
                              <w:pStyle w:val="Caption"/>
                              <w:spacing w:after="0"/>
                              <w:rPr>
                                <w:noProof/>
                                <w:lang w:val="en-US"/>
                              </w:rPr>
                            </w:pPr>
                            <w:bookmarkStart w:id="223" w:name="_Toc132389346"/>
                            <w:bookmarkStart w:id="224" w:name="_Toc132390014"/>
                            <w:r>
                              <w:t xml:space="preserve">Figure </w:t>
                            </w:r>
                            <w:r w:rsidR="008F3D18">
                              <w:t>35</w:t>
                            </w:r>
                            <w:r>
                              <w:t xml:space="preserve"> </w:t>
                            </w:r>
                            <w:r w:rsidRPr="00CF4A1A">
                              <w:t>– Mutated problem list is set to the filtered original list.</w:t>
                            </w:r>
                            <w:bookmarkEnd w:id="223"/>
                            <w:bookmarkEnd w:id="2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2F46F" id="Text Box 457" o:spid="_x0000_s1044" type="#_x0000_t202" style="position:absolute;margin-left:0;margin-top:92.25pt;width:287.25pt;height:.05pt;z-index:251879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" stroked="f">
                <v:textbox style="mso-fit-shape-to-text:t" inset="0,0,0,0">
                  <w:txbxContent>
                    <w:p w14:paraId="19D7C429" w14:textId="43C39C77" w:rsidR="00854C90" w:rsidRPr="00D04C7D" w:rsidRDefault="00854C90" w:rsidP="00854C90">
                      <w:pPr>
                        <w:pStyle w:val="Caption"/>
                        <w:spacing w:after="0"/>
                        <w:rPr>
                          <w:noProof/>
                          <w:lang w:val="en-US"/>
                        </w:rPr>
                      </w:pPr>
                      <w:bookmarkStart w:id="225" w:name="_Toc132389346"/>
                      <w:bookmarkStart w:id="226" w:name="_Toc132390014"/>
                      <w:r>
                        <w:t xml:space="preserve">Figure </w:t>
                      </w:r>
                      <w:r w:rsidR="008F3D18">
                        <w:t>35</w:t>
                      </w:r>
                      <w:r>
                        <w:t xml:space="preserve"> </w:t>
                      </w:r>
                      <w:r w:rsidRPr="00CF4A1A">
                        <w:t>– Mutated problem list is set to the filtered original list.</w:t>
                      </w:r>
                      <w:bookmarkEnd w:id="225"/>
                      <w:bookmarkEnd w:id="226"/>
                    </w:p>
                  </w:txbxContent>
                </v:textbox>
                <w10:wrap type="square"/>
              </v:shape>
            </w:pict>
          </mc:Fallback>
        </mc:AlternateContent>
      </w:r>
      <w:r w:rsidR="008A3DD6" w:rsidRPr="00C7742C">
        <w:rPr>
          <w:noProof/>
          <w:lang w:val="en-US"/>
        </w:rPr>
        <w:drawing>
          <wp:anchor distT="0" distB="0" distL="114300" distR="114300" simplePos="0" relativeHeight="251732992" behindDoc="0" locked="0" layoutInCell="1" allowOverlap="1" wp14:anchorId="136CE7E0" wp14:editId="540838C4">
            <wp:simplePos x="0" y="0"/>
            <wp:positionH relativeFrom="margin">
              <wp:align>left</wp:align>
            </wp:positionH>
            <wp:positionV relativeFrom="paragraph">
              <wp:posOffset>587</wp:posOffset>
            </wp:positionV>
            <wp:extent cx="3648075" cy="1114425"/>
            <wp:effectExtent l="0" t="0" r="9525" b="9525"/>
            <wp:wrapSquare wrapText="bothSides"/>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648075" cy="1114425"/>
                    </a:xfrm>
                    <a:prstGeom prst="rect">
                      <a:avLst/>
                    </a:prstGeom>
                  </pic:spPr>
                </pic:pic>
              </a:graphicData>
            </a:graphic>
            <wp14:sizeRelH relativeFrom="page">
              <wp14:pctWidth>0</wp14:pctWidth>
            </wp14:sizeRelH>
            <wp14:sizeRelV relativeFrom="page">
              <wp14:pctHeight>0</wp14:pctHeight>
            </wp14:sizeRelV>
          </wp:anchor>
        </w:drawing>
      </w:r>
      <w:r w:rsidR="008A3DD6">
        <w:rPr>
          <w:i/>
          <w:iCs/>
          <w:sz w:val="18"/>
          <w:szCs w:val="18"/>
          <w:lang w:val="en-US"/>
        </w:rPr>
        <w:br/>
      </w:r>
      <w:r w:rsidR="008A3DD6">
        <w:rPr>
          <w:i/>
          <w:iCs/>
          <w:sz w:val="18"/>
          <w:szCs w:val="18"/>
          <w:lang w:val="en-US"/>
        </w:rPr>
        <w:br/>
      </w:r>
      <w:r w:rsidR="008A3DD6">
        <w:rPr>
          <w:i/>
          <w:iCs/>
          <w:sz w:val="18"/>
          <w:szCs w:val="18"/>
          <w:lang w:val="en-US"/>
        </w:rPr>
        <w:br/>
      </w:r>
      <w:r w:rsidR="008A3DD6">
        <w:rPr>
          <w:i/>
          <w:iCs/>
          <w:sz w:val="18"/>
          <w:szCs w:val="18"/>
          <w:lang w:val="en-US"/>
        </w:rPr>
        <w:br/>
      </w:r>
      <w:r w:rsidR="008A3DD6">
        <w:rPr>
          <w:i/>
          <w:iCs/>
          <w:sz w:val="18"/>
          <w:szCs w:val="18"/>
          <w:lang w:val="en-US"/>
        </w:rPr>
        <w:br/>
      </w:r>
      <w:r w:rsidR="008A3DD6">
        <w:rPr>
          <w:i/>
          <w:iCs/>
          <w:sz w:val="18"/>
          <w:szCs w:val="18"/>
          <w:lang w:val="en-US"/>
        </w:rPr>
        <w:br/>
      </w:r>
    </w:p>
    <w:p w14:paraId="606C00A1" w14:textId="08651DEB" w:rsidR="008A3DD6" w:rsidRPr="001E18F8" w:rsidRDefault="008A3DD6" w:rsidP="008A3DD6">
      <w:pPr>
        <w:rPr>
          <w:i/>
          <w:iCs/>
          <w:sz w:val="18"/>
          <w:szCs w:val="18"/>
          <w:lang w:val="en-US"/>
        </w:rPr>
      </w:pPr>
    </w:p>
    <w:p w14:paraId="2A6102A5" w14:textId="57B58667" w:rsidR="008A3DD6" w:rsidRPr="00DE694C" w:rsidRDefault="008A3DD6" w:rsidP="008A3DD6">
      <w:r>
        <w:t>Each challenge is rendered as ProblemBar</w:t>
      </w:r>
      <w:r w:rsidR="002C11CD">
        <w:t xml:space="preserve"> as shown in </w:t>
      </w:r>
      <w:r w:rsidR="002C11CD" w:rsidRPr="002C11CD">
        <w:rPr>
          <w:i/>
          <w:iCs/>
        </w:rPr>
        <w:t>Figure 36</w:t>
      </w:r>
      <w:r>
        <w:t xml:space="preserve">. A ProblemBar component was created to encapsulate each challenge's data. </w:t>
      </w:r>
      <w:r w:rsidRPr="00DE694C">
        <w:rPr>
          <w:i/>
          <w:iCs/>
        </w:rPr>
        <w:t xml:space="preserve">Figure </w:t>
      </w:r>
      <w:r w:rsidR="007E2E11">
        <w:rPr>
          <w:i/>
          <w:iCs/>
        </w:rPr>
        <w:t>36</w:t>
      </w:r>
      <w:r>
        <w:rPr>
          <w:i/>
          <w:iCs/>
        </w:rPr>
        <w:t xml:space="preserve"> </w:t>
      </w:r>
      <w:r>
        <w:t xml:space="preserve">shows code that makes use of the ProblemBar component. The code results in each challenge object in the mutated list being rendered on screen. The mutated list is used so the challenges shown are filtered to the users liking. The scenario of having no challenges with certain filters has been considered as </w:t>
      </w:r>
      <w:r w:rsidRPr="00423039">
        <w:rPr>
          <w:i/>
          <w:iCs/>
        </w:rPr>
        <w:t xml:space="preserve">Figure </w:t>
      </w:r>
      <w:r w:rsidR="007E2E11">
        <w:rPr>
          <w:i/>
          <w:iCs/>
        </w:rPr>
        <w:t>36</w:t>
      </w:r>
      <w:r>
        <w:t xml:space="preserve"> shows.</w:t>
      </w:r>
    </w:p>
    <w:p w14:paraId="59D14475" w14:textId="77777777" w:rsidR="00854C90" w:rsidRDefault="008A3DD6" w:rsidP="00854C90">
      <w:pPr>
        <w:keepNext/>
        <w:spacing w:after="0"/>
      </w:pPr>
      <w:r w:rsidRPr="00013579">
        <w:rPr>
          <w:noProof/>
        </w:rPr>
        <w:drawing>
          <wp:inline distT="0" distB="0" distL="0" distR="0" wp14:anchorId="5A76A07A" wp14:editId="13F74A08">
            <wp:extent cx="5731510" cy="2317750"/>
            <wp:effectExtent l="38100" t="38100" r="40640" b="4445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62"/>
                    <a:stretch>
                      <a:fillRect/>
                    </a:stretch>
                  </pic:blipFill>
                  <pic:spPr>
                    <a:xfrm>
                      <a:off x="0" y="0"/>
                      <a:ext cx="5731510" cy="2317750"/>
                    </a:xfrm>
                    <a:prstGeom prst="rect">
                      <a:avLst/>
                    </a:prstGeom>
                    <a:ln w="38100">
                      <a:solidFill>
                        <a:schemeClr val="bg1">
                          <a:lumMod val="50000"/>
                        </a:schemeClr>
                      </a:solidFill>
                    </a:ln>
                  </pic:spPr>
                </pic:pic>
              </a:graphicData>
            </a:graphic>
          </wp:inline>
        </w:drawing>
      </w:r>
    </w:p>
    <w:p w14:paraId="66AF4BD5" w14:textId="7E45C376" w:rsidR="008A3DD6" w:rsidRDefault="00854C90" w:rsidP="00854C90">
      <w:pPr>
        <w:pStyle w:val="Caption"/>
        <w:spacing w:after="0"/>
      </w:pPr>
      <w:bookmarkStart w:id="227" w:name="_Toc132390015"/>
      <w:r>
        <w:t xml:space="preserve">Figure </w:t>
      </w:r>
      <w:r w:rsidR="00016E46">
        <w:t>36</w:t>
      </w:r>
      <w:r>
        <w:t xml:space="preserve"> </w:t>
      </w:r>
      <w:r w:rsidRPr="007C6075">
        <w:t>– Rendering each Challenge in</w:t>
      </w:r>
      <w:bookmarkEnd w:id="227"/>
    </w:p>
    <w:p w14:paraId="1EF685C0" w14:textId="77777777" w:rsidR="008A3DD6" w:rsidRDefault="008A3DD6" w:rsidP="008A3DD6">
      <w:pPr>
        <w:pStyle w:val="Heading3"/>
        <w:rPr>
          <w:lang w:val="en-US"/>
        </w:rPr>
      </w:pPr>
      <w:bookmarkStart w:id="228" w:name="_Toc132414939"/>
      <w:r>
        <w:rPr>
          <w:lang w:val="en-US"/>
        </w:rPr>
        <w:t>5.5.2 – Back end</w:t>
      </w:r>
      <w:bookmarkEnd w:id="228"/>
    </w:p>
    <w:p w14:paraId="7275DB4E" w14:textId="04F47E0B" w:rsidR="008A3DD6" w:rsidRDefault="008A3DD6" w:rsidP="008A3DD6">
      <w:pPr>
        <w:rPr>
          <w:lang w:val="en-US"/>
        </w:rPr>
      </w:pPr>
      <w:r>
        <w:rPr>
          <w:lang w:val="en-US"/>
        </w:rPr>
        <w:t xml:space="preserve">The backend development for this requirement was straightforward. </w:t>
      </w:r>
      <w:r w:rsidRPr="002F3019">
        <w:rPr>
          <w:i/>
          <w:iCs/>
          <w:lang w:val="en-US"/>
        </w:rPr>
        <w:t xml:space="preserve">Figure </w:t>
      </w:r>
      <w:r w:rsidR="007E2E11">
        <w:rPr>
          <w:i/>
          <w:iCs/>
          <w:lang w:val="en-US"/>
        </w:rPr>
        <w:t>37</w:t>
      </w:r>
      <w:r>
        <w:rPr>
          <w:lang w:val="en-US"/>
        </w:rPr>
        <w:t xml:space="preserve"> highlights the added microservice in red. </w:t>
      </w:r>
      <w:r w:rsidRPr="002F3019">
        <w:rPr>
          <w:i/>
          <w:iCs/>
          <w:lang w:val="en-US"/>
        </w:rPr>
        <w:t xml:space="preserve">Figure </w:t>
      </w:r>
      <w:r w:rsidR="007E2E11">
        <w:rPr>
          <w:i/>
          <w:iCs/>
          <w:lang w:val="en-US"/>
        </w:rPr>
        <w:t>38</w:t>
      </w:r>
      <w:r>
        <w:rPr>
          <w:lang w:val="en-US"/>
        </w:rPr>
        <w:t xml:space="preserve"> shows the added endpoint for this requirement. The main responsibility of the backend for this requirement was to send all the challenges to the client, the client</w:t>
      </w:r>
      <w:r w:rsidR="001A3BBE">
        <w:rPr>
          <w:lang w:val="en-US"/>
        </w:rPr>
        <w:t>-</w:t>
      </w:r>
      <w:r>
        <w:rPr>
          <w:lang w:val="en-US"/>
        </w:rPr>
        <w:t>side was then responsible for filtering and displaying the data appropriately.</w:t>
      </w:r>
    </w:p>
    <w:p w14:paraId="2E6B4742" w14:textId="7E6196B9" w:rsidR="008A3DD6" w:rsidRDefault="00854C90" w:rsidP="008A3DD6">
      <w:pPr>
        <w:rPr>
          <w:lang w:val="en-US"/>
        </w:rPr>
      </w:pPr>
      <w:r>
        <w:rPr>
          <w:noProof/>
        </w:rPr>
        <mc:AlternateContent>
          <mc:Choice Requires="wps">
            <w:drawing>
              <wp:anchor distT="0" distB="0" distL="114300" distR="114300" simplePos="0" relativeHeight="251881984" behindDoc="0" locked="0" layoutInCell="1" allowOverlap="1" wp14:anchorId="00E0285A" wp14:editId="5B558DD8">
                <wp:simplePos x="0" y="0"/>
                <wp:positionH relativeFrom="column">
                  <wp:posOffset>1025525</wp:posOffset>
                </wp:positionH>
                <wp:positionV relativeFrom="paragraph">
                  <wp:posOffset>2341245</wp:posOffset>
                </wp:positionV>
                <wp:extent cx="3458210" cy="635"/>
                <wp:effectExtent l="0" t="0" r="0" b="0"/>
                <wp:wrapSquare wrapText="bothSides"/>
                <wp:docPr id="458" name="Text Box 458"/>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43FF34CB" w14:textId="5D2A60F2" w:rsidR="00854C90" w:rsidRPr="00E8707A" w:rsidRDefault="00854C90" w:rsidP="00854C90">
                            <w:pPr>
                              <w:pStyle w:val="Caption"/>
                              <w:jc w:val="center"/>
                              <w:rPr>
                                <w:noProof/>
                                <w:lang w:val="en-US"/>
                              </w:rPr>
                            </w:pPr>
                            <w:bookmarkStart w:id="229" w:name="_Toc132389348"/>
                            <w:bookmarkStart w:id="230" w:name="_Toc132390016"/>
                            <w:r>
                              <w:t xml:space="preserve">Figure </w:t>
                            </w:r>
                            <w:r w:rsidR="00330B3D">
                              <w:t>37</w:t>
                            </w:r>
                            <w:r w:rsidRPr="00147B00">
                              <w:t xml:space="preserve"> – Backend diagram updated (version one).</w:t>
                            </w:r>
                            <w:bookmarkEnd w:id="229"/>
                            <w:bookmarkEnd w:id="2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E0285A" id="Text Box 458" o:spid="_x0000_s1045" type="#_x0000_t202" style="position:absolute;margin-left:80.75pt;margin-top:184.35pt;width:272.3pt;height:.05pt;z-index:25188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x+sGgIAAEAEAAAOAAAAZHJzL2Uyb0RvYy54bWysU8Fu2zAMvQ/YPwi6L07Stei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" stroked="f">
                <v:textbox style="mso-fit-shape-to-text:t" inset="0,0,0,0">
                  <w:txbxContent>
                    <w:p w14:paraId="43FF34CB" w14:textId="5D2A60F2" w:rsidR="00854C90" w:rsidRPr="00E8707A" w:rsidRDefault="00854C90" w:rsidP="00854C90">
                      <w:pPr>
                        <w:pStyle w:val="Caption"/>
                        <w:jc w:val="center"/>
                        <w:rPr>
                          <w:noProof/>
                          <w:lang w:val="en-US"/>
                        </w:rPr>
                      </w:pPr>
                      <w:bookmarkStart w:id="231" w:name="_Toc132389348"/>
                      <w:bookmarkStart w:id="232" w:name="_Toc132390016"/>
                      <w:r>
                        <w:t xml:space="preserve">Figure </w:t>
                      </w:r>
                      <w:r w:rsidR="00330B3D">
                        <w:t>37</w:t>
                      </w:r>
                      <w:r w:rsidRPr="00147B00">
                        <w:t xml:space="preserve"> – Backend diagram updated (version one).</w:t>
                      </w:r>
                      <w:bookmarkEnd w:id="231"/>
                      <w:bookmarkEnd w:id="232"/>
                    </w:p>
                  </w:txbxContent>
                </v:textbox>
                <w10:wrap type="square"/>
              </v:shape>
            </w:pict>
          </mc:Fallback>
        </mc:AlternateContent>
      </w:r>
      <w:r w:rsidR="008A3DD6">
        <w:rPr>
          <w:noProof/>
          <w:lang w:val="en-US"/>
        </w:rPr>
        <w:drawing>
          <wp:anchor distT="0" distB="0" distL="114300" distR="114300" simplePos="0" relativeHeight="251734016" behindDoc="0" locked="0" layoutInCell="1" allowOverlap="1" wp14:anchorId="10DFC2FE" wp14:editId="73483295">
            <wp:simplePos x="0" y="0"/>
            <wp:positionH relativeFrom="margin">
              <wp:posOffset>1025525</wp:posOffset>
            </wp:positionH>
            <wp:positionV relativeFrom="paragraph">
              <wp:posOffset>31750</wp:posOffset>
            </wp:positionV>
            <wp:extent cx="3458210" cy="2252345"/>
            <wp:effectExtent l="38100" t="38100" r="46990" b="33655"/>
            <wp:wrapSquare wrapText="bothSides"/>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458210" cy="2252345"/>
                    </a:xfrm>
                    <a:prstGeom prst="rect">
                      <a:avLst/>
                    </a:prstGeom>
                    <a:noFill/>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649975A2" w14:textId="77777777" w:rsidR="008A3DD6" w:rsidRPr="000D306B" w:rsidRDefault="008A3DD6" w:rsidP="008A3DD6">
      <w:pPr>
        <w:rPr>
          <w:lang w:val="en-US"/>
        </w:rPr>
      </w:pPr>
    </w:p>
    <w:p w14:paraId="6E42ACB4" w14:textId="77777777" w:rsidR="008A3DD6" w:rsidRDefault="008A3DD6" w:rsidP="008A3DD6"/>
    <w:p w14:paraId="0EE861F7" w14:textId="77777777" w:rsidR="008A3DD6" w:rsidRDefault="008A3DD6" w:rsidP="008A3DD6"/>
    <w:p w14:paraId="0402FBDA" w14:textId="77777777" w:rsidR="008A3DD6" w:rsidRDefault="008A3DD6" w:rsidP="008A3DD6"/>
    <w:p w14:paraId="018499BD" w14:textId="77777777" w:rsidR="008A3DD6" w:rsidRDefault="008A3DD6" w:rsidP="008A3DD6"/>
    <w:p w14:paraId="570A9C55" w14:textId="77777777" w:rsidR="008A3DD6" w:rsidRDefault="008A3DD6" w:rsidP="008A3DD6"/>
    <w:p w14:paraId="4D1C5D51" w14:textId="77777777" w:rsidR="008A3DD6" w:rsidRDefault="008A3DD6" w:rsidP="008A3DD6"/>
    <w:p w14:paraId="5434DC11" w14:textId="27177602" w:rsidR="008A3DD6" w:rsidRPr="00F72FD6" w:rsidRDefault="008A3DD6" w:rsidP="008A3DD6">
      <w:pPr>
        <w:rPr>
          <w:i/>
          <w:iCs/>
          <w:sz w:val="18"/>
          <w:szCs w:val="18"/>
          <w:lang w:val="en-US"/>
        </w:rPr>
      </w:pPr>
      <w:r>
        <w:rPr>
          <w:i/>
          <w:iCs/>
          <w:sz w:val="18"/>
          <w:szCs w:val="18"/>
          <w:lang w:val="en-US"/>
        </w:rPr>
        <w:br/>
      </w:r>
      <w:r>
        <w:rPr>
          <w:i/>
          <w:iCs/>
          <w:sz w:val="18"/>
          <w:szCs w:val="18"/>
          <w:lang w:val="en-US"/>
        </w:rPr>
        <w:br/>
      </w:r>
    </w:p>
    <w:p w14:paraId="141F6E9C" w14:textId="77777777" w:rsidR="00854C90" w:rsidRDefault="008A3DD6" w:rsidP="00854C90">
      <w:pPr>
        <w:keepNext/>
      </w:pPr>
      <w:r w:rsidRPr="00A0231D">
        <w:rPr>
          <w:noProof/>
        </w:rPr>
        <w:lastRenderedPageBreak/>
        <w:drawing>
          <wp:inline distT="0" distB="0" distL="0" distR="0" wp14:anchorId="33C973B1" wp14:editId="526826FD">
            <wp:extent cx="5731510" cy="1172210"/>
            <wp:effectExtent l="0" t="0" r="2540" b="889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64"/>
                    <a:stretch>
                      <a:fillRect/>
                    </a:stretch>
                  </pic:blipFill>
                  <pic:spPr>
                    <a:xfrm>
                      <a:off x="0" y="0"/>
                      <a:ext cx="5731510" cy="1172210"/>
                    </a:xfrm>
                    <a:prstGeom prst="rect">
                      <a:avLst/>
                    </a:prstGeom>
                  </pic:spPr>
                </pic:pic>
              </a:graphicData>
            </a:graphic>
          </wp:inline>
        </w:drawing>
      </w:r>
    </w:p>
    <w:p w14:paraId="0AEB6ABF" w14:textId="6D68643D" w:rsidR="008A3DD6" w:rsidRDefault="00854C90" w:rsidP="00854C90">
      <w:pPr>
        <w:pStyle w:val="Caption"/>
      </w:pPr>
      <w:bookmarkStart w:id="233" w:name="_Toc132390017"/>
      <w:r>
        <w:t xml:space="preserve">Figure </w:t>
      </w:r>
      <w:r w:rsidR="008A7A55">
        <w:t>38</w:t>
      </w:r>
      <w:r>
        <w:t xml:space="preserve"> </w:t>
      </w:r>
      <w:r w:rsidRPr="00342B11">
        <w:t>– getAll endpoint in problem service.</w:t>
      </w:r>
      <w:bookmarkEnd w:id="233"/>
    </w:p>
    <w:p w14:paraId="0FE565F0" w14:textId="77777777" w:rsidR="008A3DD6" w:rsidRDefault="008A3DD6" w:rsidP="008A3DD6">
      <w:pPr>
        <w:pStyle w:val="Heading2"/>
      </w:pPr>
      <w:bookmarkStart w:id="234" w:name="_Toc132414940"/>
      <w:r>
        <w:t>5.6 – Implementing a coding environment</w:t>
      </w:r>
      <w:bookmarkEnd w:id="234"/>
    </w:p>
    <w:p w14:paraId="6E845897" w14:textId="77777777" w:rsidR="008A3DD6" w:rsidRDefault="008A3DD6" w:rsidP="008A3DD6">
      <w:pPr>
        <w:pStyle w:val="Heading3"/>
      </w:pPr>
      <w:bookmarkStart w:id="235" w:name="_Toc132414941"/>
      <w:r>
        <w:t>5.6.1 – Front end</w:t>
      </w:r>
      <w:bookmarkEnd w:id="235"/>
    </w:p>
    <w:p w14:paraId="7A865B7C" w14:textId="28EBD592" w:rsidR="00D77804" w:rsidRPr="00011722" w:rsidRDefault="008A3DD6" w:rsidP="00D77804">
      <w:r>
        <w:t>To implement a coding environment, a code editor was needed. “AceEditor” is a library that can be downloaded using the node package manager in React. AceEditor was used as the code editor for the application.</w:t>
      </w:r>
      <w:r w:rsidR="001D4378">
        <w:br/>
      </w:r>
      <w:r>
        <w:rPr>
          <w:i/>
          <w:iCs/>
          <w:sz w:val="18"/>
          <w:szCs w:val="18"/>
        </w:rPr>
        <w:br/>
      </w:r>
      <w:r w:rsidR="00D77804" w:rsidRPr="003B2FBB">
        <w:rPr>
          <w:i/>
          <w:iCs/>
        </w:rPr>
        <w:t xml:space="preserve">Figure </w:t>
      </w:r>
      <w:r w:rsidR="00D77804">
        <w:rPr>
          <w:i/>
          <w:iCs/>
        </w:rPr>
        <w:t>39</w:t>
      </w:r>
      <w:r w:rsidR="00D77804" w:rsidRPr="00011722">
        <w:t xml:space="preserve"> represents the user interface (UI) for the requirement of having a coding environment. </w:t>
      </w:r>
      <w:r w:rsidR="00D77804" w:rsidRPr="003B2FBB">
        <w:rPr>
          <w:i/>
          <w:iCs/>
        </w:rPr>
        <w:t xml:space="preserve">Figures </w:t>
      </w:r>
      <w:r w:rsidR="00D77804">
        <w:rPr>
          <w:i/>
          <w:iCs/>
        </w:rPr>
        <w:t>39</w:t>
      </w:r>
      <w:r w:rsidR="00D77804" w:rsidRPr="003B2FBB">
        <w:rPr>
          <w:i/>
          <w:iCs/>
        </w:rPr>
        <w:t xml:space="preserve"> and </w:t>
      </w:r>
      <w:r w:rsidR="00D77804">
        <w:rPr>
          <w:i/>
          <w:iCs/>
        </w:rPr>
        <w:t>40</w:t>
      </w:r>
      <w:r w:rsidR="00D77804" w:rsidRPr="00011722">
        <w:t xml:space="preserve"> represent the two different states the UI can have. </w:t>
      </w:r>
      <w:r w:rsidR="00D77804" w:rsidRPr="002D5DAC">
        <w:rPr>
          <w:i/>
          <w:iCs/>
        </w:rPr>
        <w:t xml:space="preserve">Figure </w:t>
      </w:r>
      <w:r w:rsidR="00D77804">
        <w:rPr>
          <w:i/>
          <w:iCs/>
        </w:rPr>
        <w:t>39</w:t>
      </w:r>
      <w:r w:rsidR="00D77804" w:rsidRPr="00011722">
        <w:t xml:space="preserve"> represents the state of the UI when neither the “run code” nor “submit code” buttons have been pressed, on the other hand, </w:t>
      </w:r>
      <w:r w:rsidR="00D77804" w:rsidRPr="002D5DAC">
        <w:rPr>
          <w:i/>
          <w:iCs/>
        </w:rPr>
        <w:t xml:space="preserve">Figure </w:t>
      </w:r>
      <w:r w:rsidR="00D77804">
        <w:rPr>
          <w:i/>
          <w:iCs/>
        </w:rPr>
        <w:t>40</w:t>
      </w:r>
      <w:r w:rsidR="00D77804" w:rsidRPr="00011722">
        <w:t xml:space="preserve"> represents the state of the UI when either of the buttons has been pressed.</w:t>
      </w:r>
    </w:p>
    <w:p w14:paraId="66477FBB" w14:textId="7A6D1522" w:rsidR="008A3DD6" w:rsidRPr="00350127" w:rsidRDefault="00D77804" w:rsidP="008A3DD6">
      <w:r w:rsidRPr="007448E5">
        <w:rPr>
          <w:noProof/>
        </w:rPr>
        <w:drawing>
          <wp:anchor distT="0" distB="0" distL="114300" distR="114300" simplePos="0" relativeHeight="251720704" behindDoc="0" locked="0" layoutInCell="1" allowOverlap="1" wp14:anchorId="00ACA203" wp14:editId="562A9674">
            <wp:simplePos x="0" y="0"/>
            <wp:positionH relativeFrom="margin">
              <wp:posOffset>395605</wp:posOffset>
            </wp:positionH>
            <wp:positionV relativeFrom="paragraph">
              <wp:posOffset>195286</wp:posOffset>
            </wp:positionV>
            <wp:extent cx="4860000" cy="2367609"/>
            <wp:effectExtent l="38100" t="38100" r="36195" b="33020"/>
            <wp:wrapSquare wrapText="bothSides"/>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860000" cy="2367609"/>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r w:rsidR="008A3DD6">
        <w:rPr>
          <w:i/>
          <w:iCs/>
          <w:sz w:val="18"/>
          <w:szCs w:val="18"/>
        </w:rPr>
        <w:br/>
      </w:r>
    </w:p>
    <w:p w14:paraId="5FFC11E8" w14:textId="36B3B017" w:rsidR="008A3DD6" w:rsidRDefault="00D77804" w:rsidP="008A3DD6">
      <w:pPr>
        <w:rPr>
          <w:i/>
          <w:iCs/>
          <w:sz w:val="18"/>
          <w:szCs w:val="18"/>
        </w:rPr>
      </w:pPr>
      <w:r>
        <w:rPr>
          <w:noProof/>
        </w:rPr>
        <mc:AlternateContent>
          <mc:Choice Requires="wps">
            <w:drawing>
              <wp:anchor distT="0" distB="0" distL="114300" distR="114300" simplePos="0" relativeHeight="251886080" behindDoc="0" locked="0" layoutInCell="1" allowOverlap="1" wp14:anchorId="15F6C688" wp14:editId="258DB86D">
                <wp:simplePos x="0" y="0"/>
                <wp:positionH relativeFrom="margin">
                  <wp:posOffset>353212</wp:posOffset>
                </wp:positionH>
                <wp:positionV relativeFrom="paragraph">
                  <wp:posOffset>2750185</wp:posOffset>
                </wp:positionV>
                <wp:extent cx="4859655" cy="635"/>
                <wp:effectExtent l="0" t="0" r="0" b="1905"/>
                <wp:wrapSquare wrapText="bothSides"/>
                <wp:docPr id="460" name="Text Box 460"/>
                <wp:cNvGraphicFramePr/>
                <a:graphic xmlns:a="http://schemas.openxmlformats.org/drawingml/2006/main">
                  <a:graphicData uri="http://schemas.microsoft.com/office/word/2010/wordprocessingShape">
                    <wps:wsp>
                      <wps:cNvSpPr txBox="1"/>
                      <wps:spPr>
                        <a:xfrm>
                          <a:off x="0" y="0"/>
                          <a:ext cx="4859655" cy="635"/>
                        </a:xfrm>
                        <a:prstGeom prst="rect">
                          <a:avLst/>
                        </a:prstGeom>
                        <a:solidFill>
                          <a:prstClr val="white"/>
                        </a:solidFill>
                        <a:ln>
                          <a:noFill/>
                        </a:ln>
                      </wps:spPr>
                      <wps:txbx>
                        <w:txbxContent>
                          <w:p w14:paraId="2ECA904D" w14:textId="53344E1E" w:rsidR="004B7000" w:rsidRPr="006B1B29" w:rsidRDefault="004B7000" w:rsidP="004B7000">
                            <w:pPr>
                              <w:pStyle w:val="Caption"/>
                              <w:spacing w:after="0"/>
                              <w:rPr>
                                <w:noProof/>
                              </w:rPr>
                            </w:pPr>
                            <w:bookmarkStart w:id="236" w:name="_Toc132389350"/>
                            <w:bookmarkStart w:id="237" w:name="_Toc132390018"/>
                            <w:r>
                              <w:t xml:space="preserve">Figure </w:t>
                            </w:r>
                            <w:r w:rsidR="00F63903">
                              <w:t>40</w:t>
                            </w:r>
                            <w:r>
                              <w:t xml:space="preserve"> </w:t>
                            </w:r>
                            <w:r w:rsidRPr="00BB1DB9">
                              <w:t>– Coding environment (State 2)</w:t>
                            </w:r>
                            <w:bookmarkEnd w:id="236"/>
                            <w:bookmarkEnd w:id="2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6C688" id="Text Box 460" o:spid="_x0000_s1046" type="#_x0000_t202" style="position:absolute;margin-left:27.8pt;margin-top:216.55pt;width:382.65pt;height:.05pt;z-index:2518860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" stroked="f">
                <v:textbox style="mso-fit-shape-to-text:t" inset="0,0,0,0">
                  <w:txbxContent>
                    <w:p w14:paraId="2ECA904D" w14:textId="53344E1E" w:rsidR="004B7000" w:rsidRPr="006B1B29" w:rsidRDefault="004B7000" w:rsidP="004B7000">
                      <w:pPr>
                        <w:pStyle w:val="Caption"/>
                        <w:spacing w:after="0"/>
                        <w:rPr>
                          <w:noProof/>
                        </w:rPr>
                      </w:pPr>
                      <w:bookmarkStart w:id="238" w:name="_Toc132389350"/>
                      <w:bookmarkStart w:id="239" w:name="_Toc132390018"/>
                      <w:r>
                        <w:t xml:space="preserve">Figure </w:t>
                      </w:r>
                      <w:r w:rsidR="00F63903">
                        <w:t>40</w:t>
                      </w:r>
                      <w:r>
                        <w:t xml:space="preserve"> </w:t>
                      </w:r>
                      <w:r w:rsidRPr="00BB1DB9">
                        <w:t>– Coding environment (State 2)</w:t>
                      </w:r>
                      <w:bookmarkEnd w:id="238"/>
                      <w:bookmarkEnd w:id="239"/>
                    </w:p>
                  </w:txbxContent>
                </v:textbox>
                <w10:wrap type="square" anchorx="margin"/>
              </v:shape>
            </w:pict>
          </mc:Fallback>
        </mc:AlternateContent>
      </w:r>
      <w:r w:rsidRPr="00626F40">
        <w:rPr>
          <w:i/>
          <w:iCs/>
          <w:noProof/>
          <w:sz w:val="18"/>
          <w:szCs w:val="18"/>
        </w:rPr>
        <w:drawing>
          <wp:anchor distT="0" distB="0" distL="114300" distR="114300" simplePos="0" relativeHeight="251721728" behindDoc="0" locked="0" layoutInCell="1" allowOverlap="1" wp14:anchorId="3CDD7EE6" wp14:editId="26DB3EF2">
            <wp:simplePos x="0" y="0"/>
            <wp:positionH relativeFrom="margin">
              <wp:posOffset>384801</wp:posOffset>
            </wp:positionH>
            <wp:positionV relativeFrom="paragraph">
              <wp:posOffset>313994</wp:posOffset>
            </wp:positionV>
            <wp:extent cx="4860000" cy="2381002"/>
            <wp:effectExtent l="38100" t="38100" r="36195" b="38735"/>
            <wp:wrapSquare wrapText="bothSides"/>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60000" cy="2381002"/>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r w:rsidR="001D4378">
        <w:rPr>
          <w:noProof/>
        </w:rPr>
        <mc:AlternateContent>
          <mc:Choice Requires="wps">
            <w:drawing>
              <wp:anchor distT="0" distB="0" distL="114300" distR="114300" simplePos="0" relativeHeight="251884032" behindDoc="0" locked="0" layoutInCell="1" allowOverlap="1" wp14:anchorId="4D51BE88" wp14:editId="0948802D">
                <wp:simplePos x="0" y="0"/>
                <wp:positionH relativeFrom="margin">
                  <wp:posOffset>353723</wp:posOffset>
                </wp:positionH>
                <wp:positionV relativeFrom="paragraph">
                  <wp:posOffset>83555</wp:posOffset>
                </wp:positionV>
                <wp:extent cx="4859655" cy="635"/>
                <wp:effectExtent l="0" t="0" r="0" b="1905"/>
                <wp:wrapSquare wrapText="bothSides"/>
                <wp:docPr id="459" name="Text Box 459"/>
                <wp:cNvGraphicFramePr/>
                <a:graphic xmlns:a="http://schemas.openxmlformats.org/drawingml/2006/main">
                  <a:graphicData uri="http://schemas.microsoft.com/office/word/2010/wordprocessingShape">
                    <wps:wsp>
                      <wps:cNvSpPr txBox="1"/>
                      <wps:spPr>
                        <a:xfrm>
                          <a:off x="0" y="0"/>
                          <a:ext cx="4859655" cy="635"/>
                        </a:xfrm>
                        <a:prstGeom prst="rect">
                          <a:avLst/>
                        </a:prstGeom>
                        <a:solidFill>
                          <a:prstClr val="white"/>
                        </a:solidFill>
                        <a:ln>
                          <a:noFill/>
                        </a:ln>
                      </wps:spPr>
                      <wps:txbx>
                        <w:txbxContent>
                          <w:p w14:paraId="76CF90D9" w14:textId="21EF16F0" w:rsidR="004B7000" w:rsidRPr="002505A1" w:rsidRDefault="004B7000" w:rsidP="004B7000">
                            <w:pPr>
                              <w:pStyle w:val="Caption"/>
                              <w:spacing w:after="0"/>
                              <w:rPr>
                                <w:noProof/>
                              </w:rPr>
                            </w:pPr>
                            <w:bookmarkStart w:id="240" w:name="_Toc132389351"/>
                            <w:bookmarkStart w:id="241" w:name="_Toc132390019"/>
                            <w:r>
                              <w:t xml:space="preserve">Figure </w:t>
                            </w:r>
                            <w:r w:rsidR="004C3F2F">
                              <w:t>39</w:t>
                            </w:r>
                            <w:r>
                              <w:t xml:space="preserve"> </w:t>
                            </w:r>
                            <w:r w:rsidRPr="004065DA">
                              <w:t>– Coding environment UI (State 1)</w:t>
                            </w:r>
                            <w:bookmarkEnd w:id="240"/>
                            <w:bookmarkEnd w:id="2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51BE88" id="Text Box 459" o:spid="_x0000_s1047" type="#_x0000_t202" style="position:absolute;margin-left:27.85pt;margin-top:6.6pt;width:382.65pt;height:.05pt;z-index:2518840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" stroked="f">
                <v:textbox style="mso-fit-shape-to-text:t" inset="0,0,0,0">
                  <w:txbxContent>
                    <w:p w14:paraId="76CF90D9" w14:textId="21EF16F0" w:rsidR="004B7000" w:rsidRPr="002505A1" w:rsidRDefault="004B7000" w:rsidP="004B7000">
                      <w:pPr>
                        <w:pStyle w:val="Caption"/>
                        <w:spacing w:after="0"/>
                        <w:rPr>
                          <w:noProof/>
                        </w:rPr>
                      </w:pPr>
                      <w:bookmarkStart w:id="242" w:name="_Toc132389351"/>
                      <w:bookmarkStart w:id="243" w:name="_Toc132390019"/>
                      <w:r>
                        <w:t xml:space="preserve">Figure </w:t>
                      </w:r>
                      <w:r w:rsidR="004C3F2F">
                        <w:t>39</w:t>
                      </w:r>
                      <w:r>
                        <w:t xml:space="preserve"> </w:t>
                      </w:r>
                      <w:r w:rsidRPr="004065DA">
                        <w:t>– Coding environment UI (State 1)</w:t>
                      </w:r>
                      <w:bookmarkEnd w:id="242"/>
                      <w:bookmarkEnd w:id="243"/>
                    </w:p>
                  </w:txbxContent>
                </v:textbox>
                <w10:wrap type="square" anchorx="margin"/>
              </v:shape>
            </w:pict>
          </mc:Fallback>
        </mc:AlternateContent>
      </w:r>
    </w:p>
    <w:p w14:paraId="43AD426D" w14:textId="77777777" w:rsidR="008A3DD6" w:rsidRDefault="008A3DD6" w:rsidP="008A3DD6">
      <w:pPr>
        <w:rPr>
          <w:sz w:val="18"/>
          <w:szCs w:val="18"/>
        </w:rPr>
        <w:sectPr w:rsidR="008A3DD6" w:rsidSect="00AA24BA">
          <w:pgSz w:w="11906" w:h="16838"/>
          <w:pgMar w:top="1440" w:right="1440" w:bottom="1440" w:left="1440" w:header="709" w:footer="709" w:gutter="0"/>
          <w:cols w:space="708"/>
          <w:docGrid w:linePitch="360"/>
        </w:sectPr>
      </w:pPr>
    </w:p>
    <w:p w14:paraId="68DA2CE2" w14:textId="279FDCAE" w:rsidR="008A3DD6" w:rsidRDefault="008A3DD6" w:rsidP="008A3DD6">
      <w:pPr>
        <w:spacing w:before="240"/>
        <w:rPr>
          <w:i/>
          <w:iCs/>
          <w:sz w:val="18"/>
          <w:szCs w:val="18"/>
        </w:rPr>
      </w:pPr>
    </w:p>
    <w:p w14:paraId="14F8B96A" w14:textId="63A3B380" w:rsidR="008A3DD6" w:rsidRDefault="007C3C53" w:rsidP="008A3DD6">
      <w:r>
        <w:rPr>
          <w:noProof/>
        </w:rPr>
        <mc:AlternateContent>
          <mc:Choice Requires="wps">
            <w:drawing>
              <wp:anchor distT="0" distB="0" distL="114300" distR="114300" simplePos="0" relativeHeight="251888128" behindDoc="0" locked="0" layoutInCell="1" allowOverlap="1" wp14:anchorId="0C17FC27" wp14:editId="1A2A21C6">
                <wp:simplePos x="0" y="0"/>
                <wp:positionH relativeFrom="margin">
                  <wp:align>left</wp:align>
                </wp:positionH>
                <wp:positionV relativeFrom="paragraph">
                  <wp:posOffset>5166471</wp:posOffset>
                </wp:positionV>
                <wp:extent cx="8454390" cy="635"/>
                <wp:effectExtent l="0" t="0" r="3810" b="1905"/>
                <wp:wrapSquare wrapText="bothSides"/>
                <wp:docPr id="461" name="Text Box 461"/>
                <wp:cNvGraphicFramePr/>
                <a:graphic xmlns:a="http://schemas.openxmlformats.org/drawingml/2006/main">
                  <a:graphicData uri="http://schemas.microsoft.com/office/word/2010/wordprocessingShape">
                    <wps:wsp>
                      <wps:cNvSpPr txBox="1"/>
                      <wps:spPr>
                        <a:xfrm>
                          <a:off x="0" y="0"/>
                          <a:ext cx="8454390" cy="635"/>
                        </a:xfrm>
                        <a:prstGeom prst="rect">
                          <a:avLst/>
                        </a:prstGeom>
                        <a:solidFill>
                          <a:prstClr val="white"/>
                        </a:solidFill>
                        <a:ln>
                          <a:noFill/>
                        </a:ln>
                      </wps:spPr>
                      <wps:txbx>
                        <w:txbxContent>
                          <w:p w14:paraId="482C67FA" w14:textId="53C790D3" w:rsidR="00293BFF" w:rsidRPr="00EF5BBD" w:rsidRDefault="00293BFF" w:rsidP="00293BFF">
                            <w:pPr>
                              <w:pStyle w:val="Caption"/>
                              <w:spacing w:after="0"/>
                              <w:rPr>
                                <w:noProof/>
                              </w:rPr>
                            </w:pPr>
                            <w:bookmarkStart w:id="244" w:name="_Toc132389352"/>
                            <w:bookmarkStart w:id="245" w:name="_Toc132390020"/>
                            <w:r>
                              <w:t xml:space="preserve">Figure </w:t>
                            </w:r>
                            <w:r w:rsidR="007A4ADC">
                              <w:t>41</w:t>
                            </w:r>
                            <w:r>
                              <w:t xml:space="preserve"> </w:t>
                            </w:r>
                            <w:r w:rsidRPr="00B15B6B">
                              <w:t>- Components of coding environment user interface</w:t>
                            </w:r>
                            <w:bookmarkEnd w:id="244"/>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17FC27" id="Text Box 461" o:spid="_x0000_s1048" type="#_x0000_t202" style="position:absolute;margin-left:0;margin-top:406.8pt;width:665.7pt;height:.05pt;z-index:25188812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" stroked="f">
                <v:textbox style="mso-fit-shape-to-text:t" inset="0,0,0,0">
                  <w:txbxContent>
                    <w:p w14:paraId="482C67FA" w14:textId="53C790D3" w:rsidR="00293BFF" w:rsidRPr="00EF5BBD" w:rsidRDefault="00293BFF" w:rsidP="00293BFF">
                      <w:pPr>
                        <w:pStyle w:val="Caption"/>
                        <w:spacing w:after="0"/>
                        <w:rPr>
                          <w:noProof/>
                        </w:rPr>
                      </w:pPr>
                      <w:bookmarkStart w:id="246" w:name="_Toc132389352"/>
                      <w:bookmarkStart w:id="247" w:name="_Toc132390020"/>
                      <w:r>
                        <w:t xml:space="preserve">Figure </w:t>
                      </w:r>
                      <w:r w:rsidR="007A4ADC">
                        <w:t>41</w:t>
                      </w:r>
                      <w:r>
                        <w:t xml:space="preserve"> </w:t>
                      </w:r>
                      <w:r w:rsidRPr="00B15B6B">
                        <w:t>- Components of coding environment user interface</w:t>
                      </w:r>
                      <w:bookmarkEnd w:id="246"/>
                      <w:bookmarkEnd w:id="247"/>
                    </w:p>
                  </w:txbxContent>
                </v:textbox>
                <w10:wrap type="square" anchorx="margin"/>
              </v:shape>
            </w:pict>
          </mc:Fallback>
        </mc:AlternateContent>
      </w:r>
      <w:r w:rsidRPr="00BD5E22">
        <w:rPr>
          <w:i/>
          <w:iCs/>
          <w:noProof/>
          <w:sz w:val="18"/>
          <w:szCs w:val="18"/>
        </w:rPr>
        <w:drawing>
          <wp:anchor distT="0" distB="0" distL="114300" distR="114300" simplePos="0" relativeHeight="251722752" behindDoc="0" locked="0" layoutInCell="1" allowOverlap="1" wp14:anchorId="53ECC79A" wp14:editId="3EF31672">
            <wp:simplePos x="0" y="0"/>
            <wp:positionH relativeFrom="margin">
              <wp:align>left</wp:align>
            </wp:positionH>
            <wp:positionV relativeFrom="paragraph">
              <wp:posOffset>996674</wp:posOffset>
            </wp:positionV>
            <wp:extent cx="8454390" cy="4118610"/>
            <wp:effectExtent l="38100" t="38100" r="41910" b="34290"/>
            <wp:wrapSquare wrapText="bothSides"/>
            <wp:docPr id="52"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8454390" cy="4118610"/>
                    </a:xfrm>
                    <a:prstGeom prst="rect">
                      <a:avLst/>
                    </a:prstGeom>
                    <a:noFill/>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r w:rsidR="008A3DD6">
        <w:t xml:space="preserve">React introduces the idea of splitting a UI into many smaller components.  </w:t>
      </w:r>
      <w:r w:rsidR="008A3DD6" w:rsidRPr="00CE19EC">
        <w:rPr>
          <w:i/>
          <w:iCs/>
        </w:rPr>
        <w:t xml:space="preserve">Figure </w:t>
      </w:r>
      <w:r w:rsidR="007E2E11">
        <w:rPr>
          <w:i/>
          <w:iCs/>
        </w:rPr>
        <w:t>41</w:t>
      </w:r>
      <w:r w:rsidR="008A3DD6">
        <w:t xml:space="preserve"> represents the different components of the coding environment UI. The idea of splitting the UI into many smaller components is beneficial regarding performance. When one of the two buttons is pressed “Run Code” or “Submit Code” then an HTTP request is made to the backend API. Instead of re-rendering the whole UI when a response is received, only the section highlighted in Yellow is re-rendered. Overall breaking down the UI into many smaller components helped towards code maintainability, organisation and optimised performance.</w:t>
      </w:r>
    </w:p>
    <w:p w14:paraId="24EDCCC9" w14:textId="77777777" w:rsidR="008A3DD6" w:rsidRPr="00F12458" w:rsidRDefault="008A3DD6" w:rsidP="008A3DD6">
      <w:pPr>
        <w:sectPr w:rsidR="008A3DD6" w:rsidRPr="00F12458" w:rsidSect="00AA24BA">
          <w:pgSz w:w="16838" w:h="11906" w:orient="landscape"/>
          <w:pgMar w:top="1440" w:right="1440" w:bottom="1440" w:left="1440" w:header="709" w:footer="709" w:gutter="0"/>
          <w:cols w:space="708"/>
          <w:docGrid w:linePitch="360"/>
        </w:sectPr>
      </w:pPr>
    </w:p>
    <w:p w14:paraId="7B22FD72" w14:textId="77777777" w:rsidR="006F251A" w:rsidRDefault="006F251A" w:rsidP="006F251A">
      <w:pPr>
        <w:pStyle w:val="Heading3"/>
      </w:pPr>
      <w:bookmarkStart w:id="248" w:name="_Toc132414942"/>
      <w:r>
        <w:lastRenderedPageBreak/>
        <w:t>5.6.2 – Back end</w:t>
      </w:r>
      <w:bookmarkEnd w:id="248"/>
    </w:p>
    <w:p w14:paraId="0861F09C" w14:textId="55EEC94E" w:rsidR="006F251A" w:rsidRDefault="006F251A" w:rsidP="006F251A">
      <w:r>
        <w:t xml:space="preserve">Implementing a coding environment required no backend code. The backend of this requirement was to compile code. Code </w:t>
      </w:r>
      <w:r w:rsidR="000E6E2D">
        <w:t>compilation</w:t>
      </w:r>
      <w:r>
        <w:t xml:space="preserve"> was added in the development of the next requirement in section 5.7.</w:t>
      </w:r>
    </w:p>
    <w:p w14:paraId="30583D41" w14:textId="77777777" w:rsidR="006F251A" w:rsidRDefault="006F251A" w:rsidP="006F251A">
      <w:pPr>
        <w:pStyle w:val="Heading3"/>
      </w:pPr>
      <w:bookmarkStart w:id="249" w:name="_Toc132414943"/>
      <w:r>
        <w:t>5.6.3 – Challenges to complete</w:t>
      </w:r>
      <w:bookmarkEnd w:id="249"/>
    </w:p>
    <w:p w14:paraId="4432C360" w14:textId="376AA78A" w:rsidR="006F251A" w:rsidRDefault="006F251A" w:rsidP="006F251A">
      <w:r>
        <w:t xml:space="preserve">The coding environment is accessed from the problems page. As mentioned in section 5.5, The problems page implements a UI for users to access a library of coding challenges. Each coding challenge is rendered in as a horizontal card and each </w:t>
      </w:r>
      <w:r w:rsidR="004F6BF8">
        <w:t>individual</w:t>
      </w:r>
      <w:r>
        <w:t xml:space="preserve"> coding challenge has a button “Solve Problem”. When the user clicks that button, the application navigates to the coding environment and shows a problem description, examples and template code relative to the specific coding challenge the user chose. The user must then add to the template code and run their code to see if they have a working solution. The user can pick from 10 coding challenges.</w:t>
      </w:r>
    </w:p>
    <w:p w14:paraId="42429763" w14:textId="77777777" w:rsidR="008A3DD6" w:rsidRDefault="008A3DD6" w:rsidP="008A3DD6">
      <w:pPr>
        <w:pStyle w:val="Heading2"/>
      </w:pPr>
      <w:bookmarkStart w:id="250" w:name="_Toc132414944"/>
      <w:r>
        <w:t xml:space="preserve">5.7 – Allowing users to </w:t>
      </w:r>
      <w:r>
        <w:rPr>
          <w:lang w:val="en-US"/>
        </w:rPr>
        <w:t>solve</w:t>
      </w:r>
      <w:r w:rsidRPr="002A012B">
        <w:rPr>
          <w:lang w:val="en-US"/>
        </w:rPr>
        <w:t xml:space="preserve"> coding challenges alone.</w:t>
      </w:r>
      <w:bookmarkEnd w:id="250"/>
    </w:p>
    <w:p w14:paraId="0FB69B4B" w14:textId="77777777" w:rsidR="008A3DD6" w:rsidRDefault="008A3DD6" w:rsidP="008A3DD6">
      <w:pPr>
        <w:pStyle w:val="Heading3"/>
      </w:pPr>
      <w:bookmarkStart w:id="251" w:name="_Toc132414945"/>
      <w:r>
        <w:t>5.7.1 – Front end</w:t>
      </w:r>
      <w:bookmarkEnd w:id="251"/>
    </w:p>
    <w:p w14:paraId="6B70360E" w14:textId="77777777" w:rsidR="008A3DD6" w:rsidRPr="00F72840" w:rsidRDefault="008A3DD6" w:rsidP="008A3DD6">
      <w:r>
        <w:t>The UI of this feature was implemented for the requirement: Implement a coding environment.</w:t>
      </w:r>
    </w:p>
    <w:p w14:paraId="4AD69E90" w14:textId="77777777" w:rsidR="008A3DD6" w:rsidRDefault="008A3DD6" w:rsidP="008A3DD6">
      <w:pPr>
        <w:pStyle w:val="Heading3"/>
      </w:pPr>
      <w:bookmarkStart w:id="252" w:name="_Toc132414946"/>
      <w:r>
        <w:t>5.7.2 – Back end</w:t>
      </w:r>
      <w:bookmarkEnd w:id="252"/>
    </w:p>
    <w:p w14:paraId="268DCE4F" w14:textId="77777777" w:rsidR="008A3DD6" w:rsidRDefault="008A3DD6" w:rsidP="008A3DD6">
      <w:r>
        <w:t>For the coding environment to be fully functional the user would need to see the output of their code and the result of their submissions.</w:t>
      </w:r>
    </w:p>
    <w:p w14:paraId="315FDFAF" w14:textId="365A080A" w:rsidR="007B42E2" w:rsidRDefault="007B42E2" w:rsidP="008A3DD6">
      <w:r w:rsidRPr="00E7498D">
        <w:rPr>
          <w:i/>
          <w:iCs/>
        </w:rPr>
        <w:t xml:space="preserve">Figure </w:t>
      </w:r>
      <w:r>
        <w:rPr>
          <w:i/>
          <w:iCs/>
        </w:rPr>
        <w:t>42</w:t>
      </w:r>
      <w:r>
        <w:t xml:space="preserve"> highlights two microservices in red that were developed and created for this requirement. The submission service is only interacted with if the user has tried to submit their code.</w:t>
      </w:r>
    </w:p>
    <w:p w14:paraId="695FE80A" w14:textId="77777777" w:rsidR="00293BFF" w:rsidRDefault="008A3DD6" w:rsidP="00293BFF">
      <w:pPr>
        <w:keepNext/>
      </w:pPr>
      <w:r>
        <w:rPr>
          <w:i/>
          <w:iCs/>
          <w:noProof/>
          <w:sz w:val="18"/>
          <w:szCs w:val="18"/>
        </w:rPr>
        <w:drawing>
          <wp:inline distT="0" distB="0" distL="0" distR="0" wp14:anchorId="7C5864BC" wp14:editId="661D854B">
            <wp:extent cx="5727700" cy="3263900"/>
            <wp:effectExtent l="0" t="0" r="6350" b="0"/>
            <wp:docPr id="53" name="Picture 53"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diagram, box and whisker ch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27700" cy="3263900"/>
                    </a:xfrm>
                    <a:prstGeom prst="rect">
                      <a:avLst/>
                    </a:prstGeom>
                    <a:noFill/>
                    <a:ln>
                      <a:noFill/>
                    </a:ln>
                  </pic:spPr>
                </pic:pic>
              </a:graphicData>
            </a:graphic>
          </wp:inline>
        </w:drawing>
      </w:r>
    </w:p>
    <w:p w14:paraId="2D102C60" w14:textId="3A0183AE" w:rsidR="00A666CA" w:rsidRPr="00A666CA" w:rsidRDefault="00293BFF" w:rsidP="00862C51">
      <w:pPr>
        <w:pStyle w:val="Caption"/>
        <w:jc w:val="center"/>
      </w:pPr>
      <w:bookmarkStart w:id="253" w:name="_Toc132390021"/>
      <w:r>
        <w:t xml:space="preserve">Figure </w:t>
      </w:r>
      <w:r w:rsidR="00741E03">
        <w:t>42</w:t>
      </w:r>
      <w:r>
        <w:t xml:space="preserve"> </w:t>
      </w:r>
      <w:r w:rsidRPr="00802E06">
        <w:t>– Backend diagram updated (version two).</w:t>
      </w:r>
      <w:bookmarkEnd w:id="253"/>
    </w:p>
    <w:p w14:paraId="75284C50" w14:textId="77777777" w:rsidR="00A666CA" w:rsidRDefault="00A666CA" w:rsidP="00A666CA">
      <w:r w:rsidRPr="00E7498D">
        <w:rPr>
          <w:i/>
          <w:iCs/>
        </w:rPr>
        <w:t xml:space="preserve">Figure </w:t>
      </w:r>
      <w:r>
        <w:rPr>
          <w:i/>
          <w:iCs/>
        </w:rPr>
        <w:t>43</w:t>
      </w:r>
      <w:r>
        <w:t xml:space="preserve"> represents the structure of each service. A controller is used to create an endpoint that is available to clients. When a specific endpoint is hit then a service class would be called where business logic is executed. Models are used in the process as data transfer objects. Some services are internal to the application, For example, the submission service was only ever used by the Compiler service so in that case a controller isn’t necessary.</w:t>
      </w:r>
    </w:p>
    <w:p w14:paraId="65D894C1" w14:textId="3E052AE6" w:rsidR="008A3DD6" w:rsidRDefault="008A3DD6" w:rsidP="008A3DD6">
      <w:r w:rsidRPr="00FA7064">
        <w:rPr>
          <w:noProof/>
        </w:rPr>
        <w:lastRenderedPageBreak/>
        <w:drawing>
          <wp:anchor distT="0" distB="0" distL="114300" distR="114300" simplePos="0" relativeHeight="251723776" behindDoc="1" locked="0" layoutInCell="1" allowOverlap="1" wp14:anchorId="158F77F9" wp14:editId="2BE8B8C3">
            <wp:simplePos x="0" y="0"/>
            <wp:positionH relativeFrom="margin">
              <wp:align>center</wp:align>
            </wp:positionH>
            <wp:positionV relativeFrom="paragraph">
              <wp:posOffset>48591</wp:posOffset>
            </wp:positionV>
            <wp:extent cx="3172268" cy="1086002"/>
            <wp:effectExtent l="38100" t="38100" r="28575" b="38100"/>
            <wp:wrapTight wrapText="bothSides">
              <wp:wrapPolygon edited="0">
                <wp:start x="-259" y="-758"/>
                <wp:lineTo x="-259" y="21979"/>
                <wp:lineTo x="21665" y="21979"/>
                <wp:lineTo x="21665" y="-758"/>
                <wp:lineTo x="-259" y="-758"/>
              </wp:wrapPolygon>
            </wp:wrapTight>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172268" cy="1086002"/>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40CF9E68" w14:textId="674B86F4" w:rsidR="008A3DD6" w:rsidRDefault="00EF4754" w:rsidP="008A3DD6">
      <w:r>
        <w:rPr>
          <w:noProof/>
        </w:rPr>
        <mc:AlternateContent>
          <mc:Choice Requires="wps">
            <w:drawing>
              <wp:anchor distT="0" distB="0" distL="114300" distR="114300" simplePos="0" relativeHeight="251890176" behindDoc="1" locked="0" layoutInCell="1" allowOverlap="1" wp14:anchorId="73617593" wp14:editId="3208EACC">
                <wp:simplePos x="0" y="0"/>
                <wp:positionH relativeFrom="column">
                  <wp:posOffset>29210</wp:posOffset>
                </wp:positionH>
                <wp:positionV relativeFrom="paragraph">
                  <wp:posOffset>916940</wp:posOffset>
                </wp:positionV>
                <wp:extent cx="5339715" cy="635"/>
                <wp:effectExtent l="0" t="0" r="0" b="8255"/>
                <wp:wrapTight wrapText="bothSides">
                  <wp:wrapPolygon edited="0">
                    <wp:start x="0" y="0"/>
                    <wp:lineTo x="0" y="20698"/>
                    <wp:lineTo x="21500" y="20698"/>
                    <wp:lineTo x="21500" y="0"/>
                    <wp:lineTo x="0" y="0"/>
                  </wp:wrapPolygon>
                </wp:wrapTight>
                <wp:docPr id="462" name="Text Box 462"/>
                <wp:cNvGraphicFramePr/>
                <a:graphic xmlns:a="http://schemas.openxmlformats.org/drawingml/2006/main">
                  <a:graphicData uri="http://schemas.microsoft.com/office/word/2010/wordprocessingShape">
                    <wps:wsp>
                      <wps:cNvSpPr txBox="1"/>
                      <wps:spPr>
                        <a:xfrm>
                          <a:off x="0" y="0"/>
                          <a:ext cx="5339715" cy="635"/>
                        </a:xfrm>
                        <a:prstGeom prst="rect">
                          <a:avLst/>
                        </a:prstGeom>
                        <a:solidFill>
                          <a:prstClr val="white"/>
                        </a:solidFill>
                        <a:ln>
                          <a:noFill/>
                        </a:ln>
                      </wps:spPr>
                      <wps:txbx>
                        <w:txbxContent>
                          <w:p w14:paraId="0B59E424" w14:textId="2D8B281C" w:rsidR="00EF4754" w:rsidRPr="00FD633B" w:rsidRDefault="00EF4754" w:rsidP="00862C51">
                            <w:pPr>
                              <w:pStyle w:val="Caption"/>
                              <w:jc w:val="center"/>
                              <w:rPr>
                                <w:noProof/>
                              </w:rPr>
                            </w:pPr>
                            <w:bookmarkStart w:id="254" w:name="_Toc132389354"/>
                            <w:bookmarkStart w:id="255" w:name="_Toc132390022"/>
                            <w:r>
                              <w:t xml:space="preserve">Figure </w:t>
                            </w:r>
                            <w:r w:rsidR="00862C51">
                              <w:t>43</w:t>
                            </w:r>
                            <w:r>
                              <w:t xml:space="preserve"> </w:t>
                            </w:r>
                            <w:r w:rsidRPr="001465CE">
                              <w:t xml:space="preserve"> – Structure of each Service</w:t>
                            </w:r>
                            <w:bookmarkEnd w:id="254"/>
                            <w:bookmarkEnd w:id="2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617593" id="Text Box 462" o:spid="_x0000_s1049" type="#_x0000_t202" style="position:absolute;margin-left:2.3pt;margin-top:72.2pt;width:420.45pt;height:.05pt;z-index:-25142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" stroked="f">
                <v:textbox style="mso-fit-shape-to-text:t" inset="0,0,0,0">
                  <w:txbxContent>
                    <w:p w14:paraId="0B59E424" w14:textId="2D8B281C" w:rsidR="00EF4754" w:rsidRPr="00FD633B" w:rsidRDefault="00EF4754" w:rsidP="00862C51">
                      <w:pPr>
                        <w:pStyle w:val="Caption"/>
                        <w:jc w:val="center"/>
                        <w:rPr>
                          <w:noProof/>
                        </w:rPr>
                      </w:pPr>
                      <w:bookmarkStart w:id="256" w:name="_Toc132389354"/>
                      <w:bookmarkStart w:id="257" w:name="_Toc132390022"/>
                      <w:r>
                        <w:t xml:space="preserve">Figure </w:t>
                      </w:r>
                      <w:r w:rsidR="00862C51">
                        <w:t>43</w:t>
                      </w:r>
                      <w:r>
                        <w:t xml:space="preserve"> </w:t>
                      </w:r>
                      <w:r w:rsidRPr="001465CE">
                        <w:t xml:space="preserve"> – Structure of each Service</w:t>
                      </w:r>
                      <w:bookmarkEnd w:id="256"/>
                      <w:bookmarkEnd w:id="257"/>
                    </w:p>
                  </w:txbxContent>
                </v:textbox>
                <w10:wrap type="tight"/>
              </v:shape>
            </w:pict>
          </mc:Fallback>
        </mc:AlternateContent>
      </w:r>
      <w:r w:rsidR="008A3DD6" w:rsidRPr="00CB401F">
        <w:br/>
      </w:r>
      <w:r w:rsidR="008A3DD6" w:rsidRPr="00CB401F">
        <w:br/>
      </w:r>
      <w:r w:rsidR="008A3DD6" w:rsidRPr="00CB401F">
        <w:br/>
      </w:r>
      <w:r w:rsidR="008A3DD6" w:rsidRPr="00CB401F">
        <w:br/>
      </w:r>
      <w:r w:rsidR="008A3DD6" w:rsidRPr="00CB401F">
        <w:br/>
      </w:r>
      <w:r w:rsidR="008A3DD6" w:rsidRPr="00CB401F">
        <w:br/>
      </w:r>
      <w:r w:rsidR="008A3DD6" w:rsidRPr="00CB401F">
        <w:br/>
      </w:r>
      <w:r w:rsidR="008A3DD6" w:rsidRPr="00CB401F">
        <w:br/>
      </w:r>
      <w:r w:rsidR="008A3DD6" w:rsidRPr="00CB401F">
        <w:br/>
      </w:r>
    </w:p>
    <w:p w14:paraId="667F14DE" w14:textId="77777777" w:rsidR="008A3DD6" w:rsidRDefault="008A3DD6" w:rsidP="008A3DD6"/>
    <w:p w14:paraId="3146CEC7" w14:textId="1122E3F6" w:rsidR="00EF4754" w:rsidRDefault="00643ED9" w:rsidP="00643ED9">
      <w:r w:rsidRPr="005A37F5">
        <w:rPr>
          <w:i/>
          <w:iCs/>
        </w:rPr>
        <w:t xml:space="preserve">Figure </w:t>
      </w:r>
      <w:r>
        <w:rPr>
          <w:i/>
          <w:iCs/>
        </w:rPr>
        <w:t>44</w:t>
      </w:r>
      <w:r>
        <w:t xml:space="preserve"> is the code of the Compiler service controller. It has two post endpoints which were also shown in </w:t>
      </w:r>
      <w:r w:rsidRPr="005A37F5">
        <w:rPr>
          <w:i/>
          <w:iCs/>
        </w:rPr>
        <w:t xml:space="preserve">Figure </w:t>
      </w:r>
      <w:r>
        <w:rPr>
          <w:i/>
          <w:iCs/>
        </w:rPr>
        <w:t>42</w:t>
      </w:r>
      <w:r>
        <w:t>. Each method runs when the relative endpoint is hit by a client. As mentioned previously, the controller creates endpoints that are hit by a client and then the CompilerService is called.</w:t>
      </w:r>
      <w:r w:rsidR="00157AE0">
        <w:br/>
      </w:r>
      <w:r>
        <w:br/>
      </w:r>
      <w:r w:rsidR="008A3DD6" w:rsidRPr="004D5DFC">
        <w:rPr>
          <w:noProof/>
        </w:rPr>
        <w:drawing>
          <wp:inline distT="0" distB="0" distL="0" distR="0" wp14:anchorId="0BFF34F9" wp14:editId="589FDF04">
            <wp:extent cx="5731510" cy="4441190"/>
            <wp:effectExtent l="38100" t="38100" r="40640" b="3556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70"/>
                    <a:stretch>
                      <a:fillRect/>
                    </a:stretch>
                  </pic:blipFill>
                  <pic:spPr>
                    <a:xfrm>
                      <a:off x="0" y="0"/>
                      <a:ext cx="5731510" cy="4441190"/>
                    </a:xfrm>
                    <a:prstGeom prst="rect">
                      <a:avLst/>
                    </a:prstGeom>
                    <a:ln w="38100">
                      <a:solidFill>
                        <a:schemeClr val="bg1">
                          <a:lumMod val="50000"/>
                        </a:schemeClr>
                      </a:solidFill>
                    </a:ln>
                  </pic:spPr>
                </pic:pic>
              </a:graphicData>
            </a:graphic>
          </wp:inline>
        </w:drawing>
      </w:r>
    </w:p>
    <w:p w14:paraId="03AB4BA6" w14:textId="410389EC" w:rsidR="008A3DD6" w:rsidRDefault="00EF4754" w:rsidP="00643ED9">
      <w:pPr>
        <w:pStyle w:val="Caption"/>
        <w:spacing w:after="0"/>
      </w:pPr>
      <w:bookmarkStart w:id="258" w:name="_Toc132390023"/>
      <w:r>
        <w:t xml:space="preserve">Figure </w:t>
      </w:r>
      <w:r w:rsidR="00AC6A2C">
        <w:t>44</w:t>
      </w:r>
      <w:r>
        <w:t xml:space="preserve"> </w:t>
      </w:r>
      <w:r w:rsidRPr="00301FE0">
        <w:t>– Compiler Controller</w:t>
      </w:r>
      <w:bookmarkEnd w:id="258"/>
      <w:r>
        <w:br/>
      </w:r>
    </w:p>
    <w:p w14:paraId="5D81E12A" w14:textId="77777777" w:rsidR="008A3DD6" w:rsidRDefault="008A3DD6" w:rsidP="008A3DD6"/>
    <w:p w14:paraId="5AA7FB7F" w14:textId="77777777" w:rsidR="008A3DD6" w:rsidRDefault="008A3DD6" w:rsidP="008A3DD6"/>
    <w:p w14:paraId="79681EE9" w14:textId="77777777" w:rsidR="008A3DD6" w:rsidRDefault="008A3DD6" w:rsidP="008A3DD6"/>
    <w:p w14:paraId="2A76C070" w14:textId="77777777" w:rsidR="008A3DD6" w:rsidRDefault="008A3DD6" w:rsidP="008A3DD6">
      <w:pPr>
        <w:sectPr w:rsidR="008A3DD6" w:rsidSect="00AA24BA">
          <w:pgSz w:w="11906" w:h="16838"/>
          <w:pgMar w:top="1440" w:right="1440" w:bottom="1440" w:left="1440" w:header="709" w:footer="709" w:gutter="0"/>
          <w:cols w:space="708"/>
          <w:docGrid w:linePitch="360"/>
        </w:sectPr>
      </w:pPr>
    </w:p>
    <w:p w14:paraId="1DF92633" w14:textId="2D4C086A" w:rsidR="008A3DD6" w:rsidRPr="00326199" w:rsidRDefault="00EF4754" w:rsidP="008A3DD6">
      <w:r>
        <w:rPr>
          <w:noProof/>
        </w:rPr>
        <w:lastRenderedPageBreak/>
        <mc:AlternateContent>
          <mc:Choice Requires="wps">
            <w:drawing>
              <wp:anchor distT="0" distB="0" distL="114300" distR="114300" simplePos="0" relativeHeight="251892224" behindDoc="0" locked="0" layoutInCell="1" allowOverlap="1" wp14:anchorId="3AFDD68E" wp14:editId="66100270">
                <wp:simplePos x="0" y="0"/>
                <wp:positionH relativeFrom="column">
                  <wp:posOffset>-270510</wp:posOffset>
                </wp:positionH>
                <wp:positionV relativeFrom="paragraph">
                  <wp:posOffset>4786630</wp:posOffset>
                </wp:positionV>
                <wp:extent cx="9415780" cy="166370"/>
                <wp:effectExtent l="0" t="0" r="0" b="5080"/>
                <wp:wrapSquare wrapText="bothSides"/>
                <wp:docPr id="463" name="Text Box 463"/>
                <wp:cNvGraphicFramePr/>
                <a:graphic xmlns:a="http://schemas.openxmlformats.org/drawingml/2006/main">
                  <a:graphicData uri="http://schemas.microsoft.com/office/word/2010/wordprocessingShape">
                    <wps:wsp>
                      <wps:cNvSpPr txBox="1"/>
                      <wps:spPr>
                        <a:xfrm>
                          <a:off x="0" y="0"/>
                          <a:ext cx="9415780" cy="166370"/>
                        </a:xfrm>
                        <a:prstGeom prst="rect">
                          <a:avLst/>
                        </a:prstGeom>
                        <a:solidFill>
                          <a:prstClr val="white"/>
                        </a:solidFill>
                        <a:ln>
                          <a:noFill/>
                        </a:ln>
                      </wps:spPr>
                      <wps:txbx>
                        <w:txbxContent>
                          <w:p w14:paraId="6FC831CD" w14:textId="453FD429" w:rsidR="00EF4754" w:rsidRPr="00E85FD0" w:rsidRDefault="00EF4754" w:rsidP="00EF4754">
                            <w:pPr>
                              <w:pStyle w:val="Caption"/>
                              <w:spacing w:after="0"/>
                              <w:rPr>
                                <w:noProof/>
                              </w:rPr>
                            </w:pPr>
                            <w:bookmarkStart w:id="259" w:name="_Toc132389356"/>
                            <w:bookmarkStart w:id="260" w:name="_Toc132390024"/>
                            <w:r>
                              <w:t xml:space="preserve">Figure </w:t>
                            </w:r>
                            <w:r w:rsidR="005F4FC4">
                              <w:t>45</w:t>
                            </w:r>
                            <w:r>
                              <w:t xml:space="preserve"> </w:t>
                            </w:r>
                            <w:r w:rsidRPr="006D6502">
                              <w:t>– Factory pattern</w:t>
                            </w:r>
                            <w:bookmarkEnd w:id="259"/>
                            <w:bookmarkEnd w:id="260"/>
                            <w: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FDD68E" id="Text Box 463" o:spid="_x0000_s1050" type="#_x0000_t202" style="position:absolute;margin-left:-21.3pt;margin-top:376.9pt;width:741.4pt;height:13.1pt;z-index:251892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" stroked="f">
                <v:textbox inset="0,0,0,0">
                  <w:txbxContent>
                    <w:p w14:paraId="6FC831CD" w14:textId="453FD429" w:rsidR="00EF4754" w:rsidRPr="00E85FD0" w:rsidRDefault="00EF4754" w:rsidP="00EF4754">
                      <w:pPr>
                        <w:pStyle w:val="Caption"/>
                        <w:spacing w:after="0"/>
                        <w:rPr>
                          <w:noProof/>
                        </w:rPr>
                      </w:pPr>
                      <w:bookmarkStart w:id="261" w:name="_Toc132389356"/>
                      <w:bookmarkStart w:id="262" w:name="_Toc132390024"/>
                      <w:r>
                        <w:t xml:space="preserve">Figure </w:t>
                      </w:r>
                      <w:r w:rsidR="005F4FC4">
                        <w:t>45</w:t>
                      </w:r>
                      <w:r>
                        <w:t xml:space="preserve"> </w:t>
                      </w:r>
                      <w:r w:rsidRPr="006D6502">
                        <w:t>– Factory pattern</w:t>
                      </w:r>
                      <w:bookmarkEnd w:id="261"/>
                      <w:bookmarkEnd w:id="262"/>
                      <w:r>
                        <w:br/>
                      </w:r>
                    </w:p>
                  </w:txbxContent>
                </v:textbox>
                <w10:wrap type="square"/>
              </v:shape>
            </w:pict>
          </mc:Fallback>
        </mc:AlternateContent>
      </w:r>
      <w:r w:rsidR="008A3DD6">
        <w:t xml:space="preserve">The CompilerService class is called and created by the CompilerController class. The CompilerService runs the code and returns the output of the code, which is sent back to the user. The CompilerService needs to know which language the client is coding in as there are different steps for different languages, I.e. Java needs to be compiled before it can be run however Python can just be run. This is why the CompilerService uses the Factory pattern. Factory pattern is a creational design pattern. “The factory method provides specific object types via a route that is not specific to the application” (Drumm, 2020). </w:t>
      </w:r>
      <w:r w:rsidR="008A3DD6" w:rsidRPr="00224A8E">
        <w:rPr>
          <w:i/>
          <w:iCs/>
        </w:rPr>
        <w:t xml:space="preserve">Figure </w:t>
      </w:r>
      <w:r w:rsidR="007E2E11">
        <w:rPr>
          <w:i/>
          <w:iCs/>
        </w:rPr>
        <w:t>45</w:t>
      </w:r>
      <w:r w:rsidR="008A3DD6">
        <w:rPr>
          <w:i/>
          <w:iCs/>
        </w:rPr>
        <w:t xml:space="preserve"> </w:t>
      </w:r>
      <w:r w:rsidR="008A3DD6">
        <w:t>presents the factory pattern implemented within the CompilerService. The CompilerService calls a method from the CompilerServiceFactory class and passes it a specific programming language name, The language the client is programming with. Then the compiler service factory correctly returns the appropriate language service i.e. if Java was the language being used then the JavaCompilerService would be returned. Each language has its specific compiler service as they are all unique.</w:t>
      </w:r>
      <w:r w:rsidR="008A3DD6">
        <w:rPr>
          <w:noProof/>
        </w:rPr>
        <w:drawing>
          <wp:anchor distT="0" distB="0" distL="114300" distR="114300" simplePos="0" relativeHeight="251724800" behindDoc="0" locked="0" layoutInCell="1" allowOverlap="1" wp14:anchorId="083B7CE4" wp14:editId="6D32E189">
            <wp:simplePos x="0" y="0"/>
            <wp:positionH relativeFrom="margin">
              <wp:align>center</wp:align>
            </wp:positionH>
            <wp:positionV relativeFrom="margin">
              <wp:posOffset>1513205</wp:posOffset>
            </wp:positionV>
            <wp:extent cx="9415780" cy="3213100"/>
            <wp:effectExtent l="38100" t="38100" r="33020" b="44450"/>
            <wp:wrapSquare wrapText="bothSides"/>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415780" cy="3213100"/>
                    </a:xfrm>
                    <a:prstGeom prst="rect">
                      <a:avLst/>
                    </a:prstGeom>
                    <a:noFill/>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r w:rsidR="008A3DD6">
        <w:rPr>
          <w:i/>
          <w:iCs/>
          <w:sz w:val="18"/>
          <w:szCs w:val="18"/>
        </w:rPr>
        <w:br/>
      </w:r>
      <w:r>
        <w:br/>
      </w:r>
      <w:r>
        <w:br/>
      </w:r>
      <w:r>
        <w:br/>
      </w:r>
      <w:r>
        <w:br/>
      </w:r>
      <w:r w:rsidR="008A3DD6">
        <w:lastRenderedPageBreak/>
        <w:t>F</w:t>
      </w:r>
      <w:r w:rsidR="008A3DD6" w:rsidRPr="009915AA">
        <w:rPr>
          <w:i/>
          <w:iCs/>
        </w:rPr>
        <w:t xml:space="preserve">igures </w:t>
      </w:r>
      <w:r w:rsidR="007E2E11">
        <w:rPr>
          <w:i/>
          <w:iCs/>
        </w:rPr>
        <w:t>46</w:t>
      </w:r>
      <w:r w:rsidR="008A3DD6" w:rsidRPr="009915AA">
        <w:rPr>
          <w:i/>
          <w:iCs/>
        </w:rPr>
        <w:t>,</w:t>
      </w:r>
      <w:r w:rsidR="008A3DD6">
        <w:rPr>
          <w:i/>
          <w:iCs/>
        </w:rPr>
        <w:t xml:space="preserve"> </w:t>
      </w:r>
      <w:r w:rsidR="007E2E11">
        <w:rPr>
          <w:i/>
          <w:iCs/>
        </w:rPr>
        <w:t>47</w:t>
      </w:r>
      <w:r w:rsidR="008A3DD6" w:rsidRPr="009915AA">
        <w:rPr>
          <w:i/>
          <w:iCs/>
        </w:rPr>
        <w:t xml:space="preserve"> and </w:t>
      </w:r>
      <w:r w:rsidR="007E2E11">
        <w:rPr>
          <w:i/>
          <w:iCs/>
        </w:rPr>
        <w:t>48</w:t>
      </w:r>
      <w:r w:rsidR="008A3DD6">
        <w:t xml:space="preserve"> show the code implementation of</w:t>
      </w:r>
      <w:r w:rsidR="00B86D8D">
        <w:rPr>
          <w:i/>
          <w:iCs/>
        </w:rPr>
        <w:t xml:space="preserve"> </w:t>
      </w:r>
      <w:r w:rsidR="00B86D8D" w:rsidRPr="00B86D8D">
        <w:t>the factory pattern</w:t>
      </w:r>
      <w:r w:rsidR="008A3DD6">
        <w:t xml:space="preserve">. </w:t>
      </w:r>
      <w:r w:rsidR="008A3DD6" w:rsidRPr="009915AA">
        <w:rPr>
          <w:i/>
          <w:iCs/>
        </w:rPr>
        <w:t xml:space="preserve">Figure </w:t>
      </w:r>
      <w:r w:rsidR="007E2E11">
        <w:t>46</w:t>
      </w:r>
      <w:r w:rsidR="008A3DD6">
        <w:t xml:space="preserve"> shows the CompilerService class interacting with the CompilerServiceFactory class.</w:t>
      </w:r>
      <w:r w:rsidR="002B6F84">
        <w:t xml:space="preserve"> The interaction between them results in the correct language service being returned.</w:t>
      </w:r>
      <w:r w:rsidR="008A3DD6">
        <w:t xml:space="preserve"> </w:t>
      </w:r>
      <w:r w:rsidR="008A3DD6" w:rsidRPr="009915AA">
        <w:rPr>
          <w:i/>
          <w:iCs/>
        </w:rPr>
        <w:t xml:space="preserve">Figure </w:t>
      </w:r>
      <w:r w:rsidR="007E2E11">
        <w:rPr>
          <w:i/>
          <w:iCs/>
        </w:rPr>
        <w:t>47</w:t>
      </w:r>
      <w:r w:rsidR="008A3DD6">
        <w:rPr>
          <w:i/>
          <w:iCs/>
        </w:rPr>
        <w:t xml:space="preserve"> </w:t>
      </w:r>
      <w:r w:rsidR="008A3DD6">
        <w:t>shows the CompilerServiceFactory and how i</w:t>
      </w:r>
      <w:r w:rsidR="00FA0F25">
        <w:t>t determines what is</w:t>
      </w:r>
      <w:r w:rsidR="008A3DD6">
        <w:t xml:space="preserve"> the correct language compiler service. </w:t>
      </w:r>
      <w:r w:rsidR="008A3DD6" w:rsidRPr="003A55DD">
        <w:rPr>
          <w:i/>
          <w:iCs/>
        </w:rPr>
        <w:t xml:space="preserve">Figure </w:t>
      </w:r>
      <w:r w:rsidR="007E2E11">
        <w:rPr>
          <w:i/>
          <w:iCs/>
        </w:rPr>
        <w:t>48</w:t>
      </w:r>
      <w:r w:rsidR="008A3DD6">
        <w:t xml:space="preserve"> shows the abstract interface that is implemented by each specific language compiler service.</w:t>
      </w:r>
    </w:p>
    <w:p w14:paraId="7A3B3B6E" w14:textId="5207A84E" w:rsidR="008A3DD6" w:rsidRPr="00C1697B" w:rsidRDefault="00EF4754" w:rsidP="008A3DD6">
      <w:r>
        <w:rPr>
          <w:noProof/>
        </w:rPr>
        <mc:AlternateContent>
          <mc:Choice Requires="wps">
            <w:drawing>
              <wp:anchor distT="0" distB="0" distL="114300" distR="114300" simplePos="0" relativeHeight="251894272" behindDoc="0" locked="0" layoutInCell="1" allowOverlap="1" wp14:anchorId="05CF83D1" wp14:editId="3107BC86">
                <wp:simplePos x="0" y="0"/>
                <wp:positionH relativeFrom="column">
                  <wp:posOffset>-254856</wp:posOffset>
                </wp:positionH>
                <wp:positionV relativeFrom="paragraph">
                  <wp:posOffset>2184676</wp:posOffset>
                </wp:positionV>
                <wp:extent cx="4070985" cy="190500"/>
                <wp:effectExtent l="0" t="0" r="5715" b="0"/>
                <wp:wrapSquare wrapText="bothSides"/>
                <wp:docPr id="464" name="Text Box 464"/>
                <wp:cNvGraphicFramePr/>
                <a:graphic xmlns:a="http://schemas.openxmlformats.org/drawingml/2006/main">
                  <a:graphicData uri="http://schemas.microsoft.com/office/word/2010/wordprocessingShape">
                    <wps:wsp>
                      <wps:cNvSpPr txBox="1"/>
                      <wps:spPr>
                        <a:xfrm>
                          <a:off x="0" y="0"/>
                          <a:ext cx="4070985" cy="190500"/>
                        </a:xfrm>
                        <a:prstGeom prst="rect">
                          <a:avLst/>
                        </a:prstGeom>
                        <a:solidFill>
                          <a:prstClr val="white"/>
                        </a:solidFill>
                        <a:ln>
                          <a:noFill/>
                        </a:ln>
                      </wps:spPr>
                      <wps:txbx>
                        <w:txbxContent>
                          <w:p w14:paraId="1E22EC8D" w14:textId="2CD0692F" w:rsidR="00EF4754" w:rsidRPr="00FF1C4B" w:rsidRDefault="00EF4754" w:rsidP="00EF4754">
                            <w:pPr>
                              <w:pStyle w:val="Caption"/>
                              <w:spacing w:after="0"/>
                              <w:rPr>
                                <w:noProof/>
                              </w:rPr>
                            </w:pPr>
                            <w:bookmarkStart w:id="263" w:name="_Toc132389357"/>
                            <w:bookmarkStart w:id="264" w:name="_Toc132390025"/>
                            <w:r>
                              <w:t xml:space="preserve">Figure </w:t>
                            </w:r>
                            <w:r w:rsidR="00930574">
                              <w:t>46</w:t>
                            </w:r>
                            <w:r>
                              <w:t xml:space="preserve"> </w:t>
                            </w:r>
                            <w:r w:rsidRPr="00983F48">
                              <w:t>– CompilerService interacting with CompilerServiceFactory.</w:t>
                            </w:r>
                            <w:bookmarkEnd w:id="263"/>
                            <w:bookmarkEnd w:id="2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F83D1" id="Text Box 464" o:spid="_x0000_s1051" type="#_x0000_t202" style="position:absolute;margin-left:-20.05pt;margin-top:172pt;width:320.55pt;height:15pt;z-index:25189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" stroked="f">
                <v:textbox inset="0,0,0,0">
                  <w:txbxContent>
                    <w:p w14:paraId="1E22EC8D" w14:textId="2CD0692F" w:rsidR="00EF4754" w:rsidRPr="00FF1C4B" w:rsidRDefault="00EF4754" w:rsidP="00EF4754">
                      <w:pPr>
                        <w:pStyle w:val="Caption"/>
                        <w:spacing w:after="0"/>
                        <w:rPr>
                          <w:noProof/>
                        </w:rPr>
                      </w:pPr>
                      <w:bookmarkStart w:id="265" w:name="_Toc132389357"/>
                      <w:bookmarkStart w:id="266" w:name="_Toc132390025"/>
                      <w:r>
                        <w:t xml:space="preserve">Figure </w:t>
                      </w:r>
                      <w:r w:rsidR="00930574">
                        <w:t>46</w:t>
                      </w:r>
                      <w:r>
                        <w:t xml:space="preserve"> </w:t>
                      </w:r>
                      <w:r w:rsidRPr="00983F48">
                        <w:t>– CompilerService interacting with CompilerServiceFactory.</w:t>
                      </w:r>
                      <w:bookmarkEnd w:id="265"/>
                      <w:bookmarkEnd w:id="266"/>
                    </w:p>
                  </w:txbxContent>
                </v:textbox>
                <w10:wrap type="square"/>
              </v:shape>
            </w:pict>
          </mc:Fallback>
        </mc:AlternateContent>
      </w:r>
      <w:r w:rsidR="008A3DD6" w:rsidRPr="00507C96">
        <w:rPr>
          <w:noProof/>
        </w:rPr>
        <w:drawing>
          <wp:anchor distT="0" distB="0" distL="114300" distR="114300" simplePos="0" relativeHeight="251725824" behindDoc="0" locked="0" layoutInCell="1" allowOverlap="1" wp14:anchorId="03A4F746" wp14:editId="4C06665F">
            <wp:simplePos x="0" y="0"/>
            <wp:positionH relativeFrom="column">
              <wp:posOffset>4714295</wp:posOffset>
            </wp:positionH>
            <wp:positionV relativeFrom="paragraph">
              <wp:posOffset>386</wp:posOffset>
            </wp:positionV>
            <wp:extent cx="4993005" cy="2830195"/>
            <wp:effectExtent l="0" t="0" r="0" b="8255"/>
            <wp:wrapSquare wrapText="bothSides"/>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rotWithShape="1">
                    <a:blip r:embed="rId72">
                      <a:extLst>
                        <a:ext uri="{28A0092B-C50C-407E-A947-70E740481C1C}">
                          <a14:useLocalDpi xmlns:a14="http://schemas.microsoft.com/office/drawing/2010/main" val="0"/>
                        </a:ext>
                      </a:extLst>
                    </a:blip>
                    <a:srcRect t="20424"/>
                    <a:stretch/>
                  </pic:blipFill>
                  <pic:spPr bwMode="auto">
                    <a:xfrm>
                      <a:off x="0" y="0"/>
                      <a:ext cx="4993005" cy="2830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3DD6" w:rsidRPr="00507C96">
        <w:rPr>
          <w:noProof/>
        </w:rPr>
        <w:drawing>
          <wp:anchor distT="0" distB="0" distL="114300" distR="114300" simplePos="0" relativeHeight="251726848" behindDoc="0" locked="0" layoutInCell="1" allowOverlap="1" wp14:anchorId="5523E35D" wp14:editId="5CD64F29">
            <wp:simplePos x="0" y="0"/>
            <wp:positionH relativeFrom="column">
              <wp:posOffset>-859072</wp:posOffset>
            </wp:positionH>
            <wp:positionV relativeFrom="paragraph">
              <wp:posOffset>39673</wp:posOffset>
            </wp:positionV>
            <wp:extent cx="5380355" cy="2114550"/>
            <wp:effectExtent l="0" t="0" r="0" b="0"/>
            <wp:wrapSquare wrapText="bothSides"/>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380355" cy="2114550"/>
                    </a:xfrm>
                    <a:prstGeom prst="rect">
                      <a:avLst/>
                    </a:prstGeom>
                  </pic:spPr>
                </pic:pic>
              </a:graphicData>
            </a:graphic>
            <wp14:sizeRelH relativeFrom="page">
              <wp14:pctWidth>0</wp14:pctWidth>
            </wp14:sizeRelH>
            <wp14:sizeRelV relativeFrom="page">
              <wp14:pctHeight>0</wp14:pctHeight>
            </wp14:sizeRelV>
          </wp:anchor>
        </w:drawing>
      </w:r>
    </w:p>
    <w:p w14:paraId="4D63E10C" w14:textId="20556A1D" w:rsidR="008A3DD6" w:rsidRPr="00C1697B" w:rsidRDefault="00EF4754" w:rsidP="008A3DD6">
      <w:r>
        <w:rPr>
          <w:noProof/>
        </w:rPr>
        <mc:AlternateContent>
          <mc:Choice Requires="wps">
            <w:drawing>
              <wp:anchor distT="0" distB="0" distL="114300" distR="114300" simplePos="0" relativeHeight="251898368" behindDoc="0" locked="0" layoutInCell="1" allowOverlap="1" wp14:anchorId="07D4AB16" wp14:editId="1FA5DF52">
                <wp:simplePos x="0" y="0"/>
                <wp:positionH relativeFrom="column">
                  <wp:posOffset>-675640</wp:posOffset>
                </wp:positionH>
                <wp:positionV relativeFrom="paragraph">
                  <wp:posOffset>2402840</wp:posOffset>
                </wp:positionV>
                <wp:extent cx="5223510" cy="635"/>
                <wp:effectExtent l="0" t="0" r="0" b="0"/>
                <wp:wrapSquare wrapText="bothSides"/>
                <wp:docPr id="466" name="Text Box 466"/>
                <wp:cNvGraphicFramePr/>
                <a:graphic xmlns:a="http://schemas.openxmlformats.org/drawingml/2006/main">
                  <a:graphicData uri="http://schemas.microsoft.com/office/word/2010/wordprocessingShape">
                    <wps:wsp>
                      <wps:cNvSpPr txBox="1"/>
                      <wps:spPr>
                        <a:xfrm>
                          <a:off x="0" y="0"/>
                          <a:ext cx="5223510" cy="635"/>
                        </a:xfrm>
                        <a:prstGeom prst="rect">
                          <a:avLst/>
                        </a:prstGeom>
                        <a:solidFill>
                          <a:prstClr val="white"/>
                        </a:solidFill>
                        <a:ln>
                          <a:noFill/>
                        </a:ln>
                      </wps:spPr>
                      <wps:txbx>
                        <w:txbxContent>
                          <w:p w14:paraId="7FE5720D" w14:textId="4CB4A9EF" w:rsidR="00EF4754" w:rsidRPr="000238D0" w:rsidRDefault="00EF4754" w:rsidP="00EF4754">
                            <w:pPr>
                              <w:pStyle w:val="Caption"/>
                              <w:jc w:val="center"/>
                              <w:rPr>
                                <w:noProof/>
                              </w:rPr>
                            </w:pPr>
                            <w:bookmarkStart w:id="267" w:name="_Toc132389358"/>
                            <w:bookmarkStart w:id="268" w:name="_Toc132390026"/>
                            <w:r>
                              <w:t xml:space="preserve">Figure </w:t>
                            </w:r>
                            <w:r w:rsidR="00930574">
                              <w:t>48</w:t>
                            </w:r>
                            <w:r>
                              <w:t xml:space="preserve"> </w:t>
                            </w:r>
                            <w:r w:rsidRPr="00B22D8D">
                              <w:t>– Abstract interface that is implemented by all language compiler services.</w:t>
                            </w:r>
                            <w:bookmarkEnd w:id="267"/>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D4AB16" id="Text Box 466" o:spid="_x0000_s1052" type="#_x0000_t202" style="position:absolute;margin-left:-53.2pt;margin-top:189.2pt;width:411.3pt;height:.05pt;z-index:251898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" stroked="f">
                <v:textbox style="mso-fit-shape-to-text:t" inset="0,0,0,0">
                  <w:txbxContent>
                    <w:p w14:paraId="7FE5720D" w14:textId="4CB4A9EF" w:rsidR="00EF4754" w:rsidRPr="000238D0" w:rsidRDefault="00EF4754" w:rsidP="00EF4754">
                      <w:pPr>
                        <w:pStyle w:val="Caption"/>
                        <w:jc w:val="center"/>
                        <w:rPr>
                          <w:noProof/>
                        </w:rPr>
                      </w:pPr>
                      <w:bookmarkStart w:id="269" w:name="_Toc132389358"/>
                      <w:bookmarkStart w:id="270" w:name="_Toc132390026"/>
                      <w:r>
                        <w:t xml:space="preserve">Figure </w:t>
                      </w:r>
                      <w:r w:rsidR="00930574">
                        <w:t>48</w:t>
                      </w:r>
                      <w:r>
                        <w:t xml:space="preserve"> </w:t>
                      </w:r>
                      <w:r w:rsidRPr="00B22D8D">
                        <w:t>– Abstract interface that is implemented by all language compiler services.</w:t>
                      </w:r>
                      <w:bookmarkEnd w:id="269"/>
                      <w:bookmarkEnd w:id="270"/>
                    </w:p>
                  </w:txbxContent>
                </v:textbox>
                <w10:wrap type="square"/>
              </v:shape>
            </w:pict>
          </mc:Fallback>
        </mc:AlternateContent>
      </w:r>
      <w:r w:rsidRPr="00C1400C">
        <w:rPr>
          <w:noProof/>
        </w:rPr>
        <w:drawing>
          <wp:anchor distT="0" distB="0" distL="114300" distR="114300" simplePos="0" relativeHeight="251727872" behindDoc="0" locked="0" layoutInCell="1" allowOverlap="1" wp14:anchorId="4C8E4610" wp14:editId="3DA63A7B">
            <wp:simplePos x="0" y="0"/>
            <wp:positionH relativeFrom="margin">
              <wp:posOffset>-676081</wp:posOffset>
            </wp:positionH>
            <wp:positionV relativeFrom="paragraph">
              <wp:posOffset>201074</wp:posOffset>
            </wp:positionV>
            <wp:extent cx="5223510" cy="2181860"/>
            <wp:effectExtent l="0" t="0" r="0" b="8890"/>
            <wp:wrapSquare wrapText="bothSides"/>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223510" cy="2181860"/>
                    </a:xfrm>
                    <a:prstGeom prst="rect">
                      <a:avLst/>
                    </a:prstGeom>
                  </pic:spPr>
                </pic:pic>
              </a:graphicData>
            </a:graphic>
            <wp14:sizeRelH relativeFrom="page">
              <wp14:pctWidth>0</wp14:pctWidth>
            </wp14:sizeRelH>
            <wp14:sizeRelV relativeFrom="page">
              <wp14:pctHeight>0</wp14:pctHeight>
            </wp14:sizeRelV>
          </wp:anchor>
        </w:drawing>
      </w:r>
    </w:p>
    <w:p w14:paraId="0BBD6D64" w14:textId="7EE007A7" w:rsidR="008A3DD6" w:rsidRPr="00C1697B" w:rsidRDefault="00EF4754" w:rsidP="008A3DD6">
      <w:pPr>
        <w:sectPr w:rsidR="008A3DD6" w:rsidRPr="00C1697B" w:rsidSect="00AA24BA">
          <w:pgSz w:w="16838" w:h="11906" w:orient="landscape"/>
          <w:pgMar w:top="1440" w:right="1440" w:bottom="1440" w:left="1440" w:header="709" w:footer="709" w:gutter="0"/>
          <w:cols w:space="708"/>
          <w:docGrid w:linePitch="360"/>
        </w:sectPr>
      </w:pPr>
      <w:r>
        <w:rPr>
          <w:noProof/>
        </w:rPr>
        <mc:AlternateContent>
          <mc:Choice Requires="wps">
            <w:drawing>
              <wp:anchor distT="0" distB="0" distL="114300" distR="114300" simplePos="0" relativeHeight="251896320" behindDoc="0" locked="0" layoutInCell="1" allowOverlap="1" wp14:anchorId="05D8892D" wp14:editId="1BC6AAD7">
                <wp:simplePos x="0" y="0"/>
                <wp:positionH relativeFrom="column">
                  <wp:posOffset>4714875</wp:posOffset>
                </wp:positionH>
                <wp:positionV relativeFrom="paragraph">
                  <wp:posOffset>180975</wp:posOffset>
                </wp:positionV>
                <wp:extent cx="4993005" cy="166370"/>
                <wp:effectExtent l="0" t="0" r="0" b="5080"/>
                <wp:wrapSquare wrapText="bothSides"/>
                <wp:docPr id="465" name="Text Box 465"/>
                <wp:cNvGraphicFramePr/>
                <a:graphic xmlns:a="http://schemas.openxmlformats.org/drawingml/2006/main">
                  <a:graphicData uri="http://schemas.microsoft.com/office/word/2010/wordprocessingShape">
                    <wps:wsp>
                      <wps:cNvSpPr txBox="1"/>
                      <wps:spPr>
                        <a:xfrm>
                          <a:off x="0" y="0"/>
                          <a:ext cx="4993005" cy="166370"/>
                        </a:xfrm>
                        <a:prstGeom prst="rect">
                          <a:avLst/>
                        </a:prstGeom>
                        <a:solidFill>
                          <a:prstClr val="white"/>
                        </a:solidFill>
                        <a:ln>
                          <a:noFill/>
                        </a:ln>
                      </wps:spPr>
                      <wps:txbx>
                        <w:txbxContent>
                          <w:p w14:paraId="0C22133C" w14:textId="7E52E9B7" w:rsidR="00EF4754" w:rsidRPr="004238C1" w:rsidRDefault="00EF4754" w:rsidP="00EF4754">
                            <w:pPr>
                              <w:pStyle w:val="Caption"/>
                              <w:jc w:val="center"/>
                              <w:rPr>
                                <w:noProof/>
                              </w:rPr>
                            </w:pPr>
                            <w:bookmarkStart w:id="271" w:name="_Toc132389359"/>
                            <w:bookmarkStart w:id="272" w:name="_Toc132390027"/>
                            <w:r>
                              <w:t xml:space="preserve">Figure </w:t>
                            </w:r>
                            <w:r w:rsidR="00930574">
                              <w:t>47</w:t>
                            </w:r>
                            <w:r>
                              <w:t xml:space="preserve"> </w:t>
                            </w:r>
                            <w:r w:rsidRPr="003638CC">
                              <w:t>– CompilerServiceFactory implementation</w:t>
                            </w:r>
                            <w:bookmarkEnd w:id="271"/>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D8892D" id="Text Box 465" o:spid="_x0000_s1053" type="#_x0000_t202" style="position:absolute;margin-left:371.25pt;margin-top:14.25pt;width:393.15pt;height:13.1pt;z-index:251896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" stroked="f">
                <v:textbox inset="0,0,0,0">
                  <w:txbxContent>
                    <w:p w14:paraId="0C22133C" w14:textId="7E52E9B7" w:rsidR="00EF4754" w:rsidRPr="004238C1" w:rsidRDefault="00EF4754" w:rsidP="00EF4754">
                      <w:pPr>
                        <w:pStyle w:val="Caption"/>
                        <w:jc w:val="center"/>
                        <w:rPr>
                          <w:noProof/>
                        </w:rPr>
                      </w:pPr>
                      <w:bookmarkStart w:id="273" w:name="_Toc132389359"/>
                      <w:bookmarkStart w:id="274" w:name="_Toc132390027"/>
                      <w:r>
                        <w:t xml:space="preserve">Figure </w:t>
                      </w:r>
                      <w:r w:rsidR="00930574">
                        <w:t>47</w:t>
                      </w:r>
                      <w:r>
                        <w:t xml:space="preserve"> </w:t>
                      </w:r>
                      <w:r w:rsidRPr="003638CC">
                        <w:t>– CompilerServiceFactory implementation</w:t>
                      </w:r>
                      <w:bookmarkEnd w:id="273"/>
                      <w:bookmarkEnd w:id="274"/>
                    </w:p>
                  </w:txbxContent>
                </v:textbox>
                <w10:wrap type="square"/>
              </v:shape>
            </w:pict>
          </mc:Fallback>
        </mc:AlternateContent>
      </w:r>
    </w:p>
    <w:p w14:paraId="7D1A5B9C" w14:textId="42244704" w:rsidR="008A3DD6" w:rsidRDefault="008A3DD6" w:rsidP="008A3DD6">
      <w:pPr>
        <w:pStyle w:val="Heading3"/>
      </w:pPr>
      <w:bookmarkStart w:id="275" w:name="_Toc132414947"/>
      <w:r>
        <w:lastRenderedPageBreak/>
        <w:t>5.7.3 – Problems encountered</w:t>
      </w:r>
      <w:bookmarkEnd w:id="275"/>
    </w:p>
    <w:p w14:paraId="7739580B" w14:textId="77777777" w:rsidR="008A3DD6" w:rsidRDefault="008A3DD6" w:rsidP="008A3DD6">
      <w:r>
        <w:t>The way each language compiler service would work is similar, the following steps would be executed:</w:t>
      </w:r>
    </w:p>
    <w:p w14:paraId="6DF39F3F" w14:textId="77777777" w:rsidR="008A3DD6" w:rsidRDefault="008A3DD6" w:rsidP="008C56B5">
      <w:pPr>
        <w:pStyle w:val="ListParagraph"/>
        <w:numPr>
          <w:ilvl w:val="0"/>
          <w:numId w:val="21"/>
        </w:numPr>
      </w:pPr>
      <w:r>
        <w:t>Append the client's code with extra code that will call the method that the client has implemented</w:t>
      </w:r>
    </w:p>
    <w:p w14:paraId="36311A77" w14:textId="77777777" w:rsidR="008A3DD6" w:rsidRDefault="008A3DD6" w:rsidP="008C56B5">
      <w:pPr>
        <w:pStyle w:val="ListParagraph"/>
        <w:numPr>
          <w:ilvl w:val="0"/>
          <w:numId w:val="21"/>
        </w:numPr>
      </w:pPr>
      <w:r>
        <w:t>Write the code to a temporary file</w:t>
      </w:r>
    </w:p>
    <w:p w14:paraId="14D11456" w14:textId="77777777" w:rsidR="008A3DD6" w:rsidRDefault="008A3DD6" w:rsidP="008C56B5">
      <w:pPr>
        <w:pStyle w:val="ListParagraph"/>
        <w:numPr>
          <w:ilvl w:val="0"/>
          <w:numId w:val="21"/>
        </w:numPr>
      </w:pPr>
      <w:r>
        <w:t>Compile the file by running a Process (This Step is skipped for some languages)</w:t>
      </w:r>
    </w:p>
    <w:p w14:paraId="3405D733" w14:textId="77777777" w:rsidR="008A3DD6" w:rsidRDefault="008A3DD6" w:rsidP="008C56B5">
      <w:pPr>
        <w:pStyle w:val="ListParagraph"/>
        <w:numPr>
          <w:ilvl w:val="0"/>
          <w:numId w:val="21"/>
        </w:numPr>
      </w:pPr>
      <w:r>
        <w:t>Run the file by running a Process</w:t>
      </w:r>
    </w:p>
    <w:p w14:paraId="5F1D7C98" w14:textId="77777777" w:rsidR="008A3DD6" w:rsidRDefault="008A3DD6" w:rsidP="008C56B5">
      <w:pPr>
        <w:pStyle w:val="ListParagraph"/>
        <w:numPr>
          <w:ilvl w:val="0"/>
          <w:numId w:val="21"/>
        </w:numPr>
      </w:pPr>
      <w:r>
        <w:t>Store the output in an appropriate data structure</w:t>
      </w:r>
    </w:p>
    <w:p w14:paraId="0941AE7C" w14:textId="77777777" w:rsidR="008A3DD6" w:rsidRPr="00F46D9E" w:rsidRDefault="008A3DD6" w:rsidP="008C56B5">
      <w:pPr>
        <w:pStyle w:val="ListParagraph"/>
        <w:numPr>
          <w:ilvl w:val="0"/>
          <w:numId w:val="21"/>
        </w:numPr>
      </w:pPr>
      <w:r>
        <w:t>Return the output of the client's code</w:t>
      </w:r>
    </w:p>
    <w:p w14:paraId="37CF87AA" w14:textId="77777777" w:rsidR="008A3DD6" w:rsidRDefault="008A3DD6" w:rsidP="008A3DD6">
      <w:pPr>
        <w:pStyle w:val="Heading4"/>
      </w:pPr>
      <w:r>
        <w:t>5.7.3.1 – Deploying application</w:t>
      </w:r>
    </w:p>
    <w:p w14:paraId="2F945C93" w14:textId="21749C30" w:rsidR="008A3DD6" w:rsidRDefault="004B0320" w:rsidP="008A3DD6">
      <w:r>
        <w:t>W</w:t>
      </w:r>
      <w:r w:rsidR="008A3DD6">
        <w:t>hen the application was deployed to a server</w:t>
      </w:r>
      <w:r>
        <w:t>, a problem was introduced</w:t>
      </w:r>
      <w:r w:rsidR="002336DD">
        <w:t xml:space="preserve"> as the server didn’t have compilers for all three available languages. The application was erroring for Python and JavaScript.</w:t>
      </w:r>
      <w:r w:rsidR="00547175">
        <w:t xml:space="preserve"> </w:t>
      </w:r>
      <w:r w:rsidR="008A3DD6">
        <w:t>This meant every time a client wanted to see the output of their Python or JavaScript code the application was throwing errors.</w:t>
      </w:r>
    </w:p>
    <w:p w14:paraId="69B048BE" w14:textId="67F350ED" w:rsidR="008A3DD6" w:rsidRDefault="008A3DD6" w:rsidP="008A3DD6">
      <w:r>
        <w:t xml:space="preserve">The resolution to this problem was to use Docker. </w:t>
      </w:r>
      <w:r w:rsidR="00AA7E32">
        <w:t xml:space="preserve">Docker </w:t>
      </w:r>
      <w:r w:rsidR="00C806B7">
        <w:t>packages software into standardized units</w:t>
      </w:r>
      <w:r w:rsidR="006943E2">
        <w:t xml:space="preserve">. </w:t>
      </w:r>
      <w:r>
        <w:t xml:space="preserve">Instead of deploying the application directly to the server, deploy a docker image to the server instead. </w:t>
      </w:r>
      <w:r w:rsidRPr="0097738D">
        <w:rPr>
          <w:i/>
          <w:iCs/>
        </w:rPr>
        <w:t xml:space="preserve">Figure </w:t>
      </w:r>
      <w:r w:rsidR="007E2E11">
        <w:rPr>
          <w:i/>
          <w:iCs/>
        </w:rPr>
        <w:t>49</w:t>
      </w:r>
      <w:r>
        <w:t xml:space="preserve"> below shows the docker script to create the image. First, the application was set up by completing two stages, clean and build. Then JDK-17, Python and Node were installed so the server could compile and run all three languages. A port number is exposed and the application is started. This resolution successfully fixed the problem.</w:t>
      </w:r>
    </w:p>
    <w:p w14:paraId="2A093DA3" w14:textId="77777777" w:rsidR="00157EF8" w:rsidRDefault="008A3DD6" w:rsidP="00157EF8">
      <w:pPr>
        <w:keepNext/>
      </w:pPr>
      <w:r w:rsidRPr="0097738D">
        <w:rPr>
          <w:noProof/>
        </w:rPr>
        <w:drawing>
          <wp:inline distT="0" distB="0" distL="0" distR="0" wp14:anchorId="6755E59C" wp14:editId="65568DD3">
            <wp:extent cx="5731510" cy="3666490"/>
            <wp:effectExtent l="38100" t="38100" r="40640" b="2921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75"/>
                    <a:stretch>
                      <a:fillRect/>
                    </a:stretch>
                  </pic:blipFill>
                  <pic:spPr>
                    <a:xfrm>
                      <a:off x="0" y="0"/>
                      <a:ext cx="5731510" cy="3666490"/>
                    </a:xfrm>
                    <a:prstGeom prst="rect">
                      <a:avLst/>
                    </a:prstGeom>
                    <a:ln w="38100">
                      <a:solidFill>
                        <a:schemeClr val="bg1">
                          <a:lumMod val="50000"/>
                        </a:schemeClr>
                      </a:solidFill>
                    </a:ln>
                  </pic:spPr>
                </pic:pic>
              </a:graphicData>
            </a:graphic>
          </wp:inline>
        </w:drawing>
      </w:r>
    </w:p>
    <w:p w14:paraId="2AE39CF5" w14:textId="317162A8" w:rsidR="008A3DD6" w:rsidRDefault="00157EF8" w:rsidP="00157EF8">
      <w:pPr>
        <w:pStyle w:val="Caption"/>
        <w:spacing w:after="0"/>
      </w:pPr>
      <w:bookmarkStart w:id="276" w:name="_Toc132390028"/>
      <w:r>
        <w:t xml:space="preserve">Figure </w:t>
      </w:r>
      <w:r w:rsidR="00E274E2">
        <w:t>49</w:t>
      </w:r>
      <w:r>
        <w:t xml:space="preserve"> </w:t>
      </w:r>
      <w:r w:rsidRPr="000C666C">
        <w:t>– Docker script to build the docker image.</w:t>
      </w:r>
      <w:bookmarkEnd w:id="276"/>
    </w:p>
    <w:p w14:paraId="7909271C" w14:textId="32544F8C" w:rsidR="008A3DD6" w:rsidRPr="0097738D" w:rsidRDefault="0089566A" w:rsidP="008A3DD6">
      <w:pPr>
        <w:rPr>
          <w:i/>
          <w:iCs/>
          <w:sz w:val="18"/>
          <w:szCs w:val="18"/>
          <w:lang w:val="en-US"/>
        </w:rPr>
      </w:pPr>
      <w:r>
        <w:rPr>
          <w:i/>
          <w:iCs/>
          <w:sz w:val="18"/>
          <w:szCs w:val="18"/>
          <w:lang w:val="en-US"/>
        </w:rPr>
        <w:br/>
      </w:r>
    </w:p>
    <w:p w14:paraId="38865885" w14:textId="77777777" w:rsidR="0089566A" w:rsidRDefault="008A3DD6" w:rsidP="008A3DD6">
      <w:pPr>
        <w:pStyle w:val="Heading4"/>
      </w:pPr>
      <w:r>
        <w:lastRenderedPageBreak/>
        <w:t>5.7.3.2 – Compiling code</w:t>
      </w:r>
    </w:p>
    <w:p w14:paraId="6F2E61A4" w14:textId="2587BF76" w:rsidR="008A3DD6" w:rsidRDefault="0089566A" w:rsidP="0089566A">
      <w:r w:rsidRPr="0089566A">
        <w:t>Code was</w:t>
      </w:r>
      <w:r w:rsidR="002F7615">
        <w:t xml:space="preserve"> being compiled and run without any security measures in place, making </w:t>
      </w:r>
      <w:r w:rsidR="00C14E4B">
        <w:t xml:space="preserve">the server vulnerable to </w:t>
      </w:r>
      <w:r w:rsidR="001A3AAB">
        <w:t>malicious</w:t>
      </w:r>
      <w:r w:rsidR="00C14E4B">
        <w:t xml:space="preserve"> code and potential memory issues.</w:t>
      </w:r>
    </w:p>
    <w:p w14:paraId="74795117" w14:textId="21FF397A" w:rsidR="008A3DD6" w:rsidRDefault="00C14E4B" w:rsidP="008A3DD6">
      <w:r>
        <w:t>To address this issue</w:t>
      </w:r>
      <w:r w:rsidR="001A4F40">
        <w:t>, two solutions were thought of. Either sandbox the environment the code runs in or use an external API to compile and run code.</w:t>
      </w:r>
      <w:r w:rsidR="00765DCD">
        <w:t xml:space="preserve"> </w:t>
      </w:r>
      <w:r w:rsidR="008A3DD6">
        <w:t>The latter was chosen as it would save time and resources. Piston API was chosen (</w:t>
      </w:r>
      <w:hyperlink r:id="rId76" w:history="1">
        <w:r w:rsidR="008A3DD6" w:rsidRPr="007D2EAE">
          <w:rPr>
            <w:rStyle w:val="Hyperlink"/>
          </w:rPr>
          <w:t>https://github.com/engineer-man/piston</w:t>
        </w:r>
      </w:hyperlink>
      <w:r w:rsidR="008A3DD6">
        <w:t>). The API uses Docker to sandbox the code and has</w:t>
      </w:r>
      <w:r w:rsidR="00FA7E52">
        <w:t xml:space="preserve"> restrictions in plac</w:t>
      </w:r>
      <w:r w:rsidR="00E90AE8">
        <w:t xml:space="preserve">e, restrictions such as </w:t>
      </w:r>
      <w:r w:rsidR="00FA7E52">
        <w:t>:</w:t>
      </w:r>
    </w:p>
    <w:p w14:paraId="6D28C9E7" w14:textId="26C4855C" w:rsidR="008A3DD6" w:rsidRDefault="00FA7E52" w:rsidP="008C56B5">
      <w:pPr>
        <w:pStyle w:val="ListParagraph"/>
        <w:numPr>
          <w:ilvl w:val="0"/>
          <w:numId w:val="20"/>
        </w:numPr>
      </w:pPr>
      <w:r>
        <w:t>Prevents network interaction</w:t>
      </w:r>
    </w:p>
    <w:p w14:paraId="50D68825" w14:textId="16737D3F" w:rsidR="008A3DD6" w:rsidRDefault="00FA7E52" w:rsidP="008C56B5">
      <w:pPr>
        <w:pStyle w:val="ListParagraph"/>
        <w:numPr>
          <w:ilvl w:val="0"/>
          <w:numId w:val="20"/>
        </w:numPr>
      </w:pPr>
      <w:r>
        <w:t>Caps runtime execution</w:t>
      </w:r>
    </w:p>
    <w:p w14:paraId="00E77A73" w14:textId="3DC8130A" w:rsidR="008A3DD6" w:rsidRDefault="008A3DD6" w:rsidP="008C56B5">
      <w:pPr>
        <w:pStyle w:val="ListParagraph"/>
        <w:numPr>
          <w:ilvl w:val="0"/>
          <w:numId w:val="20"/>
        </w:numPr>
      </w:pPr>
      <w:r>
        <w:t>Cap</w:t>
      </w:r>
      <w:r w:rsidR="000166FB">
        <w:t>s</w:t>
      </w:r>
      <w:r>
        <w:t xml:space="preserve"> max processes</w:t>
      </w:r>
    </w:p>
    <w:p w14:paraId="07AE6760" w14:textId="54A375A2" w:rsidR="008A3DD6" w:rsidRPr="00D75CFB" w:rsidRDefault="008A3DD6" w:rsidP="008A3DD6">
      <w:r>
        <w:t>This API offered a robust but very customisable solution, relying on this API successfully fixed the problem however it created an external dependency meaning this application cannot run if Piston API goes down. This solution also meant docker wasn’t needed anymore so it took away some complexity</w:t>
      </w:r>
      <w:r w:rsidR="00070B20">
        <w:t>.</w:t>
      </w:r>
    </w:p>
    <w:p w14:paraId="48C08938" w14:textId="0B4E3175" w:rsidR="008A3DD6" w:rsidRDefault="008A3DD6" w:rsidP="008A3DD6">
      <w:pPr>
        <w:pStyle w:val="Heading2"/>
        <w:rPr>
          <w:lang w:val="en-US"/>
        </w:rPr>
      </w:pPr>
      <w:bookmarkStart w:id="277" w:name="_Toc132414948"/>
      <w:r>
        <w:t xml:space="preserve">5.8 – Allowing users to </w:t>
      </w:r>
      <w:r>
        <w:rPr>
          <w:lang w:val="en-US"/>
        </w:rPr>
        <w:t>solve</w:t>
      </w:r>
      <w:r w:rsidRPr="002A012B">
        <w:rPr>
          <w:lang w:val="en-US"/>
        </w:rPr>
        <w:t xml:space="preserve"> coding challenges </w:t>
      </w:r>
      <w:r>
        <w:rPr>
          <w:lang w:val="en-US"/>
        </w:rPr>
        <w:t>against other users.</w:t>
      </w:r>
      <w:bookmarkEnd w:id="277"/>
    </w:p>
    <w:p w14:paraId="1D5CFDCA" w14:textId="7B5418CA" w:rsidR="008A3DD6" w:rsidRDefault="008A3DD6" w:rsidP="008A3DD6">
      <w:pPr>
        <w:rPr>
          <w:lang w:val="en-US"/>
        </w:rPr>
      </w:pPr>
      <w:r>
        <w:rPr>
          <w:lang w:val="en-US"/>
        </w:rPr>
        <w:t>The final few development sprints were based on allowing users to compete against other users.</w:t>
      </w:r>
    </w:p>
    <w:p w14:paraId="1380FD10" w14:textId="498D2551" w:rsidR="008A3DD6" w:rsidRDefault="008A3DD6" w:rsidP="008A3DD6">
      <w:pPr>
        <w:pStyle w:val="Heading3"/>
        <w:rPr>
          <w:lang w:val="en-US"/>
        </w:rPr>
      </w:pPr>
      <w:bookmarkStart w:id="278" w:name="_Toc132414949"/>
      <w:r>
        <w:rPr>
          <w:lang w:val="en-US"/>
        </w:rPr>
        <w:t>5.8.1 – Front end</w:t>
      </w:r>
      <w:bookmarkEnd w:id="278"/>
    </w:p>
    <w:p w14:paraId="5023E15A" w14:textId="554D20CF" w:rsidR="000B4051" w:rsidRDefault="000B4051" w:rsidP="000B4051">
      <w:pPr>
        <w:rPr>
          <w:lang w:val="en-US"/>
        </w:rPr>
      </w:pPr>
      <w:r>
        <w:rPr>
          <w:lang w:val="en-US"/>
        </w:rPr>
        <w:t xml:space="preserve">Below Figures 50, 51, 52 and 53 present the UI for this requirement. The flow of the UI goes </w:t>
      </w:r>
      <w:r w:rsidR="00040326">
        <w:rPr>
          <w:lang w:val="en-US"/>
        </w:rPr>
        <w:t>from</w:t>
      </w:r>
      <w:r>
        <w:rPr>
          <w:lang w:val="en-US"/>
        </w:rPr>
        <w:t xml:space="preserve"> Figure 50</w:t>
      </w:r>
      <w:r w:rsidR="00040326">
        <w:rPr>
          <w:lang w:val="en-US"/>
        </w:rPr>
        <w:t xml:space="preserve"> to</w:t>
      </w:r>
      <w:r>
        <w:rPr>
          <w:lang w:val="en-US"/>
        </w:rPr>
        <w:t xml:space="preserve"> 51</w:t>
      </w:r>
      <w:r w:rsidR="00040326">
        <w:rPr>
          <w:lang w:val="en-US"/>
        </w:rPr>
        <w:t xml:space="preserve"> to</w:t>
      </w:r>
      <w:r>
        <w:rPr>
          <w:lang w:val="en-US"/>
        </w:rPr>
        <w:t xml:space="preserve"> 52 and finally 53.</w:t>
      </w:r>
    </w:p>
    <w:p w14:paraId="6BE59A7B" w14:textId="7B6917D4" w:rsidR="00B401DD" w:rsidRPr="000B4051" w:rsidRDefault="00B401DD" w:rsidP="000B4051">
      <w:pPr>
        <w:rPr>
          <w:lang w:val="en-US"/>
        </w:rPr>
      </w:pPr>
      <w:r>
        <w:rPr>
          <w:lang w:val="en-US"/>
        </w:rPr>
        <w:t>Figure 50</w:t>
      </w:r>
      <w:r w:rsidR="00AA5256">
        <w:rPr>
          <w:lang w:val="en-US"/>
        </w:rPr>
        <w:t xml:space="preserve"> is the challenge page UI </w:t>
      </w:r>
      <w:r w:rsidR="00707F67">
        <w:rPr>
          <w:lang w:val="en-US"/>
        </w:rPr>
        <w:t>where users can create or join a lobby</w:t>
      </w:r>
      <w:r>
        <w:rPr>
          <w:lang w:val="en-US"/>
        </w:rPr>
        <w:t xml:space="preserve">. When </w:t>
      </w:r>
      <w:r w:rsidR="008145C5">
        <w:rPr>
          <w:lang w:val="en-US"/>
        </w:rPr>
        <w:t xml:space="preserve">a user </w:t>
      </w:r>
      <w:r>
        <w:rPr>
          <w:lang w:val="en-US"/>
        </w:rPr>
        <w:t>create</w:t>
      </w:r>
      <w:r w:rsidR="00B62266">
        <w:rPr>
          <w:lang w:val="en-US"/>
        </w:rPr>
        <w:t>s</w:t>
      </w:r>
      <w:r>
        <w:rPr>
          <w:lang w:val="en-US"/>
        </w:rPr>
        <w:t xml:space="preserve"> a lobby then a unique ID is generated. Figure 54 shows the code that is run when the create button is pressed. A unique id is created, and the user is navigated to the challenge lobby which is shown in Figure 51. The challenge lobby route takes an id so a user can simply send their URL to another </w:t>
      </w:r>
      <w:r w:rsidR="00ED5C95">
        <w:rPr>
          <w:lang w:val="en-US"/>
        </w:rPr>
        <w:t>user,</w:t>
      </w:r>
      <w:r>
        <w:rPr>
          <w:lang w:val="en-US"/>
        </w:rPr>
        <w:t xml:space="preserve"> and they can use that URL to join the lobby. The user also has an option of sharing the lobby code with other users. When a user presses the join button then the code in </w:t>
      </w:r>
      <w:r w:rsidRPr="004C1CBF">
        <w:rPr>
          <w:i/>
          <w:iCs/>
          <w:lang w:val="en-US"/>
        </w:rPr>
        <w:t xml:space="preserve">Figure </w:t>
      </w:r>
      <w:r>
        <w:rPr>
          <w:i/>
          <w:iCs/>
          <w:lang w:val="en-US"/>
        </w:rPr>
        <w:t>55</w:t>
      </w:r>
      <w:r>
        <w:rPr>
          <w:lang w:val="en-US"/>
        </w:rPr>
        <w:t xml:space="preserve"> is executed. The code takes a challenge code and navigates to that lobby. </w:t>
      </w:r>
      <w:r w:rsidR="002D174D">
        <w:rPr>
          <w:lang w:val="en-US"/>
        </w:rPr>
        <w:t>The user who creates the lobby is marked as the lobby leader, while those who join aren’t.</w:t>
      </w:r>
    </w:p>
    <w:p w14:paraId="5678F7A6" w14:textId="303A9FDE" w:rsidR="008A3DD6" w:rsidRDefault="008A3DD6" w:rsidP="008A3DD6">
      <w:pPr>
        <w:rPr>
          <w:lang w:val="en-US"/>
        </w:rPr>
      </w:pPr>
      <w:r w:rsidRPr="001F12F4">
        <w:rPr>
          <w:noProof/>
          <w:lang w:val="en-US"/>
        </w:rPr>
        <w:drawing>
          <wp:anchor distT="0" distB="0" distL="114300" distR="114300" simplePos="0" relativeHeight="251737088" behindDoc="0" locked="0" layoutInCell="1" allowOverlap="1" wp14:anchorId="448BD708" wp14:editId="3A3ED47B">
            <wp:simplePos x="0" y="0"/>
            <wp:positionH relativeFrom="margin">
              <wp:align>left</wp:align>
            </wp:positionH>
            <wp:positionV relativeFrom="paragraph">
              <wp:posOffset>126822</wp:posOffset>
            </wp:positionV>
            <wp:extent cx="3814445" cy="1861820"/>
            <wp:effectExtent l="38100" t="38100" r="33655" b="4318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887474" cy="1897847"/>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79C174EA" w14:textId="3F044244" w:rsidR="008A3DD6" w:rsidRDefault="008A3DD6" w:rsidP="008A3DD6">
      <w:pPr>
        <w:rPr>
          <w:lang w:val="en-US"/>
        </w:rPr>
      </w:pPr>
    </w:p>
    <w:p w14:paraId="0DAF3E81" w14:textId="77777777" w:rsidR="008A3DD6" w:rsidRDefault="008A3DD6" w:rsidP="008A3DD6">
      <w:pPr>
        <w:rPr>
          <w:lang w:val="en-US"/>
        </w:rPr>
      </w:pPr>
    </w:p>
    <w:p w14:paraId="16FD9A55" w14:textId="77777777" w:rsidR="008A3DD6" w:rsidRDefault="008A3DD6" w:rsidP="008A3DD6">
      <w:pPr>
        <w:rPr>
          <w:lang w:val="en-US"/>
        </w:rPr>
      </w:pPr>
    </w:p>
    <w:p w14:paraId="1A165C96" w14:textId="77777777" w:rsidR="008A3DD6" w:rsidRDefault="008A3DD6" w:rsidP="008A3DD6">
      <w:pPr>
        <w:rPr>
          <w:lang w:val="en-US"/>
        </w:rPr>
      </w:pPr>
    </w:p>
    <w:p w14:paraId="66EAB8B0" w14:textId="77777777" w:rsidR="008A3DD6" w:rsidRPr="00EE24A8" w:rsidRDefault="008A3DD6" w:rsidP="008A3DD6">
      <w:pPr>
        <w:rPr>
          <w:lang w:val="en-US"/>
        </w:rPr>
      </w:pPr>
    </w:p>
    <w:p w14:paraId="55BC1BBE" w14:textId="2ACADB10" w:rsidR="008A3DD6" w:rsidRPr="00EE24A8" w:rsidRDefault="008A3DD6" w:rsidP="008A3DD6">
      <w:pPr>
        <w:rPr>
          <w:lang w:val="en-US"/>
        </w:rPr>
      </w:pPr>
    </w:p>
    <w:p w14:paraId="2C811FC4" w14:textId="127942A6" w:rsidR="008A3DD6" w:rsidRPr="00092A61" w:rsidRDefault="00157EF8" w:rsidP="008A3DD6">
      <w:pPr>
        <w:rPr>
          <w:lang w:val="en-US"/>
        </w:rPr>
      </w:pPr>
      <w:r>
        <w:rPr>
          <w:noProof/>
        </w:rPr>
        <mc:AlternateContent>
          <mc:Choice Requires="wps">
            <w:drawing>
              <wp:anchor distT="0" distB="0" distL="114300" distR="114300" simplePos="0" relativeHeight="251900416" behindDoc="0" locked="0" layoutInCell="1" allowOverlap="1" wp14:anchorId="5B74BBD7" wp14:editId="517AD8DA">
                <wp:simplePos x="0" y="0"/>
                <wp:positionH relativeFrom="column">
                  <wp:posOffset>23467</wp:posOffset>
                </wp:positionH>
                <wp:positionV relativeFrom="paragraph">
                  <wp:posOffset>180175</wp:posOffset>
                </wp:positionV>
                <wp:extent cx="4133850" cy="206375"/>
                <wp:effectExtent l="0" t="0" r="0" b="3175"/>
                <wp:wrapSquare wrapText="bothSides"/>
                <wp:docPr id="467" name="Text Box 467"/>
                <wp:cNvGraphicFramePr/>
                <a:graphic xmlns:a="http://schemas.openxmlformats.org/drawingml/2006/main">
                  <a:graphicData uri="http://schemas.microsoft.com/office/word/2010/wordprocessingShape">
                    <wps:wsp>
                      <wps:cNvSpPr txBox="1"/>
                      <wps:spPr>
                        <a:xfrm>
                          <a:off x="0" y="0"/>
                          <a:ext cx="4133850" cy="206375"/>
                        </a:xfrm>
                        <a:prstGeom prst="rect">
                          <a:avLst/>
                        </a:prstGeom>
                        <a:solidFill>
                          <a:prstClr val="white"/>
                        </a:solidFill>
                        <a:ln>
                          <a:noFill/>
                        </a:ln>
                      </wps:spPr>
                      <wps:txbx>
                        <w:txbxContent>
                          <w:p w14:paraId="7936AAC1" w14:textId="0EFBFCC1" w:rsidR="00157EF8" w:rsidRPr="00DB576D" w:rsidRDefault="00157EF8" w:rsidP="00157EF8">
                            <w:pPr>
                              <w:pStyle w:val="Caption"/>
                              <w:spacing w:after="0"/>
                              <w:rPr>
                                <w:noProof/>
                                <w:lang w:val="en-US"/>
                              </w:rPr>
                            </w:pPr>
                            <w:bookmarkStart w:id="279" w:name="_Toc132389361"/>
                            <w:bookmarkStart w:id="280" w:name="_Toc132390029"/>
                            <w:r>
                              <w:t xml:space="preserve">Figure </w:t>
                            </w:r>
                            <w:r w:rsidR="00321A7B">
                              <w:t>50</w:t>
                            </w:r>
                            <w:r>
                              <w:t xml:space="preserve"> </w:t>
                            </w:r>
                            <w:r w:rsidRPr="00E33D76">
                              <w:t>– Challenge page UI (Starting point of flow).</w:t>
                            </w:r>
                            <w:bookmarkEnd w:id="279"/>
                            <w:bookmarkEnd w:id="2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74BBD7" id="Text Box 467" o:spid="_x0000_s1054" type="#_x0000_t202" style="position:absolute;margin-left:1.85pt;margin-top:14.2pt;width:325.5pt;height:16.25pt;z-index:251900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" stroked="f">
                <v:textbox inset="0,0,0,0">
                  <w:txbxContent>
                    <w:p w14:paraId="7936AAC1" w14:textId="0EFBFCC1" w:rsidR="00157EF8" w:rsidRPr="00DB576D" w:rsidRDefault="00157EF8" w:rsidP="00157EF8">
                      <w:pPr>
                        <w:pStyle w:val="Caption"/>
                        <w:spacing w:after="0"/>
                        <w:rPr>
                          <w:noProof/>
                          <w:lang w:val="en-US"/>
                        </w:rPr>
                      </w:pPr>
                      <w:bookmarkStart w:id="281" w:name="_Toc132389361"/>
                      <w:bookmarkStart w:id="282" w:name="_Toc132390029"/>
                      <w:r>
                        <w:t xml:space="preserve">Figure </w:t>
                      </w:r>
                      <w:r w:rsidR="00321A7B">
                        <w:t>50</w:t>
                      </w:r>
                      <w:r>
                        <w:t xml:space="preserve"> </w:t>
                      </w:r>
                      <w:r w:rsidRPr="00E33D76">
                        <w:t>– Challenge page UI (Starting point of flow).</w:t>
                      </w:r>
                      <w:bookmarkEnd w:id="281"/>
                      <w:bookmarkEnd w:id="282"/>
                    </w:p>
                  </w:txbxContent>
                </v:textbox>
                <w10:wrap type="square"/>
              </v:shape>
            </w:pict>
          </mc:Fallback>
        </mc:AlternateContent>
      </w:r>
    </w:p>
    <w:p w14:paraId="70AC7093" w14:textId="3F81CA0F" w:rsidR="008A3DD6" w:rsidRPr="0097738D" w:rsidRDefault="00464E57" w:rsidP="008A3DD6">
      <w:pPr>
        <w:rPr>
          <w:i/>
          <w:iCs/>
          <w:sz w:val="18"/>
          <w:szCs w:val="18"/>
          <w:lang w:val="en-US"/>
        </w:rPr>
      </w:pPr>
      <w:r w:rsidRPr="00EB7250">
        <w:rPr>
          <w:noProof/>
          <w:lang w:val="en-US"/>
        </w:rPr>
        <w:lastRenderedPageBreak/>
        <w:drawing>
          <wp:anchor distT="0" distB="0" distL="114300" distR="114300" simplePos="0" relativeHeight="251736064" behindDoc="0" locked="0" layoutInCell="1" allowOverlap="1" wp14:anchorId="024F6483" wp14:editId="07A52FE9">
            <wp:simplePos x="0" y="0"/>
            <wp:positionH relativeFrom="margin">
              <wp:posOffset>232867</wp:posOffset>
            </wp:positionH>
            <wp:positionV relativeFrom="paragraph">
              <wp:posOffset>2873781</wp:posOffset>
            </wp:positionV>
            <wp:extent cx="5168265" cy="2491105"/>
            <wp:effectExtent l="38100" t="38100" r="32385" b="42545"/>
            <wp:wrapSquare wrapText="bothSides"/>
            <wp:docPr id="69" name="Picture 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168265" cy="2491105"/>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02464" behindDoc="0" locked="0" layoutInCell="1" allowOverlap="1" wp14:anchorId="433B9959" wp14:editId="7341367F">
                <wp:simplePos x="0" y="0"/>
                <wp:positionH relativeFrom="margin">
                  <wp:align>center</wp:align>
                </wp:positionH>
                <wp:positionV relativeFrom="paragraph">
                  <wp:posOffset>2550465</wp:posOffset>
                </wp:positionV>
                <wp:extent cx="4106545" cy="214630"/>
                <wp:effectExtent l="0" t="0" r="8255" b="0"/>
                <wp:wrapSquare wrapText="bothSides"/>
                <wp:docPr id="468" name="Text Box 468"/>
                <wp:cNvGraphicFramePr/>
                <a:graphic xmlns:a="http://schemas.openxmlformats.org/drawingml/2006/main">
                  <a:graphicData uri="http://schemas.microsoft.com/office/word/2010/wordprocessingShape">
                    <wps:wsp>
                      <wps:cNvSpPr txBox="1"/>
                      <wps:spPr>
                        <a:xfrm>
                          <a:off x="0" y="0"/>
                          <a:ext cx="4106545" cy="214630"/>
                        </a:xfrm>
                        <a:prstGeom prst="rect">
                          <a:avLst/>
                        </a:prstGeom>
                        <a:solidFill>
                          <a:prstClr val="white"/>
                        </a:solidFill>
                        <a:ln>
                          <a:noFill/>
                        </a:ln>
                      </wps:spPr>
                      <wps:txbx>
                        <w:txbxContent>
                          <w:p w14:paraId="7AA69B82" w14:textId="68BD6324" w:rsidR="00157EF8" w:rsidRPr="009F3ABA" w:rsidRDefault="00157EF8" w:rsidP="00464E57">
                            <w:pPr>
                              <w:pStyle w:val="Caption"/>
                              <w:spacing w:after="0"/>
                              <w:jc w:val="center"/>
                              <w:rPr>
                                <w:noProof/>
                              </w:rPr>
                            </w:pPr>
                            <w:bookmarkStart w:id="283" w:name="_Toc132389362"/>
                            <w:bookmarkStart w:id="284" w:name="_Toc132390030"/>
                            <w:r>
                              <w:t xml:space="preserve">Figure </w:t>
                            </w:r>
                            <w:r w:rsidR="009C1DAE">
                              <w:t>51</w:t>
                            </w:r>
                            <w:r>
                              <w:t xml:space="preserve"> </w:t>
                            </w:r>
                            <w:r w:rsidRPr="00594DA2">
                              <w:t>– Challenge lobby UI (second point of flow).</w:t>
                            </w:r>
                            <w:bookmarkEnd w:id="283"/>
                            <w:bookmarkEnd w:id="2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3B9959" id="Text Box 468" o:spid="_x0000_s1055" type="#_x0000_t202" style="position:absolute;margin-left:0;margin-top:200.8pt;width:323.35pt;height:16.9pt;z-index:2519024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" stroked="f">
                <v:textbox inset="0,0,0,0">
                  <w:txbxContent>
                    <w:p w14:paraId="7AA69B82" w14:textId="68BD6324" w:rsidR="00157EF8" w:rsidRPr="009F3ABA" w:rsidRDefault="00157EF8" w:rsidP="00464E57">
                      <w:pPr>
                        <w:pStyle w:val="Caption"/>
                        <w:spacing w:after="0"/>
                        <w:jc w:val="center"/>
                        <w:rPr>
                          <w:noProof/>
                        </w:rPr>
                      </w:pPr>
                      <w:bookmarkStart w:id="285" w:name="_Toc132389362"/>
                      <w:bookmarkStart w:id="286" w:name="_Toc132390030"/>
                      <w:r>
                        <w:t xml:space="preserve">Figure </w:t>
                      </w:r>
                      <w:r w:rsidR="009C1DAE">
                        <w:t>51</w:t>
                      </w:r>
                      <w:r>
                        <w:t xml:space="preserve"> </w:t>
                      </w:r>
                      <w:r w:rsidRPr="00594DA2">
                        <w:t>– Challenge lobby UI (second point of flow).</w:t>
                      </w:r>
                      <w:bookmarkEnd w:id="285"/>
                      <w:bookmarkEnd w:id="286"/>
                    </w:p>
                  </w:txbxContent>
                </v:textbox>
                <w10:wrap type="square" anchorx="margin"/>
              </v:shape>
            </w:pict>
          </mc:Fallback>
        </mc:AlternateContent>
      </w:r>
      <w:r w:rsidR="00E425CB" w:rsidRPr="009C3A7E">
        <w:rPr>
          <w:noProof/>
        </w:rPr>
        <w:drawing>
          <wp:anchor distT="0" distB="0" distL="114300" distR="114300" simplePos="0" relativeHeight="251735040" behindDoc="0" locked="0" layoutInCell="1" allowOverlap="1" wp14:anchorId="7C5C2A06" wp14:editId="3E1BFACC">
            <wp:simplePos x="0" y="0"/>
            <wp:positionH relativeFrom="margin">
              <wp:align>center</wp:align>
            </wp:positionH>
            <wp:positionV relativeFrom="paragraph">
              <wp:posOffset>38506</wp:posOffset>
            </wp:positionV>
            <wp:extent cx="5097145" cy="2426970"/>
            <wp:effectExtent l="38100" t="38100" r="46355" b="3048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097145" cy="2426970"/>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2267B775" w14:textId="65EDCE97" w:rsidR="008A3DD6" w:rsidRDefault="00464E57" w:rsidP="008A3DD6">
      <w:pPr>
        <w:rPr>
          <w:lang w:val="en-US"/>
        </w:rPr>
      </w:pPr>
      <w:r>
        <w:rPr>
          <w:noProof/>
        </w:rPr>
        <mc:AlternateContent>
          <mc:Choice Requires="wps">
            <w:drawing>
              <wp:anchor distT="0" distB="0" distL="114300" distR="114300" simplePos="0" relativeHeight="251904512" behindDoc="0" locked="0" layoutInCell="1" allowOverlap="1" wp14:anchorId="209C41DC" wp14:editId="2349E430">
                <wp:simplePos x="0" y="0"/>
                <wp:positionH relativeFrom="margin">
                  <wp:posOffset>163957</wp:posOffset>
                </wp:positionH>
                <wp:positionV relativeFrom="paragraph">
                  <wp:posOffset>2716175</wp:posOffset>
                </wp:positionV>
                <wp:extent cx="5168265" cy="635"/>
                <wp:effectExtent l="0" t="0" r="0" b="8255"/>
                <wp:wrapSquare wrapText="bothSides"/>
                <wp:docPr id="469" name="Text Box 469"/>
                <wp:cNvGraphicFramePr/>
                <a:graphic xmlns:a="http://schemas.openxmlformats.org/drawingml/2006/main">
                  <a:graphicData uri="http://schemas.microsoft.com/office/word/2010/wordprocessingShape">
                    <wps:wsp>
                      <wps:cNvSpPr txBox="1"/>
                      <wps:spPr>
                        <a:xfrm>
                          <a:off x="0" y="0"/>
                          <a:ext cx="5168265" cy="635"/>
                        </a:xfrm>
                        <a:prstGeom prst="rect">
                          <a:avLst/>
                        </a:prstGeom>
                        <a:solidFill>
                          <a:prstClr val="white"/>
                        </a:solidFill>
                        <a:ln>
                          <a:noFill/>
                        </a:ln>
                      </wps:spPr>
                      <wps:txbx>
                        <w:txbxContent>
                          <w:p w14:paraId="581BAAC1" w14:textId="60D7E5FC" w:rsidR="00157EF8" w:rsidRPr="00E33E38" w:rsidRDefault="00157EF8" w:rsidP="00157EF8">
                            <w:pPr>
                              <w:pStyle w:val="Caption"/>
                              <w:jc w:val="center"/>
                              <w:rPr>
                                <w:noProof/>
                                <w:lang w:val="en-US"/>
                              </w:rPr>
                            </w:pPr>
                            <w:bookmarkStart w:id="287" w:name="_Toc132389363"/>
                            <w:bookmarkStart w:id="288" w:name="_Toc132390031"/>
                            <w:r>
                              <w:t xml:space="preserve">Figure </w:t>
                            </w:r>
                            <w:r w:rsidR="009C1DAE">
                              <w:t>52</w:t>
                            </w:r>
                            <w:r>
                              <w:t xml:space="preserve"> </w:t>
                            </w:r>
                            <w:r w:rsidRPr="00F21517">
                              <w:t>– Challenge solving problem UI (third point of flow).</w:t>
                            </w:r>
                            <w:bookmarkEnd w:id="287"/>
                            <w:bookmarkEnd w:id="2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9C41DC" id="Text Box 469" o:spid="_x0000_s1056" type="#_x0000_t202" style="position:absolute;margin-left:12.9pt;margin-top:213.85pt;width:406.95pt;height:.05pt;z-index:2519045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" stroked="f">
                <v:textbox style="mso-fit-shape-to-text:t" inset="0,0,0,0">
                  <w:txbxContent>
                    <w:p w14:paraId="581BAAC1" w14:textId="60D7E5FC" w:rsidR="00157EF8" w:rsidRPr="00E33E38" w:rsidRDefault="00157EF8" w:rsidP="00157EF8">
                      <w:pPr>
                        <w:pStyle w:val="Caption"/>
                        <w:jc w:val="center"/>
                        <w:rPr>
                          <w:noProof/>
                          <w:lang w:val="en-US"/>
                        </w:rPr>
                      </w:pPr>
                      <w:bookmarkStart w:id="289" w:name="_Toc132389363"/>
                      <w:bookmarkStart w:id="290" w:name="_Toc132390031"/>
                      <w:r>
                        <w:t xml:space="preserve">Figure </w:t>
                      </w:r>
                      <w:r w:rsidR="009C1DAE">
                        <w:t>52</w:t>
                      </w:r>
                      <w:r>
                        <w:t xml:space="preserve"> </w:t>
                      </w:r>
                      <w:r w:rsidRPr="00F21517">
                        <w:t>– Challenge solving problem UI (third point of flow).</w:t>
                      </w:r>
                      <w:bookmarkEnd w:id="289"/>
                      <w:bookmarkEnd w:id="290"/>
                    </w:p>
                  </w:txbxContent>
                </v:textbox>
                <w10:wrap type="square" anchorx="margin"/>
              </v:shape>
            </w:pict>
          </mc:Fallback>
        </mc:AlternateContent>
      </w:r>
    </w:p>
    <w:p w14:paraId="7FF5C74F" w14:textId="1D1CBF18" w:rsidR="008A3DD6" w:rsidRDefault="00464E57" w:rsidP="008A3DD6">
      <w:pPr>
        <w:rPr>
          <w:lang w:val="en-US"/>
        </w:rPr>
      </w:pPr>
      <w:r w:rsidRPr="001D4007">
        <w:rPr>
          <w:noProof/>
          <w:lang w:val="en-US"/>
        </w:rPr>
        <w:drawing>
          <wp:anchor distT="0" distB="0" distL="114300" distR="114300" simplePos="0" relativeHeight="251738112" behindDoc="0" locked="0" layoutInCell="1" allowOverlap="1" wp14:anchorId="19A30D40" wp14:editId="2882B3C9">
            <wp:simplePos x="0" y="0"/>
            <wp:positionH relativeFrom="margin">
              <wp:posOffset>306654</wp:posOffset>
            </wp:positionH>
            <wp:positionV relativeFrom="paragraph">
              <wp:posOffset>50952</wp:posOffset>
            </wp:positionV>
            <wp:extent cx="4979670" cy="2631440"/>
            <wp:effectExtent l="38100" t="38100" r="30480" b="35560"/>
            <wp:wrapSquare wrapText="bothSides"/>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979670" cy="2631440"/>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12EC30AA" w14:textId="53603DF5" w:rsidR="008A3DD6" w:rsidRDefault="008A3DD6" w:rsidP="008A3DD6">
      <w:pPr>
        <w:rPr>
          <w:lang w:val="en-US"/>
        </w:rPr>
      </w:pPr>
    </w:p>
    <w:p w14:paraId="4868E63B" w14:textId="41E58499" w:rsidR="008A3DD6" w:rsidRPr="00EE24A8" w:rsidRDefault="00464E57" w:rsidP="008A3DD6">
      <w:pPr>
        <w:rPr>
          <w:lang w:val="en-US"/>
        </w:rPr>
        <w:sectPr w:rsidR="008A3DD6" w:rsidRPr="00EE24A8" w:rsidSect="00AA24BA">
          <w:pgSz w:w="11906" w:h="16838"/>
          <w:pgMar w:top="1440" w:right="1440" w:bottom="1440" w:left="1440" w:header="709" w:footer="709" w:gutter="0"/>
          <w:cols w:space="708"/>
          <w:docGrid w:linePitch="360"/>
        </w:sectPr>
      </w:pPr>
      <w:r>
        <w:rPr>
          <w:noProof/>
        </w:rPr>
        <mc:AlternateContent>
          <mc:Choice Requires="wps">
            <w:drawing>
              <wp:anchor distT="0" distB="0" distL="114300" distR="114300" simplePos="0" relativeHeight="251906560" behindDoc="0" locked="0" layoutInCell="1" allowOverlap="1" wp14:anchorId="50BB8A22" wp14:editId="46558D33">
                <wp:simplePos x="0" y="0"/>
                <wp:positionH relativeFrom="margin">
                  <wp:align>center</wp:align>
                </wp:positionH>
                <wp:positionV relativeFrom="paragraph">
                  <wp:posOffset>2225751</wp:posOffset>
                </wp:positionV>
                <wp:extent cx="4565650" cy="635"/>
                <wp:effectExtent l="0" t="0" r="6350" b="8255"/>
                <wp:wrapSquare wrapText="bothSides"/>
                <wp:docPr id="470" name="Text Box 470"/>
                <wp:cNvGraphicFramePr/>
                <a:graphic xmlns:a="http://schemas.openxmlformats.org/drawingml/2006/main">
                  <a:graphicData uri="http://schemas.microsoft.com/office/word/2010/wordprocessingShape">
                    <wps:wsp>
                      <wps:cNvSpPr txBox="1"/>
                      <wps:spPr>
                        <a:xfrm>
                          <a:off x="0" y="0"/>
                          <a:ext cx="4565650" cy="635"/>
                        </a:xfrm>
                        <a:prstGeom prst="rect">
                          <a:avLst/>
                        </a:prstGeom>
                        <a:solidFill>
                          <a:prstClr val="white"/>
                        </a:solidFill>
                        <a:ln>
                          <a:noFill/>
                        </a:ln>
                      </wps:spPr>
                      <wps:txbx>
                        <w:txbxContent>
                          <w:p w14:paraId="425F3752" w14:textId="2117AC3B" w:rsidR="00157EF8" w:rsidRPr="001C0FFF" w:rsidRDefault="00157EF8" w:rsidP="00157EF8">
                            <w:pPr>
                              <w:pStyle w:val="Caption"/>
                              <w:jc w:val="center"/>
                              <w:rPr>
                                <w:noProof/>
                                <w:lang w:val="en-US"/>
                              </w:rPr>
                            </w:pPr>
                            <w:bookmarkStart w:id="291" w:name="_Toc132389364"/>
                            <w:bookmarkStart w:id="292" w:name="_Toc132390032"/>
                            <w:r>
                              <w:t xml:space="preserve">Figure </w:t>
                            </w:r>
                            <w:r w:rsidR="009C1DAE">
                              <w:t>53</w:t>
                            </w:r>
                            <w:r>
                              <w:t xml:space="preserve"> </w:t>
                            </w:r>
                            <w:r w:rsidRPr="007E5C84">
                              <w:t xml:space="preserve"> – Challenge results (four point of flow).</w:t>
                            </w:r>
                            <w:bookmarkEnd w:id="291"/>
                            <w:bookmarkEnd w:id="2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B8A22" id="Text Box 470" o:spid="_x0000_s1057" type="#_x0000_t202" style="position:absolute;margin-left:0;margin-top:175.25pt;width:359.5pt;height:.05pt;z-index:251906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" stroked="f">
                <v:textbox style="mso-fit-shape-to-text:t" inset="0,0,0,0">
                  <w:txbxContent>
                    <w:p w14:paraId="425F3752" w14:textId="2117AC3B" w:rsidR="00157EF8" w:rsidRPr="001C0FFF" w:rsidRDefault="00157EF8" w:rsidP="00157EF8">
                      <w:pPr>
                        <w:pStyle w:val="Caption"/>
                        <w:jc w:val="center"/>
                        <w:rPr>
                          <w:noProof/>
                          <w:lang w:val="en-US"/>
                        </w:rPr>
                      </w:pPr>
                      <w:bookmarkStart w:id="293" w:name="_Toc132389364"/>
                      <w:bookmarkStart w:id="294" w:name="_Toc132390032"/>
                      <w:r>
                        <w:t xml:space="preserve">Figure </w:t>
                      </w:r>
                      <w:r w:rsidR="009C1DAE">
                        <w:t>53</w:t>
                      </w:r>
                      <w:r>
                        <w:t xml:space="preserve"> </w:t>
                      </w:r>
                      <w:r w:rsidRPr="007E5C84">
                        <w:t xml:space="preserve"> – Challenge results (four point of flow).</w:t>
                      </w:r>
                      <w:bookmarkEnd w:id="293"/>
                      <w:bookmarkEnd w:id="294"/>
                    </w:p>
                  </w:txbxContent>
                </v:textbox>
                <w10:wrap type="square" anchorx="margin"/>
              </v:shape>
            </w:pict>
          </mc:Fallback>
        </mc:AlternateContent>
      </w:r>
    </w:p>
    <w:p w14:paraId="14F93762" w14:textId="4401ABA1" w:rsidR="00157EF8" w:rsidRDefault="008A3DD6" w:rsidP="00464E57">
      <w:pPr>
        <w:tabs>
          <w:tab w:val="left" w:pos="1543"/>
        </w:tabs>
      </w:pPr>
      <w:r>
        <w:rPr>
          <w:noProof/>
        </w:rPr>
        <w:lastRenderedPageBreak/>
        <mc:AlternateContent>
          <mc:Choice Requires="wps">
            <w:drawing>
              <wp:anchor distT="45720" distB="45720" distL="114300" distR="114300" simplePos="0" relativeHeight="251740160" behindDoc="0" locked="0" layoutInCell="1" allowOverlap="1" wp14:anchorId="77B612E6" wp14:editId="326412C1">
                <wp:simplePos x="0" y="0"/>
                <wp:positionH relativeFrom="column">
                  <wp:posOffset>4362421</wp:posOffset>
                </wp:positionH>
                <wp:positionV relativeFrom="paragraph">
                  <wp:posOffset>-55036</wp:posOffset>
                </wp:positionV>
                <wp:extent cx="5219700" cy="245110"/>
                <wp:effectExtent l="0" t="0" r="19050" b="2159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245110"/>
                        </a:xfrm>
                        <a:prstGeom prst="rect">
                          <a:avLst/>
                        </a:prstGeom>
                        <a:solidFill>
                          <a:srgbClr val="FFFFFF"/>
                        </a:solidFill>
                        <a:ln w="9525">
                          <a:solidFill>
                            <a:schemeClr val="bg1"/>
                          </a:solidFill>
                          <a:miter lim="800000"/>
                          <a:headEnd/>
                          <a:tailEnd/>
                        </a:ln>
                      </wps:spPr>
                      <wps:txbx>
                        <w:txbxContent>
                          <w:p w14:paraId="55ECCBA5" w14:textId="1FBB1A84" w:rsidR="008A3DD6" w:rsidRPr="0097738D" w:rsidRDefault="008A3DD6" w:rsidP="008A3DD6">
                            <w:pPr>
                              <w:rPr>
                                <w:i/>
                                <w:iCs/>
                                <w:sz w:val="18"/>
                                <w:szCs w:val="18"/>
                                <w:lang w:val="en-US"/>
                              </w:rPr>
                            </w:pPr>
                          </w:p>
                          <w:p w14:paraId="784D4BA9" w14:textId="77777777" w:rsidR="008A3DD6" w:rsidRPr="00036193" w:rsidRDefault="008A3DD6" w:rsidP="008A3DD6">
                            <w:pPr>
                              <w:rPr>
                                <w:b/>
                                <w:bCs/>
                              </w:rPr>
                            </w:pPr>
                          </w:p>
                          <w:p w14:paraId="485C809D" w14:textId="77777777" w:rsidR="00DA10AB" w:rsidRDefault="00DA10AB"/>
                          <w:p w14:paraId="248448D1" w14:textId="77777777" w:rsidR="008A3DD6" w:rsidRPr="0097738D" w:rsidRDefault="008A3DD6" w:rsidP="008A3DD6">
                            <w:pPr>
                              <w:rPr>
                                <w:i/>
                                <w:iCs/>
                                <w:sz w:val="18"/>
                                <w:szCs w:val="18"/>
                                <w:lang w:val="en-US"/>
                              </w:rPr>
                            </w:pPr>
                            <w:r w:rsidRPr="003E2BCF">
                              <w:rPr>
                                <w:i/>
                                <w:iCs/>
                                <w:sz w:val="18"/>
                                <w:szCs w:val="18"/>
                                <w:lang w:val="en-US"/>
                              </w:rPr>
                              <w:t xml:space="preserve">Figure </w:t>
                            </w:r>
                            <w:r w:rsidR="007E2E11">
                              <w:rPr>
                                <w:i/>
                                <w:iCs/>
                                <w:sz w:val="18"/>
                                <w:szCs w:val="18"/>
                                <w:lang w:val="en-US"/>
                              </w:rPr>
                              <w:t>53</w:t>
                            </w:r>
                            <w:r>
                              <w:rPr>
                                <w:i/>
                                <w:iCs/>
                                <w:sz w:val="18"/>
                                <w:szCs w:val="18"/>
                                <w:lang w:val="en-US"/>
                              </w:rPr>
                              <w:t xml:space="preserve"> – Challenge results (four point of flow).</w:t>
                            </w:r>
                          </w:p>
                          <w:p w14:paraId="01EA2EFB" w14:textId="77777777" w:rsidR="008A3DD6" w:rsidRPr="00036193" w:rsidRDefault="008A3DD6" w:rsidP="008A3DD6">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B612E6" id="Text Box 2" o:spid="_x0000_s1058" type="#_x0000_t202" style="position:absolute;margin-left:343.5pt;margin-top:-4.35pt;width:411pt;height:19.3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" strokecolor="white [3212]">
                <v:textbox>
                  <w:txbxContent>
                    <w:p w14:paraId="55ECCBA5" w14:textId="1FBB1A84" w:rsidR="008A3DD6" w:rsidRPr="0097738D" w:rsidRDefault="008A3DD6" w:rsidP="008A3DD6">
                      <w:pPr>
                        <w:rPr>
                          <w:i/>
                          <w:iCs/>
                          <w:sz w:val="18"/>
                          <w:szCs w:val="18"/>
                          <w:lang w:val="en-US"/>
                        </w:rPr>
                      </w:pPr>
                    </w:p>
                    <w:p w14:paraId="784D4BA9" w14:textId="77777777" w:rsidR="008A3DD6" w:rsidRPr="00036193" w:rsidRDefault="008A3DD6" w:rsidP="008A3DD6">
                      <w:pPr>
                        <w:rPr>
                          <w:b/>
                          <w:bCs/>
                        </w:rPr>
                      </w:pPr>
                    </w:p>
                    <w:p w14:paraId="485C809D" w14:textId="77777777" w:rsidR="00DA10AB" w:rsidRDefault="00DA10AB"/>
                    <w:p w14:paraId="248448D1" w14:textId="77777777" w:rsidR="008A3DD6" w:rsidRPr="0097738D" w:rsidRDefault="008A3DD6" w:rsidP="008A3DD6">
                      <w:pPr>
                        <w:rPr>
                          <w:i/>
                          <w:iCs/>
                          <w:sz w:val="18"/>
                          <w:szCs w:val="18"/>
                          <w:lang w:val="en-US"/>
                        </w:rPr>
                      </w:pPr>
                      <w:r w:rsidRPr="003E2BCF">
                        <w:rPr>
                          <w:i/>
                          <w:iCs/>
                          <w:sz w:val="18"/>
                          <w:szCs w:val="18"/>
                          <w:lang w:val="en-US"/>
                        </w:rPr>
                        <w:t xml:space="preserve">Figure </w:t>
                      </w:r>
                      <w:r w:rsidR="007E2E11">
                        <w:rPr>
                          <w:i/>
                          <w:iCs/>
                          <w:sz w:val="18"/>
                          <w:szCs w:val="18"/>
                          <w:lang w:val="en-US"/>
                        </w:rPr>
                        <w:t>53</w:t>
                      </w:r>
                      <w:r>
                        <w:rPr>
                          <w:i/>
                          <w:iCs/>
                          <w:sz w:val="18"/>
                          <w:szCs w:val="18"/>
                          <w:lang w:val="en-US"/>
                        </w:rPr>
                        <w:t xml:space="preserve"> – Challenge results (four point of flow).</w:t>
                      </w:r>
                    </w:p>
                    <w:p w14:paraId="01EA2EFB" w14:textId="77777777" w:rsidR="008A3DD6" w:rsidRPr="00036193" w:rsidRDefault="008A3DD6" w:rsidP="008A3DD6">
                      <w:pPr>
                        <w:rPr>
                          <w:b/>
                          <w:bCs/>
                        </w:rPr>
                      </w:pPr>
                    </w:p>
                  </w:txbxContent>
                </v:textbox>
                <w10:wrap type="square"/>
              </v:shape>
            </w:pict>
          </mc:Fallback>
        </mc:AlternateContent>
      </w:r>
      <w:r w:rsidRPr="00390EF1">
        <w:rPr>
          <w:noProof/>
          <w:lang w:val="en-US"/>
        </w:rPr>
        <w:drawing>
          <wp:inline distT="0" distB="0" distL="0" distR="0" wp14:anchorId="5FD44FD6" wp14:editId="305F4D0D">
            <wp:extent cx="5731510" cy="1624965"/>
            <wp:effectExtent l="38100" t="38100" r="40640" b="32385"/>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81"/>
                    <a:stretch>
                      <a:fillRect/>
                    </a:stretch>
                  </pic:blipFill>
                  <pic:spPr>
                    <a:xfrm>
                      <a:off x="0" y="0"/>
                      <a:ext cx="5731510" cy="1624965"/>
                    </a:xfrm>
                    <a:prstGeom prst="rect">
                      <a:avLst/>
                    </a:prstGeom>
                    <a:ln w="38100">
                      <a:solidFill>
                        <a:schemeClr val="bg1">
                          <a:lumMod val="50000"/>
                        </a:schemeClr>
                      </a:solidFill>
                    </a:ln>
                  </pic:spPr>
                </pic:pic>
              </a:graphicData>
            </a:graphic>
          </wp:inline>
        </w:drawing>
      </w:r>
    </w:p>
    <w:p w14:paraId="240E9186" w14:textId="5EB7C36E" w:rsidR="008A3DD6" w:rsidRPr="00157EF8" w:rsidRDefault="00157EF8" w:rsidP="00157EF8">
      <w:pPr>
        <w:pStyle w:val="Caption"/>
        <w:spacing w:after="0"/>
        <w:rPr>
          <w:lang w:val="en-US"/>
        </w:rPr>
      </w:pPr>
      <w:bookmarkStart w:id="295" w:name="_Toc132390033"/>
      <w:r>
        <w:t xml:space="preserve">Figure </w:t>
      </w:r>
      <w:r w:rsidR="006A74CD">
        <w:t>54</w:t>
      </w:r>
      <w:r>
        <w:t xml:space="preserve"> </w:t>
      </w:r>
      <w:r w:rsidRPr="007B0D9D">
        <w:t>– createLobbyHandler code.</w:t>
      </w:r>
      <w:bookmarkEnd w:id="295"/>
    </w:p>
    <w:p w14:paraId="4E78FADF" w14:textId="77777777" w:rsidR="00157EF8" w:rsidRDefault="008A3DD6" w:rsidP="00157EF8">
      <w:pPr>
        <w:keepNext/>
        <w:spacing w:before="120" w:after="0"/>
      </w:pPr>
      <w:r w:rsidRPr="00E27F0C">
        <w:rPr>
          <w:i/>
          <w:iCs/>
          <w:noProof/>
          <w:sz w:val="18"/>
          <w:szCs w:val="18"/>
          <w:lang w:val="en-US"/>
        </w:rPr>
        <w:drawing>
          <wp:inline distT="0" distB="0" distL="0" distR="0" wp14:anchorId="173DF38C" wp14:editId="18420677">
            <wp:extent cx="5731510" cy="1249680"/>
            <wp:effectExtent l="38100" t="38100" r="40640" b="45720"/>
            <wp:docPr id="80" name="Picture 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82"/>
                    <a:stretch>
                      <a:fillRect/>
                    </a:stretch>
                  </pic:blipFill>
                  <pic:spPr>
                    <a:xfrm>
                      <a:off x="0" y="0"/>
                      <a:ext cx="5731510" cy="1249680"/>
                    </a:xfrm>
                    <a:prstGeom prst="rect">
                      <a:avLst/>
                    </a:prstGeom>
                    <a:ln w="38100">
                      <a:solidFill>
                        <a:schemeClr val="bg1">
                          <a:lumMod val="50000"/>
                        </a:schemeClr>
                      </a:solidFill>
                    </a:ln>
                  </pic:spPr>
                </pic:pic>
              </a:graphicData>
            </a:graphic>
          </wp:inline>
        </w:drawing>
      </w:r>
    </w:p>
    <w:p w14:paraId="17E55AA1" w14:textId="3A8CF92F" w:rsidR="008A3DD6" w:rsidRDefault="00157EF8" w:rsidP="00157EF8">
      <w:pPr>
        <w:pStyle w:val="Caption"/>
      </w:pPr>
      <w:bookmarkStart w:id="296" w:name="_Toc132390034"/>
      <w:r>
        <w:t xml:space="preserve">Figure </w:t>
      </w:r>
      <w:r w:rsidR="006A74CD">
        <w:t>55</w:t>
      </w:r>
      <w:r>
        <w:t xml:space="preserve"> </w:t>
      </w:r>
      <w:r w:rsidRPr="00065FE2">
        <w:t>– joinLobbyHandler code.</w:t>
      </w:r>
      <w:bookmarkEnd w:id="296"/>
      <w:r w:rsidR="00CC4C6A">
        <w:br/>
      </w:r>
    </w:p>
    <w:p w14:paraId="62931C85" w14:textId="1A75C2B9" w:rsidR="00CC4C6A" w:rsidRPr="007A5388" w:rsidRDefault="00343D27" w:rsidP="00CC4C6A">
      <w:pPr>
        <w:rPr>
          <w:lang w:val="en-US"/>
        </w:rPr>
      </w:pPr>
      <w:r>
        <w:rPr>
          <w:lang w:val="en-US"/>
        </w:rPr>
        <w:t>When a user enters a</w:t>
      </w:r>
      <w:r w:rsidR="00CC4C6A" w:rsidRPr="00755F12">
        <w:rPr>
          <w:lang w:val="en-US"/>
        </w:rPr>
        <w:t xml:space="preserve"> challenge</w:t>
      </w:r>
      <w:r w:rsidR="000C72D1">
        <w:rPr>
          <w:lang w:val="en-US"/>
        </w:rPr>
        <w:t xml:space="preserve"> </w:t>
      </w:r>
      <w:r w:rsidR="009C191C">
        <w:rPr>
          <w:lang w:val="en-US"/>
        </w:rPr>
        <w:t xml:space="preserve">lobby </w:t>
      </w:r>
      <w:r w:rsidR="000C72D1">
        <w:rPr>
          <w:lang w:val="en-US"/>
        </w:rPr>
        <w:t xml:space="preserve">a web socket connection is </w:t>
      </w:r>
      <w:r w:rsidR="00810A37" w:rsidRPr="0078357B">
        <w:rPr>
          <w:lang w:val="en-US"/>
        </w:rPr>
        <w:t>initialize</w:t>
      </w:r>
      <w:r w:rsidR="00810A37">
        <w:rPr>
          <w:lang w:val="en-US"/>
        </w:rPr>
        <w:t>d</w:t>
      </w:r>
      <w:r w:rsidR="0058728D">
        <w:rPr>
          <w:lang w:val="en-US"/>
        </w:rPr>
        <w:t xml:space="preserve"> between the client and the server</w:t>
      </w:r>
      <w:r w:rsidR="00F8166D">
        <w:rPr>
          <w:lang w:val="en-US"/>
        </w:rPr>
        <w:t>, the user also subscribes to a channel specific to that lobby</w:t>
      </w:r>
      <w:r w:rsidR="00CC4C6A" w:rsidRPr="0078357B">
        <w:rPr>
          <w:lang w:val="en-US"/>
        </w:rPr>
        <w:t>. A web socket connection is a duplex connection</w:t>
      </w:r>
      <w:r w:rsidR="0058554C">
        <w:rPr>
          <w:lang w:val="en-US"/>
        </w:rPr>
        <w:t xml:space="preserve"> seen in Figure 56</w:t>
      </w:r>
      <w:r w:rsidR="00FD25A5">
        <w:rPr>
          <w:lang w:val="en-US"/>
        </w:rPr>
        <w:t xml:space="preserve">, it allows for two-way </w:t>
      </w:r>
      <w:r w:rsidR="007C0DB3">
        <w:t xml:space="preserve">communication. </w:t>
      </w:r>
      <w:r w:rsidR="00CC4C6A" w:rsidRPr="007C0DB3">
        <w:t>When</w:t>
      </w:r>
      <w:r w:rsidR="00CC4C6A" w:rsidRPr="0078357B">
        <w:rPr>
          <w:lang w:val="en-US"/>
        </w:rPr>
        <w:t xml:space="preserve"> a new user joins th</w:t>
      </w:r>
      <w:r w:rsidR="00AC6170">
        <w:rPr>
          <w:lang w:val="en-US"/>
        </w:rPr>
        <w:t>at</w:t>
      </w:r>
      <w:r w:rsidR="00CC4C6A" w:rsidRPr="0078357B">
        <w:rPr>
          <w:lang w:val="en-US"/>
        </w:rPr>
        <w:t xml:space="preserve"> lobby then the server sends out a message t</w:t>
      </w:r>
      <w:r w:rsidR="007A5388">
        <w:rPr>
          <w:lang w:val="en-US"/>
        </w:rPr>
        <w:t xml:space="preserve">o </w:t>
      </w:r>
      <w:r w:rsidR="00CC4C6A" w:rsidRPr="0078357B">
        <w:rPr>
          <w:lang w:val="en-US"/>
        </w:rPr>
        <w:t xml:space="preserve">all users </w:t>
      </w:r>
      <w:r w:rsidR="00445955">
        <w:rPr>
          <w:lang w:val="en-US"/>
        </w:rPr>
        <w:t xml:space="preserve">in the lobby </w:t>
      </w:r>
      <w:r w:rsidR="00CC4C6A" w:rsidRPr="0078357B">
        <w:rPr>
          <w:lang w:val="en-US"/>
        </w:rPr>
        <w:t xml:space="preserve">with an updated user list. </w:t>
      </w:r>
      <w:r w:rsidR="00F44E3C">
        <w:rPr>
          <w:lang w:val="en-US"/>
        </w:rPr>
        <w:t>During the challenge,</w:t>
      </w:r>
      <w:r w:rsidR="00CC4C6A">
        <w:rPr>
          <w:lang w:val="en-US"/>
        </w:rPr>
        <w:t xml:space="preserve"> a coding challenge</w:t>
      </w:r>
      <w:r w:rsidR="009F51BE">
        <w:rPr>
          <w:lang w:val="en-US"/>
        </w:rPr>
        <w:t xml:space="preserve"> is presented in the coding environment to the user</w:t>
      </w:r>
      <w:r w:rsidR="00CC4C6A" w:rsidRPr="0078357B">
        <w:rPr>
          <w:lang w:val="en-US"/>
        </w:rPr>
        <w:t>. When a user submits their solution,</w:t>
      </w:r>
      <w:r w:rsidR="00ED1EDC">
        <w:rPr>
          <w:lang w:val="en-US"/>
        </w:rPr>
        <w:t xml:space="preserve"> a message is sent to the server to indicate they’ve finished</w:t>
      </w:r>
      <w:r w:rsidR="00192829">
        <w:rPr>
          <w:lang w:val="en-US"/>
        </w:rPr>
        <w:t>. The server then sends a message to all users in the lobby with updated user statuses</w:t>
      </w:r>
      <w:r w:rsidR="00CC4C6A" w:rsidRPr="0078357B">
        <w:rPr>
          <w:lang w:val="en-US"/>
        </w:rPr>
        <w:t>. Finally, the results screen i</w:t>
      </w:r>
      <w:r w:rsidR="008A7A69">
        <w:rPr>
          <w:lang w:val="en-US"/>
        </w:rPr>
        <w:t>s presented</w:t>
      </w:r>
      <w:r w:rsidR="00CC4C6A" w:rsidRPr="0078357B">
        <w:rPr>
          <w:lang w:val="en-US"/>
        </w:rPr>
        <w:t>.</w:t>
      </w:r>
      <w:r w:rsidR="00CC4C6A">
        <w:rPr>
          <w:lang w:val="en-US"/>
        </w:rPr>
        <w:br/>
      </w:r>
    </w:p>
    <w:p w14:paraId="54D29F24" w14:textId="33F579F4" w:rsidR="008A3DD6" w:rsidRPr="00E27F0C" w:rsidRDefault="00157EF8" w:rsidP="008A3DD6">
      <w:pPr>
        <w:rPr>
          <w:sz w:val="18"/>
          <w:szCs w:val="18"/>
          <w:lang w:val="en-US"/>
        </w:rPr>
      </w:pPr>
      <w:r>
        <w:rPr>
          <w:noProof/>
        </w:rPr>
        <mc:AlternateContent>
          <mc:Choice Requires="wps">
            <w:drawing>
              <wp:anchor distT="0" distB="0" distL="114300" distR="114300" simplePos="0" relativeHeight="251908608" behindDoc="0" locked="0" layoutInCell="1" allowOverlap="1" wp14:anchorId="6B545450" wp14:editId="7A29CF06">
                <wp:simplePos x="0" y="0"/>
                <wp:positionH relativeFrom="column">
                  <wp:posOffset>0</wp:posOffset>
                </wp:positionH>
                <wp:positionV relativeFrom="paragraph">
                  <wp:posOffset>2696845</wp:posOffset>
                </wp:positionV>
                <wp:extent cx="3169285" cy="635"/>
                <wp:effectExtent l="0" t="0" r="0" b="0"/>
                <wp:wrapSquare wrapText="bothSides"/>
                <wp:docPr id="471" name="Text Box 471"/>
                <wp:cNvGraphicFramePr/>
                <a:graphic xmlns:a="http://schemas.openxmlformats.org/drawingml/2006/main">
                  <a:graphicData uri="http://schemas.microsoft.com/office/word/2010/wordprocessingShape">
                    <wps:wsp>
                      <wps:cNvSpPr txBox="1"/>
                      <wps:spPr>
                        <a:xfrm>
                          <a:off x="0" y="0"/>
                          <a:ext cx="3169285" cy="635"/>
                        </a:xfrm>
                        <a:prstGeom prst="rect">
                          <a:avLst/>
                        </a:prstGeom>
                        <a:solidFill>
                          <a:prstClr val="white"/>
                        </a:solidFill>
                        <a:ln>
                          <a:noFill/>
                        </a:ln>
                      </wps:spPr>
                      <wps:txbx>
                        <w:txbxContent>
                          <w:p w14:paraId="0A7BCF3A" w14:textId="3CDD7157" w:rsidR="00157EF8" w:rsidRPr="00D550E8" w:rsidRDefault="00157EF8" w:rsidP="00157EF8">
                            <w:pPr>
                              <w:pStyle w:val="Caption"/>
                              <w:spacing w:after="0"/>
                              <w:rPr>
                                <w:noProof/>
                                <w:lang w:val="en-US"/>
                              </w:rPr>
                            </w:pPr>
                            <w:bookmarkStart w:id="297" w:name="_Toc132389367"/>
                            <w:bookmarkStart w:id="298" w:name="_Toc132390035"/>
                            <w:r>
                              <w:t xml:space="preserve">Figure </w:t>
                            </w:r>
                            <w:r w:rsidR="00BA499A">
                              <w:t>56</w:t>
                            </w:r>
                            <w:r>
                              <w:t xml:space="preserve"> </w:t>
                            </w:r>
                            <w:r w:rsidRPr="009F4B2D">
                              <w:t>– WebSocket Diagram</w:t>
                            </w:r>
                            <w:bookmarkEnd w:id="297"/>
                            <w:bookmarkEnd w:id="2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545450" id="Text Box 471" o:spid="_x0000_s1059" type="#_x0000_t202" style="position:absolute;margin-left:0;margin-top:212.35pt;width:249.55pt;height:.05pt;z-index:251908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" stroked="f">
                <v:textbox style="mso-fit-shape-to-text:t" inset="0,0,0,0">
                  <w:txbxContent>
                    <w:p w14:paraId="0A7BCF3A" w14:textId="3CDD7157" w:rsidR="00157EF8" w:rsidRPr="00D550E8" w:rsidRDefault="00157EF8" w:rsidP="00157EF8">
                      <w:pPr>
                        <w:pStyle w:val="Caption"/>
                        <w:spacing w:after="0"/>
                        <w:rPr>
                          <w:noProof/>
                          <w:lang w:val="en-US"/>
                        </w:rPr>
                      </w:pPr>
                      <w:bookmarkStart w:id="299" w:name="_Toc132389367"/>
                      <w:bookmarkStart w:id="300" w:name="_Toc132390035"/>
                      <w:r>
                        <w:t xml:space="preserve">Figure </w:t>
                      </w:r>
                      <w:r w:rsidR="00BA499A">
                        <w:t>56</w:t>
                      </w:r>
                      <w:r>
                        <w:t xml:space="preserve"> </w:t>
                      </w:r>
                      <w:r w:rsidRPr="009F4B2D">
                        <w:t>– WebSocket Diagram</w:t>
                      </w:r>
                      <w:bookmarkEnd w:id="299"/>
                      <w:bookmarkEnd w:id="300"/>
                    </w:p>
                  </w:txbxContent>
                </v:textbox>
                <w10:wrap type="square"/>
              </v:shape>
            </w:pict>
          </mc:Fallback>
        </mc:AlternateContent>
      </w:r>
      <w:r w:rsidR="008A3DD6">
        <w:rPr>
          <w:noProof/>
          <w:lang w:val="en-US"/>
        </w:rPr>
        <w:drawing>
          <wp:anchor distT="0" distB="0" distL="114300" distR="114300" simplePos="0" relativeHeight="251741184" behindDoc="0" locked="0" layoutInCell="1" allowOverlap="1" wp14:anchorId="40B5E496" wp14:editId="1D0F18C0">
            <wp:simplePos x="0" y="0"/>
            <wp:positionH relativeFrom="margin">
              <wp:align>left</wp:align>
            </wp:positionH>
            <wp:positionV relativeFrom="paragraph">
              <wp:posOffset>4445</wp:posOffset>
            </wp:positionV>
            <wp:extent cx="3169327" cy="2635250"/>
            <wp:effectExtent l="0" t="0" r="0" b="0"/>
            <wp:wrapSquare wrapText="bothSides"/>
            <wp:docPr id="81" name="Picture 81" descr="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 timeline&#10;&#10;Description automatically generated with medium confidenc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169327" cy="263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2FFAF3" w14:textId="77777777" w:rsidR="008A3DD6" w:rsidRDefault="008A3DD6" w:rsidP="008A3DD6">
      <w:pPr>
        <w:rPr>
          <w:lang w:val="en-US"/>
        </w:rPr>
      </w:pPr>
    </w:p>
    <w:p w14:paraId="5EBB1212" w14:textId="77777777" w:rsidR="008A3DD6" w:rsidRDefault="008A3DD6" w:rsidP="008A3DD6">
      <w:pPr>
        <w:rPr>
          <w:noProof/>
          <w:lang w:val="en-US"/>
        </w:rPr>
      </w:pPr>
    </w:p>
    <w:p w14:paraId="49B1158E" w14:textId="77777777" w:rsidR="008A3DD6" w:rsidRDefault="008A3DD6" w:rsidP="008A3DD6">
      <w:pPr>
        <w:rPr>
          <w:lang w:val="en-US"/>
        </w:rPr>
      </w:pPr>
    </w:p>
    <w:p w14:paraId="2994BA56" w14:textId="77777777" w:rsidR="008A3DD6" w:rsidRDefault="008A3DD6" w:rsidP="008A3DD6">
      <w:pPr>
        <w:rPr>
          <w:lang w:val="en-US"/>
        </w:rPr>
      </w:pPr>
    </w:p>
    <w:p w14:paraId="49BD2F3D" w14:textId="77777777" w:rsidR="008A3DD6" w:rsidRDefault="008A3DD6" w:rsidP="008A3DD6">
      <w:pPr>
        <w:rPr>
          <w:lang w:val="en-US"/>
        </w:rPr>
      </w:pPr>
    </w:p>
    <w:p w14:paraId="79CA0143" w14:textId="77777777" w:rsidR="008A3DD6" w:rsidRDefault="008A3DD6" w:rsidP="008A3DD6">
      <w:pPr>
        <w:rPr>
          <w:lang w:val="en-US"/>
        </w:rPr>
      </w:pPr>
    </w:p>
    <w:p w14:paraId="559F59D4" w14:textId="77777777" w:rsidR="008A3DD6" w:rsidRDefault="008A3DD6" w:rsidP="008A3DD6">
      <w:pPr>
        <w:rPr>
          <w:lang w:val="en-US"/>
        </w:rPr>
      </w:pPr>
    </w:p>
    <w:p w14:paraId="5D4608D5" w14:textId="77777777" w:rsidR="008A3DD6" w:rsidRDefault="008A3DD6" w:rsidP="008A3DD6">
      <w:pPr>
        <w:rPr>
          <w:lang w:val="en-US"/>
        </w:rPr>
      </w:pPr>
    </w:p>
    <w:p w14:paraId="62CDC604" w14:textId="77777777" w:rsidR="008A3DD6" w:rsidRDefault="008A3DD6" w:rsidP="008A3DD6">
      <w:pPr>
        <w:rPr>
          <w:lang w:val="en-US"/>
        </w:rPr>
      </w:pPr>
    </w:p>
    <w:p w14:paraId="4CDCE104" w14:textId="77777777" w:rsidR="00CC4C6A" w:rsidRDefault="00CC4C6A" w:rsidP="008A3DD6">
      <w:pPr>
        <w:pStyle w:val="Heading3"/>
        <w:rPr>
          <w:lang w:val="en-US"/>
        </w:rPr>
      </w:pPr>
    </w:p>
    <w:p w14:paraId="1FE6B88E" w14:textId="18032CDD" w:rsidR="008A3DD6" w:rsidRDefault="008A3DD6" w:rsidP="008A3DD6">
      <w:pPr>
        <w:pStyle w:val="Heading3"/>
        <w:rPr>
          <w:lang w:val="en-US"/>
        </w:rPr>
      </w:pPr>
      <w:bookmarkStart w:id="301" w:name="_Toc132414950"/>
      <w:r>
        <w:rPr>
          <w:lang w:val="en-US"/>
        </w:rPr>
        <w:t>5.8.2 – Back end</w:t>
      </w:r>
      <w:bookmarkEnd w:id="301"/>
    </w:p>
    <w:p w14:paraId="7142F3E1" w14:textId="5DDD39C8" w:rsidR="008A3DD6" w:rsidRPr="0078357B" w:rsidRDefault="008A3DD6" w:rsidP="008A3DD6">
      <w:pPr>
        <w:rPr>
          <w:lang w:val="en-US"/>
        </w:rPr>
      </w:pPr>
      <w:r w:rsidRPr="00E7084D">
        <w:rPr>
          <w:i/>
          <w:iCs/>
          <w:lang w:val="en-US"/>
        </w:rPr>
        <w:t xml:space="preserve">Figure </w:t>
      </w:r>
      <w:r w:rsidR="00C00197">
        <w:rPr>
          <w:lang w:val="en-US"/>
        </w:rPr>
        <w:t>57</w:t>
      </w:r>
      <w:r>
        <w:rPr>
          <w:lang w:val="en-US"/>
        </w:rPr>
        <w:t xml:space="preserve"> shows the microservice that was developed for this requirement. The lobby creation service was created solely to allow users to join lobbies, create lobbies and track user statuses within lobbies.</w:t>
      </w:r>
    </w:p>
    <w:p w14:paraId="6D510047" w14:textId="77777777" w:rsidR="008451ED" w:rsidRDefault="008A3DD6" w:rsidP="008451ED">
      <w:pPr>
        <w:keepNext/>
      </w:pPr>
      <w:r>
        <w:rPr>
          <w:noProof/>
          <w:lang w:val="en-US"/>
        </w:rPr>
        <w:drawing>
          <wp:inline distT="0" distB="0" distL="0" distR="0" wp14:anchorId="67353173" wp14:editId="49F9236F">
            <wp:extent cx="5727700" cy="3270250"/>
            <wp:effectExtent l="38100" t="38100" r="44450" b="44450"/>
            <wp:docPr id="82" name="Picture 8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hart, diagram&#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27700" cy="3270250"/>
                    </a:xfrm>
                    <a:prstGeom prst="rect">
                      <a:avLst/>
                    </a:prstGeom>
                    <a:noFill/>
                    <a:ln w="38100">
                      <a:solidFill>
                        <a:schemeClr val="bg1">
                          <a:lumMod val="50000"/>
                        </a:schemeClr>
                      </a:solidFill>
                    </a:ln>
                  </pic:spPr>
                </pic:pic>
              </a:graphicData>
            </a:graphic>
          </wp:inline>
        </w:drawing>
      </w:r>
    </w:p>
    <w:p w14:paraId="3092E5D7" w14:textId="231807BC" w:rsidR="008A3DD6" w:rsidRDefault="008451ED" w:rsidP="008451ED">
      <w:pPr>
        <w:pStyle w:val="Caption"/>
        <w:spacing w:after="120"/>
        <w:rPr>
          <w:lang w:val="en-US"/>
        </w:rPr>
      </w:pPr>
      <w:bookmarkStart w:id="302" w:name="_Toc132390036"/>
      <w:r>
        <w:t xml:space="preserve">Figure </w:t>
      </w:r>
      <w:r w:rsidR="00467641">
        <w:t>57</w:t>
      </w:r>
      <w:r>
        <w:t xml:space="preserve"> </w:t>
      </w:r>
      <w:r w:rsidRPr="00E2048F">
        <w:t>– Backend Diagram updated (Version three).</w:t>
      </w:r>
      <w:bookmarkEnd w:id="302"/>
    </w:p>
    <w:p w14:paraId="1C2113BA" w14:textId="220F35FD" w:rsidR="008A3DD6" w:rsidRDefault="008451ED" w:rsidP="008A3DD6">
      <w:pPr>
        <w:rPr>
          <w:lang w:val="en-US"/>
        </w:rPr>
      </w:pPr>
      <w:r>
        <w:rPr>
          <w:noProof/>
        </w:rPr>
        <mc:AlternateContent>
          <mc:Choice Requires="wps">
            <w:drawing>
              <wp:anchor distT="0" distB="0" distL="114300" distR="114300" simplePos="0" relativeHeight="251910656" behindDoc="0" locked="0" layoutInCell="1" allowOverlap="1" wp14:anchorId="3C97020D" wp14:editId="63EA262A">
                <wp:simplePos x="0" y="0"/>
                <wp:positionH relativeFrom="column">
                  <wp:posOffset>0</wp:posOffset>
                </wp:positionH>
                <wp:positionV relativeFrom="paragraph">
                  <wp:posOffset>2487930</wp:posOffset>
                </wp:positionV>
                <wp:extent cx="5270500" cy="635"/>
                <wp:effectExtent l="0" t="0" r="0" b="0"/>
                <wp:wrapSquare wrapText="bothSides"/>
                <wp:docPr id="472" name="Text Box 472"/>
                <wp:cNvGraphicFramePr/>
                <a:graphic xmlns:a="http://schemas.openxmlformats.org/drawingml/2006/main">
                  <a:graphicData uri="http://schemas.microsoft.com/office/word/2010/wordprocessingShape">
                    <wps:wsp>
                      <wps:cNvSpPr txBox="1"/>
                      <wps:spPr>
                        <a:xfrm>
                          <a:off x="0" y="0"/>
                          <a:ext cx="5270500" cy="635"/>
                        </a:xfrm>
                        <a:prstGeom prst="rect">
                          <a:avLst/>
                        </a:prstGeom>
                        <a:solidFill>
                          <a:prstClr val="white"/>
                        </a:solidFill>
                        <a:ln>
                          <a:noFill/>
                        </a:ln>
                      </wps:spPr>
                      <wps:txbx>
                        <w:txbxContent>
                          <w:p w14:paraId="29D96CAB" w14:textId="09CE4A9F" w:rsidR="008451ED" w:rsidRPr="008C2F1F" w:rsidRDefault="008451ED" w:rsidP="008451ED">
                            <w:pPr>
                              <w:pStyle w:val="Caption"/>
                              <w:spacing w:after="0"/>
                              <w:rPr>
                                <w:noProof/>
                              </w:rPr>
                            </w:pPr>
                            <w:bookmarkStart w:id="303" w:name="_Toc132389369"/>
                            <w:bookmarkStart w:id="304" w:name="_Toc132390037"/>
                            <w:r>
                              <w:t xml:space="preserve">Figure </w:t>
                            </w:r>
                            <w:r w:rsidR="00467641">
                              <w:t>58</w:t>
                            </w:r>
                            <w:r>
                              <w:t xml:space="preserve"> </w:t>
                            </w:r>
                            <w:r w:rsidRPr="001E5206">
                              <w:t>– Message endpoints for web socket server.</w:t>
                            </w:r>
                            <w:bookmarkEnd w:id="303"/>
                            <w:bookmarkEnd w:id="3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97020D" id="Text Box 472" o:spid="_x0000_s1060" type="#_x0000_t202" style="position:absolute;margin-left:0;margin-top:195.9pt;width:415pt;height:.05pt;z-index:251910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" stroked="f">
                <v:textbox style="mso-fit-shape-to-text:t" inset="0,0,0,0">
                  <w:txbxContent>
                    <w:p w14:paraId="29D96CAB" w14:textId="09CE4A9F" w:rsidR="008451ED" w:rsidRPr="008C2F1F" w:rsidRDefault="008451ED" w:rsidP="008451ED">
                      <w:pPr>
                        <w:pStyle w:val="Caption"/>
                        <w:spacing w:after="0"/>
                        <w:rPr>
                          <w:noProof/>
                        </w:rPr>
                      </w:pPr>
                      <w:bookmarkStart w:id="305" w:name="_Toc132389369"/>
                      <w:bookmarkStart w:id="306" w:name="_Toc132390037"/>
                      <w:r>
                        <w:t xml:space="preserve">Figure </w:t>
                      </w:r>
                      <w:r w:rsidR="00467641">
                        <w:t>58</w:t>
                      </w:r>
                      <w:r>
                        <w:t xml:space="preserve"> </w:t>
                      </w:r>
                      <w:r w:rsidRPr="001E5206">
                        <w:t>– Message endpoints for web socket server.</w:t>
                      </w:r>
                      <w:bookmarkEnd w:id="305"/>
                      <w:bookmarkEnd w:id="306"/>
                    </w:p>
                  </w:txbxContent>
                </v:textbox>
                <w10:wrap type="square"/>
              </v:shape>
            </w:pict>
          </mc:Fallback>
        </mc:AlternateContent>
      </w:r>
      <w:r w:rsidR="008A3DD6" w:rsidRPr="00E7084D">
        <w:rPr>
          <w:i/>
          <w:iCs/>
          <w:noProof/>
        </w:rPr>
        <w:drawing>
          <wp:anchor distT="0" distB="0" distL="114300" distR="114300" simplePos="0" relativeHeight="251742208" behindDoc="0" locked="0" layoutInCell="1" allowOverlap="1" wp14:anchorId="4B094316" wp14:editId="31AD2739">
            <wp:simplePos x="0" y="0"/>
            <wp:positionH relativeFrom="margin">
              <wp:align>left</wp:align>
            </wp:positionH>
            <wp:positionV relativeFrom="paragraph">
              <wp:posOffset>783590</wp:posOffset>
            </wp:positionV>
            <wp:extent cx="5270500" cy="1647190"/>
            <wp:effectExtent l="38100" t="38100" r="44450" b="29210"/>
            <wp:wrapSquare wrapText="bothSides"/>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rotWithShape="1">
                    <a:blip r:embed="rId85">
                      <a:extLst>
                        <a:ext uri="{28A0092B-C50C-407E-A947-70E740481C1C}">
                          <a14:useLocalDpi xmlns:a14="http://schemas.microsoft.com/office/drawing/2010/main" val="0"/>
                        </a:ext>
                      </a:extLst>
                    </a:blip>
                    <a:srcRect b="39108"/>
                    <a:stretch/>
                  </pic:blipFill>
                  <pic:spPr bwMode="auto">
                    <a:xfrm>
                      <a:off x="0" y="0"/>
                      <a:ext cx="5270500" cy="1647190"/>
                    </a:xfrm>
                    <a:prstGeom prst="rect">
                      <a:avLst/>
                    </a:prstGeom>
                    <a:ln w="38100">
                      <a:solidFill>
                        <a:schemeClr val="bg1">
                          <a:lumMod val="50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3DD6" w:rsidRPr="00E7084D">
        <w:rPr>
          <w:i/>
          <w:iCs/>
          <w:lang w:val="en-US"/>
        </w:rPr>
        <w:t xml:space="preserve">Figure </w:t>
      </w:r>
      <w:r w:rsidR="00C00197">
        <w:rPr>
          <w:i/>
          <w:iCs/>
          <w:lang w:val="en-US"/>
        </w:rPr>
        <w:t>58</w:t>
      </w:r>
      <w:r w:rsidR="008A3DD6">
        <w:rPr>
          <w:lang w:val="en-US"/>
        </w:rPr>
        <w:t xml:space="preserve"> shows the code of the LobbyController. The code shows how the server sends out a message to lobbies. For example, the client would be subscribed to the endpoint “lobby/public/getAll/dummyLobbyId” and every time the server sends a message to that endpoint the client side will receive it and re-render to show the updated information.</w:t>
      </w:r>
    </w:p>
    <w:p w14:paraId="3BFE8A62" w14:textId="0B9DA188" w:rsidR="008A3DD6" w:rsidRPr="00CF2138" w:rsidRDefault="008A3DD6" w:rsidP="008A3DD6">
      <w:pPr>
        <w:rPr>
          <w:i/>
          <w:iCs/>
          <w:sz w:val="18"/>
          <w:szCs w:val="18"/>
          <w:lang w:val="en-US"/>
        </w:rPr>
      </w:pPr>
      <w:r>
        <w:rPr>
          <w:i/>
          <w:iCs/>
          <w:sz w:val="18"/>
          <w:szCs w:val="18"/>
          <w:lang w:val="en-US"/>
        </w:rPr>
        <w:br/>
      </w:r>
      <w:r>
        <w:rPr>
          <w:i/>
          <w:iCs/>
          <w:sz w:val="18"/>
          <w:szCs w:val="18"/>
          <w:lang w:val="en-US"/>
        </w:rPr>
        <w:br/>
      </w:r>
      <w:r>
        <w:rPr>
          <w:i/>
          <w:iCs/>
          <w:sz w:val="18"/>
          <w:szCs w:val="18"/>
          <w:lang w:val="en-US"/>
        </w:rPr>
        <w:br/>
      </w:r>
      <w:r>
        <w:rPr>
          <w:i/>
          <w:iCs/>
          <w:sz w:val="18"/>
          <w:szCs w:val="18"/>
          <w:lang w:val="en-US"/>
        </w:rPr>
        <w:br/>
      </w:r>
      <w:r>
        <w:rPr>
          <w:i/>
          <w:iCs/>
          <w:sz w:val="18"/>
          <w:szCs w:val="18"/>
          <w:lang w:val="en-US"/>
        </w:rPr>
        <w:br/>
      </w:r>
      <w:r>
        <w:rPr>
          <w:i/>
          <w:iCs/>
          <w:sz w:val="18"/>
          <w:szCs w:val="18"/>
          <w:lang w:val="en-US"/>
        </w:rPr>
        <w:br/>
      </w:r>
      <w:r>
        <w:rPr>
          <w:i/>
          <w:iCs/>
          <w:sz w:val="18"/>
          <w:szCs w:val="18"/>
          <w:lang w:val="en-US"/>
        </w:rPr>
        <w:br/>
      </w:r>
      <w:r>
        <w:rPr>
          <w:i/>
          <w:iCs/>
          <w:sz w:val="18"/>
          <w:szCs w:val="18"/>
          <w:lang w:val="en-US"/>
        </w:rPr>
        <w:br/>
      </w:r>
      <w:r>
        <w:rPr>
          <w:i/>
          <w:iCs/>
          <w:sz w:val="18"/>
          <w:szCs w:val="18"/>
          <w:lang w:val="en-US"/>
        </w:rPr>
        <w:br/>
      </w:r>
      <w:r>
        <w:rPr>
          <w:i/>
          <w:iCs/>
          <w:sz w:val="18"/>
          <w:szCs w:val="18"/>
          <w:lang w:val="en-US"/>
        </w:rPr>
        <w:br/>
      </w:r>
      <w:r>
        <w:rPr>
          <w:i/>
          <w:iCs/>
          <w:sz w:val="18"/>
          <w:szCs w:val="18"/>
          <w:lang w:val="en-US"/>
        </w:rPr>
        <w:br/>
      </w:r>
      <w:r>
        <w:rPr>
          <w:i/>
          <w:iCs/>
          <w:sz w:val="18"/>
          <w:szCs w:val="18"/>
          <w:lang w:val="en-US"/>
        </w:rPr>
        <w:br/>
      </w:r>
    </w:p>
    <w:p w14:paraId="2F0F93D7" w14:textId="0EFE470F" w:rsidR="008A3DD6" w:rsidRDefault="00492283" w:rsidP="008A3DD6">
      <w:pPr>
        <w:pStyle w:val="Heading2"/>
      </w:pPr>
      <w:bookmarkStart w:id="307" w:name="_Toc132414951"/>
      <w:r>
        <w:t xml:space="preserve">5.9 - </w:t>
      </w:r>
      <w:r w:rsidR="008A3DD6">
        <w:t>Summary</w:t>
      </w:r>
      <w:bookmarkEnd w:id="307"/>
    </w:p>
    <w:p w14:paraId="24C0FEC4" w14:textId="161DCEB6" w:rsidR="00313BAA" w:rsidRDefault="008A3DD6" w:rsidP="00E16292">
      <w:r>
        <w:t>In this chapter, the development and implementation of the requirements and design of the previous chapter were discussed. The designs and requirements were successfully implemented, and a minimum viable product was produced.</w:t>
      </w:r>
    </w:p>
    <w:p w14:paraId="07CD200B" w14:textId="77777777" w:rsidR="00ED065A" w:rsidRPr="00ED065A" w:rsidRDefault="00ED065A" w:rsidP="00ED065A">
      <w:bookmarkStart w:id="308" w:name="_Hlk130650450"/>
      <w:bookmarkEnd w:id="308"/>
    </w:p>
    <w:p w14:paraId="4A2011DF" w14:textId="54A98E83" w:rsidR="00313BAA" w:rsidRDefault="00313BAA" w:rsidP="00313BAA">
      <w:pPr>
        <w:pStyle w:val="Heading1"/>
        <w:rPr>
          <w:lang w:val="en-US"/>
        </w:rPr>
      </w:pPr>
      <w:bookmarkStart w:id="309" w:name="_Toc132414952"/>
      <w:r>
        <w:rPr>
          <w:lang w:val="en-US"/>
        </w:rPr>
        <w:lastRenderedPageBreak/>
        <w:t>Chapter 6 – Testing and Analysis</w:t>
      </w:r>
      <w:bookmarkEnd w:id="309"/>
    </w:p>
    <w:p w14:paraId="4B5A6F28" w14:textId="77777777" w:rsidR="00313BAA" w:rsidRPr="005B6D2B" w:rsidRDefault="00313BAA" w:rsidP="00313BAA">
      <w:pPr>
        <w:pStyle w:val="Heading2"/>
        <w:rPr>
          <w:lang w:val="en-US"/>
        </w:rPr>
      </w:pPr>
      <w:bookmarkStart w:id="310" w:name="_Toc132414953"/>
      <w:r>
        <w:rPr>
          <w:lang w:val="en-US"/>
        </w:rPr>
        <w:t>6.1 – Introduction</w:t>
      </w:r>
      <w:bookmarkEnd w:id="310"/>
      <w:r>
        <w:rPr>
          <w:lang w:val="en-US"/>
        </w:rPr>
        <w:t xml:space="preserve"> </w:t>
      </w:r>
    </w:p>
    <w:p w14:paraId="67672586" w14:textId="1ADBEC6D" w:rsidR="00313BAA" w:rsidRDefault="00313BAA" w:rsidP="00313BAA">
      <w:pPr>
        <w:rPr>
          <w:lang w:val="en-US"/>
        </w:rPr>
      </w:pPr>
      <w:r>
        <w:rPr>
          <w:lang w:val="en-US"/>
        </w:rPr>
        <w:t>With the requirements developed and implemented, the following chapter gives an overview of how the</w:t>
      </w:r>
      <w:r w:rsidR="00FC0100">
        <w:rPr>
          <w:lang w:val="en-US"/>
        </w:rPr>
        <w:t xml:space="preserve"> application was tested</w:t>
      </w:r>
      <w:r>
        <w:rPr>
          <w:lang w:val="en-US"/>
        </w:rPr>
        <w:t>. To ensure the code was robust</w:t>
      </w:r>
      <w:r w:rsidR="00D63FDF">
        <w:rPr>
          <w:lang w:val="en-US"/>
        </w:rPr>
        <w:t xml:space="preserve"> </w:t>
      </w:r>
      <w:r>
        <w:rPr>
          <w:lang w:val="en-US"/>
        </w:rPr>
        <w:t>testing was conducted to test the code's efficiency and reliability. Different methods of testing were deployed</w:t>
      </w:r>
      <w:r w:rsidR="00551C0B">
        <w:rPr>
          <w:lang w:val="en-US"/>
        </w:rPr>
        <w:t>. T</w:t>
      </w:r>
      <w:r>
        <w:rPr>
          <w:lang w:val="en-US"/>
        </w:rPr>
        <w:t>he following testing methods were used:</w:t>
      </w:r>
    </w:p>
    <w:p w14:paraId="7B177745" w14:textId="77777777" w:rsidR="00313BAA" w:rsidRPr="00DA7AA3" w:rsidRDefault="00313BAA" w:rsidP="008C56B5">
      <w:pPr>
        <w:pStyle w:val="ListParagraph"/>
        <w:numPr>
          <w:ilvl w:val="0"/>
          <w:numId w:val="22"/>
        </w:numPr>
        <w:rPr>
          <w:lang w:val="en-US"/>
        </w:rPr>
      </w:pPr>
      <w:r>
        <w:rPr>
          <w:lang w:val="en-US"/>
        </w:rPr>
        <w:t>Regression testing</w:t>
      </w:r>
    </w:p>
    <w:p w14:paraId="4E4779FE" w14:textId="77777777" w:rsidR="00313BAA" w:rsidRDefault="00313BAA" w:rsidP="008C56B5">
      <w:pPr>
        <w:pStyle w:val="ListParagraph"/>
        <w:numPr>
          <w:ilvl w:val="0"/>
          <w:numId w:val="22"/>
        </w:numPr>
        <w:rPr>
          <w:lang w:val="en-US"/>
        </w:rPr>
      </w:pPr>
      <w:r>
        <w:rPr>
          <w:lang w:val="en-US"/>
        </w:rPr>
        <w:t>Unit testing</w:t>
      </w:r>
    </w:p>
    <w:p w14:paraId="271FDCB7" w14:textId="77777777" w:rsidR="00313BAA" w:rsidRDefault="00313BAA" w:rsidP="008C56B5">
      <w:pPr>
        <w:pStyle w:val="ListParagraph"/>
        <w:numPr>
          <w:ilvl w:val="0"/>
          <w:numId w:val="22"/>
        </w:numPr>
        <w:rPr>
          <w:lang w:val="en-US"/>
        </w:rPr>
      </w:pPr>
      <w:r>
        <w:rPr>
          <w:lang w:val="en-US"/>
        </w:rPr>
        <w:t>Usability testing</w:t>
      </w:r>
    </w:p>
    <w:p w14:paraId="0C633159" w14:textId="77777777" w:rsidR="00313BAA" w:rsidRDefault="00313BAA" w:rsidP="00313BAA">
      <w:pPr>
        <w:rPr>
          <w:lang w:val="en-US"/>
        </w:rPr>
      </w:pPr>
      <w:r>
        <w:rPr>
          <w:lang w:val="en-US"/>
        </w:rPr>
        <w:t>Testing was conducted in each sprint that contained development. For example, if the backend needed to be extended in a sprint then new unit tests would be introduced and existing tests would be run again to ensure new logic hasn’t affected anything else. Test-driven development was used for unit testing. Regression and usability testing required more manual and exploratory testing.</w:t>
      </w:r>
    </w:p>
    <w:p w14:paraId="5468E724" w14:textId="2F2EC9CF" w:rsidR="00313BAA" w:rsidRDefault="00313BAA" w:rsidP="00313BAA">
      <w:pPr>
        <w:rPr>
          <w:lang w:val="en-US"/>
        </w:rPr>
      </w:pPr>
      <w:r>
        <w:rPr>
          <w:lang w:val="en-US"/>
        </w:rPr>
        <w:t>A continuous integration and continuous delivery (CI/CD) pipeline was also created to ensure all additions of code were robust and didn’t cause any other functionality to fail.</w:t>
      </w:r>
    </w:p>
    <w:p w14:paraId="577838AD" w14:textId="0A99AEA9" w:rsidR="00313BAA" w:rsidRDefault="00313BAA" w:rsidP="00313BAA">
      <w:pPr>
        <w:pStyle w:val="Heading2"/>
        <w:rPr>
          <w:lang w:val="en-US"/>
        </w:rPr>
      </w:pPr>
      <w:bookmarkStart w:id="311" w:name="_Toc132414954"/>
      <w:r>
        <w:rPr>
          <w:lang w:val="en-US"/>
        </w:rPr>
        <w:t>6.2 – C</w:t>
      </w:r>
      <w:r w:rsidR="007F1F0E">
        <w:rPr>
          <w:lang w:val="en-US"/>
        </w:rPr>
        <w:t>I/</w:t>
      </w:r>
      <w:r>
        <w:rPr>
          <w:lang w:val="en-US"/>
        </w:rPr>
        <w:t>CD pipeline</w:t>
      </w:r>
      <w:bookmarkEnd w:id="311"/>
      <w:r>
        <w:rPr>
          <w:lang w:val="en-US"/>
        </w:rPr>
        <w:t xml:space="preserve"> </w:t>
      </w:r>
    </w:p>
    <w:p w14:paraId="3A233491" w14:textId="77777777" w:rsidR="00313BAA" w:rsidRDefault="00313BAA" w:rsidP="00313BAA">
      <w:r>
        <w:rPr>
          <w:lang w:val="en-US"/>
        </w:rPr>
        <w:t xml:space="preserve">GitLab is an open-source code repository and collaborative software development platform for DevOps </w:t>
      </w:r>
      <w:r>
        <w:t>(Contributor, 2020)</w:t>
      </w:r>
      <w:r>
        <w:rPr>
          <w:lang w:val="en-US"/>
        </w:rPr>
        <w:t xml:space="preserve">. Gitlab was used to create the CI/CD pipeline. A CI/CD pipeline is the most fundamental component of automated software development. A CI/CD pipeline is a set of stages that run when you push code to a repository. An example of a stage could be to build the project to ensure the project has no compile time errors. Continuous integration automates the building and testing of your software. Continuous Deployment (CD) is an extension of CI and it allows your code to be deployed after every commit </w:t>
      </w:r>
      <w:r>
        <w:t>(Fosco, 2022)</w:t>
      </w:r>
      <w:r>
        <w:rPr>
          <w:lang w:val="en-US"/>
        </w:rPr>
        <w:t xml:space="preserve">. According to </w:t>
      </w:r>
      <w:r>
        <w:t>(Zampetti et al., 2021), having a CI/CD pipeline can introduce the following benefits:</w:t>
      </w:r>
    </w:p>
    <w:p w14:paraId="73A471D8" w14:textId="77777777" w:rsidR="00313BAA" w:rsidRDefault="00313BAA" w:rsidP="008C56B5">
      <w:pPr>
        <w:pStyle w:val="ListParagraph"/>
        <w:numPr>
          <w:ilvl w:val="0"/>
          <w:numId w:val="23"/>
        </w:numPr>
        <w:rPr>
          <w:lang w:val="en-US"/>
        </w:rPr>
      </w:pPr>
      <w:r>
        <w:rPr>
          <w:lang w:val="en-US"/>
        </w:rPr>
        <w:t>Early defect discovery</w:t>
      </w:r>
    </w:p>
    <w:p w14:paraId="06B05D24" w14:textId="77777777" w:rsidR="00313BAA" w:rsidRDefault="00313BAA" w:rsidP="008C56B5">
      <w:pPr>
        <w:pStyle w:val="ListParagraph"/>
        <w:numPr>
          <w:ilvl w:val="0"/>
          <w:numId w:val="23"/>
        </w:numPr>
        <w:rPr>
          <w:lang w:val="en-US"/>
        </w:rPr>
      </w:pPr>
      <w:r>
        <w:rPr>
          <w:lang w:val="en-US"/>
        </w:rPr>
        <w:t>Increased Productivity</w:t>
      </w:r>
    </w:p>
    <w:p w14:paraId="75D1B400" w14:textId="79074B81" w:rsidR="00313BAA" w:rsidRDefault="00313BAA" w:rsidP="008C56B5">
      <w:pPr>
        <w:pStyle w:val="ListParagraph"/>
        <w:numPr>
          <w:ilvl w:val="0"/>
          <w:numId w:val="23"/>
        </w:numPr>
        <w:rPr>
          <w:lang w:val="en-US"/>
        </w:rPr>
      </w:pPr>
      <w:r>
        <w:rPr>
          <w:lang w:val="en-US"/>
        </w:rPr>
        <w:t>Faster release cycles</w:t>
      </w:r>
    </w:p>
    <w:p w14:paraId="64A85F7E" w14:textId="41D10ED8" w:rsidR="00670FCE" w:rsidRPr="00670FCE" w:rsidRDefault="00670FCE" w:rsidP="00670FCE">
      <w:pPr>
        <w:spacing w:after="120"/>
        <w:rPr>
          <w:lang w:val="en-US"/>
        </w:rPr>
      </w:pPr>
      <w:r w:rsidRPr="00691516">
        <w:rPr>
          <w:i/>
          <w:iCs/>
          <w:lang w:val="en-US"/>
        </w:rPr>
        <w:t>Figure 59</w:t>
      </w:r>
      <w:r w:rsidRPr="00670FCE">
        <w:rPr>
          <w:lang w:val="en-US"/>
        </w:rPr>
        <w:t xml:space="preserve"> shows the file that is used to create the GitLab CI/CD pipeline. At the top of the file, three stages can be seen, two CI stages, build and test and one CD stage, deploy. The build stage is simply ensuring the project builds. The test stage runs all unit tests. The deploy stage deploys the application to Heroku, the deploy stage only runs if the code is committed to the main branch.</w:t>
      </w:r>
    </w:p>
    <w:p w14:paraId="20966126" w14:textId="41D6BEE5" w:rsidR="00670FCE" w:rsidRPr="00670FCE" w:rsidRDefault="00670FCE" w:rsidP="00670FCE">
      <w:pPr>
        <w:rPr>
          <w:lang w:val="en-US"/>
        </w:rPr>
      </w:pPr>
      <w:r w:rsidRPr="00CF66C2">
        <w:rPr>
          <w:noProof/>
          <w:lang w:val="en-US"/>
        </w:rPr>
        <w:drawing>
          <wp:anchor distT="0" distB="0" distL="114300" distR="114300" simplePos="0" relativeHeight="251745280" behindDoc="1" locked="0" layoutInCell="1" allowOverlap="1" wp14:anchorId="4CA2DE59" wp14:editId="5CCD4CE7">
            <wp:simplePos x="0" y="0"/>
            <wp:positionH relativeFrom="margin">
              <wp:posOffset>23992</wp:posOffset>
            </wp:positionH>
            <wp:positionV relativeFrom="paragraph">
              <wp:posOffset>8421</wp:posOffset>
            </wp:positionV>
            <wp:extent cx="4803775" cy="2288540"/>
            <wp:effectExtent l="38100" t="38100" r="34925" b="35560"/>
            <wp:wrapSquare wrapText="bothSides"/>
            <wp:docPr id="84" name="Picture 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03775" cy="2288540"/>
                    </a:xfrm>
                    <a:prstGeom prst="rect">
                      <a:avLst/>
                    </a:prstGeom>
                    <a:ln w="38100">
                      <a:solidFill>
                        <a:schemeClr val="bg1">
                          <a:lumMod val="65000"/>
                        </a:schemeClr>
                      </a:solidFill>
                    </a:ln>
                  </pic:spPr>
                </pic:pic>
              </a:graphicData>
            </a:graphic>
            <wp14:sizeRelH relativeFrom="page">
              <wp14:pctWidth>0</wp14:pctWidth>
            </wp14:sizeRelH>
            <wp14:sizeRelV relativeFrom="page">
              <wp14:pctHeight>0</wp14:pctHeight>
            </wp14:sizeRelV>
          </wp:anchor>
        </w:drawing>
      </w:r>
    </w:p>
    <w:p w14:paraId="33D9C895" w14:textId="6C77D57E" w:rsidR="00691516" w:rsidRPr="00691516" w:rsidRDefault="00D54642" w:rsidP="00313BAA">
      <w:pPr>
        <w:spacing w:after="120"/>
        <w:rPr>
          <w:i/>
          <w:iCs/>
          <w:sz w:val="18"/>
          <w:szCs w:val="18"/>
          <w:lang w:val="en-US"/>
        </w:rPr>
      </w:pPr>
      <w:r>
        <w:rPr>
          <w:noProof/>
        </w:rPr>
        <mc:AlternateContent>
          <mc:Choice Requires="wps">
            <w:drawing>
              <wp:anchor distT="0" distB="0" distL="114300" distR="114300" simplePos="0" relativeHeight="251912704" behindDoc="0" locked="0" layoutInCell="1" allowOverlap="1" wp14:anchorId="43BD42E5" wp14:editId="1B59986A">
                <wp:simplePos x="0" y="0"/>
                <wp:positionH relativeFrom="margin">
                  <wp:align>left</wp:align>
                </wp:positionH>
                <wp:positionV relativeFrom="paragraph">
                  <wp:posOffset>2073948</wp:posOffset>
                </wp:positionV>
                <wp:extent cx="5092065" cy="635"/>
                <wp:effectExtent l="0" t="0" r="0" b="1905"/>
                <wp:wrapSquare wrapText="bothSides"/>
                <wp:docPr id="473" name="Text Box 473"/>
                <wp:cNvGraphicFramePr/>
                <a:graphic xmlns:a="http://schemas.openxmlformats.org/drawingml/2006/main">
                  <a:graphicData uri="http://schemas.microsoft.com/office/word/2010/wordprocessingShape">
                    <wps:wsp>
                      <wps:cNvSpPr txBox="1"/>
                      <wps:spPr>
                        <a:xfrm>
                          <a:off x="0" y="0"/>
                          <a:ext cx="5092065" cy="635"/>
                        </a:xfrm>
                        <a:prstGeom prst="rect">
                          <a:avLst/>
                        </a:prstGeom>
                        <a:solidFill>
                          <a:prstClr val="white"/>
                        </a:solidFill>
                        <a:ln>
                          <a:noFill/>
                        </a:ln>
                      </wps:spPr>
                      <wps:txbx>
                        <w:txbxContent>
                          <w:p w14:paraId="6666D029" w14:textId="397B1CB8" w:rsidR="00D54642" w:rsidRPr="004A1D0E" w:rsidRDefault="00D54642" w:rsidP="00267B12">
                            <w:pPr>
                              <w:pStyle w:val="Caption"/>
                              <w:spacing w:after="0"/>
                              <w:rPr>
                                <w:noProof/>
                                <w:lang w:val="en-US"/>
                              </w:rPr>
                            </w:pPr>
                            <w:bookmarkStart w:id="312" w:name="_Toc132389370"/>
                            <w:bookmarkStart w:id="313" w:name="_Toc132390038"/>
                            <w:r>
                              <w:t xml:space="preserve">Figure </w:t>
                            </w:r>
                            <w:r w:rsidR="00D0784E">
                              <w:t>59</w:t>
                            </w:r>
                            <w:r>
                              <w:t xml:space="preserve"> </w:t>
                            </w:r>
                            <w:r w:rsidRPr="00D75D8D">
                              <w:t>– Gitlab pipeline configuration script</w:t>
                            </w:r>
                            <w:bookmarkEnd w:id="312"/>
                            <w:bookmarkEnd w:id="3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BD42E5" id="Text Box 473" o:spid="_x0000_s1061" type="#_x0000_t202" style="position:absolute;margin-left:0;margin-top:163.3pt;width:400.95pt;height:.05pt;z-index:2519127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" stroked="f">
                <v:textbox style="mso-fit-shape-to-text:t" inset="0,0,0,0">
                  <w:txbxContent>
                    <w:p w14:paraId="6666D029" w14:textId="397B1CB8" w:rsidR="00D54642" w:rsidRPr="004A1D0E" w:rsidRDefault="00D54642" w:rsidP="00267B12">
                      <w:pPr>
                        <w:pStyle w:val="Caption"/>
                        <w:spacing w:after="0"/>
                        <w:rPr>
                          <w:noProof/>
                          <w:lang w:val="en-US"/>
                        </w:rPr>
                      </w:pPr>
                      <w:bookmarkStart w:id="314" w:name="_Toc132389370"/>
                      <w:bookmarkStart w:id="315" w:name="_Toc132390038"/>
                      <w:r>
                        <w:t xml:space="preserve">Figure </w:t>
                      </w:r>
                      <w:r w:rsidR="00D0784E">
                        <w:t>59</w:t>
                      </w:r>
                      <w:r>
                        <w:t xml:space="preserve"> </w:t>
                      </w:r>
                      <w:r w:rsidRPr="00D75D8D">
                        <w:t>– Gitlab pipeline configuration script</w:t>
                      </w:r>
                      <w:bookmarkEnd w:id="314"/>
                      <w:bookmarkEnd w:id="315"/>
                    </w:p>
                  </w:txbxContent>
                </v:textbox>
                <w10:wrap type="square" anchorx="margin"/>
              </v:shape>
            </w:pict>
          </mc:Fallback>
        </mc:AlternateContent>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lastRenderedPageBreak/>
        <w:br/>
      </w:r>
      <w:r w:rsidR="00691516" w:rsidRPr="00FB7011">
        <w:rPr>
          <w:lang w:val="en-US"/>
        </w:rPr>
        <w:t xml:space="preserve">Figure </w:t>
      </w:r>
      <w:r w:rsidR="00691516">
        <w:rPr>
          <w:lang w:val="en-US"/>
        </w:rPr>
        <w:t>60 represents the role of the CI/CD pipeline. When code is pushed up to the remote repository, the pipeline is triggered and three stages are completed. Only once the pipeline is green then a pull request (PR) can be approved and finally the changes can be merged.</w:t>
      </w:r>
    </w:p>
    <w:p w14:paraId="5AD1F38F" w14:textId="77777777" w:rsidR="00267B12" w:rsidRDefault="00313BAA" w:rsidP="00267B12">
      <w:pPr>
        <w:keepNext/>
        <w:spacing w:after="120"/>
      </w:pPr>
      <w:r>
        <w:rPr>
          <w:i/>
          <w:iCs/>
          <w:noProof/>
          <w:sz w:val="18"/>
          <w:szCs w:val="18"/>
          <w:lang w:val="en-US"/>
        </w:rPr>
        <w:drawing>
          <wp:inline distT="0" distB="0" distL="0" distR="0" wp14:anchorId="61CDCF8B" wp14:editId="2F9FF617">
            <wp:extent cx="5721985" cy="2602230"/>
            <wp:effectExtent l="38100" t="38100" r="31115" b="45720"/>
            <wp:docPr id="85" name="Picture 85"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Diagram, venn diagram&#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721985" cy="2602230"/>
                    </a:xfrm>
                    <a:prstGeom prst="rect">
                      <a:avLst/>
                    </a:prstGeom>
                    <a:noFill/>
                    <a:ln w="38100">
                      <a:solidFill>
                        <a:schemeClr val="bg1">
                          <a:lumMod val="65000"/>
                        </a:schemeClr>
                      </a:solidFill>
                    </a:ln>
                  </pic:spPr>
                </pic:pic>
              </a:graphicData>
            </a:graphic>
          </wp:inline>
        </w:drawing>
      </w:r>
    </w:p>
    <w:p w14:paraId="787ACEE3" w14:textId="2BB88EB9" w:rsidR="00313BAA" w:rsidRPr="00691516" w:rsidRDefault="00267B12" w:rsidP="00691516">
      <w:pPr>
        <w:pStyle w:val="Caption"/>
        <w:spacing w:after="120"/>
      </w:pPr>
      <w:bookmarkStart w:id="316" w:name="_Toc132390039"/>
      <w:r>
        <w:t xml:space="preserve">Figure </w:t>
      </w:r>
      <w:r w:rsidR="00600D5D">
        <w:t>60</w:t>
      </w:r>
      <w:r>
        <w:t xml:space="preserve"> </w:t>
      </w:r>
      <w:r w:rsidRPr="009E1645">
        <w:t>– Gitlab pipeline overview</w:t>
      </w:r>
      <w:bookmarkEnd w:id="316"/>
    </w:p>
    <w:p w14:paraId="50C6ADDE" w14:textId="77777777" w:rsidR="00506E68" w:rsidRDefault="002D7E7B" w:rsidP="00506E68">
      <w:pPr>
        <w:spacing w:after="120"/>
        <w:rPr>
          <w:lang w:val="en-US"/>
        </w:rPr>
      </w:pPr>
      <w:r w:rsidRPr="0049327E">
        <w:rPr>
          <w:i/>
          <w:iCs/>
          <w:noProof/>
          <w:lang w:val="en-US"/>
        </w:rPr>
        <w:drawing>
          <wp:anchor distT="0" distB="0" distL="114300" distR="114300" simplePos="0" relativeHeight="251744256" behindDoc="0" locked="0" layoutInCell="1" allowOverlap="1" wp14:anchorId="26B0AE18" wp14:editId="7341B634">
            <wp:simplePos x="0" y="0"/>
            <wp:positionH relativeFrom="margin">
              <wp:align>right</wp:align>
            </wp:positionH>
            <wp:positionV relativeFrom="paragraph">
              <wp:posOffset>1385333</wp:posOffset>
            </wp:positionV>
            <wp:extent cx="5731510" cy="429260"/>
            <wp:effectExtent l="38100" t="38100" r="40640" b="4699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5731510" cy="429260"/>
                    </a:xfrm>
                    <a:prstGeom prst="rect">
                      <a:avLst/>
                    </a:prstGeom>
                    <a:ln w="38100">
                      <a:solidFill>
                        <a:schemeClr val="bg1">
                          <a:lumMod val="65000"/>
                        </a:schemeClr>
                      </a:solidFill>
                    </a:ln>
                  </pic:spPr>
                </pic:pic>
              </a:graphicData>
            </a:graphic>
            <wp14:sizeRelH relativeFrom="page">
              <wp14:pctWidth>0</wp14:pctWidth>
            </wp14:sizeRelH>
            <wp14:sizeRelV relativeFrom="page">
              <wp14:pctHeight>0</wp14:pctHeight>
            </wp14:sizeRelV>
          </wp:anchor>
        </w:drawing>
      </w:r>
      <w:r w:rsidRPr="0049327E">
        <w:rPr>
          <w:i/>
          <w:iCs/>
          <w:lang w:val="en-US"/>
        </w:rPr>
        <w:t>Figure 61</w:t>
      </w:r>
      <w:r>
        <w:rPr>
          <w:lang w:val="en-US"/>
        </w:rPr>
        <w:t xml:space="preserve"> represents the visualisation of each pipeline run in Gitlab. If a pipeline fails, an automated email is sent out. </w:t>
      </w:r>
      <w:r w:rsidRPr="0049327E">
        <w:rPr>
          <w:i/>
          <w:iCs/>
          <w:lang w:val="en-US"/>
        </w:rPr>
        <w:t>Figure 61</w:t>
      </w:r>
      <w:r>
        <w:rPr>
          <w:lang w:val="en-US"/>
        </w:rPr>
        <w:t xml:space="preserve"> shows the pipeline status, branch name, commit title and status of each stage in the pipeline. </w:t>
      </w:r>
      <w:r w:rsidRPr="0049327E">
        <w:rPr>
          <w:i/>
          <w:iCs/>
          <w:lang w:val="en-US"/>
        </w:rPr>
        <w:t>Figure 62</w:t>
      </w:r>
      <w:r>
        <w:rPr>
          <w:lang w:val="en-US"/>
        </w:rPr>
        <w:t xml:space="preserve"> is a more in-depth view of the same information with the only difference is having the option to click into each stage to view the terminal. Each time the test stage runs it produces a test report, this is shown in </w:t>
      </w:r>
      <w:r w:rsidRPr="0049327E">
        <w:rPr>
          <w:i/>
          <w:iCs/>
          <w:lang w:val="en-US"/>
        </w:rPr>
        <w:t>Figure 63</w:t>
      </w:r>
      <w:r>
        <w:rPr>
          <w:lang w:val="en-US"/>
        </w:rPr>
        <w:t xml:space="preserve">. The test report helps narrow down the exact test that is failing. </w:t>
      </w:r>
      <w:r w:rsidRPr="0049327E">
        <w:rPr>
          <w:i/>
          <w:iCs/>
          <w:lang w:val="en-US"/>
        </w:rPr>
        <w:t>Figure 63</w:t>
      </w:r>
      <w:r>
        <w:rPr>
          <w:lang w:val="en-US"/>
        </w:rPr>
        <w:t xml:space="preserve"> highlights the failing test in red.</w:t>
      </w:r>
    </w:p>
    <w:p w14:paraId="6A9C808F" w14:textId="07E85EB4" w:rsidR="00313BAA" w:rsidRPr="00506E68" w:rsidRDefault="004C5685" w:rsidP="00506E68">
      <w:pPr>
        <w:spacing w:after="120"/>
        <w:rPr>
          <w:lang w:val="en-US"/>
        </w:rPr>
      </w:pPr>
      <w:r>
        <w:rPr>
          <w:noProof/>
        </w:rPr>
        <mc:AlternateContent>
          <mc:Choice Requires="wps">
            <w:drawing>
              <wp:anchor distT="0" distB="0" distL="114300" distR="114300" simplePos="0" relativeHeight="251916800" behindDoc="0" locked="0" layoutInCell="1" allowOverlap="1" wp14:anchorId="1B275A44" wp14:editId="633446F3">
                <wp:simplePos x="0" y="0"/>
                <wp:positionH relativeFrom="margin">
                  <wp:posOffset>-77470</wp:posOffset>
                </wp:positionH>
                <wp:positionV relativeFrom="paragraph">
                  <wp:posOffset>3893185</wp:posOffset>
                </wp:positionV>
                <wp:extent cx="1691640" cy="118745"/>
                <wp:effectExtent l="0" t="0" r="3810" b="0"/>
                <wp:wrapSquare wrapText="bothSides"/>
                <wp:docPr id="475" name="Text Box 475"/>
                <wp:cNvGraphicFramePr/>
                <a:graphic xmlns:a="http://schemas.openxmlformats.org/drawingml/2006/main">
                  <a:graphicData uri="http://schemas.microsoft.com/office/word/2010/wordprocessingShape">
                    <wps:wsp>
                      <wps:cNvSpPr txBox="1"/>
                      <wps:spPr>
                        <a:xfrm>
                          <a:off x="0" y="0"/>
                          <a:ext cx="1691640" cy="118745"/>
                        </a:xfrm>
                        <a:prstGeom prst="rect">
                          <a:avLst/>
                        </a:prstGeom>
                        <a:solidFill>
                          <a:prstClr val="white"/>
                        </a:solidFill>
                        <a:ln>
                          <a:noFill/>
                        </a:ln>
                      </wps:spPr>
                      <wps:txbx>
                        <w:txbxContent>
                          <w:p w14:paraId="4E2DEFA2" w14:textId="3F528B38" w:rsidR="00267B12" w:rsidRPr="003747DB" w:rsidRDefault="00267B12" w:rsidP="00267B12">
                            <w:pPr>
                              <w:pStyle w:val="Caption"/>
                              <w:spacing w:after="0"/>
                              <w:rPr>
                                <w:noProof/>
                                <w:lang w:val="en-US"/>
                              </w:rPr>
                            </w:pPr>
                            <w:bookmarkStart w:id="317" w:name="_Toc132389372"/>
                            <w:bookmarkStart w:id="318" w:name="_Toc132390040"/>
                            <w:r>
                              <w:t xml:space="preserve">Figure </w:t>
                            </w:r>
                            <w:r w:rsidR="00600D5D">
                              <w:t>62</w:t>
                            </w:r>
                            <w:r>
                              <w:t xml:space="preserve"> - </w:t>
                            </w:r>
                            <w:r w:rsidRPr="00625553">
                              <w:t>Pipeline run breakdown</w:t>
                            </w:r>
                            <w:bookmarkEnd w:id="317"/>
                            <w:bookmarkEnd w:id="3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75A44" id="Text Box 475" o:spid="_x0000_s1062" type="#_x0000_t202" style="position:absolute;margin-left:-6.1pt;margin-top:306.55pt;width:133.2pt;height:9.35pt;z-index:25191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" stroked="f">
                <v:textbox inset="0,0,0,0">
                  <w:txbxContent>
                    <w:p w14:paraId="4E2DEFA2" w14:textId="3F528B38" w:rsidR="00267B12" w:rsidRPr="003747DB" w:rsidRDefault="00267B12" w:rsidP="00267B12">
                      <w:pPr>
                        <w:pStyle w:val="Caption"/>
                        <w:spacing w:after="0"/>
                        <w:rPr>
                          <w:noProof/>
                          <w:lang w:val="en-US"/>
                        </w:rPr>
                      </w:pPr>
                      <w:bookmarkStart w:id="319" w:name="_Toc132389372"/>
                      <w:bookmarkStart w:id="320" w:name="_Toc132390040"/>
                      <w:r>
                        <w:t xml:space="preserve">Figure </w:t>
                      </w:r>
                      <w:r w:rsidR="00600D5D">
                        <w:t>62</w:t>
                      </w:r>
                      <w:r>
                        <w:t xml:space="preserve"> - </w:t>
                      </w:r>
                      <w:r w:rsidRPr="00625553">
                        <w:t>Pipeline run breakdown</w:t>
                      </w:r>
                      <w:bookmarkEnd w:id="319"/>
                      <w:bookmarkEnd w:id="320"/>
                    </w:p>
                  </w:txbxContent>
                </v:textbox>
                <w10:wrap type="square" anchorx="margin"/>
              </v:shape>
            </w:pict>
          </mc:Fallback>
        </mc:AlternateContent>
      </w:r>
      <w:r>
        <w:rPr>
          <w:noProof/>
        </w:rPr>
        <mc:AlternateContent>
          <mc:Choice Requires="wps">
            <w:drawing>
              <wp:anchor distT="0" distB="0" distL="114300" distR="114300" simplePos="0" relativeHeight="251914752" behindDoc="0" locked="0" layoutInCell="1" allowOverlap="1" wp14:anchorId="35885766" wp14:editId="50A2E51C">
                <wp:simplePos x="0" y="0"/>
                <wp:positionH relativeFrom="margin">
                  <wp:posOffset>-59690</wp:posOffset>
                </wp:positionH>
                <wp:positionV relativeFrom="paragraph">
                  <wp:posOffset>763905</wp:posOffset>
                </wp:positionV>
                <wp:extent cx="1739265" cy="160020"/>
                <wp:effectExtent l="0" t="0" r="0" b="0"/>
                <wp:wrapSquare wrapText="bothSides"/>
                <wp:docPr id="474" name="Text Box 474"/>
                <wp:cNvGraphicFramePr/>
                <a:graphic xmlns:a="http://schemas.openxmlformats.org/drawingml/2006/main">
                  <a:graphicData uri="http://schemas.microsoft.com/office/word/2010/wordprocessingShape">
                    <wps:wsp>
                      <wps:cNvSpPr txBox="1"/>
                      <wps:spPr>
                        <a:xfrm>
                          <a:off x="0" y="0"/>
                          <a:ext cx="1739265" cy="160020"/>
                        </a:xfrm>
                        <a:prstGeom prst="rect">
                          <a:avLst/>
                        </a:prstGeom>
                        <a:solidFill>
                          <a:prstClr val="white"/>
                        </a:solidFill>
                        <a:ln>
                          <a:noFill/>
                        </a:ln>
                      </wps:spPr>
                      <wps:txbx>
                        <w:txbxContent>
                          <w:p w14:paraId="1244D50E" w14:textId="1D09F71B" w:rsidR="00267B12" w:rsidRPr="00F55CB0" w:rsidRDefault="00267B12" w:rsidP="00267B12">
                            <w:pPr>
                              <w:pStyle w:val="Caption"/>
                              <w:spacing w:after="0"/>
                              <w:rPr>
                                <w:lang w:val="en-US"/>
                              </w:rPr>
                            </w:pPr>
                            <w:bookmarkStart w:id="321" w:name="_Toc132389373"/>
                            <w:bookmarkStart w:id="322" w:name="_Toc132390041"/>
                            <w:r>
                              <w:t xml:space="preserve">Figure </w:t>
                            </w:r>
                            <w:r w:rsidR="00600D5D">
                              <w:t>61</w:t>
                            </w:r>
                            <w:r>
                              <w:t xml:space="preserve"> </w:t>
                            </w:r>
                            <w:r w:rsidRPr="000D051F">
                              <w:t>– Pipeline status on Gitlab</w:t>
                            </w:r>
                            <w:bookmarkEnd w:id="321"/>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85766" id="Text Box 474" o:spid="_x0000_s1063" type="#_x0000_t202" style="position:absolute;margin-left:-4.7pt;margin-top:60.15pt;width:136.95pt;height:12.6pt;z-index:251914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" stroked="f">
                <v:textbox inset="0,0,0,0">
                  <w:txbxContent>
                    <w:p w14:paraId="1244D50E" w14:textId="1D09F71B" w:rsidR="00267B12" w:rsidRPr="00F55CB0" w:rsidRDefault="00267B12" w:rsidP="00267B12">
                      <w:pPr>
                        <w:pStyle w:val="Caption"/>
                        <w:spacing w:after="0"/>
                        <w:rPr>
                          <w:lang w:val="en-US"/>
                        </w:rPr>
                      </w:pPr>
                      <w:bookmarkStart w:id="323" w:name="_Toc132389373"/>
                      <w:bookmarkStart w:id="324" w:name="_Toc132390041"/>
                      <w:r>
                        <w:t xml:space="preserve">Figure </w:t>
                      </w:r>
                      <w:r w:rsidR="00600D5D">
                        <w:t>61</w:t>
                      </w:r>
                      <w:r>
                        <w:t xml:space="preserve"> </w:t>
                      </w:r>
                      <w:r w:rsidRPr="000D051F">
                        <w:t>– Pipeline status on Gitlab</w:t>
                      </w:r>
                      <w:bookmarkEnd w:id="323"/>
                      <w:bookmarkEnd w:id="324"/>
                    </w:p>
                  </w:txbxContent>
                </v:textbox>
                <w10:wrap type="square" anchorx="margin"/>
              </v:shape>
            </w:pict>
          </mc:Fallback>
        </mc:AlternateContent>
      </w:r>
      <w:r w:rsidR="002D7E7B" w:rsidRPr="00F46F1B">
        <w:rPr>
          <w:noProof/>
          <w:lang w:val="en-US"/>
        </w:rPr>
        <w:drawing>
          <wp:anchor distT="0" distB="0" distL="114300" distR="114300" simplePos="0" relativeHeight="251743232" behindDoc="1" locked="0" layoutInCell="1" allowOverlap="1" wp14:anchorId="7FCC9A71" wp14:editId="32C8C29F">
            <wp:simplePos x="0" y="0"/>
            <wp:positionH relativeFrom="margin">
              <wp:align>right</wp:align>
            </wp:positionH>
            <wp:positionV relativeFrom="paragraph">
              <wp:posOffset>1003101</wp:posOffset>
            </wp:positionV>
            <wp:extent cx="5731510" cy="2814320"/>
            <wp:effectExtent l="38100" t="38100" r="40640" b="43180"/>
            <wp:wrapSquare wrapText="bothSides"/>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731510" cy="2814320"/>
                    </a:xfrm>
                    <a:prstGeom prst="rect">
                      <a:avLst/>
                    </a:prstGeom>
                    <a:ln w="38100">
                      <a:solidFill>
                        <a:schemeClr val="bg1">
                          <a:lumMod val="65000"/>
                        </a:schemeClr>
                      </a:solidFill>
                    </a:ln>
                  </pic:spPr>
                </pic:pic>
              </a:graphicData>
            </a:graphic>
            <wp14:sizeRelH relativeFrom="page">
              <wp14:pctWidth>0</wp14:pctWidth>
            </wp14:sizeRelH>
            <wp14:sizeRelV relativeFrom="page">
              <wp14:pctHeight>0</wp14:pctHeight>
            </wp14:sizeRelV>
          </wp:anchor>
        </w:drawing>
      </w:r>
    </w:p>
    <w:p w14:paraId="3E2CF186" w14:textId="77777777" w:rsidR="00267B12" w:rsidRDefault="009D530B" w:rsidP="00267B12">
      <w:pPr>
        <w:keepNext/>
        <w:spacing w:after="0"/>
      </w:pPr>
      <w:r>
        <w:rPr>
          <w:noProof/>
          <w:lang w:val="en-US"/>
        </w:rPr>
        <w:lastRenderedPageBreak/>
        <mc:AlternateContent>
          <mc:Choice Requires="wps">
            <w:drawing>
              <wp:anchor distT="0" distB="0" distL="114300" distR="114300" simplePos="0" relativeHeight="251859456" behindDoc="0" locked="0" layoutInCell="1" allowOverlap="1" wp14:anchorId="2CD51383" wp14:editId="10E2ACB1">
                <wp:simplePos x="0" y="0"/>
                <wp:positionH relativeFrom="column">
                  <wp:posOffset>44555</wp:posOffset>
                </wp:positionH>
                <wp:positionV relativeFrom="paragraph">
                  <wp:posOffset>369675</wp:posOffset>
                </wp:positionV>
                <wp:extent cx="5738842" cy="224392"/>
                <wp:effectExtent l="0" t="0" r="14605" b="23495"/>
                <wp:wrapNone/>
                <wp:docPr id="104" name="Rectangle 104"/>
                <wp:cNvGraphicFramePr/>
                <a:graphic xmlns:a="http://schemas.openxmlformats.org/drawingml/2006/main">
                  <a:graphicData uri="http://schemas.microsoft.com/office/word/2010/wordprocessingShape">
                    <wps:wsp>
                      <wps:cNvSpPr/>
                      <wps:spPr>
                        <a:xfrm>
                          <a:off x="0" y="0"/>
                          <a:ext cx="5738842" cy="224392"/>
                        </a:xfrm>
                        <a:prstGeom prst="rect">
                          <a:avLst/>
                        </a:prstGeom>
                        <a:noFill/>
                        <a:ln>
                          <a:solidFill>
                            <a:srgbClr val="FF000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36AEC0" id="Rectangle 104" o:spid="_x0000_s1026" style="position:absolute;margin-left:3.5pt;margin-top:29.1pt;width:451.9pt;height:17.65pt;z-index:251859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" filled="f" strokecolor="red" strokeweight="1pt"/>
            </w:pict>
          </mc:Fallback>
        </mc:AlternateContent>
      </w:r>
      <w:r w:rsidR="00313BAA" w:rsidRPr="00A35416">
        <w:rPr>
          <w:noProof/>
          <w:lang w:val="en-US"/>
        </w:rPr>
        <w:drawing>
          <wp:inline distT="0" distB="0" distL="0" distR="0" wp14:anchorId="32F51EB5" wp14:editId="00A7D46F">
            <wp:extent cx="5731510" cy="2698750"/>
            <wp:effectExtent l="38100" t="38100" r="40640" b="444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90"/>
                    <a:stretch>
                      <a:fillRect/>
                    </a:stretch>
                  </pic:blipFill>
                  <pic:spPr>
                    <a:xfrm>
                      <a:off x="0" y="0"/>
                      <a:ext cx="5731510" cy="2698750"/>
                    </a:xfrm>
                    <a:prstGeom prst="rect">
                      <a:avLst/>
                    </a:prstGeom>
                    <a:ln w="38100">
                      <a:solidFill>
                        <a:schemeClr val="bg1">
                          <a:lumMod val="65000"/>
                        </a:schemeClr>
                      </a:solidFill>
                    </a:ln>
                  </pic:spPr>
                </pic:pic>
              </a:graphicData>
            </a:graphic>
          </wp:inline>
        </w:drawing>
      </w:r>
    </w:p>
    <w:p w14:paraId="71D19A0E" w14:textId="40C05F31" w:rsidR="00313BAA" w:rsidRPr="002D7E7B" w:rsidRDefault="00267B12" w:rsidP="002D7E7B">
      <w:pPr>
        <w:pStyle w:val="Caption"/>
        <w:spacing w:after="120"/>
      </w:pPr>
      <w:bookmarkStart w:id="325" w:name="_Toc132390042"/>
      <w:r>
        <w:t xml:space="preserve">Figure </w:t>
      </w:r>
      <w:r w:rsidR="00600D5D">
        <w:t>63</w:t>
      </w:r>
      <w:r>
        <w:t xml:space="preserve"> </w:t>
      </w:r>
      <w:r w:rsidRPr="008868F2">
        <w:t>– Pipeline test report</w:t>
      </w:r>
      <w:bookmarkEnd w:id="325"/>
    </w:p>
    <w:p w14:paraId="110FFD22" w14:textId="77777777" w:rsidR="00313BAA" w:rsidRDefault="00313BAA" w:rsidP="00313BAA">
      <w:pPr>
        <w:pStyle w:val="Heading2"/>
        <w:rPr>
          <w:lang w:val="en-US"/>
        </w:rPr>
      </w:pPr>
      <w:bookmarkStart w:id="326" w:name="_Toc132414955"/>
      <w:r>
        <w:rPr>
          <w:lang w:val="en-US"/>
        </w:rPr>
        <w:t>6.3 - Regression testing</w:t>
      </w:r>
      <w:bookmarkEnd w:id="326"/>
    </w:p>
    <w:p w14:paraId="2D6EAE63" w14:textId="311810C2" w:rsidR="00313BAA" w:rsidRDefault="00313BAA" w:rsidP="00313BAA">
      <w:pPr>
        <w:rPr>
          <w:lang w:val="en-US"/>
        </w:rPr>
      </w:pPr>
      <w:r>
        <w:rPr>
          <w:lang w:val="en-US"/>
        </w:rPr>
        <w:t>Regression testing ensures that new changes made to the software, such as adding new functionality or modifying existing functionality, have not affected existing functionality. The purpose of regression testing is to ensure the existing application is intact with the newly added features. So, Regression testing is used to ensure old code is still working as intended once new code changes have been introduced.</w:t>
      </w:r>
      <w:r w:rsidR="003646F0">
        <w:rPr>
          <w:lang w:val="en-US"/>
        </w:rPr>
        <w:t xml:space="preserve"> Regression testing was conduced manually to ensure existing functionality still worked hence there </w:t>
      </w:r>
      <w:r w:rsidR="00936485">
        <w:rPr>
          <w:lang w:val="en-US"/>
        </w:rPr>
        <w:t>were</w:t>
      </w:r>
      <w:r w:rsidR="003646F0">
        <w:rPr>
          <w:lang w:val="en-US"/>
        </w:rPr>
        <w:t xml:space="preserve"> no screenshots.</w:t>
      </w:r>
    </w:p>
    <w:p w14:paraId="5A5ED470" w14:textId="7711A223" w:rsidR="00433653" w:rsidRDefault="00433653" w:rsidP="00313BAA">
      <w:pPr>
        <w:rPr>
          <w:lang w:val="en-US"/>
        </w:rPr>
      </w:pPr>
      <w:r w:rsidRPr="00134907">
        <w:rPr>
          <w:i/>
          <w:iCs/>
          <w:lang w:val="en-US"/>
        </w:rPr>
        <w:t>Figure 64</w:t>
      </w:r>
      <w:r>
        <w:rPr>
          <w:lang w:val="en-US"/>
        </w:rPr>
        <w:t xml:space="preserve"> represents when regression testing was conducted. Once new code was committed to the remote repository, passed the pipeline, had an approved pull request and was finally merged then regression testing would start. Regression testing can be executed completely but in this case, it was executed selectively. Regression testing can be prioritised based on the areas of the application that are most likely going to be impacted, this approach saved time and resources. For example, if the functionality of log in was being added then the register functionality would be prioritized for testing as it’s most likely going to be impacted. </w:t>
      </w:r>
      <w:r w:rsidRPr="00361F05">
        <w:rPr>
          <w:i/>
          <w:iCs/>
          <w:lang w:val="en-US"/>
        </w:rPr>
        <w:t>Figure 65</w:t>
      </w:r>
      <w:r>
        <w:rPr>
          <w:lang w:val="en-US"/>
        </w:rPr>
        <w:t xml:space="preserve"> represents the process of regression testing.</w:t>
      </w:r>
    </w:p>
    <w:p w14:paraId="1721899E" w14:textId="77777777" w:rsidR="00267B12" w:rsidRDefault="00313BAA" w:rsidP="00267B12">
      <w:pPr>
        <w:keepNext/>
        <w:spacing w:after="0"/>
      </w:pPr>
      <w:r>
        <w:rPr>
          <w:noProof/>
        </w:rPr>
        <w:drawing>
          <wp:inline distT="0" distB="0" distL="0" distR="0" wp14:anchorId="418D4F29" wp14:editId="6522B182">
            <wp:extent cx="5721350" cy="1968500"/>
            <wp:effectExtent l="38100" t="38100" r="31750" b="31750"/>
            <wp:docPr id="89" name="Picture 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Diagram&#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21350" cy="1968500"/>
                    </a:xfrm>
                    <a:prstGeom prst="rect">
                      <a:avLst/>
                    </a:prstGeom>
                    <a:noFill/>
                    <a:ln w="38100">
                      <a:solidFill>
                        <a:schemeClr val="bg1">
                          <a:lumMod val="50000"/>
                        </a:schemeClr>
                      </a:solidFill>
                    </a:ln>
                  </pic:spPr>
                </pic:pic>
              </a:graphicData>
            </a:graphic>
          </wp:inline>
        </w:drawing>
      </w:r>
    </w:p>
    <w:p w14:paraId="0A24C5D0" w14:textId="65680862" w:rsidR="00313BAA" w:rsidRPr="008041AB" w:rsidRDefault="00267B12" w:rsidP="00267B12">
      <w:pPr>
        <w:pStyle w:val="Caption"/>
        <w:spacing w:after="120"/>
        <w:rPr>
          <w:lang w:val="en-US"/>
        </w:rPr>
      </w:pPr>
      <w:bookmarkStart w:id="327" w:name="_Toc132390043"/>
      <w:r>
        <w:t xml:space="preserve">Figure </w:t>
      </w:r>
      <w:r w:rsidR="00672A1F">
        <w:t>64</w:t>
      </w:r>
      <w:r>
        <w:t xml:space="preserve"> </w:t>
      </w:r>
      <w:r w:rsidRPr="00E4175B">
        <w:t>– Regression testing overview</w:t>
      </w:r>
      <w:bookmarkEnd w:id="327"/>
    </w:p>
    <w:p w14:paraId="49CD88E3" w14:textId="77777777" w:rsidR="00267B12" w:rsidRDefault="00313BAA" w:rsidP="00267B12">
      <w:pPr>
        <w:keepNext/>
        <w:spacing w:after="0"/>
      </w:pPr>
      <w:r>
        <w:rPr>
          <w:noProof/>
        </w:rPr>
        <w:lastRenderedPageBreak/>
        <w:drawing>
          <wp:inline distT="0" distB="0" distL="0" distR="0" wp14:anchorId="7F00B6D1" wp14:editId="59727406">
            <wp:extent cx="5731510" cy="3227070"/>
            <wp:effectExtent l="38100" t="38100" r="40640" b="30480"/>
            <wp:docPr id="90" name="Picture 90" descr="what is regression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is regression testi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w="38100">
                      <a:solidFill>
                        <a:schemeClr val="bg1">
                          <a:lumMod val="50000"/>
                        </a:schemeClr>
                      </a:solidFill>
                    </a:ln>
                  </pic:spPr>
                </pic:pic>
              </a:graphicData>
            </a:graphic>
          </wp:inline>
        </w:drawing>
      </w:r>
    </w:p>
    <w:p w14:paraId="6CEEE20A" w14:textId="5DB7ACC3" w:rsidR="00313BAA" w:rsidRPr="009D530B" w:rsidRDefault="00267B12" w:rsidP="00267B12">
      <w:pPr>
        <w:pStyle w:val="Caption"/>
        <w:spacing w:after="120"/>
        <w:rPr>
          <w:lang w:val="en-US"/>
        </w:rPr>
      </w:pPr>
      <w:bookmarkStart w:id="328" w:name="_Toc132390044"/>
      <w:r>
        <w:t xml:space="preserve">Figure </w:t>
      </w:r>
      <w:r w:rsidR="004A36C7">
        <w:t>65</w:t>
      </w:r>
      <w:r>
        <w:t xml:space="preserve"> </w:t>
      </w:r>
      <w:r w:rsidRPr="00EC26AA">
        <w:t>– Regression testing process</w:t>
      </w:r>
      <w:bookmarkEnd w:id="328"/>
    </w:p>
    <w:p w14:paraId="23629352" w14:textId="77777777" w:rsidR="00313BAA" w:rsidRDefault="00313BAA" w:rsidP="00313BAA">
      <w:pPr>
        <w:pStyle w:val="Heading2"/>
        <w:rPr>
          <w:rStyle w:val="Heading2Char"/>
          <w:rFonts w:eastAsiaTheme="minorHAnsi" w:cstheme="minorBidi"/>
          <w:b/>
          <w:lang w:val="en-US"/>
        </w:rPr>
      </w:pPr>
      <w:bookmarkStart w:id="329" w:name="_Toc132414956"/>
      <w:r w:rsidRPr="00D21DF8">
        <w:rPr>
          <w:rStyle w:val="Heading2Char"/>
          <w:rFonts w:eastAsiaTheme="minorHAnsi" w:cstheme="minorBidi"/>
          <w:b/>
          <w:lang w:val="en-US"/>
        </w:rPr>
        <w:t>6.</w:t>
      </w:r>
      <w:r>
        <w:rPr>
          <w:rStyle w:val="Heading2Char"/>
          <w:rFonts w:eastAsiaTheme="minorHAnsi" w:cstheme="minorBidi"/>
          <w:b/>
          <w:lang w:val="en-US"/>
        </w:rPr>
        <w:t>4</w:t>
      </w:r>
      <w:r w:rsidRPr="00D21DF8">
        <w:rPr>
          <w:rStyle w:val="Heading2Char"/>
          <w:rFonts w:eastAsiaTheme="minorHAnsi" w:cstheme="minorBidi"/>
          <w:b/>
          <w:lang w:val="en-US"/>
        </w:rPr>
        <w:t xml:space="preserve"> – Unit Testing</w:t>
      </w:r>
      <w:bookmarkEnd w:id="329"/>
    </w:p>
    <w:p w14:paraId="20268397" w14:textId="77777777" w:rsidR="0086487B" w:rsidRPr="0086487B" w:rsidRDefault="0086487B" w:rsidP="0086487B">
      <w:pPr>
        <w:rPr>
          <w:lang w:val="en-US"/>
        </w:rPr>
      </w:pPr>
      <w:r w:rsidRPr="0086487B">
        <w:rPr>
          <w:lang w:val="en-US"/>
        </w:rPr>
        <w:t>A unit test is a unit of code, that unit of code is isolated and the actual result of the unit is compared to the expected. In Java, one unit is usually a class. The unit tests invoke one or more methods from the class to ensure they function and return (if applicable) the expected result (McGregor, 2007). Unit testing was used to test the backend of the application which was coded in Java using the Springboot framework.</w:t>
      </w:r>
    </w:p>
    <w:p w14:paraId="32AC1D86" w14:textId="025AF1D4" w:rsidR="0086487B" w:rsidRPr="0086487B" w:rsidRDefault="0086487B" w:rsidP="0086487B">
      <w:pPr>
        <w:rPr>
          <w:lang w:val="en-US"/>
        </w:rPr>
      </w:pPr>
      <w:r w:rsidRPr="0086487B">
        <w:rPr>
          <w:lang w:val="en-US"/>
        </w:rPr>
        <w:t xml:space="preserve">Test-driven development (TDD) was used to create unit tests. TDD is a software development practice where unit tests are written before code implementation (George &amp; Williams, 2004). Sometimes when unit tests are written after code has been implemented they can change to pass but by writing unit tests first, developers can ensure new code introduced acts as it originally intended to. </w:t>
      </w:r>
      <w:r w:rsidRPr="00AA3DAA">
        <w:rPr>
          <w:i/>
          <w:iCs/>
          <w:lang w:val="en-US"/>
        </w:rPr>
        <w:t>Figure 66</w:t>
      </w:r>
      <w:r w:rsidRPr="0086487B">
        <w:rPr>
          <w:lang w:val="en-US"/>
        </w:rPr>
        <w:t xml:space="preserve"> represents the TDD framework. First, a failing unit test is written, then code is implemented until the test passes, the code is then refactored and this cycle is repeated.</w:t>
      </w:r>
    </w:p>
    <w:p w14:paraId="2C4AADB3" w14:textId="78A8AF6E" w:rsidR="00FB0C85" w:rsidRDefault="003946D8" w:rsidP="00313BAA">
      <w:pPr>
        <w:rPr>
          <w:i/>
          <w:iCs/>
          <w:sz w:val="18"/>
          <w:szCs w:val="18"/>
          <w:lang w:val="en-US"/>
        </w:rPr>
      </w:pPr>
      <w:r>
        <w:rPr>
          <w:noProof/>
        </w:rPr>
        <mc:AlternateContent>
          <mc:Choice Requires="wps">
            <w:drawing>
              <wp:anchor distT="0" distB="0" distL="114300" distR="114300" simplePos="0" relativeHeight="251918848" behindDoc="0" locked="0" layoutInCell="1" allowOverlap="1" wp14:anchorId="208D703E" wp14:editId="18DDC819">
                <wp:simplePos x="0" y="0"/>
                <wp:positionH relativeFrom="margin">
                  <wp:posOffset>450376</wp:posOffset>
                </wp:positionH>
                <wp:positionV relativeFrom="paragraph">
                  <wp:posOffset>2407930</wp:posOffset>
                </wp:positionV>
                <wp:extent cx="4618355" cy="635"/>
                <wp:effectExtent l="0" t="0" r="0" b="8255"/>
                <wp:wrapSquare wrapText="bothSides"/>
                <wp:docPr id="476" name="Text Box 476"/>
                <wp:cNvGraphicFramePr/>
                <a:graphic xmlns:a="http://schemas.openxmlformats.org/drawingml/2006/main">
                  <a:graphicData uri="http://schemas.microsoft.com/office/word/2010/wordprocessingShape">
                    <wps:wsp>
                      <wps:cNvSpPr txBox="1"/>
                      <wps:spPr>
                        <a:xfrm>
                          <a:off x="0" y="0"/>
                          <a:ext cx="4618355" cy="635"/>
                        </a:xfrm>
                        <a:prstGeom prst="rect">
                          <a:avLst/>
                        </a:prstGeom>
                        <a:solidFill>
                          <a:prstClr val="white"/>
                        </a:solidFill>
                        <a:ln>
                          <a:noFill/>
                        </a:ln>
                      </wps:spPr>
                      <wps:txbx>
                        <w:txbxContent>
                          <w:p w14:paraId="1940BD37" w14:textId="48255D1C" w:rsidR="00267B12" w:rsidRPr="00606873" w:rsidRDefault="00267B12" w:rsidP="00267B12">
                            <w:pPr>
                              <w:pStyle w:val="Caption"/>
                              <w:spacing w:after="0"/>
                              <w:rPr>
                                <w:noProof/>
                              </w:rPr>
                            </w:pPr>
                            <w:bookmarkStart w:id="330" w:name="_Toc132389377"/>
                            <w:bookmarkStart w:id="331" w:name="_Toc132390045"/>
                            <w:r>
                              <w:t xml:space="preserve">Figure </w:t>
                            </w:r>
                            <w:r w:rsidR="004B4727">
                              <w:t>66</w:t>
                            </w:r>
                            <w:r>
                              <w:t xml:space="preserve"> </w:t>
                            </w:r>
                            <w:r w:rsidRPr="00486233">
                              <w:t>– TDD framework</w:t>
                            </w:r>
                            <w:bookmarkEnd w:id="330"/>
                            <w:bookmarkEnd w:id="3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8D703E" id="Text Box 476" o:spid="_x0000_s1064" type="#_x0000_t202" style="position:absolute;margin-left:35.45pt;margin-top:189.6pt;width:363.65pt;height:.05pt;z-index:251918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" stroked="f">
                <v:textbox style="mso-fit-shape-to-text:t" inset="0,0,0,0">
                  <w:txbxContent>
                    <w:p w14:paraId="1940BD37" w14:textId="48255D1C" w:rsidR="00267B12" w:rsidRPr="00606873" w:rsidRDefault="00267B12" w:rsidP="00267B12">
                      <w:pPr>
                        <w:pStyle w:val="Caption"/>
                        <w:spacing w:after="0"/>
                        <w:rPr>
                          <w:noProof/>
                        </w:rPr>
                      </w:pPr>
                      <w:bookmarkStart w:id="332" w:name="_Toc132389377"/>
                      <w:bookmarkStart w:id="333" w:name="_Toc132390045"/>
                      <w:r>
                        <w:t xml:space="preserve">Figure </w:t>
                      </w:r>
                      <w:r w:rsidR="004B4727">
                        <w:t>66</w:t>
                      </w:r>
                      <w:r>
                        <w:t xml:space="preserve"> </w:t>
                      </w:r>
                      <w:r w:rsidRPr="00486233">
                        <w:t>– TDD framework</w:t>
                      </w:r>
                      <w:bookmarkEnd w:id="332"/>
                      <w:bookmarkEnd w:id="333"/>
                    </w:p>
                  </w:txbxContent>
                </v:textbox>
                <w10:wrap type="square" anchorx="margin"/>
              </v:shape>
            </w:pict>
          </mc:Fallback>
        </mc:AlternateContent>
      </w:r>
      <w:r w:rsidR="00FB0C85">
        <w:rPr>
          <w:noProof/>
        </w:rPr>
        <w:drawing>
          <wp:anchor distT="0" distB="0" distL="114300" distR="114300" simplePos="0" relativeHeight="251746304" behindDoc="0" locked="0" layoutInCell="1" allowOverlap="1" wp14:anchorId="16D9ED03" wp14:editId="6B2841D2">
            <wp:simplePos x="0" y="0"/>
            <wp:positionH relativeFrom="margin">
              <wp:posOffset>1427433</wp:posOffset>
            </wp:positionH>
            <wp:positionV relativeFrom="paragraph">
              <wp:posOffset>39763</wp:posOffset>
            </wp:positionV>
            <wp:extent cx="2788285" cy="2252980"/>
            <wp:effectExtent l="38100" t="38100" r="31115" b="33020"/>
            <wp:wrapSquare wrapText="bothSides"/>
            <wp:docPr id="91" name="Picture 91" descr="What is TDD (Test Driven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at is TDD (Test Driven Development)?"/>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788285" cy="2252980"/>
                    </a:xfrm>
                    <a:prstGeom prst="rect">
                      <a:avLst/>
                    </a:prstGeom>
                    <a:noFill/>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p>
    <w:p w14:paraId="24CFCF4F" w14:textId="7A5F0113" w:rsidR="00313BAA" w:rsidRPr="00FB0C85" w:rsidRDefault="003946D8" w:rsidP="00313BAA">
      <w:pPr>
        <w:rPr>
          <w:rStyle w:val="Heading2Char"/>
          <w:rFonts w:eastAsiaTheme="minorHAnsi" w:cstheme="minorBidi"/>
          <w:b w:val="0"/>
          <w:i/>
          <w:iCs/>
          <w:sz w:val="18"/>
          <w:szCs w:val="18"/>
          <w:lang w:val="en-US"/>
        </w:rPr>
      </w:pPr>
      <w:r>
        <w:rPr>
          <w:i/>
          <w:iCs/>
          <w:lang w:val="en-US"/>
        </w:rPr>
        <w:lastRenderedPageBreak/>
        <w:br/>
      </w:r>
      <w:r w:rsidR="00313BAA" w:rsidRPr="000C1BFF">
        <w:rPr>
          <w:i/>
          <w:iCs/>
          <w:lang w:val="en-US"/>
        </w:rPr>
        <w:t xml:space="preserve">Figure </w:t>
      </w:r>
      <w:r w:rsidR="009D530B" w:rsidRPr="000C1BFF">
        <w:rPr>
          <w:i/>
          <w:iCs/>
          <w:lang w:val="en-US"/>
        </w:rPr>
        <w:t>67</w:t>
      </w:r>
      <w:r w:rsidR="00313BAA">
        <w:rPr>
          <w:lang w:val="en-US"/>
        </w:rPr>
        <w:t xml:space="preserve"> shows the test package of the application. Each service was unit tested. The compiler service is expanded to show how each layer of each service was tested.</w:t>
      </w:r>
    </w:p>
    <w:p w14:paraId="5350CB43" w14:textId="15B24FB2" w:rsidR="00313BAA" w:rsidRDefault="00313BAA" w:rsidP="00313BAA">
      <w:pPr>
        <w:rPr>
          <w:rStyle w:val="Heading2Char"/>
          <w:rFonts w:eastAsiaTheme="minorHAnsi" w:cstheme="minorBidi"/>
          <w:b w:val="0"/>
          <w:sz w:val="22"/>
          <w:szCs w:val="22"/>
          <w:lang w:val="en-US"/>
        </w:rPr>
      </w:pPr>
      <w:r w:rsidRPr="00803E12">
        <w:rPr>
          <w:noProof/>
          <w:lang w:val="en-US"/>
        </w:rPr>
        <w:drawing>
          <wp:anchor distT="0" distB="0" distL="114300" distR="114300" simplePos="0" relativeHeight="251747328" behindDoc="0" locked="0" layoutInCell="1" allowOverlap="1" wp14:anchorId="0DFCE8AF" wp14:editId="5EA35528">
            <wp:simplePos x="0" y="0"/>
            <wp:positionH relativeFrom="margin">
              <wp:align>center</wp:align>
            </wp:positionH>
            <wp:positionV relativeFrom="paragraph">
              <wp:posOffset>48895</wp:posOffset>
            </wp:positionV>
            <wp:extent cx="2593340" cy="2624455"/>
            <wp:effectExtent l="38100" t="38100" r="35560" b="42545"/>
            <wp:wrapSquare wrapText="bothSides"/>
            <wp:docPr id="92" name="Picture 9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94">
                      <a:extLst>
                        <a:ext uri="{28A0092B-C50C-407E-A947-70E740481C1C}">
                          <a14:useLocalDpi xmlns:a14="http://schemas.microsoft.com/office/drawing/2010/main" val="0"/>
                        </a:ext>
                      </a:extLst>
                    </a:blip>
                    <a:stretch>
                      <a:fillRect/>
                    </a:stretch>
                  </pic:blipFill>
                  <pic:spPr>
                    <a:xfrm>
                      <a:off x="0" y="0"/>
                      <a:ext cx="2593340" cy="2624455"/>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5D92A0B4" w14:textId="77777777" w:rsidR="00313BAA" w:rsidRDefault="00313BAA" w:rsidP="00313BAA">
      <w:pPr>
        <w:rPr>
          <w:rStyle w:val="Heading2Char"/>
          <w:rFonts w:eastAsiaTheme="minorHAnsi" w:cstheme="minorBidi"/>
          <w:b w:val="0"/>
          <w:sz w:val="22"/>
          <w:szCs w:val="22"/>
          <w:lang w:val="en-US"/>
        </w:rPr>
      </w:pPr>
    </w:p>
    <w:p w14:paraId="5D2C11A6" w14:textId="77777777" w:rsidR="00313BAA" w:rsidRDefault="00313BAA" w:rsidP="00313BAA">
      <w:pPr>
        <w:rPr>
          <w:rStyle w:val="Heading2Char"/>
          <w:rFonts w:eastAsiaTheme="minorHAnsi" w:cstheme="minorBidi"/>
          <w:b w:val="0"/>
          <w:sz w:val="22"/>
          <w:szCs w:val="22"/>
          <w:lang w:val="en-US"/>
        </w:rPr>
      </w:pPr>
    </w:p>
    <w:p w14:paraId="7EADFB98" w14:textId="72186BF3" w:rsidR="00313BAA" w:rsidRDefault="00267B12" w:rsidP="00313BAA">
      <w:pPr>
        <w:spacing w:after="120"/>
        <w:rPr>
          <w:i/>
          <w:iCs/>
          <w:sz w:val="18"/>
          <w:szCs w:val="18"/>
          <w:lang w:val="en-US"/>
        </w:rPr>
      </w:pPr>
      <w:r>
        <w:rPr>
          <w:noProof/>
        </w:rPr>
        <mc:AlternateContent>
          <mc:Choice Requires="wps">
            <w:drawing>
              <wp:anchor distT="0" distB="0" distL="114300" distR="114300" simplePos="0" relativeHeight="251920896" behindDoc="0" locked="0" layoutInCell="1" allowOverlap="1" wp14:anchorId="57044EC2" wp14:editId="688C86B3">
                <wp:simplePos x="0" y="0"/>
                <wp:positionH relativeFrom="margin">
                  <wp:align>left</wp:align>
                </wp:positionH>
                <wp:positionV relativeFrom="paragraph">
                  <wp:posOffset>1903730</wp:posOffset>
                </wp:positionV>
                <wp:extent cx="5622925" cy="190500"/>
                <wp:effectExtent l="0" t="0" r="0" b="0"/>
                <wp:wrapSquare wrapText="bothSides"/>
                <wp:docPr id="477" name="Text Box 477"/>
                <wp:cNvGraphicFramePr/>
                <a:graphic xmlns:a="http://schemas.openxmlformats.org/drawingml/2006/main">
                  <a:graphicData uri="http://schemas.microsoft.com/office/word/2010/wordprocessingShape">
                    <wps:wsp>
                      <wps:cNvSpPr txBox="1"/>
                      <wps:spPr>
                        <a:xfrm>
                          <a:off x="0" y="0"/>
                          <a:ext cx="5622966" cy="190500"/>
                        </a:xfrm>
                        <a:prstGeom prst="rect">
                          <a:avLst/>
                        </a:prstGeom>
                        <a:solidFill>
                          <a:prstClr val="white"/>
                        </a:solidFill>
                        <a:ln>
                          <a:noFill/>
                        </a:ln>
                      </wps:spPr>
                      <wps:txbx>
                        <w:txbxContent>
                          <w:p w14:paraId="6E23349C" w14:textId="3720C77D" w:rsidR="00267B12" w:rsidRPr="00287CE7" w:rsidRDefault="00267B12" w:rsidP="00F978EB">
                            <w:pPr>
                              <w:pStyle w:val="Caption"/>
                              <w:spacing w:after="0"/>
                              <w:jc w:val="center"/>
                              <w:rPr>
                                <w:noProof/>
                                <w:lang w:val="en-US"/>
                              </w:rPr>
                            </w:pPr>
                            <w:bookmarkStart w:id="334" w:name="_Toc132389378"/>
                            <w:bookmarkStart w:id="335" w:name="_Toc132390046"/>
                            <w:r>
                              <w:t xml:space="preserve">Figure </w:t>
                            </w:r>
                            <w:r w:rsidR="00BB72F2">
                              <w:t>67</w:t>
                            </w:r>
                            <w:r>
                              <w:t xml:space="preserve"> </w:t>
                            </w:r>
                            <w:r w:rsidRPr="003879FD">
                              <w:t>– Application test package</w:t>
                            </w:r>
                            <w:bookmarkEnd w:id="334"/>
                            <w:bookmarkEnd w:id="3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44EC2" id="Text Box 477" o:spid="_x0000_s1065" type="#_x0000_t202" style="position:absolute;margin-left:0;margin-top:149.9pt;width:442.75pt;height:15pt;z-index:251920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" stroked="f">
                <v:textbox inset="0,0,0,0">
                  <w:txbxContent>
                    <w:p w14:paraId="6E23349C" w14:textId="3720C77D" w:rsidR="00267B12" w:rsidRPr="00287CE7" w:rsidRDefault="00267B12" w:rsidP="00F978EB">
                      <w:pPr>
                        <w:pStyle w:val="Caption"/>
                        <w:spacing w:after="0"/>
                        <w:jc w:val="center"/>
                        <w:rPr>
                          <w:noProof/>
                          <w:lang w:val="en-US"/>
                        </w:rPr>
                      </w:pPr>
                      <w:bookmarkStart w:id="336" w:name="_Toc132389378"/>
                      <w:bookmarkStart w:id="337" w:name="_Toc132390046"/>
                      <w:r>
                        <w:t xml:space="preserve">Figure </w:t>
                      </w:r>
                      <w:r w:rsidR="00BB72F2">
                        <w:t>67</w:t>
                      </w:r>
                      <w:r>
                        <w:t xml:space="preserve"> </w:t>
                      </w:r>
                      <w:r w:rsidRPr="003879FD">
                        <w:t>– Application test package</w:t>
                      </w:r>
                      <w:bookmarkEnd w:id="336"/>
                      <w:bookmarkEnd w:id="337"/>
                    </w:p>
                  </w:txbxContent>
                </v:textbox>
                <w10:wrap type="square" anchorx="margin"/>
              </v:shape>
            </w:pict>
          </mc:Fallback>
        </mc:AlternateContent>
      </w:r>
      <w:r w:rsidR="00313BAA">
        <w:rPr>
          <w:rStyle w:val="Heading2Char"/>
        </w:rPr>
        <w:br/>
      </w:r>
      <w:r w:rsidR="00313BAA">
        <w:rPr>
          <w:rStyle w:val="Heading2Char"/>
        </w:rPr>
        <w:br/>
      </w:r>
      <w:r w:rsidR="00313BAA">
        <w:rPr>
          <w:rStyle w:val="Heading2Char"/>
        </w:rPr>
        <w:br/>
      </w:r>
      <w:r w:rsidR="00313BAA">
        <w:rPr>
          <w:rStyle w:val="Heading2Char"/>
        </w:rPr>
        <w:br/>
      </w:r>
      <w:r w:rsidR="00313BAA">
        <w:rPr>
          <w:rStyle w:val="Heading2Char"/>
        </w:rPr>
        <w:br/>
      </w:r>
      <w:r w:rsidR="00313BAA">
        <w:rPr>
          <w:rStyle w:val="Heading2Char"/>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p>
    <w:p w14:paraId="2DF61732" w14:textId="6835A127" w:rsidR="00961B1A" w:rsidRPr="00961B1A" w:rsidRDefault="00961B1A" w:rsidP="00961B1A">
      <w:pPr>
        <w:rPr>
          <w:lang w:val="en-US"/>
        </w:rPr>
      </w:pPr>
      <w:r w:rsidRPr="003D2DBE">
        <w:rPr>
          <w:i/>
          <w:iCs/>
          <w:lang w:val="en-US"/>
        </w:rPr>
        <w:t>Figure 68</w:t>
      </w:r>
      <w:r w:rsidRPr="00961B1A">
        <w:rPr>
          <w:lang w:val="en-US"/>
        </w:rPr>
        <w:t xml:space="preserve"> presents a unit test from the UserControllerTest file, this file tests whether the user controller is working as intended. The user controller has </w:t>
      </w:r>
      <w:r w:rsidR="005F1910" w:rsidRPr="00961B1A">
        <w:rPr>
          <w:lang w:val="en-US"/>
        </w:rPr>
        <w:t>a</w:t>
      </w:r>
      <w:r w:rsidRPr="00961B1A">
        <w:rPr>
          <w:lang w:val="en-US"/>
        </w:rPr>
        <w:t xml:space="preserve"> method for admins that returns all the users. So, a unit </w:t>
      </w:r>
      <w:r w:rsidR="005F1910" w:rsidRPr="00961B1A">
        <w:rPr>
          <w:lang w:val="en-US"/>
        </w:rPr>
        <w:t>test</w:t>
      </w:r>
      <w:r w:rsidR="00EC64DA">
        <w:rPr>
          <w:lang w:val="en-US"/>
        </w:rPr>
        <w:t xml:space="preserve"> </w:t>
      </w:r>
      <w:r w:rsidRPr="00961B1A">
        <w:rPr>
          <w:lang w:val="en-US"/>
        </w:rPr>
        <w:t xml:space="preserve">tests individual </w:t>
      </w:r>
      <w:r w:rsidR="005F1910" w:rsidRPr="00961B1A">
        <w:rPr>
          <w:lang w:val="en-US"/>
        </w:rPr>
        <w:t>layers,</w:t>
      </w:r>
      <w:r w:rsidRPr="00961B1A">
        <w:rPr>
          <w:lang w:val="en-US"/>
        </w:rPr>
        <w:t xml:space="preserve"> so we mock other layers. For example, </w:t>
      </w:r>
      <w:r w:rsidR="00561D1A">
        <w:rPr>
          <w:lang w:val="en-US"/>
        </w:rPr>
        <w:t xml:space="preserve"> </w:t>
      </w:r>
      <w:r w:rsidRPr="003D2DBE">
        <w:rPr>
          <w:i/>
          <w:iCs/>
          <w:lang w:val="en-US"/>
        </w:rPr>
        <w:t>figure 68</w:t>
      </w:r>
      <w:r w:rsidRPr="00961B1A">
        <w:rPr>
          <w:lang w:val="en-US"/>
        </w:rPr>
        <w:t xml:space="preserve"> shows a mock service being used and we tell that service to return an array of users we have defined. We then call the method from the user controller and finally we verify various things such as the HTTP status, the users </w:t>
      </w:r>
      <w:r w:rsidR="00206594" w:rsidRPr="00961B1A">
        <w:rPr>
          <w:lang w:val="en-US"/>
        </w:rPr>
        <w:t>returned,</w:t>
      </w:r>
      <w:r w:rsidRPr="00961B1A">
        <w:rPr>
          <w:lang w:val="en-US"/>
        </w:rPr>
        <w:t xml:space="preserve"> and we also verify that the user service was interacted with.</w:t>
      </w:r>
    </w:p>
    <w:p w14:paraId="700B0E9F" w14:textId="410B2816" w:rsidR="00313BAA" w:rsidRPr="00267B12" w:rsidRDefault="00267B12" w:rsidP="00313BAA">
      <w:pPr>
        <w:spacing w:after="120"/>
        <w:rPr>
          <w:i/>
          <w:iCs/>
          <w:sz w:val="18"/>
          <w:szCs w:val="18"/>
          <w:lang w:val="en-US"/>
        </w:rPr>
      </w:pPr>
      <w:r>
        <w:rPr>
          <w:noProof/>
        </w:rPr>
        <mc:AlternateContent>
          <mc:Choice Requires="wps">
            <w:drawing>
              <wp:anchor distT="0" distB="0" distL="114300" distR="114300" simplePos="0" relativeHeight="251922944" behindDoc="0" locked="0" layoutInCell="1" allowOverlap="1" wp14:anchorId="24395939" wp14:editId="3089D385">
                <wp:simplePos x="0" y="0"/>
                <wp:positionH relativeFrom="column">
                  <wp:posOffset>38100</wp:posOffset>
                </wp:positionH>
                <wp:positionV relativeFrom="paragraph">
                  <wp:posOffset>2171065</wp:posOffset>
                </wp:positionV>
                <wp:extent cx="5731510" cy="635"/>
                <wp:effectExtent l="0" t="0" r="0" b="0"/>
                <wp:wrapSquare wrapText="bothSides"/>
                <wp:docPr id="478" name="Text Box 47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E5ED5CA" w14:textId="549B9FE8" w:rsidR="00267B12" w:rsidRPr="00F6674B" w:rsidRDefault="00267B12" w:rsidP="008A26DD">
                            <w:pPr>
                              <w:pStyle w:val="Caption"/>
                              <w:spacing w:after="0"/>
                              <w:jc w:val="center"/>
                              <w:rPr>
                                <w:rFonts w:eastAsiaTheme="majorEastAsia" w:cstheme="majorBidi"/>
                                <w:b/>
                                <w:noProof/>
                                <w:sz w:val="26"/>
                                <w:szCs w:val="26"/>
                              </w:rPr>
                            </w:pPr>
                            <w:bookmarkStart w:id="338" w:name="_Toc132389379"/>
                            <w:bookmarkStart w:id="339" w:name="_Toc132390047"/>
                            <w:r>
                              <w:t xml:space="preserve">Figure </w:t>
                            </w:r>
                            <w:r w:rsidR="00F978EB">
                              <w:t>68</w:t>
                            </w:r>
                            <w:r>
                              <w:t xml:space="preserve"> </w:t>
                            </w:r>
                            <w:r w:rsidRPr="00311F4C">
                              <w:t xml:space="preserve"> – Example unit tests</w:t>
                            </w:r>
                            <w:bookmarkEnd w:id="338"/>
                            <w:bookmarkEnd w:id="3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395939" id="Text Box 478" o:spid="_x0000_s1066" type="#_x0000_t202" style="position:absolute;margin-left:3pt;margin-top:170.95pt;width:451.3pt;height:.05pt;z-index:251922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" stroked="f">
                <v:textbox style="mso-fit-shape-to-text:t" inset="0,0,0,0">
                  <w:txbxContent>
                    <w:p w14:paraId="0E5ED5CA" w14:textId="549B9FE8" w:rsidR="00267B12" w:rsidRPr="00F6674B" w:rsidRDefault="00267B12" w:rsidP="008A26DD">
                      <w:pPr>
                        <w:pStyle w:val="Caption"/>
                        <w:spacing w:after="0"/>
                        <w:jc w:val="center"/>
                        <w:rPr>
                          <w:rFonts w:eastAsiaTheme="majorEastAsia" w:cstheme="majorBidi"/>
                          <w:b/>
                          <w:noProof/>
                          <w:sz w:val="26"/>
                          <w:szCs w:val="26"/>
                        </w:rPr>
                      </w:pPr>
                      <w:bookmarkStart w:id="340" w:name="_Toc132389379"/>
                      <w:bookmarkStart w:id="341" w:name="_Toc132390047"/>
                      <w:r>
                        <w:t xml:space="preserve">Figure </w:t>
                      </w:r>
                      <w:r w:rsidR="00F978EB">
                        <w:t>68</w:t>
                      </w:r>
                      <w:r>
                        <w:t xml:space="preserve"> </w:t>
                      </w:r>
                      <w:r w:rsidRPr="00311F4C">
                        <w:t xml:space="preserve"> – Example unit tests</w:t>
                      </w:r>
                      <w:bookmarkEnd w:id="340"/>
                      <w:bookmarkEnd w:id="341"/>
                    </w:p>
                  </w:txbxContent>
                </v:textbox>
                <w10:wrap type="square"/>
              </v:shape>
            </w:pict>
          </mc:Fallback>
        </mc:AlternateContent>
      </w:r>
      <w:r w:rsidR="00313BAA" w:rsidRPr="00E8007F">
        <w:rPr>
          <w:rStyle w:val="Heading2Char"/>
          <w:noProof/>
        </w:rPr>
        <w:drawing>
          <wp:anchor distT="0" distB="0" distL="114300" distR="114300" simplePos="0" relativeHeight="251748352" behindDoc="0" locked="0" layoutInCell="1" allowOverlap="1" wp14:anchorId="097A6E10" wp14:editId="38DD1668">
            <wp:simplePos x="0" y="0"/>
            <wp:positionH relativeFrom="column">
              <wp:posOffset>38100</wp:posOffset>
            </wp:positionH>
            <wp:positionV relativeFrom="paragraph">
              <wp:posOffset>38100</wp:posOffset>
            </wp:positionV>
            <wp:extent cx="5731510" cy="2075815"/>
            <wp:effectExtent l="38100" t="38100" r="40640" b="38735"/>
            <wp:wrapSquare wrapText="bothSides"/>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731510" cy="2075815"/>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r>
        <w:rPr>
          <w:i/>
          <w:iCs/>
          <w:sz w:val="18"/>
          <w:szCs w:val="18"/>
          <w:lang w:val="en-US"/>
        </w:rPr>
        <w:t xml:space="preserve"> </w:t>
      </w:r>
      <w:r>
        <w:rPr>
          <w:i/>
          <w:iCs/>
          <w:sz w:val="18"/>
          <w:szCs w:val="18"/>
          <w:lang w:val="en-US"/>
        </w:rPr>
        <w:br/>
      </w:r>
      <w:r w:rsidR="00B53C26" w:rsidRPr="00B53C26">
        <w:rPr>
          <w:lang w:val="en-US"/>
        </w:rPr>
        <w:t>Below</w:t>
      </w:r>
      <w:r w:rsidR="00B53C26">
        <w:rPr>
          <w:i/>
          <w:iCs/>
          <w:lang w:val="en-US"/>
        </w:rPr>
        <w:t xml:space="preserve"> f</w:t>
      </w:r>
      <w:r w:rsidR="00313BAA" w:rsidRPr="00B53C26">
        <w:rPr>
          <w:i/>
          <w:iCs/>
          <w:lang w:val="en-US"/>
        </w:rPr>
        <w:t xml:space="preserve">igure </w:t>
      </w:r>
      <w:r w:rsidR="009D530B" w:rsidRPr="00B53C26">
        <w:rPr>
          <w:i/>
          <w:iCs/>
          <w:lang w:val="en-US"/>
        </w:rPr>
        <w:t>69</w:t>
      </w:r>
      <w:r w:rsidR="00313BAA">
        <w:rPr>
          <w:lang w:val="en-US"/>
        </w:rPr>
        <w:t xml:space="preserve"> presents the test suite in an integrated development environment (IDE). 82 tests were created to test the </w:t>
      </w:r>
      <w:r w:rsidR="00206594">
        <w:rPr>
          <w:lang w:val="en-US"/>
        </w:rPr>
        <w:t>whole</w:t>
      </w:r>
      <w:r w:rsidR="00313BAA">
        <w:rPr>
          <w:lang w:val="en-US"/>
        </w:rPr>
        <w:t xml:space="preserve"> backend application</w:t>
      </w:r>
      <w:r w:rsidR="00B53C26">
        <w:rPr>
          <w:lang w:val="en-US"/>
        </w:rPr>
        <w:t>.</w:t>
      </w:r>
    </w:p>
    <w:p w14:paraId="733CDC79" w14:textId="678913E3" w:rsidR="00313BAA" w:rsidRDefault="00267B12" w:rsidP="00313BAA">
      <w:pPr>
        <w:rPr>
          <w:i/>
          <w:iCs/>
          <w:sz w:val="18"/>
          <w:szCs w:val="18"/>
          <w:lang w:val="en-US"/>
        </w:rPr>
      </w:pPr>
      <w:r>
        <w:rPr>
          <w:noProof/>
        </w:rPr>
        <w:lastRenderedPageBreak/>
        <mc:AlternateContent>
          <mc:Choice Requires="wps">
            <w:drawing>
              <wp:anchor distT="0" distB="0" distL="114300" distR="114300" simplePos="0" relativeHeight="251927040" behindDoc="0" locked="0" layoutInCell="1" allowOverlap="1" wp14:anchorId="62DE9723" wp14:editId="7CF88CC1">
                <wp:simplePos x="0" y="0"/>
                <wp:positionH relativeFrom="column">
                  <wp:posOffset>1804947</wp:posOffset>
                </wp:positionH>
                <wp:positionV relativeFrom="paragraph">
                  <wp:posOffset>2561093</wp:posOffset>
                </wp:positionV>
                <wp:extent cx="2334260" cy="635"/>
                <wp:effectExtent l="0" t="0" r="0" b="0"/>
                <wp:wrapSquare wrapText="bothSides"/>
                <wp:docPr id="480" name="Text Box 480"/>
                <wp:cNvGraphicFramePr/>
                <a:graphic xmlns:a="http://schemas.openxmlformats.org/drawingml/2006/main">
                  <a:graphicData uri="http://schemas.microsoft.com/office/word/2010/wordprocessingShape">
                    <wps:wsp>
                      <wps:cNvSpPr txBox="1"/>
                      <wps:spPr>
                        <a:xfrm>
                          <a:off x="0" y="0"/>
                          <a:ext cx="2334260" cy="635"/>
                        </a:xfrm>
                        <a:prstGeom prst="rect">
                          <a:avLst/>
                        </a:prstGeom>
                        <a:solidFill>
                          <a:prstClr val="white"/>
                        </a:solidFill>
                        <a:ln>
                          <a:noFill/>
                        </a:ln>
                      </wps:spPr>
                      <wps:txbx>
                        <w:txbxContent>
                          <w:p w14:paraId="10318E46" w14:textId="12DF19AE" w:rsidR="00267B12" w:rsidRPr="0093674A" w:rsidRDefault="00267B12" w:rsidP="00267B12">
                            <w:pPr>
                              <w:pStyle w:val="Caption"/>
                              <w:jc w:val="center"/>
                              <w:rPr>
                                <w:rFonts w:eastAsiaTheme="majorEastAsia" w:cstheme="majorBidi"/>
                                <w:b/>
                                <w:noProof/>
                                <w:sz w:val="26"/>
                                <w:szCs w:val="26"/>
                              </w:rPr>
                            </w:pPr>
                            <w:bookmarkStart w:id="342" w:name="_Toc132389380"/>
                            <w:bookmarkStart w:id="343" w:name="_Toc132390048"/>
                            <w:r>
                              <w:t xml:space="preserve">Figure </w:t>
                            </w:r>
                            <w:r w:rsidR="003F31BD">
                              <w:t>69</w:t>
                            </w:r>
                            <w:r>
                              <w:t xml:space="preserve"> </w:t>
                            </w:r>
                            <w:r w:rsidRPr="005E3523">
                              <w:t>– Application Unit Tests</w:t>
                            </w:r>
                            <w:bookmarkEnd w:id="342"/>
                            <w:bookmarkEnd w:id="3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E9723" id="Text Box 480" o:spid="_x0000_s1067" type="#_x0000_t202" style="position:absolute;margin-left:142.1pt;margin-top:201.65pt;width:183.8pt;height:.05pt;z-index:251927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" stroked="f">
                <v:textbox style="mso-fit-shape-to-text:t" inset="0,0,0,0">
                  <w:txbxContent>
                    <w:p w14:paraId="10318E46" w14:textId="12DF19AE" w:rsidR="00267B12" w:rsidRPr="0093674A" w:rsidRDefault="00267B12" w:rsidP="00267B12">
                      <w:pPr>
                        <w:pStyle w:val="Caption"/>
                        <w:jc w:val="center"/>
                        <w:rPr>
                          <w:rFonts w:eastAsiaTheme="majorEastAsia" w:cstheme="majorBidi"/>
                          <w:b/>
                          <w:noProof/>
                          <w:sz w:val="26"/>
                          <w:szCs w:val="26"/>
                        </w:rPr>
                      </w:pPr>
                      <w:bookmarkStart w:id="344" w:name="_Toc132389380"/>
                      <w:bookmarkStart w:id="345" w:name="_Toc132390048"/>
                      <w:r>
                        <w:t xml:space="preserve">Figure </w:t>
                      </w:r>
                      <w:r w:rsidR="003F31BD">
                        <w:t>69</w:t>
                      </w:r>
                      <w:r>
                        <w:t xml:space="preserve"> </w:t>
                      </w:r>
                      <w:r w:rsidRPr="005E3523">
                        <w:t>– Application Unit Tests</w:t>
                      </w:r>
                      <w:bookmarkEnd w:id="344"/>
                      <w:bookmarkEnd w:id="345"/>
                    </w:p>
                  </w:txbxContent>
                </v:textbox>
                <w10:wrap type="square"/>
              </v:shape>
            </w:pict>
          </mc:Fallback>
        </mc:AlternateContent>
      </w:r>
      <w:r w:rsidRPr="003F48AE">
        <w:rPr>
          <w:rStyle w:val="Heading2Char"/>
          <w:noProof/>
        </w:rPr>
        <w:drawing>
          <wp:anchor distT="0" distB="0" distL="114300" distR="114300" simplePos="0" relativeHeight="251749376" behindDoc="0" locked="0" layoutInCell="1" allowOverlap="1" wp14:anchorId="71C01B4E" wp14:editId="3D41E349">
            <wp:simplePos x="0" y="0"/>
            <wp:positionH relativeFrom="margin">
              <wp:posOffset>1829352</wp:posOffset>
            </wp:positionH>
            <wp:positionV relativeFrom="paragraph">
              <wp:posOffset>38566</wp:posOffset>
            </wp:positionV>
            <wp:extent cx="2334852" cy="2458242"/>
            <wp:effectExtent l="38100" t="38100" r="46990" b="37465"/>
            <wp:wrapSquare wrapText="bothSides"/>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334852" cy="2458242"/>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313BAA">
        <w:rPr>
          <w:i/>
          <w:iCs/>
          <w:sz w:val="18"/>
          <w:szCs w:val="18"/>
          <w:lang w:val="en-US"/>
        </w:rPr>
        <w:br/>
      </w:r>
      <w:r w:rsidR="00A6307E">
        <w:rPr>
          <w:i/>
          <w:iCs/>
          <w:sz w:val="18"/>
          <w:szCs w:val="18"/>
          <w:lang w:val="en-US"/>
        </w:rPr>
        <w:br/>
      </w:r>
      <w:r w:rsidR="00313BAA">
        <w:rPr>
          <w:i/>
          <w:iCs/>
          <w:sz w:val="18"/>
          <w:szCs w:val="18"/>
          <w:lang w:val="en-US"/>
        </w:rPr>
        <w:br/>
      </w:r>
      <w:r w:rsidR="00313BAA">
        <w:rPr>
          <w:i/>
          <w:iCs/>
          <w:sz w:val="18"/>
          <w:szCs w:val="18"/>
          <w:lang w:val="en-US"/>
        </w:rPr>
        <w:br/>
      </w:r>
      <w:r w:rsidR="00A6307E">
        <w:rPr>
          <w:i/>
          <w:iCs/>
          <w:lang w:val="en-US"/>
        </w:rPr>
        <w:br/>
      </w:r>
      <w:r w:rsidR="00A6307E">
        <w:rPr>
          <w:i/>
          <w:iCs/>
          <w:lang w:val="en-US"/>
        </w:rPr>
        <w:br/>
      </w:r>
      <w:r w:rsidR="00A6307E" w:rsidRPr="00B53C26">
        <w:rPr>
          <w:i/>
          <w:iCs/>
          <w:lang w:val="en-US"/>
        </w:rPr>
        <w:t>Figure 70</w:t>
      </w:r>
      <w:r w:rsidR="00A6307E">
        <w:rPr>
          <w:lang w:val="en-US"/>
        </w:rPr>
        <w:t xml:space="preserve"> presents the amount of code the unit tests cover. The unit tests cover over 96% of the code. High code coverage ensures that there are few areas untested where bugs could potentially exist so it reduces the likelihood of undiscovered bugs, improves code quality and provides confidence in code.</w:t>
      </w:r>
    </w:p>
    <w:p w14:paraId="25B34791" w14:textId="363C6047" w:rsidR="008E791F" w:rsidRDefault="00267B12" w:rsidP="008F72DB">
      <w:pPr>
        <w:rPr>
          <w:rStyle w:val="Heading2Char"/>
          <w:b w:val="0"/>
          <w:bCs/>
          <w:i/>
          <w:iCs/>
          <w:sz w:val="18"/>
          <w:szCs w:val="18"/>
        </w:rPr>
      </w:pPr>
      <w:r>
        <w:rPr>
          <w:noProof/>
        </w:rPr>
        <mc:AlternateContent>
          <mc:Choice Requires="wps">
            <w:drawing>
              <wp:anchor distT="0" distB="0" distL="114300" distR="114300" simplePos="0" relativeHeight="251929088" behindDoc="0" locked="0" layoutInCell="1" allowOverlap="1" wp14:anchorId="507705EB" wp14:editId="7CC336A0">
                <wp:simplePos x="0" y="0"/>
                <wp:positionH relativeFrom="column">
                  <wp:posOffset>1038637</wp:posOffset>
                </wp:positionH>
                <wp:positionV relativeFrom="paragraph">
                  <wp:posOffset>1166495</wp:posOffset>
                </wp:positionV>
                <wp:extent cx="3787775" cy="635"/>
                <wp:effectExtent l="0" t="0" r="3175" b="1905"/>
                <wp:wrapSquare wrapText="bothSides"/>
                <wp:docPr id="481" name="Text Box 481"/>
                <wp:cNvGraphicFramePr/>
                <a:graphic xmlns:a="http://schemas.openxmlformats.org/drawingml/2006/main">
                  <a:graphicData uri="http://schemas.microsoft.com/office/word/2010/wordprocessingShape">
                    <wps:wsp>
                      <wps:cNvSpPr txBox="1"/>
                      <wps:spPr>
                        <a:xfrm>
                          <a:off x="0" y="0"/>
                          <a:ext cx="3787775" cy="635"/>
                        </a:xfrm>
                        <a:prstGeom prst="rect">
                          <a:avLst/>
                        </a:prstGeom>
                        <a:solidFill>
                          <a:prstClr val="white"/>
                        </a:solidFill>
                        <a:ln>
                          <a:noFill/>
                        </a:ln>
                      </wps:spPr>
                      <wps:txbx>
                        <w:txbxContent>
                          <w:p w14:paraId="16FF2A4C" w14:textId="7048F7FF" w:rsidR="00267B12" w:rsidRPr="00400008" w:rsidRDefault="00267B12" w:rsidP="00B53C26">
                            <w:pPr>
                              <w:pStyle w:val="Caption"/>
                              <w:spacing w:after="0"/>
                              <w:jc w:val="center"/>
                              <w:rPr>
                                <w:rFonts w:eastAsiaTheme="majorEastAsia" w:cstheme="majorBidi"/>
                                <w:b/>
                                <w:noProof/>
                                <w:sz w:val="26"/>
                                <w:szCs w:val="26"/>
                              </w:rPr>
                            </w:pPr>
                            <w:bookmarkStart w:id="346" w:name="_Toc132389381"/>
                            <w:bookmarkStart w:id="347" w:name="_Toc132390049"/>
                            <w:r>
                              <w:t xml:space="preserve">Figure </w:t>
                            </w:r>
                            <w:r w:rsidR="003F31BD">
                              <w:t>70</w:t>
                            </w:r>
                            <w:r>
                              <w:t xml:space="preserve"> - 90%+ code coverage</w:t>
                            </w:r>
                            <w:bookmarkEnd w:id="346"/>
                            <w:bookmarkEnd w:id="3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7705EB" id="Text Box 481" o:spid="_x0000_s1068" type="#_x0000_t202" style="position:absolute;margin-left:81.8pt;margin-top:91.85pt;width:298.25pt;height:.05pt;z-index:251929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" stroked="f">
                <v:textbox style="mso-fit-shape-to-text:t" inset="0,0,0,0">
                  <w:txbxContent>
                    <w:p w14:paraId="16FF2A4C" w14:textId="7048F7FF" w:rsidR="00267B12" w:rsidRPr="00400008" w:rsidRDefault="00267B12" w:rsidP="00B53C26">
                      <w:pPr>
                        <w:pStyle w:val="Caption"/>
                        <w:spacing w:after="0"/>
                        <w:jc w:val="center"/>
                        <w:rPr>
                          <w:rFonts w:eastAsiaTheme="majorEastAsia" w:cstheme="majorBidi"/>
                          <w:b/>
                          <w:noProof/>
                          <w:sz w:val="26"/>
                          <w:szCs w:val="26"/>
                        </w:rPr>
                      </w:pPr>
                      <w:bookmarkStart w:id="348" w:name="_Toc132389381"/>
                      <w:bookmarkStart w:id="349" w:name="_Toc132390049"/>
                      <w:r>
                        <w:t xml:space="preserve">Figure </w:t>
                      </w:r>
                      <w:r w:rsidR="003F31BD">
                        <w:t>70</w:t>
                      </w:r>
                      <w:r>
                        <w:t xml:space="preserve"> - 90%+ code coverage</w:t>
                      </w:r>
                      <w:bookmarkEnd w:id="348"/>
                      <w:bookmarkEnd w:id="349"/>
                    </w:p>
                  </w:txbxContent>
                </v:textbox>
                <w10:wrap type="square"/>
              </v:shape>
            </w:pict>
          </mc:Fallback>
        </mc:AlternateContent>
      </w:r>
      <w:r w:rsidRPr="00491D56">
        <w:rPr>
          <w:rStyle w:val="Heading2Char"/>
          <w:noProof/>
        </w:rPr>
        <w:drawing>
          <wp:anchor distT="0" distB="0" distL="114300" distR="114300" simplePos="0" relativeHeight="251750400" behindDoc="0" locked="0" layoutInCell="1" allowOverlap="1" wp14:anchorId="14B16F46" wp14:editId="79932401">
            <wp:simplePos x="0" y="0"/>
            <wp:positionH relativeFrom="margin">
              <wp:posOffset>1045183</wp:posOffset>
            </wp:positionH>
            <wp:positionV relativeFrom="paragraph">
              <wp:posOffset>88679</wp:posOffset>
            </wp:positionV>
            <wp:extent cx="3787775" cy="1021080"/>
            <wp:effectExtent l="38100" t="38100" r="34290" b="31750"/>
            <wp:wrapSquare wrapText="bothSides"/>
            <wp:docPr id="94" name="Picture 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787775" cy="1021080"/>
                    </a:xfrm>
                    <a:prstGeom prst="rect">
                      <a:avLst/>
                    </a:prstGeom>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r w:rsidR="00313BAA">
        <w:rPr>
          <w:rStyle w:val="Heading2Char"/>
        </w:rPr>
        <w:br/>
      </w:r>
      <w:r w:rsidR="00313BAA">
        <w:rPr>
          <w:rStyle w:val="Heading2Char"/>
        </w:rPr>
        <w:br/>
      </w:r>
      <w:r w:rsidR="00313BAA">
        <w:rPr>
          <w:rStyle w:val="Heading2Char"/>
          <w:b w:val="0"/>
          <w:bCs/>
          <w:i/>
          <w:iCs/>
          <w:sz w:val="18"/>
          <w:szCs w:val="18"/>
        </w:rPr>
        <w:br/>
      </w:r>
      <w:r w:rsidR="00313BAA">
        <w:rPr>
          <w:rStyle w:val="Heading2Char"/>
          <w:b w:val="0"/>
          <w:bCs/>
          <w:i/>
          <w:iCs/>
          <w:sz w:val="18"/>
          <w:szCs w:val="18"/>
        </w:rPr>
        <w:br/>
      </w:r>
      <w:r w:rsidR="00313BAA">
        <w:rPr>
          <w:rStyle w:val="Heading2Char"/>
          <w:b w:val="0"/>
          <w:bCs/>
          <w:i/>
          <w:iCs/>
          <w:sz w:val="18"/>
          <w:szCs w:val="18"/>
        </w:rPr>
        <w:br/>
      </w:r>
      <w:r w:rsidR="00313BAA">
        <w:rPr>
          <w:rStyle w:val="Heading2Char"/>
          <w:b w:val="0"/>
          <w:bCs/>
          <w:i/>
          <w:iCs/>
          <w:sz w:val="18"/>
          <w:szCs w:val="18"/>
        </w:rPr>
        <w:br/>
      </w:r>
      <w:r w:rsidR="00313BAA">
        <w:rPr>
          <w:rStyle w:val="Heading2Char"/>
          <w:b w:val="0"/>
          <w:bCs/>
          <w:i/>
          <w:iCs/>
          <w:sz w:val="18"/>
          <w:szCs w:val="18"/>
        </w:rPr>
        <w:br/>
      </w:r>
      <w:r w:rsidR="00313BAA">
        <w:rPr>
          <w:rStyle w:val="Heading2Char"/>
          <w:b w:val="0"/>
          <w:bCs/>
          <w:i/>
          <w:iCs/>
          <w:sz w:val="18"/>
          <w:szCs w:val="18"/>
        </w:rPr>
        <w:br/>
      </w:r>
      <w:r w:rsidR="00313BAA">
        <w:rPr>
          <w:rStyle w:val="Heading2Char"/>
          <w:b w:val="0"/>
          <w:bCs/>
          <w:i/>
          <w:iCs/>
          <w:sz w:val="18"/>
          <w:szCs w:val="18"/>
        </w:rPr>
        <w:br/>
      </w:r>
      <w:r w:rsidR="00313BAA">
        <w:rPr>
          <w:rStyle w:val="Heading2Char"/>
          <w:b w:val="0"/>
          <w:bCs/>
          <w:i/>
          <w:iCs/>
          <w:sz w:val="18"/>
          <w:szCs w:val="18"/>
        </w:rPr>
        <w:br/>
      </w:r>
      <w:r w:rsidR="00313BAA">
        <w:rPr>
          <w:rStyle w:val="Heading2Char"/>
          <w:b w:val="0"/>
          <w:bCs/>
          <w:i/>
          <w:iCs/>
          <w:sz w:val="18"/>
          <w:szCs w:val="18"/>
        </w:rPr>
        <w:br/>
      </w:r>
      <w:r w:rsidR="00313BAA">
        <w:rPr>
          <w:rStyle w:val="Heading2Char"/>
          <w:b w:val="0"/>
          <w:bCs/>
          <w:i/>
          <w:iCs/>
          <w:sz w:val="18"/>
          <w:szCs w:val="18"/>
        </w:rPr>
        <w:br/>
      </w:r>
      <w:r w:rsidR="00313BAA">
        <w:rPr>
          <w:rStyle w:val="Heading2Char"/>
          <w:b w:val="0"/>
          <w:bCs/>
          <w:i/>
          <w:iCs/>
          <w:sz w:val="18"/>
          <w:szCs w:val="18"/>
        </w:rPr>
        <w:br/>
      </w:r>
      <w:r>
        <w:rPr>
          <w:i/>
          <w:iCs/>
          <w:sz w:val="18"/>
          <w:szCs w:val="18"/>
          <w:lang w:val="en-US"/>
        </w:rPr>
        <w:br/>
      </w:r>
      <w:r>
        <w:rPr>
          <w:i/>
          <w:iCs/>
          <w:sz w:val="18"/>
          <w:szCs w:val="18"/>
          <w:lang w:val="en-US"/>
        </w:rPr>
        <w:br/>
      </w:r>
      <w:r>
        <w:rPr>
          <w:i/>
          <w:iCs/>
          <w:sz w:val="18"/>
          <w:szCs w:val="18"/>
          <w:lang w:val="en-US"/>
        </w:rPr>
        <w:br/>
      </w:r>
      <w:r>
        <w:rPr>
          <w:i/>
          <w:iCs/>
          <w:sz w:val="18"/>
          <w:szCs w:val="18"/>
          <w:lang w:val="en-US"/>
        </w:rPr>
        <w:br/>
      </w:r>
    </w:p>
    <w:p w14:paraId="222D0670" w14:textId="06BC501B" w:rsidR="00313BAA" w:rsidRDefault="00313BAA" w:rsidP="00313BAA">
      <w:pPr>
        <w:pStyle w:val="Heading2"/>
        <w:rPr>
          <w:rStyle w:val="Heading2Char"/>
          <w:b/>
          <w:bCs/>
        </w:rPr>
      </w:pPr>
      <w:bookmarkStart w:id="350" w:name="_Toc132414957"/>
      <w:r w:rsidRPr="00BB453B">
        <w:rPr>
          <w:rStyle w:val="Heading2Char"/>
          <w:b/>
          <w:bCs/>
        </w:rPr>
        <w:t>6.</w:t>
      </w:r>
      <w:r>
        <w:rPr>
          <w:rStyle w:val="Heading2Char"/>
          <w:b/>
          <w:bCs/>
        </w:rPr>
        <w:t>5</w:t>
      </w:r>
      <w:r w:rsidRPr="00BB453B">
        <w:rPr>
          <w:rStyle w:val="Heading2Char"/>
          <w:b/>
          <w:bCs/>
        </w:rPr>
        <w:t xml:space="preserve"> – Usability testing</w:t>
      </w:r>
      <w:bookmarkEnd w:id="350"/>
    </w:p>
    <w:p w14:paraId="12248689" w14:textId="77777777" w:rsidR="002E0302" w:rsidRDefault="002E0302" w:rsidP="002E0302">
      <w:r>
        <w:t>Usability testing is the process of an application or service being tested by representative users. The users are typically selected based on the target demographic for the product. The purpose of usability testing is to identify any areas of improvement in the application. The results of the testing can be used to target specific areas for improvement to enhance the application.</w:t>
      </w:r>
    </w:p>
    <w:p w14:paraId="4FC9FD12" w14:textId="504BF50D" w:rsidR="002E0302" w:rsidRDefault="002E0302" w:rsidP="002E0302">
      <w:r>
        <w:t>Volunteers were instructed to</w:t>
      </w:r>
      <w:r w:rsidR="00066471">
        <w:t xml:space="preserve"> use the application </w:t>
      </w:r>
      <w:r w:rsidR="00F9238C">
        <w:t>as they normally would</w:t>
      </w:r>
      <w:r>
        <w:t>. Then the volunteers were asked to provide feedback on their experience. The volunteers filled out a questionnaire. 1</w:t>
      </w:r>
      <w:r w:rsidR="007B1EC4">
        <w:t>4</w:t>
      </w:r>
      <w:r>
        <w:t xml:space="preserve"> volunteers participated and the following questions were asked:</w:t>
      </w:r>
    </w:p>
    <w:p w14:paraId="432374D0" w14:textId="77777777" w:rsidR="00D40BB3" w:rsidRDefault="00D40BB3" w:rsidP="00D40BB3">
      <w:pPr>
        <w:pStyle w:val="ListParagraph"/>
        <w:numPr>
          <w:ilvl w:val="0"/>
          <w:numId w:val="31"/>
        </w:numPr>
      </w:pPr>
      <w:r>
        <w:t>Question 1 – How easy or difficult was it to navigate the website?</w:t>
      </w:r>
    </w:p>
    <w:p w14:paraId="424515B2" w14:textId="77777777" w:rsidR="00D40BB3" w:rsidRDefault="00D40BB3" w:rsidP="00D40BB3">
      <w:pPr>
        <w:pStyle w:val="ListParagraph"/>
        <w:numPr>
          <w:ilvl w:val="1"/>
          <w:numId w:val="31"/>
        </w:numPr>
      </w:pPr>
      <w:r>
        <w:t>Very Easy - 1, Very Hard - 5</w:t>
      </w:r>
    </w:p>
    <w:p w14:paraId="6F5E281A" w14:textId="77777777" w:rsidR="00D40BB3" w:rsidRDefault="00D40BB3" w:rsidP="00D40BB3">
      <w:pPr>
        <w:pStyle w:val="ListParagraph"/>
        <w:numPr>
          <w:ilvl w:val="0"/>
          <w:numId w:val="31"/>
        </w:numPr>
      </w:pPr>
      <w:r>
        <w:t>Question 2 – How was the user interface and design of the website?</w:t>
      </w:r>
    </w:p>
    <w:p w14:paraId="0A355081" w14:textId="77777777" w:rsidR="00D40BB3" w:rsidRDefault="00D40BB3" w:rsidP="00D40BB3">
      <w:pPr>
        <w:pStyle w:val="ListParagraph"/>
        <w:numPr>
          <w:ilvl w:val="0"/>
          <w:numId w:val="31"/>
        </w:numPr>
      </w:pPr>
      <w:r>
        <w:t>Question 3 – Were the problem statements clear and easy to understand?</w:t>
      </w:r>
    </w:p>
    <w:p w14:paraId="3A5E1D6F" w14:textId="77777777" w:rsidR="00D40BB3" w:rsidRDefault="00D40BB3" w:rsidP="00D40BB3">
      <w:pPr>
        <w:pStyle w:val="ListParagraph"/>
        <w:numPr>
          <w:ilvl w:val="1"/>
          <w:numId w:val="31"/>
        </w:numPr>
      </w:pPr>
      <w:r>
        <w:t>Very Understandable - 1, Very Confusing - 5</w:t>
      </w:r>
    </w:p>
    <w:p w14:paraId="479C0A7C" w14:textId="77777777" w:rsidR="00D40BB3" w:rsidRDefault="00D40BB3" w:rsidP="00D40BB3">
      <w:pPr>
        <w:pStyle w:val="ListParagraph"/>
        <w:numPr>
          <w:ilvl w:val="0"/>
          <w:numId w:val="31"/>
        </w:numPr>
      </w:pPr>
      <w:r>
        <w:t>Question 4 – Were you able to submit/run your code and receive feedback on it?</w:t>
      </w:r>
    </w:p>
    <w:p w14:paraId="484B04BF" w14:textId="77777777" w:rsidR="00D40BB3" w:rsidRDefault="00D40BB3" w:rsidP="00D40BB3">
      <w:pPr>
        <w:pStyle w:val="ListParagraph"/>
        <w:numPr>
          <w:ilvl w:val="1"/>
          <w:numId w:val="31"/>
        </w:numPr>
      </w:pPr>
      <w:r>
        <w:t>Yes</w:t>
      </w:r>
    </w:p>
    <w:p w14:paraId="0101FB17" w14:textId="77777777" w:rsidR="00D40BB3" w:rsidRDefault="00D40BB3" w:rsidP="00D40BB3">
      <w:pPr>
        <w:pStyle w:val="ListParagraph"/>
        <w:numPr>
          <w:ilvl w:val="1"/>
          <w:numId w:val="31"/>
        </w:numPr>
      </w:pPr>
      <w:r>
        <w:t>No</w:t>
      </w:r>
    </w:p>
    <w:p w14:paraId="440A63D1" w14:textId="77777777" w:rsidR="00D40BB3" w:rsidRDefault="00D40BB3" w:rsidP="00D40BB3">
      <w:pPr>
        <w:pStyle w:val="ListParagraph"/>
        <w:numPr>
          <w:ilvl w:val="1"/>
          <w:numId w:val="31"/>
        </w:numPr>
      </w:pPr>
      <w:r>
        <w:t>Yes (But I would like to see which test cases I am failing)</w:t>
      </w:r>
    </w:p>
    <w:p w14:paraId="5DA4272F" w14:textId="77777777" w:rsidR="00D40BB3" w:rsidRDefault="00D40BB3" w:rsidP="00D40BB3">
      <w:pPr>
        <w:pStyle w:val="ListParagraph"/>
        <w:numPr>
          <w:ilvl w:val="0"/>
          <w:numId w:val="31"/>
        </w:numPr>
      </w:pPr>
      <w:r>
        <w:t>Question 5 – Were you able to find and challenge other users?</w:t>
      </w:r>
    </w:p>
    <w:p w14:paraId="7D802EB5" w14:textId="77777777" w:rsidR="00D40BB3" w:rsidRDefault="00D40BB3" w:rsidP="00D40BB3">
      <w:pPr>
        <w:pStyle w:val="ListParagraph"/>
        <w:numPr>
          <w:ilvl w:val="1"/>
          <w:numId w:val="31"/>
        </w:numPr>
      </w:pPr>
      <w:r>
        <w:t>Yes</w:t>
      </w:r>
    </w:p>
    <w:p w14:paraId="398CC087" w14:textId="77777777" w:rsidR="00D40BB3" w:rsidRDefault="00D40BB3" w:rsidP="00D40BB3">
      <w:pPr>
        <w:pStyle w:val="ListParagraph"/>
        <w:numPr>
          <w:ilvl w:val="1"/>
          <w:numId w:val="31"/>
        </w:numPr>
      </w:pPr>
      <w:r>
        <w:t>No – I didn’t want to challenge anybody</w:t>
      </w:r>
    </w:p>
    <w:p w14:paraId="67C2CEBC" w14:textId="77777777" w:rsidR="00D40BB3" w:rsidRDefault="00D40BB3" w:rsidP="00D40BB3">
      <w:pPr>
        <w:pStyle w:val="ListParagraph"/>
        <w:numPr>
          <w:ilvl w:val="1"/>
          <w:numId w:val="31"/>
        </w:numPr>
      </w:pPr>
      <w:r>
        <w:t>No – I couldn’t find anybody to challenge</w:t>
      </w:r>
    </w:p>
    <w:p w14:paraId="3781FE61" w14:textId="77777777" w:rsidR="00D40BB3" w:rsidRDefault="00D40BB3" w:rsidP="00D40BB3">
      <w:pPr>
        <w:pStyle w:val="ListParagraph"/>
        <w:numPr>
          <w:ilvl w:val="0"/>
          <w:numId w:val="31"/>
        </w:numPr>
      </w:pPr>
      <w:r>
        <w:lastRenderedPageBreak/>
        <w:t>Question 6 – How was the overall user experience on the website?</w:t>
      </w:r>
    </w:p>
    <w:p w14:paraId="1108A14A" w14:textId="77777777" w:rsidR="00D40BB3" w:rsidRDefault="00D40BB3" w:rsidP="00D40BB3">
      <w:pPr>
        <w:pStyle w:val="ListParagraph"/>
        <w:numPr>
          <w:ilvl w:val="0"/>
          <w:numId w:val="31"/>
        </w:numPr>
      </w:pPr>
      <w:r>
        <w:t>Question 7 – How was the performance of the website?</w:t>
      </w:r>
    </w:p>
    <w:p w14:paraId="13204364" w14:textId="77777777" w:rsidR="00D40BB3" w:rsidRDefault="00D40BB3" w:rsidP="00D40BB3">
      <w:pPr>
        <w:pStyle w:val="ListParagraph"/>
        <w:numPr>
          <w:ilvl w:val="1"/>
          <w:numId w:val="31"/>
        </w:numPr>
      </w:pPr>
      <w:r>
        <w:t>Very Good - 1, Very Bad - 5</w:t>
      </w:r>
    </w:p>
    <w:p w14:paraId="4EEB85EA" w14:textId="53EFCF04" w:rsidR="00D40BB3" w:rsidRPr="002E0302" w:rsidRDefault="00D40BB3" w:rsidP="002E0302">
      <w:pPr>
        <w:pStyle w:val="ListParagraph"/>
        <w:numPr>
          <w:ilvl w:val="0"/>
          <w:numId w:val="31"/>
        </w:numPr>
      </w:pPr>
      <w:r>
        <w:t>Question 8 – Are there any features you would like to see added or changed on the website?</w:t>
      </w:r>
    </w:p>
    <w:p w14:paraId="66C8FE0C" w14:textId="2A867E77" w:rsidR="00313BAA" w:rsidRPr="00F27B1E" w:rsidRDefault="00313BAA" w:rsidP="00F27B1E">
      <w:pPr>
        <w:pStyle w:val="Heading3"/>
      </w:pPr>
      <w:bookmarkStart w:id="351" w:name="_Toc132414958"/>
      <w:r w:rsidRPr="00F27B1E">
        <w:t xml:space="preserve">6.5.1 – </w:t>
      </w:r>
      <w:r w:rsidR="00A633C1" w:rsidRPr="00F27B1E">
        <w:t>Questionnaire</w:t>
      </w:r>
      <w:r w:rsidRPr="00F27B1E">
        <w:t xml:space="preserve"> responses</w:t>
      </w:r>
      <w:bookmarkEnd w:id="351"/>
    </w:p>
    <w:p w14:paraId="42B5C194" w14:textId="77777777" w:rsidR="007D2423" w:rsidRDefault="008E76F2" w:rsidP="007D2423">
      <w:pPr>
        <w:keepNext/>
        <w:spacing w:after="0"/>
      </w:pPr>
      <w:r w:rsidRPr="007878C9">
        <w:t>The next eight figures represent the responses to each question in either table format or graphical visualisation.</w:t>
      </w:r>
      <w:r w:rsidR="00313BAA" w:rsidRPr="007878C9">
        <w:rPr>
          <w:noProof/>
        </w:rPr>
        <w:drawing>
          <wp:inline distT="0" distB="0" distL="0" distR="0" wp14:anchorId="657F2891" wp14:editId="5A443EFB">
            <wp:extent cx="5724525" cy="4067175"/>
            <wp:effectExtent l="38100" t="38100" r="47625" b="47625"/>
            <wp:docPr id="96" name="Picture 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24525" cy="4067175"/>
                    </a:xfrm>
                    <a:prstGeom prst="rect">
                      <a:avLst/>
                    </a:prstGeom>
                    <a:noFill/>
                    <a:ln w="38100">
                      <a:solidFill>
                        <a:schemeClr val="bg1">
                          <a:lumMod val="50000"/>
                        </a:schemeClr>
                      </a:solidFill>
                    </a:ln>
                  </pic:spPr>
                </pic:pic>
              </a:graphicData>
            </a:graphic>
          </wp:inline>
        </w:drawing>
      </w:r>
    </w:p>
    <w:p w14:paraId="51D023A1" w14:textId="729B19FD" w:rsidR="007D2423" w:rsidRDefault="007D2423" w:rsidP="007D2423">
      <w:pPr>
        <w:pStyle w:val="Caption"/>
        <w:spacing w:after="0"/>
      </w:pPr>
      <w:bookmarkStart w:id="352" w:name="_Toc132390050"/>
      <w:r>
        <w:t xml:space="preserve">Figure </w:t>
      </w:r>
      <w:r w:rsidR="00A31B96">
        <w:t>71</w:t>
      </w:r>
      <w:r>
        <w:t xml:space="preserve"> </w:t>
      </w:r>
      <w:r w:rsidRPr="001E14BC">
        <w:t>– Question 1 response graph</w:t>
      </w:r>
      <w:bookmarkEnd w:id="352"/>
      <w:r w:rsidR="009F71D1">
        <w:br/>
      </w:r>
    </w:p>
    <w:p w14:paraId="776CF571" w14:textId="77777777" w:rsidR="007D2423" w:rsidRDefault="00313BAA" w:rsidP="007D2423">
      <w:pPr>
        <w:keepNext/>
        <w:spacing w:after="0"/>
      </w:pPr>
      <w:r w:rsidRPr="007878C9">
        <w:rPr>
          <w:noProof/>
        </w:rPr>
        <w:drawing>
          <wp:inline distT="0" distB="0" distL="0" distR="0" wp14:anchorId="07310A24" wp14:editId="6D1B4327">
            <wp:extent cx="5731510" cy="2841625"/>
            <wp:effectExtent l="38100" t="38100" r="40640" b="34925"/>
            <wp:docPr id="97" name="Picture 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99"/>
                    <a:stretch>
                      <a:fillRect/>
                    </a:stretch>
                  </pic:blipFill>
                  <pic:spPr>
                    <a:xfrm>
                      <a:off x="0" y="0"/>
                      <a:ext cx="5731510" cy="2841625"/>
                    </a:xfrm>
                    <a:prstGeom prst="rect">
                      <a:avLst/>
                    </a:prstGeom>
                    <a:ln w="38100">
                      <a:solidFill>
                        <a:schemeClr val="bg1">
                          <a:lumMod val="50000"/>
                        </a:schemeClr>
                      </a:solidFill>
                    </a:ln>
                  </pic:spPr>
                </pic:pic>
              </a:graphicData>
            </a:graphic>
          </wp:inline>
        </w:drawing>
      </w:r>
    </w:p>
    <w:p w14:paraId="27F97940" w14:textId="33C68B9C" w:rsidR="00313BAA" w:rsidRDefault="007D2423" w:rsidP="007D2423">
      <w:pPr>
        <w:pStyle w:val="Caption"/>
        <w:spacing w:after="120"/>
        <w:rPr>
          <w:rStyle w:val="Heading2Char"/>
          <w:b w:val="0"/>
          <w:bCs/>
          <w:i w:val="0"/>
          <w:iCs w:val="0"/>
          <w:sz w:val="18"/>
          <w:szCs w:val="18"/>
        </w:rPr>
      </w:pPr>
      <w:bookmarkStart w:id="353" w:name="_Toc132390051"/>
      <w:r>
        <w:t xml:space="preserve">Figure </w:t>
      </w:r>
      <w:r w:rsidR="00A31B96">
        <w:t>72</w:t>
      </w:r>
      <w:r>
        <w:t xml:space="preserve"> </w:t>
      </w:r>
      <w:r w:rsidRPr="00F17A42">
        <w:t>– Question 2 response table</w:t>
      </w:r>
      <w:bookmarkEnd w:id="353"/>
    </w:p>
    <w:p w14:paraId="723A23DC" w14:textId="3ABE6820" w:rsidR="007D2423" w:rsidRDefault="008448EB" w:rsidP="007D2423">
      <w:pPr>
        <w:keepNext/>
        <w:spacing w:after="0"/>
      </w:pPr>
      <w:r>
        <w:rPr>
          <w:noProof/>
        </w:rPr>
        <w:lastRenderedPageBreak/>
        <w:drawing>
          <wp:inline distT="0" distB="0" distL="0" distR="0" wp14:anchorId="1B0AE903" wp14:editId="49862FA2">
            <wp:extent cx="5731510" cy="4168775"/>
            <wp:effectExtent l="38100" t="38100" r="40640" b="41275"/>
            <wp:docPr id="499" name="Picture 49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499" descr="Chart, bar chart&#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31510" cy="4168775"/>
                    </a:xfrm>
                    <a:prstGeom prst="rect">
                      <a:avLst/>
                    </a:prstGeom>
                    <a:noFill/>
                    <a:ln w="38100">
                      <a:solidFill>
                        <a:schemeClr val="bg1">
                          <a:lumMod val="50000"/>
                        </a:schemeClr>
                      </a:solidFill>
                    </a:ln>
                  </pic:spPr>
                </pic:pic>
              </a:graphicData>
            </a:graphic>
          </wp:inline>
        </w:drawing>
      </w:r>
    </w:p>
    <w:p w14:paraId="28AD55FB" w14:textId="364FE8A1" w:rsidR="00313BAA" w:rsidRDefault="007D2423" w:rsidP="007D2423">
      <w:pPr>
        <w:pStyle w:val="Caption"/>
        <w:spacing w:after="0"/>
        <w:rPr>
          <w:rStyle w:val="Heading2Char"/>
          <w:b w:val="0"/>
          <w:bCs/>
        </w:rPr>
      </w:pPr>
      <w:bookmarkStart w:id="354" w:name="_Toc132390052"/>
      <w:r>
        <w:t xml:space="preserve">Figure </w:t>
      </w:r>
      <w:r w:rsidR="00A31B96">
        <w:t>73</w:t>
      </w:r>
      <w:r>
        <w:t xml:space="preserve"> </w:t>
      </w:r>
      <w:r w:rsidRPr="009C7717">
        <w:t>– Question 3 response graph</w:t>
      </w:r>
      <w:bookmarkEnd w:id="354"/>
      <w:r w:rsidR="00B81034">
        <w:br/>
      </w:r>
    </w:p>
    <w:p w14:paraId="25094AC2" w14:textId="77777777" w:rsidR="007D2423" w:rsidRDefault="00313BAA" w:rsidP="007D2423">
      <w:pPr>
        <w:keepNext/>
        <w:spacing w:after="0"/>
      </w:pPr>
      <w:r w:rsidRPr="007878C9">
        <w:rPr>
          <w:noProof/>
        </w:rPr>
        <w:drawing>
          <wp:inline distT="0" distB="0" distL="0" distR="0" wp14:anchorId="70D3843E" wp14:editId="7D85380E">
            <wp:extent cx="5727700" cy="4064000"/>
            <wp:effectExtent l="38100" t="38100" r="44450" b="31750"/>
            <wp:docPr id="99" name="Picture 9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 bar char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27700" cy="4064000"/>
                    </a:xfrm>
                    <a:prstGeom prst="rect">
                      <a:avLst/>
                    </a:prstGeom>
                    <a:noFill/>
                    <a:ln w="38100">
                      <a:solidFill>
                        <a:schemeClr val="bg1">
                          <a:lumMod val="50000"/>
                        </a:schemeClr>
                      </a:solidFill>
                    </a:ln>
                  </pic:spPr>
                </pic:pic>
              </a:graphicData>
            </a:graphic>
          </wp:inline>
        </w:drawing>
      </w:r>
    </w:p>
    <w:p w14:paraId="1CC84DD6" w14:textId="0E60DDE0" w:rsidR="00313BAA" w:rsidRDefault="007D2423" w:rsidP="007D2423">
      <w:pPr>
        <w:pStyle w:val="Caption"/>
        <w:spacing w:after="120"/>
        <w:rPr>
          <w:rStyle w:val="Heading2Char"/>
          <w:b w:val="0"/>
          <w:bCs/>
        </w:rPr>
      </w:pPr>
      <w:bookmarkStart w:id="355" w:name="_Toc132390053"/>
      <w:r>
        <w:t xml:space="preserve">Figure </w:t>
      </w:r>
      <w:r w:rsidR="00A31B96">
        <w:t>74</w:t>
      </w:r>
      <w:r>
        <w:t xml:space="preserve"> </w:t>
      </w:r>
      <w:r w:rsidRPr="00263089">
        <w:t>– Question 4 response graph</w:t>
      </w:r>
      <w:bookmarkEnd w:id="355"/>
    </w:p>
    <w:p w14:paraId="332471C5" w14:textId="77777777" w:rsidR="007D2423" w:rsidRDefault="00313BAA" w:rsidP="007D2423">
      <w:pPr>
        <w:keepNext/>
        <w:spacing w:after="0"/>
      </w:pPr>
      <w:r w:rsidRPr="007878C9">
        <w:rPr>
          <w:noProof/>
        </w:rPr>
        <w:lastRenderedPageBreak/>
        <w:drawing>
          <wp:inline distT="0" distB="0" distL="0" distR="0" wp14:anchorId="7AC462E6" wp14:editId="17E3166B">
            <wp:extent cx="5727700" cy="4070350"/>
            <wp:effectExtent l="38100" t="38100" r="44450" b="44450"/>
            <wp:docPr id="100" name="Picture 10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Chart, bar chart&#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27700" cy="4070350"/>
                    </a:xfrm>
                    <a:prstGeom prst="rect">
                      <a:avLst/>
                    </a:prstGeom>
                    <a:noFill/>
                    <a:ln w="38100">
                      <a:solidFill>
                        <a:schemeClr val="bg1">
                          <a:lumMod val="50000"/>
                        </a:schemeClr>
                      </a:solidFill>
                    </a:ln>
                  </pic:spPr>
                </pic:pic>
              </a:graphicData>
            </a:graphic>
          </wp:inline>
        </w:drawing>
      </w:r>
    </w:p>
    <w:p w14:paraId="4B5EC171" w14:textId="155F8ED0" w:rsidR="00313BAA" w:rsidRDefault="007D2423" w:rsidP="007D2423">
      <w:pPr>
        <w:pStyle w:val="Caption"/>
      </w:pPr>
      <w:bookmarkStart w:id="356" w:name="_Toc132390054"/>
      <w:r>
        <w:t xml:space="preserve">Figure </w:t>
      </w:r>
      <w:r w:rsidR="00FC616E">
        <w:t>75</w:t>
      </w:r>
      <w:r>
        <w:t xml:space="preserve"> </w:t>
      </w:r>
      <w:r w:rsidRPr="00284BDD">
        <w:t>– Question 5 response graph</w:t>
      </w:r>
      <w:bookmarkEnd w:id="356"/>
    </w:p>
    <w:p w14:paraId="21344A9E" w14:textId="77777777" w:rsidR="00F16CF8" w:rsidRPr="00F16CF8" w:rsidRDefault="00F16CF8" w:rsidP="00F16CF8"/>
    <w:p w14:paraId="09B16CCC" w14:textId="77777777" w:rsidR="007D2423" w:rsidRDefault="00313BAA" w:rsidP="007D2423">
      <w:pPr>
        <w:keepNext/>
        <w:spacing w:after="0"/>
      </w:pPr>
      <w:r w:rsidRPr="007878C9">
        <w:rPr>
          <w:noProof/>
        </w:rPr>
        <w:drawing>
          <wp:inline distT="0" distB="0" distL="0" distR="0" wp14:anchorId="051E96EB" wp14:editId="019064E1">
            <wp:extent cx="5731510" cy="3120390"/>
            <wp:effectExtent l="38100" t="38100" r="40640" b="4191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103"/>
                    <a:stretch>
                      <a:fillRect/>
                    </a:stretch>
                  </pic:blipFill>
                  <pic:spPr>
                    <a:xfrm>
                      <a:off x="0" y="0"/>
                      <a:ext cx="5731510" cy="3120390"/>
                    </a:xfrm>
                    <a:prstGeom prst="rect">
                      <a:avLst/>
                    </a:prstGeom>
                    <a:ln w="38100">
                      <a:solidFill>
                        <a:schemeClr val="bg1">
                          <a:lumMod val="50000"/>
                        </a:schemeClr>
                      </a:solidFill>
                    </a:ln>
                  </pic:spPr>
                </pic:pic>
              </a:graphicData>
            </a:graphic>
          </wp:inline>
        </w:drawing>
      </w:r>
    </w:p>
    <w:p w14:paraId="0D2FD675" w14:textId="5320A1B5" w:rsidR="00313BAA" w:rsidRDefault="007D2423" w:rsidP="007D2423">
      <w:pPr>
        <w:pStyle w:val="Caption"/>
        <w:spacing w:after="0"/>
        <w:rPr>
          <w:rStyle w:val="Heading2Char"/>
          <w:b w:val="0"/>
          <w:bCs/>
        </w:rPr>
      </w:pPr>
      <w:bookmarkStart w:id="357" w:name="_Toc132390055"/>
      <w:r>
        <w:t xml:space="preserve">Figure </w:t>
      </w:r>
      <w:r w:rsidR="00FC616E">
        <w:t>76</w:t>
      </w:r>
      <w:r>
        <w:t xml:space="preserve"> </w:t>
      </w:r>
      <w:r w:rsidRPr="00806287">
        <w:t>– Question 6 response table</w:t>
      </w:r>
      <w:bookmarkEnd w:id="357"/>
    </w:p>
    <w:p w14:paraId="7F430823" w14:textId="77777777" w:rsidR="00313BAA" w:rsidRDefault="00313BAA" w:rsidP="00313BAA">
      <w:pPr>
        <w:rPr>
          <w:rStyle w:val="Heading2Char"/>
          <w:b w:val="0"/>
          <w:bCs/>
        </w:rPr>
      </w:pPr>
    </w:p>
    <w:p w14:paraId="499C2B6A" w14:textId="77777777" w:rsidR="00313BAA" w:rsidRDefault="00313BAA" w:rsidP="00313BAA">
      <w:pPr>
        <w:rPr>
          <w:rStyle w:val="Heading2Char"/>
          <w:b w:val="0"/>
          <w:bCs/>
        </w:rPr>
      </w:pPr>
    </w:p>
    <w:p w14:paraId="073A4F5D" w14:textId="77777777" w:rsidR="00313BAA" w:rsidRDefault="00313BAA" w:rsidP="00313BAA">
      <w:pPr>
        <w:rPr>
          <w:rStyle w:val="Heading2Char"/>
          <w:b w:val="0"/>
          <w:bCs/>
        </w:rPr>
      </w:pPr>
    </w:p>
    <w:p w14:paraId="0551F890" w14:textId="2549A158" w:rsidR="007D2423" w:rsidRDefault="00F54917" w:rsidP="007D2423">
      <w:pPr>
        <w:keepNext/>
        <w:spacing w:after="0"/>
      </w:pPr>
      <w:r>
        <w:rPr>
          <w:noProof/>
        </w:rPr>
        <w:lastRenderedPageBreak/>
        <w:drawing>
          <wp:inline distT="0" distB="0" distL="0" distR="0" wp14:anchorId="2A6E471E" wp14:editId="3FD62F27">
            <wp:extent cx="5727700" cy="4064000"/>
            <wp:effectExtent l="38100" t="38100" r="44450" b="317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27700" cy="4064000"/>
                    </a:xfrm>
                    <a:prstGeom prst="rect">
                      <a:avLst/>
                    </a:prstGeom>
                    <a:noFill/>
                    <a:ln w="38100">
                      <a:solidFill>
                        <a:schemeClr val="bg1">
                          <a:lumMod val="50000"/>
                        </a:schemeClr>
                      </a:solidFill>
                    </a:ln>
                  </pic:spPr>
                </pic:pic>
              </a:graphicData>
            </a:graphic>
          </wp:inline>
        </w:drawing>
      </w:r>
    </w:p>
    <w:p w14:paraId="63034BB2" w14:textId="4B51263D" w:rsidR="00313BAA" w:rsidRDefault="007D2423" w:rsidP="007D2423">
      <w:pPr>
        <w:pStyle w:val="Caption"/>
        <w:spacing w:after="0"/>
      </w:pPr>
      <w:bookmarkStart w:id="358" w:name="_Toc132390056"/>
      <w:r>
        <w:t xml:space="preserve">Figure </w:t>
      </w:r>
      <w:r w:rsidR="00F22835">
        <w:t>77</w:t>
      </w:r>
      <w:r>
        <w:t xml:space="preserve"> </w:t>
      </w:r>
      <w:r w:rsidRPr="00207366">
        <w:t>– Question 7 response graph</w:t>
      </w:r>
      <w:bookmarkEnd w:id="358"/>
    </w:p>
    <w:p w14:paraId="226F5DE1" w14:textId="77777777" w:rsidR="00C12F10" w:rsidRPr="00C12F10" w:rsidRDefault="00C12F10" w:rsidP="00C12F10"/>
    <w:p w14:paraId="52329A3A" w14:textId="77777777" w:rsidR="007D2423" w:rsidRDefault="00313BAA" w:rsidP="007D2423">
      <w:pPr>
        <w:keepNext/>
        <w:spacing w:after="0"/>
      </w:pPr>
      <w:r w:rsidRPr="007878C9">
        <w:rPr>
          <w:noProof/>
        </w:rPr>
        <w:drawing>
          <wp:inline distT="0" distB="0" distL="0" distR="0" wp14:anchorId="17F74099" wp14:editId="0375DC7E">
            <wp:extent cx="5731510" cy="3573145"/>
            <wp:effectExtent l="38100" t="38100" r="40640" b="46355"/>
            <wp:docPr id="103" name="Picture 10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105"/>
                    <a:stretch>
                      <a:fillRect/>
                    </a:stretch>
                  </pic:blipFill>
                  <pic:spPr>
                    <a:xfrm>
                      <a:off x="0" y="0"/>
                      <a:ext cx="5731510" cy="3573145"/>
                    </a:xfrm>
                    <a:prstGeom prst="rect">
                      <a:avLst/>
                    </a:prstGeom>
                    <a:ln w="38100">
                      <a:solidFill>
                        <a:schemeClr val="bg1">
                          <a:lumMod val="50000"/>
                        </a:schemeClr>
                      </a:solidFill>
                    </a:ln>
                  </pic:spPr>
                </pic:pic>
              </a:graphicData>
            </a:graphic>
          </wp:inline>
        </w:drawing>
      </w:r>
    </w:p>
    <w:p w14:paraId="107BCC40" w14:textId="5E35C13A" w:rsidR="00313BAA" w:rsidRDefault="007D2423" w:rsidP="007D2423">
      <w:pPr>
        <w:pStyle w:val="Caption"/>
        <w:spacing w:after="0"/>
        <w:rPr>
          <w:rStyle w:val="Heading2Char"/>
          <w:b w:val="0"/>
          <w:bCs/>
        </w:rPr>
      </w:pPr>
      <w:bookmarkStart w:id="359" w:name="_Toc132390057"/>
      <w:r>
        <w:t xml:space="preserve">Figure </w:t>
      </w:r>
      <w:r w:rsidR="00F22835">
        <w:t>78</w:t>
      </w:r>
      <w:r>
        <w:t xml:space="preserve"> </w:t>
      </w:r>
      <w:r w:rsidRPr="000736B9">
        <w:t>– Question 8 response table</w:t>
      </w:r>
      <w:bookmarkEnd w:id="359"/>
    </w:p>
    <w:p w14:paraId="78576BE5" w14:textId="77777777" w:rsidR="00313BAA" w:rsidRDefault="00313BAA" w:rsidP="00313BAA">
      <w:pPr>
        <w:rPr>
          <w:rStyle w:val="Heading2Char"/>
          <w:b w:val="0"/>
          <w:bCs/>
        </w:rPr>
      </w:pPr>
    </w:p>
    <w:p w14:paraId="4CD31651" w14:textId="77777777" w:rsidR="00313BAA" w:rsidRPr="00F27B1E" w:rsidRDefault="00313BAA" w:rsidP="00F27B1E">
      <w:pPr>
        <w:pStyle w:val="Heading3"/>
      </w:pPr>
      <w:bookmarkStart w:id="360" w:name="_Toc132414959"/>
      <w:r w:rsidRPr="00F27B1E">
        <w:lastRenderedPageBreak/>
        <w:t>6.5.2 – Analysis and Retrospective</w:t>
      </w:r>
      <w:bookmarkEnd w:id="360"/>
      <w:r w:rsidRPr="00F27B1E">
        <w:t xml:space="preserve"> </w:t>
      </w:r>
    </w:p>
    <w:p w14:paraId="590C1171" w14:textId="77777777" w:rsidR="00313BAA" w:rsidRPr="007878C9" w:rsidRDefault="00313BAA" w:rsidP="007878C9">
      <w:r w:rsidRPr="007878C9">
        <w:t>Overall the responses recorded from users suggest that the website had very easy navigation as most respondents selected “Very Easy” (1) as their response to question one. The user interface (UI) of the application was very well received as from responses we can conclude that users found the UI clean, intuitive, and visually appealing. However, some users would like to see more features that are related to UI such as a light mode option, scoring for challenges and the ability to see which test cases they are failing.</w:t>
      </w:r>
    </w:p>
    <w:p w14:paraId="3F060B18" w14:textId="77777777" w:rsidR="00313BAA" w:rsidRPr="007878C9" w:rsidRDefault="00313BAA" w:rsidP="007878C9">
      <w:r w:rsidRPr="007878C9">
        <w:t>The responses that were related to the problem statements were mixed, with some users finding them clear and understandable whilst others found them a little more confusing. This suggests that some problem statements need to be revised as some users may benefit from clearer explanations and instructions.</w:t>
      </w:r>
    </w:p>
    <w:p w14:paraId="65E478E6" w14:textId="77777777" w:rsidR="00313BAA" w:rsidRPr="007878C9" w:rsidRDefault="00313BAA" w:rsidP="007878C9">
      <w:r w:rsidRPr="007878C9">
        <w:t>The majority of responses show that most of the users were successfully able to submit their code and receive feedback on it, although some users expressed a desire to see which specific test cases they are failing on. Also, users that desired to challenge other users could successfully challenge other users. Some users did not want to challenge anyone.</w:t>
      </w:r>
    </w:p>
    <w:p w14:paraId="08FEFFF3" w14:textId="77777777" w:rsidR="00313BAA" w:rsidRPr="007878C9" w:rsidRDefault="00313BAA" w:rsidP="007878C9">
      <w:r w:rsidRPr="007878C9">
        <w:t>The responses that were related to user experience on the website were generally good. Users found the website fun, easy to use and educational. Also, the responses from the users suggest that the performance of the website was good although some users commented on the page load speed and how it can be improved.</w:t>
      </w:r>
    </w:p>
    <w:p w14:paraId="39ADD270" w14:textId="77777777" w:rsidR="00313BAA" w:rsidRPr="007878C9" w:rsidRDefault="00313BAA" w:rsidP="007878C9">
      <w:r w:rsidRPr="007878C9">
        <w:t>In terms of the features that users would like to see added, responses were varied. Some users have suggested enhancing the learning experience of the website by adding TDD and code Katas. Other users also suggested a message feature for better communication whilst users challenge each other.</w:t>
      </w:r>
    </w:p>
    <w:p w14:paraId="5C6EDF43" w14:textId="77777777" w:rsidR="00313BAA" w:rsidRPr="007878C9" w:rsidRDefault="00313BAA" w:rsidP="007878C9">
      <w:r w:rsidRPr="007878C9">
        <w:t>Overall, the responses to the questionnaire were very positive. The responses allow us to assume that users had a positive experience on the website, with most finding it easy to use and visually pleasing. However, there were a few suggestions for improvements and additional features that could enhance the user experience and provide more educational value.</w:t>
      </w:r>
    </w:p>
    <w:p w14:paraId="2477FF9C" w14:textId="77777777" w:rsidR="00313BAA" w:rsidRDefault="00313BAA" w:rsidP="00313BAA">
      <w:pPr>
        <w:pStyle w:val="Heading2"/>
        <w:rPr>
          <w:rStyle w:val="Heading2Char"/>
          <w:b/>
          <w:bCs/>
        </w:rPr>
      </w:pPr>
      <w:bookmarkStart w:id="361" w:name="_Toc132414960"/>
      <w:r>
        <w:rPr>
          <w:rStyle w:val="Heading2Char"/>
          <w:b/>
          <w:bCs/>
        </w:rPr>
        <w:t>6.6 – Summary</w:t>
      </w:r>
      <w:bookmarkEnd w:id="361"/>
    </w:p>
    <w:p w14:paraId="72B23550" w14:textId="77777777" w:rsidR="00D51FD7" w:rsidRPr="007878C9" w:rsidRDefault="00313BAA" w:rsidP="007878C9">
      <w:r w:rsidRPr="007878C9">
        <w:t>This chapter focused on how the crucial requirements of the application were tested. Feedback was gathered from users to meet requirements more concisely. The chapter also highlighted how tests were produced to ensure all code was efficient and reliable. Overall, the testing strategies deployed worked very well and allowed for a higher quality, more robust application. However, suggestions from test users were not implemented due to time restrictions.</w:t>
      </w:r>
      <w:r w:rsidR="00D51FD7" w:rsidRPr="007878C9">
        <w:t xml:space="preserve"> </w:t>
      </w:r>
    </w:p>
    <w:p w14:paraId="4F89ADB2" w14:textId="77777777" w:rsidR="00D51FD7" w:rsidRDefault="00D51FD7">
      <w:r>
        <w:br w:type="page"/>
      </w:r>
    </w:p>
    <w:p w14:paraId="6FD9639F" w14:textId="77777777" w:rsidR="00D51FD7" w:rsidRDefault="00D51FD7" w:rsidP="00D51FD7">
      <w:pPr>
        <w:pStyle w:val="Heading1"/>
        <w:rPr>
          <w:lang w:val="en-US"/>
        </w:rPr>
      </w:pPr>
      <w:bookmarkStart w:id="362" w:name="_Toc132414961"/>
      <w:r>
        <w:rPr>
          <w:lang w:val="en-US"/>
        </w:rPr>
        <w:lastRenderedPageBreak/>
        <w:t>Chapter 7 - Critical Evaluation</w:t>
      </w:r>
      <w:bookmarkEnd w:id="362"/>
      <w:r>
        <w:rPr>
          <w:lang w:val="en-US"/>
        </w:rPr>
        <w:t xml:space="preserve"> </w:t>
      </w:r>
    </w:p>
    <w:p w14:paraId="01CFC26D" w14:textId="621FE7D6" w:rsidR="00D51FD7" w:rsidRPr="00574EE7" w:rsidRDefault="00D51FD7" w:rsidP="00D51FD7">
      <w:pPr>
        <w:rPr>
          <w:lang w:val="en-US"/>
        </w:rPr>
      </w:pPr>
      <w:r>
        <w:rPr>
          <w:lang w:val="en-US"/>
        </w:rPr>
        <w:t xml:space="preserve">This chapter will give an overview </w:t>
      </w:r>
      <w:r w:rsidR="00FE1F4C">
        <w:rPr>
          <w:lang w:val="en-US"/>
        </w:rPr>
        <w:t xml:space="preserve">of </w:t>
      </w:r>
      <w:r w:rsidR="00211004">
        <w:rPr>
          <w:lang w:val="en-US"/>
        </w:rPr>
        <w:t>whether</w:t>
      </w:r>
      <w:r>
        <w:rPr>
          <w:lang w:val="en-US"/>
        </w:rPr>
        <w:t xml:space="preserve"> the project successfully met all requir</w:t>
      </w:r>
      <w:r w:rsidR="00FE1F4C">
        <w:rPr>
          <w:lang w:val="en-US"/>
        </w:rPr>
        <w:t>e</w:t>
      </w:r>
      <w:r>
        <w:rPr>
          <w:lang w:val="en-US"/>
        </w:rPr>
        <w:t>ments that were identified in the project proposal. This chapter will also evaluate the project plan, by explaining and justifying any deviations made during the development phase. Finally</w:t>
      </w:r>
      <w:r w:rsidR="00897B80">
        <w:rPr>
          <w:lang w:val="en-US"/>
        </w:rPr>
        <w:t>,</w:t>
      </w:r>
      <w:r>
        <w:rPr>
          <w:lang w:val="en-US"/>
        </w:rPr>
        <w:t xml:space="preserve"> this chapter will highlight any lessons learnt.</w:t>
      </w:r>
    </w:p>
    <w:p w14:paraId="1A628639" w14:textId="1DBA4A86" w:rsidR="00D51FD7" w:rsidRDefault="00D51FD7" w:rsidP="00D51FD7">
      <w:pPr>
        <w:pStyle w:val="Heading2"/>
        <w:rPr>
          <w:lang w:val="en-US"/>
        </w:rPr>
      </w:pPr>
      <w:bookmarkStart w:id="363" w:name="_Toc132414962"/>
      <w:r>
        <w:rPr>
          <w:lang w:val="en-US"/>
        </w:rPr>
        <w:t>7.1 – Review of the project against its objectives</w:t>
      </w:r>
      <w:bookmarkEnd w:id="363"/>
    </w:p>
    <w:p w14:paraId="50C3FC25" w14:textId="26701CA3" w:rsidR="00D51FD7" w:rsidRDefault="00D51FD7" w:rsidP="00D51FD7">
      <w:pPr>
        <w:rPr>
          <w:lang w:val="en-US"/>
        </w:rPr>
      </w:pPr>
      <w:r>
        <w:rPr>
          <w:lang w:val="en-US"/>
        </w:rPr>
        <w:t xml:space="preserve">The first stage </w:t>
      </w:r>
      <w:r w:rsidR="00897B80">
        <w:rPr>
          <w:lang w:val="en-US"/>
        </w:rPr>
        <w:t>of</w:t>
      </w:r>
      <w:r>
        <w:rPr>
          <w:lang w:val="en-US"/>
        </w:rPr>
        <w:t xml:space="preserve"> this project was to identify the aims and objectives. The objectives identified contained core objectives to complete the project. All of the objectives identified at the start stayed the same throughout the whole development phase. No objectives were dropped. </w:t>
      </w:r>
      <w:r w:rsidR="008F2501" w:rsidRPr="008F2501">
        <w:rPr>
          <w:i/>
          <w:iCs/>
          <w:lang w:val="en-US"/>
        </w:rPr>
        <w:t xml:space="preserve">Table </w:t>
      </w:r>
      <w:r w:rsidR="00DE18D2">
        <w:rPr>
          <w:i/>
          <w:iCs/>
          <w:lang w:val="en-US"/>
        </w:rPr>
        <w:t xml:space="preserve">11 </w:t>
      </w:r>
      <w:r>
        <w:rPr>
          <w:lang w:val="en-US"/>
        </w:rPr>
        <w:t xml:space="preserve">contains an evaluation of each objective. The objectives were identified in the project proposal which is </w:t>
      </w:r>
      <w:r w:rsidR="00020B07">
        <w:rPr>
          <w:lang w:val="en-US"/>
        </w:rPr>
        <w:t xml:space="preserve">attached in </w:t>
      </w:r>
      <w:r w:rsidR="006E51D8">
        <w:rPr>
          <w:lang w:val="en-US"/>
        </w:rPr>
        <w:t>Appendix A</w:t>
      </w:r>
      <w:r w:rsidR="00020B07">
        <w:rPr>
          <w:lang w:val="en-US"/>
        </w:rPr>
        <w:t>.</w:t>
      </w:r>
    </w:p>
    <w:p w14:paraId="318762B1" w14:textId="0E740C99" w:rsidR="00D51FD7" w:rsidRPr="000E13E1" w:rsidRDefault="00424183" w:rsidP="00D51FD7">
      <w:pPr>
        <w:rPr>
          <w:lang w:val="en-US"/>
        </w:rPr>
      </w:pPr>
      <w:r w:rsidRPr="00424183">
        <w:rPr>
          <w:noProof/>
          <w:lang w:val="en-US"/>
        </w:rPr>
        <w:drawing>
          <wp:inline distT="0" distB="0" distL="0" distR="0" wp14:anchorId="327BCCF0" wp14:editId="5AB53932">
            <wp:extent cx="5731510" cy="2171065"/>
            <wp:effectExtent l="0" t="0" r="254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06"/>
                    <a:stretch>
                      <a:fillRect/>
                    </a:stretch>
                  </pic:blipFill>
                  <pic:spPr>
                    <a:xfrm>
                      <a:off x="0" y="0"/>
                      <a:ext cx="5731510" cy="2171065"/>
                    </a:xfrm>
                    <a:prstGeom prst="rect">
                      <a:avLst/>
                    </a:prstGeom>
                  </pic:spPr>
                </pic:pic>
              </a:graphicData>
            </a:graphic>
          </wp:inline>
        </w:drawing>
      </w:r>
      <w:r w:rsidR="000E13E1">
        <w:rPr>
          <w:lang w:val="en-US"/>
        </w:rPr>
        <w:br/>
      </w:r>
      <w:r w:rsidR="000E13E1">
        <w:rPr>
          <w:i/>
          <w:iCs/>
          <w:sz w:val="18"/>
          <w:szCs w:val="18"/>
          <w:lang w:val="en-US"/>
        </w:rPr>
        <w:t>T</w:t>
      </w:r>
      <w:r w:rsidR="000E13E1" w:rsidRPr="000E13E1">
        <w:rPr>
          <w:i/>
          <w:iCs/>
          <w:sz w:val="18"/>
          <w:szCs w:val="18"/>
          <w:lang w:val="en-US"/>
        </w:rPr>
        <w:t xml:space="preserve">able </w:t>
      </w:r>
      <w:r w:rsidR="00DE18D2">
        <w:rPr>
          <w:i/>
          <w:iCs/>
          <w:sz w:val="18"/>
          <w:szCs w:val="18"/>
          <w:lang w:val="en-US"/>
        </w:rPr>
        <w:t>11</w:t>
      </w:r>
      <w:r w:rsidR="000E13E1" w:rsidRPr="000E13E1">
        <w:rPr>
          <w:i/>
          <w:iCs/>
          <w:sz w:val="18"/>
          <w:szCs w:val="18"/>
          <w:lang w:val="en-US"/>
        </w:rPr>
        <w:t xml:space="preserve"> – objective evaluation</w:t>
      </w:r>
    </w:p>
    <w:p w14:paraId="31E1E3D0" w14:textId="77777777" w:rsidR="00D51FD7" w:rsidRDefault="00D51FD7" w:rsidP="00D51FD7">
      <w:pPr>
        <w:pStyle w:val="Heading2"/>
        <w:rPr>
          <w:lang w:val="en-US"/>
        </w:rPr>
      </w:pPr>
      <w:bookmarkStart w:id="364" w:name="_Toc132414963"/>
      <w:r>
        <w:rPr>
          <w:lang w:val="en-US"/>
        </w:rPr>
        <w:t>7.2 – Review of the plan</w:t>
      </w:r>
      <w:bookmarkEnd w:id="364"/>
    </w:p>
    <w:p w14:paraId="41ED6F4A" w14:textId="5E4249D0" w:rsidR="00D51FD7" w:rsidRDefault="00D51FD7" w:rsidP="00D51FD7">
      <w:pPr>
        <w:rPr>
          <w:lang w:val="en-US"/>
        </w:rPr>
      </w:pPr>
      <w:r>
        <w:rPr>
          <w:lang w:val="en-US"/>
        </w:rPr>
        <w:t xml:space="preserve">Overall, there weren’t many deviations from the project plan. The project was developed and implemented in parallel </w:t>
      </w:r>
      <w:r w:rsidR="00897B80">
        <w:rPr>
          <w:lang w:val="en-US"/>
        </w:rPr>
        <w:t>with</w:t>
      </w:r>
      <w:r>
        <w:rPr>
          <w:lang w:val="en-US"/>
        </w:rPr>
        <w:t xml:space="preserve"> the proposed project plan. Each sprint</w:t>
      </w:r>
      <w:r w:rsidR="00897B80">
        <w:rPr>
          <w:lang w:val="en-US"/>
        </w:rPr>
        <w:t>'s</w:t>
      </w:r>
      <w:r>
        <w:rPr>
          <w:lang w:val="en-US"/>
        </w:rPr>
        <w:t xml:space="preserve"> start and end dates were met. Requirements were completed in time or sometimes even earlier th</w:t>
      </w:r>
      <w:r w:rsidR="00897B80">
        <w:rPr>
          <w:lang w:val="en-US"/>
        </w:rPr>
        <w:t>a</w:t>
      </w:r>
      <w:r>
        <w:rPr>
          <w:lang w:val="en-US"/>
        </w:rPr>
        <w:t>n intended. The project overall was completed earlier th</w:t>
      </w:r>
      <w:r w:rsidR="00897B80">
        <w:rPr>
          <w:lang w:val="en-US"/>
        </w:rPr>
        <w:t>a</w:t>
      </w:r>
      <w:r>
        <w:rPr>
          <w:lang w:val="en-US"/>
        </w:rPr>
        <w:t xml:space="preserve">n expected which gave more time for </w:t>
      </w:r>
      <w:r w:rsidR="00897B80">
        <w:rPr>
          <w:lang w:val="en-US"/>
        </w:rPr>
        <w:t xml:space="preserve">comprehensive </w:t>
      </w:r>
      <w:r>
        <w:rPr>
          <w:lang w:val="en-US"/>
        </w:rPr>
        <w:t xml:space="preserve">usability testing to be conducted. </w:t>
      </w:r>
    </w:p>
    <w:p w14:paraId="4CD343B9" w14:textId="3C14A524" w:rsidR="00D51FD7" w:rsidRDefault="00D51FD7" w:rsidP="00D51FD7">
      <w:pPr>
        <w:rPr>
          <w:lang w:val="en-US"/>
        </w:rPr>
      </w:pPr>
      <w:r>
        <w:rPr>
          <w:lang w:val="en-US"/>
        </w:rPr>
        <w:t>The order of completing the objectives was changed sligh</w:t>
      </w:r>
      <w:r w:rsidR="00897B80">
        <w:rPr>
          <w:lang w:val="en-US"/>
        </w:rPr>
        <w:t>t</w:t>
      </w:r>
      <w:r>
        <w:rPr>
          <w:lang w:val="en-US"/>
        </w:rPr>
        <w:t xml:space="preserve">ly. I originally intended to create a CI/CD pipeline after completing objective 2. I implemented the CI/CD pipeline </w:t>
      </w:r>
      <w:r w:rsidR="00E5467A">
        <w:rPr>
          <w:lang w:val="en-US"/>
        </w:rPr>
        <w:t>whilst working on objective 2.</w:t>
      </w:r>
      <w:r>
        <w:rPr>
          <w:lang w:val="en-US"/>
        </w:rPr>
        <w:t xml:space="preserve"> Objective 2 consisted of developing a data</w:t>
      </w:r>
      <w:r w:rsidR="00C502B7">
        <w:rPr>
          <w:lang w:val="en-US"/>
        </w:rPr>
        <w:t>-</w:t>
      </w:r>
      <w:r>
        <w:rPr>
          <w:lang w:val="en-US"/>
        </w:rPr>
        <w:t>driven website that allowed users to practi</w:t>
      </w:r>
      <w:r w:rsidR="00C502B7">
        <w:rPr>
          <w:lang w:val="en-US"/>
        </w:rPr>
        <w:t>c</w:t>
      </w:r>
      <w:r>
        <w:rPr>
          <w:lang w:val="en-US"/>
        </w:rPr>
        <w:t>e code and compete against each other. If a CI/CD pipeline was implemented after the implemen</w:t>
      </w:r>
      <w:r w:rsidR="00C502B7">
        <w:rPr>
          <w:lang w:val="en-US"/>
        </w:rPr>
        <w:t>ta</w:t>
      </w:r>
      <w:r>
        <w:rPr>
          <w:lang w:val="en-US"/>
        </w:rPr>
        <w:t xml:space="preserve">tion of the </w:t>
      </w:r>
      <w:r w:rsidR="00F9336E">
        <w:rPr>
          <w:lang w:val="en-US"/>
        </w:rPr>
        <w:t>website,</w:t>
      </w:r>
      <w:r>
        <w:rPr>
          <w:lang w:val="en-US"/>
        </w:rPr>
        <w:t xml:space="preserve"> then the CI/CD pipeline would’ve served no benefit</w:t>
      </w:r>
      <w:r w:rsidR="00AD3E27">
        <w:rPr>
          <w:lang w:val="en-US"/>
        </w:rPr>
        <w:t>s</w:t>
      </w:r>
      <w:r>
        <w:rPr>
          <w:lang w:val="en-US"/>
        </w:rPr>
        <w:t>. The early implemen</w:t>
      </w:r>
      <w:r w:rsidR="00C502B7">
        <w:rPr>
          <w:lang w:val="en-US"/>
        </w:rPr>
        <w:t>ta</w:t>
      </w:r>
      <w:r>
        <w:rPr>
          <w:lang w:val="en-US"/>
        </w:rPr>
        <w:t>tion of the pipeline was benefi</w:t>
      </w:r>
      <w:r w:rsidR="00C502B7">
        <w:rPr>
          <w:lang w:val="en-US"/>
        </w:rPr>
        <w:t>ci</w:t>
      </w:r>
      <w:r>
        <w:rPr>
          <w:lang w:val="en-US"/>
        </w:rPr>
        <w:t>al and helped rectify many mistakes during the development phase.</w:t>
      </w:r>
    </w:p>
    <w:p w14:paraId="5FD9E1E1" w14:textId="2F704088" w:rsidR="00D51FD7" w:rsidRDefault="00D51FD7" w:rsidP="00D51FD7">
      <w:pPr>
        <w:rPr>
          <w:lang w:val="en-US"/>
        </w:rPr>
      </w:pPr>
      <w:r>
        <w:rPr>
          <w:lang w:val="en-US"/>
        </w:rPr>
        <w:t>Under objective 4</w:t>
      </w:r>
      <w:r w:rsidR="00414314">
        <w:rPr>
          <w:lang w:val="en-US"/>
        </w:rPr>
        <w:t>,</w:t>
      </w:r>
      <w:r>
        <w:rPr>
          <w:lang w:val="en-US"/>
        </w:rPr>
        <w:t xml:space="preserve"> a task of using Docker to create an image was made. This task was left incomplete. Orig</w:t>
      </w:r>
      <w:r w:rsidR="00C502B7">
        <w:rPr>
          <w:lang w:val="en-US"/>
        </w:rPr>
        <w:t>i</w:t>
      </w:r>
      <w:r>
        <w:rPr>
          <w:lang w:val="en-US"/>
        </w:rPr>
        <w:t xml:space="preserve">nally the task was completed as my application had a custom built-in code compiler in the backend. However, after my supervisors highlighted the security implications of having a compiler on a </w:t>
      </w:r>
      <w:r w:rsidR="00F9336E">
        <w:rPr>
          <w:lang w:val="en-US"/>
        </w:rPr>
        <w:t>server,</w:t>
      </w:r>
      <w:r>
        <w:rPr>
          <w:lang w:val="en-US"/>
        </w:rPr>
        <w:t xml:space="preserve"> I decided to depend on a third</w:t>
      </w:r>
      <w:r w:rsidR="00346C44">
        <w:rPr>
          <w:lang w:val="en-US"/>
        </w:rPr>
        <w:t>-</w:t>
      </w:r>
      <w:r>
        <w:rPr>
          <w:lang w:val="en-US"/>
        </w:rPr>
        <w:t>party API to compile code for me. This change meant a Docker image of the application was no longer needed.</w:t>
      </w:r>
    </w:p>
    <w:p w14:paraId="44BB4E21" w14:textId="2CA82CF0" w:rsidR="00D51FD7" w:rsidRDefault="00D51FD7" w:rsidP="00D51FD7">
      <w:pPr>
        <w:rPr>
          <w:lang w:val="en-US"/>
        </w:rPr>
      </w:pPr>
      <w:r>
        <w:rPr>
          <w:lang w:val="en-US"/>
        </w:rPr>
        <w:t>Under objective 2</w:t>
      </w:r>
      <w:r w:rsidR="002F2EA7">
        <w:rPr>
          <w:lang w:val="en-US"/>
        </w:rPr>
        <w:t>,</w:t>
      </w:r>
      <w:r>
        <w:rPr>
          <w:lang w:val="en-US"/>
        </w:rPr>
        <w:t xml:space="preserve"> </w:t>
      </w:r>
      <w:r w:rsidR="00346C44">
        <w:rPr>
          <w:lang w:val="en-US"/>
        </w:rPr>
        <w:t>the</w:t>
      </w:r>
      <w:r>
        <w:rPr>
          <w:lang w:val="en-US"/>
        </w:rPr>
        <w:t xml:space="preserve"> task of creating an algorithm that helps match users of similar abilit</w:t>
      </w:r>
      <w:r w:rsidR="002F2EA7">
        <w:rPr>
          <w:lang w:val="en-US"/>
        </w:rPr>
        <w:t>ies</w:t>
      </w:r>
      <w:r>
        <w:rPr>
          <w:lang w:val="en-US"/>
        </w:rPr>
        <w:t xml:space="preserve"> was made. This task was left incomplete. During the development phase</w:t>
      </w:r>
      <w:r w:rsidR="00346C44">
        <w:rPr>
          <w:lang w:val="en-US"/>
        </w:rPr>
        <w:t>,</w:t>
      </w:r>
      <w:r>
        <w:rPr>
          <w:lang w:val="en-US"/>
        </w:rPr>
        <w:t xml:space="preserve"> an alternative approach was given to the users. The users could create lobbies and invite users they want to challenge. This alternative approach gives users more choice</w:t>
      </w:r>
      <w:r w:rsidR="00346C44">
        <w:rPr>
          <w:lang w:val="en-US"/>
        </w:rPr>
        <w:t>s</w:t>
      </w:r>
      <w:r>
        <w:rPr>
          <w:lang w:val="en-US"/>
        </w:rPr>
        <w:t xml:space="preserve"> and a more personal experience on the website. In </w:t>
      </w:r>
      <w:r w:rsidR="00F06BBE">
        <w:rPr>
          <w:lang w:val="en-US"/>
        </w:rPr>
        <w:t xml:space="preserve">the </w:t>
      </w:r>
      <w:r>
        <w:rPr>
          <w:lang w:val="en-US"/>
        </w:rPr>
        <w:lastRenderedPageBreak/>
        <w:t>future</w:t>
      </w:r>
      <w:r w:rsidR="00346C44">
        <w:rPr>
          <w:lang w:val="en-US"/>
        </w:rPr>
        <w:t>,</w:t>
      </w:r>
      <w:r>
        <w:rPr>
          <w:lang w:val="en-US"/>
        </w:rPr>
        <w:t xml:space="preserve"> the application should be extended to add a</w:t>
      </w:r>
      <w:r w:rsidR="00346C44">
        <w:rPr>
          <w:lang w:val="en-US"/>
        </w:rPr>
        <w:t>n</w:t>
      </w:r>
      <w:r>
        <w:rPr>
          <w:lang w:val="en-US"/>
        </w:rPr>
        <w:t xml:space="preserve"> option of matching with random users of the same ability in the case </w:t>
      </w:r>
      <w:r w:rsidR="00346C44">
        <w:rPr>
          <w:lang w:val="en-US"/>
        </w:rPr>
        <w:t>of</w:t>
      </w:r>
      <w:r>
        <w:rPr>
          <w:lang w:val="en-US"/>
        </w:rPr>
        <w:t xml:space="preserve"> users who are alone.</w:t>
      </w:r>
    </w:p>
    <w:p w14:paraId="60B11636" w14:textId="6A49F32B" w:rsidR="00D51FD7" w:rsidRDefault="006A034B" w:rsidP="00D51FD7">
      <w:pPr>
        <w:rPr>
          <w:lang w:val="en-US"/>
        </w:rPr>
      </w:pPr>
      <w:r>
        <w:rPr>
          <w:lang w:val="en-US"/>
        </w:rPr>
        <w:t>Overall,</w:t>
      </w:r>
      <w:r w:rsidR="00D51FD7">
        <w:rPr>
          <w:lang w:val="en-US"/>
        </w:rPr>
        <w:t xml:space="preserve"> the project plan was accurate and it turned out to be a good plan that allocated more th</w:t>
      </w:r>
      <w:r w:rsidR="00346C44">
        <w:rPr>
          <w:lang w:val="en-US"/>
        </w:rPr>
        <w:t>a</w:t>
      </w:r>
      <w:r w:rsidR="00D51FD7">
        <w:rPr>
          <w:lang w:val="en-US"/>
        </w:rPr>
        <w:t>n enough time to successfully meet each objective.</w:t>
      </w:r>
    </w:p>
    <w:p w14:paraId="04AE07BD" w14:textId="77777777" w:rsidR="00D51FD7" w:rsidRDefault="00D51FD7" w:rsidP="00D51FD7">
      <w:pPr>
        <w:pStyle w:val="Heading2"/>
        <w:rPr>
          <w:lang w:val="en-US"/>
        </w:rPr>
      </w:pPr>
      <w:bookmarkStart w:id="365" w:name="_Toc132414964"/>
      <w:r>
        <w:rPr>
          <w:lang w:val="en-US"/>
        </w:rPr>
        <w:t>7.3 – Review of Feedback and Product</w:t>
      </w:r>
      <w:bookmarkEnd w:id="365"/>
    </w:p>
    <w:p w14:paraId="236B8347" w14:textId="60BD0B5C" w:rsidR="00D51FD7" w:rsidRPr="00517F2C" w:rsidRDefault="00D51FD7" w:rsidP="00D51FD7">
      <w:pPr>
        <w:rPr>
          <w:lang w:val="en-US"/>
        </w:rPr>
      </w:pPr>
      <w:r>
        <w:rPr>
          <w:lang w:val="en-US"/>
        </w:rPr>
        <w:t>Overall, the feedback from Chapter 6 was very positive. The feedback from the test users shows the website serve</w:t>
      </w:r>
      <w:r w:rsidR="007456D8">
        <w:rPr>
          <w:lang w:val="en-US"/>
        </w:rPr>
        <w:t>d</w:t>
      </w:r>
      <w:r>
        <w:rPr>
          <w:lang w:val="en-US"/>
        </w:rPr>
        <w:t xml:space="preserve"> its intended purpose. I am happy with the application. The application offers </w:t>
      </w:r>
      <w:r w:rsidR="000461D4">
        <w:rPr>
          <w:lang w:val="en-US"/>
        </w:rPr>
        <w:t xml:space="preserve">a </w:t>
      </w:r>
      <w:r>
        <w:rPr>
          <w:lang w:val="en-US"/>
        </w:rPr>
        <w:t>great user</w:t>
      </w:r>
      <w:r w:rsidR="0097330A">
        <w:rPr>
          <w:lang w:val="en-US"/>
        </w:rPr>
        <w:t xml:space="preserve"> experienc</w:t>
      </w:r>
      <w:r w:rsidR="000461D4">
        <w:rPr>
          <w:lang w:val="en-US"/>
        </w:rPr>
        <w:t>e</w:t>
      </w:r>
      <w:r>
        <w:rPr>
          <w:lang w:val="en-US"/>
        </w:rPr>
        <w:t>. The website fu</w:t>
      </w:r>
      <w:r w:rsidR="007456D8">
        <w:rPr>
          <w:lang w:val="en-US"/>
        </w:rPr>
        <w:t>nc</w:t>
      </w:r>
      <w:r>
        <w:rPr>
          <w:lang w:val="en-US"/>
        </w:rPr>
        <w:t>tions as it’s suppose</w:t>
      </w:r>
      <w:r w:rsidR="007456D8">
        <w:rPr>
          <w:lang w:val="en-US"/>
        </w:rPr>
        <w:t>d</w:t>
      </w:r>
      <w:r>
        <w:rPr>
          <w:lang w:val="en-US"/>
        </w:rPr>
        <w:t xml:space="preserve"> to and provides value to any user that uses it. Feedback from respondents highlight</w:t>
      </w:r>
      <w:r w:rsidR="007456D8">
        <w:rPr>
          <w:lang w:val="en-US"/>
        </w:rPr>
        <w:t>s</w:t>
      </w:r>
      <w:r>
        <w:rPr>
          <w:lang w:val="en-US"/>
        </w:rPr>
        <w:t xml:space="preserve"> that although the website is good in its current state there are plenty of areas that can be improved. I also believe the website can be extended and improved in certain areas. The website in its current state is a minimum viable product but to compete with competitors it needs to be extended th</w:t>
      </w:r>
      <w:r w:rsidR="007456D8">
        <w:rPr>
          <w:lang w:val="en-US"/>
        </w:rPr>
        <w:t>o</w:t>
      </w:r>
      <w:r>
        <w:rPr>
          <w:lang w:val="en-US"/>
        </w:rPr>
        <w:t>roughly.</w:t>
      </w:r>
    </w:p>
    <w:p w14:paraId="6E97F54F" w14:textId="77777777" w:rsidR="00D51FD7" w:rsidRDefault="00D51FD7" w:rsidP="00D51FD7">
      <w:pPr>
        <w:pStyle w:val="Heading2"/>
        <w:rPr>
          <w:lang w:val="en-US"/>
        </w:rPr>
      </w:pPr>
      <w:bookmarkStart w:id="366" w:name="_Toc132414965"/>
      <w:r>
        <w:rPr>
          <w:lang w:val="en-US"/>
        </w:rPr>
        <w:t>7.4 – Lessons Learnt</w:t>
      </w:r>
      <w:bookmarkEnd w:id="366"/>
    </w:p>
    <w:p w14:paraId="56AAD295" w14:textId="5BF68B9C" w:rsidR="00D51FD7" w:rsidRDefault="00D51FD7" w:rsidP="00D51FD7">
      <w:pPr>
        <w:rPr>
          <w:lang w:val="en-US"/>
        </w:rPr>
      </w:pPr>
      <w:r>
        <w:rPr>
          <w:lang w:val="en-US"/>
        </w:rPr>
        <w:t>Developing this project presented me with an oppor</w:t>
      </w:r>
      <w:r w:rsidR="00A42F0C">
        <w:rPr>
          <w:lang w:val="en-US"/>
        </w:rPr>
        <w:t>tun</w:t>
      </w:r>
      <w:r>
        <w:rPr>
          <w:lang w:val="en-US"/>
        </w:rPr>
        <w:t>ity to demo</w:t>
      </w:r>
      <w:r w:rsidR="00A42F0C">
        <w:rPr>
          <w:lang w:val="en-US"/>
        </w:rPr>
        <w:t>n</w:t>
      </w:r>
      <w:r>
        <w:rPr>
          <w:lang w:val="en-US"/>
        </w:rPr>
        <w:t>strate everything I have learn</w:t>
      </w:r>
      <w:r w:rsidR="00A42F0C">
        <w:rPr>
          <w:lang w:val="en-US"/>
        </w:rPr>
        <w:t>ed</w:t>
      </w:r>
      <w:r>
        <w:rPr>
          <w:lang w:val="en-US"/>
        </w:rPr>
        <w:t xml:space="preserve"> throughout university, an industrial placement</w:t>
      </w:r>
      <w:r w:rsidR="00A42F0C">
        <w:rPr>
          <w:lang w:val="en-US"/>
        </w:rPr>
        <w:t>,</w:t>
      </w:r>
      <w:r>
        <w:rPr>
          <w:lang w:val="en-US"/>
        </w:rPr>
        <w:t xml:space="preserve"> and an industrial internship. It allowed me to showcase my knowledge of the latest technologies and techniques used in the commer</w:t>
      </w:r>
      <w:r w:rsidR="00A42F0C">
        <w:rPr>
          <w:lang w:val="en-US"/>
        </w:rPr>
        <w:t>ci</w:t>
      </w:r>
      <w:r>
        <w:rPr>
          <w:lang w:val="en-US"/>
        </w:rPr>
        <w:t xml:space="preserve">al space. The project also helped me develop a deeper, more comprehensive understanding of various software engineering techniques, frameworks, technologies, the software lifecycle, </w:t>
      </w:r>
      <w:r w:rsidR="00A42F0C">
        <w:rPr>
          <w:lang w:val="en-US"/>
        </w:rPr>
        <w:t xml:space="preserve">the </w:t>
      </w:r>
      <w:r>
        <w:rPr>
          <w:lang w:val="en-US"/>
        </w:rPr>
        <w:t>importance of testing</w:t>
      </w:r>
      <w:r w:rsidR="00A42F0C">
        <w:rPr>
          <w:lang w:val="en-US"/>
        </w:rPr>
        <w:t>,</w:t>
      </w:r>
      <w:r>
        <w:rPr>
          <w:lang w:val="en-US"/>
        </w:rPr>
        <w:t xml:space="preserve"> and most importantly the gamification of coding.</w:t>
      </w:r>
    </w:p>
    <w:p w14:paraId="725D73C5" w14:textId="762D9BD8" w:rsidR="00D51FD7" w:rsidRDefault="00D51FD7" w:rsidP="00D51FD7">
      <w:pPr>
        <w:rPr>
          <w:lang w:val="en-US"/>
        </w:rPr>
      </w:pPr>
      <w:r>
        <w:rPr>
          <w:lang w:val="en-US"/>
        </w:rPr>
        <w:t>I learn</w:t>
      </w:r>
      <w:r w:rsidR="00A42F0C">
        <w:rPr>
          <w:lang w:val="en-US"/>
        </w:rPr>
        <w:t>ed</w:t>
      </w:r>
      <w:r>
        <w:rPr>
          <w:lang w:val="en-US"/>
        </w:rPr>
        <w:t xml:space="preserve"> the importance of time management and staying organi</w:t>
      </w:r>
      <w:r w:rsidR="00A42F0C">
        <w:rPr>
          <w:lang w:val="en-US"/>
        </w:rPr>
        <w:t>z</w:t>
      </w:r>
      <w:r>
        <w:rPr>
          <w:lang w:val="en-US"/>
        </w:rPr>
        <w:t>ed. Both of these skills have developed for me over my final year. Having to complete multiple modules in paral</w:t>
      </w:r>
      <w:r w:rsidR="00A42F0C">
        <w:rPr>
          <w:lang w:val="en-US"/>
        </w:rPr>
        <w:t>le</w:t>
      </w:r>
      <w:r>
        <w:rPr>
          <w:lang w:val="en-US"/>
        </w:rPr>
        <w:t>l to developing and documenting a final</w:t>
      </w:r>
      <w:r w:rsidR="00A42F0C">
        <w:rPr>
          <w:lang w:val="en-US"/>
        </w:rPr>
        <w:t>-</w:t>
      </w:r>
      <w:r>
        <w:rPr>
          <w:lang w:val="en-US"/>
        </w:rPr>
        <w:t>year project forced me to focus on both of these skills to ensure I delivered high-quality work consistently across all modules.</w:t>
      </w:r>
      <w:r w:rsidR="00AF7652">
        <w:rPr>
          <w:lang w:val="en-US"/>
        </w:rPr>
        <w:t xml:space="preserve"> </w:t>
      </w:r>
    </w:p>
    <w:p w14:paraId="062F3E03" w14:textId="1AC9EFBE" w:rsidR="00D51FD7" w:rsidRDefault="00D51FD7" w:rsidP="00D51FD7">
      <w:pPr>
        <w:rPr>
          <w:lang w:val="en-US"/>
        </w:rPr>
      </w:pPr>
      <w:r>
        <w:rPr>
          <w:lang w:val="en-US"/>
        </w:rPr>
        <w:t>Conducting intensive research was one of the most important requir</w:t>
      </w:r>
      <w:r w:rsidR="00A42F0C">
        <w:rPr>
          <w:lang w:val="en-US"/>
        </w:rPr>
        <w:t>e</w:t>
      </w:r>
      <w:r>
        <w:rPr>
          <w:lang w:val="en-US"/>
        </w:rPr>
        <w:t xml:space="preserve">ments </w:t>
      </w:r>
      <w:r w:rsidR="004B641F">
        <w:rPr>
          <w:lang w:val="en-US"/>
        </w:rPr>
        <w:t>of</w:t>
      </w:r>
      <w:r>
        <w:rPr>
          <w:lang w:val="en-US"/>
        </w:rPr>
        <w:t xml:space="preserve"> this project. This requirement helped me develop deeper research and information</w:t>
      </w:r>
      <w:r w:rsidR="004B641F">
        <w:rPr>
          <w:lang w:val="en-US"/>
        </w:rPr>
        <w:t>-</w:t>
      </w:r>
      <w:r>
        <w:rPr>
          <w:lang w:val="en-US"/>
        </w:rPr>
        <w:t>gathering skills. These skills also came to use for my other modules that were report based. I also improved my writing and presentation skills as I consisten</w:t>
      </w:r>
      <w:r w:rsidR="004B641F">
        <w:rPr>
          <w:lang w:val="en-US"/>
        </w:rPr>
        <w:t>t</w:t>
      </w:r>
      <w:r>
        <w:rPr>
          <w:lang w:val="en-US"/>
        </w:rPr>
        <w:t>ly had to present information gathered in simpler forms.</w:t>
      </w:r>
    </w:p>
    <w:p w14:paraId="5D6AACDD" w14:textId="51DB71F9" w:rsidR="00D51FD7" w:rsidRDefault="00D51FD7" w:rsidP="00D51FD7">
      <w:pPr>
        <w:rPr>
          <w:lang w:val="en-US"/>
        </w:rPr>
      </w:pPr>
      <w:r>
        <w:rPr>
          <w:lang w:val="en-US"/>
        </w:rPr>
        <w:t>I also learnt the importance of not over</w:t>
      </w:r>
      <w:r w:rsidR="009C4C5C">
        <w:rPr>
          <w:lang w:val="en-US"/>
        </w:rPr>
        <w:t>-</w:t>
      </w:r>
      <w:r>
        <w:rPr>
          <w:lang w:val="en-US"/>
        </w:rPr>
        <w:t xml:space="preserve">engineering an application. In </w:t>
      </w:r>
      <w:r w:rsidR="009C4C5C">
        <w:rPr>
          <w:lang w:val="en-US"/>
        </w:rPr>
        <w:t>C</w:t>
      </w:r>
      <w:r>
        <w:rPr>
          <w:lang w:val="en-US"/>
        </w:rPr>
        <w:t xml:space="preserve">hapter 5 I discussed how I first approached the code compiling for my website. I tried to implement my </w:t>
      </w:r>
      <w:r w:rsidR="009C4C5C">
        <w:rPr>
          <w:lang w:val="en-US"/>
        </w:rPr>
        <w:t xml:space="preserve">code </w:t>
      </w:r>
      <w:r>
        <w:rPr>
          <w:lang w:val="en-US"/>
        </w:rPr>
        <w:t>compiler. This approach introduced unnec</w:t>
      </w:r>
      <w:r w:rsidR="009C4C5C">
        <w:rPr>
          <w:lang w:val="en-US"/>
        </w:rPr>
        <w:t>es</w:t>
      </w:r>
      <w:r>
        <w:rPr>
          <w:lang w:val="en-US"/>
        </w:rPr>
        <w:t>sary features, processes and components that added little benefit. In the end</w:t>
      </w:r>
      <w:r w:rsidR="00CA5BFD">
        <w:rPr>
          <w:lang w:val="en-US"/>
        </w:rPr>
        <w:t>,</w:t>
      </w:r>
      <w:r>
        <w:rPr>
          <w:lang w:val="en-US"/>
        </w:rPr>
        <w:t xml:space="preserve"> I used an external API that compiled code for me. As I init</w:t>
      </w:r>
      <w:r w:rsidR="00CA5BFD">
        <w:rPr>
          <w:lang w:val="en-US"/>
        </w:rPr>
        <w:t>i</w:t>
      </w:r>
      <w:r>
        <w:rPr>
          <w:lang w:val="en-US"/>
        </w:rPr>
        <w:t>ally over</w:t>
      </w:r>
      <w:r w:rsidR="00CA5BFD">
        <w:rPr>
          <w:lang w:val="en-US"/>
        </w:rPr>
        <w:t>-</w:t>
      </w:r>
      <w:r>
        <w:rPr>
          <w:lang w:val="en-US"/>
        </w:rPr>
        <w:t>engineered, I was less efficient and used more development time th</w:t>
      </w:r>
      <w:r w:rsidR="00CA5BFD">
        <w:rPr>
          <w:lang w:val="en-US"/>
        </w:rPr>
        <w:t>a</w:t>
      </w:r>
      <w:r>
        <w:rPr>
          <w:lang w:val="en-US"/>
        </w:rPr>
        <w:t xml:space="preserve">n intended. My supervisor reinforced the importance of </w:t>
      </w:r>
      <w:r w:rsidR="00FC7F96">
        <w:rPr>
          <w:lang w:val="en-US"/>
        </w:rPr>
        <w:t xml:space="preserve">not </w:t>
      </w:r>
      <w:r>
        <w:rPr>
          <w:lang w:val="en-US"/>
        </w:rPr>
        <w:t>over</w:t>
      </w:r>
      <w:r w:rsidR="00CA5BFD">
        <w:rPr>
          <w:lang w:val="en-US"/>
        </w:rPr>
        <w:t>-</w:t>
      </w:r>
      <w:r>
        <w:rPr>
          <w:lang w:val="en-US"/>
        </w:rPr>
        <w:t>engineering b</w:t>
      </w:r>
      <w:r w:rsidR="00CA5BFD">
        <w:rPr>
          <w:lang w:val="en-US"/>
        </w:rPr>
        <w:t>y</w:t>
      </w:r>
      <w:r>
        <w:rPr>
          <w:lang w:val="en-US"/>
        </w:rPr>
        <w:t xml:space="preserve"> tell</w:t>
      </w:r>
      <w:r w:rsidR="00CA5BFD">
        <w:rPr>
          <w:lang w:val="en-US"/>
        </w:rPr>
        <w:t>ing me</w:t>
      </w:r>
      <w:r>
        <w:rPr>
          <w:lang w:val="en-US"/>
        </w:rPr>
        <w:t xml:space="preserve"> about the saying “reinventing the wheel”.</w:t>
      </w:r>
    </w:p>
    <w:p w14:paraId="607687D4" w14:textId="78D64CA5" w:rsidR="00D51FD7" w:rsidRPr="001D06A0" w:rsidRDefault="00A21080" w:rsidP="00D51FD7">
      <w:pPr>
        <w:rPr>
          <w:lang w:val="en-US"/>
        </w:rPr>
      </w:pPr>
      <w:r>
        <w:rPr>
          <w:lang w:val="en-US"/>
        </w:rPr>
        <w:t>Before</w:t>
      </w:r>
      <w:r w:rsidR="00D51FD7">
        <w:rPr>
          <w:lang w:val="en-US"/>
        </w:rPr>
        <w:t xml:space="preserve"> this project</w:t>
      </w:r>
      <w:r>
        <w:rPr>
          <w:lang w:val="en-US"/>
        </w:rPr>
        <w:t>,</w:t>
      </w:r>
      <w:r w:rsidR="00D51FD7">
        <w:rPr>
          <w:lang w:val="en-US"/>
        </w:rPr>
        <w:t xml:space="preserve"> I was not aware of the importance and practicality of using a contin</w:t>
      </w:r>
      <w:r>
        <w:rPr>
          <w:lang w:val="en-US"/>
        </w:rPr>
        <w:t>u</w:t>
      </w:r>
      <w:r w:rsidR="00D51FD7">
        <w:rPr>
          <w:lang w:val="en-US"/>
        </w:rPr>
        <w:t>ous integration (CI) and contin</w:t>
      </w:r>
      <w:r>
        <w:rPr>
          <w:lang w:val="en-US"/>
        </w:rPr>
        <w:t>u</w:t>
      </w:r>
      <w:r w:rsidR="00D51FD7">
        <w:rPr>
          <w:lang w:val="en-US"/>
        </w:rPr>
        <w:t>ous deployment (CD) pipeline. Because a CI/CD pipeline was created and set up for the backend of my application I got to experience the benefits of having a pipeline. On some occasions I had changed code for a specific requir</w:t>
      </w:r>
      <w:r>
        <w:rPr>
          <w:lang w:val="en-US"/>
        </w:rPr>
        <w:t>e</w:t>
      </w:r>
      <w:r w:rsidR="00D51FD7">
        <w:rPr>
          <w:lang w:val="en-US"/>
        </w:rPr>
        <w:t>ment, the change affected other areas that I was unaware of and obliv</w:t>
      </w:r>
      <w:r>
        <w:rPr>
          <w:lang w:val="en-US"/>
        </w:rPr>
        <w:t>i</w:t>
      </w:r>
      <w:r w:rsidR="00D51FD7">
        <w:rPr>
          <w:lang w:val="en-US"/>
        </w:rPr>
        <w:t>ously I commi</w:t>
      </w:r>
      <w:r>
        <w:rPr>
          <w:lang w:val="en-US"/>
        </w:rPr>
        <w:t>t</w:t>
      </w:r>
      <w:r w:rsidR="00D51FD7">
        <w:rPr>
          <w:lang w:val="en-US"/>
        </w:rPr>
        <w:t xml:space="preserve">ted the code. I only </w:t>
      </w:r>
      <w:r w:rsidR="00D51FD7" w:rsidRPr="00611301">
        <w:t>realised</w:t>
      </w:r>
      <w:r w:rsidR="00D51FD7">
        <w:rPr>
          <w:lang w:val="en-US"/>
        </w:rPr>
        <w:t xml:space="preserve"> the code had affected other areas once the pipeline failed as unit tests were failing. Without a CI/CD pipeline in place</w:t>
      </w:r>
      <w:r w:rsidR="00917C1C">
        <w:rPr>
          <w:lang w:val="en-US"/>
        </w:rPr>
        <w:t>,</w:t>
      </w:r>
      <w:r w:rsidR="00D51FD7">
        <w:rPr>
          <w:lang w:val="en-US"/>
        </w:rPr>
        <w:t xml:space="preserve"> unintenti</w:t>
      </w:r>
      <w:r w:rsidR="00917C1C">
        <w:rPr>
          <w:lang w:val="en-US"/>
        </w:rPr>
        <w:t>on</w:t>
      </w:r>
      <w:r w:rsidR="00D51FD7">
        <w:rPr>
          <w:lang w:val="en-US"/>
        </w:rPr>
        <w:t>al changes could’ve gone u</w:t>
      </w:r>
      <w:r w:rsidR="00917C1C">
        <w:rPr>
          <w:lang w:val="en-US"/>
        </w:rPr>
        <w:t>n</w:t>
      </w:r>
      <w:r w:rsidR="00D51FD7">
        <w:rPr>
          <w:lang w:val="en-US"/>
        </w:rPr>
        <w:t>noticed until it was too late. I also learnt how to set up a CI/CD pipeline in GitLab.</w:t>
      </w:r>
    </w:p>
    <w:p w14:paraId="3E45BF49" w14:textId="585C823E" w:rsidR="00D51FD7" w:rsidRDefault="00D51FD7" w:rsidP="00D51FD7">
      <w:pPr>
        <w:rPr>
          <w:lang w:val="en-US"/>
        </w:rPr>
      </w:pPr>
      <w:r>
        <w:rPr>
          <w:lang w:val="en-US"/>
        </w:rPr>
        <w:t xml:space="preserve">Finally, I learned the importance of testing, usability testing in particular. Receiving feedback from test users was very important as it allowed me to gain insight </w:t>
      </w:r>
      <w:r w:rsidR="00917C1C">
        <w:rPr>
          <w:lang w:val="en-US"/>
        </w:rPr>
        <w:t>into</w:t>
      </w:r>
      <w:r>
        <w:rPr>
          <w:lang w:val="en-US"/>
        </w:rPr>
        <w:t xml:space="preserve"> the perspective of the targeted demographic. The responses from users allowed me to identify the strengths and weaknesses of the website.</w:t>
      </w:r>
    </w:p>
    <w:p w14:paraId="14C8233F" w14:textId="044D555C" w:rsidR="00D51FD7" w:rsidRDefault="00D51FD7" w:rsidP="00D51FD7">
      <w:pPr>
        <w:rPr>
          <w:lang w:val="en-US"/>
        </w:rPr>
      </w:pPr>
      <w:r>
        <w:rPr>
          <w:lang w:val="en-US"/>
        </w:rPr>
        <w:lastRenderedPageBreak/>
        <w:t>Overall, I learnt that developing a website involves much more than just programming. Building a website requires a var</w:t>
      </w:r>
      <w:r w:rsidR="00544A32">
        <w:rPr>
          <w:lang w:val="en-US"/>
        </w:rPr>
        <w:t>ie</w:t>
      </w:r>
      <w:r>
        <w:rPr>
          <w:lang w:val="en-US"/>
        </w:rPr>
        <w:t>ty of skills such as time management, research, testing and deployment. I gained a comprehensive understanding of the software development lifestyle, including the importance of requirements gathering, design and maint</w:t>
      </w:r>
      <w:r w:rsidR="00544A32">
        <w:rPr>
          <w:lang w:val="en-US"/>
        </w:rPr>
        <w:t>ena</w:t>
      </w:r>
      <w:r>
        <w:rPr>
          <w:lang w:val="en-US"/>
        </w:rPr>
        <w:t>nce. I also got the oppor</w:t>
      </w:r>
      <w:r w:rsidR="00544A32">
        <w:rPr>
          <w:lang w:val="en-US"/>
        </w:rPr>
        <w:t>t</w:t>
      </w:r>
      <w:r>
        <w:rPr>
          <w:lang w:val="en-US"/>
        </w:rPr>
        <w:t>unity to fam</w:t>
      </w:r>
      <w:r w:rsidR="006128F5">
        <w:rPr>
          <w:lang w:val="en-US"/>
        </w:rPr>
        <w:t>iliarise</w:t>
      </w:r>
      <w:r>
        <w:rPr>
          <w:lang w:val="en-US"/>
        </w:rPr>
        <w:t xml:space="preserve"> myself with more technologies, for example, Docker. Through</w:t>
      </w:r>
      <w:r w:rsidR="00714D05">
        <w:rPr>
          <w:lang w:val="en-US"/>
        </w:rPr>
        <w:t>out</w:t>
      </w:r>
      <w:r>
        <w:rPr>
          <w:lang w:val="en-US"/>
        </w:rPr>
        <w:t xml:space="preserve"> this project, I was able to apply the theor</w:t>
      </w:r>
      <w:r w:rsidR="00544A32">
        <w:rPr>
          <w:lang w:val="en-US"/>
        </w:rPr>
        <w:t>e</w:t>
      </w:r>
      <w:r>
        <w:rPr>
          <w:lang w:val="en-US"/>
        </w:rPr>
        <w:t>tical and practical knowledge I have gained throughout university and my work experience. I received positive responses from test users and that was a rewarding experience. Overall, this project was great for my learning.</w:t>
      </w:r>
    </w:p>
    <w:p w14:paraId="5CFCE58D" w14:textId="77777777" w:rsidR="00D51FD7" w:rsidRDefault="00D51FD7" w:rsidP="00D51FD7">
      <w:pPr>
        <w:pStyle w:val="Heading2"/>
        <w:rPr>
          <w:lang w:val="en-US"/>
        </w:rPr>
      </w:pPr>
      <w:bookmarkStart w:id="367" w:name="_Toc132414966"/>
      <w:r>
        <w:rPr>
          <w:lang w:val="en-US"/>
        </w:rPr>
        <w:t>7.5 – Summary</w:t>
      </w:r>
      <w:bookmarkEnd w:id="367"/>
    </w:p>
    <w:p w14:paraId="6CFF3EDE" w14:textId="7B18DAB4" w:rsidR="00D51FD7" w:rsidRPr="006D24B8" w:rsidRDefault="00D51FD7" w:rsidP="00D51FD7">
      <w:pPr>
        <w:rPr>
          <w:lang w:val="en-US"/>
        </w:rPr>
      </w:pPr>
      <w:r>
        <w:rPr>
          <w:lang w:val="en-US"/>
        </w:rPr>
        <w:t>The proposed objectives were all successfully met. The project plan was stuck to and mi</w:t>
      </w:r>
      <w:r w:rsidR="006128F5">
        <w:rPr>
          <w:lang w:val="en-US"/>
        </w:rPr>
        <w:t>nim</w:t>
      </w:r>
      <w:r>
        <w:rPr>
          <w:lang w:val="en-US"/>
        </w:rPr>
        <w:t>al deviations were made. A few tasks were dropped for better alternatives. The project process was full of learning oppor</w:t>
      </w:r>
      <w:r w:rsidR="006128F5">
        <w:rPr>
          <w:lang w:val="en-US"/>
        </w:rPr>
        <w:t>tuniti</w:t>
      </w:r>
      <w:r>
        <w:rPr>
          <w:lang w:val="en-US"/>
        </w:rPr>
        <w:t>es. The challenges I faced helped me become a more knowledg</w:t>
      </w:r>
      <w:r w:rsidR="0083454F">
        <w:rPr>
          <w:lang w:val="en-US"/>
        </w:rPr>
        <w:t>e</w:t>
      </w:r>
      <w:r>
        <w:rPr>
          <w:lang w:val="en-US"/>
        </w:rPr>
        <w:t>able engineer. I am very happy with the result but I</w:t>
      </w:r>
      <w:r w:rsidR="0083454F">
        <w:rPr>
          <w:lang w:val="en-US"/>
        </w:rPr>
        <w:t>, as well as the respondents,</w:t>
      </w:r>
      <w:r>
        <w:rPr>
          <w:lang w:val="en-US"/>
        </w:rPr>
        <w:t xml:space="preserve"> realise the website can </w:t>
      </w:r>
      <w:r w:rsidR="0083454F">
        <w:rPr>
          <w:lang w:val="en-US"/>
        </w:rPr>
        <w:t xml:space="preserve">be </w:t>
      </w:r>
      <w:r>
        <w:rPr>
          <w:lang w:val="en-US"/>
        </w:rPr>
        <w:t>extended in particular areas.</w:t>
      </w:r>
    </w:p>
    <w:p w14:paraId="73B584BF" w14:textId="77777777" w:rsidR="00D66C58" w:rsidRDefault="00D66C58" w:rsidP="00E16292"/>
    <w:p w14:paraId="7AC7285C" w14:textId="77777777" w:rsidR="00D66C58" w:rsidRDefault="00D66C58">
      <w:r>
        <w:br w:type="page"/>
      </w:r>
    </w:p>
    <w:p w14:paraId="7BC01082" w14:textId="63AF9DE0" w:rsidR="00E107C7" w:rsidRDefault="00D66C58" w:rsidP="00E107C7">
      <w:pPr>
        <w:pStyle w:val="Heading1"/>
      </w:pPr>
      <w:bookmarkStart w:id="368" w:name="_Toc132414967"/>
      <w:r>
        <w:lastRenderedPageBreak/>
        <w:t xml:space="preserve">Chapter 8 </w:t>
      </w:r>
      <w:r w:rsidR="00E107C7">
        <w:t>–</w:t>
      </w:r>
      <w:r>
        <w:t xml:space="preserve"> Conclusion</w:t>
      </w:r>
      <w:bookmarkEnd w:id="368"/>
    </w:p>
    <w:p w14:paraId="6E150E59" w14:textId="40879DAC" w:rsidR="00E107C7" w:rsidRPr="00E107C7" w:rsidRDefault="00E107C7" w:rsidP="00E107C7">
      <w:pPr>
        <w:pStyle w:val="Heading2"/>
      </w:pPr>
      <w:bookmarkStart w:id="369" w:name="_Toc132414968"/>
      <w:r>
        <w:t>8.1 – Project Overview</w:t>
      </w:r>
      <w:bookmarkEnd w:id="369"/>
    </w:p>
    <w:p w14:paraId="355CD048" w14:textId="77777777" w:rsidR="00D66C58" w:rsidRDefault="00D66C58" w:rsidP="00D66C58">
      <w:r>
        <w:t>This project aimed to build a web application that would allow users to solve coding challenges against others or alone. The primary aim of this project was successfully achieved. The web application produced was of a high standard as it is responsive and can be used on any device, compatible with different web browsers, allows users to compete against other users, and allows users to solve challenges alone. This application can be used on any device and is available to all users. The application provides a unique way of developing skills for technical interviews. Moreover, fourteen test users participated in usability testing to ensure the usability of the software satisfied them. All feedback received was positive, and all feedback showed that users found the website easy to use and functional.</w:t>
      </w:r>
    </w:p>
    <w:p w14:paraId="1A508F4E" w14:textId="64130A91" w:rsidR="00E107C7" w:rsidRDefault="00E107C7" w:rsidP="00E107C7">
      <w:pPr>
        <w:pStyle w:val="Heading2"/>
      </w:pPr>
      <w:bookmarkStart w:id="370" w:name="_Toc132414969"/>
      <w:r>
        <w:t>8.2 – State-of-the-art comparison</w:t>
      </w:r>
      <w:bookmarkEnd w:id="370"/>
    </w:p>
    <w:p w14:paraId="44AF39EA" w14:textId="1D9D1C14" w:rsidR="00D66C58" w:rsidRDefault="00D66C58" w:rsidP="00D66C58">
      <w:r>
        <w:t>A state-of-the-art comparison with Leetcode and HackerRank was drawn. HackerRank and Leetcode are two very popular platforms that offer users the opportunity to solve coding challenges. Although this project was unique and provided functionality that the named platforms don’t offer, they are very similar. This project had a pretty small library of coding challenges as adding challenges was a time strenuous task, Leetcode and Hackerrank both offer a large library of coding challenges. Both platforms have over 1000 coding challenges so naturally, both platforms allow users to improve larger variations of technical skills. This project offered users the opportunity to solve coding challenges alone or against someone but nothing was tailored to a specific user. Hacker</w:t>
      </w:r>
      <w:r w:rsidR="00181415">
        <w:t>r</w:t>
      </w:r>
      <w:r>
        <w:t>ank and Leetcode offer various study plans. Study plans with varying durations and varying technical areas. For example, a 2-week data structure study plan is offered on Leetcode and a 1-month preparation kit is offered on HackerRank. This project required users to challenge in real time whereas Leetcode and HackerRank offer a mode where you can compete but in your own time. With the above in mind, it can be concluded that this project offered a unique and new feature that has never been seen before however, the two platforms offer a variety of features that cover a larger spectrum.</w:t>
      </w:r>
    </w:p>
    <w:p w14:paraId="4D791E7C" w14:textId="339DADDB" w:rsidR="00A57AAF" w:rsidRDefault="00A57AAF" w:rsidP="00A57AAF">
      <w:pPr>
        <w:pStyle w:val="Heading2"/>
      </w:pPr>
      <w:bookmarkStart w:id="371" w:name="_Toc132414970"/>
      <w:r>
        <w:t>8</w:t>
      </w:r>
      <w:r w:rsidR="00E107C7">
        <w:t>.3</w:t>
      </w:r>
      <w:r>
        <w:t xml:space="preserve"> – Future work</w:t>
      </w:r>
      <w:bookmarkEnd w:id="371"/>
    </w:p>
    <w:p w14:paraId="114DA518" w14:textId="37D458A9" w:rsidR="00D66C58" w:rsidRDefault="00D66C58" w:rsidP="00D66C58">
      <w:r>
        <w:t xml:space="preserve">During a final-year project seminar, the time restrictions for this project were highlighted. It was concluded that it was not feasible to produce a complete software due to time restrictions and other variables. When the usability testing was conducted, it was made apparent that there is always room for improvement. There is always a chance to fit in more features if more time is allocated. For example, a live chat feature could’ve been implemented. A </w:t>
      </w:r>
      <w:r w:rsidR="00181415">
        <w:t>leaderboard</w:t>
      </w:r>
      <w:r>
        <w:t xml:space="preserve"> system could have been implemented so users had intrinsic motivation to get better at solving coding challenges. </w:t>
      </w:r>
    </w:p>
    <w:p w14:paraId="6AC35073" w14:textId="77777777" w:rsidR="00D66C58" w:rsidRDefault="00D66C58" w:rsidP="00D66C58">
      <w:r>
        <w:t>As highlighted previously state-of-the-art applications offer a large variety of features, As this is a similar application many of the same features can be considered to be implemented in the future. Below is a list of significant features that would extend the functionality of this application:</w:t>
      </w:r>
    </w:p>
    <w:p w14:paraId="61F23799" w14:textId="77777777" w:rsidR="00D66C58" w:rsidRDefault="00D66C58" w:rsidP="008C56B5">
      <w:pPr>
        <w:pStyle w:val="ListParagraph"/>
        <w:numPr>
          <w:ilvl w:val="0"/>
          <w:numId w:val="25"/>
        </w:numPr>
      </w:pPr>
      <w:r>
        <w:t>Build a large library of coding challenges so users have a variety of challenges to pick from and they also cannot complete all of the coding challenges within a few days</w:t>
      </w:r>
    </w:p>
    <w:p w14:paraId="244BD109" w14:textId="77777777" w:rsidR="00D66C58" w:rsidRDefault="00D66C58" w:rsidP="008C56B5">
      <w:pPr>
        <w:pStyle w:val="ListParagraph"/>
        <w:numPr>
          <w:ilvl w:val="0"/>
          <w:numId w:val="25"/>
        </w:numPr>
      </w:pPr>
      <w:r>
        <w:t>Offer various study plans that allow users to focus on particular technical knowledge/skills</w:t>
      </w:r>
    </w:p>
    <w:p w14:paraId="0B9F01B1" w14:textId="77777777" w:rsidR="00D66C58" w:rsidRDefault="00D66C58" w:rsidP="008C56B5">
      <w:pPr>
        <w:pStyle w:val="ListParagraph"/>
        <w:numPr>
          <w:ilvl w:val="0"/>
          <w:numId w:val="25"/>
        </w:numPr>
      </w:pPr>
      <w:r>
        <w:t>Allow users to chat on a discussions page to create a community on the platform</w:t>
      </w:r>
    </w:p>
    <w:p w14:paraId="6E109859" w14:textId="77777777" w:rsidR="00D66C58" w:rsidRDefault="00D66C58" w:rsidP="008C56B5">
      <w:pPr>
        <w:pStyle w:val="ListParagraph"/>
        <w:numPr>
          <w:ilvl w:val="0"/>
          <w:numId w:val="25"/>
        </w:numPr>
      </w:pPr>
      <w:r>
        <w:t>Create an Elo rating algorithm that rates the ability of users</w:t>
      </w:r>
    </w:p>
    <w:p w14:paraId="0DB17F41" w14:textId="77777777" w:rsidR="00D66C58" w:rsidRDefault="00D66C58" w:rsidP="008C56B5">
      <w:pPr>
        <w:pStyle w:val="ListParagraph"/>
        <w:numPr>
          <w:ilvl w:val="0"/>
          <w:numId w:val="25"/>
        </w:numPr>
      </w:pPr>
      <w:r>
        <w:t>Create an algorithm that matches random users of the same ability for a coding challenge so users can compete against anyone</w:t>
      </w:r>
    </w:p>
    <w:p w14:paraId="6D6B89E5" w14:textId="77777777" w:rsidR="00D66C58" w:rsidRDefault="00D66C58" w:rsidP="008C56B5">
      <w:pPr>
        <w:pStyle w:val="ListParagraph"/>
        <w:numPr>
          <w:ilvl w:val="0"/>
          <w:numId w:val="25"/>
        </w:numPr>
      </w:pPr>
      <w:r>
        <w:t>Implementing a system where users can earn badges, trophies, or points for participating in coding challenges</w:t>
      </w:r>
    </w:p>
    <w:p w14:paraId="5196199D" w14:textId="77777777" w:rsidR="00D66C58" w:rsidRDefault="00D66C58" w:rsidP="008C56B5">
      <w:pPr>
        <w:pStyle w:val="ListParagraph"/>
        <w:numPr>
          <w:ilvl w:val="0"/>
          <w:numId w:val="25"/>
        </w:numPr>
      </w:pPr>
      <w:r>
        <w:t>Allowing users to review other users' code. This approach could help users identify areas for improvement and learn techniques and perspectives from fellow users</w:t>
      </w:r>
    </w:p>
    <w:p w14:paraId="06618CF5" w14:textId="77777777" w:rsidR="00D66C58" w:rsidRDefault="00D66C58" w:rsidP="008C56B5">
      <w:pPr>
        <w:pStyle w:val="ListParagraph"/>
        <w:numPr>
          <w:ilvl w:val="0"/>
          <w:numId w:val="25"/>
        </w:numPr>
      </w:pPr>
      <w:r>
        <w:lastRenderedPageBreak/>
        <w:t>Offer certification to build a good reputation amongst employers for the platform</w:t>
      </w:r>
    </w:p>
    <w:p w14:paraId="67693C36" w14:textId="3E5AAD2D" w:rsidR="00D66C58" w:rsidRDefault="00D66C58" w:rsidP="00D66C58">
      <w:r>
        <w:t>These features in particular would bring a lot of value to the application and user</w:t>
      </w:r>
      <w:r w:rsidR="00C432A2">
        <w:t>s</w:t>
      </w:r>
      <w:r>
        <w:t>. The addition of these features would allow the platform to compete better against state-of-the-art applications. However,  many other features could be considered and prioritised over the stated.</w:t>
      </w:r>
    </w:p>
    <w:p w14:paraId="6B560E93" w14:textId="75AB4383" w:rsidR="00FC0B58" w:rsidRDefault="00FC0B58" w:rsidP="00FC0B58">
      <w:pPr>
        <w:pStyle w:val="Heading2"/>
      </w:pPr>
      <w:bookmarkStart w:id="372" w:name="_Toc132414971"/>
      <w:r>
        <w:t>8.4 – Legal</w:t>
      </w:r>
      <w:r w:rsidR="003C5C51">
        <w:t>, social, ethical and professional issues</w:t>
      </w:r>
      <w:bookmarkEnd w:id="372"/>
    </w:p>
    <w:p w14:paraId="4B37E013" w14:textId="45F42CB8" w:rsidR="00D66C58" w:rsidRDefault="00D66C58" w:rsidP="00D66C58">
      <w:r>
        <w:t>The website does not infringe on any legal laws. All images and icons published on the website were copyright-free or created. All user details were classed as sensitive so they were protected and stored in a password-protected database. The application also does not make unethical remarks so no users are offended.</w:t>
      </w:r>
    </w:p>
    <w:p w14:paraId="1C8A3023" w14:textId="341F780C" w:rsidR="003C5C51" w:rsidRDefault="003C5C51" w:rsidP="003C5C51">
      <w:pPr>
        <w:pStyle w:val="Heading2"/>
      </w:pPr>
      <w:bookmarkStart w:id="373" w:name="_Toc132414972"/>
      <w:r>
        <w:t>8.5 – Summary</w:t>
      </w:r>
      <w:bookmarkEnd w:id="373"/>
    </w:p>
    <w:p w14:paraId="399C076E" w14:textId="25FF96B8" w:rsidR="00D66C58" w:rsidRDefault="00D66C58" w:rsidP="00D66C58">
      <w:r>
        <w:t>Overall, the project’s core objectives were fully met by providing a web application that allowed users to compete in challenges alone or against other users.</w:t>
      </w:r>
      <w:r w:rsidR="00754160">
        <w:t xml:space="preserve"> The project is a great starting point but it needs improvement to compete against state-of-the-art competitors.</w:t>
      </w:r>
    </w:p>
    <w:p w14:paraId="3E6AEFAE" w14:textId="15B2788B" w:rsidR="00C4610A" w:rsidRPr="00C4610A" w:rsidRDefault="00313BAA" w:rsidP="00E16292">
      <w:r>
        <w:br w:type="page"/>
      </w:r>
    </w:p>
    <w:p w14:paraId="5ACCDA14" w14:textId="3DA3E38B" w:rsidR="00C70F8D" w:rsidRPr="00A7026D" w:rsidRDefault="00C472C0" w:rsidP="00A7026D">
      <w:pPr>
        <w:pStyle w:val="Heading1"/>
        <w:rPr>
          <w:lang w:val="en-US"/>
        </w:rPr>
      </w:pPr>
      <w:bookmarkStart w:id="374" w:name="_Toc132414973"/>
      <w:r>
        <w:rPr>
          <w:lang w:val="en-US"/>
        </w:rPr>
        <w:lastRenderedPageBreak/>
        <w:t>Bibliography</w:t>
      </w:r>
      <w:bookmarkEnd w:id="374"/>
    </w:p>
    <w:p w14:paraId="0E7CC640" w14:textId="0077919F" w:rsidR="00EA186C" w:rsidRPr="00F60198" w:rsidRDefault="00C70F8D" w:rsidP="00D27B4B">
      <w:pPr>
        <w:pStyle w:val="NormalWeb"/>
        <w:spacing w:before="0" w:beforeAutospacing="0" w:after="0" w:afterAutospacing="0"/>
        <w:ind w:left="567" w:hanging="567"/>
        <w:rPr>
          <w:sz w:val="20"/>
          <w:szCs w:val="20"/>
        </w:rPr>
      </w:pPr>
      <w:r w:rsidRPr="00F60198">
        <w:rPr>
          <w:color w:val="05103E"/>
          <w:sz w:val="20"/>
          <w:szCs w:val="20"/>
          <w:shd w:val="clear" w:color="auto" w:fill="FFFFFF"/>
        </w:rPr>
        <w:t>[</w:t>
      </w:r>
      <w:r w:rsidR="00A7026D" w:rsidRPr="00F60198">
        <w:rPr>
          <w:color w:val="05103E"/>
          <w:sz w:val="20"/>
          <w:szCs w:val="20"/>
          <w:shd w:val="clear" w:color="auto" w:fill="FFFFFF"/>
        </w:rPr>
        <w:t>1</w:t>
      </w:r>
      <w:r w:rsidRPr="00F60198">
        <w:rPr>
          <w:color w:val="05103E"/>
          <w:sz w:val="20"/>
          <w:szCs w:val="20"/>
          <w:shd w:val="clear" w:color="auto" w:fill="FFFFFF"/>
        </w:rPr>
        <w:t xml:space="preserve">] </w:t>
      </w:r>
      <w:r w:rsidR="00011E53" w:rsidRPr="00F60198">
        <w:rPr>
          <w:sz w:val="20"/>
          <w:szCs w:val="20"/>
        </w:rPr>
        <w:t xml:space="preserve">CORBETT, J. O., BARWOOD, M. A. R. T. I. N. J., OUZOUNOGLOU, A. L. E. X., THELWELL, R. I. C. H. A. R. D., &amp; DICKS, M. A. T. T. H. E. W. (2012). Influence of competition on performance and pacing during cycling exercise. </w:t>
      </w:r>
      <w:r w:rsidR="00011E53" w:rsidRPr="00F60198">
        <w:rPr>
          <w:i/>
          <w:iCs/>
          <w:sz w:val="20"/>
          <w:szCs w:val="20"/>
        </w:rPr>
        <w:t>Medicine &amp; Science in Sports &amp; Exercise</w:t>
      </w:r>
      <w:r w:rsidR="00011E53" w:rsidRPr="00F60198">
        <w:rPr>
          <w:sz w:val="20"/>
          <w:szCs w:val="20"/>
        </w:rPr>
        <w:t xml:space="preserve">, </w:t>
      </w:r>
      <w:r w:rsidR="00011E53" w:rsidRPr="00F60198">
        <w:rPr>
          <w:i/>
          <w:iCs/>
          <w:sz w:val="20"/>
          <w:szCs w:val="20"/>
        </w:rPr>
        <w:t>44</w:t>
      </w:r>
      <w:r w:rsidR="00011E53" w:rsidRPr="00F60198">
        <w:rPr>
          <w:sz w:val="20"/>
          <w:szCs w:val="20"/>
        </w:rPr>
        <w:t xml:space="preserve">(3), 509–515. https://doi.org/10.1249/mss.0b013e31823378b1 </w:t>
      </w:r>
    </w:p>
    <w:p w14:paraId="061A3B49" w14:textId="77777777" w:rsidR="00D27B4B" w:rsidRPr="00F60198" w:rsidRDefault="00D27B4B" w:rsidP="00D27B4B">
      <w:pPr>
        <w:pStyle w:val="NormalWeb"/>
        <w:spacing w:before="0" w:beforeAutospacing="0" w:after="0" w:afterAutospacing="0"/>
        <w:ind w:left="567" w:hanging="567"/>
        <w:rPr>
          <w:sz w:val="20"/>
          <w:szCs w:val="20"/>
        </w:rPr>
      </w:pPr>
    </w:p>
    <w:p w14:paraId="3D06C047" w14:textId="32809437" w:rsidR="00A50A78" w:rsidRPr="00F60198" w:rsidRDefault="00EA186C" w:rsidP="00DA3ECD">
      <w:pPr>
        <w:pStyle w:val="NormalWeb"/>
        <w:spacing w:before="0" w:beforeAutospacing="0" w:after="0" w:afterAutospacing="0"/>
        <w:ind w:left="567" w:hanging="567"/>
        <w:rPr>
          <w:sz w:val="20"/>
          <w:szCs w:val="20"/>
        </w:rPr>
      </w:pPr>
      <w:r w:rsidRPr="00F60198">
        <w:rPr>
          <w:sz w:val="20"/>
          <w:szCs w:val="20"/>
          <w:lang w:val="en-US"/>
        </w:rPr>
        <w:t xml:space="preserve">[2] </w:t>
      </w:r>
      <w:r w:rsidR="00DA3ECD" w:rsidRPr="00F60198">
        <w:rPr>
          <w:sz w:val="20"/>
          <w:szCs w:val="20"/>
        </w:rPr>
        <w:t xml:space="preserve">Landers, R. N., Collmus, A. B., &amp; Williams, H. (2019). The greatest battle is within </w:t>
      </w:r>
      <w:r w:rsidR="00A633C1" w:rsidRPr="00F60198">
        <w:rPr>
          <w:sz w:val="20"/>
          <w:szCs w:val="20"/>
        </w:rPr>
        <w:t>us</w:t>
      </w:r>
      <w:r w:rsidR="00DA3ECD" w:rsidRPr="00F60198">
        <w:rPr>
          <w:sz w:val="20"/>
          <w:szCs w:val="20"/>
        </w:rPr>
        <w:t xml:space="preserve">: An experiment on the effects of competition alone on Task Performance. </w:t>
      </w:r>
      <w:r w:rsidR="00DA3ECD" w:rsidRPr="00F60198">
        <w:rPr>
          <w:i/>
          <w:iCs/>
          <w:sz w:val="20"/>
          <w:szCs w:val="20"/>
        </w:rPr>
        <w:t>International Journal of Human-Computer Studies</w:t>
      </w:r>
      <w:r w:rsidR="00DA3ECD" w:rsidRPr="00F60198">
        <w:rPr>
          <w:sz w:val="20"/>
          <w:szCs w:val="20"/>
        </w:rPr>
        <w:t xml:space="preserve">, </w:t>
      </w:r>
      <w:r w:rsidR="00DA3ECD" w:rsidRPr="00F60198">
        <w:rPr>
          <w:i/>
          <w:iCs/>
          <w:sz w:val="20"/>
          <w:szCs w:val="20"/>
        </w:rPr>
        <w:t>127</w:t>
      </w:r>
      <w:r w:rsidR="00DA3ECD" w:rsidRPr="00F60198">
        <w:rPr>
          <w:sz w:val="20"/>
          <w:szCs w:val="20"/>
        </w:rPr>
        <w:t xml:space="preserve">, 51–61. https://doi.org/10.1016/j.ijhcs.2018.09.011 </w:t>
      </w:r>
    </w:p>
    <w:p w14:paraId="1A38E543" w14:textId="77777777" w:rsidR="00DA3ECD" w:rsidRPr="00F60198" w:rsidRDefault="00DA3ECD" w:rsidP="00915912">
      <w:pPr>
        <w:pStyle w:val="NormalWeb"/>
        <w:spacing w:before="0" w:beforeAutospacing="0" w:after="0" w:afterAutospacing="0"/>
        <w:rPr>
          <w:sz w:val="20"/>
          <w:szCs w:val="20"/>
        </w:rPr>
      </w:pPr>
    </w:p>
    <w:p w14:paraId="16BDA716" w14:textId="62798FF3" w:rsidR="00915912" w:rsidRPr="00F60198" w:rsidRDefault="00351011" w:rsidP="00915912">
      <w:pPr>
        <w:pStyle w:val="NormalWeb"/>
        <w:spacing w:before="0" w:beforeAutospacing="0" w:after="0" w:afterAutospacing="0"/>
        <w:ind w:left="567" w:hanging="567"/>
        <w:rPr>
          <w:sz w:val="20"/>
          <w:szCs w:val="20"/>
        </w:rPr>
      </w:pPr>
      <w:r w:rsidRPr="00F60198">
        <w:rPr>
          <w:sz w:val="20"/>
          <w:szCs w:val="20"/>
          <w:lang w:val="en-US"/>
        </w:rPr>
        <w:t>[</w:t>
      </w:r>
      <w:r w:rsidR="00EA186C" w:rsidRPr="00F60198">
        <w:rPr>
          <w:sz w:val="20"/>
          <w:szCs w:val="20"/>
          <w:lang w:val="en-US"/>
        </w:rPr>
        <w:t>3</w:t>
      </w:r>
      <w:r w:rsidRPr="00F60198">
        <w:rPr>
          <w:sz w:val="20"/>
          <w:szCs w:val="20"/>
          <w:lang w:val="en-US"/>
        </w:rPr>
        <w:t xml:space="preserve">] </w:t>
      </w:r>
      <w:r w:rsidR="00915912" w:rsidRPr="00F60198">
        <w:rPr>
          <w:sz w:val="20"/>
          <w:szCs w:val="20"/>
        </w:rPr>
        <w:t xml:space="preserve">Cagiltay, N. E., Ozcelik, E., &amp; Ozcelik, N. S. (2015). The effect of competition on learning in games. </w:t>
      </w:r>
      <w:r w:rsidR="00915912" w:rsidRPr="00F60198">
        <w:rPr>
          <w:i/>
          <w:iCs/>
          <w:sz w:val="20"/>
          <w:szCs w:val="20"/>
        </w:rPr>
        <w:t>Computers &amp; Education</w:t>
      </w:r>
      <w:r w:rsidR="00915912" w:rsidRPr="00F60198">
        <w:rPr>
          <w:sz w:val="20"/>
          <w:szCs w:val="20"/>
        </w:rPr>
        <w:t xml:space="preserve">, </w:t>
      </w:r>
      <w:r w:rsidR="00915912" w:rsidRPr="00F60198">
        <w:rPr>
          <w:i/>
          <w:iCs/>
          <w:sz w:val="20"/>
          <w:szCs w:val="20"/>
        </w:rPr>
        <w:t>87</w:t>
      </w:r>
      <w:r w:rsidR="00915912" w:rsidRPr="00F60198">
        <w:rPr>
          <w:sz w:val="20"/>
          <w:szCs w:val="20"/>
        </w:rPr>
        <w:t xml:space="preserve">, 35–41. https://doi.org/10.1016/j.compedu.2015.04.001 </w:t>
      </w:r>
    </w:p>
    <w:p w14:paraId="6C94510A" w14:textId="77777777" w:rsidR="00915912" w:rsidRPr="00F60198" w:rsidRDefault="00915912" w:rsidP="00915912">
      <w:pPr>
        <w:pStyle w:val="NormalWeb"/>
        <w:spacing w:before="0" w:beforeAutospacing="0" w:after="0" w:afterAutospacing="0"/>
        <w:ind w:left="567" w:hanging="567"/>
        <w:rPr>
          <w:sz w:val="20"/>
          <w:szCs w:val="20"/>
        </w:rPr>
      </w:pPr>
    </w:p>
    <w:p w14:paraId="7DB5A120" w14:textId="60BBDBF0" w:rsidR="00F0266C" w:rsidRPr="00F60198" w:rsidRDefault="00FC6AB5" w:rsidP="00F0266C">
      <w:pPr>
        <w:pStyle w:val="NormalWeb"/>
        <w:spacing w:before="0" w:beforeAutospacing="0" w:after="0" w:afterAutospacing="0"/>
        <w:ind w:left="567" w:hanging="567"/>
        <w:rPr>
          <w:sz w:val="20"/>
          <w:szCs w:val="20"/>
        </w:rPr>
      </w:pPr>
      <w:r w:rsidRPr="00F60198">
        <w:rPr>
          <w:color w:val="05103E"/>
          <w:sz w:val="20"/>
          <w:szCs w:val="20"/>
          <w:shd w:val="clear" w:color="auto" w:fill="FFFFFF"/>
        </w:rPr>
        <w:t xml:space="preserve">[4] </w:t>
      </w:r>
      <w:r w:rsidR="00F0266C" w:rsidRPr="00F60198">
        <w:rPr>
          <w:sz w:val="20"/>
          <w:szCs w:val="20"/>
        </w:rPr>
        <w:t>Ã–zer, H. H., Kanbul, S., &amp; Ozdamli, F. (2018). Effects of the gamification</w:t>
      </w:r>
      <w:r w:rsidR="00E328D4" w:rsidRPr="00F60198">
        <w:rPr>
          <w:sz w:val="20"/>
          <w:szCs w:val="20"/>
        </w:rPr>
        <w:t>-</w:t>
      </w:r>
      <w:r w:rsidR="00F0266C" w:rsidRPr="00F60198">
        <w:rPr>
          <w:sz w:val="20"/>
          <w:szCs w:val="20"/>
        </w:rPr>
        <w:t xml:space="preserve">supported flipped classroom model on the attitudes and opinions regarding game-coding education. </w:t>
      </w:r>
      <w:r w:rsidR="00F0266C" w:rsidRPr="00F60198">
        <w:rPr>
          <w:i/>
          <w:iCs/>
          <w:sz w:val="20"/>
          <w:szCs w:val="20"/>
        </w:rPr>
        <w:t>International Journal of Emerging Technologies in Learning (IJET)</w:t>
      </w:r>
      <w:r w:rsidR="00F0266C" w:rsidRPr="00F60198">
        <w:rPr>
          <w:sz w:val="20"/>
          <w:szCs w:val="20"/>
        </w:rPr>
        <w:t xml:space="preserve">, </w:t>
      </w:r>
      <w:r w:rsidR="00F0266C" w:rsidRPr="00F60198">
        <w:rPr>
          <w:i/>
          <w:iCs/>
          <w:sz w:val="20"/>
          <w:szCs w:val="20"/>
        </w:rPr>
        <w:t>13</w:t>
      </w:r>
      <w:r w:rsidR="00F0266C" w:rsidRPr="00F60198">
        <w:rPr>
          <w:sz w:val="20"/>
          <w:szCs w:val="20"/>
        </w:rPr>
        <w:t xml:space="preserve">(01), 109. https://doi.org/10.3991/ijet.v13i01.7634 </w:t>
      </w:r>
    </w:p>
    <w:p w14:paraId="0D3F8F4A" w14:textId="77777777" w:rsidR="00F0266C" w:rsidRPr="00F60198" w:rsidRDefault="00F0266C" w:rsidP="00F0266C">
      <w:pPr>
        <w:pStyle w:val="NormalWeb"/>
        <w:spacing w:before="0" w:beforeAutospacing="0" w:after="0" w:afterAutospacing="0"/>
        <w:ind w:left="567" w:hanging="567"/>
        <w:rPr>
          <w:sz w:val="20"/>
          <w:szCs w:val="20"/>
        </w:rPr>
      </w:pPr>
    </w:p>
    <w:p w14:paraId="01C62C06" w14:textId="47D24673" w:rsidR="00795848" w:rsidRPr="00F60198" w:rsidRDefault="00227E2F" w:rsidP="00795848">
      <w:pPr>
        <w:pStyle w:val="NormalWeb"/>
        <w:spacing w:before="0" w:beforeAutospacing="0" w:after="0" w:afterAutospacing="0"/>
        <w:ind w:left="567" w:hanging="567"/>
        <w:rPr>
          <w:sz w:val="20"/>
          <w:szCs w:val="20"/>
        </w:rPr>
      </w:pPr>
      <w:r w:rsidRPr="00F60198">
        <w:rPr>
          <w:sz w:val="20"/>
          <w:szCs w:val="20"/>
          <w:lang w:val="en-US"/>
        </w:rPr>
        <w:t>[</w:t>
      </w:r>
      <w:r w:rsidR="00FC6AB5" w:rsidRPr="00F60198">
        <w:rPr>
          <w:sz w:val="20"/>
          <w:szCs w:val="20"/>
          <w:lang w:val="en-US"/>
        </w:rPr>
        <w:t>5</w:t>
      </w:r>
      <w:r w:rsidRPr="00F60198">
        <w:rPr>
          <w:sz w:val="20"/>
          <w:szCs w:val="20"/>
          <w:lang w:val="en-US"/>
        </w:rPr>
        <w:t xml:space="preserve">] </w:t>
      </w:r>
      <w:r w:rsidR="00032414" w:rsidRPr="00F60198">
        <w:rPr>
          <w:sz w:val="20"/>
          <w:szCs w:val="20"/>
        </w:rPr>
        <w:t xml:space="preserve">Fischer, K., Vaupel, S., Heller, N., Mader, S., &amp; Bry, F. (2021). Effects of competitive coding games on novice programmers. </w:t>
      </w:r>
      <w:r w:rsidR="00032414" w:rsidRPr="00F60198">
        <w:rPr>
          <w:i/>
          <w:iCs/>
          <w:sz w:val="20"/>
          <w:szCs w:val="20"/>
        </w:rPr>
        <w:t>Educating Engineers for Future Industrial Revolutions</w:t>
      </w:r>
      <w:r w:rsidR="00032414" w:rsidRPr="00F60198">
        <w:rPr>
          <w:sz w:val="20"/>
          <w:szCs w:val="20"/>
        </w:rPr>
        <w:t xml:space="preserve">, 464–475. </w:t>
      </w:r>
    </w:p>
    <w:p w14:paraId="3810FD58" w14:textId="68E578F9" w:rsidR="00032414" w:rsidRPr="00F60198" w:rsidRDefault="00032414" w:rsidP="00553B5A">
      <w:pPr>
        <w:pStyle w:val="NormalWeb"/>
        <w:spacing w:before="0" w:beforeAutospacing="0" w:after="0" w:afterAutospacing="0"/>
        <w:rPr>
          <w:sz w:val="20"/>
          <w:szCs w:val="20"/>
        </w:rPr>
      </w:pPr>
    </w:p>
    <w:p w14:paraId="632D7470" w14:textId="70563FA4" w:rsidR="00403F7B" w:rsidRPr="00F60198" w:rsidRDefault="00F50D2C" w:rsidP="00553B5A">
      <w:pPr>
        <w:pStyle w:val="NormalWeb"/>
        <w:spacing w:before="0" w:beforeAutospacing="0" w:after="0" w:afterAutospacing="0"/>
        <w:ind w:left="567" w:hanging="567"/>
        <w:rPr>
          <w:sz w:val="20"/>
          <w:szCs w:val="20"/>
        </w:rPr>
      </w:pPr>
      <w:r w:rsidRPr="00F60198">
        <w:rPr>
          <w:sz w:val="20"/>
          <w:szCs w:val="20"/>
        </w:rPr>
        <w:t>[</w:t>
      </w:r>
      <w:r w:rsidR="00795848" w:rsidRPr="00F60198">
        <w:rPr>
          <w:sz w:val="20"/>
          <w:szCs w:val="20"/>
        </w:rPr>
        <w:t>6</w:t>
      </w:r>
      <w:r w:rsidRPr="00F60198">
        <w:rPr>
          <w:sz w:val="20"/>
          <w:szCs w:val="20"/>
        </w:rPr>
        <w:t xml:space="preserve">] </w:t>
      </w:r>
      <w:r w:rsidR="00403F7B" w:rsidRPr="00F60198">
        <w:rPr>
          <w:sz w:val="20"/>
          <w:szCs w:val="20"/>
        </w:rPr>
        <w:t xml:space="preserve">Bhandari, P. (2022, November 24). </w:t>
      </w:r>
      <w:r w:rsidR="00403F7B" w:rsidRPr="00F60198">
        <w:rPr>
          <w:i/>
          <w:iCs/>
          <w:sz w:val="20"/>
          <w:szCs w:val="20"/>
        </w:rPr>
        <w:t xml:space="preserve">What is quantitative </w:t>
      </w:r>
      <w:r w:rsidR="00805C69" w:rsidRPr="00F60198">
        <w:rPr>
          <w:i/>
          <w:iCs/>
          <w:sz w:val="20"/>
          <w:szCs w:val="20"/>
        </w:rPr>
        <w:t>research?</w:t>
      </w:r>
      <w:r w:rsidR="00403F7B" w:rsidRPr="00F60198">
        <w:rPr>
          <w:i/>
          <w:iCs/>
          <w:sz w:val="20"/>
          <w:szCs w:val="20"/>
        </w:rPr>
        <w:t xml:space="preserve"> Definition uses &amp; methods</w:t>
      </w:r>
      <w:r w:rsidR="00403F7B" w:rsidRPr="00F60198">
        <w:rPr>
          <w:sz w:val="20"/>
          <w:szCs w:val="20"/>
        </w:rPr>
        <w:t xml:space="preserve">. Scribbr. Retrieved December 4, 2022, from https://www.scribbr.com/methodology/quantitative-research/ </w:t>
      </w:r>
    </w:p>
    <w:p w14:paraId="48678E7E" w14:textId="77777777" w:rsidR="00553B5A" w:rsidRPr="00F60198" w:rsidRDefault="00553B5A" w:rsidP="00553B5A">
      <w:pPr>
        <w:pStyle w:val="NormalWeb"/>
        <w:spacing w:before="0" w:beforeAutospacing="0" w:after="0" w:afterAutospacing="0"/>
        <w:ind w:left="567" w:hanging="567"/>
        <w:rPr>
          <w:sz w:val="20"/>
          <w:szCs w:val="20"/>
        </w:rPr>
      </w:pPr>
    </w:p>
    <w:p w14:paraId="0B797696" w14:textId="50388841" w:rsidR="00356798" w:rsidRPr="00F60198" w:rsidRDefault="00C73368" w:rsidP="00356798">
      <w:pPr>
        <w:pStyle w:val="NormalWeb"/>
        <w:spacing w:before="0" w:beforeAutospacing="0" w:after="0" w:afterAutospacing="0"/>
        <w:ind w:left="567" w:hanging="567"/>
        <w:rPr>
          <w:sz w:val="20"/>
          <w:szCs w:val="20"/>
        </w:rPr>
      </w:pPr>
      <w:r w:rsidRPr="00F60198">
        <w:rPr>
          <w:sz w:val="20"/>
          <w:szCs w:val="20"/>
        </w:rPr>
        <w:t>[</w:t>
      </w:r>
      <w:r w:rsidR="00795848" w:rsidRPr="00F60198">
        <w:rPr>
          <w:sz w:val="20"/>
          <w:szCs w:val="20"/>
        </w:rPr>
        <w:t>7</w:t>
      </w:r>
      <w:r w:rsidRPr="00F60198">
        <w:rPr>
          <w:sz w:val="20"/>
          <w:szCs w:val="20"/>
        </w:rPr>
        <w:t xml:space="preserve">] </w:t>
      </w:r>
      <w:r w:rsidR="00356798" w:rsidRPr="00F60198">
        <w:rPr>
          <w:sz w:val="20"/>
          <w:szCs w:val="20"/>
        </w:rPr>
        <w:t xml:space="preserve">Bhandari, P. (2022, November 24). </w:t>
      </w:r>
      <w:r w:rsidR="00356798" w:rsidRPr="00F60198">
        <w:rPr>
          <w:i/>
          <w:iCs/>
          <w:sz w:val="20"/>
          <w:szCs w:val="20"/>
        </w:rPr>
        <w:t xml:space="preserve">What is qualitative </w:t>
      </w:r>
      <w:r w:rsidR="00805C69" w:rsidRPr="00F60198">
        <w:rPr>
          <w:i/>
          <w:iCs/>
          <w:sz w:val="20"/>
          <w:szCs w:val="20"/>
        </w:rPr>
        <w:t>research?</w:t>
      </w:r>
      <w:r w:rsidR="00356798" w:rsidRPr="00F60198">
        <w:rPr>
          <w:i/>
          <w:iCs/>
          <w:sz w:val="20"/>
          <w:szCs w:val="20"/>
        </w:rPr>
        <w:t xml:space="preserve"> Methods &amp; examples</w:t>
      </w:r>
      <w:r w:rsidR="00356798" w:rsidRPr="00F60198">
        <w:rPr>
          <w:sz w:val="20"/>
          <w:szCs w:val="20"/>
        </w:rPr>
        <w:t xml:space="preserve">. Scribbr. Retrieved December 4, 2022, from </w:t>
      </w:r>
      <w:hyperlink r:id="rId107" w:history="1">
        <w:r w:rsidR="0027098F" w:rsidRPr="00F60198">
          <w:rPr>
            <w:rStyle w:val="Hyperlink"/>
            <w:sz w:val="20"/>
            <w:szCs w:val="20"/>
          </w:rPr>
          <w:t>https://www.scribbr.com/methodology/qualitative-research/</w:t>
        </w:r>
      </w:hyperlink>
      <w:r w:rsidR="00356798" w:rsidRPr="00F60198">
        <w:rPr>
          <w:sz w:val="20"/>
          <w:szCs w:val="20"/>
        </w:rPr>
        <w:t xml:space="preserve"> </w:t>
      </w:r>
    </w:p>
    <w:p w14:paraId="616AA113" w14:textId="77777777" w:rsidR="00184FBB" w:rsidRPr="00F60198" w:rsidRDefault="00184FBB" w:rsidP="00356798">
      <w:pPr>
        <w:pStyle w:val="NormalWeb"/>
        <w:spacing w:before="0" w:beforeAutospacing="0" w:after="0" w:afterAutospacing="0"/>
        <w:ind w:left="567" w:hanging="567"/>
        <w:rPr>
          <w:sz w:val="20"/>
          <w:szCs w:val="20"/>
        </w:rPr>
      </w:pPr>
    </w:p>
    <w:p w14:paraId="7366FC12" w14:textId="0581D9B1" w:rsidR="0027098F" w:rsidRPr="00F60198" w:rsidRDefault="0027098F" w:rsidP="00356798">
      <w:pPr>
        <w:pStyle w:val="NormalWeb"/>
        <w:spacing w:before="0" w:beforeAutospacing="0" w:after="0" w:afterAutospacing="0"/>
        <w:ind w:left="567" w:hanging="567"/>
        <w:rPr>
          <w:sz w:val="20"/>
          <w:szCs w:val="20"/>
        </w:rPr>
      </w:pPr>
      <w:r w:rsidRPr="00F60198">
        <w:rPr>
          <w:sz w:val="20"/>
          <w:szCs w:val="20"/>
        </w:rPr>
        <w:t xml:space="preserve">[8] </w:t>
      </w:r>
      <w:r w:rsidR="00184FBB" w:rsidRPr="00F60198">
        <w:rPr>
          <w:sz w:val="20"/>
          <w:szCs w:val="20"/>
        </w:rPr>
        <w:t>Amlani, R. D. (2012). Advantages and Limitations of Different SDLC Models. International Journal of Computer Applications &amp; Information Technology Issue III, I(6). http://www.ijcait.com/IJCAIT/13/1334.pdf</w:t>
      </w:r>
    </w:p>
    <w:p w14:paraId="2F466F1C" w14:textId="4DC71AA7" w:rsidR="00B94760" w:rsidRPr="00F60198" w:rsidRDefault="00B94760" w:rsidP="00356798">
      <w:pPr>
        <w:spacing w:after="0"/>
        <w:rPr>
          <w:sz w:val="20"/>
          <w:szCs w:val="20"/>
        </w:rPr>
      </w:pPr>
    </w:p>
    <w:p w14:paraId="6B5147A8" w14:textId="0B83824E" w:rsidR="00546858" w:rsidRPr="00F60198" w:rsidRDefault="00C10730" w:rsidP="00546858">
      <w:pPr>
        <w:pStyle w:val="NormalWeb"/>
        <w:spacing w:before="0" w:beforeAutospacing="0" w:after="0" w:afterAutospacing="0" w:line="480" w:lineRule="auto"/>
        <w:ind w:left="720" w:hanging="720"/>
        <w:rPr>
          <w:sz w:val="20"/>
          <w:szCs w:val="20"/>
        </w:rPr>
      </w:pPr>
      <w:r w:rsidRPr="00F60198">
        <w:rPr>
          <w:sz w:val="20"/>
          <w:szCs w:val="20"/>
        </w:rPr>
        <w:t>[</w:t>
      </w:r>
      <w:r w:rsidR="000E0F92" w:rsidRPr="00F60198">
        <w:rPr>
          <w:sz w:val="20"/>
          <w:szCs w:val="20"/>
        </w:rPr>
        <w:t>9</w:t>
      </w:r>
      <w:r w:rsidRPr="00F60198">
        <w:rPr>
          <w:sz w:val="20"/>
          <w:szCs w:val="20"/>
        </w:rPr>
        <w:t>] Richards, M. (</w:t>
      </w:r>
      <w:r w:rsidR="004107DE" w:rsidRPr="00F60198">
        <w:rPr>
          <w:sz w:val="20"/>
          <w:szCs w:val="20"/>
        </w:rPr>
        <w:t>2015</w:t>
      </w:r>
      <w:r w:rsidRPr="00F60198">
        <w:rPr>
          <w:sz w:val="20"/>
          <w:szCs w:val="20"/>
        </w:rPr>
        <w:t xml:space="preserve">) </w:t>
      </w:r>
      <w:r w:rsidRPr="00F60198">
        <w:rPr>
          <w:i/>
          <w:iCs/>
          <w:sz w:val="20"/>
          <w:szCs w:val="20"/>
        </w:rPr>
        <w:t>Software Ar</w:t>
      </w:r>
      <w:r w:rsidR="00B94760" w:rsidRPr="00F60198">
        <w:rPr>
          <w:i/>
          <w:iCs/>
          <w:sz w:val="20"/>
          <w:szCs w:val="20"/>
        </w:rPr>
        <w:t>chitecture Patterns (Report).</w:t>
      </w:r>
      <w:r w:rsidR="00B94760" w:rsidRPr="00F60198">
        <w:rPr>
          <w:sz w:val="20"/>
          <w:szCs w:val="20"/>
        </w:rPr>
        <w:t xml:space="preserve"> O’Reilly Media, Inc.</w:t>
      </w:r>
    </w:p>
    <w:p w14:paraId="1C681084" w14:textId="7814B007" w:rsidR="00052014" w:rsidRPr="00F60198" w:rsidRDefault="00052014" w:rsidP="00052014">
      <w:pPr>
        <w:pStyle w:val="NormalWeb"/>
        <w:spacing w:before="0" w:beforeAutospacing="0" w:after="120" w:afterAutospacing="0"/>
        <w:ind w:left="567" w:hanging="567"/>
        <w:rPr>
          <w:sz w:val="20"/>
          <w:szCs w:val="20"/>
        </w:rPr>
      </w:pPr>
      <w:r w:rsidRPr="00F60198">
        <w:rPr>
          <w:sz w:val="20"/>
          <w:szCs w:val="20"/>
        </w:rPr>
        <w:t xml:space="preserve">[10] Seidl, M. (2015). </w:t>
      </w:r>
      <w:r w:rsidRPr="00F60198">
        <w:rPr>
          <w:i/>
          <w:iCs/>
          <w:sz w:val="20"/>
          <w:szCs w:val="20"/>
        </w:rPr>
        <w:t>Uml @ classroom: An introduction to object-oriented modelling</w:t>
      </w:r>
      <w:r w:rsidRPr="00F60198">
        <w:rPr>
          <w:sz w:val="20"/>
          <w:szCs w:val="20"/>
        </w:rPr>
        <w:t xml:space="preserve">. Springer International Publishing Switzerland. </w:t>
      </w:r>
    </w:p>
    <w:p w14:paraId="5F4E5D09" w14:textId="627BC6B8" w:rsidR="00052014" w:rsidRPr="00F60198" w:rsidRDefault="00052014" w:rsidP="00052014">
      <w:pPr>
        <w:pStyle w:val="NormalWeb"/>
        <w:spacing w:before="0" w:beforeAutospacing="0" w:after="0" w:afterAutospacing="0"/>
        <w:ind w:left="567" w:hanging="567"/>
        <w:rPr>
          <w:sz w:val="20"/>
          <w:szCs w:val="20"/>
        </w:rPr>
      </w:pPr>
      <w:r w:rsidRPr="00F60198">
        <w:rPr>
          <w:sz w:val="20"/>
          <w:szCs w:val="20"/>
        </w:rPr>
        <w:t xml:space="preserve">[11] </w:t>
      </w:r>
      <w:r w:rsidRPr="00F60198">
        <w:rPr>
          <w:i/>
          <w:iCs/>
          <w:sz w:val="20"/>
          <w:szCs w:val="20"/>
        </w:rPr>
        <w:t>Activity diagrams</w:t>
      </w:r>
      <w:r w:rsidRPr="00F60198">
        <w:rPr>
          <w:sz w:val="20"/>
          <w:szCs w:val="20"/>
        </w:rPr>
        <w:t xml:space="preserve"> (no date) </w:t>
      </w:r>
      <w:r w:rsidRPr="00F60198">
        <w:rPr>
          <w:i/>
          <w:iCs/>
          <w:sz w:val="20"/>
          <w:szCs w:val="20"/>
        </w:rPr>
        <w:t>UML activity diagrams</w:t>
      </w:r>
      <w:r w:rsidRPr="00F60198">
        <w:rPr>
          <w:sz w:val="20"/>
          <w:szCs w:val="20"/>
        </w:rPr>
        <w:t xml:space="preserve">. Available at: https://www.ibm.com/docs/en/rsm/7.5.0?topic=diagrams-activity (Accessed: March 4, 2023). </w:t>
      </w:r>
    </w:p>
    <w:p w14:paraId="5C540E3D" w14:textId="28BE110F" w:rsidR="00052014" w:rsidRPr="00F60198" w:rsidRDefault="00052014" w:rsidP="00052014">
      <w:pPr>
        <w:pStyle w:val="NormalWeb"/>
        <w:ind w:left="567" w:hanging="567"/>
        <w:rPr>
          <w:sz w:val="20"/>
          <w:szCs w:val="20"/>
        </w:rPr>
      </w:pPr>
      <w:r w:rsidRPr="00F60198">
        <w:rPr>
          <w:sz w:val="20"/>
          <w:szCs w:val="20"/>
        </w:rPr>
        <w:t xml:space="preserve">[12] Tiun, S., Mokhtar, U. A., Bakar, S. H., &amp; Saad, S. (2020). Classification of functional and non-functional requirements in software requirements using word2vec and fast text. </w:t>
      </w:r>
      <w:r w:rsidRPr="00F60198">
        <w:rPr>
          <w:i/>
          <w:iCs/>
          <w:sz w:val="20"/>
          <w:szCs w:val="20"/>
        </w:rPr>
        <w:t>Journal of Physics: Conference Series</w:t>
      </w:r>
      <w:r w:rsidRPr="00F60198">
        <w:rPr>
          <w:sz w:val="20"/>
          <w:szCs w:val="20"/>
        </w:rPr>
        <w:t xml:space="preserve">, </w:t>
      </w:r>
      <w:r w:rsidRPr="00F60198">
        <w:rPr>
          <w:i/>
          <w:iCs/>
          <w:sz w:val="20"/>
          <w:szCs w:val="20"/>
        </w:rPr>
        <w:t>1529</w:t>
      </w:r>
      <w:r w:rsidRPr="00F60198">
        <w:rPr>
          <w:sz w:val="20"/>
          <w:szCs w:val="20"/>
        </w:rPr>
        <w:t xml:space="preserve">(4), 042077. https://doi.org/10.1088/1742-6596/1529/4/042077 </w:t>
      </w:r>
    </w:p>
    <w:p w14:paraId="1FB3308D" w14:textId="4F582DAD" w:rsidR="00052014" w:rsidRPr="00F60198" w:rsidRDefault="00052014" w:rsidP="00052014">
      <w:pPr>
        <w:pStyle w:val="NormalWeb"/>
        <w:spacing w:before="0" w:beforeAutospacing="0" w:after="0" w:afterAutospacing="0"/>
        <w:ind w:left="567" w:hanging="567"/>
        <w:rPr>
          <w:sz w:val="20"/>
          <w:szCs w:val="20"/>
        </w:rPr>
      </w:pPr>
      <w:r w:rsidRPr="00F60198">
        <w:rPr>
          <w:sz w:val="20"/>
          <w:szCs w:val="20"/>
        </w:rPr>
        <w:t xml:space="preserve">[13] Dabbagh, M., Lee, S. P., &amp; Parizi, R. M. (2015). Functional and non-functional requirements prioritization: Empirical evaluation of IPA, AHP-based, and Ham-based approaches. </w:t>
      </w:r>
      <w:r w:rsidRPr="00F60198">
        <w:rPr>
          <w:i/>
          <w:iCs/>
          <w:sz w:val="20"/>
          <w:szCs w:val="20"/>
        </w:rPr>
        <w:t>Soft Computing</w:t>
      </w:r>
      <w:r w:rsidRPr="00F60198">
        <w:rPr>
          <w:sz w:val="20"/>
          <w:szCs w:val="20"/>
        </w:rPr>
        <w:t xml:space="preserve">, </w:t>
      </w:r>
      <w:r w:rsidRPr="00F60198">
        <w:rPr>
          <w:i/>
          <w:iCs/>
          <w:sz w:val="20"/>
          <w:szCs w:val="20"/>
        </w:rPr>
        <w:t>20</w:t>
      </w:r>
      <w:r w:rsidRPr="00F60198">
        <w:rPr>
          <w:sz w:val="20"/>
          <w:szCs w:val="20"/>
        </w:rPr>
        <w:t xml:space="preserve">(11), 4497–4520. https://doi.org/10.1007/s00500-015-1760-z </w:t>
      </w:r>
    </w:p>
    <w:p w14:paraId="385A4466" w14:textId="0951F7F5" w:rsidR="00052014" w:rsidRPr="00F60198" w:rsidRDefault="00052014" w:rsidP="00052014">
      <w:pPr>
        <w:pStyle w:val="NormalWeb"/>
        <w:spacing w:before="120" w:beforeAutospacing="0" w:after="0" w:afterAutospacing="0"/>
        <w:ind w:left="567" w:hanging="567"/>
        <w:rPr>
          <w:sz w:val="20"/>
          <w:szCs w:val="20"/>
        </w:rPr>
      </w:pPr>
      <w:r w:rsidRPr="00F60198">
        <w:rPr>
          <w:sz w:val="20"/>
          <w:szCs w:val="20"/>
        </w:rPr>
        <w:t xml:space="preserve">[14] Atlassian. (n.d.). </w:t>
      </w:r>
      <w:r w:rsidRPr="00F60198">
        <w:rPr>
          <w:i/>
          <w:iCs/>
          <w:sz w:val="20"/>
          <w:szCs w:val="20"/>
        </w:rPr>
        <w:t>User stories: Examples and template</w:t>
      </w:r>
      <w:r w:rsidRPr="00F60198">
        <w:rPr>
          <w:sz w:val="20"/>
          <w:szCs w:val="20"/>
        </w:rPr>
        <w:t xml:space="preserve">. Atlassian. Retrieved March 2, 2023, from https://www.atlassian.com/agile/project-management/user-stories </w:t>
      </w:r>
    </w:p>
    <w:p w14:paraId="79FED937" w14:textId="18677DD8" w:rsidR="00052014" w:rsidRPr="00F60198" w:rsidRDefault="00052014" w:rsidP="00052014">
      <w:pPr>
        <w:pStyle w:val="NormalWeb"/>
        <w:ind w:left="567" w:hanging="567"/>
        <w:rPr>
          <w:sz w:val="20"/>
          <w:szCs w:val="20"/>
        </w:rPr>
      </w:pPr>
      <w:r w:rsidRPr="00F60198">
        <w:rPr>
          <w:sz w:val="20"/>
          <w:szCs w:val="20"/>
        </w:rPr>
        <w:t xml:space="preserve">[15] Atlassian. (n.d.). </w:t>
      </w:r>
      <w:r w:rsidRPr="00F60198">
        <w:rPr>
          <w:i/>
          <w:iCs/>
          <w:sz w:val="20"/>
          <w:szCs w:val="20"/>
        </w:rPr>
        <w:t>What is a Kanban Board?</w:t>
      </w:r>
      <w:r w:rsidRPr="00F60198">
        <w:rPr>
          <w:sz w:val="20"/>
          <w:szCs w:val="20"/>
        </w:rPr>
        <w:t xml:space="preserve"> Atlassian. Retrieved March 2, 2023, from https://www.atlassian.com/agile/kanban/boards </w:t>
      </w:r>
    </w:p>
    <w:p w14:paraId="2041B4CB" w14:textId="77777777" w:rsidR="00F60198" w:rsidRPr="00F60198" w:rsidRDefault="00EB1F15" w:rsidP="00F60198">
      <w:pPr>
        <w:pStyle w:val="NormalWeb"/>
        <w:ind w:left="567" w:hanging="567"/>
        <w:rPr>
          <w:bCs/>
          <w:sz w:val="20"/>
          <w:szCs w:val="20"/>
        </w:rPr>
      </w:pPr>
      <w:r w:rsidRPr="00F60198">
        <w:rPr>
          <w:sz w:val="20"/>
          <w:szCs w:val="20"/>
        </w:rPr>
        <w:t xml:space="preserve">[16] </w:t>
      </w:r>
      <w:r w:rsidRPr="00F60198">
        <w:rPr>
          <w:bCs/>
          <w:sz w:val="20"/>
          <w:szCs w:val="20"/>
        </w:rPr>
        <w:t>Drumm, I. (2020, November). Design Patterns 6 - Creational Patterns. Lecture.</w:t>
      </w:r>
    </w:p>
    <w:p w14:paraId="13C185D9" w14:textId="00C97150" w:rsidR="00F60198" w:rsidRPr="00F60198" w:rsidRDefault="00F60198" w:rsidP="00F60198">
      <w:pPr>
        <w:pStyle w:val="NormalWeb"/>
        <w:ind w:left="567" w:hanging="567"/>
        <w:rPr>
          <w:sz w:val="20"/>
          <w:szCs w:val="20"/>
        </w:rPr>
      </w:pPr>
      <w:r w:rsidRPr="00F60198">
        <w:rPr>
          <w:sz w:val="20"/>
          <w:szCs w:val="20"/>
        </w:rPr>
        <w:t xml:space="preserve">[17] Contributor, T.T. (2020) </w:t>
      </w:r>
      <w:r w:rsidRPr="00F60198">
        <w:rPr>
          <w:i/>
          <w:iCs/>
          <w:sz w:val="20"/>
          <w:szCs w:val="20"/>
        </w:rPr>
        <w:t xml:space="preserve">What is </w:t>
      </w:r>
      <w:r w:rsidR="00805C69" w:rsidRPr="00F60198">
        <w:rPr>
          <w:i/>
          <w:iCs/>
          <w:sz w:val="20"/>
          <w:szCs w:val="20"/>
        </w:rPr>
        <w:t>GitLab?</w:t>
      </w:r>
      <w:r w:rsidRPr="00F60198">
        <w:rPr>
          <w:i/>
          <w:iCs/>
          <w:sz w:val="20"/>
          <w:szCs w:val="20"/>
        </w:rPr>
        <w:t xml:space="preserve"> Definition from TechTarget</w:t>
      </w:r>
      <w:r w:rsidRPr="00F60198">
        <w:rPr>
          <w:sz w:val="20"/>
          <w:szCs w:val="20"/>
        </w:rPr>
        <w:t xml:space="preserve">, </w:t>
      </w:r>
      <w:r w:rsidRPr="00F60198">
        <w:rPr>
          <w:i/>
          <w:iCs/>
          <w:sz w:val="20"/>
          <w:szCs w:val="20"/>
        </w:rPr>
        <w:t>WhatIs.com</w:t>
      </w:r>
      <w:r w:rsidRPr="00F60198">
        <w:rPr>
          <w:sz w:val="20"/>
          <w:szCs w:val="20"/>
        </w:rPr>
        <w:t xml:space="preserve">. TechTarget. Available at: https://www.techtarget.com/whatis/definition/GitLab (Accessed: March 25, 2023). </w:t>
      </w:r>
    </w:p>
    <w:p w14:paraId="02388EDB" w14:textId="41DEB3AB" w:rsidR="00F60198" w:rsidRPr="00F60198" w:rsidRDefault="00F60198" w:rsidP="00F60198">
      <w:pPr>
        <w:pStyle w:val="NormalWeb"/>
        <w:ind w:left="567" w:hanging="567"/>
        <w:rPr>
          <w:sz w:val="20"/>
          <w:szCs w:val="20"/>
        </w:rPr>
      </w:pPr>
      <w:r w:rsidRPr="00F60198">
        <w:rPr>
          <w:sz w:val="20"/>
          <w:szCs w:val="20"/>
        </w:rPr>
        <w:t xml:space="preserve">[18] Fosco, M. (2022) </w:t>
      </w:r>
      <w:r w:rsidRPr="00F60198">
        <w:rPr>
          <w:i/>
          <w:iCs/>
          <w:sz w:val="20"/>
          <w:szCs w:val="20"/>
        </w:rPr>
        <w:t xml:space="preserve">What is a CI/CD </w:t>
      </w:r>
      <w:r w:rsidR="00805C69" w:rsidRPr="00F60198">
        <w:rPr>
          <w:i/>
          <w:iCs/>
          <w:sz w:val="20"/>
          <w:szCs w:val="20"/>
        </w:rPr>
        <w:t>pipeline?</w:t>
      </w:r>
      <w:r w:rsidRPr="00F60198">
        <w:rPr>
          <w:sz w:val="20"/>
          <w:szCs w:val="20"/>
        </w:rPr>
        <w:t xml:space="preserve"> </w:t>
      </w:r>
      <w:r w:rsidRPr="00F60198">
        <w:rPr>
          <w:i/>
          <w:iCs/>
          <w:sz w:val="20"/>
          <w:szCs w:val="20"/>
        </w:rPr>
        <w:t>CircleCI</w:t>
      </w:r>
      <w:r w:rsidRPr="00F60198">
        <w:rPr>
          <w:sz w:val="20"/>
          <w:szCs w:val="20"/>
        </w:rPr>
        <w:t xml:space="preserve">. CircleCI. Available at: https://circleci.com/blog/what-is-a-ci-cd-pipeline (Accessed: March 25, 2023). </w:t>
      </w:r>
    </w:p>
    <w:p w14:paraId="4ECD23CD" w14:textId="56066EF3" w:rsidR="00F60198" w:rsidRPr="00F60198" w:rsidRDefault="00F60198" w:rsidP="00F60198">
      <w:pPr>
        <w:pStyle w:val="NormalWeb"/>
        <w:ind w:left="567" w:hanging="567"/>
        <w:rPr>
          <w:sz w:val="20"/>
          <w:szCs w:val="20"/>
        </w:rPr>
      </w:pPr>
      <w:r w:rsidRPr="00F60198">
        <w:rPr>
          <w:sz w:val="20"/>
          <w:szCs w:val="20"/>
        </w:rPr>
        <w:lastRenderedPageBreak/>
        <w:t xml:space="preserve">[19] Zampetti, F. </w:t>
      </w:r>
      <w:r w:rsidRPr="00F60198">
        <w:rPr>
          <w:i/>
          <w:iCs/>
          <w:sz w:val="20"/>
          <w:szCs w:val="20"/>
        </w:rPr>
        <w:t>et al.</w:t>
      </w:r>
      <w:r w:rsidRPr="00F60198">
        <w:rPr>
          <w:sz w:val="20"/>
          <w:szCs w:val="20"/>
        </w:rPr>
        <w:t xml:space="preserve"> (2021) “CI/CD pipelines evolution and restructuring: A qualitative and quantitative study,” </w:t>
      </w:r>
      <w:r w:rsidRPr="00F60198">
        <w:rPr>
          <w:i/>
          <w:iCs/>
          <w:sz w:val="20"/>
          <w:szCs w:val="20"/>
        </w:rPr>
        <w:t>2021 IEEE International Conference on Software Maintenance and Evolution (ICSME)</w:t>
      </w:r>
      <w:r w:rsidRPr="00F60198">
        <w:rPr>
          <w:sz w:val="20"/>
          <w:szCs w:val="20"/>
        </w:rPr>
        <w:t xml:space="preserve"> [Preprint]. Available at: </w:t>
      </w:r>
      <w:hyperlink r:id="rId108" w:history="1">
        <w:r w:rsidRPr="00F60198">
          <w:rPr>
            <w:rStyle w:val="Hyperlink"/>
            <w:sz w:val="20"/>
            <w:szCs w:val="20"/>
          </w:rPr>
          <w:t>https://doi.org/10.1109/icsme52107.2021.00048</w:t>
        </w:r>
      </w:hyperlink>
      <w:r w:rsidRPr="00F60198">
        <w:rPr>
          <w:sz w:val="20"/>
          <w:szCs w:val="20"/>
        </w:rPr>
        <w:t xml:space="preserve">. </w:t>
      </w:r>
    </w:p>
    <w:p w14:paraId="2EE34AD0" w14:textId="2A8BE669" w:rsidR="00F60198" w:rsidRPr="00F60198" w:rsidRDefault="00F60198" w:rsidP="00F60198">
      <w:pPr>
        <w:pStyle w:val="NormalWeb"/>
        <w:ind w:left="567" w:hanging="567"/>
        <w:rPr>
          <w:sz w:val="20"/>
          <w:szCs w:val="20"/>
        </w:rPr>
      </w:pPr>
      <w:r w:rsidRPr="00F60198">
        <w:rPr>
          <w:sz w:val="20"/>
          <w:szCs w:val="20"/>
        </w:rPr>
        <w:t xml:space="preserve">[20] Wong, W.E. </w:t>
      </w:r>
      <w:r w:rsidRPr="00F60198">
        <w:rPr>
          <w:i/>
          <w:iCs/>
          <w:sz w:val="20"/>
          <w:szCs w:val="20"/>
        </w:rPr>
        <w:t>et al.</w:t>
      </w:r>
      <w:r w:rsidRPr="00F60198">
        <w:rPr>
          <w:sz w:val="20"/>
          <w:szCs w:val="20"/>
        </w:rPr>
        <w:t xml:space="preserve"> (no date) “A study of effective regression testing in practice,” </w:t>
      </w:r>
      <w:r w:rsidRPr="00F60198">
        <w:rPr>
          <w:i/>
          <w:iCs/>
          <w:sz w:val="20"/>
          <w:szCs w:val="20"/>
        </w:rPr>
        <w:t>Proceedings The Eighth International Symposium on Software Reliability Engineering</w:t>
      </w:r>
      <w:r w:rsidRPr="00F60198">
        <w:rPr>
          <w:sz w:val="20"/>
          <w:szCs w:val="20"/>
        </w:rPr>
        <w:t xml:space="preserve"> [Preprint]. Available at: </w:t>
      </w:r>
      <w:hyperlink r:id="rId109" w:history="1">
        <w:r w:rsidRPr="00F60198">
          <w:rPr>
            <w:rStyle w:val="Hyperlink"/>
            <w:sz w:val="20"/>
            <w:szCs w:val="20"/>
          </w:rPr>
          <w:t>https://doi.org/10.1109/issre.1997.630875</w:t>
        </w:r>
      </w:hyperlink>
      <w:r w:rsidRPr="00F60198">
        <w:rPr>
          <w:sz w:val="20"/>
          <w:szCs w:val="20"/>
        </w:rPr>
        <w:t xml:space="preserve">. </w:t>
      </w:r>
    </w:p>
    <w:p w14:paraId="60B9E826" w14:textId="050B803C" w:rsidR="00F60198" w:rsidRPr="00F60198" w:rsidRDefault="00F60198" w:rsidP="00F60198">
      <w:pPr>
        <w:pStyle w:val="NormalWeb"/>
        <w:ind w:left="567" w:hanging="567"/>
        <w:rPr>
          <w:sz w:val="20"/>
          <w:szCs w:val="20"/>
        </w:rPr>
      </w:pPr>
      <w:r w:rsidRPr="00F60198">
        <w:rPr>
          <w:sz w:val="20"/>
          <w:szCs w:val="20"/>
        </w:rPr>
        <w:t xml:space="preserve">[21] McGregor, J.D. (2007) “Test early, test often.,” </w:t>
      </w:r>
      <w:r w:rsidRPr="00F60198">
        <w:rPr>
          <w:i/>
          <w:iCs/>
          <w:sz w:val="20"/>
          <w:szCs w:val="20"/>
        </w:rPr>
        <w:t>The Journal of Object Technology</w:t>
      </w:r>
      <w:r w:rsidRPr="00F60198">
        <w:rPr>
          <w:sz w:val="20"/>
          <w:szCs w:val="20"/>
        </w:rPr>
        <w:t xml:space="preserve">, 6(4), p. 7. Available at: https://doi.org/10.5381/jot.2007.6.4.c1. </w:t>
      </w:r>
    </w:p>
    <w:p w14:paraId="17BB1DB4" w14:textId="1B8BEB9E" w:rsidR="00F60198" w:rsidRDefault="00F60198" w:rsidP="00F60198">
      <w:pPr>
        <w:pStyle w:val="NormalWeb"/>
        <w:ind w:left="567" w:hanging="567"/>
        <w:rPr>
          <w:bCs/>
          <w:sz w:val="22"/>
          <w:szCs w:val="22"/>
        </w:rPr>
      </w:pPr>
      <w:r w:rsidRPr="00F60198">
        <w:rPr>
          <w:sz w:val="20"/>
          <w:szCs w:val="20"/>
        </w:rPr>
        <w:t xml:space="preserve">[22] George, B. and Williams, L. (2004) “A structured experiment of test-driven development,” </w:t>
      </w:r>
      <w:r w:rsidRPr="00F60198">
        <w:rPr>
          <w:i/>
          <w:iCs/>
          <w:sz w:val="20"/>
          <w:szCs w:val="20"/>
        </w:rPr>
        <w:t>Information and Software Technology</w:t>
      </w:r>
      <w:r w:rsidRPr="00F60198">
        <w:rPr>
          <w:sz w:val="20"/>
          <w:szCs w:val="20"/>
        </w:rPr>
        <w:t>, 46(5), pp. 337–342. Available at: https://doi.org/10.1016/j.infsof.2003.09.011</w:t>
      </w:r>
      <w:r>
        <w:rPr>
          <w:bCs/>
          <w:sz w:val="22"/>
          <w:szCs w:val="22"/>
        </w:rPr>
        <w:br/>
      </w:r>
      <w:r>
        <w:rPr>
          <w:bCs/>
          <w:sz w:val="22"/>
          <w:szCs w:val="22"/>
        </w:rPr>
        <w:br/>
      </w:r>
      <w:r>
        <w:rPr>
          <w:bCs/>
          <w:sz w:val="22"/>
          <w:szCs w:val="22"/>
        </w:rPr>
        <w:br/>
      </w:r>
      <w:r>
        <w:rPr>
          <w:bCs/>
          <w:sz w:val="22"/>
          <w:szCs w:val="22"/>
        </w:rPr>
        <w:br/>
      </w:r>
      <w:r>
        <w:rPr>
          <w:bCs/>
          <w:sz w:val="22"/>
          <w:szCs w:val="22"/>
        </w:rPr>
        <w:br/>
      </w:r>
    </w:p>
    <w:p w14:paraId="61DAD8E6" w14:textId="77777777" w:rsidR="00F60198" w:rsidRDefault="00F60198">
      <w:pPr>
        <w:rPr>
          <w:rFonts w:eastAsia="Times New Roman" w:cs="Times New Roman"/>
          <w:bCs/>
          <w:lang w:eastAsia="en-GB"/>
        </w:rPr>
      </w:pPr>
      <w:r>
        <w:rPr>
          <w:bCs/>
        </w:rPr>
        <w:br w:type="page"/>
      </w:r>
    </w:p>
    <w:p w14:paraId="4FE896EA" w14:textId="412A119B" w:rsidR="00F60198" w:rsidRDefault="0010235E" w:rsidP="00F60198">
      <w:pPr>
        <w:pStyle w:val="Heading1"/>
      </w:pPr>
      <w:bookmarkStart w:id="375" w:name="_Toc132414974"/>
      <w:r>
        <w:lastRenderedPageBreak/>
        <w:t>Appendices</w:t>
      </w:r>
      <w:bookmarkEnd w:id="375"/>
    </w:p>
    <w:p w14:paraId="28F25DC2" w14:textId="1AD864A3" w:rsidR="00F60198" w:rsidRDefault="00320F54" w:rsidP="00CF0033">
      <w:pPr>
        <w:pStyle w:val="Heading2"/>
        <w:rPr>
          <w:lang w:val="en-US"/>
        </w:rPr>
      </w:pPr>
      <w:bookmarkStart w:id="376" w:name="_Toc132414975"/>
      <w:r>
        <w:rPr>
          <w:lang w:val="en-US"/>
        </w:rPr>
        <w:t xml:space="preserve">Appendix A - </w:t>
      </w:r>
      <w:r w:rsidR="00F60198" w:rsidRPr="006C5296">
        <w:rPr>
          <w:lang w:val="en-US"/>
        </w:rPr>
        <w:t>Project Proposal</w:t>
      </w:r>
      <w:bookmarkEnd w:id="376"/>
    </w:p>
    <w:p w14:paraId="7503B1A4" w14:textId="77777777" w:rsidR="00F60198" w:rsidRDefault="00F60198" w:rsidP="00CF0033">
      <w:pPr>
        <w:pStyle w:val="Heading3"/>
        <w:rPr>
          <w:lang w:val="en-US"/>
        </w:rPr>
      </w:pPr>
      <w:bookmarkStart w:id="377" w:name="_Toc132414976"/>
      <w:r>
        <w:rPr>
          <w:lang w:val="en-US"/>
        </w:rPr>
        <w:t>Aim</w:t>
      </w:r>
      <w:bookmarkEnd w:id="377"/>
    </w:p>
    <w:p w14:paraId="29C2DC70" w14:textId="1068573D" w:rsidR="00F60198" w:rsidRPr="00101861" w:rsidRDefault="00F60198" w:rsidP="00F60198">
      <w:r>
        <w:t>Th</w:t>
      </w:r>
      <w:r w:rsidR="000A6893">
        <w:t>is project aim</w:t>
      </w:r>
      <w:r>
        <w:t>s to build a web application that creates a fun and challenging experience for software engineers that are preparing for potential technical interview questions. The engineers will be able to compete against other engineers in solving algorithmic problems. The problems will consist of a problem description, some template code, an input, and the desired output. The engineers will need to add to the template code to get the desired output. The engineer that gets the desired output and passes all test cases first will win the competition. The project will also offer to do this in isolation, similar to what Leetcode offers.</w:t>
      </w:r>
    </w:p>
    <w:p w14:paraId="338F71E8" w14:textId="77777777" w:rsidR="00F60198" w:rsidRDefault="00F60198" w:rsidP="00CF0033">
      <w:pPr>
        <w:pStyle w:val="Heading3"/>
        <w:rPr>
          <w:lang w:val="en-US"/>
        </w:rPr>
      </w:pPr>
      <w:bookmarkStart w:id="378" w:name="_Toc132414977"/>
      <w:r>
        <w:rPr>
          <w:lang w:val="en-US"/>
        </w:rPr>
        <w:t>Motivation</w:t>
      </w:r>
      <w:bookmarkEnd w:id="378"/>
    </w:p>
    <w:p w14:paraId="2111941F" w14:textId="77777777" w:rsidR="00F60198" w:rsidRDefault="00F60198" w:rsidP="00F60198">
      <w:pPr>
        <w:rPr>
          <w:lang w:val="en-US"/>
        </w:rPr>
      </w:pPr>
      <w:r w:rsidRPr="114B6F98">
        <w:rPr>
          <w:lang w:val="en-US"/>
        </w:rPr>
        <w:t>One motivation point behind this project is the value it will bring to the Computer Science industry, especially for junior developers. It will allow them to develop their problem-solving ability whilst having fun</w:t>
      </w:r>
      <w:r>
        <w:rPr>
          <w:lang w:val="en-US"/>
        </w:rPr>
        <w:t>. Junior developers</w:t>
      </w:r>
      <w:r w:rsidRPr="114B6F98">
        <w:rPr>
          <w:lang w:val="en-US"/>
        </w:rPr>
        <w:t xml:space="preserve"> can make use of this skill when applying for jobs.</w:t>
      </w:r>
    </w:p>
    <w:p w14:paraId="3A6C1DA3" w14:textId="77777777" w:rsidR="00F60198" w:rsidRDefault="00F60198" w:rsidP="00F60198">
      <w:pPr>
        <w:rPr>
          <w:lang w:val="en-US"/>
        </w:rPr>
      </w:pPr>
      <w:r w:rsidRPr="114B6F98">
        <w:rPr>
          <w:lang w:val="en-US"/>
        </w:rPr>
        <w:t>Although it was very possible to gain a lot of web development experience during the first and second years of university, the choices of learning new frameworks and languages were limited. I believe this project will be complex therefore it will challenge my core computing knowledge and coding skills. This project will also provide opportunities to learn widely used industry standard front-end frameworks/libraries such as React, and a backend framework such as Springboot</w:t>
      </w:r>
      <w:r>
        <w:rPr>
          <w:lang w:val="en-US"/>
        </w:rPr>
        <w:t xml:space="preserve"> Java</w:t>
      </w:r>
      <w:r w:rsidRPr="114B6F98">
        <w:rPr>
          <w:lang w:val="en-US"/>
        </w:rPr>
        <w:t>. Thus, boosting overall career opportunities and helping to improve my skill set.</w:t>
      </w:r>
    </w:p>
    <w:p w14:paraId="60B9CEC7" w14:textId="77777777" w:rsidR="00F60198" w:rsidRDefault="00F60198" w:rsidP="00CF0033">
      <w:pPr>
        <w:pStyle w:val="Heading3"/>
        <w:rPr>
          <w:lang w:val="en-US"/>
        </w:rPr>
      </w:pPr>
      <w:bookmarkStart w:id="379" w:name="_Toc132414978"/>
      <w:r>
        <w:rPr>
          <w:lang w:val="en-US"/>
        </w:rPr>
        <w:t>Background</w:t>
      </w:r>
      <w:bookmarkEnd w:id="379"/>
      <w:r>
        <w:rPr>
          <w:lang w:val="en-US"/>
        </w:rPr>
        <w:t xml:space="preserve"> </w:t>
      </w:r>
    </w:p>
    <w:p w14:paraId="533E9CF5" w14:textId="063385B7" w:rsidR="00F60198" w:rsidRDefault="00F60198" w:rsidP="00F60198">
      <w:pPr>
        <w:rPr>
          <w:lang w:val="en-US"/>
        </w:rPr>
      </w:pPr>
      <w:r w:rsidRPr="114B6F98">
        <w:rPr>
          <w:lang w:val="en-US"/>
        </w:rPr>
        <w:t>Leetcode was founded in 2015 and it is used by many developers. Its primary focus is to prepare software engineers for potential interview questions. Leetcode consists of 2431 problems that a user can solve. These problems usually are composed of a description of the problem, an input, the desired output, and some template code that you alter to get the desired output. All problems are designed to test an engineer's knowledge surrounding efficiency, patterns and problem</w:t>
      </w:r>
      <w:r w:rsidR="000A6893">
        <w:rPr>
          <w:lang w:val="en-US"/>
        </w:rPr>
        <w:t>-</w:t>
      </w:r>
      <w:r w:rsidRPr="114B6F98">
        <w:rPr>
          <w:lang w:val="en-US"/>
        </w:rPr>
        <w:t>solving.</w:t>
      </w:r>
    </w:p>
    <w:p w14:paraId="241835BA" w14:textId="77777777" w:rsidR="00F60198" w:rsidRPr="00974FFA" w:rsidRDefault="00F60198" w:rsidP="00F60198">
      <w:pPr>
        <w:rPr>
          <w:lang w:val="en-US"/>
        </w:rPr>
      </w:pPr>
      <w:r w:rsidRPr="114B6F98">
        <w:rPr>
          <w:lang w:val="en-US"/>
        </w:rPr>
        <w:t>When developers apply for jobs, they usually use platforms such as Leetcode to prepare for their technical interviews. Leetcode offers the service of solving algorithmic problems but in isolation. This is the gap this project is aiming to fill. Developers should enjoy the process of preparing for interviews. This project will have similar functionality to Leetcode, but it will have an additional feature of allowing users to compete against other users in solving problems. This will increase the chances of improvement for engineers as they will be able to view their competitor’s code and understand different perspectives.</w:t>
      </w:r>
    </w:p>
    <w:p w14:paraId="4FD1E86D" w14:textId="77777777" w:rsidR="00F60198" w:rsidRDefault="00F60198" w:rsidP="00CF0033">
      <w:pPr>
        <w:pStyle w:val="Heading3"/>
        <w:rPr>
          <w:lang w:val="en-US"/>
        </w:rPr>
      </w:pPr>
      <w:bookmarkStart w:id="380" w:name="_Toc132414979"/>
      <w:r>
        <w:rPr>
          <w:lang w:val="en-US"/>
        </w:rPr>
        <w:t>Who will benefit?</w:t>
      </w:r>
      <w:bookmarkEnd w:id="380"/>
    </w:p>
    <w:p w14:paraId="42CE7EDB" w14:textId="77777777" w:rsidR="00F60198" w:rsidRPr="002A083B" w:rsidRDefault="00F60198" w:rsidP="00F60198">
      <w:pPr>
        <w:rPr>
          <w:lang w:val="en-US"/>
        </w:rPr>
      </w:pPr>
      <w:r w:rsidRPr="114B6F98">
        <w:rPr>
          <w:lang w:val="en-US"/>
        </w:rPr>
        <w:t>This project is aimed at any developers that are looking to prepare for their technical interviews. When applying for jobs at the current time developers should anticipate that they will receive a challenge of some sort that they need to resolve. Usually, this challenge is some sort of algorithmic question where you receive some sort of input, and you must code a method that produces the desired output. So, the developers will benefit from this project as it is contrary to the typical type of website they would visit to prepare for technical interviews. This project will add an element of friendly competition and fun to the process. It will make the process of preparing for interviews a lot more fun.</w:t>
      </w:r>
    </w:p>
    <w:p w14:paraId="06E5688F" w14:textId="77777777" w:rsidR="00F60198" w:rsidRPr="002A083B" w:rsidRDefault="00F60198" w:rsidP="00F60198">
      <w:pPr>
        <w:rPr>
          <w:lang w:val="en-US"/>
        </w:rPr>
      </w:pPr>
      <w:r w:rsidRPr="002A083B">
        <w:rPr>
          <w:lang w:val="en-US"/>
        </w:rPr>
        <w:t>Developers who are casually looking to develop their problem-solving ability, learn a new language, or want to have some fun with friends can also benefit from this project. As this project will force them to solve problems, learn new syntax &amp; put them up against their friends to see who solves a problem first.</w:t>
      </w:r>
    </w:p>
    <w:p w14:paraId="29E8F6FD" w14:textId="77777777" w:rsidR="00F60198" w:rsidRDefault="00F60198" w:rsidP="00CF0033">
      <w:pPr>
        <w:pStyle w:val="Heading3"/>
        <w:rPr>
          <w:lang w:val="en-US"/>
        </w:rPr>
      </w:pPr>
      <w:bookmarkStart w:id="381" w:name="_Toc132414980"/>
      <w:r>
        <w:rPr>
          <w:lang w:val="en-US"/>
        </w:rPr>
        <w:lastRenderedPageBreak/>
        <w:t>Objectives</w:t>
      </w:r>
      <w:bookmarkEnd w:id="381"/>
    </w:p>
    <w:p w14:paraId="695814DC" w14:textId="77777777" w:rsidR="00F60198" w:rsidRDefault="00F60198" w:rsidP="008C56B5">
      <w:pPr>
        <w:pStyle w:val="ListParagraph"/>
        <w:numPr>
          <w:ilvl w:val="0"/>
          <w:numId w:val="26"/>
        </w:numPr>
        <w:spacing w:after="0"/>
        <w:rPr>
          <w:b/>
          <w:bCs/>
          <w:lang w:val="en-US"/>
        </w:rPr>
      </w:pPr>
      <w:r w:rsidRPr="002D4ED0">
        <w:rPr>
          <w:b/>
          <w:bCs/>
          <w:lang w:val="en-US"/>
        </w:rPr>
        <w:t>Objective 1: Conduct background research on how similar web applications work</w:t>
      </w:r>
      <w:r>
        <w:rPr>
          <w:b/>
          <w:bCs/>
          <w:lang w:val="en-US"/>
        </w:rPr>
        <w:t xml:space="preserve"> &amp; make a list of required features for my project </w:t>
      </w:r>
    </w:p>
    <w:p w14:paraId="73252AAA" w14:textId="77777777" w:rsidR="00F60198" w:rsidRPr="00F6130C" w:rsidRDefault="00F60198" w:rsidP="00F60198">
      <w:pPr>
        <w:pStyle w:val="ListParagraph"/>
        <w:spacing w:after="0"/>
        <w:rPr>
          <w:b/>
          <w:bCs/>
          <w:i/>
          <w:iCs/>
          <w:lang w:val="en-US"/>
        </w:rPr>
      </w:pPr>
      <w:r w:rsidRPr="00D12444">
        <w:rPr>
          <w:b/>
          <w:bCs/>
          <w:i/>
          <w:iCs/>
          <w:lang w:val="en-US"/>
        </w:rPr>
        <w:t>17/10/22 - 20/11/22</w:t>
      </w:r>
    </w:p>
    <w:p w14:paraId="73E2A76D" w14:textId="77777777" w:rsidR="00F60198" w:rsidRDefault="00F60198" w:rsidP="008C56B5">
      <w:pPr>
        <w:pStyle w:val="ListParagraph"/>
        <w:numPr>
          <w:ilvl w:val="1"/>
          <w:numId w:val="26"/>
        </w:numPr>
        <w:rPr>
          <w:lang w:val="en-US"/>
        </w:rPr>
      </w:pPr>
      <w:r w:rsidRPr="114B6F98">
        <w:rPr>
          <w:lang w:val="en-US"/>
        </w:rPr>
        <w:t>Research how to compile code on a website to perform code execution in the safest manner possible.</w:t>
      </w:r>
    </w:p>
    <w:p w14:paraId="593E018C" w14:textId="77777777" w:rsidR="00F60198" w:rsidRDefault="00F60198" w:rsidP="008C56B5">
      <w:pPr>
        <w:pStyle w:val="ListParagraph"/>
        <w:numPr>
          <w:ilvl w:val="1"/>
          <w:numId w:val="26"/>
        </w:numPr>
        <w:rPr>
          <w:lang w:val="en-US"/>
        </w:rPr>
      </w:pPr>
      <w:r w:rsidRPr="114B6F98">
        <w:rPr>
          <w:lang w:val="en-US"/>
        </w:rPr>
        <w:t>Research similar web applications to understand the approach they may be taking.</w:t>
      </w:r>
    </w:p>
    <w:p w14:paraId="3ACE48ED" w14:textId="77777777" w:rsidR="00F60198" w:rsidRDefault="00F60198" w:rsidP="008C56B5">
      <w:pPr>
        <w:pStyle w:val="ListParagraph"/>
        <w:numPr>
          <w:ilvl w:val="1"/>
          <w:numId w:val="26"/>
        </w:numPr>
        <w:rPr>
          <w:lang w:val="en-US"/>
        </w:rPr>
      </w:pPr>
      <w:r>
        <w:rPr>
          <w:lang w:val="en-US"/>
        </w:rPr>
        <w:t>Research web sockets to understand how they work and why I will need them.</w:t>
      </w:r>
    </w:p>
    <w:p w14:paraId="16D0899C" w14:textId="0EB007F1" w:rsidR="00F60198" w:rsidRDefault="00F60198" w:rsidP="008C56B5">
      <w:pPr>
        <w:pStyle w:val="ListParagraph"/>
        <w:numPr>
          <w:ilvl w:val="0"/>
          <w:numId w:val="26"/>
        </w:numPr>
        <w:rPr>
          <w:b/>
          <w:bCs/>
          <w:lang w:val="en-US"/>
        </w:rPr>
      </w:pPr>
      <w:r w:rsidRPr="002A4360">
        <w:rPr>
          <w:b/>
          <w:bCs/>
          <w:lang w:val="en-US"/>
        </w:rPr>
        <w:t>Objective 2: Develop a data</w:t>
      </w:r>
      <w:r w:rsidR="000A6893">
        <w:rPr>
          <w:b/>
          <w:bCs/>
          <w:lang w:val="en-US"/>
        </w:rPr>
        <w:t>-</w:t>
      </w:r>
      <w:r w:rsidRPr="002A4360">
        <w:rPr>
          <w:b/>
          <w:bCs/>
          <w:lang w:val="en-US"/>
        </w:rPr>
        <w:t>driven web application that allows users to practice code and compete against each other</w:t>
      </w:r>
    </w:p>
    <w:p w14:paraId="593BF385" w14:textId="77777777" w:rsidR="00F60198" w:rsidRPr="00D12444" w:rsidRDefault="00F60198" w:rsidP="00F60198">
      <w:pPr>
        <w:pStyle w:val="ListParagraph"/>
        <w:rPr>
          <w:b/>
          <w:bCs/>
          <w:i/>
          <w:iCs/>
          <w:lang w:val="en-US"/>
        </w:rPr>
      </w:pPr>
      <w:r w:rsidRPr="00D12444">
        <w:rPr>
          <w:b/>
          <w:bCs/>
          <w:i/>
          <w:iCs/>
          <w:lang w:val="en-US"/>
        </w:rPr>
        <w:t>21/11/22 - 23/04/23</w:t>
      </w:r>
    </w:p>
    <w:p w14:paraId="6BFA2AF4" w14:textId="77777777" w:rsidR="00F60198" w:rsidRDefault="00F60198" w:rsidP="008C56B5">
      <w:pPr>
        <w:pStyle w:val="ListParagraph"/>
        <w:numPr>
          <w:ilvl w:val="1"/>
          <w:numId w:val="26"/>
        </w:numPr>
        <w:rPr>
          <w:lang w:val="en-US"/>
        </w:rPr>
      </w:pPr>
      <w:r>
        <w:rPr>
          <w:lang w:val="en-US"/>
        </w:rPr>
        <w:t>Design a friendly UI while focusing on accessibility &amp; usability</w:t>
      </w:r>
    </w:p>
    <w:p w14:paraId="774EB338" w14:textId="77777777" w:rsidR="00F60198" w:rsidRDefault="00F60198" w:rsidP="008C56B5">
      <w:pPr>
        <w:pStyle w:val="ListParagraph"/>
        <w:numPr>
          <w:ilvl w:val="1"/>
          <w:numId w:val="26"/>
        </w:numPr>
        <w:rPr>
          <w:lang w:val="en-US"/>
        </w:rPr>
      </w:pPr>
      <w:r>
        <w:rPr>
          <w:lang w:val="en-US"/>
        </w:rPr>
        <w:t>Create a quality database for the project that cannot be simplified any further.</w:t>
      </w:r>
    </w:p>
    <w:p w14:paraId="213E70CB" w14:textId="77777777" w:rsidR="00F60198" w:rsidRDefault="00F60198" w:rsidP="008C56B5">
      <w:pPr>
        <w:pStyle w:val="ListParagraph"/>
        <w:numPr>
          <w:ilvl w:val="1"/>
          <w:numId w:val="26"/>
        </w:numPr>
        <w:rPr>
          <w:lang w:val="en-US"/>
        </w:rPr>
      </w:pPr>
      <w:r>
        <w:rPr>
          <w:lang w:val="en-US"/>
        </w:rPr>
        <w:t>Implement a quality UI that is responsive to changes in screen size.</w:t>
      </w:r>
    </w:p>
    <w:p w14:paraId="7379E28D" w14:textId="6F41EBF5" w:rsidR="00F60198" w:rsidRDefault="00F60198" w:rsidP="008C56B5">
      <w:pPr>
        <w:pStyle w:val="ListParagraph"/>
        <w:numPr>
          <w:ilvl w:val="1"/>
          <w:numId w:val="26"/>
        </w:numPr>
        <w:rPr>
          <w:lang w:val="en-US"/>
        </w:rPr>
      </w:pPr>
      <w:r>
        <w:rPr>
          <w:lang w:val="en-US"/>
        </w:rPr>
        <w:t>Develop a user profile system that allows users to register, log</w:t>
      </w:r>
      <w:r w:rsidR="000A6893">
        <w:rPr>
          <w:lang w:val="en-US"/>
        </w:rPr>
        <w:t xml:space="preserve"> </w:t>
      </w:r>
      <w:r>
        <w:rPr>
          <w:lang w:val="en-US"/>
        </w:rPr>
        <w:t>in, edit and update their details.</w:t>
      </w:r>
    </w:p>
    <w:p w14:paraId="25F52E04" w14:textId="77777777" w:rsidR="00F60198" w:rsidRDefault="00F60198" w:rsidP="008C56B5">
      <w:pPr>
        <w:pStyle w:val="ListParagraph"/>
        <w:numPr>
          <w:ilvl w:val="1"/>
          <w:numId w:val="26"/>
        </w:numPr>
        <w:rPr>
          <w:lang w:val="en-US"/>
        </w:rPr>
      </w:pPr>
      <w:r>
        <w:rPr>
          <w:lang w:val="en-US"/>
        </w:rPr>
        <w:t>Develop a feature that allows users to compete against each other.</w:t>
      </w:r>
    </w:p>
    <w:p w14:paraId="49F30D6B" w14:textId="77777777" w:rsidR="00F60198" w:rsidRDefault="00F60198" w:rsidP="008C56B5">
      <w:pPr>
        <w:pStyle w:val="ListParagraph"/>
        <w:numPr>
          <w:ilvl w:val="1"/>
          <w:numId w:val="26"/>
        </w:numPr>
        <w:rPr>
          <w:lang w:val="en-US"/>
        </w:rPr>
      </w:pPr>
      <w:r>
        <w:rPr>
          <w:lang w:val="en-US"/>
        </w:rPr>
        <w:t xml:space="preserve">Create an algorithm that helps match users of the same ability </w:t>
      </w:r>
    </w:p>
    <w:p w14:paraId="0C56A408" w14:textId="4F061053" w:rsidR="00F60198" w:rsidRDefault="00F60198" w:rsidP="008C56B5">
      <w:pPr>
        <w:pStyle w:val="ListParagraph"/>
        <w:numPr>
          <w:ilvl w:val="0"/>
          <w:numId w:val="26"/>
        </w:numPr>
        <w:rPr>
          <w:b/>
          <w:bCs/>
          <w:lang w:val="en-US"/>
        </w:rPr>
      </w:pPr>
      <w:r w:rsidRPr="001E3450">
        <w:rPr>
          <w:b/>
          <w:bCs/>
          <w:lang w:val="en-US"/>
        </w:rPr>
        <w:t>Objective 3: Perform testing on the applicatio</w:t>
      </w:r>
      <w:r>
        <w:rPr>
          <w:b/>
          <w:bCs/>
          <w:lang w:val="en-US"/>
        </w:rPr>
        <w:t xml:space="preserve">n covering common use cases, </w:t>
      </w:r>
      <w:r w:rsidR="000A6893">
        <w:rPr>
          <w:b/>
          <w:bCs/>
          <w:lang w:val="en-US"/>
        </w:rPr>
        <w:t xml:space="preserve">and </w:t>
      </w:r>
      <w:r>
        <w:rPr>
          <w:b/>
          <w:bCs/>
          <w:lang w:val="en-US"/>
        </w:rPr>
        <w:t>edge cases &amp; generate a test report</w:t>
      </w:r>
    </w:p>
    <w:p w14:paraId="72DF786E" w14:textId="77777777" w:rsidR="00F60198" w:rsidRPr="00D12444" w:rsidRDefault="00F60198" w:rsidP="00F60198">
      <w:pPr>
        <w:pStyle w:val="ListParagraph"/>
        <w:rPr>
          <w:b/>
          <w:bCs/>
          <w:i/>
          <w:iCs/>
          <w:lang w:val="en-US"/>
        </w:rPr>
      </w:pPr>
      <w:r w:rsidRPr="00D12444">
        <w:rPr>
          <w:b/>
          <w:bCs/>
          <w:i/>
          <w:iCs/>
          <w:lang w:val="en-US"/>
        </w:rPr>
        <w:t>28/11/22 – 23/04/23</w:t>
      </w:r>
    </w:p>
    <w:p w14:paraId="021C16A4" w14:textId="77777777" w:rsidR="00F60198" w:rsidRDefault="00F60198" w:rsidP="008C56B5">
      <w:pPr>
        <w:pStyle w:val="ListParagraph"/>
        <w:numPr>
          <w:ilvl w:val="1"/>
          <w:numId w:val="26"/>
        </w:numPr>
        <w:rPr>
          <w:lang w:val="en-US"/>
        </w:rPr>
      </w:pPr>
      <w:r>
        <w:rPr>
          <w:lang w:val="en-US"/>
        </w:rPr>
        <w:t>Research and identify suitable testing frameworks for chosen technologies</w:t>
      </w:r>
    </w:p>
    <w:p w14:paraId="0A9D3CAA" w14:textId="77777777" w:rsidR="00F60198" w:rsidRDefault="00F60198" w:rsidP="008C56B5">
      <w:pPr>
        <w:pStyle w:val="ListParagraph"/>
        <w:numPr>
          <w:ilvl w:val="1"/>
          <w:numId w:val="26"/>
        </w:numPr>
        <w:rPr>
          <w:lang w:val="en-US"/>
        </w:rPr>
      </w:pPr>
      <w:r>
        <w:rPr>
          <w:lang w:val="en-US"/>
        </w:rPr>
        <w:t xml:space="preserve">Carry out a wide range of testing </w:t>
      </w:r>
      <w:r w:rsidRPr="114B6F98">
        <w:rPr>
          <w:lang w:val="en-US"/>
        </w:rPr>
        <w:t>on usability and accessibility (front end)</w:t>
      </w:r>
    </w:p>
    <w:p w14:paraId="4D2D0A3E" w14:textId="77777777" w:rsidR="00F60198" w:rsidRDefault="00F60198" w:rsidP="008C56B5">
      <w:pPr>
        <w:pStyle w:val="ListParagraph"/>
        <w:numPr>
          <w:ilvl w:val="1"/>
          <w:numId w:val="26"/>
        </w:numPr>
        <w:rPr>
          <w:lang w:val="en-US"/>
        </w:rPr>
      </w:pPr>
      <w:r>
        <w:rPr>
          <w:lang w:val="en-US"/>
        </w:rPr>
        <w:t>Perform unit testing (back end)</w:t>
      </w:r>
    </w:p>
    <w:p w14:paraId="53EEDE1B" w14:textId="77777777" w:rsidR="00F60198" w:rsidRDefault="00F60198" w:rsidP="008C56B5">
      <w:pPr>
        <w:pStyle w:val="ListParagraph"/>
        <w:numPr>
          <w:ilvl w:val="1"/>
          <w:numId w:val="26"/>
        </w:numPr>
        <w:rPr>
          <w:lang w:val="en-US"/>
        </w:rPr>
      </w:pPr>
      <w:r>
        <w:rPr>
          <w:lang w:val="en-US"/>
        </w:rPr>
        <w:t>Perform user testing</w:t>
      </w:r>
    </w:p>
    <w:p w14:paraId="0DCB8A74" w14:textId="36AD1B31" w:rsidR="00F60198" w:rsidRDefault="00F60198" w:rsidP="008C56B5">
      <w:pPr>
        <w:pStyle w:val="ListParagraph"/>
        <w:numPr>
          <w:ilvl w:val="0"/>
          <w:numId w:val="26"/>
        </w:numPr>
        <w:rPr>
          <w:b/>
          <w:bCs/>
          <w:lang w:val="en-US"/>
        </w:rPr>
      </w:pPr>
      <w:r w:rsidRPr="00D002B9">
        <w:rPr>
          <w:b/>
          <w:bCs/>
          <w:lang w:val="en-US"/>
        </w:rPr>
        <w:t>Objective 4: Implement DevOps such as CI/CD for deployment</w:t>
      </w:r>
      <w:r>
        <w:rPr>
          <w:b/>
          <w:bCs/>
          <w:lang w:val="en-US"/>
        </w:rPr>
        <w:t xml:space="preserve"> &amp; ensure </w:t>
      </w:r>
      <w:r w:rsidR="000A6893">
        <w:rPr>
          <w:b/>
          <w:bCs/>
          <w:lang w:val="en-US"/>
        </w:rPr>
        <w:t xml:space="preserve">the </w:t>
      </w:r>
      <w:r>
        <w:rPr>
          <w:b/>
          <w:bCs/>
          <w:lang w:val="en-US"/>
        </w:rPr>
        <w:t>pipeline generates test reports and successfully deploys repositories</w:t>
      </w:r>
    </w:p>
    <w:p w14:paraId="548B330B" w14:textId="77777777" w:rsidR="00F60198" w:rsidRPr="00D12444" w:rsidRDefault="00F60198" w:rsidP="00F60198">
      <w:pPr>
        <w:pStyle w:val="ListParagraph"/>
        <w:rPr>
          <w:b/>
          <w:bCs/>
          <w:i/>
          <w:iCs/>
          <w:lang w:val="en-US"/>
        </w:rPr>
      </w:pPr>
      <w:r w:rsidRPr="00D12444">
        <w:rPr>
          <w:b/>
          <w:bCs/>
          <w:i/>
          <w:iCs/>
          <w:lang w:val="en-US"/>
        </w:rPr>
        <w:t>03/04/23 – 23/04/23</w:t>
      </w:r>
    </w:p>
    <w:p w14:paraId="7B3221F5" w14:textId="4ED7198E" w:rsidR="00F60198" w:rsidRDefault="00F60198" w:rsidP="008C56B5">
      <w:pPr>
        <w:pStyle w:val="ListParagraph"/>
        <w:numPr>
          <w:ilvl w:val="1"/>
          <w:numId w:val="26"/>
        </w:numPr>
        <w:rPr>
          <w:lang w:val="en-US"/>
        </w:rPr>
      </w:pPr>
      <w:r w:rsidRPr="114B6F98">
        <w:rPr>
          <w:lang w:val="en-US"/>
        </w:rPr>
        <w:t>Create CI/CD pipelines that generate test reports and deploy the repositories</w:t>
      </w:r>
    </w:p>
    <w:p w14:paraId="4D4DA299" w14:textId="012E82A2" w:rsidR="00F60198" w:rsidRDefault="00F60198" w:rsidP="008C56B5">
      <w:pPr>
        <w:pStyle w:val="ListParagraph"/>
        <w:numPr>
          <w:ilvl w:val="1"/>
          <w:numId w:val="26"/>
        </w:numPr>
        <w:rPr>
          <w:lang w:val="en-US"/>
        </w:rPr>
      </w:pPr>
      <w:r>
        <w:rPr>
          <w:lang w:val="en-US"/>
        </w:rPr>
        <w:t>Use Docker to create an image that stores the code</w:t>
      </w:r>
      <w:r w:rsidR="005276B9">
        <w:rPr>
          <w:lang w:val="en-US"/>
        </w:rPr>
        <w:t>-</w:t>
      </w:r>
      <w:r>
        <w:rPr>
          <w:lang w:val="en-US"/>
        </w:rPr>
        <w:t>compiling API.</w:t>
      </w:r>
    </w:p>
    <w:p w14:paraId="3663A551" w14:textId="77777777" w:rsidR="00F60198" w:rsidRDefault="00F60198" w:rsidP="008C56B5">
      <w:pPr>
        <w:pStyle w:val="ListParagraph"/>
        <w:numPr>
          <w:ilvl w:val="0"/>
          <w:numId w:val="26"/>
        </w:numPr>
        <w:rPr>
          <w:b/>
          <w:bCs/>
          <w:lang w:val="en-US"/>
        </w:rPr>
      </w:pPr>
      <w:r w:rsidRPr="0061055C">
        <w:rPr>
          <w:b/>
          <w:bCs/>
          <w:lang w:val="en-US"/>
        </w:rPr>
        <w:t>Objective 5: Write my dissertation</w:t>
      </w:r>
    </w:p>
    <w:p w14:paraId="27C9F72F" w14:textId="77777777" w:rsidR="00F60198" w:rsidRPr="00D12444" w:rsidRDefault="00F60198" w:rsidP="00F60198">
      <w:pPr>
        <w:pStyle w:val="ListParagraph"/>
        <w:rPr>
          <w:b/>
          <w:bCs/>
          <w:i/>
          <w:iCs/>
          <w:lang w:val="en-US"/>
        </w:rPr>
      </w:pPr>
      <w:r w:rsidRPr="00D12444">
        <w:rPr>
          <w:b/>
          <w:bCs/>
          <w:i/>
          <w:iCs/>
          <w:lang w:val="en-US"/>
        </w:rPr>
        <w:t>17/10/22 – 23/04/23</w:t>
      </w:r>
    </w:p>
    <w:p w14:paraId="0A1C88FD" w14:textId="77777777" w:rsidR="00F60198" w:rsidRDefault="00F60198" w:rsidP="00CF0033">
      <w:pPr>
        <w:pStyle w:val="Heading3"/>
        <w:rPr>
          <w:lang w:val="en-US"/>
        </w:rPr>
      </w:pPr>
      <w:bookmarkStart w:id="382" w:name="_Toc132414981"/>
      <w:r>
        <w:rPr>
          <w:lang w:val="en-US"/>
        </w:rPr>
        <w:t>Development Requirements</w:t>
      </w:r>
      <w:bookmarkEnd w:id="382"/>
    </w:p>
    <w:p w14:paraId="03C00D42" w14:textId="77777777" w:rsidR="00F60198" w:rsidRDefault="00F60198" w:rsidP="00F60198">
      <w:pPr>
        <w:rPr>
          <w:lang w:val="en-US"/>
        </w:rPr>
      </w:pPr>
      <w:r>
        <w:rPr>
          <w:lang w:val="en-US"/>
        </w:rPr>
        <w:t>There are no specific hardware requirements for this project.</w:t>
      </w:r>
    </w:p>
    <w:p w14:paraId="79C94B0E" w14:textId="77777777" w:rsidR="00F60198" w:rsidRPr="00FA46B0" w:rsidRDefault="00F60198" w:rsidP="00F60198">
      <w:pPr>
        <w:rPr>
          <w:lang w:val="en-US"/>
        </w:rPr>
      </w:pPr>
      <w:r w:rsidRPr="114B6F98">
        <w:rPr>
          <w:lang w:val="en-US"/>
        </w:rPr>
        <w:t>The software requirements are:</w:t>
      </w:r>
    </w:p>
    <w:p w14:paraId="3A514D20" w14:textId="421AF486" w:rsidR="00F60198" w:rsidRPr="005B4869" w:rsidRDefault="00F60198" w:rsidP="008C56B5">
      <w:pPr>
        <w:pStyle w:val="ListParagraph"/>
        <w:numPr>
          <w:ilvl w:val="0"/>
          <w:numId w:val="28"/>
        </w:numPr>
        <w:rPr>
          <w:lang w:val="en-US"/>
        </w:rPr>
      </w:pPr>
      <w:r w:rsidRPr="005B4869">
        <w:rPr>
          <w:lang w:val="en-US"/>
        </w:rPr>
        <w:t xml:space="preserve">Visual Studio </w:t>
      </w:r>
      <w:r>
        <w:rPr>
          <w:lang w:val="en-US"/>
        </w:rPr>
        <w:t xml:space="preserve">Code </w:t>
      </w:r>
      <w:r w:rsidRPr="005B4869">
        <w:rPr>
          <w:lang w:val="en-US"/>
        </w:rPr>
        <w:t xml:space="preserve">– IDE widely used for Web Development. To be used for </w:t>
      </w:r>
      <w:r w:rsidR="000A6893">
        <w:rPr>
          <w:lang w:val="en-US"/>
        </w:rPr>
        <w:t xml:space="preserve">the </w:t>
      </w:r>
      <w:r w:rsidRPr="005B4869">
        <w:rPr>
          <w:lang w:val="en-US"/>
        </w:rPr>
        <w:t xml:space="preserve">development of </w:t>
      </w:r>
      <w:r w:rsidR="000A6893">
        <w:rPr>
          <w:lang w:val="en-US"/>
        </w:rPr>
        <w:t xml:space="preserve">the </w:t>
      </w:r>
      <w:r w:rsidRPr="005B4869">
        <w:rPr>
          <w:lang w:val="en-US"/>
        </w:rPr>
        <w:t>front</w:t>
      </w:r>
      <w:r w:rsidR="000A6893">
        <w:rPr>
          <w:lang w:val="en-US"/>
        </w:rPr>
        <w:t xml:space="preserve"> </w:t>
      </w:r>
      <w:r w:rsidRPr="005B4869">
        <w:rPr>
          <w:lang w:val="en-US"/>
        </w:rPr>
        <w:t xml:space="preserve">end and to run the front end. </w:t>
      </w:r>
    </w:p>
    <w:p w14:paraId="5C0893F9" w14:textId="1F238004" w:rsidR="00F60198" w:rsidRPr="005B4869" w:rsidRDefault="00F60198" w:rsidP="008C56B5">
      <w:pPr>
        <w:pStyle w:val="ListParagraph"/>
        <w:numPr>
          <w:ilvl w:val="0"/>
          <w:numId w:val="28"/>
        </w:numPr>
        <w:rPr>
          <w:lang w:val="en-US"/>
        </w:rPr>
      </w:pPr>
      <w:r w:rsidRPr="005B4869">
        <w:rPr>
          <w:lang w:val="en-US"/>
        </w:rPr>
        <w:t xml:space="preserve">IntelliJ – IDE widely used for Java Development. To be used for </w:t>
      </w:r>
      <w:r w:rsidR="000A6893">
        <w:rPr>
          <w:lang w:val="en-US"/>
        </w:rPr>
        <w:t xml:space="preserve">the </w:t>
      </w:r>
      <w:r w:rsidRPr="005B4869">
        <w:rPr>
          <w:lang w:val="en-US"/>
        </w:rPr>
        <w:t xml:space="preserve">development of </w:t>
      </w:r>
      <w:r w:rsidR="000A6893">
        <w:rPr>
          <w:lang w:val="en-US"/>
        </w:rPr>
        <w:t xml:space="preserve">the </w:t>
      </w:r>
      <w:r w:rsidRPr="005B4869">
        <w:rPr>
          <w:lang w:val="en-US"/>
        </w:rPr>
        <w:t>backend and to run the backend.</w:t>
      </w:r>
    </w:p>
    <w:p w14:paraId="50219F02" w14:textId="2FF2C9EF" w:rsidR="00F60198" w:rsidRPr="005B4869" w:rsidRDefault="00F60198" w:rsidP="008C56B5">
      <w:pPr>
        <w:pStyle w:val="ListParagraph"/>
        <w:numPr>
          <w:ilvl w:val="0"/>
          <w:numId w:val="28"/>
        </w:numPr>
        <w:rPr>
          <w:lang w:val="en-US"/>
        </w:rPr>
      </w:pPr>
      <w:r w:rsidRPr="005B4869">
        <w:rPr>
          <w:lang w:val="en-US"/>
        </w:rPr>
        <w:t>MySQL – relational database management system used for storing and manipulating data &amp; defining relationship</w:t>
      </w:r>
      <w:r w:rsidR="000A6893">
        <w:rPr>
          <w:lang w:val="en-US"/>
        </w:rPr>
        <w:t>s</w:t>
      </w:r>
      <w:r w:rsidRPr="005B4869">
        <w:rPr>
          <w:lang w:val="en-US"/>
        </w:rPr>
        <w:t xml:space="preserve"> between tables. To be used to view &amp; edit the database for this application.</w:t>
      </w:r>
    </w:p>
    <w:p w14:paraId="34DDEA9E" w14:textId="77777777" w:rsidR="00F60198" w:rsidRPr="005B4869" w:rsidRDefault="00F60198" w:rsidP="008C56B5">
      <w:pPr>
        <w:pStyle w:val="ListParagraph"/>
        <w:numPr>
          <w:ilvl w:val="0"/>
          <w:numId w:val="28"/>
        </w:numPr>
        <w:rPr>
          <w:lang w:val="en-US"/>
        </w:rPr>
      </w:pPr>
      <w:r w:rsidRPr="005B4869">
        <w:rPr>
          <w:lang w:val="en-US"/>
        </w:rPr>
        <w:t>Node.js – JavaScript runtime environment. To be used to run the front end.</w:t>
      </w:r>
    </w:p>
    <w:p w14:paraId="407E6F8A" w14:textId="77777777" w:rsidR="00F60198" w:rsidRDefault="00F60198" w:rsidP="008C56B5">
      <w:pPr>
        <w:pStyle w:val="ListParagraph"/>
        <w:numPr>
          <w:ilvl w:val="0"/>
          <w:numId w:val="28"/>
        </w:numPr>
        <w:rPr>
          <w:lang w:val="en-US"/>
        </w:rPr>
      </w:pPr>
      <w:r w:rsidRPr="005B4869">
        <w:rPr>
          <w:lang w:val="en-US"/>
        </w:rPr>
        <w:t>JDK – Java Development Kit which includes tools for developing and testing programs. To be used to run my backend.</w:t>
      </w:r>
    </w:p>
    <w:p w14:paraId="4D89C731" w14:textId="77777777" w:rsidR="00F60198" w:rsidRDefault="00F60198" w:rsidP="008C56B5">
      <w:pPr>
        <w:pStyle w:val="ListParagraph"/>
        <w:numPr>
          <w:ilvl w:val="0"/>
          <w:numId w:val="28"/>
        </w:numPr>
        <w:rPr>
          <w:lang w:val="en-US"/>
        </w:rPr>
      </w:pPr>
      <w:r>
        <w:rPr>
          <w:lang w:val="en-US"/>
        </w:rPr>
        <w:t>Docker – open-source containerization platform – To be used to create an image of an API and run the image within a container.</w:t>
      </w:r>
    </w:p>
    <w:p w14:paraId="39AB7646" w14:textId="0D549E1E" w:rsidR="00F60198" w:rsidRDefault="00F60198" w:rsidP="008C56B5">
      <w:pPr>
        <w:pStyle w:val="ListParagraph"/>
        <w:numPr>
          <w:ilvl w:val="0"/>
          <w:numId w:val="28"/>
        </w:numPr>
        <w:rPr>
          <w:lang w:val="en-US"/>
        </w:rPr>
      </w:pPr>
      <w:r>
        <w:rPr>
          <w:lang w:val="en-US"/>
        </w:rPr>
        <w:t xml:space="preserve">Heroku – Cloud platform as a service – To be used to deploy my </w:t>
      </w:r>
      <w:r w:rsidR="000A6893">
        <w:rPr>
          <w:lang w:val="en-US"/>
        </w:rPr>
        <w:t>J</w:t>
      </w:r>
      <w:r>
        <w:rPr>
          <w:lang w:val="en-US"/>
        </w:rPr>
        <w:t>ava repositories.</w:t>
      </w:r>
    </w:p>
    <w:p w14:paraId="01E51C3F" w14:textId="77777777" w:rsidR="00F60198" w:rsidRDefault="00F60198" w:rsidP="008C56B5">
      <w:pPr>
        <w:pStyle w:val="ListParagraph"/>
        <w:numPr>
          <w:ilvl w:val="0"/>
          <w:numId w:val="28"/>
        </w:numPr>
        <w:rPr>
          <w:lang w:val="en-US"/>
        </w:rPr>
      </w:pPr>
      <w:r>
        <w:rPr>
          <w:lang w:val="en-US"/>
        </w:rPr>
        <w:lastRenderedPageBreak/>
        <w:t>React – front-end JavaScript library – To be used to develop the front end of this project</w:t>
      </w:r>
    </w:p>
    <w:p w14:paraId="4D7954EF" w14:textId="77777777" w:rsidR="00F60198" w:rsidRPr="00F5238E" w:rsidRDefault="00F60198" w:rsidP="008C56B5">
      <w:pPr>
        <w:pStyle w:val="ListParagraph"/>
        <w:numPr>
          <w:ilvl w:val="0"/>
          <w:numId w:val="28"/>
        </w:numPr>
        <w:rPr>
          <w:lang w:val="en-US"/>
        </w:rPr>
      </w:pPr>
      <w:r>
        <w:rPr>
          <w:lang w:val="en-US"/>
        </w:rPr>
        <w:t>Springboot – backend Java framework – To be used to develop the back end of this project.</w:t>
      </w:r>
    </w:p>
    <w:p w14:paraId="42BC2992" w14:textId="77777777" w:rsidR="00F60198" w:rsidRDefault="00F60198" w:rsidP="00CF0033">
      <w:pPr>
        <w:pStyle w:val="Heading3"/>
        <w:rPr>
          <w:lang w:val="en-US"/>
        </w:rPr>
      </w:pPr>
      <w:bookmarkStart w:id="383" w:name="_Toc132414982"/>
      <w:r>
        <w:rPr>
          <w:lang w:val="en-US"/>
        </w:rPr>
        <w:t>Methodology</w:t>
      </w:r>
      <w:bookmarkEnd w:id="383"/>
    </w:p>
    <w:p w14:paraId="4793A13A" w14:textId="77777777" w:rsidR="00F60198" w:rsidRDefault="00F60198" w:rsidP="00F60198">
      <w:pPr>
        <w:rPr>
          <w:lang w:val="en-US"/>
        </w:rPr>
      </w:pPr>
      <w:r w:rsidRPr="114B6F98">
        <w:rPr>
          <w:lang w:val="en-US"/>
        </w:rPr>
        <w:t xml:space="preserve">The approach that I desire to take on this project is to deliver the project in small </w:t>
      </w:r>
      <w:r>
        <w:rPr>
          <w:lang w:val="en-US"/>
        </w:rPr>
        <w:t>increments</w:t>
      </w:r>
      <w:r w:rsidRPr="114B6F98">
        <w:rPr>
          <w:lang w:val="en-US"/>
        </w:rPr>
        <w:t xml:space="preserve"> and not the whole project in one go. Therefore, I will be using the agile methodology.</w:t>
      </w:r>
    </w:p>
    <w:p w14:paraId="059D0A16" w14:textId="776C0115" w:rsidR="00F60198" w:rsidRDefault="00F60198" w:rsidP="00F60198">
      <w:pPr>
        <w:rPr>
          <w:lang w:val="en-US"/>
        </w:rPr>
      </w:pPr>
      <w:r w:rsidRPr="114B6F98">
        <w:rPr>
          <w:lang w:val="en-US"/>
        </w:rPr>
        <w:t xml:space="preserve">The agile methodology is based </w:t>
      </w:r>
      <w:r w:rsidR="000A6893">
        <w:rPr>
          <w:lang w:val="en-US"/>
        </w:rPr>
        <w:t>on</w:t>
      </w:r>
      <w:r w:rsidRPr="114B6F98">
        <w:rPr>
          <w:lang w:val="en-US"/>
        </w:rPr>
        <w:t xml:space="preserve"> an approach that is incremental and iterative so naturally</w:t>
      </w:r>
      <w:r w:rsidR="000A6893">
        <w:rPr>
          <w:lang w:val="en-US"/>
        </w:rPr>
        <w:t>,</w:t>
      </w:r>
      <w:r w:rsidRPr="114B6F98">
        <w:rPr>
          <w:lang w:val="en-US"/>
        </w:rPr>
        <w:t xml:space="preserve"> it is open to more changes during the development period according to customer requirements. Considering I don’t have much experience with React this approach will be beneficial as it will allow me to consistently make improvements as opposed to the Waterfall methodology. </w:t>
      </w:r>
    </w:p>
    <w:p w14:paraId="7498A390" w14:textId="77777777" w:rsidR="00F60198" w:rsidRDefault="00F60198" w:rsidP="00F60198">
      <w:pPr>
        <w:rPr>
          <w:lang w:val="en-US"/>
        </w:rPr>
      </w:pPr>
      <w:r w:rsidRPr="114B6F98">
        <w:rPr>
          <w:lang w:val="en-US"/>
        </w:rPr>
        <w:t>By using Scrum with Agile methodology, I will be presented with the opportunity to divide my work into sprints which will allow me to focus on specific features in each specific sprint and that will result in me producing a high-quality product.</w:t>
      </w:r>
    </w:p>
    <w:p w14:paraId="1EC7C6A6" w14:textId="77777777" w:rsidR="00F60198" w:rsidRDefault="00F60198" w:rsidP="00F60198">
      <w:pPr>
        <w:rPr>
          <w:lang w:val="en-US"/>
        </w:rPr>
      </w:pPr>
      <w:r>
        <w:rPr>
          <w:lang w:val="en-US"/>
        </w:rPr>
        <w:t xml:space="preserve">I will also have the opportunity to showcase my progress after each sprint and gather feedback accordingly. I also have the opportunity to evaluate my approach after each sprint where I can think about what worked well, what </w:t>
      </w:r>
      <w:r w:rsidRPr="62D42F01">
        <w:rPr>
          <w:lang w:val="en-US"/>
        </w:rPr>
        <w:t>did not</w:t>
      </w:r>
      <w:r>
        <w:rPr>
          <w:lang w:val="en-US"/>
        </w:rPr>
        <w:t xml:space="preserve"> go as planned and what can be done to avoid such things in the future.</w:t>
      </w:r>
    </w:p>
    <w:p w14:paraId="711C812E" w14:textId="77777777" w:rsidR="00F60198" w:rsidRDefault="00F60198" w:rsidP="00F60198">
      <w:pPr>
        <w:rPr>
          <w:lang w:val="en-US"/>
        </w:rPr>
      </w:pPr>
      <w:r>
        <w:rPr>
          <w:lang w:val="en-US"/>
        </w:rPr>
        <w:t>Each sprint will last for a week. Here is a breakdown of how many sprints my objectives will cover.</w:t>
      </w:r>
    </w:p>
    <w:p w14:paraId="6D94A85C" w14:textId="77777777" w:rsidR="00F60198" w:rsidRDefault="00F60198" w:rsidP="008C56B5">
      <w:pPr>
        <w:pStyle w:val="ListParagraph"/>
        <w:numPr>
          <w:ilvl w:val="0"/>
          <w:numId w:val="27"/>
        </w:numPr>
        <w:rPr>
          <w:b/>
          <w:bCs/>
          <w:lang w:val="en-US"/>
        </w:rPr>
      </w:pPr>
      <w:r w:rsidRPr="003467CA">
        <w:rPr>
          <w:b/>
          <w:bCs/>
          <w:lang w:val="en-US"/>
        </w:rPr>
        <w:t>Objective 1</w:t>
      </w:r>
    </w:p>
    <w:p w14:paraId="7B0BCBED" w14:textId="77777777" w:rsidR="00F60198" w:rsidRPr="00A00120" w:rsidRDefault="00F60198" w:rsidP="008C56B5">
      <w:pPr>
        <w:pStyle w:val="ListParagraph"/>
        <w:numPr>
          <w:ilvl w:val="1"/>
          <w:numId w:val="27"/>
        </w:numPr>
        <w:rPr>
          <w:b/>
          <w:bCs/>
          <w:lang w:val="en-US"/>
        </w:rPr>
      </w:pPr>
      <w:r w:rsidRPr="00A00120">
        <w:rPr>
          <w:lang w:val="en-US"/>
        </w:rPr>
        <w:t xml:space="preserve"> Sprint 1 to 5</w:t>
      </w:r>
    </w:p>
    <w:p w14:paraId="0E9B42B4" w14:textId="77777777" w:rsidR="00F60198" w:rsidRDefault="00F60198" w:rsidP="008C56B5">
      <w:pPr>
        <w:pStyle w:val="ListParagraph"/>
        <w:numPr>
          <w:ilvl w:val="0"/>
          <w:numId w:val="27"/>
        </w:numPr>
        <w:rPr>
          <w:b/>
          <w:bCs/>
          <w:lang w:val="en-US"/>
        </w:rPr>
      </w:pPr>
      <w:r w:rsidRPr="002A4360">
        <w:rPr>
          <w:b/>
          <w:bCs/>
          <w:lang w:val="en-US"/>
        </w:rPr>
        <w:t>Objective 2</w:t>
      </w:r>
    </w:p>
    <w:p w14:paraId="755AB3C0" w14:textId="77777777" w:rsidR="00F60198" w:rsidRPr="0008161B" w:rsidRDefault="00F60198" w:rsidP="008C56B5">
      <w:pPr>
        <w:pStyle w:val="ListParagraph"/>
        <w:numPr>
          <w:ilvl w:val="1"/>
          <w:numId w:val="27"/>
        </w:numPr>
        <w:rPr>
          <w:lang w:val="en-US"/>
        </w:rPr>
      </w:pPr>
      <w:r w:rsidRPr="0008161B">
        <w:rPr>
          <w:lang w:val="en-US"/>
        </w:rPr>
        <w:t>Sprint 6 to 19</w:t>
      </w:r>
    </w:p>
    <w:p w14:paraId="33AECE14" w14:textId="05727C51" w:rsidR="00F60198" w:rsidRDefault="00F60198" w:rsidP="008C56B5">
      <w:pPr>
        <w:pStyle w:val="ListParagraph"/>
        <w:numPr>
          <w:ilvl w:val="2"/>
          <w:numId w:val="27"/>
        </w:numPr>
        <w:rPr>
          <w:lang w:val="en-US"/>
        </w:rPr>
      </w:pPr>
      <w:r>
        <w:rPr>
          <w:lang w:val="en-US"/>
        </w:rPr>
        <w:t>The contingency plan for this objective will cover sprint</w:t>
      </w:r>
      <w:r w:rsidR="000A6893">
        <w:rPr>
          <w:lang w:val="en-US"/>
        </w:rPr>
        <w:t>s</w:t>
      </w:r>
      <w:r>
        <w:rPr>
          <w:lang w:val="en-US"/>
        </w:rPr>
        <w:t xml:space="preserve"> 20 to 27.</w:t>
      </w:r>
    </w:p>
    <w:p w14:paraId="54249C86" w14:textId="77777777" w:rsidR="00F60198" w:rsidRDefault="00F60198" w:rsidP="008C56B5">
      <w:pPr>
        <w:pStyle w:val="ListParagraph"/>
        <w:numPr>
          <w:ilvl w:val="0"/>
          <w:numId w:val="27"/>
        </w:numPr>
        <w:rPr>
          <w:b/>
          <w:bCs/>
          <w:lang w:val="en-US"/>
        </w:rPr>
      </w:pPr>
      <w:r w:rsidRPr="001E3450">
        <w:rPr>
          <w:b/>
          <w:bCs/>
          <w:lang w:val="en-US"/>
        </w:rPr>
        <w:t xml:space="preserve">Objective 3 </w:t>
      </w:r>
    </w:p>
    <w:p w14:paraId="1B95908E" w14:textId="77777777" w:rsidR="00F60198" w:rsidRPr="001E3450" w:rsidRDefault="00F60198" w:rsidP="008C56B5">
      <w:pPr>
        <w:pStyle w:val="ListParagraph"/>
        <w:numPr>
          <w:ilvl w:val="1"/>
          <w:numId w:val="27"/>
        </w:numPr>
        <w:rPr>
          <w:b/>
          <w:bCs/>
          <w:lang w:val="en-US"/>
        </w:rPr>
      </w:pPr>
      <w:r>
        <w:rPr>
          <w:lang w:val="en-US"/>
        </w:rPr>
        <w:t>Sprint 7 to 27</w:t>
      </w:r>
    </w:p>
    <w:p w14:paraId="53D76330" w14:textId="77777777" w:rsidR="00F60198" w:rsidRDefault="00F60198" w:rsidP="008C56B5">
      <w:pPr>
        <w:pStyle w:val="ListParagraph"/>
        <w:numPr>
          <w:ilvl w:val="0"/>
          <w:numId w:val="27"/>
        </w:numPr>
        <w:rPr>
          <w:b/>
          <w:bCs/>
          <w:lang w:val="en-US"/>
        </w:rPr>
      </w:pPr>
      <w:r w:rsidRPr="00D002B9">
        <w:rPr>
          <w:b/>
          <w:bCs/>
          <w:lang w:val="en-US"/>
        </w:rPr>
        <w:t>Objective 4</w:t>
      </w:r>
    </w:p>
    <w:p w14:paraId="09050CD8" w14:textId="77777777" w:rsidR="00F60198" w:rsidRPr="0008161B" w:rsidRDefault="00F60198" w:rsidP="008C56B5">
      <w:pPr>
        <w:pStyle w:val="ListParagraph"/>
        <w:numPr>
          <w:ilvl w:val="1"/>
          <w:numId w:val="27"/>
        </w:numPr>
        <w:rPr>
          <w:b/>
          <w:bCs/>
          <w:lang w:val="en-US"/>
        </w:rPr>
      </w:pPr>
      <w:r w:rsidRPr="0008161B">
        <w:rPr>
          <w:lang w:val="en-US"/>
        </w:rPr>
        <w:t>Sprint 25 to 27</w:t>
      </w:r>
    </w:p>
    <w:p w14:paraId="21CA7D3B" w14:textId="77777777" w:rsidR="00F60198" w:rsidRDefault="00F60198" w:rsidP="008C56B5">
      <w:pPr>
        <w:pStyle w:val="ListParagraph"/>
        <w:numPr>
          <w:ilvl w:val="0"/>
          <w:numId w:val="27"/>
        </w:numPr>
        <w:rPr>
          <w:b/>
          <w:bCs/>
          <w:lang w:val="en-US"/>
        </w:rPr>
      </w:pPr>
      <w:r w:rsidRPr="0061055C">
        <w:rPr>
          <w:b/>
          <w:bCs/>
          <w:lang w:val="en-US"/>
        </w:rPr>
        <w:t>Objective 5</w:t>
      </w:r>
    </w:p>
    <w:p w14:paraId="70331433" w14:textId="77777777" w:rsidR="00F60198" w:rsidRPr="0008161B" w:rsidRDefault="00F60198" w:rsidP="008C56B5">
      <w:pPr>
        <w:pStyle w:val="ListParagraph"/>
        <w:numPr>
          <w:ilvl w:val="1"/>
          <w:numId w:val="27"/>
        </w:numPr>
        <w:rPr>
          <w:b/>
          <w:bCs/>
          <w:lang w:val="en-US"/>
        </w:rPr>
      </w:pPr>
      <w:r w:rsidRPr="0008161B">
        <w:rPr>
          <w:lang w:val="en-US"/>
        </w:rPr>
        <w:t xml:space="preserve">Sprint 1 to 27 </w:t>
      </w:r>
    </w:p>
    <w:p w14:paraId="729AEB93" w14:textId="77777777" w:rsidR="00F60198" w:rsidRDefault="00F60198" w:rsidP="00F60198"/>
    <w:p w14:paraId="3C4C5AC4" w14:textId="77777777" w:rsidR="00F60198" w:rsidRDefault="00F60198" w:rsidP="00F60198"/>
    <w:p w14:paraId="5842EE7D" w14:textId="77777777" w:rsidR="00F60198" w:rsidRDefault="00F60198" w:rsidP="00F60198"/>
    <w:p w14:paraId="2E51BA7F" w14:textId="77777777" w:rsidR="00F60198" w:rsidRDefault="00F60198" w:rsidP="00F60198"/>
    <w:p w14:paraId="285A15A5" w14:textId="77777777" w:rsidR="008A74EB" w:rsidRDefault="008A74EB" w:rsidP="00F60198"/>
    <w:p w14:paraId="650463AA" w14:textId="77777777" w:rsidR="008A74EB" w:rsidRDefault="008A74EB" w:rsidP="00F60198"/>
    <w:p w14:paraId="1703D20E" w14:textId="77777777" w:rsidR="008A74EB" w:rsidRDefault="008A74EB" w:rsidP="00F60198"/>
    <w:p w14:paraId="32927278" w14:textId="77777777" w:rsidR="008A74EB" w:rsidRDefault="008A74EB" w:rsidP="00F60198"/>
    <w:p w14:paraId="6A3115B3" w14:textId="77777777" w:rsidR="008A74EB" w:rsidRDefault="008A74EB" w:rsidP="00F60198"/>
    <w:p w14:paraId="296B52CC" w14:textId="77777777" w:rsidR="008A74EB" w:rsidRDefault="008A74EB" w:rsidP="00F60198"/>
    <w:p w14:paraId="59088F92" w14:textId="77777777" w:rsidR="008A74EB" w:rsidRDefault="008A74EB" w:rsidP="00F60198"/>
    <w:p w14:paraId="0B540427" w14:textId="77777777" w:rsidR="008A74EB" w:rsidRDefault="008A74EB" w:rsidP="00F60198"/>
    <w:p w14:paraId="1AC410B9" w14:textId="312FF9F3" w:rsidR="008A74EB" w:rsidRDefault="008A74EB" w:rsidP="00F60198">
      <w:pPr>
        <w:sectPr w:rsidR="008A74EB" w:rsidSect="00AA24BA">
          <w:pgSz w:w="11906" w:h="16838"/>
          <w:pgMar w:top="1440" w:right="1440" w:bottom="1440" w:left="1440" w:header="708" w:footer="708" w:gutter="0"/>
          <w:cols w:space="708"/>
          <w:docGrid w:linePitch="360"/>
        </w:sectPr>
      </w:pPr>
    </w:p>
    <w:p w14:paraId="6EC23E7B" w14:textId="41FC6D41" w:rsidR="00F60198" w:rsidRDefault="00F60198" w:rsidP="00403D2A"/>
    <w:p w14:paraId="677C0643" w14:textId="7206CCF4" w:rsidR="00524940" w:rsidRPr="00524940" w:rsidRDefault="00CF0033" w:rsidP="00A95E39">
      <w:pPr>
        <w:pStyle w:val="Heading3"/>
        <w:sectPr w:rsidR="00524940" w:rsidRPr="00524940" w:rsidSect="00AA24BA">
          <w:footerReference w:type="default" r:id="rId110"/>
          <w:pgSz w:w="11906" w:h="16838"/>
          <w:pgMar w:top="1440" w:right="1440" w:bottom="1440" w:left="1440" w:header="709" w:footer="709" w:gutter="0"/>
          <w:cols w:space="708"/>
          <w:docGrid w:linePitch="360"/>
        </w:sectPr>
      </w:pPr>
      <w:bookmarkStart w:id="384" w:name="_Toc132414983"/>
      <w:r w:rsidRPr="00A30D47">
        <w:rPr>
          <w:noProof/>
        </w:rPr>
        <w:drawing>
          <wp:anchor distT="0" distB="0" distL="114300" distR="114300" simplePos="0" relativeHeight="251752448" behindDoc="0" locked="0" layoutInCell="1" allowOverlap="1" wp14:anchorId="46CB67A0" wp14:editId="6FD7F4B3">
            <wp:simplePos x="0" y="0"/>
            <wp:positionH relativeFrom="margin">
              <wp:align>center</wp:align>
            </wp:positionH>
            <wp:positionV relativeFrom="paragraph">
              <wp:posOffset>351542</wp:posOffset>
            </wp:positionV>
            <wp:extent cx="6695699" cy="2645053"/>
            <wp:effectExtent l="0" t="0" r="0" b="3175"/>
            <wp:wrapSquare wrapText="bothSides"/>
            <wp:docPr id="113" name="Picture 1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6695699" cy="2645053"/>
                    </a:xfrm>
                    <a:prstGeom prst="rect">
                      <a:avLst/>
                    </a:prstGeom>
                  </pic:spPr>
                </pic:pic>
              </a:graphicData>
            </a:graphic>
            <wp14:sizeRelH relativeFrom="page">
              <wp14:pctWidth>0</wp14:pctWidth>
            </wp14:sizeRelH>
            <wp14:sizeRelV relativeFrom="page">
              <wp14:pctHeight>0</wp14:pctHeight>
            </wp14:sizeRelV>
          </wp:anchor>
        </w:drawing>
      </w:r>
      <w:r w:rsidR="00F60198">
        <w:t>Gannt Chart</w:t>
      </w:r>
      <w:bookmarkEnd w:id="384"/>
    </w:p>
    <w:p w14:paraId="59E674ED" w14:textId="1EB4D10F" w:rsidR="00CF7D4F" w:rsidRDefault="00484E9D" w:rsidP="00CF7D4F">
      <w:pPr>
        <w:pStyle w:val="Heading2"/>
        <w:rPr>
          <w:lang w:val="en-US"/>
        </w:rPr>
      </w:pPr>
      <w:bookmarkStart w:id="385" w:name="_Toc132414984"/>
      <w:r>
        <w:rPr>
          <w:lang w:val="en-US"/>
        </w:rPr>
        <w:lastRenderedPageBreak/>
        <w:t xml:space="preserve">Appendix B - </w:t>
      </w:r>
      <w:r w:rsidRPr="006C5296">
        <w:rPr>
          <w:lang w:val="en-US"/>
        </w:rPr>
        <w:t xml:space="preserve">Project </w:t>
      </w:r>
      <w:r>
        <w:rPr>
          <w:lang w:val="en-US"/>
        </w:rPr>
        <w:t>logbook</w:t>
      </w:r>
      <w:bookmarkEnd w:id="385"/>
    </w:p>
    <w:p w14:paraId="121A881A" w14:textId="77777777" w:rsidR="00CF7D4F" w:rsidRDefault="00CF7D4F" w:rsidP="00626D55">
      <w:pPr>
        <w:pStyle w:val="Heading2"/>
        <w:rPr>
          <w:lang w:val="en-US"/>
        </w:rPr>
      </w:pPr>
      <w:bookmarkStart w:id="386" w:name="_Toc132414985"/>
      <w:r>
        <w:rPr>
          <w:lang w:val="en-US"/>
        </w:rPr>
        <w:t>Final Year Project – Logbook</w:t>
      </w:r>
      <w:bookmarkEnd w:id="386"/>
    </w:p>
    <w:p w14:paraId="1EE3FFB9" w14:textId="77777777" w:rsidR="00CF7D4F" w:rsidRDefault="00CF7D4F" w:rsidP="00626D55">
      <w:pPr>
        <w:pStyle w:val="Heading3"/>
        <w:rPr>
          <w:lang w:val="en-US"/>
        </w:rPr>
      </w:pPr>
      <w:bookmarkStart w:id="387" w:name="_Toc132414986"/>
      <w:r>
        <w:rPr>
          <w:lang w:val="en-US"/>
        </w:rPr>
        <w:t>Trimester 1</w:t>
      </w:r>
      <w:bookmarkEnd w:id="387"/>
    </w:p>
    <w:p w14:paraId="2BD6317A" w14:textId="77777777" w:rsidR="00CF7D4F" w:rsidRDefault="00CF7D4F" w:rsidP="00626D55">
      <w:pPr>
        <w:pStyle w:val="Heading4"/>
        <w:rPr>
          <w:lang w:val="en-US"/>
        </w:rPr>
      </w:pPr>
      <w:r>
        <w:rPr>
          <w:lang w:val="en-US"/>
        </w:rPr>
        <w:t>Week 1 – Wednesday - 21</w:t>
      </w:r>
      <w:r w:rsidRPr="00334D7C">
        <w:rPr>
          <w:vertAlign w:val="superscript"/>
          <w:lang w:val="en-US"/>
        </w:rPr>
        <w:t>st</w:t>
      </w:r>
      <w:r>
        <w:rPr>
          <w:lang w:val="en-US"/>
        </w:rPr>
        <w:t xml:space="preserve"> September (3 hours) – Lecture &amp; Self Study</w:t>
      </w:r>
    </w:p>
    <w:p w14:paraId="5334E3EB" w14:textId="77777777" w:rsidR="00CF7D4F" w:rsidRDefault="00CF7D4F" w:rsidP="00CF7D4F">
      <w:pPr>
        <w:rPr>
          <w:lang w:val="en-US"/>
        </w:rPr>
      </w:pPr>
      <w:r>
        <w:rPr>
          <w:lang w:val="en-US"/>
        </w:rPr>
        <w:t xml:space="preserve">Dr Murray hosted a lecture surrounding the final year project. It was only an introductory lecture so we were told what </w:t>
      </w:r>
      <w:r w:rsidRPr="00334D7C">
        <w:t>materials</w:t>
      </w:r>
      <w:r>
        <w:rPr>
          <w:lang w:val="en-US"/>
        </w:rPr>
        <w:t xml:space="preserve"> to familiarize ourselves with, what was expected from us and how our work would be marked. The kickoff lecture was two hours, I spent an hour after the lecture reading the documents that Dr Murray highlighted in the lecture.</w:t>
      </w:r>
    </w:p>
    <w:p w14:paraId="2F189CF7" w14:textId="77777777" w:rsidR="00CF7D4F" w:rsidRPr="00521D3B" w:rsidRDefault="00CF7D4F" w:rsidP="00626D55">
      <w:pPr>
        <w:pStyle w:val="Heading4"/>
      </w:pPr>
      <w:r w:rsidRPr="00521D3B">
        <w:t xml:space="preserve">Week </w:t>
      </w:r>
      <w:r>
        <w:t>1</w:t>
      </w:r>
      <w:r w:rsidRPr="00521D3B">
        <w:t xml:space="preserve"> – </w:t>
      </w:r>
      <w:r>
        <w:t xml:space="preserve">Thursday - </w:t>
      </w:r>
      <w:r w:rsidRPr="00521D3B">
        <w:t>22</w:t>
      </w:r>
      <w:r w:rsidRPr="00521D3B">
        <w:rPr>
          <w:vertAlign w:val="superscript"/>
        </w:rPr>
        <w:t>nd</w:t>
      </w:r>
      <w:r w:rsidRPr="00521D3B">
        <w:t xml:space="preserve"> September (</w:t>
      </w:r>
      <w:r>
        <w:t>5</w:t>
      </w:r>
      <w:r w:rsidRPr="00521D3B">
        <w:t xml:space="preserve"> hour</w:t>
      </w:r>
      <w:r>
        <w:t>s</w:t>
      </w:r>
      <w:r w:rsidRPr="00521D3B">
        <w:t>)</w:t>
      </w:r>
      <w:r>
        <w:t xml:space="preserve"> – Self Study</w:t>
      </w:r>
    </w:p>
    <w:p w14:paraId="5E4A8D77" w14:textId="77777777" w:rsidR="00CF7D4F" w:rsidRDefault="00CF7D4F" w:rsidP="00CF7D4F">
      <w:r>
        <w:t>I am still in the research phase for my final year project idea. However, I am pretty certain that I would like to develop something that will be hosted on the web. I aspire to take on an application that will challenge me in an abundance. I have already decided that React will be used as a front-end technology &amp; following this decision I have decided to buy a course to further expand my knowledge of the library hence I spent a good few hours going through this (</w:t>
      </w:r>
      <w:hyperlink r:id="rId112" w:history="1">
        <w:r w:rsidRPr="00857FFA">
          <w:rPr>
            <w:rStyle w:val="Hyperlink"/>
          </w:rPr>
          <w:t>https://www.udemy.com/course/react-the-complete-guide-incl-redux/</w:t>
        </w:r>
      </w:hyperlink>
      <w:r>
        <w:t xml:space="preserve"> ) course. I went through two sections of the course “Getting Started” &amp; “JavaScript Refresher”. I am already familiar with React so I’ll be using this course as a refresher.</w:t>
      </w:r>
    </w:p>
    <w:p w14:paraId="6D21F0FC" w14:textId="77777777" w:rsidR="00CF7D4F" w:rsidRDefault="00CF7D4F" w:rsidP="00626D55">
      <w:pPr>
        <w:pStyle w:val="Heading4"/>
      </w:pPr>
      <w:r>
        <w:t>Week 2 – Monday - 26</w:t>
      </w:r>
      <w:r w:rsidRPr="001E7752">
        <w:rPr>
          <w:vertAlign w:val="superscript"/>
        </w:rPr>
        <w:t>th</w:t>
      </w:r>
      <w:r>
        <w:t xml:space="preserve"> September (2 hours) – Lecture &amp; Seminar</w:t>
      </w:r>
    </w:p>
    <w:p w14:paraId="4A26DCD2" w14:textId="73518A9F" w:rsidR="00CF7D4F" w:rsidRDefault="00CF7D4F" w:rsidP="00CF7D4F">
      <w:r>
        <w:t>Dr Murray hosted a lecture for an hour, this particular lecture was surrounding our project proposal. He expanded on points such as ‘</w:t>
      </w:r>
      <w:r w:rsidR="000A6893">
        <w:t>W</w:t>
      </w:r>
      <w:r>
        <w:t xml:space="preserve">hat makes a good project proposal?’. This lecture will help me as we thoroughly went through the mark scheme and I now understand what a good project proposal is composed of. </w:t>
      </w:r>
    </w:p>
    <w:p w14:paraId="4FF24612" w14:textId="77777777" w:rsidR="00CF7D4F" w:rsidRDefault="00CF7D4F" w:rsidP="00CF7D4F">
      <w:r>
        <w:t>The second hour was a seminar. As no one has been given any supervisors yet we were instructed to join our prospected supervisors’ teams call. As I have previously mentioned I aspire to create a web application so I joined Stefan’s and Shadab’s call. I also now had an idea in mind so it was great to receive feedback on this idea. My idea is to create a replicate of Leetcode (</w:t>
      </w:r>
      <w:hyperlink r:id="rId113" w:history="1">
        <w:r w:rsidRPr="00186BA5">
          <w:rPr>
            <w:rStyle w:val="Hyperlink"/>
            <w:lang w:val="pt-PT"/>
          </w:rPr>
          <w:t>https://leetcode.com/problemset/all/</w:t>
        </w:r>
      </w:hyperlink>
      <w:r w:rsidRPr="00186BA5">
        <w:rPr>
          <w:lang w:val="pt-PT"/>
        </w:rPr>
        <w:t xml:space="preserve"> </w:t>
      </w:r>
      <w:r>
        <w:rPr>
          <w:lang w:val="pt-PT"/>
        </w:rPr>
        <w:t xml:space="preserve">) </w:t>
      </w:r>
      <w:r>
        <w:t>however I will add extra functionality that will allow users to solve problems live at the same time and against each other. I also presented this idea to Stefan and his feedback was positive. I understand the complexity of this project is high &amp; I like that as I enjoy a challenge.</w:t>
      </w:r>
    </w:p>
    <w:p w14:paraId="1C76FBF4" w14:textId="77777777" w:rsidR="00CF7D4F" w:rsidRPr="0062658B" w:rsidRDefault="00CF7D4F" w:rsidP="00CF7D4F">
      <w:r>
        <w:t>Now I have a concrete idea of what I am going to do, I can advance in the research and learning processes.</w:t>
      </w:r>
    </w:p>
    <w:p w14:paraId="1BAC8A32" w14:textId="77777777" w:rsidR="00CF7D4F" w:rsidRDefault="00CF7D4F" w:rsidP="00626D55">
      <w:pPr>
        <w:pStyle w:val="Heading4"/>
      </w:pPr>
      <w:r w:rsidRPr="00D7043F">
        <w:t>Week 2 –</w:t>
      </w:r>
      <w:r>
        <w:t xml:space="preserve"> Wednesday -</w:t>
      </w:r>
      <w:r w:rsidRPr="00D7043F">
        <w:t xml:space="preserve"> 2</w:t>
      </w:r>
      <w:r>
        <w:t>8</w:t>
      </w:r>
      <w:r w:rsidRPr="00D7043F">
        <w:rPr>
          <w:vertAlign w:val="superscript"/>
        </w:rPr>
        <w:t>th</w:t>
      </w:r>
      <w:r w:rsidRPr="00D7043F">
        <w:t xml:space="preserve"> September (</w:t>
      </w:r>
      <w:r>
        <w:t>5</w:t>
      </w:r>
      <w:r w:rsidRPr="00D7043F">
        <w:t xml:space="preserve"> hours)</w:t>
      </w:r>
      <w:r>
        <w:t xml:space="preserve"> – Self Study</w:t>
      </w:r>
    </w:p>
    <w:p w14:paraId="453E6FBD" w14:textId="21EBA091" w:rsidR="00CF7D4F" w:rsidRDefault="00CF7D4F" w:rsidP="00CF7D4F">
      <w:r>
        <w:t xml:space="preserve">I have continued to progress through the course that I have previously purchased. I worked through a large and core segment of the course – “React Basics &amp; Working with </w:t>
      </w:r>
      <w:r w:rsidR="000A6893">
        <w:t>C</w:t>
      </w:r>
      <w:r>
        <w:t>omponents”.  This helped me understand component-based development. It introduced the idea of how certain components on a web page can be reused. The section was a little around 2 hours but I spent some extra time studying the topic so I could ensure my fundamentals are solid.</w:t>
      </w:r>
    </w:p>
    <w:p w14:paraId="07517BC2" w14:textId="77777777" w:rsidR="00CF7D4F" w:rsidRDefault="00CF7D4F" w:rsidP="00626D55">
      <w:pPr>
        <w:pStyle w:val="Heading4"/>
      </w:pPr>
      <w:r w:rsidRPr="00571EAE">
        <w:t xml:space="preserve">Week 3 – </w:t>
      </w:r>
      <w:r>
        <w:t xml:space="preserve">Monday - </w:t>
      </w:r>
      <w:r w:rsidRPr="00571EAE">
        <w:t>03</w:t>
      </w:r>
      <w:r w:rsidRPr="00571EAE">
        <w:rPr>
          <w:vertAlign w:val="superscript"/>
        </w:rPr>
        <w:t>rd</w:t>
      </w:r>
      <w:r w:rsidRPr="00571EAE">
        <w:t xml:space="preserve"> October (</w:t>
      </w:r>
      <w:r>
        <w:t>2</w:t>
      </w:r>
      <w:r w:rsidRPr="00571EAE">
        <w:t xml:space="preserve"> hours)</w:t>
      </w:r>
      <w:r>
        <w:t xml:space="preserve"> – Lecture &amp; Seminar</w:t>
      </w:r>
    </w:p>
    <w:p w14:paraId="5C0569A3" w14:textId="77777777" w:rsidR="00CF7D4F" w:rsidRDefault="00CF7D4F" w:rsidP="00CF7D4F">
      <w:pPr>
        <w:spacing w:after="0"/>
      </w:pPr>
      <w:r>
        <w:t>Dr Bass hosted a lecture for an hour. The lecture’s theme was Development methods. This lecture mainly covered the Agile methodology. It broke down the stages of each iteration and explained each one in detail. We covered the following stages</w:t>
      </w:r>
    </w:p>
    <w:p w14:paraId="56B279D7" w14:textId="77777777" w:rsidR="00CF7D4F" w:rsidRDefault="00CF7D4F" w:rsidP="00CF7D4F">
      <w:pPr>
        <w:pStyle w:val="ListParagraph"/>
        <w:numPr>
          <w:ilvl w:val="0"/>
          <w:numId w:val="32"/>
        </w:numPr>
        <w:spacing w:after="0"/>
      </w:pPr>
      <w:r>
        <w:t>Plan</w:t>
      </w:r>
    </w:p>
    <w:p w14:paraId="17F90EF7" w14:textId="77777777" w:rsidR="00CF7D4F" w:rsidRDefault="00CF7D4F" w:rsidP="00CF7D4F">
      <w:pPr>
        <w:pStyle w:val="ListParagraph"/>
        <w:numPr>
          <w:ilvl w:val="0"/>
          <w:numId w:val="32"/>
        </w:numPr>
        <w:spacing w:after="0"/>
      </w:pPr>
      <w:r>
        <w:t>Analyse</w:t>
      </w:r>
    </w:p>
    <w:p w14:paraId="48BFD5BF" w14:textId="77777777" w:rsidR="00CF7D4F" w:rsidRDefault="00CF7D4F" w:rsidP="00CF7D4F">
      <w:pPr>
        <w:pStyle w:val="ListParagraph"/>
        <w:numPr>
          <w:ilvl w:val="0"/>
          <w:numId w:val="32"/>
        </w:numPr>
        <w:spacing w:after="0"/>
      </w:pPr>
      <w:r>
        <w:t>Design</w:t>
      </w:r>
    </w:p>
    <w:p w14:paraId="0277ED30" w14:textId="77777777" w:rsidR="00CF7D4F" w:rsidRDefault="00CF7D4F" w:rsidP="00CF7D4F">
      <w:pPr>
        <w:pStyle w:val="ListParagraph"/>
        <w:numPr>
          <w:ilvl w:val="0"/>
          <w:numId w:val="32"/>
        </w:numPr>
        <w:spacing w:after="0"/>
      </w:pPr>
      <w:r>
        <w:t>Build</w:t>
      </w:r>
    </w:p>
    <w:p w14:paraId="4DD2F406" w14:textId="77777777" w:rsidR="00CF7D4F" w:rsidRDefault="00CF7D4F" w:rsidP="00CF7D4F">
      <w:pPr>
        <w:pStyle w:val="ListParagraph"/>
        <w:numPr>
          <w:ilvl w:val="0"/>
          <w:numId w:val="32"/>
        </w:numPr>
        <w:spacing w:after="0"/>
      </w:pPr>
      <w:r>
        <w:t>Test</w:t>
      </w:r>
    </w:p>
    <w:p w14:paraId="30E85CC1" w14:textId="77777777" w:rsidR="00CF7D4F" w:rsidRDefault="00CF7D4F" w:rsidP="00CF7D4F">
      <w:pPr>
        <w:pStyle w:val="ListParagraph"/>
        <w:numPr>
          <w:ilvl w:val="0"/>
          <w:numId w:val="32"/>
        </w:numPr>
        <w:spacing w:after="0"/>
      </w:pPr>
      <w:r>
        <w:lastRenderedPageBreak/>
        <w:t>Deploy</w:t>
      </w:r>
    </w:p>
    <w:p w14:paraId="5D3B2909" w14:textId="77777777" w:rsidR="00CF7D4F" w:rsidRDefault="00CF7D4F" w:rsidP="00CF7D4F">
      <w:pPr>
        <w:spacing w:after="0"/>
      </w:pPr>
      <w:r>
        <w:t>Not only did we cover these stages and what they consisted of but they were presented in the context of an individual. This was very beneficial as I came to understand that Agile would probably be the best methodology to use for my project. We also mentioned Architecture styles and Service-oriented was mentioned. This has planted a seed in my head and I will research further into the architecture as I believe I can make use of it and I intend to.</w:t>
      </w:r>
    </w:p>
    <w:p w14:paraId="41A21EB4" w14:textId="77777777" w:rsidR="00CF7D4F" w:rsidRPr="009F594E" w:rsidRDefault="00CF7D4F" w:rsidP="00CF7D4F">
      <w:pPr>
        <w:spacing w:after="0"/>
      </w:pPr>
    </w:p>
    <w:p w14:paraId="0380B078" w14:textId="77777777" w:rsidR="00CF7D4F" w:rsidRDefault="00CF7D4F" w:rsidP="00CF7D4F">
      <w:pPr>
        <w:spacing w:after="0"/>
      </w:pPr>
      <w:r>
        <w:t>The second hour consisted of a seminar where we joined our appointed supervisors. I, fortunately, got my first choice, so as of now my supervisors are Stephan &amp; Shadab. As we are still in the early stages of the year, the workshop was structured very similarly to the previous one. My peers that were unsure about their project would present their ideas and get some clarification on the complexity and suitability of it. I also asked a few questions about being rewarded for implementing CI/CD and using test-driven development (TDD) as a development approach. I now know both will be rewarded and will add value to my project. So I will consider this when developing my project and setting my objectives in my project proposal.</w:t>
      </w:r>
    </w:p>
    <w:p w14:paraId="7AFE8D3C" w14:textId="77777777" w:rsidR="00CF7D4F" w:rsidRDefault="00CF7D4F" w:rsidP="00CF7D4F">
      <w:pPr>
        <w:spacing w:after="0"/>
      </w:pPr>
    </w:p>
    <w:p w14:paraId="127D25FE" w14:textId="77777777" w:rsidR="00CF7D4F" w:rsidRDefault="00CF7D4F" w:rsidP="00626D55">
      <w:pPr>
        <w:pStyle w:val="Heading4"/>
      </w:pPr>
      <w:r>
        <w:t>Week 3 – Wednesday – 5</w:t>
      </w:r>
      <w:r w:rsidRPr="007E6D2B">
        <w:rPr>
          <w:vertAlign w:val="superscript"/>
        </w:rPr>
        <w:t>th</w:t>
      </w:r>
      <w:r>
        <w:t xml:space="preserve"> October (6 hours) – Self Study</w:t>
      </w:r>
    </w:p>
    <w:p w14:paraId="66274A07" w14:textId="0D30FB81" w:rsidR="00CF7D4F" w:rsidRDefault="00CF7D4F" w:rsidP="00CF7D4F">
      <w:r>
        <w:t xml:space="preserve">I have continued to progress through the React course that I have been undertaking. I worked through a large and core segment of the course – “React State &amp; Working with </w:t>
      </w:r>
      <w:r w:rsidR="000A6893">
        <w:t>C</w:t>
      </w:r>
      <w:r>
        <w:t>omponents”. I am beginning to feel a lot more comfortable as I have recapped most of the fundamentals now. I have decided to stop dedicating time to this course now. In the future, I will refer back to this course if there are any issues. As I have recapped most of the fundamentals of React, I believe I can develop applications with the occasional help of online forums.</w:t>
      </w:r>
    </w:p>
    <w:p w14:paraId="0C4FD6B2" w14:textId="77777777" w:rsidR="00CF7D4F" w:rsidRDefault="00CF7D4F" w:rsidP="00626D55">
      <w:pPr>
        <w:pStyle w:val="Heading4"/>
      </w:pPr>
      <w:r w:rsidRPr="00571EAE">
        <w:t xml:space="preserve">Week </w:t>
      </w:r>
      <w:r>
        <w:t>4</w:t>
      </w:r>
      <w:r w:rsidRPr="00571EAE">
        <w:t xml:space="preserve"> – </w:t>
      </w:r>
      <w:r>
        <w:t>Monday - 10</w:t>
      </w:r>
      <w:r>
        <w:rPr>
          <w:vertAlign w:val="superscript"/>
        </w:rPr>
        <w:t>th</w:t>
      </w:r>
      <w:r w:rsidRPr="00571EAE">
        <w:t xml:space="preserve"> October (</w:t>
      </w:r>
      <w:r>
        <w:t>2</w:t>
      </w:r>
      <w:r w:rsidRPr="00571EAE">
        <w:t xml:space="preserve"> hours)</w:t>
      </w:r>
      <w:r>
        <w:t xml:space="preserve"> – Lecture &amp; Seminar</w:t>
      </w:r>
    </w:p>
    <w:p w14:paraId="6DEC3092" w14:textId="77777777" w:rsidR="00CF7D4F" w:rsidRDefault="00CF7D4F" w:rsidP="00CF7D4F">
      <w:pPr>
        <w:spacing w:after="0"/>
      </w:pPr>
      <w:r>
        <w:t>Dr Chris Hughes hosted a lecture for an hour. The lecture’s theme was Research methods. Dr Chris made a critical point about picking a final-year project that we are interested in as we will be spending a lot of time on it. I took some time to evaluate and I can say that I am happy with my project idea. He also expanded on topics surrounding research and how to conduct it. I will be able to make use of this information in the coming weeks as my first few objectives are based on research.</w:t>
      </w:r>
    </w:p>
    <w:p w14:paraId="19103CF0" w14:textId="77777777" w:rsidR="00CF7D4F" w:rsidRDefault="00CF7D4F" w:rsidP="00CF7D4F">
      <w:pPr>
        <w:spacing w:after="0"/>
      </w:pPr>
    </w:p>
    <w:p w14:paraId="1EFE8C3F" w14:textId="77777777" w:rsidR="00CF7D4F" w:rsidRDefault="00CF7D4F" w:rsidP="00CF7D4F">
      <w:pPr>
        <w:spacing w:after="0"/>
      </w:pPr>
      <w:r>
        <w:t>The second hour consisted of the usual workshop with our groups &amp; supervisors. The main topic in the workshop was how we should be making our decisions as this is an individual project. One of my colleagues offered to share his project proposal whilst Stephan evaluated it. This evaluation helped me identify some improvements that I can implement in my project proposal.</w:t>
      </w:r>
    </w:p>
    <w:p w14:paraId="26570430" w14:textId="77777777" w:rsidR="00CF7D4F" w:rsidRDefault="00CF7D4F" w:rsidP="00CF7D4F">
      <w:pPr>
        <w:spacing w:after="0"/>
      </w:pPr>
    </w:p>
    <w:p w14:paraId="73485ADC" w14:textId="77777777" w:rsidR="00CF7D4F" w:rsidRDefault="00CF7D4F" w:rsidP="00626D55">
      <w:pPr>
        <w:pStyle w:val="Heading4"/>
      </w:pPr>
      <w:r w:rsidRPr="00571EAE">
        <w:t xml:space="preserve">Week </w:t>
      </w:r>
      <w:r>
        <w:t>4</w:t>
      </w:r>
      <w:r w:rsidRPr="00571EAE">
        <w:t xml:space="preserve"> – </w:t>
      </w:r>
      <w:r>
        <w:t>Wednesday - 12</w:t>
      </w:r>
      <w:r>
        <w:rPr>
          <w:vertAlign w:val="superscript"/>
        </w:rPr>
        <w:t>th</w:t>
      </w:r>
      <w:r w:rsidRPr="00571EAE">
        <w:t xml:space="preserve"> October (</w:t>
      </w:r>
      <w:r>
        <w:t>6</w:t>
      </w:r>
      <w:r w:rsidRPr="00571EAE">
        <w:t xml:space="preserve"> hours)</w:t>
      </w:r>
      <w:r>
        <w:t xml:space="preserve"> – Self Study</w:t>
      </w:r>
    </w:p>
    <w:p w14:paraId="39D29751" w14:textId="7F8E8356" w:rsidR="00CF7D4F" w:rsidRDefault="00CF7D4F" w:rsidP="00CF7D4F">
      <w:r>
        <w:t>I started to create a mini</w:t>
      </w:r>
      <w:r w:rsidR="000A6893">
        <w:t>-</w:t>
      </w:r>
      <w:r>
        <w:t>project that would test my knowledge of React fundamentals. This exercise reiterated my knowledge.</w:t>
      </w:r>
    </w:p>
    <w:p w14:paraId="5F03DFC2" w14:textId="77777777" w:rsidR="00CF7D4F" w:rsidRDefault="00CF7D4F" w:rsidP="00CF7D4F">
      <w:r>
        <w:t>I also started to read a book called Software Architecture Patterns by Mark Richards. I briefly started this book but I aim to give it a thorough look in future as I believe it will help me decide what particular architectural pattern I will be using.</w:t>
      </w:r>
    </w:p>
    <w:p w14:paraId="32ABED72" w14:textId="77777777" w:rsidR="00CF7D4F" w:rsidRDefault="00CF7D4F" w:rsidP="00CF7D4F">
      <w:r>
        <w:t xml:space="preserve">I also received feedback on my project proposal from my appointed supervisor. So, I worked on improving my project proposal with the feedback in mind, as well as the review that was given to my colleague in the seminar. </w:t>
      </w:r>
    </w:p>
    <w:p w14:paraId="08C0EB56" w14:textId="77777777" w:rsidR="00CF7D4F" w:rsidRDefault="00CF7D4F" w:rsidP="00626D55">
      <w:pPr>
        <w:pStyle w:val="Heading4"/>
      </w:pPr>
      <w:r>
        <w:t>Week 5 – Monday 17</w:t>
      </w:r>
      <w:r w:rsidRPr="004504A7">
        <w:rPr>
          <w:vertAlign w:val="superscript"/>
        </w:rPr>
        <w:t>th</w:t>
      </w:r>
      <w:r>
        <w:t xml:space="preserve"> October (2 hours) – Lecture &amp; Seminar</w:t>
      </w:r>
    </w:p>
    <w:p w14:paraId="6C10E934" w14:textId="64E4A3D1" w:rsidR="00CF7D4F" w:rsidRDefault="00CF7D4F" w:rsidP="00CF7D4F">
      <w:r>
        <w:t xml:space="preserve">Lee Griffins hosted a lecture today surrounding the importance of being realistic and how coding is not worth a significant amount. The lecture highlighted the importance of having a balanced final-year </w:t>
      </w:r>
      <w:r>
        <w:lastRenderedPageBreak/>
        <w:t>project. So, he emphasised the point of prioritising research but also hav</w:t>
      </w:r>
      <w:r w:rsidR="000A6893">
        <w:t>e</w:t>
      </w:r>
      <w:r>
        <w:t xml:space="preserve"> a well-rounded application that offers a good amount of functionality.</w:t>
      </w:r>
    </w:p>
    <w:p w14:paraId="5FCF5B1D" w14:textId="77777777" w:rsidR="00CF7D4F" w:rsidRDefault="00CF7D4F" w:rsidP="00CF7D4F">
      <w:r>
        <w:t>In the seminar, the whole group went through their ideas and our supervisors reflected upon these ideas. As I had already presented my idea and got feedback on it, I just listened to this session.</w:t>
      </w:r>
    </w:p>
    <w:p w14:paraId="30E73EAE" w14:textId="2EA5AF00" w:rsidR="00CF7D4F" w:rsidRDefault="00CF7D4F" w:rsidP="00626D55">
      <w:pPr>
        <w:pStyle w:val="Heading4"/>
      </w:pPr>
      <w:r w:rsidRPr="004A0EEA">
        <w:t>Week 5 – Wednesday 19</w:t>
      </w:r>
      <w:r w:rsidRPr="004A0EEA">
        <w:rPr>
          <w:vertAlign w:val="superscript"/>
        </w:rPr>
        <w:t>th</w:t>
      </w:r>
      <w:r w:rsidRPr="004A0EEA">
        <w:t xml:space="preserve"> October (</w:t>
      </w:r>
      <w:r>
        <w:t>8</w:t>
      </w:r>
      <w:r w:rsidRPr="004A0EEA">
        <w:t xml:space="preserve"> hours</w:t>
      </w:r>
      <w:r>
        <w:t>) – Self</w:t>
      </w:r>
      <w:r w:rsidR="000A6893">
        <w:t>-</w:t>
      </w:r>
      <w:r>
        <w:t>study</w:t>
      </w:r>
    </w:p>
    <w:p w14:paraId="325C5634" w14:textId="77777777" w:rsidR="00CF7D4F" w:rsidRDefault="00CF7D4F" w:rsidP="00CF7D4F">
      <w:r>
        <w:t>I spent some time researching similar web applications and what features they offer.</w:t>
      </w:r>
    </w:p>
    <w:p w14:paraId="1B63DD30" w14:textId="77777777" w:rsidR="00CF7D4F" w:rsidRDefault="00CF7D4F" w:rsidP="00CF7D4F">
      <w:r>
        <w:t>I looked at the following sites :</w:t>
      </w:r>
    </w:p>
    <w:p w14:paraId="61293B2D" w14:textId="77777777" w:rsidR="00CF7D4F" w:rsidRDefault="00CF7D4F" w:rsidP="00CF7D4F">
      <w:pPr>
        <w:pStyle w:val="ListParagraph"/>
        <w:numPr>
          <w:ilvl w:val="0"/>
          <w:numId w:val="33"/>
        </w:numPr>
      </w:pPr>
      <w:r>
        <w:t>Leetcode</w:t>
      </w:r>
    </w:p>
    <w:p w14:paraId="05D004CB" w14:textId="77777777" w:rsidR="00CF7D4F" w:rsidRDefault="00CF7D4F" w:rsidP="00CF7D4F">
      <w:pPr>
        <w:pStyle w:val="ListParagraph"/>
        <w:numPr>
          <w:ilvl w:val="0"/>
          <w:numId w:val="33"/>
        </w:numPr>
      </w:pPr>
      <w:r>
        <w:t>HackerRank</w:t>
      </w:r>
    </w:p>
    <w:p w14:paraId="18549240" w14:textId="77777777" w:rsidR="00CF7D4F" w:rsidRDefault="00CF7D4F" w:rsidP="00CF7D4F">
      <w:r>
        <w:t>I documented the research to help me identify patterns of success. For example, I can conclude that 3 particular characteristics are needed for my site to be successful :</w:t>
      </w:r>
    </w:p>
    <w:p w14:paraId="7F7B650E" w14:textId="77777777" w:rsidR="00CF7D4F" w:rsidRDefault="00CF7D4F" w:rsidP="00CF7D4F">
      <w:pPr>
        <w:pStyle w:val="ListParagraph"/>
        <w:numPr>
          <w:ilvl w:val="0"/>
          <w:numId w:val="32"/>
        </w:numPr>
      </w:pPr>
      <w:r>
        <w:t>A professional and responsive user interface.</w:t>
      </w:r>
    </w:p>
    <w:p w14:paraId="3BE0D90D" w14:textId="77777777" w:rsidR="00CF7D4F" w:rsidRDefault="00CF7D4F" w:rsidP="00CF7D4F">
      <w:pPr>
        <w:pStyle w:val="ListParagraph"/>
        <w:numPr>
          <w:ilvl w:val="0"/>
          <w:numId w:val="32"/>
        </w:numPr>
      </w:pPr>
      <w:r>
        <w:t>Allowing users to submit code in a variety of programming languages.</w:t>
      </w:r>
    </w:p>
    <w:p w14:paraId="3BF39114" w14:textId="77777777" w:rsidR="00CF7D4F" w:rsidRDefault="00CF7D4F" w:rsidP="00CF7D4F">
      <w:pPr>
        <w:pStyle w:val="ListParagraph"/>
        <w:numPr>
          <w:ilvl w:val="0"/>
          <w:numId w:val="32"/>
        </w:numPr>
      </w:pPr>
      <w:r>
        <w:t>Allowing users to solve problems offline.</w:t>
      </w:r>
    </w:p>
    <w:p w14:paraId="0A117F71" w14:textId="77777777" w:rsidR="00CF7D4F" w:rsidRDefault="00CF7D4F" w:rsidP="00CF7D4F">
      <w:r>
        <w:t xml:space="preserve">The research helped me identify the minimum requirements of my application and how my application will be unique. </w:t>
      </w:r>
    </w:p>
    <w:p w14:paraId="5C52B6FD" w14:textId="77777777" w:rsidR="00CF7D4F" w:rsidRPr="004A0EEA" w:rsidRDefault="00CF7D4F" w:rsidP="00CF7D4F">
      <w:r>
        <w:t>I also spent some time proofreading my project proposal and making any last-minute changes as the deadline was close.</w:t>
      </w:r>
    </w:p>
    <w:p w14:paraId="6C42F6CD" w14:textId="77777777" w:rsidR="00CF7D4F" w:rsidRDefault="00CF7D4F" w:rsidP="00626D55">
      <w:pPr>
        <w:pStyle w:val="Heading4"/>
      </w:pPr>
      <w:r w:rsidRPr="009C38C1">
        <w:t>Week 6 – Monday 24</w:t>
      </w:r>
      <w:r w:rsidRPr="009C38C1">
        <w:rPr>
          <w:vertAlign w:val="superscript"/>
        </w:rPr>
        <w:t>th</w:t>
      </w:r>
      <w:r w:rsidRPr="009C38C1">
        <w:t xml:space="preserve"> October</w:t>
      </w:r>
      <w:r>
        <w:t xml:space="preserve"> </w:t>
      </w:r>
      <w:r w:rsidRPr="00D24CD4">
        <w:t>(2 hours)</w:t>
      </w:r>
      <w:r>
        <w:t xml:space="preserve"> – Lecture &amp; Seminar</w:t>
      </w:r>
    </w:p>
    <w:p w14:paraId="60031014" w14:textId="77777777" w:rsidR="00CF7D4F" w:rsidRDefault="00CF7D4F" w:rsidP="00CF7D4F">
      <w:r w:rsidRPr="00D24CD4">
        <w:t>Dr Bass</w:t>
      </w:r>
      <w:r>
        <w:t xml:space="preserve"> conducted a talk about writing our introduction and literature review. It was a short lecture as it started late. It was short but informative. I will have to revisit the content to revise it.</w:t>
      </w:r>
    </w:p>
    <w:p w14:paraId="708CC7F9" w14:textId="77777777" w:rsidR="00CF7D4F" w:rsidRDefault="00CF7D4F" w:rsidP="00CF7D4F">
      <w:r>
        <w:t xml:space="preserve">The second hour consisted of a seminar with my supervisors and the web development group. As some members were absent last week, the supervisors focused on these individuals and ask them about their ideas and gave feedback to them. As I had already got my idea I just listened to this particular session. </w:t>
      </w:r>
    </w:p>
    <w:p w14:paraId="63E08D32" w14:textId="77777777" w:rsidR="00CF7D4F" w:rsidRDefault="00CF7D4F" w:rsidP="00626D55">
      <w:pPr>
        <w:pStyle w:val="Heading4"/>
      </w:pPr>
      <w:r w:rsidRPr="009C38C1">
        <w:t>Week 6 – Wednesday 26</w:t>
      </w:r>
      <w:r w:rsidRPr="009C38C1">
        <w:rPr>
          <w:vertAlign w:val="superscript"/>
        </w:rPr>
        <w:t>th</w:t>
      </w:r>
      <w:r w:rsidRPr="009C38C1">
        <w:t xml:space="preserve"> October</w:t>
      </w:r>
      <w:r>
        <w:t xml:space="preserve"> &amp; Thursday 27</w:t>
      </w:r>
      <w:r w:rsidRPr="006156C1">
        <w:rPr>
          <w:vertAlign w:val="superscript"/>
        </w:rPr>
        <w:t>th</w:t>
      </w:r>
      <w:r>
        <w:t xml:space="preserve"> October (8 hours) – Self study</w:t>
      </w:r>
    </w:p>
    <w:p w14:paraId="3895AD2D" w14:textId="77777777" w:rsidR="00CF7D4F" w:rsidRDefault="00CF7D4F" w:rsidP="00CF7D4F">
      <w:r>
        <w:t>The project research is now well underway. I have started to research topics for my Literature review &amp; Methodology. Some research papers that I have looked into are:</w:t>
      </w:r>
    </w:p>
    <w:p w14:paraId="61217468" w14:textId="77777777" w:rsidR="00CF7D4F" w:rsidRDefault="00CF7D4F" w:rsidP="00CF7D4F">
      <w:pPr>
        <w:pStyle w:val="ListParagraph"/>
        <w:numPr>
          <w:ilvl w:val="0"/>
          <w:numId w:val="34"/>
        </w:numPr>
      </w:pPr>
      <w:r>
        <w:t>Web sockets and how they work</w:t>
      </w:r>
    </w:p>
    <w:p w14:paraId="5B7BAA8C" w14:textId="101EBE7F" w:rsidR="00CF7D4F" w:rsidRDefault="00CF7D4F" w:rsidP="00CF7D4F">
      <w:pPr>
        <w:pStyle w:val="ListParagraph"/>
        <w:numPr>
          <w:ilvl w:val="0"/>
          <w:numId w:val="34"/>
        </w:numPr>
      </w:pPr>
      <w:r>
        <w:t xml:space="preserve">Effects of </w:t>
      </w:r>
      <w:r w:rsidR="000A6893">
        <w:t>C</w:t>
      </w:r>
      <w:r>
        <w:t xml:space="preserve">ompetition on an </w:t>
      </w:r>
      <w:r w:rsidR="000A6893">
        <w:t>I</w:t>
      </w:r>
      <w:r>
        <w:t xml:space="preserve">ndividual’s </w:t>
      </w:r>
      <w:r w:rsidR="000A6893">
        <w:t>P</w:t>
      </w:r>
      <w:r>
        <w:t>erformance</w:t>
      </w:r>
    </w:p>
    <w:p w14:paraId="324AA4DC" w14:textId="4A743793" w:rsidR="00CF7D4F" w:rsidRDefault="00CF7D4F" w:rsidP="00CF7D4F">
      <w:pPr>
        <w:pStyle w:val="ListParagraph"/>
        <w:numPr>
          <w:ilvl w:val="0"/>
          <w:numId w:val="34"/>
        </w:numPr>
      </w:pPr>
      <w:r>
        <w:t xml:space="preserve">Influence of </w:t>
      </w:r>
      <w:r w:rsidR="000A6893">
        <w:t>C</w:t>
      </w:r>
      <w:r>
        <w:t xml:space="preserve">ompetition on a </w:t>
      </w:r>
      <w:r w:rsidR="000A6893">
        <w:t>P</w:t>
      </w:r>
      <w:r>
        <w:t>erformance</w:t>
      </w:r>
    </w:p>
    <w:p w14:paraId="74A36A41" w14:textId="77777777" w:rsidR="00CF7D4F" w:rsidRDefault="00CF7D4F" w:rsidP="00CF7D4F">
      <w:pPr>
        <w:pStyle w:val="ListParagraph"/>
        <w:numPr>
          <w:ilvl w:val="0"/>
          <w:numId w:val="34"/>
        </w:numPr>
      </w:pPr>
      <w:r>
        <w:t>Why do people like competition</w:t>
      </w:r>
    </w:p>
    <w:p w14:paraId="3C3033C1" w14:textId="77777777" w:rsidR="00CF7D4F" w:rsidRDefault="00CF7D4F" w:rsidP="005A28F8">
      <w:pPr>
        <w:rPr>
          <w:b/>
        </w:rPr>
      </w:pPr>
      <w:r>
        <w:t>I also went back to my previous documentation of similar applications and extended it to fully understand the void that I will be filling with my application.</w:t>
      </w:r>
    </w:p>
    <w:p w14:paraId="203E3B92" w14:textId="77777777" w:rsidR="00CF7D4F" w:rsidRDefault="00CF7D4F" w:rsidP="00626D55">
      <w:pPr>
        <w:pStyle w:val="Heading4"/>
      </w:pPr>
      <w:r w:rsidRPr="009C38C1">
        <w:t xml:space="preserve">Week </w:t>
      </w:r>
      <w:r>
        <w:t>7</w:t>
      </w:r>
      <w:r w:rsidRPr="009C38C1">
        <w:t xml:space="preserve"> – Monday </w:t>
      </w:r>
      <w:r>
        <w:t>31</w:t>
      </w:r>
      <w:r w:rsidRPr="009C38C1">
        <w:rPr>
          <w:vertAlign w:val="superscript"/>
        </w:rPr>
        <w:t>st</w:t>
      </w:r>
      <w:r w:rsidRPr="009C38C1">
        <w:t xml:space="preserve"> October</w:t>
      </w:r>
      <w:r>
        <w:t xml:space="preserve"> </w:t>
      </w:r>
      <w:r w:rsidRPr="00D24CD4">
        <w:t>(2 hours</w:t>
      </w:r>
      <w:r>
        <w:t>) – Lecture &amp; Seminar</w:t>
      </w:r>
    </w:p>
    <w:p w14:paraId="0E801C52" w14:textId="77777777" w:rsidR="00CF7D4F" w:rsidRDefault="00CF7D4F" w:rsidP="00CF7D4F">
      <w:r>
        <w:t>Dr Chris Hughes hosted a lecture for an hour. The lecture’s theme was based on designing our research methodology for our project. This was very informative as I plan to complete my research methodology assignment in the upcoming week.</w:t>
      </w:r>
    </w:p>
    <w:p w14:paraId="63CB25D1" w14:textId="77777777" w:rsidR="00CF7D4F" w:rsidRPr="00D24CD4" w:rsidRDefault="00CF7D4F" w:rsidP="00CF7D4F">
      <w:r>
        <w:t xml:space="preserve">The second hour consisted of a stand-up with the web development group. This week it was more of an open-ended discussion and I gathered some information to clarify the relevance of the research I’ve previously made. I found research that says people who lose a lot whilst competing, actually don’t like competing. So this suggests I should add a feature of allowing users to complete problems in </w:t>
      </w:r>
      <w:r>
        <w:lastRenderedPageBreak/>
        <w:t>isolation. This feature was also highlighted as a must-have from the research of similar web applications.</w:t>
      </w:r>
    </w:p>
    <w:p w14:paraId="0376AD54" w14:textId="77777777" w:rsidR="00CF7D4F" w:rsidRDefault="00CF7D4F" w:rsidP="00626D55">
      <w:pPr>
        <w:pStyle w:val="Heading4"/>
      </w:pPr>
      <w:r w:rsidRPr="009C38C1">
        <w:t xml:space="preserve">Week </w:t>
      </w:r>
      <w:r>
        <w:t>7</w:t>
      </w:r>
      <w:r w:rsidRPr="009C38C1">
        <w:t xml:space="preserve"> – Wednesday </w:t>
      </w:r>
      <w:r>
        <w:t>2</w:t>
      </w:r>
      <w:r>
        <w:rPr>
          <w:vertAlign w:val="superscript"/>
        </w:rPr>
        <w:t>nd</w:t>
      </w:r>
      <w:r w:rsidRPr="009C38C1">
        <w:t xml:space="preserve"> </w:t>
      </w:r>
      <w:r>
        <w:t>November (6 hours) – Self Study</w:t>
      </w:r>
    </w:p>
    <w:p w14:paraId="7AE4204A" w14:textId="77777777" w:rsidR="00CF7D4F" w:rsidRPr="009E29FB" w:rsidRDefault="00CF7D4F" w:rsidP="00CF7D4F">
      <w:r>
        <w:t>I have continued to research. I have discovered the following articles :</w:t>
      </w:r>
    </w:p>
    <w:p w14:paraId="1CB7C09A" w14:textId="77777777" w:rsidR="00CF7D4F" w:rsidRDefault="00CF7D4F" w:rsidP="00CF7D4F">
      <w:pPr>
        <w:pStyle w:val="ListParagraph"/>
        <w:numPr>
          <w:ilvl w:val="0"/>
          <w:numId w:val="35"/>
        </w:numPr>
      </w:pPr>
      <w:r>
        <w:t>Game-Based Coding challenges to foster programming practises.</w:t>
      </w:r>
    </w:p>
    <w:p w14:paraId="5064A864" w14:textId="77777777" w:rsidR="00CF7D4F" w:rsidRDefault="00CF7D4F" w:rsidP="00CF7D4F">
      <w:pPr>
        <w:pStyle w:val="ListParagraph"/>
        <w:numPr>
          <w:ilvl w:val="0"/>
          <w:numId w:val="35"/>
        </w:numPr>
      </w:pPr>
      <w:r>
        <w:t>Coding as a Sport.</w:t>
      </w:r>
    </w:p>
    <w:p w14:paraId="409CD301" w14:textId="77777777" w:rsidR="00CF7D4F" w:rsidRDefault="00CF7D4F" w:rsidP="00CF7D4F">
      <w:pPr>
        <w:pStyle w:val="ListParagraph"/>
        <w:numPr>
          <w:ilvl w:val="0"/>
          <w:numId w:val="35"/>
        </w:numPr>
      </w:pPr>
      <w:r>
        <w:t>Effects of Gamification supported flipped classroom model on the attitudes and opinions regarding game-coding education.</w:t>
      </w:r>
    </w:p>
    <w:p w14:paraId="5B579C90" w14:textId="77777777" w:rsidR="00CF7D4F" w:rsidRDefault="00CF7D4F" w:rsidP="00CF7D4F">
      <w:r>
        <w:t>I aim to build my repository of research papers by next Monday. I then plan to start my literature review.</w:t>
      </w:r>
    </w:p>
    <w:p w14:paraId="4B1E19ED" w14:textId="77777777" w:rsidR="00CF7D4F" w:rsidRDefault="00CF7D4F" w:rsidP="00CF7D4F">
      <w:r>
        <w:t>I will take some time out this week as it is my birthday tomorrow.</w:t>
      </w:r>
    </w:p>
    <w:p w14:paraId="5CD57C3A" w14:textId="77777777" w:rsidR="00CF7D4F" w:rsidRDefault="00CF7D4F" w:rsidP="00626D55">
      <w:pPr>
        <w:pStyle w:val="Heading4"/>
      </w:pPr>
      <w:r w:rsidRPr="009C38C1">
        <w:t xml:space="preserve">Week </w:t>
      </w:r>
      <w:r>
        <w:t xml:space="preserve">8 </w:t>
      </w:r>
      <w:r w:rsidRPr="009C38C1">
        <w:t xml:space="preserve">– Monday </w:t>
      </w:r>
      <w:r>
        <w:t>7</w:t>
      </w:r>
      <w:r w:rsidRPr="00E9531B">
        <w:rPr>
          <w:vertAlign w:val="superscript"/>
        </w:rPr>
        <w:t>th</w:t>
      </w:r>
      <w:r>
        <w:t xml:space="preserve"> November</w:t>
      </w:r>
      <w:r w:rsidRPr="009C38C1">
        <w:t xml:space="preserve"> </w:t>
      </w:r>
      <w:r w:rsidRPr="00D24CD4">
        <w:t>(2 hours)</w:t>
      </w:r>
      <w:r w:rsidRPr="0062658B">
        <w:t xml:space="preserve"> </w:t>
      </w:r>
      <w:r>
        <w:t>– Lecture &amp; Seminar</w:t>
      </w:r>
    </w:p>
    <w:p w14:paraId="050BA2D4" w14:textId="77777777" w:rsidR="00CF7D4F" w:rsidRDefault="00CF7D4F" w:rsidP="00CF7D4F">
      <w:r>
        <w:t>Dr Ian Drum hosted a lecture for an hour. The lecture was about Software Architecture. This was an interesting lecture and I enjoyed it. It was very useful for me in particular as I could relate and think about what kind of architecture I will be using in my backend. It was also good to reiterate some knowledge.</w:t>
      </w:r>
    </w:p>
    <w:p w14:paraId="2A7245C1" w14:textId="77777777" w:rsidR="00CF7D4F" w:rsidRPr="005A0441" w:rsidRDefault="00CF7D4F" w:rsidP="00CF7D4F">
      <w:r>
        <w:t>The second hour consisted of the usual seminar with the web development group. I got the opportunity to ask some questions surrounding the literature review.</w:t>
      </w:r>
    </w:p>
    <w:p w14:paraId="7CEAD36D" w14:textId="77777777" w:rsidR="00CF7D4F" w:rsidRDefault="00CF7D4F" w:rsidP="00626D55">
      <w:pPr>
        <w:pStyle w:val="Heading4"/>
      </w:pPr>
      <w:r>
        <w:t>Week 8 – Wednesday 9</w:t>
      </w:r>
      <w:r w:rsidRPr="00D55D26">
        <w:rPr>
          <w:vertAlign w:val="superscript"/>
        </w:rPr>
        <w:t>th</w:t>
      </w:r>
      <w:r>
        <w:t xml:space="preserve"> November ( 6 hours) – Self Study</w:t>
      </w:r>
    </w:p>
    <w:p w14:paraId="57BE0664" w14:textId="77777777" w:rsidR="00CF7D4F" w:rsidRDefault="00CF7D4F" w:rsidP="00CF7D4F">
      <w:r>
        <w:t xml:space="preserve">I have started to write up my literature review. I have multiple articles surrounding the topics of: </w:t>
      </w:r>
    </w:p>
    <w:p w14:paraId="300805AB" w14:textId="77777777" w:rsidR="00CF7D4F" w:rsidRDefault="00CF7D4F" w:rsidP="00CF7D4F">
      <w:pPr>
        <w:pStyle w:val="ListParagraph"/>
        <w:numPr>
          <w:ilvl w:val="0"/>
          <w:numId w:val="36"/>
        </w:numPr>
      </w:pPr>
      <w:r>
        <w:t>How competition affects an individual’s performance</w:t>
      </w:r>
    </w:p>
    <w:p w14:paraId="3ECE34B5" w14:textId="77777777" w:rsidR="00CF7D4F" w:rsidRDefault="00CF7D4F" w:rsidP="00CF7D4F">
      <w:pPr>
        <w:pStyle w:val="ListParagraph"/>
        <w:numPr>
          <w:ilvl w:val="0"/>
          <w:numId w:val="36"/>
        </w:numPr>
      </w:pPr>
      <w:r>
        <w:t>How competition affects learning</w:t>
      </w:r>
    </w:p>
    <w:p w14:paraId="07C8D774" w14:textId="77777777" w:rsidR="00CF7D4F" w:rsidRDefault="00CF7D4F" w:rsidP="00CF7D4F">
      <w:pPr>
        <w:pStyle w:val="ListParagraph"/>
        <w:numPr>
          <w:ilvl w:val="0"/>
          <w:numId w:val="36"/>
        </w:numPr>
      </w:pPr>
      <w:r>
        <w:t>How competition can be applied to learning coding</w:t>
      </w:r>
    </w:p>
    <w:p w14:paraId="3EFE2C7F" w14:textId="77777777" w:rsidR="00CF7D4F" w:rsidRDefault="00CF7D4F" w:rsidP="00CF7D4F">
      <w:pPr>
        <w:pStyle w:val="ListParagraph"/>
        <w:numPr>
          <w:ilvl w:val="0"/>
          <w:numId w:val="36"/>
        </w:numPr>
      </w:pPr>
      <w:r>
        <w:t>Competitive coding</w:t>
      </w:r>
    </w:p>
    <w:p w14:paraId="37FDD62F" w14:textId="77777777" w:rsidR="00CF7D4F" w:rsidRDefault="00CF7D4F" w:rsidP="00CF7D4F">
      <w:r>
        <w:t>Research into suitable development methodologies and research methodologies has started. This research will allow me to write a detailed methodology section.</w:t>
      </w:r>
    </w:p>
    <w:p w14:paraId="200E9EF2" w14:textId="77777777" w:rsidR="00CF7D4F" w:rsidRDefault="00CF7D4F" w:rsidP="00CF7D4F">
      <w:r>
        <w:t>In the following weeks, I aim to complete my literature review &amp; methodology so I can commence designing my application.</w:t>
      </w:r>
    </w:p>
    <w:p w14:paraId="6BF46388" w14:textId="77777777" w:rsidR="00CF7D4F" w:rsidRDefault="00CF7D4F" w:rsidP="00626D55">
      <w:pPr>
        <w:pStyle w:val="Heading4"/>
      </w:pPr>
      <w:r>
        <w:t>Week 9 – Monday 14</w:t>
      </w:r>
      <w:r w:rsidRPr="00530947">
        <w:rPr>
          <w:vertAlign w:val="superscript"/>
        </w:rPr>
        <w:t>th</w:t>
      </w:r>
      <w:r>
        <w:t xml:space="preserve"> November ( 1 hour)</w:t>
      </w:r>
      <w:r w:rsidRPr="0062658B">
        <w:t xml:space="preserve"> </w:t>
      </w:r>
      <w:r>
        <w:t>– Seminar</w:t>
      </w:r>
    </w:p>
    <w:p w14:paraId="199B4C66" w14:textId="77777777" w:rsidR="00CF7D4F" w:rsidRDefault="00CF7D4F" w:rsidP="00CF7D4F">
      <w:r>
        <w:t>The final year project lectures for this semester finished last week.</w:t>
      </w:r>
    </w:p>
    <w:p w14:paraId="75CE9F6C" w14:textId="77777777" w:rsidR="00CF7D4F" w:rsidRPr="00AC6581" w:rsidRDefault="00CF7D4F" w:rsidP="00CF7D4F">
      <w:r>
        <w:t>The usual seminar was still running. This week I took the opportunity to clarify the structure of my literature review. I also took the opportunity to discuss some research that I have come across.</w:t>
      </w:r>
    </w:p>
    <w:p w14:paraId="12C6DF2F" w14:textId="77777777" w:rsidR="00CF7D4F" w:rsidRDefault="00CF7D4F" w:rsidP="00626D55">
      <w:pPr>
        <w:pStyle w:val="Heading4"/>
      </w:pPr>
      <w:r>
        <w:t>Week 9 – Wednesday 16</w:t>
      </w:r>
      <w:r w:rsidRPr="00725D2E">
        <w:rPr>
          <w:vertAlign w:val="superscript"/>
        </w:rPr>
        <w:t>th</w:t>
      </w:r>
      <w:r>
        <w:t xml:space="preserve"> November ( 5 hours) – Self Study</w:t>
      </w:r>
    </w:p>
    <w:p w14:paraId="726CC5BE" w14:textId="77777777" w:rsidR="00CF7D4F" w:rsidRDefault="00CF7D4F" w:rsidP="00CF7D4F">
      <w:r>
        <w:t>The first draft of my literature review has been completed. I have started to write up my Methodology section. The target is to finish the methodology section by the end of this week. This will allow me to receive feedback and whilst I wait, I can dedicate some time to other modules. The start of December includes various deadlines so I’ve to focus on multiple assignments.</w:t>
      </w:r>
    </w:p>
    <w:p w14:paraId="51EB08A7" w14:textId="77777777" w:rsidR="00CF7D4F" w:rsidRDefault="00CF7D4F" w:rsidP="00626D55">
      <w:pPr>
        <w:pStyle w:val="Heading4"/>
      </w:pPr>
      <w:r w:rsidRPr="00D159F8">
        <w:t>Week 10 – Monday 21</w:t>
      </w:r>
      <w:r w:rsidRPr="00D159F8">
        <w:rPr>
          <w:vertAlign w:val="superscript"/>
        </w:rPr>
        <w:t>st</w:t>
      </w:r>
      <w:r w:rsidRPr="00D159F8">
        <w:t xml:space="preserve"> </w:t>
      </w:r>
      <w:r>
        <w:t>(1 hour) – Seminar</w:t>
      </w:r>
    </w:p>
    <w:p w14:paraId="40B7C79C" w14:textId="77777777" w:rsidR="00CF7D4F" w:rsidRPr="00725D2E" w:rsidRDefault="00CF7D4F" w:rsidP="00CF7D4F">
      <w:r>
        <w:t>A seminar with the web development group was held. At this point, the meetings were kind of unstructured and just Q&amp;As. Most of my questions surrounded the literature review &amp; methodology so I could iron out any major issues before sending my draft off for feedback.</w:t>
      </w:r>
    </w:p>
    <w:p w14:paraId="65717673" w14:textId="77777777" w:rsidR="00CF7D4F" w:rsidRDefault="00CF7D4F" w:rsidP="00626D55">
      <w:pPr>
        <w:pStyle w:val="Heading4"/>
      </w:pPr>
      <w:r>
        <w:lastRenderedPageBreak/>
        <w:t>Week 10 – Wednesday 23</w:t>
      </w:r>
      <w:r w:rsidRPr="00BD404E">
        <w:rPr>
          <w:vertAlign w:val="superscript"/>
        </w:rPr>
        <w:t>rd</w:t>
      </w:r>
      <w:r>
        <w:t xml:space="preserve"> November (6 hours)</w:t>
      </w:r>
      <w:r w:rsidRPr="0062658B">
        <w:t xml:space="preserve"> </w:t>
      </w:r>
      <w:r>
        <w:t>– Self Study</w:t>
      </w:r>
    </w:p>
    <w:p w14:paraId="4CD9FE41" w14:textId="44D9E55E" w:rsidR="00CF7D4F" w:rsidRDefault="00CF7D4F" w:rsidP="00CF7D4F">
      <w:r>
        <w:t xml:space="preserve">The first draft of my literature review and methodology has been completed. I have sent the document to my supervisors for review. I await a response, in the meantime, I have been conducting research on one of the more complex features in my application, live competitive coding. The research was based on how to use web sockets using Java. During the research, I thought it would be a good idea if my web socket application </w:t>
      </w:r>
      <w:r w:rsidR="000A6893">
        <w:t>to use</w:t>
      </w:r>
      <w:r>
        <w:t xml:space="preserve"> an in-memory database. Using an in-memory database would be beneficial as it will allow for faster response times due to faster data retrieval. Data is not needed permanently for live competitive coding, once a lobby shuts the data can be disposed of.</w:t>
      </w:r>
    </w:p>
    <w:p w14:paraId="61FBF3B4" w14:textId="51AD648D" w:rsidR="00CF7D4F" w:rsidRPr="00051848" w:rsidRDefault="00CF7D4F" w:rsidP="00CF7D4F">
      <w:r>
        <w:t xml:space="preserve">I have also started to think about my backend service and what </w:t>
      </w:r>
      <w:r w:rsidR="000A6893">
        <w:t>its</w:t>
      </w:r>
      <w:r>
        <w:t xml:space="preserve"> structure of it would be like. I haven’t finalised any thoughts on it just yet.</w:t>
      </w:r>
    </w:p>
    <w:p w14:paraId="19C13668" w14:textId="77777777" w:rsidR="00CF7D4F" w:rsidRDefault="00CF7D4F" w:rsidP="00626D55">
      <w:pPr>
        <w:pStyle w:val="Heading4"/>
      </w:pPr>
      <w:r>
        <w:t>Week 11 – Monday 28</w:t>
      </w:r>
      <w:r w:rsidRPr="00051848">
        <w:rPr>
          <w:vertAlign w:val="superscript"/>
        </w:rPr>
        <w:t>th</w:t>
      </w:r>
      <w:r>
        <w:t xml:space="preserve"> November (30 minutes)</w:t>
      </w:r>
      <w:r w:rsidRPr="0062658B">
        <w:t xml:space="preserve"> </w:t>
      </w:r>
      <w:r>
        <w:t>– Seminar</w:t>
      </w:r>
    </w:p>
    <w:p w14:paraId="2450EA7B" w14:textId="77777777" w:rsidR="00CF7D4F" w:rsidRPr="00051848" w:rsidRDefault="00CF7D4F" w:rsidP="00CF7D4F">
      <w:r>
        <w:t>A seminar with the web development group was held. As there weren’t a lot of attendants this week the meeting was concluded early. This was the last final-year project seminar for the first semester.</w:t>
      </w:r>
    </w:p>
    <w:p w14:paraId="4F403B16" w14:textId="77777777" w:rsidR="00CF7D4F" w:rsidRDefault="00CF7D4F" w:rsidP="00626D55">
      <w:pPr>
        <w:pStyle w:val="Heading4"/>
      </w:pPr>
      <w:r>
        <w:t>Week 11 – Wednesday 30</w:t>
      </w:r>
      <w:r w:rsidRPr="00614AA2">
        <w:rPr>
          <w:vertAlign w:val="superscript"/>
        </w:rPr>
        <w:t>th</w:t>
      </w:r>
      <w:r>
        <w:t xml:space="preserve"> November (7 hours) – Self Study</w:t>
      </w:r>
    </w:p>
    <w:p w14:paraId="6E27A2FD" w14:textId="77777777" w:rsidR="00CF7D4F" w:rsidRDefault="00CF7D4F" w:rsidP="00CF7D4F">
      <w:r w:rsidRPr="00793EE9">
        <w:t>I received feedback on my literature review and methodology, so, I decided to dedicate all my time to that as the submission deadline is the 5</w:t>
      </w:r>
      <w:r w:rsidRPr="00793EE9">
        <w:rPr>
          <w:vertAlign w:val="superscript"/>
        </w:rPr>
        <w:t>th</w:t>
      </w:r>
      <w:r w:rsidRPr="00793EE9">
        <w:t xml:space="preserve"> of December. I also read a book about software architectures and a comparison of them. I have decided to use the microservice architecture for my application. Here is a</w:t>
      </w:r>
      <w:r>
        <w:t xml:space="preserve"> proposed </w:t>
      </w:r>
      <w:r w:rsidRPr="00793EE9">
        <w:t>architectural design of my application.</w:t>
      </w:r>
    </w:p>
    <w:p w14:paraId="01A4C89D" w14:textId="77777777" w:rsidR="00CF7D4F" w:rsidRDefault="00CF7D4F" w:rsidP="00CF7D4F">
      <w:r w:rsidRPr="00845308">
        <w:rPr>
          <w:noProof/>
        </w:rPr>
        <w:drawing>
          <wp:anchor distT="0" distB="0" distL="114300" distR="114300" simplePos="0" relativeHeight="251931136" behindDoc="1" locked="0" layoutInCell="1" allowOverlap="1" wp14:anchorId="7399FC43" wp14:editId="756F938B">
            <wp:simplePos x="0" y="0"/>
            <wp:positionH relativeFrom="margin">
              <wp:align>center</wp:align>
            </wp:positionH>
            <wp:positionV relativeFrom="paragraph">
              <wp:posOffset>51435</wp:posOffset>
            </wp:positionV>
            <wp:extent cx="2911475" cy="1953260"/>
            <wp:effectExtent l="133350" t="114300" r="136525" b="161290"/>
            <wp:wrapSquare wrapText="bothSides"/>
            <wp:docPr id="482" name="Picture 4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911475" cy="1953260"/>
                    </a:xfrm>
                    <a:prstGeom prst="rect">
                      <a:avLst/>
                    </a:prstGeom>
                    <a:solidFill>
                      <a:srgbClr val="FFFFFF">
                        <a:shade val="85000"/>
                      </a:srgbClr>
                    </a:solidFill>
                    <a:ln w="88900" cap="sq">
                      <a:solidFill>
                        <a:schemeClr val="bg1">
                          <a:lumMod val="7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9B0D686" w14:textId="77777777" w:rsidR="00CF7D4F" w:rsidRDefault="00CF7D4F" w:rsidP="00CF7D4F"/>
    <w:p w14:paraId="0022A1F6" w14:textId="77777777" w:rsidR="00CF7D4F" w:rsidRDefault="00CF7D4F" w:rsidP="00CF7D4F"/>
    <w:p w14:paraId="4BABF9B9" w14:textId="77777777" w:rsidR="00CF7D4F" w:rsidRPr="0013192A" w:rsidRDefault="00CF7D4F" w:rsidP="00CF7D4F"/>
    <w:p w14:paraId="1F981BDE" w14:textId="77777777" w:rsidR="00CF7D4F" w:rsidRDefault="00CF7D4F" w:rsidP="00CF7D4F"/>
    <w:p w14:paraId="2971E22D" w14:textId="77777777" w:rsidR="00CF7D4F" w:rsidRDefault="00CF7D4F" w:rsidP="00CF7D4F"/>
    <w:p w14:paraId="10FE999D" w14:textId="77777777" w:rsidR="00CF7D4F" w:rsidRDefault="00CF7D4F" w:rsidP="00CF7D4F"/>
    <w:p w14:paraId="1257D788" w14:textId="77777777" w:rsidR="00CF7D4F" w:rsidRDefault="00CF7D4F" w:rsidP="00CF7D4F"/>
    <w:p w14:paraId="4EF4386C" w14:textId="77777777" w:rsidR="00CF7D4F" w:rsidRPr="00BB5553" w:rsidRDefault="00CF7D4F" w:rsidP="00CF7D4F"/>
    <w:p w14:paraId="0A257409" w14:textId="77777777" w:rsidR="00CF7D4F" w:rsidRDefault="00CF7D4F" w:rsidP="00626D55">
      <w:pPr>
        <w:pStyle w:val="Heading4"/>
      </w:pPr>
      <w:r>
        <w:t>Week 12 &amp; 13 – Monday 5</w:t>
      </w:r>
      <w:r w:rsidRPr="00614AA2">
        <w:rPr>
          <w:vertAlign w:val="superscript"/>
        </w:rPr>
        <w:t>th</w:t>
      </w:r>
      <w:r>
        <w:t xml:space="preserve"> December – 18</w:t>
      </w:r>
      <w:r w:rsidRPr="00783B05">
        <w:rPr>
          <w:vertAlign w:val="superscript"/>
        </w:rPr>
        <w:t>th</w:t>
      </w:r>
      <w:r>
        <w:t xml:space="preserve"> December – Self Study (Other modules)</w:t>
      </w:r>
    </w:p>
    <w:p w14:paraId="59E126DA" w14:textId="77777777" w:rsidR="00CF7D4F" w:rsidRDefault="00CF7D4F" w:rsidP="00CF7D4F">
      <w:r w:rsidRPr="00B81FF6">
        <w:t xml:space="preserve">I dedicated all of my time to all of the other modules. All of my module’s deadlines fell after the literature review &amp; methodology </w:t>
      </w:r>
      <w:r>
        <w:t xml:space="preserve">so </w:t>
      </w:r>
      <w:r w:rsidRPr="00B81FF6">
        <w:t>I have decided to temporarily focus on them. I aim to start the designing phase after all of our assignments have been handed in.</w:t>
      </w:r>
    </w:p>
    <w:p w14:paraId="2D9C7222" w14:textId="77777777" w:rsidR="00CF7D4F" w:rsidRDefault="00CF7D4F" w:rsidP="00626D55">
      <w:pPr>
        <w:pStyle w:val="Heading3"/>
      </w:pPr>
      <w:bookmarkStart w:id="388" w:name="_Toc132414987"/>
      <w:r>
        <w:t>Christmas Holidays</w:t>
      </w:r>
      <w:bookmarkEnd w:id="388"/>
    </w:p>
    <w:p w14:paraId="65D33C45" w14:textId="77777777" w:rsidR="00CF7D4F" w:rsidRDefault="00CF7D4F" w:rsidP="00626D55">
      <w:pPr>
        <w:pStyle w:val="Heading4"/>
      </w:pPr>
      <w:r>
        <w:t>Week 14 – Monday 19</w:t>
      </w:r>
      <w:r w:rsidRPr="00614AA2">
        <w:rPr>
          <w:vertAlign w:val="superscript"/>
        </w:rPr>
        <w:t>th</w:t>
      </w:r>
      <w:r>
        <w:t xml:space="preserve"> – Sunday 25</w:t>
      </w:r>
      <w:r w:rsidRPr="00D36C18">
        <w:rPr>
          <w:vertAlign w:val="superscript"/>
        </w:rPr>
        <w:t>th</w:t>
      </w:r>
      <w:r>
        <w:t xml:space="preserve"> December (15 hours) – Self Study</w:t>
      </w:r>
    </w:p>
    <w:p w14:paraId="73BC0C90" w14:textId="77777777" w:rsidR="00CF7D4F" w:rsidRDefault="00CF7D4F" w:rsidP="00CF7D4F">
      <w:r>
        <w:t>Semester one teaching is now over. I will dedicate all of my spare time to the final year project. I will document the work done on the project weekly, this is because I will have a lot more time to spend on the project.</w:t>
      </w:r>
    </w:p>
    <w:p w14:paraId="103AE6ED" w14:textId="0D556075" w:rsidR="00CF7D4F" w:rsidRDefault="00CF7D4F" w:rsidP="00CF7D4F">
      <w:r>
        <w:t xml:space="preserve">The first stage was requirement elicitation. I needed to </w:t>
      </w:r>
      <w:r w:rsidR="00550A0F">
        <w:t>produce</w:t>
      </w:r>
      <w:r>
        <w:t xml:space="preserve"> a list of requirements for my minimum viable product. The requirements that I </w:t>
      </w:r>
      <w:r w:rsidR="00550A0F">
        <w:t>produced</w:t>
      </w:r>
      <w:r>
        <w:t xml:space="preserve"> are :</w:t>
      </w:r>
    </w:p>
    <w:p w14:paraId="3EB9DA41" w14:textId="77777777" w:rsidR="00CF7D4F" w:rsidRDefault="00CF7D4F" w:rsidP="00CF7D4F">
      <w:pPr>
        <w:pStyle w:val="ListParagraph"/>
        <w:numPr>
          <w:ilvl w:val="0"/>
          <w:numId w:val="32"/>
        </w:numPr>
      </w:pPr>
      <w:r>
        <w:t>Allow users to log in/register.</w:t>
      </w:r>
    </w:p>
    <w:p w14:paraId="7AF6C661" w14:textId="77777777" w:rsidR="00CF7D4F" w:rsidRDefault="00CF7D4F" w:rsidP="00CF7D4F">
      <w:pPr>
        <w:pStyle w:val="ListParagraph"/>
        <w:numPr>
          <w:ilvl w:val="0"/>
          <w:numId w:val="32"/>
        </w:numPr>
      </w:pPr>
      <w:r>
        <w:t>Allow users to solve problems in isolation.</w:t>
      </w:r>
    </w:p>
    <w:p w14:paraId="68255E1D" w14:textId="77777777" w:rsidR="00CF7D4F" w:rsidRDefault="00CF7D4F" w:rsidP="00CF7D4F">
      <w:pPr>
        <w:pStyle w:val="ListParagraph"/>
        <w:numPr>
          <w:ilvl w:val="0"/>
          <w:numId w:val="32"/>
        </w:numPr>
      </w:pPr>
      <w:r>
        <w:t>Allow users to compete against other users.</w:t>
      </w:r>
    </w:p>
    <w:p w14:paraId="7E0AA73B" w14:textId="6B3D8F1E" w:rsidR="00550A0F" w:rsidRDefault="00CF7D4F" w:rsidP="00550A0F">
      <w:pPr>
        <w:pStyle w:val="ListParagraph"/>
        <w:numPr>
          <w:ilvl w:val="0"/>
          <w:numId w:val="32"/>
        </w:numPr>
      </w:pPr>
      <w:r>
        <w:t>Have a profile management page</w:t>
      </w:r>
      <w:r w:rsidR="00550A0F">
        <w:t>.</w:t>
      </w:r>
    </w:p>
    <w:p w14:paraId="1B3A8C49" w14:textId="676408BA" w:rsidR="00550A0F" w:rsidRDefault="00550A0F" w:rsidP="00550A0F">
      <w:pPr>
        <w:pStyle w:val="ListParagraph"/>
        <w:numPr>
          <w:ilvl w:val="0"/>
          <w:numId w:val="32"/>
        </w:numPr>
      </w:pPr>
      <w:r>
        <w:lastRenderedPageBreak/>
        <w:t>Give users a coding environment.</w:t>
      </w:r>
    </w:p>
    <w:p w14:paraId="098CE8BC" w14:textId="7C9F796D" w:rsidR="00550A0F" w:rsidRDefault="00550A0F" w:rsidP="00550A0F">
      <w:pPr>
        <w:pStyle w:val="ListParagraph"/>
        <w:numPr>
          <w:ilvl w:val="0"/>
          <w:numId w:val="32"/>
        </w:numPr>
      </w:pPr>
      <w:r>
        <w:t>Have a library of coding challenges.</w:t>
      </w:r>
    </w:p>
    <w:p w14:paraId="7DC7D26B" w14:textId="19EF3921" w:rsidR="00CF7D4F" w:rsidRDefault="00CF7D4F" w:rsidP="00CF7D4F">
      <w:r>
        <w:t>These requirements are abstract so they will have sub-tasks to achieve them.</w:t>
      </w:r>
    </w:p>
    <w:p w14:paraId="75E05E29" w14:textId="1661464E" w:rsidR="00CF7D4F" w:rsidRDefault="00CF7D4F" w:rsidP="00CF7D4F">
      <w:r>
        <w:t xml:space="preserve">I also commenced the designing phase. I used Figma to design the front end of the application. I designed pages for all of the requirements that I have </w:t>
      </w:r>
      <w:r w:rsidR="00121805">
        <w:t>produced</w:t>
      </w:r>
      <w:r>
        <w:t xml:space="preserve"> so far. For the backend of the application I already have a proposed design but I created a use case diagram as well. I also created a system design diagram to get an overview of the application and its architecture.</w:t>
      </w:r>
    </w:p>
    <w:p w14:paraId="2EF5E82B" w14:textId="4E1EA79C" w:rsidR="00121805" w:rsidRDefault="00FB7630" w:rsidP="00CF7D4F">
      <w:r w:rsidRPr="00FB7630">
        <w:rPr>
          <w:noProof/>
        </w:rPr>
        <w:drawing>
          <wp:inline distT="0" distB="0" distL="0" distR="0" wp14:anchorId="0910EE0E" wp14:editId="6E7D6B22">
            <wp:extent cx="5731510" cy="1828800"/>
            <wp:effectExtent l="38100" t="38100" r="40640" b="38100"/>
            <wp:docPr id="500" name="Picture 50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descr="Graphical user interface, website&#10;&#10;Description automatically generated"/>
                    <pic:cNvPicPr/>
                  </pic:nvPicPr>
                  <pic:blipFill>
                    <a:blip r:embed="rId114"/>
                    <a:stretch>
                      <a:fillRect/>
                    </a:stretch>
                  </pic:blipFill>
                  <pic:spPr>
                    <a:xfrm>
                      <a:off x="0" y="0"/>
                      <a:ext cx="5731510" cy="1828800"/>
                    </a:xfrm>
                    <a:prstGeom prst="rect">
                      <a:avLst/>
                    </a:prstGeom>
                    <a:ln w="38100">
                      <a:solidFill>
                        <a:schemeClr val="bg1">
                          <a:lumMod val="50000"/>
                        </a:schemeClr>
                      </a:solidFill>
                    </a:ln>
                  </pic:spPr>
                </pic:pic>
              </a:graphicData>
            </a:graphic>
          </wp:inline>
        </w:drawing>
      </w:r>
    </w:p>
    <w:p w14:paraId="3B893E82" w14:textId="77777777" w:rsidR="00CF7D4F" w:rsidRPr="00D36C18" w:rsidRDefault="00CF7D4F" w:rsidP="00CF7D4F">
      <w:r>
        <w:t>I also researched how to set up a CI/CD pipeline so I can streamline deployment &amp; integration. This process will also help me identify any introduced bugs from new code as the pipeline will run and will fail if any existing unit tests fail.</w:t>
      </w:r>
    </w:p>
    <w:p w14:paraId="1B2FE58F" w14:textId="77777777" w:rsidR="00CF7D4F" w:rsidRDefault="00CF7D4F" w:rsidP="00626D55">
      <w:pPr>
        <w:pStyle w:val="Heading4"/>
      </w:pPr>
      <w:r>
        <w:t>Week 15 – Monday 26</w:t>
      </w:r>
      <w:r w:rsidRPr="00614AA2">
        <w:rPr>
          <w:vertAlign w:val="superscript"/>
        </w:rPr>
        <w:t>th</w:t>
      </w:r>
      <w:r>
        <w:t xml:space="preserve"> December – Sunday 1</w:t>
      </w:r>
      <w:r w:rsidRPr="0024154D">
        <w:rPr>
          <w:vertAlign w:val="superscript"/>
        </w:rPr>
        <w:t>st</w:t>
      </w:r>
      <w:r>
        <w:t xml:space="preserve"> January (30 Hours)</w:t>
      </w:r>
      <w:r w:rsidRPr="0062658B">
        <w:t xml:space="preserve"> </w:t>
      </w:r>
      <w:r>
        <w:t>– Self Study</w:t>
      </w:r>
    </w:p>
    <w:p w14:paraId="17865ABF" w14:textId="77777777" w:rsidR="00CF7D4F" w:rsidRDefault="00CF7D4F" w:rsidP="00CF7D4F">
      <w:r>
        <w:t>As the designs for the MVP were now completed, I started the development phase.</w:t>
      </w:r>
    </w:p>
    <w:p w14:paraId="185402EB" w14:textId="77777777" w:rsidR="00CF7D4F" w:rsidRDefault="00CF7D4F" w:rsidP="00CF7D4F">
      <w:r>
        <w:t xml:space="preserve">I created a Jira board and integrated it with my Repositories. </w:t>
      </w:r>
    </w:p>
    <w:p w14:paraId="6A00A751" w14:textId="77777777" w:rsidR="00CF7D4F" w:rsidRDefault="00CF7D4F" w:rsidP="00CF7D4F">
      <w:r w:rsidRPr="00831165">
        <w:rPr>
          <w:noProof/>
        </w:rPr>
        <w:drawing>
          <wp:anchor distT="0" distB="0" distL="114300" distR="114300" simplePos="0" relativeHeight="251932160" behindDoc="0" locked="0" layoutInCell="1" allowOverlap="1" wp14:anchorId="547C296A" wp14:editId="168FFA24">
            <wp:simplePos x="0" y="0"/>
            <wp:positionH relativeFrom="column">
              <wp:posOffset>1598295</wp:posOffset>
            </wp:positionH>
            <wp:positionV relativeFrom="paragraph">
              <wp:posOffset>95250</wp:posOffset>
            </wp:positionV>
            <wp:extent cx="2329180" cy="1495425"/>
            <wp:effectExtent l="95250" t="76200" r="90170" b="123825"/>
            <wp:wrapSquare wrapText="bothSides"/>
            <wp:docPr id="483" name="Picture 48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329180" cy="1495425"/>
                    </a:xfrm>
                    <a:prstGeom prst="rect">
                      <a:avLst/>
                    </a:prstGeom>
                    <a:solidFill>
                      <a:srgbClr val="FFFFFF">
                        <a:shade val="85000"/>
                      </a:srgbClr>
                    </a:solidFill>
                    <a:ln w="38100" cap="sq">
                      <a:solidFill>
                        <a:schemeClr val="bg1">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61FC63D" w14:textId="77777777" w:rsidR="00CF7D4F" w:rsidRPr="0024154D" w:rsidRDefault="00CF7D4F" w:rsidP="00CF7D4F"/>
    <w:p w14:paraId="7C04D6A4" w14:textId="77777777" w:rsidR="00CF7D4F" w:rsidRDefault="00CF7D4F" w:rsidP="00CF7D4F"/>
    <w:p w14:paraId="60AB5287" w14:textId="77777777" w:rsidR="00CF7D4F" w:rsidRDefault="00CF7D4F" w:rsidP="00CF7D4F"/>
    <w:p w14:paraId="2789F61D" w14:textId="77777777" w:rsidR="00CF7D4F" w:rsidRDefault="00CF7D4F" w:rsidP="00CF7D4F"/>
    <w:p w14:paraId="72B36DAE" w14:textId="77777777" w:rsidR="00CF7D4F" w:rsidRDefault="00CF7D4F" w:rsidP="00CF7D4F"/>
    <w:p w14:paraId="6883A06C" w14:textId="77777777" w:rsidR="00CF7D4F" w:rsidRDefault="00CF7D4F" w:rsidP="00CF7D4F"/>
    <w:p w14:paraId="1CAE44F3" w14:textId="77777777" w:rsidR="00CF7D4F" w:rsidRDefault="00CF7D4F" w:rsidP="00CF7D4F">
      <w:r>
        <w:t>As mentioned previously the requirements were abstract so these user stories had child user stories. Here is one example :</w:t>
      </w:r>
    </w:p>
    <w:p w14:paraId="6497DF77" w14:textId="77777777" w:rsidR="00CF7D4F" w:rsidRDefault="00CF7D4F" w:rsidP="00CF7D4F">
      <w:r w:rsidRPr="00294442">
        <w:rPr>
          <w:noProof/>
        </w:rPr>
        <w:drawing>
          <wp:anchor distT="0" distB="0" distL="114300" distR="114300" simplePos="0" relativeHeight="251933184" behindDoc="0" locked="0" layoutInCell="1" allowOverlap="1" wp14:anchorId="51E585F7" wp14:editId="6D513682">
            <wp:simplePos x="0" y="0"/>
            <wp:positionH relativeFrom="margin">
              <wp:align>center</wp:align>
            </wp:positionH>
            <wp:positionV relativeFrom="paragraph">
              <wp:posOffset>56713</wp:posOffset>
            </wp:positionV>
            <wp:extent cx="2943225" cy="1304925"/>
            <wp:effectExtent l="133350" t="114300" r="123825" b="161925"/>
            <wp:wrapSquare wrapText="bothSides"/>
            <wp:docPr id="484" name="Picture 48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943225" cy="1304925"/>
                    </a:xfrm>
                    <a:prstGeom prst="rect">
                      <a:avLst/>
                    </a:prstGeom>
                    <a:solidFill>
                      <a:srgbClr val="FFFFFF">
                        <a:shade val="85000"/>
                      </a:srgbClr>
                    </a:solidFill>
                    <a:ln w="88900" cap="sq">
                      <a:solidFill>
                        <a:schemeClr val="bg1">
                          <a:lumMod val="7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164B31F" w14:textId="77777777" w:rsidR="00CF7D4F" w:rsidRDefault="00CF7D4F" w:rsidP="00CF7D4F"/>
    <w:p w14:paraId="7F386C66" w14:textId="77777777" w:rsidR="00CF7D4F" w:rsidRDefault="00CF7D4F" w:rsidP="00CF7D4F"/>
    <w:p w14:paraId="32A3717A" w14:textId="77777777" w:rsidR="00CF7D4F" w:rsidRPr="00831165" w:rsidRDefault="00CF7D4F" w:rsidP="00CF7D4F"/>
    <w:p w14:paraId="434528DE" w14:textId="77777777" w:rsidR="00CF7D4F" w:rsidRDefault="00CF7D4F" w:rsidP="00CF7D4F"/>
    <w:p w14:paraId="4F3D946E" w14:textId="77777777" w:rsidR="00CF7D4F" w:rsidRPr="004D1ABE" w:rsidRDefault="00CF7D4F" w:rsidP="00CF7D4F"/>
    <w:p w14:paraId="08741A41" w14:textId="77777777" w:rsidR="00CF7D4F" w:rsidRDefault="00CF7D4F" w:rsidP="00CF7D4F">
      <w:r>
        <w:lastRenderedPageBreak/>
        <w:t>Before I began implementing any functionality, I had to focus on implementing the user interface. For example, I needed to create a homepage, navigation bar and footer. I made all of these components and placed them under a ‘Common Components’ folder.</w:t>
      </w:r>
    </w:p>
    <w:p w14:paraId="691FDE5E" w14:textId="77777777" w:rsidR="00CF7D4F" w:rsidRDefault="00CF7D4F" w:rsidP="00CF7D4F">
      <w:r w:rsidRPr="007F766E">
        <w:rPr>
          <w:noProof/>
        </w:rPr>
        <w:drawing>
          <wp:anchor distT="0" distB="0" distL="114300" distR="114300" simplePos="0" relativeHeight="251934208" behindDoc="0" locked="0" layoutInCell="1" allowOverlap="1" wp14:anchorId="5FA51B00" wp14:editId="5C09BFEA">
            <wp:simplePos x="0" y="0"/>
            <wp:positionH relativeFrom="column">
              <wp:posOffset>1356995</wp:posOffset>
            </wp:positionH>
            <wp:positionV relativeFrom="paragraph">
              <wp:posOffset>120968</wp:posOffset>
            </wp:positionV>
            <wp:extent cx="2819794" cy="1305107"/>
            <wp:effectExtent l="133350" t="114300" r="152400" b="161925"/>
            <wp:wrapSquare wrapText="bothSides"/>
            <wp:docPr id="485" name="Picture 4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2819794" cy="1305107"/>
                    </a:xfrm>
                    <a:prstGeom prst="rect">
                      <a:avLst/>
                    </a:prstGeom>
                    <a:solidFill>
                      <a:srgbClr val="FFFFFF">
                        <a:shade val="85000"/>
                      </a:srgbClr>
                    </a:solidFill>
                    <a:ln w="88900" cap="sq">
                      <a:solidFill>
                        <a:schemeClr val="bg1">
                          <a:lumMod val="7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2A32E" w14:textId="77777777" w:rsidR="00CF7D4F" w:rsidRDefault="00CF7D4F" w:rsidP="00CF7D4F"/>
    <w:p w14:paraId="285AC5D3" w14:textId="77777777" w:rsidR="00CF7D4F" w:rsidRDefault="00CF7D4F" w:rsidP="00CF7D4F"/>
    <w:p w14:paraId="3D63E647" w14:textId="77777777" w:rsidR="00CF7D4F" w:rsidRDefault="00CF7D4F" w:rsidP="00CF7D4F"/>
    <w:p w14:paraId="3C85F53B" w14:textId="77777777" w:rsidR="00CF7D4F" w:rsidRDefault="00CF7D4F" w:rsidP="00CF7D4F"/>
    <w:p w14:paraId="1246594A" w14:textId="77777777" w:rsidR="00CF7D4F" w:rsidRDefault="00CF7D4F" w:rsidP="00CF7D4F"/>
    <w:p w14:paraId="2FDC305E" w14:textId="77777777" w:rsidR="00CF7D4F" w:rsidRDefault="00CF7D4F" w:rsidP="00CF7D4F">
      <w:r>
        <w:t>This folder structure of this project streamlined the development process as it kept the code tidy. I also took advantage of a core benefit of React, reusing components. I declared &amp; created these components once and only once; however I used them on multiple pages by simply importing them. The Footer &amp; Navigation don’t need to be justified as their name gives away their purpose.</w:t>
      </w:r>
    </w:p>
    <w:p w14:paraId="2D3860BD" w14:textId="77777777" w:rsidR="00CF7D4F" w:rsidRDefault="00CF7D4F" w:rsidP="00CF7D4F">
      <w:r>
        <w:t>I created the Box component to reuse a container-like box for content on each page. For example, in the screenshot below you can see the 4 boxes contain different content but in actuality, they have a lot of similarities. I used the Box component for each of these components. You can also see from the screenshot that all Logos are of the same size, this is because the Logo component was used to keep them consistent.</w:t>
      </w:r>
    </w:p>
    <w:p w14:paraId="66E3FD49" w14:textId="77777777" w:rsidR="00CF7D4F" w:rsidRDefault="00CF7D4F" w:rsidP="00CF7D4F">
      <w:r w:rsidRPr="00C2477B">
        <w:rPr>
          <w:noProof/>
        </w:rPr>
        <w:drawing>
          <wp:anchor distT="0" distB="0" distL="114300" distR="114300" simplePos="0" relativeHeight="251935232" behindDoc="0" locked="0" layoutInCell="1" allowOverlap="1" wp14:anchorId="7D1469F1" wp14:editId="13313F02">
            <wp:simplePos x="0" y="0"/>
            <wp:positionH relativeFrom="column">
              <wp:posOffset>533400</wp:posOffset>
            </wp:positionH>
            <wp:positionV relativeFrom="paragraph">
              <wp:posOffset>57150</wp:posOffset>
            </wp:positionV>
            <wp:extent cx="4559935" cy="2182464"/>
            <wp:effectExtent l="114300" t="114300" r="107315" b="142240"/>
            <wp:wrapSquare wrapText="bothSides"/>
            <wp:docPr id="486" name="Picture 4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4559935" cy="2182464"/>
                    </a:xfrm>
                    <a:prstGeom prst="rect">
                      <a:avLst/>
                    </a:prstGeom>
                    <a:solidFill>
                      <a:srgbClr val="FFFFFF">
                        <a:shade val="85000"/>
                      </a:srgbClr>
                    </a:solidFill>
                    <a:ln w="88900" cap="sq">
                      <a:solidFill>
                        <a:schemeClr val="bg1">
                          <a:lumMod val="7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5378D66D" w14:textId="77777777" w:rsidR="00CF7D4F" w:rsidRPr="007F766E" w:rsidRDefault="00CF7D4F" w:rsidP="00CF7D4F"/>
    <w:p w14:paraId="5DC6E591" w14:textId="77777777" w:rsidR="00CF7D4F" w:rsidRDefault="00CF7D4F" w:rsidP="00CF7D4F"/>
    <w:p w14:paraId="3261E0F1" w14:textId="77777777" w:rsidR="00CF7D4F" w:rsidRDefault="00CF7D4F" w:rsidP="00CF7D4F"/>
    <w:p w14:paraId="6FFF3B4A" w14:textId="77777777" w:rsidR="00CF7D4F" w:rsidRDefault="00CF7D4F" w:rsidP="00CF7D4F"/>
    <w:p w14:paraId="2D927980" w14:textId="77777777" w:rsidR="00CF7D4F" w:rsidRDefault="00CF7D4F" w:rsidP="00CF7D4F"/>
    <w:p w14:paraId="674BE177" w14:textId="77777777" w:rsidR="00CF7D4F" w:rsidRDefault="00CF7D4F" w:rsidP="00CF7D4F"/>
    <w:p w14:paraId="65157462" w14:textId="77777777" w:rsidR="00CF7D4F" w:rsidRDefault="00CF7D4F" w:rsidP="00CF7D4F"/>
    <w:p w14:paraId="604A405A" w14:textId="77777777" w:rsidR="00CF7D4F" w:rsidRDefault="00CF7D4F" w:rsidP="00CF7D4F"/>
    <w:p w14:paraId="1B93B495" w14:textId="77777777" w:rsidR="00CF7D4F" w:rsidRDefault="00CF7D4F" w:rsidP="00CF7D4F">
      <w:r>
        <w:t>The LoadingSpinner component was made to display a loading spinner on the screen whilst the client side sends an HTTP request to the back end and retrieves and displays the data from the response.</w:t>
      </w:r>
    </w:p>
    <w:p w14:paraId="0C838396" w14:textId="77777777" w:rsidR="00CF7D4F" w:rsidRDefault="00CF7D4F" w:rsidP="00CF7D4F">
      <w:r>
        <w:t xml:space="preserve">After the core components of the application were created. I moved on to develop the login &amp; Register functionality of the system. To develop the backend, I used the approach of test-driven development (TDD). I used the Spring Security dependency in my backend to manage user authentication and authorization. </w:t>
      </w:r>
    </w:p>
    <w:p w14:paraId="2C5BC199" w14:textId="77777777" w:rsidR="00CF7D4F" w:rsidRDefault="00CF7D4F" w:rsidP="00626D55">
      <w:pPr>
        <w:pStyle w:val="Heading4"/>
      </w:pPr>
      <w:r>
        <w:t>Week 16 – Monday 2</w:t>
      </w:r>
      <w:r>
        <w:rPr>
          <w:vertAlign w:val="superscript"/>
        </w:rPr>
        <w:t>nd</w:t>
      </w:r>
      <w:r>
        <w:t xml:space="preserve"> – Sunday 8</w:t>
      </w:r>
      <w:r w:rsidRPr="0032692A">
        <w:rPr>
          <w:vertAlign w:val="superscript"/>
        </w:rPr>
        <w:t>th</w:t>
      </w:r>
      <w:r>
        <w:t xml:space="preserve"> January (40 hours)</w:t>
      </w:r>
      <w:r w:rsidRPr="0062658B">
        <w:t xml:space="preserve"> </w:t>
      </w:r>
      <w:r>
        <w:t>– Self Study</w:t>
      </w:r>
    </w:p>
    <w:p w14:paraId="571ED596" w14:textId="0354820B" w:rsidR="00CF7D4F" w:rsidRDefault="00CF7D4F" w:rsidP="00CF7D4F">
      <w:r>
        <w:t xml:space="preserve">After completing the login and register functionality and user interface. I decided to move on to the most challenging features of the application. Participating in coding one vs one and completing problems alone. I thought it would be </w:t>
      </w:r>
      <w:r w:rsidR="00AD4933">
        <w:t>a promising idea</w:t>
      </w:r>
      <w:r>
        <w:t xml:space="preserve"> to complete the latter first as it could be re-used in the former. </w:t>
      </w:r>
    </w:p>
    <w:p w14:paraId="54F4AE83" w14:textId="77777777" w:rsidR="00CF7D4F" w:rsidRDefault="00CF7D4F" w:rsidP="00CF7D4F">
      <w:r>
        <w:lastRenderedPageBreak/>
        <w:t>I faced an abundance of problems. The first problem I faced was compiling code. When a user sent code to the backend, I needed to compile it, run it to see the output the code gives, and compare it against the test cases. The main problem faced was compiling the code but after some research, I ran into the Process class in Java that would allow me to do what I desired.</w:t>
      </w:r>
    </w:p>
    <w:p w14:paraId="49D7BB52" w14:textId="77777777" w:rsidR="00CF7D4F" w:rsidRDefault="00CF7D4F" w:rsidP="00CF7D4F">
      <w:r>
        <w:t xml:space="preserve">Process class Java Documentation - </w:t>
      </w:r>
      <w:hyperlink r:id="rId119" w:history="1">
        <w:r w:rsidRPr="00E73123">
          <w:rPr>
            <w:rStyle w:val="Hyperlink"/>
          </w:rPr>
          <w:t>https://docs.oracle.com/javase/8/docs/api/java/lang/Process.html</w:t>
        </w:r>
      </w:hyperlink>
      <w:r>
        <w:t xml:space="preserve"> </w:t>
      </w:r>
    </w:p>
    <w:p w14:paraId="743A098F" w14:textId="77777777" w:rsidR="00CF7D4F" w:rsidRDefault="00CF7D4F" w:rsidP="00CF7D4F">
      <w:r>
        <w:t>After setting up the compilation of code, I set up the comparison which was relatively easy as I controlled the test cases, as they are from the application's database.</w:t>
      </w:r>
    </w:p>
    <w:p w14:paraId="718DABCE" w14:textId="77777777" w:rsidR="00CF7D4F" w:rsidRDefault="00CF7D4F" w:rsidP="00CF7D4F">
      <w:r>
        <w:t>At the moment a User can only run code in Java &amp; Python.</w:t>
      </w:r>
    </w:p>
    <w:p w14:paraId="6304FD96" w14:textId="6C823A9E" w:rsidR="00CF7D4F" w:rsidRDefault="00CF7D4F" w:rsidP="00CF7D4F">
      <w:r>
        <w:t xml:space="preserve">I made use of existing code packages within the node package manager. For example, after some research, </w:t>
      </w:r>
      <w:r w:rsidR="00AD4933">
        <w:t>a code editor</w:t>
      </w:r>
      <w:r>
        <w:t xml:space="preserve"> called ace editor can be used on websites. This editor supports advanced features such as auto-completing. The development of the feature, where a user could solve a problem alone was </w:t>
      </w:r>
      <w:r w:rsidR="00AD4933">
        <w:t>easy</w:t>
      </w:r>
      <w:r>
        <w:t xml:space="preserve"> compared to the development of the feature where users can compete against each other. Upon research, I gathered I would have to make use of web sockets. I was unfamiliar with how web sockets work so I watched a YouTube tutorial for making a sample application in Springboot using web sockets.</w:t>
      </w:r>
    </w:p>
    <w:p w14:paraId="51815828" w14:textId="77777777" w:rsidR="00CF7D4F" w:rsidRDefault="00CF7D4F" w:rsidP="00CF7D4F">
      <w:r>
        <w:t xml:space="preserve">WebSocket tutorial - </w:t>
      </w:r>
      <w:hyperlink r:id="rId120" w:history="1">
        <w:r w:rsidRPr="00E73123">
          <w:rPr>
            <w:rStyle w:val="Hyperlink"/>
          </w:rPr>
          <w:t>https://www.youtube.com/watch?v=U4lqTmFmbAM</w:t>
        </w:r>
      </w:hyperlink>
      <w:r>
        <w:t xml:space="preserve"> </w:t>
      </w:r>
    </w:p>
    <w:p w14:paraId="6A1FC940" w14:textId="77777777" w:rsidR="00CF7D4F" w:rsidRDefault="00CF7D4F" w:rsidP="00CF7D4F">
      <w:r>
        <w:t>I learnt how to work web sockets in spring-boot and implemented the example in the video to further investigate.</w:t>
      </w:r>
    </w:p>
    <w:p w14:paraId="60788A78" w14:textId="77777777" w:rsidR="00CF7D4F" w:rsidRPr="00561E86" w:rsidRDefault="00CF7D4F" w:rsidP="00CF7D4F">
      <w:r>
        <w:t>By the end of the week, I had completed the feature of allowing users to solve problems in isolation but I had only half completed the competitive coding feature.</w:t>
      </w:r>
    </w:p>
    <w:p w14:paraId="0B64FEDB" w14:textId="77777777" w:rsidR="00CF7D4F" w:rsidRDefault="00CF7D4F" w:rsidP="00626D55">
      <w:pPr>
        <w:pStyle w:val="Heading4"/>
      </w:pPr>
      <w:r>
        <w:t>Week 17 – Monday 9</w:t>
      </w:r>
      <w:r w:rsidRPr="00A05252">
        <w:rPr>
          <w:vertAlign w:val="superscript"/>
        </w:rPr>
        <w:t>th</w:t>
      </w:r>
      <w:r>
        <w:t xml:space="preserve"> – Sunday 15</w:t>
      </w:r>
      <w:r w:rsidRPr="00EC2FE4">
        <w:rPr>
          <w:vertAlign w:val="superscript"/>
        </w:rPr>
        <w:t>th</w:t>
      </w:r>
      <w:r>
        <w:t xml:space="preserve"> January (30 hours)</w:t>
      </w:r>
      <w:r w:rsidRPr="0062658B">
        <w:t xml:space="preserve"> </w:t>
      </w:r>
      <w:r>
        <w:t>– Self Study</w:t>
      </w:r>
    </w:p>
    <w:p w14:paraId="3C91C231" w14:textId="74A47078" w:rsidR="00CF7D4F" w:rsidRDefault="00CF7D4F" w:rsidP="00CF7D4F">
      <w:r>
        <w:t xml:space="preserve">As I </w:t>
      </w:r>
      <w:r w:rsidR="00AD4933">
        <w:t>did not</w:t>
      </w:r>
      <w:r>
        <w:t xml:space="preserve"> finish the competitive coding feature last week, this week I continued to develop that particular feature.</w:t>
      </w:r>
    </w:p>
    <w:p w14:paraId="3ED3B934" w14:textId="6C331371" w:rsidR="00CF7D4F" w:rsidRDefault="00CF7D4F" w:rsidP="00CF7D4F">
      <w:r>
        <w:t xml:space="preserve">By the end of the week, I could successfully, create a lobby, join a lobby, start a lobby and participate in a coding one vs one. I also successfully developed a profile management page that was fully functional. As Semester </w:t>
      </w:r>
      <w:r w:rsidR="000A6893">
        <w:t>T</w:t>
      </w:r>
      <w:r>
        <w:t>wo commences on the 16</w:t>
      </w:r>
      <w:r w:rsidRPr="00E03815">
        <w:rPr>
          <w:vertAlign w:val="superscript"/>
        </w:rPr>
        <w:t>th</w:t>
      </w:r>
      <w:r>
        <w:t xml:space="preserve"> of January I have decided to take some time out and wait for some feedback from my supervisors on the application. I will commence development again when I have received feedback.</w:t>
      </w:r>
    </w:p>
    <w:p w14:paraId="5B74CCD7" w14:textId="77777777" w:rsidR="00CF7D4F" w:rsidRDefault="00CF7D4F" w:rsidP="00CF7D4F">
      <w:r>
        <w:t>I re-used some components of the solving problems in isolation feature, I added a boolean parameter to the components called “competition” meaning they act differently when a user is competing against somebody else. This approach helped speed up the process of creating the components for the competitive coding feature.</w:t>
      </w:r>
    </w:p>
    <w:p w14:paraId="2AE342DA" w14:textId="77777777" w:rsidR="00CF7D4F" w:rsidRPr="00794DF6" w:rsidRDefault="00CF7D4F" w:rsidP="00626D55">
      <w:pPr>
        <w:pStyle w:val="Heading3"/>
        <w:rPr>
          <w:lang w:val="en-US"/>
        </w:rPr>
      </w:pPr>
      <w:bookmarkStart w:id="389" w:name="_Toc132414988"/>
      <w:r>
        <w:rPr>
          <w:lang w:val="en-US"/>
        </w:rPr>
        <w:t>Trimester 2</w:t>
      </w:r>
      <w:bookmarkEnd w:id="389"/>
    </w:p>
    <w:p w14:paraId="6B886A80" w14:textId="77777777" w:rsidR="00CF7D4F" w:rsidRDefault="00CF7D4F" w:rsidP="00626D55">
      <w:pPr>
        <w:pStyle w:val="Heading4"/>
      </w:pPr>
      <w:r>
        <w:t>Week 18 – Monday 16</w:t>
      </w:r>
      <w:r w:rsidRPr="00C950D0">
        <w:rPr>
          <w:vertAlign w:val="superscript"/>
        </w:rPr>
        <w:t>th</w:t>
      </w:r>
      <w:r>
        <w:t xml:space="preserve"> January (1 hour)</w:t>
      </w:r>
      <w:r w:rsidRPr="0062658B">
        <w:t xml:space="preserve"> </w:t>
      </w:r>
      <w:r>
        <w:t>– Seminar</w:t>
      </w:r>
    </w:p>
    <w:p w14:paraId="6B6AB160" w14:textId="77777777" w:rsidR="00CF7D4F" w:rsidRPr="00F64E22" w:rsidRDefault="00CF7D4F" w:rsidP="00CF7D4F">
      <w:r>
        <w:t>The second semester commenced today. There are only three final-year project lectures for this semester, which are all later on in the semester. A group seminar was held with the web development group. I took this opportunity to present my work from the holidays to the rest of the group. Here is a quick summary of the feedback I received from the supervisors :</w:t>
      </w:r>
    </w:p>
    <w:p w14:paraId="772399E5" w14:textId="77777777" w:rsidR="00CF7D4F" w:rsidRDefault="00CF7D4F" w:rsidP="00CF7D4F">
      <w:pPr>
        <w:pStyle w:val="ListParagraph"/>
        <w:numPr>
          <w:ilvl w:val="0"/>
          <w:numId w:val="32"/>
        </w:numPr>
      </w:pPr>
      <w:r>
        <w:t>Prioritise highlighting the unique features your platform has</w:t>
      </w:r>
    </w:p>
    <w:p w14:paraId="2BD3E74B" w14:textId="77777777" w:rsidR="00CF7D4F" w:rsidRDefault="00CF7D4F" w:rsidP="00CF7D4F">
      <w:pPr>
        <w:pStyle w:val="ListParagraph"/>
        <w:numPr>
          <w:ilvl w:val="0"/>
          <w:numId w:val="32"/>
        </w:numPr>
      </w:pPr>
      <w:r>
        <w:t>Make current features robust and high quality instead of focusing on quantity</w:t>
      </w:r>
    </w:p>
    <w:p w14:paraId="7B5D00E2" w14:textId="77777777" w:rsidR="00CF7D4F" w:rsidRDefault="00CF7D4F" w:rsidP="00CF7D4F">
      <w:pPr>
        <w:pStyle w:val="ListParagraph"/>
        <w:numPr>
          <w:ilvl w:val="0"/>
          <w:numId w:val="32"/>
        </w:numPr>
      </w:pPr>
      <w:r>
        <w:t>Conduct user testing</w:t>
      </w:r>
    </w:p>
    <w:p w14:paraId="39F7D9BC" w14:textId="77777777" w:rsidR="00CF7D4F" w:rsidRDefault="00CF7D4F" w:rsidP="00CF7D4F">
      <w:pPr>
        <w:pStyle w:val="ListParagraph"/>
        <w:numPr>
          <w:ilvl w:val="0"/>
          <w:numId w:val="32"/>
        </w:numPr>
      </w:pPr>
      <w:r>
        <w:t>Start planning for the final demonstration of the product</w:t>
      </w:r>
    </w:p>
    <w:p w14:paraId="7468D00B" w14:textId="77777777" w:rsidR="00CF7D4F" w:rsidRDefault="00CF7D4F" w:rsidP="00CF7D4F">
      <w:pPr>
        <w:pStyle w:val="ListParagraph"/>
        <w:numPr>
          <w:ilvl w:val="1"/>
          <w:numId w:val="32"/>
        </w:numPr>
      </w:pPr>
      <w:r>
        <w:t>For example, I may need two computers to showcase my project</w:t>
      </w:r>
    </w:p>
    <w:p w14:paraId="74023286" w14:textId="77777777" w:rsidR="00CF7D4F" w:rsidRDefault="00CF7D4F" w:rsidP="00CF7D4F">
      <w:pPr>
        <w:pStyle w:val="ListParagraph"/>
        <w:numPr>
          <w:ilvl w:val="0"/>
          <w:numId w:val="32"/>
        </w:numPr>
      </w:pPr>
      <w:r>
        <w:t>Add more problems</w:t>
      </w:r>
    </w:p>
    <w:p w14:paraId="13593AB0" w14:textId="77777777" w:rsidR="00CF7D4F" w:rsidRDefault="00CF7D4F" w:rsidP="00CF7D4F">
      <w:pPr>
        <w:pStyle w:val="ListParagraph"/>
        <w:numPr>
          <w:ilvl w:val="1"/>
          <w:numId w:val="32"/>
        </w:numPr>
      </w:pPr>
      <w:r>
        <w:lastRenderedPageBreak/>
        <w:t>Around 10 – with varying difficulty</w:t>
      </w:r>
    </w:p>
    <w:p w14:paraId="612D3D17" w14:textId="21203AF3" w:rsidR="00CF7D4F" w:rsidRDefault="00CF7D4F" w:rsidP="00CF7D4F">
      <w:r>
        <w:t xml:space="preserve">Overall the feedback received was </w:t>
      </w:r>
      <w:r w:rsidR="00636319">
        <w:t>positive</w:t>
      </w:r>
      <w:r>
        <w:t xml:space="preserve">. Stephan and Shadab were </w:t>
      </w:r>
      <w:r w:rsidR="00636319">
        <w:t>extremely impressed</w:t>
      </w:r>
      <w:r>
        <w:t xml:space="preserve"> with my project. The feedback helped shift my aims. I aim to make this project as robust as possible and solidify the existing features. I also aim to deploy my project within the week, so, I can </w:t>
      </w:r>
      <w:r w:rsidR="00636319">
        <w:t>assess</w:t>
      </w:r>
      <w:r>
        <w:t xml:space="preserve"> the application with the rest of the group in the next seminar.</w:t>
      </w:r>
    </w:p>
    <w:p w14:paraId="1F8D7C51" w14:textId="77777777" w:rsidR="00CF7D4F" w:rsidRDefault="00CF7D4F" w:rsidP="00626D55">
      <w:pPr>
        <w:pStyle w:val="Heading4"/>
      </w:pPr>
      <w:r>
        <w:t>Week 18 – Saturday 28</w:t>
      </w:r>
      <w:r w:rsidRPr="008C6CCD">
        <w:rPr>
          <w:vertAlign w:val="superscript"/>
        </w:rPr>
        <w:t>th</w:t>
      </w:r>
      <w:r>
        <w:t xml:space="preserve"> &amp; Sunday 29</w:t>
      </w:r>
      <w:r w:rsidRPr="00C950D0">
        <w:rPr>
          <w:vertAlign w:val="superscript"/>
        </w:rPr>
        <w:t>th</w:t>
      </w:r>
      <w:r>
        <w:t xml:space="preserve"> January (12 hours) – Self Study</w:t>
      </w:r>
    </w:p>
    <w:p w14:paraId="11E6E48E" w14:textId="77777777" w:rsidR="00CF7D4F" w:rsidRDefault="00CF7D4F" w:rsidP="00CF7D4F">
      <w:r>
        <w:t>I started the process of applying the feedback I had received earlier in the week. I attempted to first deploy the project and then apply any changes needed.</w:t>
      </w:r>
    </w:p>
    <w:p w14:paraId="61DAC6BE" w14:textId="77777777" w:rsidR="00CF7D4F" w:rsidRDefault="00CF7D4F" w:rsidP="00CF7D4F">
      <w:r>
        <w:t>The deployment of the project resulted in many problems. First of all, I was getting an error to do with cross-origins, as I have already dealt with this error before I figured out the root cause and fixed it. Another problem that I was facing was, my backend API compiles and runs Python as well as Java but on my server, I didn’t have the option of downloading Python. This is where I saw a perfect opportunity to use Docker. I created a Dockerfile that would create a docker image of my project and then that image would be hosted on my server rather than my raw project. The Docker image downloads both Java and Python, so, when I uploaded that specific Docker image to my server it was working. Below is a snippet of my Docker configuration file with comments.</w:t>
      </w:r>
    </w:p>
    <w:p w14:paraId="210758D7" w14:textId="77777777" w:rsidR="00CF7D4F" w:rsidRDefault="00CF7D4F" w:rsidP="00CF7D4F">
      <w:r w:rsidRPr="003C736B">
        <w:rPr>
          <w:noProof/>
        </w:rPr>
        <w:drawing>
          <wp:anchor distT="0" distB="0" distL="114300" distR="114300" simplePos="0" relativeHeight="251936256" behindDoc="0" locked="0" layoutInCell="1" allowOverlap="1" wp14:anchorId="634AFE53" wp14:editId="4F0BA4BF">
            <wp:simplePos x="0" y="0"/>
            <wp:positionH relativeFrom="margin">
              <wp:align>center</wp:align>
            </wp:positionH>
            <wp:positionV relativeFrom="paragraph">
              <wp:posOffset>51287</wp:posOffset>
            </wp:positionV>
            <wp:extent cx="3289935" cy="1574800"/>
            <wp:effectExtent l="133350" t="114300" r="120015" b="158750"/>
            <wp:wrapSquare wrapText="bothSides"/>
            <wp:docPr id="487" name="Picture 4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289935" cy="1574800"/>
                    </a:xfrm>
                    <a:prstGeom prst="rect">
                      <a:avLst/>
                    </a:prstGeom>
                    <a:solidFill>
                      <a:srgbClr val="FFFFFF">
                        <a:shade val="85000"/>
                      </a:srgbClr>
                    </a:solidFill>
                    <a:ln w="88900" cap="sq">
                      <a:solidFill>
                        <a:schemeClr val="bg1">
                          <a:lumMod val="7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1E80693" w14:textId="77777777" w:rsidR="00CF7D4F" w:rsidRPr="00924C08" w:rsidRDefault="00CF7D4F" w:rsidP="00CF7D4F"/>
    <w:p w14:paraId="2D510068" w14:textId="77777777" w:rsidR="00CF7D4F" w:rsidRPr="004A7DA8" w:rsidRDefault="00CF7D4F" w:rsidP="00CF7D4F"/>
    <w:p w14:paraId="178968CE" w14:textId="77777777" w:rsidR="00CF7D4F" w:rsidRPr="004A0EEA" w:rsidRDefault="00CF7D4F" w:rsidP="00CF7D4F"/>
    <w:p w14:paraId="0D866435" w14:textId="77777777" w:rsidR="00CF7D4F" w:rsidRDefault="00CF7D4F" w:rsidP="00CF7D4F"/>
    <w:p w14:paraId="77BEEFA9" w14:textId="77777777" w:rsidR="00CF7D4F" w:rsidRDefault="00CF7D4F" w:rsidP="00CF7D4F"/>
    <w:p w14:paraId="72FD1F40" w14:textId="77777777" w:rsidR="00CF7D4F" w:rsidRDefault="00CF7D4F" w:rsidP="00CF7D4F"/>
    <w:p w14:paraId="73A4DA00" w14:textId="77777777" w:rsidR="00CF7D4F" w:rsidRDefault="00CF7D4F" w:rsidP="00CF7D4F">
      <w:r>
        <w:t>After creating the docker image, I decided to build a pipeline that would build, test and deploy my project when I pushed code to my repository. My pipeline contains three separate stages build, test and deploy (This stage only runs if the code is pushed to the master branch). First, the pipeline ensures the project can be built, then all of the unit tests are run and finally, the project is deployed on the Server. As you can see below the pipeline also produces a test report which is highlighted in green.</w:t>
      </w:r>
    </w:p>
    <w:p w14:paraId="164C26AB" w14:textId="77777777" w:rsidR="00CF7D4F" w:rsidRDefault="00CF7D4F" w:rsidP="00CF7D4F">
      <w:r w:rsidRPr="008F587D">
        <w:rPr>
          <w:noProof/>
        </w:rPr>
        <w:drawing>
          <wp:anchor distT="0" distB="0" distL="114300" distR="114300" simplePos="0" relativeHeight="251937280" behindDoc="0" locked="0" layoutInCell="1" allowOverlap="1" wp14:anchorId="0CBC1120" wp14:editId="25E9B505">
            <wp:simplePos x="0" y="0"/>
            <wp:positionH relativeFrom="margin">
              <wp:align>center</wp:align>
            </wp:positionH>
            <wp:positionV relativeFrom="paragraph">
              <wp:posOffset>119853</wp:posOffset>
            </wp:positionV>
            <wp:extent cx="3104095" cy="2307265"/>
            <wp:effectExtent l="133350" t="114300" r="134620" b="150495"/>
            <wp:wrapSquare wrapText="bothSides"/>
            <wp:docPr id="488" name="Picture 4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3104095" cy="2307265"/>
                    </a:xfrm>
                    <a:prstGeom prst="rect">
                      <a:avLst/>
                    </a:prstGeom>
                    <a:solidFill>
                      <a:srgbClr val="FFFFFF">
                        <a:shade val="85000"/>
                      </a:srgbClr>
                    </a:solidFill>
                    <a:ln w="88900" cap="sq">
                      <a:solidFill>
                        <a:schemeClr val="bg1">
                          <a:lumMod val="7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2741A8F" w14:textId="77777777" w:rsidR="00CF7D4F" w:rsidRDefault="00CF7D4F" w:rsidP="00CF7D4F"/>
    <w:p w14:paraId="3B2B8869" w14:textId="77777777" w:rsidR="00CF7D4F" w:rsidRDefault="00CF7D4F" w:rsidP="00CF7D4F"/>
    <w:p w14:paraId="101D0149" w14:textId="77777777" w:rsidR="00CF7D4F" w:rsidRDefault="00CF7D4F" w:rsidP="00CF7D4F"/>
    <w:p w14:paraId="43C70F88" w14:textId="77777777" w:rsidR="00CF7D4F" w:rsidRDefault="00CF7D4F" w:rsidP="00CF7D4F"/>
    <w:p w14:paraId="46ABAF38" w14:textId="77777777" w:rsidR="00CF7D4F" w:rsidRDefault="00CF7D4F" w:rsidP="00CF7D4F"/>
    <w:p w14:paraId="436DD6E1" w14:textId="77777777" w:rsidR="00CF7D4F" w:rsidRDefault="00CF7D4F" w:rsidP="00CF7D4F"/>
    <w:p w14:paraId="67D93FEA" w14:textId="77777777" w:rsidR="00CF7D4F" w:rsidRDefault="00CF7D4F" w:rsidP="00CF7D4F"/>
    <w:p w14:paraId="1475ED78" w14:textId="77777777" w:rsidR="00CF7D4F" w:rsidRDefault="00CF7D4F" w:rsidP="00CF7D4F"/>
    <w:p w14:paraId="0B23D8EF" w14:textId="77777777" w:rsidR="00CF7D4F" w:rsidRDefault="00CF7D4F" w:rsidP="00CF7D4F"/>
    <w:p w14:paraId="7945EF1C" w14:textId="77777777" w:rsidR="00CF7D4F" w:rsidRDefault="00CF7D4F" w:rsidP="00CF7D4F">
      <w:r>
        <w:t>I also spent time manual testing and mitigating bugs. I have created a Jira ticket that tracks all of my bugs.</w:t>
      </w:r>
    </w:p>
    <w:p w14:paraId="0AF2FE69" w14:textId="138C2BAB" w:rsidR="00CF7D4F" w:rsidRDefault="00CF7D4F" w:rsidP="00CF7D4F">
      <w:r w:rsidRPr="00AC5A43">
        <w:rPr>
          <w:noProof/>
        </w:rPr>
        <w:drawing>
          <wp:anchor distT="0" distB="0" distL="114300" distR="114300" simplePos="0" relativeHeight="251938304" behindDoc="0" locked="0" layoutInCell="1" allowOverlap="1" wp14:anchorId="11D243BB" wp14:editId="14D22ADE">
            <wp:simplePos x="0" y="0"/>
            <wp:positionH relativeFrom="margin">
              <wp:align>center</wp:align>
            </wp:positionH>
            <wp:positionV relativeFrom="paragraph">
              <wp:posOffset>123190</wp:posOffset>
            </wp:positionV>
            <wp:extent cx="3079750" cy="2185670"/>
            <wp:effectExtent l="114300" t="114300" r="101600" b="138430"/>
            <wp:wrapSquare wrapText="bothSides"/>
            <wp:docPr id="489" name="Picture 4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3079750" cy="2185670"/>
                    </a:xfrm>
                    <a:prstGeom prst="rect">
                      <a:avLst/>
                    </a:prstGeom>
                    <a:solidFill>
                      <a:srgbClr val="FFFFFF">
                        <a:shade val="85000"/>
                      </a:srgbClr>
                    </a:solidFill>
                    <a:ln w="88900" cap="sq">
                      <a:solidFill>
                        <a:schemeClr val="bg1">
                          <a:lumMod val="7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716B1BA" w14:textId="53B8D078" w:rsidR="00CF7D4F" w:rsidRDefault="00CF7D4F" w:rsidP="00CF7D4F"/>
    <w:p w14:paraId="2CACED29" w14:textId="5F105221" w:rsidR="00CF7D4F" w:rsidRDefault="00CF7D4F" w:rsidP="00CF7D4F"/>
    <w:p w14:paraId="01130767" w14:textId="0E717964" w:rsidR="00CF7D4F" w:rsidRDefault="00CF7D4F" w:rsidP="00CF7D4F"/>
    <w:p w14:paraId="520FB529" w14:textId="5FF3F395" w:rsidR="00CF7D4F" w:rsidRDefault="00CF7D4F" w:rsidP="00CF7D4F"/>
    <w:p w14:paraId="3FA5CF52" w14:textId="718DC245" w:rsidR="00CF7D4F" w:rsidRDefault="00CF7D4F" w:rsidP="00CF7D4F"/>
    <w:p w14:paraId="570F5188" w14:textId="6C098B59" w:rsidR="00CF7D4F" w:rsidRDefault="00CF7D4F" w:rsidP="00CF7D4F"/>
    <w:p w14:paraId="01B7B8F5" w14:textId="07A1A557" w:rsidR="00CF7D4F" w:rsidRDefault="00CF7D4F" w:rsidP="00CF7D4F"/>
    <w:p w14:paraId="003F4DB9" w14:textId="006ED4D4" w:rsidR="00CF7D4F" w:rsidRDefault="00CF7D4F" w:rsidP="00CF7D4F"/>
    <w:p w14:paraId="179566F6" w14:textId="6A4EA8F0" w:rsidR="00CF7D4F" w:rsidRDefault="00CF7D4F" w:rsidP="00CF7D4F">
      <w:r>
        <w:t>For the next seminar, I aim to ask some questions:</w:t>
      </w:r>
    </w:p>
    <w:p w14:paraId="599BB10B" w14:textId="3D9D8527" w:rsidR="00CF7D4F" w:rsidRDefault="00CF7D4F" w:rsidP="00CF7D4F">
      <w:pPr>
        <w:pStyle w:val="ListParagraph"/>
        <w:numPr>
          <w:ilvl w:val="0"/>
          <w:numId w:val="32"/>
        </w:numPr>
      </w:pPr>
      <w:r>
        <w:t>What kind of questions should I include in my questionnaire for user testing?</w:t>
      </w:r>
    </w:p>
    <w:p w14:paraId="44E3E017" w14:textId="22CDDC45" w:rsidR="00CF7D4F" w:rsidRDefault="00CF7D4F" w:rsidP="00CF7D4F">
      <w:pPr>
        <w:pStyle w:val="ListParagraph"/>
        <w:numPr>
          <w:ilvl w:val="0"/>
          <w:numId w:val="32"/>
        </w:numPr>
      </w:pPr>
      <w:r>
        <w:t>What is the best/more preferred structure of the dissertation?</w:t>
      </w:r>
    </w:p>
    <w:p w14:paraId="7518BE2D" w14:textId="3F298763" w:rsidR="00CF7D4F" w:rsidRDefault="00CF7D4F" w:rsidP="00CF7D4F">
      <w:pPr>
        <w:pStyle w:val="ListParagraph"/>
        <w:numPr>
          <w:ilvl w:val="0"/>
          <w:numId w:val="32"/>
        </w:numPr>
      </w:pPr>
      <w:r>
        <w:t>Do I have to use the University server?</w:t>
      </w:r>
    </w:p>
    <w:p w14:paraId="5144ACCC" w14:textId="55384668" w:rsidR="00CF7D4F" w:rsidRDefault="00CF7D4F" w:rsidP="00CF7D4F">
      <w:pPr>
        <w:pStyle w:val="ListParagraph"/>
        <w:numPr>
          <w:ilvl w:val="0"/>
          <w:numId w:val="32"/>
        </w:numPr>
      </w:pPr>
      <w:r>
        <w:t>Can we test my application as a group in the seminar (We all try it out as normal users in the seminar)?</w:t>
      </w:r>
    </w:p>
    <w:p w14:paraId="52A5F00A" w14:textId="5F68B59C" w:rsidR="00CF7D4F" w:rsidRDefault="00CF7D4F" w:rsidP="00CF7D4F">
      <w:pPr>
        <w:pStyle w:val="ListParagraph"/>
        <w:numPr>
          <w:ilvl w:val="0"/>
          <w:numId w:val="32"/>
        </w:numPr>
      </w:pPr>
      <w:r>
        <w:t>What is the progress with the ethics application?</w:t>
      </w:r>
    </w:p>
    <w:p w14:paraId="42F698FB" w14:textId="3FFD85F1" w:rsidR="00CF7D4F" w:rsidRDefault="00CF7D4F" w:rsidP="00CF7D4F">
      <w:r>
        <w:t>I have deployed the project but at the moment I am not satisfied with it to conduct user testing so I will have to delay the user testing by a week.</w:t>
      </w:r>
    </w:p>
    <w:p w14:paraId="0957BDDD" w14:textId="798AC80C" w:rsidR="00CF7D4F" w:rsidRDefault="00CF7D4F" w:rsidP="00626D55">
      <w:pPr>
        <w:pStyle w:val="Heading4"/>
      </w:pPr>
      <w:r>
        <w:t>Week 19 – Monday 23</w:t>
      </w:r>
      <w:r>
        <w:rPr>
          <w:vertAlign w:val="superscript"/>
        </w:rPr>
        <w:t>rd</w:t>
      </w:r>
      <w:r>
        <w:t xml:space="preserve"> January (30 minutes)</w:t>
      </w:r>
      <w:r w:rsidRPr="0062658B">
        <w:t xml:space="preserve"> </w:t>
      </w:r>
      <w:r>
        <w:t>– Seminar</w:t>
      </w:r>
    </w:p>
    <w:p w14:paraId="061B7140" w14:textId="1DB9EDFE" w:rsidR="00CF7D4F" w:rsidRPr="00F64E22" w:rsidRDefault="00CF7D4F" w:rsidP="00CF7D4F">
      <w:r>
        <w:t>A group seminar was held with the web development group. I took this opportunity to ask the questions from my previous logbook entry. All of my questions were answered and I plan to test my website out with the rest of the group next week if everything is okay and I am satisfied that I have covered all of the obvious bugs.</w:t>
      </w:r>
    </w:p>
    <w:p w14:paraId="65D44CEF" w14:textId="3827796A" w:rsidR="00CF7D4F" w:rsidRDefault="00CF7D4F" w:rsidP="00626D55">
      <w:pPr>
        <w:pStyle w:val="Heading4"/>
      </w:pPr>
      <w:r>
        <w:t>Week 19 – Saturday 28</w:t>
      </w:r>
      <w:r w:rsidRPr="00D35FD2">
        <w:rPr>
          <w:vertAlign w:val="superscript"/>
        </w:rPr>
        <w:t>th</w:t>
      </w:r>
      <w:r>
        <w:t xml:space="preserve"> &amp; Sunday 29</w:t>
      </w:r>
      <w:r w:rsidRPr="00C950D0">
        <w:rPr>
          <w:vertAlign w:val="superscript"/>
        </w:rPr>
        <w:t>th</w:t>
      </w:r>
      <w:r>
        <w:t xml:space="preserve"> January (16 hours)</w:t>
      </w:r>
      <w:r w:rsidRPr="0062658B">
        <w:t xml:space="preserve"> </w:t>
      </w:r>
      <w:r>
        <w:t>– Self Study</w:t>
      </w:r>
    </w:p>
    <w:p w14:paraId="1C985EDE" w14:textId="11B4AF32" w:rsidR="00CF7D4F" w:rsidRPr="0029452D" w:rsidRDefault="00CF7D4F" w:rsidP="00CF7D4F">
      <w:r>
        <w:t>I spent the duration of the weekend bug fixing. I followed the cycle below.</w:t>
      </w:r>
    </w:p>
    <w:p w14:paraId="1C7C2FA9" w14:textId="6A3816D8" w:rsidR="00CF7D4F" w:rsidRDefault="00CF7D4F" w:rsidP="00CF7D4F">
      <w:r>
        <w:t xml:space="preserve">I aim to start my dissertation next week. I have also prepared a </w:t>
      </w:r>
      <w:r w:rsidR="000A6893">
        <w:t>G</w:t>
      </w:r>
      <w:r>
        <w:t>oogle form ahead of my live test with the group. In total I mitigated around 30 bugs, so my solution is now robust, secure and high quality.</w:t>
      </w:r>
    </w:p>
    <w:p w14:paraId="70CCDC9E" w14:textId="77777777" w:rsidR="00636319" w:rsidRDefault="00636319" w:rsidP="00636319"/>
    <w:p w14:paraId="5A1F1513" w14:textId="77777777" w:rsidR="00636319" w:rsidRDefault="00636319" w:rsidP="00636319"/>
    <w:p w14:paraId="24AFEC02" w14:textId="77777777" w:rsidR="00636319" w:rsidRDefault="00636319" w:rsidP="00636319"/>
    <w:p w14:paraId="21B0D6FA" w14:textId="77777777" w:rsidR="00636319" w:rsidRDefault="00636319" w:rsidP="00636319"/>
    <w:p w14:paraId="1C912432" w14:textId="77777777" w:rsidR="00636319" w:rsidRDefault="00636319" w:rsidP="00636319"/>
    <w:p w14:paraId="4E154141" w14:textId="77777777" w:rsidR="00636319" w:rsidRPr="00636319" w:rsidRDefault="00636319" w:rsidP="00636319"/>
    <w:p w14:paraId="633D2508" w14:textId="3B882892" w:rsidR="00CF7D4F" w:rsidRPr="00384C2D" w:rsidRDefault="00CF7D4F" w:rsidP="00626D55">
      <w:pPr>
        <w:pStyle w:val="Heading4"/>
      </w:pPr>
      <w:r>
        <w:lastRenderedPageBreak/>
        <w:t>Week 20 – Monday 30</w:t>
      </w:r>
      <w:r w:rsidRPr="001F0E61">
        <w:rPr>
          <w:vertAlign w:val="superscript"/>
        </w:rPr>
        <w:t>th</w:t>
      </w:r>
      <w:r>
        <w:t xml:space="preserve"> January (1 Hour)</w:t>
      </w:r>
      <w:r w:rsidRPr="0062658B">
        <w:t xml:space="preserve"> </w:t>
      </w:r>
      <w:r>
        <w:t>– Seminar</w:t>
      </w:r>
    </w:p>
    <w:p w14:paraId="3BC29E6A" w14:textId="5DD71CCB" w:rsidR="00CF7D4F" w:rsidRDefault="00CF7D4F" w:rsidP="00CF7D4F">
      <w:r>
        <w:t>A group seminar was held with the web development group. One of the supervisors was missing. This seminar consisted of a few of us giving through our progress with our project. I didn’t showcase much as I have already presented my project. The opportunity to test my application with the rest of the group didn’t arise so I will look to do that next week but I am aiming to test it with some friends over the week.</w:t>
      </w:r>
      <w:r w:rsidRPr="00186BA5">
        <w:rPr>
          <w:noProof/>
        </w:rPr>
        <w:t xml:space="preserve">  </w:t>
      </w:r>
    </w:p>
    <w:p w14:paraId="344421AC" w14:textId="207878B5" w:rsidR="00CF7D4F" w:rsidRDefault="00636319" w:rsidP="00CF7D4F">
      <w:r>
        <w:rPr>
          <w:noProof/>
        </w:rPr>
        <w:drawing>
          <wp:anchor distT="0" distB="0" distL="114300" distR="114300" simplePos="0" relativeHeight="251942400" behindDoc="0" locked="0" layoutInCell="1" allowOverlap="1" wp14:anchorId="3C19303D" wp14:editId="48BB7858">
            <wp:simplePos x="0" y="0"/>
            <wp:positionH relativeFrom="margin">
              <wp:align>center</wp:align>
            </wp:positionH>
            <wp:positionV relativeFrom="paragraph">
              <wp:posOffset>40488</wp:posOffset>
            </wp:positionV>
            <wp:extent cx="2945313" cy="2004855"/>
            <wp:effectExtent l="0" t="0" r="0" b="14605"/>
            <wp:wrapSquare wrapText="bothSides"/>
            <wp:docPr id="490" name="Diagram 4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4" r:lo="rId125" r:qs="rId126" r:cs="rId127"/>
              </a:graphicData>
            </a:graphic>
            <wp14:sizeRelH relativeFrom="page">
              <wp14:pctWidth>0</wp14:pctWidth>
            </wp14:sizeRelH>
            <wp14:sizeRelV relativeFrom="page">
              <wp14:pctHeight>0</wp14:pctHeight>
            </wp14:sizeRelV>
          </wp:anchor>
        </w:drawing>
      </w:r>
    </w:p>
    <w:p w14:paraId="34CCA32B" w14:textId="614A3F90" w:rsidR="00CF7D4F" w:rsidRDefault="00CF7D4F" w:rsidP="00CF7D4F"/>
    <w:p w14:paraId="299C80BD" w14:textId="093D93EF" w:rsidR="00CF7D4F" w:rsidRDefault="00CF7D4F" w:rsidP="00CF7D4F"/>
    <w:p w14:paraId="74039D83" w14:textId="7A74BC9B" w:rsidR="00CF7D4F" w:rsidRDefault="00CF7D4F" w:rsidP="00CF7D4F"/>
    <w:p w14:paraId="49BE9609" w14:textId="77777777" w:rsidR="00CF7D4F" w:rsidRDefault="00CF7D4F" w:rsidP="00CF7D4F"/>
    <w:p w14:paraId="2F8EC364" w14:textId="77777777" w:rsidR="00CF7D4F" w:rsidRDefault="00CF7D4F" w:rsidP="00CF7D4F"/>
    <w:p w14:paraId="12EAB14B" w14:textId="77777777" w:rsidR="00CF7D4F" w:rsidRDefault="00CF7D4F" w:rsidP="00CF7D4F"/>
    <w:p w14:paraId="50A0352E" w14:textId="77777777" w:rsidR="00CF7D4F" w:rsidRDefault="00CF7D4F" w:rsidP="00CF7D4F"/>
    <w:p w14:paraId="2D2502A0" w14:textId="77777777" w:rsidR="00CF7D4F" w:rsidRPr="00384C2D" w:rsidRDefault="00CF7D4F" w:rsidP="007C116E">
      <w:pPr>
        <w:pStyle w:val="Heading4"/>
      </w:pPr>
      <w:r>
        <w:lastRenderedPageBreak/>
        <w:t>Week 20 – Wednesday 1</w:t>
      </w:r>
      <w:r>
        <w:rPr>
          <w:vertAlign w:val="superscript"/>
        </w:rPr>
        <w:t>st</w:t>
      </w:r>
      <w:r>
        <w:t xml:space="preserve"> February (3 Hours)</w:t>
      </w:r>
      <w:r w:rsidRPr="0062658B">
        <w:t xml:space="preserve"> </w:t>
      </w:r>
      <w:r>
        <w:t>– Self Study</w:t>
      </w:r>
    </w:p>
    <w:p w14:paraId="7FE27097" w14:textId="1819B1CA" w:rsidR="00CF7D4F" w:rsidRPr="00F64E22" w:rsidRDefault="00CF7D4F" w:rsidP="00CF7D4F">
      <w:r>
        <w:rPr>
          <w:noProof/>
        </w:rPr>
        <w:drawing>
          <wp:anchor distT="0" distB="0" distL="114300" distR="114300" simplePos="0" relativeHeight="251939328" behindDoc="0" locked="0" layoutInCell="1" allowOverlap="1" wp14:anchorId="4C487AF1" wp14:editId="13A1492B">
            <wp:simplePos x="0" y="0"/>
            <wp:positionH relativeFrom="margin">
              <wp:align>left</wp:align>
            </wp:positionH>
            <wp:positionV relativeFrom="paragraph">
              <wp:posOffset>432270</wp:posOffset>
            </wp:positionV>
            <wp:extent cx="3643630" cy="1777365"/>
            <wp:effectExtent l="152400" t="114300" r="147320" b="165735"/>
            <wp:wrapSquare wrapText="bothSides"/>
            <wp:docPr id="491" name="Picture 49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A screenshot of a computer&#10;&#10;Description automatically generated with medium confidence"/>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643630" cy="1777365"/>
                    </a:xfrm>
                    <a:prstGeom prst="rect">
                      <a:avLst/>
                    </a:prstGeom>
                    <a:solidFill>
                      <a:srgbClr val="FFFFFF">
                        <a:shade val="85000"/>
                      </a:srgbClr>
                    </a:solidFill>
                    <a:ln w="88900" cap="sq">
                      <a:solidFill>
                        <a:schemeClr val="bg1">
                          <a:lumMod val="7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t>I gathered friends to conduct user testing on my application.</w:t>
      </w:r>
      <w:r w:rsidRPr="00563372">
        <w:rPr>
          <w:noProof/>
        </w:rPr>
        <w:t xml:space="preserve"> </w:t>
      </w:r>
      <w:r>
        <w:rPr>
          <w:noProof/>
        </w:rPr>
        <w:drawing>
          <wp:inline distT="0" distB="0" distL="0" distR="0" wp14:anchorId="2D80B364" wp14:editId="3D6EC2B8">
            <wp:extent cx="3691295" cy="1789347"/>
            <wp:effectExtent l="152400" t="114300" r="137795" b="173355"/>
            <wp:docPr id="492" name="Picture 49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731753" cy="1808959"/>
                    </a:xfrm>
                    <a:prstGeom prst="rect">
                      <a:avLst/>
                    </a:prstGeom>
                    <a:solidFill>
                      <a:srgbClr val="FFFFFF">
                        <a:shade val="85000"/>
                      </a:srgbClr>
                    </a:solidFill>
                    <a:ln w="88900" cap="sq">
                      <a:solidFill>
                        <a:schemeClr val="bg1">
                          <a:lumMod val="7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5D30D9F2" wp14:editId="3625EF3B">
            <wp:extent cx="3719264" cy="1799604"/>
            <wp:effectExtent l="133350" t="114300" r="147955" b="16256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727370" cy="1803526"/>
                    </a:xfrm>
                    <a:prstGeom prst="rect">
                      <a:avLst/>
                    </a:prstGeom>
                    <a:solidFill>
                      <a:srgbClr val="FFFFFF">
                        <a:shade val="85000"/>
                      </a:srgbClr>
                    </a:solidFill>
                    <a:ln w="88900" cap="sq">
                      <a:solidFill>
                        <a:schemeClr val="bg1">
                          <a:lumMod val="7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064119" w14:textId="7F9A183E" w:rsidR="00CF7D4F" w:rsidRDefault="00CF7D4F" w:rsidP="00CF7D4F">
      <w:r>
        <w:t>The user testing gave me an idea of how robust my application is. Overall, the performance and feedback were great.</w:t>
      </w:r>
      <w:r w:rsidR="007128CF">
        <w:t xml:space="preserve"> B</w:t>
      </w:r>
      <w:r>
        <w:t>ugs have arisen and I will look to mitigate them in the next week as I will be away from tomorrow.</w:t>
      </w:r>
    </w:p>
    <w:p w14:paraId="63FC39D1" w14:textId="77777777" w:rsidR="00CF7D4F" w:rsidRPr="00384C2D" w:rsidRDefault="00CF7D4F" w:rsidP="007C116E">
      <w:pPr>
        <w:pStyle w:val="Heading4"/>
      </w:pPr>
      <w:r>
        <w:t>Week 21 – Monday 6</w:t>
      </w:r>
      <w:r w:rsidRPr="001F0E61">
        <w:rPr>
          <w:vertAlign w:val="superscript"/>
        </w:rPr>
        <w:t>th</w:t>
      </w:r>
      <w:r>
        <w:t xml:space="preserve"> February (1 Hour)</w:t>
      </w:r>
      <w:r w:rsidRPr="0062658B">
        <w:t xml:space="preserve"> </w:t>
      </w:r>
      <w:r>
        <w:t>– Seminar</w:t>
      </w:r>
    </w:p>
    <w:p w14:paraId="5E42E9AE" w14:textId="3C54703B" w:rsidR="00CF7D4F" w:rsidRDefault="00CF7D4F" w:rsidP="00CF7D4F">
      <w:r>
        <w:t xml:space="preserve">A group seminar was held with the web development group. This seminar consisted of a few of us giving through our progress with our project. I </w:t>
      </w:r>
      <w:r w:rsidR="00417D34">
        <w:t>did not</w:t>
      </w:r>
      <w:r>
        <w:t xml:space="preserve"> showcase much as I have already presented my project. As I was away, the opportunity to test my application with the rest of the group didn’t arise so I will look to do that next week.</w:t>
      </w:r>
    </w:p>
    <w:p w14:paraId="480BA17C" w14:textId="77777777" w:rsidR="00CF7D4F" w:rsidRDefault="00CF7D4F" w:rsidP="007C116E">
      <w:pPr>
        <w:pStyle w:val="Heading4"/>
      </w:pPr>
      <w:r w:rsidRPr="001861F6">
        <w:t>Week 22 – Monday 13</w:t>
      </w:r>
      <w:r w:rsidRPr="001861F6">
        <w:rPr>
          <w:vertAlign w:val="superscript"/>
        </w:rPr>
        <w:t>th</w:t>
      </w:r>
      <w:r w:rsidRPr="001861F6">
        <w:t xml:space="preserve"> February (1 Hour)</w:t>
      </w:r>
      <w:r w:rsidRPr="0062658B">
        <w:t xml:space="preserve"> </w:t>
      </w:r>
      <w:r>
        <w:t>– Seminar</w:t>
      </w:r>
    </w:p>
    <w:p w14:paraId="013EF3C2" w14:textId="77777777" w:rsidR="00CF7D4F" w:rsidRDefault="00CF7D4F" w:rsidP="00CF7D4F">
      <w:r>
        <w:t xml:space="preserve">As I was unwell for the remainder of the last week, I didn’t make much progress. </w:t>
      </w:r>
    </w:p>
    <w:p w14:paraId="671A078E" w14:textId="5A9F74D5" w:rsidR="00CF7D4F" w:rsidRDefault="00CF7D4F" w:rsidP="00CF7D4F">
      <w:r>
        <w:lastRenderedPageBreak/>
        <w:t>As usual</w:t>
      </w:r>
      <w:r w:rsidR="000A6893">
        <w:t>,</w:t>
      </w:r>
      <w:r>
        <w:t xml:space="preserve"> a group seminar was held with the web development group. In this seminar</w:t>
      </w:r>
      <w:r w:rsidR="000A6893">
        <w:t>,</w:t>
      </w:r>
      <w:r>
        <w:t xml:space="preserve"> I had the opportunity to showcase my project again. This time the supervisors wanted to know a little more about the functionality of the application, in particular how code is r</w:t>
      </w:r>
      <w:r w:rsidR="000A6893">
        <w:t>u</w:t>
      </w:r>
      <w:r>
        <w:t>n on the application. After explaining to the supervisors how the code runs, an obvious and dangerous security implication was highlighted. At the moment, there is nothing in place that will filter out malicious code in my backend. This was a great spot by the supervisors and I aim to mitigate this risk as soon as possible.</w:t>
      </w:r>
    </w:p>
    <w:p w14:paraId="6CA0C79F" w14:textId="77777777" w:rsidR="00CF7D4F" w:rsidRDefault="00CF7D4F" w:rsidP="007C116E">
      <w:pPr>
        <w:pStyle w:val="Heading4"/>
      </w:pPr>
      <w:r w:rsidRPr="00245C36">
        <w:t>Week 22 – Wednesday 15</w:t>
      </w:r>
      <w:r w:rsidRPr="00245C36">
        <w:rPr>
          <w:vertAlign w:val="superscript"/>
        </w:rPr>
        <w:t>th</w:t>
      </w:r>
      <w:r w:rsidRPr="00245C36">
        <w:t xml:space="preserve"> February (5 Hours)</w:t>
      </w:r>
      <w:r w:rsidRPr="0062658B">
        <w:t xml:space="preserve"> </w:t>
      </w:r>
      <w:r>
        <w:t>– Self Study</w:t>
      </w:r>
    </w:p>
    <w:p w14:paraId="6F171FC9" w14:textId="02F1A095" w:rsidR="00CF7D4F" w:rsidRDefault="00CF7D4F" w:rsidP="00CF7D4F">
      <w:r>
        <w:t xml:space="preserve">As my application development is </w:t>
      </w:r>
      <w:r w:rsidR="003658BE">
        <w:t>ending</w:t>
      </w:r>
      <w:r>
        <w:t>, I decided to start on the main components of the dissertation. I have started with the requirements specification and design document.</w:t>
      </w:r>
      <w:r w:rsidR="0018762C">
        <w:t xml:space="preserve"> </w:t>
      </w:r>
      <w:r>
        <w:t>I managed to complete a draft version of the document. I have sent off the draft document to my supervisor for review and await a response. In the meantime</w:t>
      </w:r>
      <w:r w:rsidR="000A6893">
        <w:t>,</w:t>
      </w:r>
      <w:r>
        <w:t xml:space="preserve"> I will be focusing on mitigating the potential risk that was pointed out to me in the weekly seminar.</w:t>
      </w:r>
    </w:p>
    <w:p w14:paraId="652B5A21" w14:textId="77777777" w:rsidR="00CF7D4F" w:rsidRPr="00245C36" w:rsidRDefault="00CF7D4F" w:rsidP="00CF7D4F">
      <w:r w:rsidRPr="00D37D3A">
        <w:rPr>
          <w:noProof/>
        </w:rPr>
        <w:drawing>
          <wp:anchor distT="0" distB="0" distL="114300" distR="114300" simplePos="0" relativeHeight="251940352" behindDoc="0" locked="0" layoutInCell="1" allowOverlap="1" wp14:anchorId="68578DDC" wp14:editId="59D22B2E">
            <wp:simplePos x="0" y="0"/>
            <wp:positionH relativeFrom="margin">
              <wp:align>center</wp:align>
            </wp:positionH>
            <wp:positionV relativeFrom="paragraph">
              <wp:posOffset>124968</wp:posOffset>
            </wp:positionV>
            <wp:extent cx="4713605" cy="1861185"/>
            <wp:effectExtent l="95250" t="76200" r="106045" b="139065"/>
            <wp:wrapSquare wrapText="bothSides"/>
            <wp:docPr id="493" name="Picture 49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rotWithShape="1">
                    <a:blip r:embed="rId132" cstate="print">
                      <a:extLst>
                        <a:ext uri="{28A0092B-C50C-407E-A947-70E740481C1C}">
                          <a14:useLocalDpi xmlns:a14="http://schemas.microsoft.com/office/drawing/2010/main" val="0"/>
                        </a:ext>
                      </a:extLst>
                    </a:blip>
                    <a:srcRect l="3447"/>
                    <a:stretch/>
                  </pic:blipFill>
                  <pic:spPr bwMode="auto">
                    <a:xfrm>
                      <a:off x="0" y="0"/>
                      <a:ext cx="4713605" cy="1861185"/>
                    </a:xfrm>
                    <a:prstGeom prst="rect">
                      <a:avLst/>
                    </a:prstGeom>
                    <a:solidFill>
                      <a:srgbClr val="FFFFFF">
                        <a:shade val="85000"/>
                      </a:srgbClr>
                    </a:solidFill>
                    <a:ln w="38100" cap="sq">
                      <a:solidFill>
                        <a:schemeClr val="bg1">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2D846C" w14:textId="77777777" w:rsidR="00CF7D4F" w:rsidRDefault="00CF7D4F" w:rsidP="00CF7D4F"/>
    <w:p w14:paraId="2C3DF44F" w14:textId="77777777" w:rsidR="00CF7D4F" w:rsidRPr="001861F6" w:rsidRDefault="00CF7D4F" w:rsidP="00CF7D4F"/>
    <w:p w14:paraId="5FD242B4" w14:textId="77777777" w:rsidR="00CF7D4F" w:rsidRPr="001861F6" w:rsidRDefault="00CF7D4F" w:rsidP="00CF7D4F">
      <w:pPr>
        <w:rPr>
          <w:b/>
          <w:bCs/>
        </w:rPr>
      </w:pPr>
    </w:p>
    <w:p w14:paraId="2055E296" w14:textId="77777777" w:rsidR="00CF7D4F" w:rsidRDefault="00CF7D4F" w:rsidP="00CF7D4F">
      <w:r w:rsidRPr="00036013">
        <w:rPr>
          <w:noProof/>
        </w:rPr>
        <w:drawing>
          <wp:anchor distT="0" distB="0" distL="114300" distR="114300" simplePos="0" relativeHeight="251941376" behindDoc="1" locked="0" layoutInCell="1" allowOverlap="1" wp14:anchorId="10A207D8" wp14:editId="45333DAF">
            <wp:simplePos x="0" y="0"/>
            <wp:positionH relativeFrom="margin">
              <wp:align>center</wp:align>
            </wp:positionH>
            <wp:positionV relativeFrom="paragraph">
              <wp:posOffset>1283970</wp:posOffset>
            </wp:positionV>
            <wp:extent cx="3688080" cy="2433320"/>
            <wp:effectExtent l="114300" t="76200" r="121920" b="138430"/>
            <wp:wrapSquare wrapText="bothSides"/>
            <wp:docPr id="494" name="Picture 49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3688080" cy="2433320"/>
                    </a:xfrm>
                    <a:prstGeom prst="rect">
                      <a:avLst/>
                    </a:prstGeom>
                    <a:solidFill>
                      <a:srgbClr val="FFFFFF">
                        <a:shade val="85000"/>
                      </a:srgbClr>
                    </a:solidFill>
                    <a:ln w="38100" cap="sq">
                      <a:solidFill>
                        <a:schemeClr val="bg1">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9E25D40" w14:textId="77777777" w:rsidR="00CF7D4F" w:rsidRPr="00D67781" w:rsidRDefault="00CF7D4F" w:rsidP="00CF7D4F"/>
    <w:p w14:paraId="1C20220A" w14:textId="77777777" w:rsidR="00CF7D4F" w:rsidRPr="00D67781" w:rsidRDefault="00CF7D4F" w:rsidP="00CF7D4F"/>
    <w:p w14:paraId="17C69F8B" w14:textId="77777777" w:rsidR="00CF7D4F" w:rsidRPr="00D67781" w:rsidRDefault="00CF7D4F" w:rsidP="00CF7D4F"/>
    <w:p w14:paraId="39E35D08" w14:textId="77777777" w:rsidR="00CF7D4F" w:rsidRPr="00D67781" w:rsidRDefault="00CF7D4F" w:rsidP="00CF7D4F"/>
    <w:p w14:paraId="6274C4F6" w14:textId="77777777" w:rsidR="00CF7D4F" w:rsidRPr="00D67781" w:rsidRDefault="00CF7D4F" w:rsidP="00CF7D4F"/>
    <w:p w14:paraId="34B4EF07" w14:textId="77777777" w:rsidR="00CF7D4F" w:rsidRPr="00D67781" w:rsidRDefault="00CF7D4F" w:rsidP="00CF7D4F"/>
    <w:p w14:paraId="1C42BB55" w14:textId="77777777" w:rsidR="00CF7D4F" w:rsidRPr="00D67781" w:rsidRDefault="00CF7D4F" w:rsidP="00CF7D4F"/>
    <w:p w14:paraId="471972E9" w14:textId="77777777" w:rsidR="00CF7D4F" w:rsidRPr="00D67781" w:rsidRDefault="00CF7D4F" w:rsidP="00CF7D4F"/>
    <w:p w14:paraId="365A35FA" w14:textId="77777777" w:rsidR="00CF7D4F" w:rsidRPr="00D67781" w:rsidRDefault="00CF7D4F" w:rsidP="00CF7D4F"/>
    <w:p w14:paraId="3DD58FC9" w14:textId="77777777" w:rsidR="00CF7D4F" w:rsidRPr="00D67781" w:rsidRDefault="00CF7D4F" w:rsidP="00CF7D4F"/>
    <w:p w14:paraId="44F9F54D" w14:textId="77777777" w:rsidR="00CF7D4F" w:rsidRPr="00D67781" w:rsidRDefault="00CF7D4F" w:rsidP="00CF7D4F"/>
    <w:p w14:paraId="4444584C" w14:textId="77777777" w:rsidR="00CF7D4F" w:rsidRDefault="00CF7D4F" w:rsidP="00CF7D4F"/>
    <w:p w14:paraId="0CFC46D6" w14:textId="77777777" w:rsidR="00CF7D4F" w:rsidRDefault="00CF7D4F" w:rsidP="00CF7D4F"/>
    <w:p w14:paraId="45363072" w14:textId="77777777" w:rsidR="00CF7D4F" w:rsidRDefault="00CF7D4F" w:rsidP="005A28F8"/>
    <w:p w14:paraId="4AED61CD" w14:textId="77777777" w:rsidR="00CF7D4F" w:rsidRDefault="00CF7D4F" w:rsidP="007C116E">
      <w:pPr>
        <w:pStyle w:val="Heading4"/>
      </w:pPr>
      <w:r w:rsidRPr="00245C36">
        <w:t>Week 2</w:t>
      </w:r>
      <w:r>
        <w:t>3</w:t>
      </w:r>
      <w:r w:rsidRPr="00245C36">
        <w:t xml:space="preserve"> – Wednesday </w:t>
      </w:r>
      <w:r>
        <w:t>22</w:t>
      </w:r>
      <w:r>
        <w:rPr>
          <w:vertAlign w:val="superscript"/>
        </w:rPr>
        <w:t>nd</w:t>
      </w:r>
      <w:r w:rsidRPr="00245C36">
        <w:t xml:space="preserve"> </w:t>
      </w:r>
      <w:r>
        <w:t>&amp; Thursday 23</w:t>
      </w:r>
      <w:r w:rsidRPr="004F57C0">
        <w:rPr>
          <w:vertAlign w:val="superscript"/>
        </w:rPr>
        <w:t>rd</w:t>
      </w:r>
      <w:r>
        <w:t xml:space="preserve"> </w:t>
      </w:r>
      <w:r w:rsidRPr="00245C36">
        <w:t>February (</w:t>
      </w:r>
      <w:r>
        <w:t>10</w:t>
      </w:r>
      <w:r w:rsidRPr="00245C36">
        <w:t xml:space="preserve"> Hours)</w:t>
      </w:r>
      <w:r>
        <w:t xml:space="preserve"> – Self Study</w:t>
      </w:r>
    </w:p>
    <w:p w14:paraId="0FCDCDE4" w14:textId="44018104" w:rsidR="00CF7D4F" w:rsidRDefault="00CF7D4F" w:rsidP="00CF7D4F">
      <w:r>
        <w:t xml:space="preserve">This week I </w:t>
      </w:r>
      <w:r w:rsidR="006452B0">
        <w:t>could not</w:t>
      </w:r>
      <w:r>
        <w:t xml:space="preserve"> attend the weekly seminar with my group. </w:t>
      </w:r>
    </w:p>
    <w:p w14:paraId="65606431" w14:textId="76C02426" w:rsidR="00CF7D4F" w:rsidRDefault="00CF7D4F" w:rsidP="00CF7D4F">
      <w:r>
        <w:t>I aimed to focus on minimizing the serious security threat of allowing users to run code on my server. potential solutions could be:</w:t>
      </w:r>
    </w:p>
    <w:p w14:paraId="3DF086C4" w14:textId="77777777" w:rsidR="00CF7D4F" w:rsidRDefault="00CF7D4F" w:rsidP="00CF7D4F">
      <w:pPr>
        <w:pStyle w:val="ListParagraph"/>
        <w:numPr>
          <w:ilvl w:val="0"/>
          <w:numId w:val="32"/>
        </w:numPr>
      </w:pPr>
      <w:r>
        <w:t>Not allowing users to create/delete files.</w:t>
      </w:r>
    </w:p>
    <w:p w14:paraId="4F6ED44F" w14:textId="77777777" w:rsidR="00CF7D4F" w:rsidRDefault="00CF7D4F" w:rsidP="00CF7D4F">
      <w:pPr>
        <w:pStyle w:val="ListParagraph"/>
        <w:numPr>
          <w:ilvl w:val="0"/>
          <w:numId w:val="32"/>
        </w:numPr>
      </w:pPr>
      <w:r>
        <w:t>Restrict certain libraries.</w:t>
      </w:r>
    </w:p>
    <w:p w14:paraId="69D3C2FF" w14:textId="77777777" w:rsidR="00CF7D4F" w:rsidRDefault="00CF7D4F" w:rsidP="00CF7D4F">
      <w:pPr>
        <w:pStyle w:val="ListParagraph"/>
        <w:numPr>
          <w:ilvl w:val="0"/>
          <w:numId w:val="32"/>
        </w:numPr>
      </w:pPr>
      <w:r>
        <w:lastRenderedPageBreak/>
        <w:t>Run the code in a sandbox environment.</w:t>
      </w:r>
    </w:p>
    <w:p w14:paraId="7BECAAD7" w14:textId="77777777" w:rsidR="00CF7D4F" w:rsidRDefault="00CF7D4F" w:rsidP="00CF7D4F">
      <w:pPr>
        <w:pStyle w:val="ListParagraph"/>
        <w:numPr>
          <w:ilvl w:val="0"/>
          <w:numId w:val="32"/>
        </w:numPr>
      </w:pPr>
      <w:r>
        <w:t>Find an external API that allows me to compile code.</w:t>
      </w:r>
    </w:p>
    <w:p w14:paraId="41630420" w14:textId="7C7C9A4C" w:rsidR="00CF7D4F" w:rsidRDefault="00CF7D4F" w:rsidP="00CF7D4F">
      <w:r>
        <w:t>With some research</w:t>
      </w:r>
      <w:r w:rsidR="000A6893">
        <w:t>,</w:t>
      </w:r>
      <w:r>
        <w:t xml:space="preserve"> I found the Piston API - </w:t>
      </w:r>
      <w:hyperlink r:id="rId134" w:history="1">
        <w:r w:rsidRPr="00D11E77">
          <w:rPr>
            <w:rStyle w:val="Hyperlink"/>
          </w:rPr>
          <w:t>https://github.com/engineer-man/piston</w:t>
        </w:r>
      </w:hyperlink>
      <w:r>
        <w:t xml:space="preserve">.  I thought finding an external API that allows me to compile code was the best solution as it didn’t require me to reinvent the wheel. The downside of this is it adds an external dependency to my project. The </w:t>
      </w:r>
      <w:r w:rsidR="000A6893">
        <w:t>P</w:t>
      </w:r>
      <w:r>
        <w:t>iston API is secure as it uses docker to sandbox the code. The majority of my time was spent on refactoring my code and fixing existing unit tests.</w:t>
      </w:r>
    </w:p>
    <w:p w14:paraId="0EA20995" w14:textId="77777777" w:rsidR="00CF7D4F" w:rsidRDefault="00CF7D4F" w:rsidP="007C116E">
      <w:pPr>
        <w:pStyle w:val="Heading4"/>
      </w:pPr>
      <w:r>
        <w:t>Week 24 – Monday 27</w:t>
      </w:r>
      <w:r w:rsidRPr="00B775E3">
        <w:rPr>
          <w:vertAlign w:val="superscript"/>
        </w:rPr>
        <w:t>th</w:t>
      </w:r>
      <w:r>
        <w:t xml:space="preserve"> February (1 Hour) – Seminar</w:t>
      </w:r>
    </w:p>
    <w:p w14:paraId="79565751" w14:textId="08B84AF4" w:rsidR="00CF7D4F" w:rsidRDefault="00CF7D4F" w:rsidP="00CF7D4F">
      <w:r>
        <w:t xml:space="preserve">A group seminar was held with the web development group. I got the opportunity to </w:t>
      </w:r>
      <w:r w:rsidR="004E19C7">
        <w:t>display</w:t>
      </w:r>
      <w:r>
        <w:t xml:space="preserve"> my progress once again. I showed Stefan and Shadab how I migrated the code compilation code out, and now rely on a third-party API that compiles code and returns the output. This migration saved me a lot of time as it </w:t>
      </w:r>
      <w:r w:rsidR="004E19C7">
        <w:t>prevented</w:t>
      </w:r>
      <w:r>
        <w:t xml:space="preserve"> me from ‘re-inventing the wheel</w:t>
      </w:r>
      <w:r w:rsidR="00990CF9">
        <w:t>.’</w:t>
      </w:r>
      <w:r>
        <w:t xml:space="preserve"> The third-party API is called Piston. The Piston API has comprehensive documentation of how it covers security issues. The API also can run/compile up to </w:t>
      </w:r>
      <w:r w:rsidR="004E19C7">
        <w:t>twenty-five</w:t>
      </w:r>
      <w:r>
        <w:t xml:space="preserve"> programming languages which </w:t>
      </w:r>
      <w:r w:rsidR="005276B9">
        <w:t>are</w:t>
      </w:r>
      <w:r>
        <w:t xml:space="preserve"> a lot more th</w:t>
      </w:r>
      <w:r w:rsidR="000A6893">
        <w:t>a</w:t>
      </w:r>
      <w:r>
        <w:t xml:space="preserve">n my previous 2 languages. With my development </w:t>
      </w:r>
      <w:r w:rsidR="004E19C7">
        <w:t>ending</w:t>
      </w:r>
      <w:r>
        <w:t>, I am going to dedicate my time to my dissertation from this week onwards.</w:t>
      </w:r>
    </w:p>
    <w:p w14:paraId="29F14911" w14:textId="78BDE6AC" w:rsidR="004F0133" w:rsidRDefault="00CF7D4F" w:rsidP="009751AA">
      <w:pPr>
        <w:pStyle w:val="Heading4"/>
      </w:pPr>
      <w:r>
        <w:t>Week 25 – Monday 6</w:t>
      </w:r>
      <w:r w:rsidRPr="00B775E3">
        <w:rPr>
          <w:vertAlign w:val="superscript"/>
        </w:rPr>
        <w:t>th</w:t>
      </w:r>
      <w:r>
        <w:t xml:space="preserve"> March (1 Hour)</w:t>
      </w:r>
      <w:r w:rsidR="009538F9">
        <w:t xml:space="preserve"> - Seminar</w:t>
      </w:r>
    </w:p>
    <w:p w14:paraId="3165733D" w14:textId="2972C73E" w:rsidR="00EF59C0" w:rsidRDefault="009538F9" w:rsidP="009538F9">
      <w:r>
        <w:t xml:space="preserve">A group seminar was held with the web development group. I took the opportunity to educate myself on an appropriate structure for my dissertation. </w:t>
      </w:r>
      <w:r w:rsidR="00EF59C0">
        <w:t xml:space="preserve">The web development example was presented in increments but I </w:t>
      </w:r>
      <w:r w:rsidR="0056237A">
        <w:t>did not</w:t>
      </w:r>
      <w:r w:rsidR="00EF59C0">
        <w:t xml:space="preserve"> work that way so I learnt it was okay to not follow the example in terms of structure.</w:t>
      </w:r>
    </w:p>
    <w:p w14:paraId="20676BBC" w14:textId="655E07CF" w:rsidR="0056237A" w:rsidRDefault="0056237A" w:rsidP="0056237A">
      <w:pPr>
        <w:pStyle w:val="Heading4"/>
      </w:pPr>
      <w:r>
        <w:t>Week 25 – Wednesday 8</w:t>
      </w:r>
      <w:r w:rsidRPr="00B775E3">
        <w:rPr>
          <w:vertAlign w:val="superscript"/>
        </w:rPr>
        <w:t>th</w:t>
      </w:r>
      <w:r>
        <w:t xml:space="preserve"> March (8 Hours) – Self Study</w:t>
      </w:r>
    </w:p>
    <w:p w14:paraId="2402028E" w14:textId="252E51FD" w:rsidR="0056237A" w:rsidRDefault="0056237A" w:rsidP="009538F9">
      <w:r>
        <w:t xml:space="preserve">I dedicated my time to improving the </w:t>
      </w:r>
      <w:r w:rsidR="00A4267C">
        <w:t>requirements and design document. I had received feedback from Shadab, so, I knew what exactly to improve. The feedback I got was to:</w:t>
      </w:r>
    </w:p>
    <w:p w14:paraId="577AAA23" w14:textId="5C14E62A" w:rsidR="00A4267C" w:rsidRDefault="00A4267C" w:rsidP="00A4267C">
      <w:pPr>
        <w:pStyle w:val="ListParagraph"/>
        <w:numPr>
          <w:ilvl w:val="0"/>
          <w:numId w:val="32"/>
        </w:numPr>
      </w:pPr>
      <w:r>
        <w:t>Split requirements into functional and non-functional</w:t>
      </w:r>
    </w:p>
    <w:p w14:paraId="1EADC141" w14:textId="3F3D9650" w:rsidR="00A4267C" w:rsidRDefault="00A4267C" w:rsidP="00A4267C">
      <w:pPr>
        <w:pStyle w:val="ListParagraph"/>
        <w:numPr>
          <w:ilvl w:val="0"/>
          <w:numId w:val="32"/>
        </w:numPr>
      </w:pPr>
      <w:r>
        <w:t xml:space="preserve">Add </w:t>
      </w:r>
      <w:r w:rsidR="00CE79BC">
        <w:t>use case diagram</w:t>
      </w:r>
    </w:p>
    <w:p w14:paraId="296B921D" w14:textId="02EA838E" w:rsidR="00CE79BC" w:rsidRDefault="00CE79BC" w:rsidP="00A4267C">
      <w:pPr>
        <w:pStyle w:val="ListParagraph"/>
        <w:numPr>
          <w:ilvl w:val="0"/>
          <w:numId w:val="32"/>
        </w:numPr>
      </w:pPr>
      <w:r>
        <w:t>Add an activity diagram</w:t>
      </w:r>
    </w:p>
    <w:p w14:paraId="5625D8A4" w14:textId="6FDE15CE" w:rsidR="00CE79BC" w:rsidRDefault="00CE79BC" w:rsidP="00CE79BC">
      <w:pPr>
        <w:pStyle w:val="ListParagraph"/>
        <w:numPr>
          <w:ilvl w:val="0"/>
          <w:numId w:val="32"/>
        </w:numPr>
      </w:pPr>
      <w:r>
        <w:t>Add ER diagram of the database</w:t>
      </w:r>
    </w:p>
    <w:p w14:paraId="214EC646" w14:textId="05F37E50" w:rsidR="00142652" w:rsidRPr="009538F9" w:rsidRDefault="00142652" w:rsidP="00142652">
      <w:r>
        <w:t>I successfully implemented all of the feedback.</w:t>
      </w:r>
    </w:p>
    <w:p w14:paraId="191F4804" w14:textId="21AF1D77" w:rsidR="00CF7D4F" w:rsidRDefault="00CF7D4F" w:rsidP="009751AA">
      <w:pPr>
        <w:pStyle w:val="Heading4"/>
      </w:pPr>
      <w:r>
        <w:t>Week 26 – Monday 13</w:t>
      </w:r>
      <w:r w:rsidRPr="00B775E3">
        <w:rPr>
          <w:vertAlign w:val="superscript"/>
        </w:rPr>
        <w:t>th</w:t>
      </w:r>
      <w:r>
        <w:t xml:space="preserve"> March (1 Hour</w:t>
      </w:r>
      <w:r w:rsidR="009751AA">
        <w:t>)</w:t>
      </w:r>
      <w:r w:rsidR="00151F22">
        <w:t xml:space="preserve"> – Seminar</w:t>
      </w:r>
    </w:p>
    <w:p w14:paraId="0F05E277" w14:textId="72525726" w:rsidR="00142652" w:rsidRDefault="00142652" w:rsidP="00142652">
      <w:r>
        <w:t xml:space="preserve">Another group seminar was held with the web development group. I didn’t get to ask many questions, as I had already been heavily involved </w:t>
      </w:r>
      <w:r w:rsidR="00151F22">
        <w:t xml:space="preserve">and </w:t>
      </w:r>
      <w:r>
        <w:t>asked a lot of questions</w:t>
      </w:r>
      <w:r w:rsidR="00F861E1">
        <w:t xml:space="preserve">, </w:t>
      </w:r>
      <w:r w:rsidR="00151F22">
        <w:t xml:space="preserve">and </w:t>
      </w:r>
      <w:r w:rsidR="00F861E1">
        <w:t xml:space="preserve">the supervisors wanted to hear </w:t>
      </w:r>
      <w:r w:rsidR="00151F22">
        <w:t>about</w:t>
      </w:r>
      <w:r w:rsidR="00F861E1">
        <w:t xml:space="preserve"> some of the others.</w:t>
      </w:r>
    </w:p>
    <w:p w14:paraId="79588C93" w14:textId="7B963A78" w:rsidR="00F861E1" w:rsidRDefault="00F861E1" w:rsidP="00F861E1">
      <w:pPr>
        <w:pStyle w:val="Heading4"/>
      </w:pPr>
      <w:r>
        <w:t>Week 26 – Wednesday 15</w:t>
      </w:r>
      <w:r w:rsidRPr="00B775E3">
        <w:rPr>
          <w:vertAlign w:val="superscript"/>
        </w:rPr>
        <w:t>th</w:t>
      </w:r>
      <w:r>
        <w:t xml:space="preserve"> March (5 Hours) – Self Study</w:t>
      </w:r>
    </w:p>
    <w:p w14:paraId="2EE485AB" w14:textId="542E9FF7" w:rsidR="00F861E1" w:rsidRDefault="00F861E1" w:rsidP="00F861E1">
      <w:r>
        <w:t xml:space="preserve">I decided to start writing up </w:t>
      </w:r>
      <w:r w:rsidR="00151F22">
        <w:t>the</w:t>
      </w:r>
      <w:r>
        <w:t xml:space="preserve"> development and implementation section of my dissertation. I managed to get half of the section done but I am a little confused </w:t>
      </w:r>
      <w:r w:rsidR="005276B9">
        <w:t>about</w:t>
      </w:r>
      <w:r>
        <w:t xml:space="preserve"> the structure of the section.</w:t>
      </w:r>
    </w:p>
    <w:p w14:paraId="376A1825" w14:textId="7FC1FD67" w:rsidR="00F861E1" w:rsidRDefault="00F861E1" w:rsidP="00F861E1">
      <w:r>
        <w:t xml:space="preserve">I have </w:t>
      </w:r>
      <w:r w:rsidR="00A636D7">
        <w:t>two</w:t>
      </w:r>
      <w:r>
        <w:t xml:space="preserve"> questions to ask in the next seminar:</w:t>
      </w:r>
    </w:p>
    <w:p w14:paraId="43DFC352" w14:textId="1995899A" w:rsidR="00F861E1" w:rsidRDefault="00F861E1" w:rsidP="00F861E1">
      <w:pPr>
        <w:pStyle w:val="ListParagraph"/>
        <w:numPr>
          <w:ilvl w:val="0"/>
          <w:numId w:val="32"/>
        </w:numPr>
      </w:pPr>
      <w:r>
        <w:t xml:space="preserve">What’s the best structure </w:t>
      </w:r>
      <w:r w:rsidR="00A636D7">
        <w:t>for this section</w:t>
      </w:r>
    </w:p>
    <w:p w14:paraId="38BDE890" w14:textId="3BA8ADE8" w:rsidR="00F861E1" w:rsidRPr="00142652" w:rsidRDefault="00A636D7" w:rsidP="00142652">
      <w:pPr>
        <w:pStyle w:val="ListParagraph"/>
        <w:numPr>
          <w:ilvl w:val="0"/>
          <w:numId w:val="32"/>
        </w:numPr>
      </w:pPr>
      <w:r>
        <w:t>What would the supervisors like to see</w:t>
      </w:r>
    </w:p>
    <w:p w14:paraId="4E1092D3" w14:textId="13DC1328" w:rsidR="009751AA" w:rsidRDefault="009751AA" w:rsidP="009751AA">
      <w:pPr>
        <w:pStyle w:val="Heading4"/>
      </w:pPr>
      <w:r>
        <w:t>Week 27 – Monday 20</w:t>
      </w:r>
      <w:r w:rsidRPr="00B775E3">
        <w:rPr>
          <w:vertAlign w:val="superscript"/>
        </w:rPr>
        <w:t>th</w:t>
      </w:r>
      <w:r>
        <w:t xml:space="preserve"> March (1 Hour)</w:t>
      </w:r>
    </w:p>
    <w:p w14:paraId="10E21CBD" w14:textId="1C10AAD0" w:rsidR="00B4146C" w:rsidRPr="00B4146C" w:rsidRDefault="00B4146C" w:rsidP="00B4146C">
      <w:r>
        <w:t xml:space="preserve">Another group seminar was held with the web development group. The supervisors stated the best structure for the </w:t>
      </w:r>
      <w:r w:rsidR="00BE5B76">
        <w:t>development and implementation section was breaking down how each requirement was developed and then showing screenshots of the requirement implemented. They want to see plenty of diagrams. This was the last group seminar for the year.</w:t>
      </w:r>
    </w:p>
    <w:p w14:paraId="446E7C9C" w14:textId="7AB74BBC" w:rsidR="00DC64C5" w:rsidRPr="00DC64C5" w:rsidRDefault="00DC64C5" w:rsidP="00DC64C5">
      <w:pPr>
        <w:pStyle w:val="Heading3"/>
        <w:rPr>
          <w:lang w:val="en-US"/>
        </w:rPr>
      </w:pPr>
      <w:bookmarkStart w:id="390" w:name="_Toc132414989"/>
      <w:r>
        <w:rPr>
          <w:lang w:val="en-US"/>
        </w:rPr>
        <w:lastRenderedPageBreak/>
        <w:t>Easter Holidays</w:t>
      </w:r>
      <w:bookmarkEnd w:id="390"/>
    </w:p>
    <w:p w14:paraId="3FD7F2FA" w14:textId="73F1C876" w:rsidR="00C12F58" w:rsidRPr="00C12F58" w:rsidRDefault="00DC64C5" w:rsidP="00C12F58">
      <w:pPr>
        <w:pStyle w:val="Heading4"/>
      </w:pPr>
      <w:r>
        <w:t>Week 28 –</w:t>
      </w:r>
      <w:r w:rsidR="00C12F58">
        <w:t xml:space="preserve"> Week </w:t>
      </w:r>
      <w:r w:rsidR="00BF6003">
        <w:t>29</w:t>
      </w:r>
      <w:r>
        <w:t xml:space="preserve"> </w:t>
      </w:r>
      <w:r w:rsidR="00C12F58">
        <w:t xml:space="preserve">- </w:t>
      </w:r>
      <w:r>
        <w:t>(</w:t>
      </w:r>
      <w:r w:rsidR="00C12F58">
        <w:t>40</w:t>
      </w:r>
      <w:r>
        <w:t xml:space="preserve"> Hour</w:t>
      </w:r>
      <w:r w:rsidR="00C12F58">
        <w:t>s</w:t>
      </w:r>
      <w:r>
        <w:t>)</w:t>
      </w:r>
    </w:p>
    <w:p w14:paraId="6CDD996B" w14:textId="2C63E0E7" w:rsidR="009751AA" w:rsidRDefault="00BF6003" w:rsidP="009751AA">
      <w:pPr>
        <w:tabs>
          <w:tab w:val="left" w:pos="2417"/>
        </w:tabs>
        <w:rPr>
          <w:rFonts w:eastAsia="Times New Roman" w:cs="Times New Roman"/>
          <w:lang w:eastAsia="en-GB"/>
        </w:rPr>
      </w:pPr>
      <w:r>
        <w:rPr>
          <w:rFonts w:eastAsia="Times New Roman" w:cs="Times New Roman"/>
          <w:lang w:eastAsia="en-GB"/>
        </w:rPr>
        <w:t>I completed the dissertation</w:t>
      </w:r>
      <w:r w:rsidR="000F19D8">
        <w:rPr>
          <w:rFonts w:eastAsia="Times New Roman" w:cs="Times New Roman"/>
          <w:lang w:eastAsia="en-GB"/>
        </w:rPr>
        <w:t xml:space="preserve"> two weeks prior. The dissertation is in for week 31, April 17</w:t>
      </w:r>
      <w:r w:rsidR="000F19D8" w:rsidRPr="000F19D8">
        <w:rPr>
          <w:rFonts w:eastAsia="Times New Roman" w:cs="Times New Roman"/>
          <w:vertAlign w:val="superscript"/>
          <w:lang w:eastAsia="en-GB"/>
        </w:rPr>
        <w:t>th</w:t>
      </w:r>
      <w:r w:rsidR="000F19D8">
        <w:rPr>
          <w:rFonts w:eastAsia="Times New Roman" w:cs="Times New Roman"/>
          <w:lang w:eastAsia="en-GB"/>
        </w:rPr>
        <w:t xml:space="preserve">. I have completed the dissertation early, so, I can review the document and keep making continuous improvements. </w:t>
      </w:r>
    </w:p>
    <w:p w14:paraId="1FB09A5D" w14:textId="68768C98" w:rsidR="00B718F8" w:rsidRDefault="00325FD4" w:rsidP="00325FD4">
      <w:pPr>
        <w:pStyle w:val="Heading3"/>
        <w:rPr>
          <w:rFonts w:eastAsia="Times New Roman"/>
          <w:lang w:eastAsia="en-GB"/>
        </w:rPr>
      </w:pPr>
      <w:bookmarkStart w:id="391" w:name="_Toc132414990"/>
      <w:r>
        <w:rPr>
          <w:rFonts w:eastAsia="Times New Roman"/>
          <w:lang w:eastAsia="en-GB"/>
        </w:rPr>
        <w:t>Reflection</w:t>
      </w:r>
      <w:bookmarkEnd w:id="391"/>
    </w:p>
    <w:p w14:paraId="42617713" w14:textId="2604DD04" w:rsidR="00325FD4" w:rsidRDefault="00325FD4" w:rsidP="009751AA">
      <w:pPr>
        <w:tabs>
          <w:tab w:val="left" w:pos="2417"/>
        </w:tabs>
        <w:rPr>
          <w:rFonts w:eastAsia="Times New Roman" w:cs="Times New Roman"/>
          <w:lang w:eastAsia="en-GB"/>
        </w:rPr>
      </w:pPr>
      <w:r>
        <w:rPr>
          <w:rFonts w:eastAsia="Times New Roman" w:cs="Times New Roman"/>
          <w:lang w:eastAsia="en-GB"/>
        </w:rPr>
        <w:t>I thoroughly enjoyed working under the supervision of Shadab and Stefan.</w:t>
      </w:r>
      <w:r w:rsidR="005A685F">
        <w:rPr>
          <w:rFonts w:eastAsia="Times New Roman" w:cs="Times New Roman"/>
          <w:lang w:eastAsia="en-GB"/>
        </w:rPr>
        <w:t xml:space="preserve"> The feedback and technical guidance they offered me w</w:t>
      </w:r>
      <w:r w:rsidR="006A743A">
        <w:rPr>
          <w:rFonts w:eastAsia="Times New Roman" w:cs="Times New Roman"/>
          <w:lang w:eastAsia="en-GB"/>
        </w:rPr>
        <w:t>ere</w:t>
      </w:r>
      <w:r w:rsidR="005A685F">
        <w:rPr>
          <w:rFonts w:eastAsia="Times New Roman" w:cs="Times New Roman"/>
          <w:lang w:eastAsia="en-GB"/>
        </w:rPr>
        <w:t xml:space="preserve"> second to none. I thoroughly </w:t>
      </w:r>
      <w:r w:rsidR="009E6C4F">
        <w:rPr>
          <w:rFonts w:eastAsia="Times New Roman" w:cs="Times New Roman"/>
          <w:lang w:eastAsia="en-GB"/>
        </w:rPr>
        <w:t xml:space="preserve">enjoyed </w:t>
      </w:r>
      <w:r w:rsidR="005A685F">
        <w:rPr>
          <w:rFonts w:eastAsia="Times New Roman" w:cs="Times New Roman"/>
          <w:lang w:eastAsia="en-GB"/>
        </w:rPr>
        <w:t>the process of developing my final year project. I create</w:t>
      </w:r>
      <w:r w:rsidR="00156A61">
        <w:rPr>
          <w:rFonts w:eastAsia="Times New Roman" w:cs="Times New Roman"/>
          <w:lang w:eastAsia="en-GB"/>
        </w:rPr>
        <w:t>d</w:t>
      </w:r>
      <w:r w:rsidR="005A685F">
        <w:rPr>
          <w:rFonts w:eastAsia="Times New Roman" w:cs="Times New Roman"/>
          <w:lang w:eastAsia="en-GB"/>
        </w:rPr>
        <w:t xml:space="preserve"> a full-stack application that was </w:t>
      </w:r>
      <w:r w:rsidR="00156A61">
        <w:rPr>
          <w:rFonts w:eastAsia="Times New Roman" w:cs="Times New Roman"/>
          <w:lang w:eastAsia="en-GB"/>
        </w:rPr>
        <w:t>incredibly challenging</w:t>
      </w:r>
      <w:r w:rsidR="005A685F">
        <w:rPr>
          <w:rFonts w:eastAsia="Times New Roman" w:cs="Times New Roman"/>
          <w:lang w:eastAsia="en-GB"/>
        </w:rPr>
        <w:t>.</w:t>
      </w:r>
      <w:r w:rsidR="00156A61">
        <w:rPr>
          <w:rFonts w:eastAsia="Times New Roman" w:cs="Times New Roman"/>
          <w:lang w:eastAsia="en-GB"/>
        </w:rPr>
        <w:t xml:space="preserve"> I managed to create an application that allows users to compete against each other in real</w:t>
      </w:r>
      <w:r w:rsidR="006A743A">
        <w:rPr>
          <w:rFonts w:eastAsia="Times New Roman" w:cs="Times New Roman"/>
          <w:lang w:eastAsia="en-GB"/>
        </w:rPr>
        <w:t>-</w:t>
      </w:r>
      <w:r w:rsidR="00156A61">
        <w:rPr>
          <w:rFonts w:eastAsia="Times New Roman" w:cs="Times New Roman"/>
          <w:lang w:eastAsia="en-GB"/>
        </w:rPr>
        <w:t xml:space="preserve">time. The users also can </w:t>
      </w:r>
      <w:r w:rsidR="00C45821">
        <w:rPr>
          <w:rFonts w:eastAsia="Times New Roman" w:cs="Times New Roman"/>
          <w:lang w:eastAsia="en-GB"/>
        </w:rPr>
        <w:t xml:space="preserve">solve challenges alone. I learnt about an abundance of things, overall the experience has made me a better engineer. The </w:t>
      </w:r>
      <w:r w:rsidR="006C0451">
        <w:rPr>
          <w:rFonts w:eastAsia="Times New Roman" w:cs="Times New Roman"/>
          <w:lang w:eastAsia="en-GB"/>
        </w:rPr>
        <w:t>hard work and time put into the project paid off several times in interviews I had throughout the year. Many times interviewers were shocked I took so much on for a final</w:t>
      </w:r>
      <w:r w:rsidR="004B1857">
        <w:rPr>
          <w:rFonts w:eastAsia="Times New Roman" w:cs="Times New Roman"/>
          <w:lang w:eastAsia="en-GB"/>
        </w:rPr>
        <w:t>-</w:t>
      </w:r>
      <w:r w:rsidR="006C0451">
        <w:rPr>
          <w:rFonts w:eastAsia="Times New Roman" w:cs="Times New Roman"/>
          <w:lang w:eastAsia="en-GB"/>
        </w:rPr>
        <w:t>year project. The inclusion of Jira to track</w:t>
      </w:r>
      <w:r w:rsidR="004E61AB">
        <w:rPr>
          <w:rFonts w:eastAsia="Times New Roman" w:cs="Times New Roman"/>
          <w:lang w:eastAsia="en-GB"/>
        </w:rPr>
        <w:t xml:space="preserve"> issues</w:t>
      </w:r>
      <w:r w:rsidR="006C0451">
        <w:rPr>
          <w:rFonts w:eastAsia="Times New Roman" w:cs="Times New Roman"/>
          <w:lang w:eastAsia="en-GB"/>
        </w:rPr>
        <w:t xml:space="preserve">, Jira being attached to my repositories, </w:t>
      </w:r>
      <w:r w:rsidR="004B1857">
        <w:rPr>
          <w:rFonts w:eastAsia="Times New Roman" w:cs="Times New Roman"/>
          <w:lang w:eastAsia="en-GB"/>
        </w:rPr>
        <w:t xml:space="preserve">the </w:t>
      </w:r>
      <w:r w:rsidR="006C0451">
        <w:rPr>
          <w:rFonts w:eastAsia="Times New Roman" w:cs="Times New Roman"/>
          <w:lang w:eastAsia="en-GB"/>
        </w:rPr>
        <w:t>creati</w:t>
      </w:r>
      <w:r w:rsidR="004B1857">
        <w:rPr>
          <w:rFonts w:eastAsia="Times New Roman" w:cs="Times New Roman"/>
          <w:lang w:eastAsia="en-GB"/>
        </w:rPr>
        <w:t>on</w:t>
      </w:r>
      <w:r w:rsidR="006C0451">
        <w:rPr>
          <w:rFonts w:eastAsia="Times New Roman" w:cs="Times New Roman"/>
          <w:lang w:eastAsia="en-GB"/>
        </w:rPr>
        <w:t xml:space="preserve"> </w:t>
      </w:r>
      <w:r w:rsidR="004B1857">
        <w:rPr>
          <w:rFonts w:eastAsia="Times New Roman" w:cs="Times New Roman"/>
          <w:lang w:eastAsia="en-GB"/>
        </w:rPr>
        <w:t xml:space="preserve">of </w:t>
      </w:r>
      <w:r w:rsidR="006C0451">
        <w:rPr>
          <w:rFonts w:eastAsia="Times New Roman" w:cs="Times New Roman"/>
          <w:lang w:eastAsia="en-GB"/>
        </w:rPr>
        <w:t>a CI/CD pipeline</w:t>
      </w:r>
      <w:r w:rsidR="004E61AB">
        <w:rPr>
          <w:rFonts w:eastAsia="Times New Roman" w:cs="Times New Roman"/>
          <w:lang w:eastAsia="en-GB"/>
        </w:rPr>
        <w:t xml:space="preserve"> and</w:t>
      </w:r>
      <w:r w:rsidR="006C0451">
        <w:rPr>
          <w:rFonts w:eastAsia="Times New Roman" w:cs="Times New Roman"/>
          <w:lang w:eastAsia="en-GB"/>
        </w:rPr>
        <w:t xml:space="preserve"> </w:t>
      </w:r>
      <w:r w:rsidR="004E61AB">
        <w:rPr>
          <w:rFonts w:eastAsia="Times New Roman" w:cs="Times New Roman"/>
          <w:lang w:eastAsia="en-GB"/>
        </w:rPr>
        <w:t>an array of different testing methods helped bring the value and realism of my project up. These practi</w:t>
      </w:r>
      <w:r w:rsidR="004B1857">
        <w:rPr>
          <w:rFonts w:eastAsia="Times New Roman" w:cs="Times New Roman"/>
          <w:lang w:eastAsia="en-GB"/>
        </w:rPr>
        <w:t>c</w:t>
      </w:r>
      <w:r w:rsidR="004E61AB">
        <w:rPr>
          <w:rFonts w:eastAsia="Times New Roman" w:cs="Times New Roman"/>
          <w:lang w:eastAsia="en-GB"/>
        </w:rPr>
        <w:t>es are used in the real world. Overall, I am happy with the final product.</w:t>
      </w:r>
    </w:p>
    <w:p w14:paraId="00FFA339" w14:textId="77777777" w:rsidR="004E61AB" w:rsidRDefault="004E61AB" w:rsidP="009751AA">
      <w:pPr>
        <w:tabs>
          <w:tab w:val="left" w:pos="2417"/>
        </w:tabs>
        <w:rPr>
          <w:rFonts w:eastAsia="Times New Roman" w:cs="Times New Roman"/>
          <w:lang w:eastAsia="en-GB"/>
        </w:rPr>
      </w:pPr>
    </w:p>
    <w:p w14:paraId="53BB2894" w14:textId="77777777" w:rsidR="009751AA" w:rsidRPr="009751AA" w:rsidRDefault="009751AA" w:rsidP="009751AA"/>
    <w:p w14:paraId="2E1BD6F8" w14:textId="3EB31920" w:rsidR="008A74EB" w:rsidRDefault="008A74EB" w:rsidP="00CF7D4F">
      <w:pPr>
        <w:tabs>
          <w:tab w:val="left" w:pos="2417"/>
        </w:tabs>
        <w:rPr>
          <w:rFonts w:eastAsia="Times New Roman" w:cs="Times New Roman"/>
          <w:lang w:eastAsia="en-GB"/>
        </w:rPr>
      </w:pPr>
    </w:p>
    <w:sectPr w:rsidR="008A74EB" w:rsidSect="00AA24BA">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015B0" w14:textId="77777777" w:rsidR="00D62404" w:rsidRDefault="00D62404" w:rsidP="00372C83">
      <w:pPr>
        <w:spacing w:after="0" w:line="240" w:lineRule="auto"/>
      </w:pPr>
      <w:r>
        <w:separator/>
      </w:r>
    </w:p>
  </w:endnote>
  <w:endnote w:type="continuationSeparator" w:id="0">
    <w:p w14:paraId="1DDE79B8" w14:textId="77777777" w:rsidR="00D62404" w:rsidRDefault="00D62404" w:rsidP="00372C83">
      <w:pPr>
        <w:spacing w:after="0" w:line="240" w:lineRule="auto"/>
      </w:pPr>
      <w:r>
        <w:continuationSeparator/>
      </w:r>
    </w:p>
  </w:endnote>
  <w:endnote w:type="continuationNotice" w:id="1">
    <w:p w14:paraId="6DB8E39B" w14:textId="77777777" w:rsidR="00D62404" w:rsidRDefault="00D624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777CA" w14:textId="77777777" w:rsidR="00E1046E" w:rsidRPr="00E1046E" w:rsidRDefault="00E1046E">
    <w:pPr>
      <w:pStyle w:val="Footer"/>
      <w:jc w:val="center"/>
      <w:rPr>
        <w:b/>
        <w:bCs/>
        <w:caps/>
        <w:noProof/>
        <w:sz w:val="24"/>
        <w:szCs w:val="24"/>
      </w:rPr>
    </w:pPr>
    <w:r w:rsidRPr="00E1046E">
      <w:rPr>
        <w:b/>
        <w:bCs/>
        <w:caps/>
        <w:sz w:val="24"/>
        <w:szCs w:val="24"/>
      </w:rPr>
      <w:fldChar w:fldCharType="begin"/>
    </w:r>
    <w:r w:rsidRPr="00E1046E">
      <w:rPr>
        <w:b/>
        <w:bCs/>
        <w:caps/>
        <w:sz w:val="24"/>
        <w:szCs w:val="24"/>
      </w:rPr>
      <w:instrText xml:space="preserve"> PAGE   \* MERGEFORMAT </w:instrText>
    </w:r>
    <w:r w:rsidRPr="00E1046E">
      <w:rPr>
        <w:b/>
        <w:bCs/>
        <w:caps/>
        <w:sz w:val="24"/>
        <w:szCs w:val="24"/>
      </w:rPr>
      <w:fldChar w:fldCharType="separate"/>
    </w:r>
    <w:r w:rsidRPr="00E1046E">
      <w:rPr>
        <w:b/>
        <w:bCs/>
        <w:caps/>
        <w:noProof/>
        <w:sz w:val="24"/>
        <w:szCs w:val="24"/>
      </w:rPr>
      <w:t>2</w:t>
    </w:r>
    <w:r w:rsidRPr="00E1046E">
      <w:rPr>
        <w:b/>
        <w:bCs/>
        <w:caps/>
        <w:noProof/>
        <w:sz w:val="24"/>
        <w:szCs w:val="24"/>
      </w:rPr>
      <w:fldChar w:fldCharType="end"/>
    </w:r>
  </w:p>
  <w:p w14:paraId="326D7A7E" w14:textId="77777777" w:rsidR="0085513B" w:rsidRDefault="008551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6960708"/>
      <w:docPartObj>
        <w:docPartGallery w:val="Page Numbers (Bottom of Page)"/>
        <w:docPartUnique/>
      </w:docPartObj>
    </w:sdtPr>
    <w:sdtEndPr>
      <w:rPr>
        <w:color w:val="7F7F7F" w:themeColor="background1" w:themeShade="7F"/>
        <w:spacing w:val="60"/>
      </w:rPr>
    </w:sdtEndPr>
    <w:sdtContent>
      <w:p w14:paraId="60C85DF6" w14:textId="6B173BC8" w:rsidR="0085513B" w:rsidRDefault="0085513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57E1B14" w14:textId="77777777" w:rsidR="00EB4545" w:rsidRDefault="00EB45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83298" w14:textId="77777777" w:rsidR="00D62404" w:rsidRDefault="00D62404" w:rsidP="00372C83">
      <w:pPr>
        <w:spacing w:after="0" w:line="240" w:lineRule="auto"/>
      </w:pPr>
      <w:r>
        <w:separator/>
      </w:r>
    </w:p>
  </w:footnote>
  <w:footnote w:type="continuationSeparator" w:id="0">
    <w:p w14:paraId="10DD262B" w14:textId="77777777" w:rsidR="00D62404" w:rsidRDefault="00D62404" w:rsidP="00372C83">
      <w:pPr>
        <w:spacing w:after="0" w:line="240" w:lineRule="auto"/>
      </w:pPr>
      <w:r>
        <w:continuationSeparator/>
      </w:r>
    </w:p>
  </w:footnote>
  <w:footnote w:type="continuationNotice" w:id="1">
    <w:p w14:paraId="23930A82" w14:textId="77777777" w:rsidR="00D62404" w:rsidRDefault="00D624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25B29" w14:textId="345E8120" w:rsidR="008A3DD6" w:rsidRPr="00484E9D" w:rsidRDefault="008A3DD6">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0A8"/>
    <w:multiLevelType w:val="hybridMultilevel"/>
    <w:tmpl w:val="8AE02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581B85"/>
    <w:multiLevelType w:val="hybridMultilevel"/>
    <w:tmpl w:val="FD7E9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3C5F5A"/>
    <w:multiLevelType w:val="hybridMultilevel"/>
    <w:tmpl w:val="B23C5E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E526D2"/>
    <w:multiLevelType w:val="hybridMultilevel"/>
    <w:tmpl w:val="CEF41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04383A"/>
    <w:multiLevelType w:val="hybridMultilevel"/>
    <w:tmpl w:val="72BAB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2E1012"/>
    <w:multiLevelType w:val="hybridMultilevel"/>
    <w:tmpl w:val="59D6C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F25545"/>
    <w:multiLevelType w:val="hybridMultilevel"/>
    <w:tmpl w:val="1D1285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C91E2A"/>
    <w:multiLevelType w:val="hybridMultilevel"/>
    <w:tmpl w:val="E5F4783A"/>
    <w:lvl w:ilvl="0" w:tplc="53CC3AEC">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743B0A"/>
    <w:multiLevelType w:val="hybridMultilevel"/>
    <w:tmpl w:val="3AEA7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6F7AE5"/>
    <w:multiLevelType w:val="hybridMultilevel"/>
    <w:tmpl w:val="E6A87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374027"/>
    <w:multiLevelType w:val="hybridMultilevel"/>
    <w:tmpl w:val="A1E8B4E6"/>
    <w:lvl w:ilvl="0" w:tplc="AB6CFE9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C86313"/>
    <w:multiLevelType w:val="hybridMultilevel"/>
    <w:tmpl w:val="375E5EC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2" w15:restartNumberingAfterBreak="0">
    <w:nsid w:val="307D721D"/>
    <w:multiLevelType w:val="hybridMultilevel"/>
    <w:tmpl w:val="29004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3927AD"/>
    <w:multiLevelType w:val="hybridMultilevel"/>
    <w:tmpl w:val="A7EA50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7E0BB8"/>
    <w:multiLevelType w:val="hybridMultilevel"/>
    <w:tmpl w:val="8F369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9267AD"/>
    <w:multiLevelType w:val="hybridMultilevel"/>
    <w:tmpl w:val="44527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DA4D6F"/>
    <w:multiLevelType w:val="hybridMultilevel"/>
    <w:tmpl w:val="A26C8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354334"/>
    <w:multiLevelType w:val="hybridMultilevel"/>
    <w:tmpl w:val="7B9EE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F722BF"/>
    <w:multiLevelType w:val="hybridMultilevel"/>
    <w:tmpl w:val="61C8B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6504B2"/>
    <w:multiLevelType w:val="hybridMultilevel"/>
    <w:tmpl w:val="AC2CA0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CF678C"/>
    <w:multiLevelType w:val="hybridMultilevel"/>
    <w:tmpl w:val="44F62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BB2CFE"/>
    <w:multiLevelType w:val="multilevel"/>
    <w:tmpl w:val="B0C281D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546C6A60"/>
    <w:multiLevelType w:val="hybridMultilevel"/>
    <w:tmpl w:val="9886B842"/>
    <w:lvl w:ilvl="0" w:tplc="0948867A">
      <w:start w:val="4"/>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9F6F08"/>
    <w:multiLevelType w:val="hybridMultilevel"/>
    <w:tmpl w:val="94B20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EB1B77"/>
    <w:multiLevelType w:val="hybridMultilevel"/>
    <w:tmpl w:val="CF405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8F57E2"/>
    <w:multiLevelType w:val="hybridMultilevel"/>
    <w:tmpl w:val="9CECB0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1568D1"/>
    <w:multiLevelType w:val="hybridMultilevel"/>
    <w:tmpl w:val="E398EE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080B4A"/>
    <w:multiLevelType w:val="hybridMultilevel"/>
    <w:tmpl w:val="7AD25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860AAF"/>
    <w:multiLevelType w:val="hybridMultilevel"/>
    <w:tmpl w:val="11AC5E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E23195"/>
    <w:multiLevelType w:val="hybridMultilevel"/>
    <w:tmpl w:val="CF965990"/>
    <w:lvl w:ilvl="0" w:tplc="26444C12">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2E5177"/>
    <w:multiLevelType w:val="hybridMultilevel"/>
    <w:tmpl w:val="14AC7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CF60F1"/>
    <w:multiLevelType w:val="hybridMultilevel"/>
    <w:tmpl w:val="93828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DB0E4D"/>
    <w:multiLevelType w:val="hybridMultilevel"/>
    <w:tmpl w:val="946EBB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F64282"/>
    <w:multiLevelType w:val="hybridMultilevel"/>
    <w:tmpl w:val="8E76C4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16776E"/>
    <w:multiLevelType w:val="hybridMultilevel"/>
    <w:tmpl w:val="34727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4B314D"/>
    <w:multiLevelType w:val="hybridMultilevel"/>
    <w:tmpl w:val="346A1C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5737156">
    <w:abstractNumId w:val="6"/>
  </w:num>
  <w:num w:numId="2" w16cid:durableId="1273974860">
    <w:abstractNumId w:val="18"/>
  </w:num>
  <w:num w:numId="3" w16cid:durableId="494344798">
    <w:abstractNumId w:val="11"/>
  </w:num>
  <w:num w:numId="4" w16cid:durableId="109665464">
    <w:abstractNumId w:val="35"/>
  </w:num>
  <w:num w:numId="5" w16cid:durableId="367873520">
    <w:abstractNumId w:val="14"/>
  </w:num>
  <w:num w:numId="6" w16cid:durableId="1371422039">
    <w:abstractNumId w:val="1"/>
  </w:num>
  <w:num w:numId="7" w16cid:durableId="1362782818">
    <w:abstractNumId w:val="0"/>
  </w:num>
  <w:num w:numId="8" w16cid:durableId="157963712">
    <w:abstractNumId w:val="30"/>
  </w:num>
  <w:num w:numId="9" w16cid:durableId="2016640742">
    <w:abstractNumId w:val="4"/>
  </w:num>
  <w:num w:numId="10" w16cid:durableId="1406875617">
    <w:abstractNumId w:val="26"/>
  </w:num>
  <w:num w:numId="11" w16cid:durableId="71976826">
    <w:abstractNumId w:val="20"/>
  </w:num>
  <w:num w:numId="12" w16cid:durableId="648561422">
    <w:abstractNumId w:val="12"/>
  </w:num>
  <w:num w:numId="13" w16cid:durableId="1074930350">
    <w:abstractNumId w:val="5"/>
  </w:num>
  <w:num w:numId="14" w16cid:durableId="577783873">
    <w:abstractNumId w:val="15"/>
  </w:num>
  <w:num w:numId="15" w16cid:durableId="349373764">
    <w:abstractNumId w:val="13"/>
  </w:num>
  <w:num w:numId="16" w16cid:durableId="1069841378">
    <w:abstractNumId w:val="21"/>
  </w:num>
  <w:num w:numId="17" w16cid:durableId="1798328572">
    <w:abstractNumId w:val="22"/>
  </w:num>
  <w:num w:numId="18" w16cid:durableId="2104454327">
    <w:abstractNumId w:val="17"/>
  </w:num>
  <w:num w:numId="19" w16cid:durableId="1813447056">
    <w:abstractNumId w:val="32"/>
  </w:num>
  <w:num w:numId="20" w16cid:durableId="757098058">
    <w:abstractNumId w:val="33"/>
  </w:num>
  <w:num w:numId="21" w16cid:durableId="2007516892">
    <w:abstractNumId w:val="16"/>
  </w:num>
  <w:num w:numId="22" w16cid:durableId="62724880">
    <w:abstractNumId w:val="9"/>
  </w:num>
  <w:num w:numId="23" w16cid:durableId="1671063392">
    <w:abstractNumId w:val="7"/>
  </w:num>
  <w:num w:numId="24" w16cid:durableId="556940165">
    <w:abstractNumId w:val="34"/>
  </w:num>
  <w:num w:numId="25" w16cid:durableId="447045252">
    <w:abstractNumId w:val="10"/>
  </w:num>
  <w:num w:numId="26" w16cid:durableId="1116100784">
    <w:abstractNumId w:val="3"/>
  </w:num>
  <w:num w:numId="27" w16cid:durableId="700397019">
    <w:abstractNumId w:val="25"/>
  </w:num>
  <w:num w:numId="28" w16cid:durableId="1635136438">
    <w:abstractNumId w:val="27"/>
  </w:num>
  <w:num w:numId="29" w16cid:durableId="1780681163">
    <w:abstractNumId w:val="28"/>
  </w:num>
  <w:num w:numId="30" w16cid:durableId="1487891184">
    <w:abstractNumId w:val="19"/>
  </w:num>
  <w:num w:numId="31" w16cid:durableId="681005988">
    <w:abstractNumId w:val="2"/>
  </w:num>
  <w:num w:numId="32" w16cid:durableId="30805278">
    <w:abstractNumId w:val="29"/>
  </w:num>
  <w:num w:numId="33" w16cid:durableId="1468204563">
    <w:abstractNumId w:val="31"/>
  </w:num>
  <w:num w:numId="34" w16cid:durableId="827745385">
    <w:abstractNumId w:val="8"/>
  </w:num>
  <w:num w:numId="35" w16cid:durableId="1778938351">
    <w:abstractNumId w:val="24"/>
  </w:num>
  <w:num w:numId="36" w16cid:durableId="909121148">
    <w:abstractNumId w:val="2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K2MDAyMTA2NDRR0lEKTi0uzszPAykwMqsFAEFsZnYtAAAA"/>
  </w:docVars>
  <w:rsids>
    <w:rsidRoot w:val="00E21AC2"/>
    <w:rsid w:val="000008F8"/>
    <w:rsid w:val="0000193A"/>
    <w:rsid w:val="00006591"/>
    <w:rsid w:val="00006C6B"/>
    <w:rsid w:val="000070D3"/>
    <w:rsid w:val="00011C32"/>
    <w:rsid w:val="00011E53"/>
    <w:rsid w:val="0001454A"/>
    <w:rsid w:val="00014FD4"/>
    <w:rsid w:val="000166FB"/>
    <w:rsid w:val="00016E46"/>
    <w:rsid w:val="00017712"/>
    <w:rsid w:val="000179C1"/>
    <w:rsid w:val="00017B83"/>
    <w:rsid w:val="00020B07"/>
    <w:rsid w:val="00022B22"/>
    <w:rsid w:val="00023181"/>
    <w:rsid w:val="000233D4"/>
    <w:rsid w:val="0002394B"/>
    <w:rsid w:val="00024EA8"/>
    <w:rsid w:val="00025786"/>
    <w:rsid w:val="00025E77"/>
    <w:rsid w:val="00030089"/>
    <w:rsid w:val="00032414"/>
    <w:rsid w:val="00033D1E"/>
    <w:rsid w:val="00040326"/>
    <w:rsid w:val="00041444"/>
    <w:rsid w:val="00044DF3"/>
    <w:rsid w:val="000461D4"/>
    <w:rsid w:val="00046E2F"/>
    <w:rsid w:val="0005196E"/>
    <w:rsid w:val="00052014"/>
    <w:rsid w:val="000534EF"/>
    <w:rsid w:val="00053D96"/>
    <w:rsid w:val="00055197"/>
    <w:rsid w:val="00055549"/>
    <w:rsid w:val="000560DB"/>
    <w:rsid w:val="000568AF"/>
    <w:rsid w:val="00056F77"/>
    <w:rsid w:val="00057D7E"/>
    <w:rsid w:val="0006010C"/>
    <w:rsid w:val="000639C1"/>
    <w:rsid w:val="00064DB2"/>
    <w:rsid w:val="00066471"/>
    <w:rsid w:val="000667E5"/>
    <w:rsid w:val="00067877"/>
    <w:rsid w:val="00070AC0"/>
    <w:rsid w:val="00070B20"/>
    <w:rsid w:val="00070D9A"/>
    <w:rsid w:val="00072C1D"/>
    <w:rsid w:val="00073946"/>
    <w:rsid w:val="00075DDA"/>
    <w:rsid w:val="000770B0"/>
    <w:rsid w:val="000779B8"/>
    <w:rsid w:val="00081525"/>
    <w:rsid w:val="00087A9A"/>
    <w:rsid w:val="00090248"/>
    <w:rsid w:val="00090357"/>
    <w:rsid w:val="00090864"/>
    <w:rsid w:val="00091407"/>
    <w:rsid w:val="00091B5B"/>
    <w:rsid w:val="00093AA7"/>
    <w:rsid w:val="00095BFF"/>
    <w:rsid w:val="0009612F"/>
    <w:rsid w:val="00097D03"/>
    <w:rsid w:val="00097E91"/>
    <w:rsid w:val="000A1C1A"/>
    <w:rsid w:val="000A1D44"/>
    <w:rsid w:val="000A3F31"/>
    <w:rsid w:val="000A4CD6"/>
    <w:rsid w:val="000A58C1"/>
    <w:rsid w:val="000A5BA4"/>
    <w:rsid w:val="000A67A8"/>
    <w:rsid w:val="000A6893"/>
    <w:rsid w:val="000A693B"/>
    <w:rsid w:val="000B03CD"/>
    <w:rsid w:val="000B12BE"/>
    <w:rsid w:val="000B2EC3"/>
    <w:rsid w:val="000B2FDD"/>
    <w:rsid w:val="000B4051"/>
    <w:rsid w:val="000B417C"/>
    <w:rsid w:val="000B43E1"/>
    <w:rsid w:val="000B4A81"/>
    <w:rsid w:val="000B5AF0"/>
    <w:rsid w:val="000B63FC"/>
    <w:rsid w:val="000C0319"/>
    <w:rsid w:val="000C1959"/>
    <w:rsid w:val="000C1BFF"/>
    <w:rsid w:val="000C2D37"/>
    <w:rsid w:val="000C2F7E"/>
    <w:rsid w:val="000C359D"/>
    <w:rsid w:val="000C5735"/>
    <w:rsid w:val="000C5741"/>
    <w:rsid w:val="000C5952"/>
    <w:rsid w:val="000C6EA7"/>
    <w:rsid w:val="000C7010"/>
    <w:rsid w:val="000C72D1"/>
    <w:rsid w:val="000D131E"/>
    <w:rsid w:val="000D328B"/>
    <w:rsid w:val="000D38E3"/>
    <w:rsid w:val="000D3CF2"/>
    <w:rsid w:val="000D4C97"/>
    <w:rsid w:val="000D593A"/>
    <w:rsid w:val="000D7BC2"/>
    <w:rsid w:val="000E0627"/>
    <w:rsid w:val="000E0F92"/>
    <w:rsid w:val="000E111F"/>
    <w:rsid w:val="000E13E1"/>
    <w:rsid w:val="000E38A9"/>
    <w:rsid w:val="000E4C61"/>
    <w:rsid w:val="000E6E2D"/>
    <w:rsid w:val="000F072D"/>
    <w:rsid w:val="000F1950"/>
    <w:rsid w:val="000F19D8"/>
    <w:rsid w:val="000F3657"/>
    <w:rsid w:val="000F4401"/>
    <w:rsid w:val="000F5879"/>
    <w:rsid w:val="0010235E"/>
    <w:rsid w:val="00102EA2"/>
    <w:rsid w:val="001034F8"/>
    <w:rsid w:val="00103705"/>
    <w:rsid w:val="001040D7"/>
    <w:rsid w:val="00104CEA"/>
    <w:rsid w:val="00105A13"/>
    <w:rsid w:val="0010629B"/>
    <w:rsid w:val="00106875"/>
    <w:rsid w:val="00106B70"/>
    <w:rsid w:val="00107372"/>
    <w:rsid w:val="001100AE"/>
    <w:rsid w:val="00110677"/>
    <w:rsid w:val="00111766"/>
    <w:rsid w:val="0011388F"/>
    <w:rsid w:val="001141B6"/>
    <w:rsid w:val="00116407"/>
    <w:rsid w:val="001167B7"/>
    <w:rsid w:val="00117357"/>
    <w:rsid w:val="0011768A"/>
    <w:rsid w:val="0012094B"/>
    <w:rsid w:val="00120B55"/>
    <w:rsid w:val="001215E7"/>
    <w:rsid w:val="00121723"/>
    <w:rsid w:val="00121805"/>
    <w:rsid w:val="00121AE2"/>
    <w:rsid w:val="00121E31"/>
    <w:rsid w:val="001233D6"/>
    <w:rsid w:val="001236A5"/>
    <w:rsid w:val="00123E8C"/>
    <w:rsid w:val="0012421E"/>
    <w:rsid w:val="00125BD6"/>
    <w:rsid w:val="0012681F"/>
    <w:rsid w:val="00130C69"/>
    <w:rsid w:val="00130CE9"/>
    <w:rsid w:val="00131859"/>
    <w:rsid w:val="00132045"/>
    <w:rsid w:val="00134302"/>
    <w:rsid w:val="00134443"/>
    <w:rsid w:val="00134907"/>
    <w:rsid w:val="00136705"/>
    <w:rsid w:val="00140464"/>
    <w:rsid w:val="0014168B"/>
    <w:rsid w:val="00141F10"/>
    <w:rsid w:val="00142652"/>
    <w:rsid w:val="0014335A"/>
    <w:rsid w:val="00146B04"/>
    <w:rsid w:val="0014775B"/>
    <w:rsid w:val="00147B5C"/>
    <w:rsid w:val="00151F22"/>
    <w:rsid w:val="0015217C"/>
    <w:rsid w:val="001550DD"/>
    <w:rsid w:val="00155EA9"/>
    <w:rsid w:val="00156A61"/>
    <w:rsid w:val="001572FB"/>
    <w:rsid w:val="0015789D"/>
    <w:rsid w:val="00157AE0"/>
    <w:rsid w:val="00157BCB"/>
    <w:rsid w:val="00157EF8"/>
    <w:rsid w:val="00157F07"/>
    <w:rsid w:val="00160D8B"/>
    <w:rsid w:val="00160F3E"/>
    <w:rsid w:val="00161C92"/>
    <w:rsid w:val="00162352"/>
    <w:rsid w:val="0016301E"/>
    <w:rsid w:val="001646A6"/>
    <w:rsid w:val="001656C2"/>
    <w:rsid w:val="00165958"/>
    <w:rsid w:val="0016609F"/>
    <w:rsid w:val="00166E19"/>
    <w:rsid w:val="00173EDC"/>
    <w:rsid w:val="001742E9"/>
    <w:rsid w:val="00175DE3"/>
    <w:rsid w:val="00176272"/>
    <w:rsid w:val="00176BD6"/>
    <w:rsid w:val="0017728B"/>
    <w:rsid w:val="0018002E"/>
    <w:rsid w:val="00181415"/>
    <w:rsid w:val="00183F55"/>
    <w:rsid w:val="0018416C"/>
    <w:rsid w:val="00184FBB"/>
    <w:rsid w:val="0018666B"/>
    <w:rsid w:val="0018762C"/>
    <w:rsid w:val="001878E2"/>
    <w:rsid w:val="00190E7B"/>
    <w:rsid w:val="00191CF1"/>
    <w:rsid w:val="00192829"/>
    <w:rsid w:val="00193732"/>
    <w:rsid w:val="00193E1D"/>
    <w:rsid w:val="00193EAA"/>
    <w:rsid w:val="001962A1"/>
    <w:rsid w:val="001A14F3"/>
    <w:rsid w:val="001A1815"/>
    <w:rsid w:val="001A1F64"/>
    <w:rsid w:val="001A3AAB"/>
    <w:rsid w:val="001A3BBE"/>
    <w:rsid w:val="001A414E"/>
    <w:rsid w:val="001A43A0"/>
    <w:rsid w:val="001A4F40"/>
    <w:rsid w:val="001A5392"/>
    <w:rsid w:val="001A579E"/>
    <w:rsid w:val="001A5CC9"/>
    <w:rsid w:val="001A60B9"/>
    <w:rsid w:val="001A696D"/>
    <w:rsid w:val="001B032C"/>
    <w:rsid w:val="001B06B2"/>
    <w:rsid w:val="001B3369"/>
    <w:rsid w:val="001B3ABE"/>
    <w:rsid w:val="001B3DD0"/>
    <w:rsid w:val="001B5753"/>
    <w:rsid w:val="001B735F"/>
    <w:rsid w:val="001C1C19"/>
    <w:rsid w:val="001C3433"/>
    <w:rsid w:val="001C403B"/>
    <w:rsid w:val="001C4EA0"/>
    <w:rsid w:val="001C60FE"/>
    <w:rsid w:val="001C6719"/>
    <w:rsid w:val="001D0615"/>
    <w:rsid w:val="001D0E23"/>
    <w:rsid w:val="001D1801"/>
    <w:rsid w:val="001D4378"/>
    <w:rsid w:val="001D5A49"/>
    <w:rsid w:val="001D632D"/>
    <w:rsid w:val="001E0B78"/>
    <w:rsid w:val="001E0E64"/>
    <w:rsid w:val="001E12B8"/>
    <w:rsid w:val="001E2540"/>
    <w:rsid w:val="001E260B"/>
    <w:rsid w:val="001E26C2"/>
    <w:rsid w:val="001E2C7E"/>
    <w:rsid w:val="001E3394"/>
    <w:rsid w:val="001E4250"/>
    <w:rsid w:val="001E611C"/>
    <w:rsid w:val="001F11C6"/>
    <w:rsid w:val="001F477A"/>
    <w:rsid w:val="001F7DCD"/>
    <w:rsid w:val="002019DD"/>
    <w:rsid w:val="002042E6"/>
    <w:rsid w:val="00205AD1"/>
    <w:rsid w:val="0020634F"/>
    <w:rsid w:val="00206594"/>
    <w:rsid w:val="0020676F"/>
    <w:rsid w:val="00207518"/>
    <w:rsid w:val="0020781A"/>
    <w:rsid w:val="00207AA7"/>
    <w:rsid w:val="00211004"/>
    <w:rsid w:val="00211D6E"/>
    <w:rsid w:val="002126FC"/>
    <w:rsid w:val="0021538E"/>
    <w:rsid w:val="00215742"/>
    <w:rsid w:val="002162BF"/>
    <w:rsid w:val="002167E9"/>
    <w:rsid w:val="0021721B"/>
    <w:rsid w:val="00217477"/>
    <w:rsid w:val="002207FE"/>
    <w:rsid w:val="00221D61"/>
    <w:rsid w:val="002255CA"/>
    <w:rsid w:val="00226443"/>
    <w:rsid w:val="0022692E"/>
    <w:rsid w:val="00227129"/>
    <w:rsid w:val="00227E2F"/>
    <w:rsid w:val="00230A94"/>
    <w:rsid w:val="002312FF"/>
    <w:rsid w:val="0023279C"/>
    <w:rsid w:val="002336DD"/>
    <w:rsid w:val="002357A2"/>
    <w:rsid w:val="00235E29"/>
    <w:rsid w:val="00236B01"/>
    <w:rsid w:val="002409C9"/>
    <w:rsid w:val="00240B88"/>
    <w:rsid w:val="00240FEB"/>
    <w:rsid w:val="00241184"/>
    <w:rsid w:val="00242AE8"/>
    <w:rsid w:val="0024359D"/>
    <w:rsid w:val="00245A37"/>
    <w:rsid w:val="0024714B"/>
    <w:rsid w:val="00247E54"/>
    <w:rsid w:val="002508F3"/>
    <w:rsid w:val="002527C7"/>
    <w:rsid w:val="0025357F"/>
    <w:rsid w:val="00253853"/>
    <w:rsid w:val="00254F0D"/>
    <w:rsid w:val="00257160"/>
    <w:rsid w:val="0025733B"/>
    <w:rsid w:val="00263092"/>
    <w:rsid w:val="002655A8"/>
    <w:rsid w:val="0026589B"/>
    <w:rsid w:val="002676D1"/>
    <w:rsid w:val="00267B12"/>
    <w:rsid w:val="00267C35"/>
    <w:rsid w:val="00267E9A"/>
    <w:rsid w:val="00270951"/>
    <w:rsid w:val="0027098F"/>
    <w:rsid w:val="00270C53"/>
    <w:rsid w:val="00271AA4"/>
    <w:rsid w:val="00273A62"/>
    <w:rsid w:val="00276552"/>
    <w:rsid w:val="00281AF9"/>
    <w:rsid w:val="00282978"/>
    <w:rsid w:val="00282A21"/>
    <w:rsid w:val="002830AB"/>
    <w:rsid w:val="00284C51"/>
    <w:rsid w:val="00287131"/>
    <w:rsid w:val="00290DB6"/>
    <w:rsid w:val="00291442"/>
    <w:rsid w:val="00293BFF"/>
    <w:rsid w:val="002945FA"/>
    <w:rsid w:val="002946A6"/>
    <w:rsid w:val="00295FBB"/>
    <w:rsid w:val="002A13C3"/>
    <w:rsid w:val="002A287C"/>
    <w:rsid w:val="002A370F"/>
    <w:rsid w:val="002A3C03"/>
    <w:rsid w:val="002A5B75"/>
    <w:rsid w:val="002A5CD8"/>
    <w:rsid w:val="002A6995"/>
    <w:rsid w:val="002A6CCC"/>
    <w:rsid w:val="002A798B"/>
    <w:rsid w:val="002B038E"/>
    <w:rsid w:val="002B03CD"/>
    <w:rsid w:val="002B0582"/>
    <w:rsid w:val="002B2252"/>
    <w:rsid w:val="002B3175"/>
    <w:rsid w:val="002B6080"/>
    <w:rsid w:val="002B6617"/>
    <w:rsid w:val="002B6F84"/>
    <w:rsid w:val="002C0551"/>
    <w:rsid w:val="002C11CD"/>
    <w:rsid w:val="002C1FEC"/>
    <w:rsid w:val="002C40C1"/>
    <w:rsid w:val="002C4151"/>
    <w:rsid w:val="002C6158"/>
    <w:rsid w:val="002C674A"/>
    <w:rsid w:val="002C763A"/>
    <w:rsid w:val="002C79CC"/>
    <w:rsid w:val="002D100D"/>
    <w:rsid w:val="002D174D"/>
    <w:rsid w:val="002D1C83"/>
    <w:rsid w:val="002D1FAF"/>
    <w:rsid w:val="002D4594"/>
    <w:rsid w:val="002D45CF"/>
    <w:rsid w:val="002D7E7B"/>
    <w:rsid w:val="002E0302"/>
    <w:rsid w:val="002E1219"/>
    <w:rsid w:val="002E2AE7"/>
    <w:rsid w:val="002E2CE0"/>
    <w:rsid w:val="002E596E"/>
    <w:rsid w:val="002E5B15"/>
    <w:rsid w:val="002E63A7"/>
    <w:rsid w:val="002E6CCA"/>
    <w:rsid w:val="002E6F30"/>
    <w:rsid w:val="002F00BB"/>
    <w:rsid w:val="002F03B9"/>
    <w:rsid w:val="002F1DEE"/>
    <w:rsid w:val="002F2EA7"/>
    <w:rsid w:val="002F41DD"/>
    <w:rsid w:val="002F4B6A"/>
    <w:rsid w:val="002F5846"/>
    <w:rsid w:val="002F7615"/>
    <w:rsid w:val="002F7D2F"/>
    <w:rsid w:val="00300AD0"/>
    <w:rsid w:val="00301CE6"/>
    <w:rsid w:val="00303EFE"/>
    <w:rsid w:val="00305653"/>
    <w:rsid w:val="00305B5C"/>
    <w:rsid w:val="0030657A"/>
    <w:rsid w:val="00306BA3"/>
    <w:rsid w:val="003077B6"/>
    <w:rsid w:val="00311CF5"/>
    <w:rsid w:val="00313A04"/>
    <w:rsid w:val="00313BAA"/>
    <w:rsid w:val="0031470C"/>
    <w:rsid w:val="00315879"/>
    <w:rsid w:val="00320030"/>
    <w:rsid w:val="0032049E"/>
    <w:rsid w:val="00320F54"/>
    <w:rsid w:val="00321083"/>
    <w:rsid w:val="00321A40"/>
    <w:rsid w:val="00321A7B"/>
    <w:rsid w:val="00321B24"/>
    <w:rsid w:val="00323030"/>
    <w:rsid w:val="003242A4"/>
    <w:rsid w:val="0032485E"/>
    <w:rsid w:val="00325FD4"/>
    <w:rsid w:val="00330B3D"/>
    <w:rsid w:val="00333851"/>
    <w:rsid w:val="003347CE"/>
    <w:rsid w:val="00334B4D"/>
    <w:rsid w:val="003370F7"/>
    <w:rsid w:val="0033734C"/>
    <w:rsid w:val="003409AC"/>
    <w:rsid w:val="00340CBA"/>
    <w:rsid w:val="00340FF0"/>
    <w:rsid w:val="003419C2"/>
    <w:rsid w:val="00343D27"/>
    <w:rsid w:val="00343EB0"/>
    <w:rsid w:val="00345018"/>
    <w:rsid w:val="003450E5"/>
    <w:rsid w:val="00345177"/>
    <w:rsid w:val="003467AC"/>
    <w:rsid w:val="003469D4"/>
    <w:rsid w:val="00346C44"/>
    <w:rsid w:val="00347B88"/>
    <w:rsid w:val="00350987"/>
    <w:rsid w:val="00351011"/>
    <w:rsid w:val="00351A0C"/>
    <w:rsid w:val="00351EB5"/>
    <w:rsid w:val="00352218"/>
    <w:rsid w:val="00352359"/>
    <w:rsid w:val="00353C53"/>
    <w:rsid w:val="00355371"/>
    <w:rsid w:val="00355740"/>
    <w:rsid w:val="003560A7"/>
    <w:rsid w:val="00356798"/>
    <w:rsid w:val="0035695B"/>
    <w:rsid w:val="0036065D"/>
    <w:rsid w:val="00361F05"/>
    <w:rsid w:val="00362554"/>
    <w:rsid w:val="0036343D"/>
    <w:rsid w:val="00363621"/>
    <w:rsid w:val="00363DD5"/>
    <w:rsid w:val="003646F0"/>
    <w:rsid w:val="003658BE"/>
    <w:rsid w:val="00366C55"/>
    <w:rsid w:val="0037267F"/>
    <w:rsid w:val="00372829"/>
    <w:rsid w:val="00372C83"/>
    <w:rsid w:val="003750AC"/>
    <w:rsid w:val="0037673B"/>
    <w:rsid w:val="0037689A"/>
    <w:rsid w:val="0037694B"/>
    <w:rsid w:val="00377757"/>
    <w:rsid w:val="00377A5C"/>
    <w:rsid w:val="00380056"/>
    <w:rsid w:val="003833DB"/>
    <w:rsid w:val="003836C1"/>
    <w:rsid w:val="003837FA"/>
    <w:rsid w:val="003878C6"/>
    <w:rsid w:val="00390D0B"/>
    <w:rsid w:val="00391232"/>
    <w:rsid w:val="00392936"/>
    <w:rsid w:val="0039364E"/>
    <w:rsid w:val="003943B2"/>
    <w:rsid w:val="003946D8"/>
    <w:rsid w:val="00394F95"/>
    <w:rsid w:val="00395973"/>
    <w:rsid w:val="00396509"/>
    <w:rsid w:val="003974E8"/>
    <w:rsid w:val="0039760B"/>
    <w:rsid w:val="00397B83"/>
    <w:rsid w:val="003A0155"/>
    <w:rsid w:val="003A0255"/>
    <w:rsid w:val="003A09B6"/>
    <w:rsid w:val="003A0C47"/>
    <w:rsid w:val="003A0E08"/>
    <w:rsid w:val="003A0E89"/>
    <w:rsid w:val="003A1671"/>
    <w:rsid w:val="003A1A46"/>
    <w:rsid w:val="003A1FB0"/>
    <w:rsid w:val="003A2BCB"/>
    <w:rsid w:val="003A31FB"/>
    <w:rsid w:val="003A3530"/>
    <w:rsid w:val="003A3D94"/>
    <w:rsid w:val="003A41A9"/>
    <w:rsid w:val="003A5855"/>
    <w:rsid w:val="003A5F36"/>
    <w:rsid w:val="003A7722"/>
    <w:rsid w:val="003A7F01"/>
    <w:rsid w:val="003B106E"/>
    <w:rsid w:val="003B2161"/>
    <w:rsid w:val="003B21E9"/>
    <w:rsid w:val="003B2B82"/>
    <w:rsid w:val="003B4A85"/>
    <w:rsid w:val="003B5EE9"/>
    <w:rsid w:val="003C0243"/>
    <w:rsid w:val="003C2554"/>
    <w:rsid w:val="003C51D1"/>
    <w:rsid w:val="003C5476"/>
    <w:rsid w:val="003C549B"/>
    <w:rsid w:val="003C5C51"/>
    <w:rsid w:val="003C63A9"/>
    <w:rsid w:val="003D03E0"/>
    <w:rsid w:val="003D195B"/>
    <w:rsid w:val="003D1CC9"/>
    <w:rsid w:val="003D2DBE"/>
    <w:rsid w:val="003D39EE"/>
    <w:rsid w:val="003D4A10"/>
    <w:rsid w:val="003D5E02"/>
    <w:rsid w:val="003E211F"/>
    <w:rsid w:val="003E2AEA"/>
    <w:rsid w:val="003E33FA"/>
    <w:rsid w:val="003E43F4"/>
    <w:rsid w:val="003E4818"/>
    <w:rsid w:val="003E6B3B"/>
    <w:rsid w:val="003E721C"/>
    <w:rsid w:val="003F31BD"/>
    <w:rsid w:val="003F62AD"/>
    <w:rsid w:val="003F658E"/>
    <w:rsid w:val="003F74CD"/>
    <w:rsid w:val="003F7E6C"/>
    <w:rsid w:val="00400772"/>
    <w:rsid w:val="0040277D"/>
    <w:rsid w:val="00402E89"/>
    <w:rsid w:val="00402E8D"/>
    <w:rsid w:val="00403D2A"/>
    <w:rsid w:val="00403F7B"/>
    <w:rsid w:val="00405B72"/>
    <w:rsid w:val="004063D5"/>
    <w:rsid w:val="00406602"/>
    <w:rsid w:val="00406F66"/>
    <w:rsid w:val="00407E7B"/>
    <w:rsid w:val="004107DE"/>
    <w:rsid w:val="00411D46"/>
    <w:rsid w:val="00411F9D"/>
    <w:rsid w:val="0041223E"/>
    <w:rsid w:val="0041228D"/>
    <w:rsid w:val="004122A5"/>
    <w:rsid w:val="004137E3"/>
    <w:rsid w:val="00414314"/>
    <w:rsid w:val="004143BD"/>
    <w:rsid w:val="00417D34"/>
    <w:rsid w:val="00420766"/>
    <w:rsid w:val="00420A25"/>
    <w:rsid w:val="00422B30"/>
    <w:rsid w:val="004230ED"/>
    <w:rsid w:val="00423F7A"/>
    <w:rsid w:val="00424183"/>
    <w:rsid w:val="00425073"/>
    <w:rsid w:val="00425375"/>
    <w:rsid w:val="004257CD"/>
    <w:rsid w:val="00426E9B"/>
    <w:rsid w:val="004271FE"/>
    <w:rsid w:val="00430F02"/>
    <w:rsid w:val="00432ACE"/>
    <w:rsid w:val="00433653"/>
    <w:rsid w:val="004337BD"/>
    <w:rsid w:val="004344A0"/>
    <w:rsid w:val="00435355"/>
    <w:rsid w:val="00440435"/>
    <w:rsid w:val="0044235E"/>
    <w:rsid w:val="0044336A"/>
    <w:rsid w:val="00443786"/>
    <w:rsid w:val="00443D98"/>
    <w:rsid w:val="0044462C"/>
    <w:rsid w:val="0044496E"/>
    <w:rsid w:val="00445955"/>
    <w:rsid w:val="00445ACD"/>
    <w:rsid w:val="00447AD1"/>
    <w:rsid w:val="004505A2"/>
    <w:rsid w:val="0045096A"/>
    <w:rsid w:val="004509E6"/>
    <w:rsid w:val="00451DC2"/>
    <w:rsid w:val="00451FAA"/>
    <w:rsid w:val="004521DE"/>
    <w:rsid w:val="00452F8B"/>
    <w:rsid w:val="00453259"/>
    <w:rsid w:val="0045337C"/>
    <w:rsid w:val="00453924"/>
    <w:rsid w:val="004561AA"/>
    <w:rsid w:val="00456908"/>
    <w:rsid w:val="004571FE"/>
    <w:rsid w:val="00460708"/>
    <w:rsid w:val="00463F62"/>
    <w:rsid w:val="00464133"/>
    <w:rsid w:val="00464150"/>
    <w:rsid w:val="00464E57"/>
    <w:rsid w:val="00467196"/>
    <w:rsid w:val="0046737A"/>
    <w:rsid w:val="00467540"/>
    <w:rsid w:val="00467641"/>
    <w:rsid w:val="00467889"/>
    <w:rsid w:val="00467BBB"/>
    <w:rsid w:val="00467D23"/>
    <w:rsid w:val="004730E4"/>
    <w:rsid w:val="004737E8"/>
    <w:rsid w:val="00474866"/>
    <w:rsid w:val="00481026"/>
    <w:rsid w:val="004819BA"/>
    <w:rsid w:val="00481CD5"/>
    <w:rsid w:val="0048293C"/>
    <w:rsid w:val="00484552"/>
    <w:rsid w:val="004847AF"/>
    <w:rsid w:val="00484E9D"/>
    <w:rsid w:val="004854E5"/>
    <w:rsid w:val="00485823"/>
    <w:rsid w:val="004863C2"/>
    <w:rsid w:val="004868F2"/>
    <w:rsid w:val="0049187E"/>
    <w:rsid w:val="00492283"/>
    <w:rsid w:val="0049327E"/>
    <w:rsid w:val="0049348F"/>
    <w:rsid w:val="004934DB"/>
    <w:rsid w:val="00493E44"/>
    <w:rsid w:val="00494652"/>
    <w:rsid w:val="004966FB"/>
    <w:rsid w:val="004A21C9"/>
    <w:rsid w:val="004A2A88"/>
    <w:rsid w:val="004A36C7"/>
    <w:rsid w:val="004A5455"/>
    <w:rsid w:val="004A6927"/>
    <w:rsid w:val="004A7F99"/>
    <w:rsid w:val="004B0320"/>
    <w:rsid w:val="004B07FB"/>
    <w:rsid w:val="004B1857"/>
    <w:rsid w:val="004B1935"/>
    <w:rsid w:val="004B2965"/>
    <w:rsid w:val="004B4727"/>
    <w:rsid w:val="004B641F"/>
    <w:rsid w:val="004B645C"/>
    <w:rsid w:val="004B7000"/>
    <w:rsid w:val="004C028D"/>
    <w:rsid w:val="004C323F"/>
    <w:rsid w:val="004C37EB"/>
    <w:rsid w:val="004C3F2F"/>
    <w:rsid w:val="004C4350"/>
    <w:rsid w:val="004C46EE"/>
    <w:rsid w:val="004C4CC1"/>
    <w:rsid w:val="004C537C"/>
    <w:rsid w:val="004C5685"/>
    <w:rsid w:val="004C5950"/>
    <w:rsid w:val="004C5F21"/>
    <w:rsid w:val="004C7116"/>
    <w:rsid w:val="004C759F"/>
    <w:rsid w:val="004D1A23"/>
    <w:rsid w:val="004D25E1"/>
    <w:rsid w:val="004D2C93"/>
    <w:rsid w:val="004D4761"/>
    <w:rsid w:val="004D59D6"/>
    <w:rsid w:val="004D6A6C"/>
    <w:rsid w:val="004D72DC"/>
    <w:rsid w:val="004D7B4E"/>
    <w:rsid w:val="004E049C"/>
    <w:rsid w:val="004E093D"/>
    <w:rsid w:val="004E19C7"/>
    <w:rsid w:val="004E1DDE"/>
    <w:rsid w:val="004E20FF"/>
    <w:rsid w:val="004E268E"/>
    <w:rsid w:val="004E526E"/>
    <w:rsid w:val="004E5525"/>
    <w:rsid w:val="004E5BD2"/>
    <w:rsid w:val="004E61AB"/>
    <w:rsid w:val="004E64D6"/>
    <w:rsid w:val="004E650A"/>
    <w:rsid w:val="004E727E"/>
    <w:rsid w:val="004E7E9A"/>
    <w:rsid w:val="004F0133"/>
    <w:rsid w:val="004F0DA0"/>
    <w:rsid w:val="004F0FF6"/>
    <w:rsid w:val="004F1F56"/>
    <w:rsid w:val="004F2228"/>
    <w:rsid w:val="004F349E"/>
    <w:rsid w:val="004F354A"/>
    <w:rsid w:val="004F6BF8"/>
    <w:rsid w:val="005019F8"/>
    <w:rsid w:val="00501AF9"/>
    <w:rsid w:val="00502F4D"/>
    <w:rsid w:val="00504A43"/>
    <w:rsid w:val="00505909"/>
    <w:rsid w:val="00506198"/>
    <w:rsid w:val="00506E68"/>
    <w:rsid w:val="005077BC"/>
    <w:rsid w:val="00512D4F"/>
    <w:rsid w:val="005131D2"/>
    <w:rsid w:val="00513914"/>
    <w:rsid w:val="0051391C"/>
    <w:rsid w:val="00513D56"/>
    <w:rsid w:val="0051530D"/>
    <w:rsid w:val="00517273"/>
    <w:rsid w:val="005172F1"/>
    <w:rsid w:val="00517355"/>
    <w:rsid w:val="005175B7"/>
    <w:rsid w:val="005207B0"/>
    <w:rsid w:val="00520ED1"/>
    <w:rsid w:val="00522263"/>
    <w:rsid w:val="00522591"/>
    <w:rsid w:val="0052406E"/>
    <w:rsid w:val="00524940"/>
    <w:rsid w:val="00525366"/>
    <w:rsid w:val="00527090"/>
    <w:rsid w:val="005276B9"/>
    <w:rsid w:val="00533EAA"/>
    <w:rsid w:val="00535548"/>
    <w:rsid w:val="00535EDB"/>
    <w:rsid w:val="00542197"/>
    <w:rsid w:val="005432EF"/>
    <w:rsid w:val="00544A32"/>
    <w:rsid w:val="00544BDD"/>
    <w:rsid w:val="00546858"/>
    <w:rsid w:val="00547175"/>
    <w:rsid w:val="00547838"/>
    <w:rsid w:val="00550A0F"/>
    <w:rsid w:val="00550E50"/>
    <w:rsid w:val="005515B2"/>
    <w:rsid w:val="00551C0B"/>
    <w:rsid w:val="0055343C"/>
    <w:rsid w:val="00553B5A"/>
    <w:rsid w:val="00554879"/>
    <w:rsid w:val="005554B7"/>
    <w:rsid w:val="005564A1"/>
    <w:rsid w:val="0056190A"/>
    <w:rsid w:val="00561D1A"/>
    <w:rsid w:val="0056237A"/>
    <w:rsid w:val="00565D52"/>
    <w:rsid w:val="005661FF"/>
    <w:rsid w:val="00570951"/>
    <w:rsid w:val="005739C8"/>
    <w:rsid w:val="005740AA"/>
    <w:rsid w:val="0057560D"/>
    <w:rsid w:val="00580086"/>
    <w:rsid w:val="00582FE0"/>
    <w:rsid w:val="005830B7"/>
    <w:rsid w:val="00583178"/>
    <w:rsid w:val="005832E5"/>
    <w:rsid w:val="0058554C"/>
    <w:rsid w:val="0058728D"/>
    <w:rsid w:val="005875DF"/>
    <w:rsid w:val="005877EA"/>
    <w:rsid w:val="005911E3"/>
    <w:rsid w:val="005913A7"/>
    <w:rsid w:val="0059307E"/>
    <w:rsid w:val="00593E41"/>
    <w:rsid w:val="00594475"/>
    <w:rsid w:val="00594974"/>
    <w:rsid w:val="00595C50"/>
    <w:rsid w:val="00596267"/>
    <w:rsid w:val="00596C49"/>
    <w:rsid w:val="00596F95"/>
    <w:rsid w:val="00597DD5"/>
    <w:rsid w:val="005A1550"/>
    <w:rsid w:val="005A19F7"/>
    <w:rsid w:val="005A1A1D"/>
    <w:rsid w:val="005A1E1D"/>
    <w:rsid w:val="005A2835"/>
    <w:rsid w:val="005A28F8"/>
    <w:rsid w:val="005A3298"/>
    <w:rsid w:val="005A3A2A"/>
    <w:rsid w:val="005A5185"/>
    <w:rsid w:val="005A6410"/>
    <w:rsid w:val="005A685F"/>
    <w:rsid w:val="005A6DB4"/>
    <w:rsid w:val="005A729A"/>
    <w:rsid w:val="005B2109"/>
    <w:rsid w:val="005B2BFD"/>
    <w:rsid w:val="005B4A4A"/>
    <w:rsid w:val="005B5CD2"/>
    <w:rsid w:val="005B5D83"/>
    <w:rsid w:val="005B6BCB"/>
    <w:rsid w:val="005B7185"/>
    <w:rsid w:val="005B76D4"/>
    <w:rsid w:val="005C348C"/>
    <w:rsid w:val="005C4775"/>
    <w:rsid w:val="005C47DC"/>
    <w:rsid w:val="005C5643"/>
    <w:rsid w:val="005C6E88"/>
    <w:rsid w:val="005D1473"/>
    <w:rsid w:val="005D1A14"/>
    <w:rsid w:val="005D1A7E"/>
    <w:rsid w:val="005D2608"/>
    <w:rsid w:val="005D343D"/>
    <w:rsid w:val="005D5A5D"/>
    <w:rsid w:val="005D66EE"/>
    <w:rsid w:val="005E0E0D"/>
    <w:rsid w:val="005E2A5B"/>
    <w:rsid w:val="005E433C"/>
    <w:rsid w:val="005E4C91"/>
    <w:rsid w:val="005E6D2C"/>
    <w:rsid w:val="005E6D37"/>
    <w:rsid w:val="005E6E2F"/>
    <w:rsid w:val="005E7456"/>
    <w:rsid w:val="005F1342"/>
    <w:rsid w:val="005F1910"/>
    <w:rsid w:val="005F195F"/>
    <w:rsid w:val="005F1E31"/>
    <w:rsid w:val="005F45FA"/>
    <w:rsid w:val="005F4FC4"/>
    <w:rsid w:val="005F58C8"/>
    <w:rsid w:val="005F643F"/>
    <w:rsid w:val="00600D5D"/>
    <w:rsid w:val="00601199"/>
    <w:rsid w:val="00602999"/>
    <w:rsid w:val="00602B02"/>
    <w:rsid w:val="00603944"/>
    <w:rsid w:val="006047B8"/>
    <w:rsid w:val="00604C88"/>
    <w:rsid w:val="00604FF5"/>
    <w:rsid w:val="006050A3"/>
    <w:rsid w:val="00605AB9"/>
    <w:rsid w:val="006065AE"/>
    <w:rsid w:val="00606FC8"/>
    <w:rsid w:val="006128F5"/>
    <w:rsid w:val="00613A91"/>
    <w:rsid w:val="006146D1"/>
    <w:rsid w:val="00615E10"/>
    <w:rsid w:val="00616A77"/>
    <w:rsid w:val="00620310"/>
    <w:rsid w:val="00620827"/>
    <w:rsid w:val="006249DC"/>
    <w:rsid w:val="00626D55"/>
    <w:rsid w:val="00631CD0"/>
    <w:rsid w:val="00632017"/>
    <w:rsid w:val="006333AB"/>
    <w:rsid w:val="00634FD7"/>
    <w:rsid w:val="00635EF9"/>
    <w:rsid w:val="00636319"/>
    <w:rsid w:val="00636F78"/>
    <w:rsid w:val="006378A4"/>
    <w:rsid w:val="00640D88"/>
    <w:rsid w:val="00641102"/>
    <w:rsid w:val="00641695"/>
    <w:rsid w:val="00641D97"/>
    <w:rsid w:val="00643581"/>
    <w:rsid w:val="00643D66"/>
    <w:rsid w:val="00643ED9"/>
    <w:rsid w:val="006452B0"/>
    <w:rsid w:val="00645C0D"/>
    <w:rsid w:val="006461F5"/>
    <w:rsid w:val="006462AD"/>
    <w:rsid w:val="006506F2"/>
    <w:rsid w:val="006509FF"/>
    <w:rsid w:val="00652F55"/>
    <w:rsid w:val="00654705"/>
    <w:rsid w:val="0065569B"/>
    <w:rsid w:val="00656A47"/>
    <w:rsid w:val="00656E43"/>
    <w:rsid w:val="00657BA6"/>
    <w:rsid w:val="00661F78"/>
    <w:rsid w:val="006649FE"/>
    <w:rsid w:val="006650FE"/>
    <w:rsid w:val="00665C30"/>
    <w:rsid w:val="00665E9A"/>
    <w:rsid w:val="00670FCE"/>
    <w:rsid w:val="006716B3"/>
    <w:rsid w:val="00672172"/>
    <w:rsid w:val="0067244D"/>
    <w:rsid w:val="006726A3"/>
    <w:rsid w:val="00672A1F"/>
    <w:rsid w:val="00673F6C"/>
    <w:rsid w:val="006747A6"/>
    <w:rsid w:val="006760C8"/>
    <w:rsid w:val="00676DE6"/>
    <w:rsid w:val="00676EB2"/>
    <w:rsid w:val="00681BD0"/>
    <w:rsid w:val="00683D54"/>
    <w:rsid w:val="00683D5A"/>
    <w:rsid w:val="00685B6E"/>
    <w:rsid w:val="0068647E"/>
    <w:rsid w:val="0068654C"/>
    <w:rsid w:val="00686C86"/>
    <w:rsid w:val="00687D7A"/>
    <w:rsid w:val="00690104"/>
    <w:rsid w:val="00691516"/>
    <w:rsid w:val="006924EB"/>
    <w:rsid w:val="006925D9"/>
    <w:rsid w:val="0069274F"/>
    <w:rsid w:val="00692A8F"/>
    <w:rsid w:val="00694357"/>
    <w:rsid w:val="006943E2"/>
    <w:rsid w:val="00694766"/>
    <w:rsid w:val="00695D34"/>
    <w:rsid w:val="0069616F"/>
    <w:rsid w:val="006A0063"/>
    <w:rsid w:val="006A034B"/>
    <w:rsid w:val="006A0604"/>
    <w:rsid w:val="006A0EF9"/>
    <w:rsid w:val="006A1042"/>
    <w:rsid w:val="006A489B"/>
    <w:rsid w:val="006A4C19"/>
    <w:rsid w:val="006A6373"/>
    <w:rsid w:val="006A65B3"/>
    <w:rsid w:val="006A6853"/>
    <w:rsid w:val="006A743A"/>
    <w:rsid w:val="006A74CD"/>
    <w:rsid w:val="006A772F"/>
    <w:rsid w:val="006B033B"/>
    <w:rsid w:val="006B1C42"/>
    <w:rsid w:val="006B3F13"/>
    <w:rsid w:val="006B4799"/>
    <w:rsid w:val="006B47A5"/>
    <w:rsid w:val="006B60D3"/>
    <w:rsid w:val="006B6B8D"/>
    <w:rsid w:val="006B6FF3"/>
    <w:rsid w:val="006B7D8D"/>
    <w:rsid w:val="006C0383"/>
    <w:rsid w:val="006C0451"/>
    <w:rsid w:val="006C4A30"/>
    <w:rsid w:val="006C5D7A"/>
    <w:rsid w:val="006C5DD4"/>
    <w:rsid w:val="006D1E47"/>
    <w:rsid w:val="006D29D3"/>
    <w:rsid w:val="006D4754"/>
    <w:rsid w:val="006D584E"/>
    <w:rsid w:val="006D7CD1"/>
    <w:rsid w:val="006E00FC"/>
    <w:rsid w:val="006E09BE"/>
    <w:rsid w:val="006E0FCD"/>
    <w:rsid w:val="006E1A8A"/>
    <w:rsid w:val="006E2560"/>
    <w:rsid w:val="006E2F15"/>
    <w:rsid w:val="006E308C"/>
    <w:rsid w:val="006E423F"/>
    <w:rsid w:val="006E51D8"/>
    <w:rsid w:val="006E7411"/>
    <w:rsid w:val="006E7A55"/>
    <w:rsid w:val="006E7AA0"/>
    <w:rsid w:val="006E7C2F"/>
    <w:rsid w:val="006F03C3"/>
    <w:rsid w:val="006F251A"/>
    <w:rsid w:val="006F3036"/>
    <w:rsid w:val="006F3594"/>
    <w:rsid w:val="006F5668"/>
    <w:rsid w:val="007006CA"/>
    <w:rsid w:val="007028BB"/>
    <w:rsid w:val="00703674"/>
    <w:rsid w:val="00704296"/>
    <w:rsid w:val="00707A69"/>
    <w:rsid w:val="00707F67"/>
    <w:rsid w:val="0071028C"/>
    <w:rsid w:val="007114E0"/>
    <w:rsid w:val="007118C4"/>
    <w:rsid w:val="007128CF"/>
    <w:rsid w:val="00712D32"/>
    <w:rsid w:val="00714CA8"/>
    <w:rsid w:val="00714D05"/>
    <w:rsid w:val="00715AF1"/>
    <w:rsid w:val="00717D20"/>
    <w:rsid w:val="00720325"/>
    <w:rsid w:val="00726C9C"/>
    <w:rsid w:val="00727C8A"/>
    <w:rsid w:val="00730684"/>
    <w:rsid w:val="00732674"/>
    <w:rsid w:val="0073311D"/>
    <w:rsid w:val="007338CA"/>
    <w:rsid w:val="00733F7F"/>
    <w:rsid w:val="00734E47"/>
    <w:rsid w:val="00735825"/>
    <w:rsid w:val="00735E76"/>
    <w:rsid w:val="00736A52"/>
    <w:rsid w:val="00737C05"/>
    <w:rsid w:val="00740524"/>
    <w:rsid w:val="0074079E"/>
    <w:rsid w:val="00741E03"/>
    <w:rsid w:val="00742397"/>
    <w:rsid w:val="00742584"/>
    <w:rsid w:val="00742C77"/>
    <w:rsid w:val="007438A5"/>
    <w:rsid w:val="00743F75"/>
    <w:rsid w:val="007456D8"/>
    <w:rsid w:val="00746448"/>
    <w:rsid w:val="00746592"/>
    <w:rsid w:val="0074734E"/>
    <w:rsid w:val="0075015A"/>
    <w:rsid w:val="00750398"/>
    <w:rsid w:val="007506E6"/>
    <w:rsid w:val="00750BAE"/>
    <w:rsid w:val="007511C3"/>
    <w:rsid w:val="00752225"/>
    <w:rsid w:val="00753059"/>
    <w:rsid w:val="0075329D"/>
    <w:rsid w:val="007532FD"/>
    <w:rsid w:val="00754160"/>
    <w:rsid w:val="007549B8"/>
    <w:rsid w:val="00754E7D"/>
    <w:rsid w:val="00755F12"/>
    <w:rsid w:val="0075670C"/>
    <w:rsid w:val="00756E2A"/>
    <w:rsid w:val="00762C19"/>
    <w:rsid w:val="0076330C"/>
    <w:rsid w:val="00764C90"/>
    <w:rsid w:val="00765DCD"/>
    <w:rsid w:val="00766D68"/>
    <w:rsid w:val="00766EF8"/>
    <w:rsid w:val="00767473"/>
    <w:rsid w:val="00771010"/>
    <w:rsid w:val="00771211"/>
    <w:rsid w:val="00772251"/>
    <w:rsid w:val="00774D69"/>
    <w:rsid w:val="007752FF"/>
    <w:rsid w:val="00775F1E"/>
    <w:rsid w:val="00776C8B"/>
    <w:rsid w:val="00777A7F"/>
    <w:rsid w:val="007812BD"/>
    <w:rsid w:val="00781351"/>
    <w:rsid w:val="007829F0"/>
    <w:rsid w:val="0078425A"/>
    <w:rsid w:val="0078461D"/>
    <w:rsid w:val="007853AC"/>
    <w:rsid w:val="00785ED3"/>
    <w:rsid w:val="007869A3"/>
    <w:rsid w:val="00786C8E"/>
    <w:rsid w:val="007878C9"/>
    <w:rsid w:val="00790169"/>
    <w:rsid w:val="00791585"/>
    <w:rsid w:val="00791C8E"/>
    <w:rsid w:val="007921AF"/>
    <w:rsid w:val="00792E21"/>
    <w:rsid w:val="00795848"/>
    <w:rsid w:val="007961D3"/>
    <w:rsid w:val="00797A19"/>
    <w:rsid w:val="007A0921"/>
    <w:rsid w:val="007A1038"/>
    <w:rsid w:val="007A2319"/>
    <w:rsid w:val="007A451A"/>
    <w:rsid w:val="007A4599"/>
    <w:rsid w:val="007A49FD"/>
    <w:rsid w:val="007A4ADC"/>
    <w:rsid w:val="007A4BF4"/>
    <w:rsid w:val="007A5388"/>
    <w:rsid w:val="007A56FC"/>
    <w:rsid w:val="007A6D91"/>
    <w:rsid w:val="007A73F5"/>
    <w:rsid w:val="007B017F"/>
    <w:rsid w:val="007B10E3"/>
    <w:rsid w:val="007B1EC4"/>
    <w:rsid w:val="007B2840"/>
    <w:rsid w:val="007B42E2"/>
    <w:rsid w:val="007B7754"/>
    <w:rsid w:val="007B7DA6"/>
    <w:rsid w:val="007C0DB3"/>
    <w:rsid w:val="007C1133"/>
    <w:rsid w:val="007C116E"/>
    <w:rsid w:val="007C14E6"/>
    <w:rsid w:val="007C1843"/>
    <w:rsid w:val="007C21C1"/>
    <w:rsid w:val="007C36E8"/>
    <w:rsid w:val="007C3C53"/>
    <w:rsid w:val="007C3CB0"/>
    <w:rsid w:val="007C3E76"/>
    <w:rsid w:val="007C5196"/>
    <w:rsid w:val="007C6D11"/>
    <w:rsid w:val="007D0467"/>
    <w:rsid w:val="007D0A0B"/>
    <w:rsid w:val="007D0D1F"/>
    <w:rsid w:val="007D213F"/>
    <w:rsid w:val="007D2423"/>
    <w:rsid w:val="007D2906"/>
    <w:rsid w:val="007D3A13"/>
    <w:rsid w:val="007D4801"/>
    <w:rsid w:val="007D6213"/>
    <w:rsid w:val="007D7F35"/>
    <w:rsid w:val="007E0AB7"/>
    <w:rsid w:val="007E1427"/>
    <w:rsid w:val="007E2E11"/>
    <w:rsid w:val="007E2FF6"/>
    <w:rsid w:val="007E4271"/>
    <w:rsid w:val="007E6FA9"/>
    <w:rsid w:val="007E7617"/>
    <w:rsid w:val="007F090D"/>
    <w:rsid w:val="007F0B2B"/>
    <w:rsid w:val="007F1F0E"/>
    <w:rsid w:val="007F31AF"/>
    <w:rsid w:val="007F4546"/>
    <w:rsid w:val="007F6334"/>
    <w:rsid w:val="007F788C"/>
    <w:rsid w:val="00800EF6"/>
    <w:rsid w:val="00801B59"/>
    <w:rsid w:val="0080255F"/>
    <w:rsid w:val="00803134"/>
    <w:rsid w:val="0080333A"/>
    <w:rsid w:val="00803EF9"/>
    <w:rsid w:val="00805C69"/>
    <w:rsid w:val="00806EDE"/>
    <w:rsid w:val="00807499"/>
    <w:rsid w:val="008079F1"/>
    <w:rsid w:val="00807ADC"/>
    <w:rsid w:val="00810A37"/>
    <w:rsid w:val="00813A62"/>
    <w:rsid w:val="0081428F"/>
    <w:rsid w:val="008145C5"/>
    <w:rsid w:val="0081678E"/>
    <w:rsid w:val="0081727A"/>
    <w:rsid w:val="00820FEF"/>
    <w:rsid w:val="00821139"/>
    <w:rsid w:val="00821CCE"/>
    <w:rsid w:val="00821EDA"/>
    <w:rsid w:val="008223D5"/>
    <w:rsid w:val="00823C3D"/>
    <w:rsid w:val="00823E1E"/>
    <w:rsid w:val="0082426D"/>
    <w:rsid w:val="00824D0B"/>
    <w:rsid w:val="008258E2"/>
    <w:rsid w:val="00827FCB"/>
    <w:rsid w:val="00831CF2"/>
    <w:rsid w:val="0083454F"/>
    <w:rsid w:val="008356B9"/>
    <w:rsid w:val="00836774"/>
    <w:rsid w:val="008370E8"/>
    <w:rsid w:val="00837382"/>
    <w:rsid w:val="008400E7"/>
    <w:rsid w:val="00840C63"/>
    <w:rsid w:val="00841244"/>
    <w:rsid w:val="00841705"/>
    <w:rsid w:val="0084334E"/>
    <w:rsid w:val="008448EB"/>
    <w:rsid w:val="008451ED"/>
    <w:rsid w:val="00845308"/>
    <w:rsid w:val="008468B8"/>
    <w:rsid w:val="00847095"/>
    <w:rsid w:val="0084730F"/>
    <w:rsid w:val="00847FEF"/>
    <w:rsid w:val="00850CB6"/>
    <w:rsid w:val="00851EA8"/>
    <w:rsid w:val="008530E3"/>
    <w:rsid w:val="0085367B"/>
    <w:rsid w:val="00854C90"/>
    <w:rsid w:val="0085513B"/>
    <w:rsid w:val="00855CD6"/>
    <w:rsid w:val="00855CE2"/>
    <w:rsid w:val="00856818"/>
    <w:rsid w:val="00862BBF"/>
    <w:rsid w:val="00862C51"/>
    <w:rsid w:val="0086487B"/>
    <w:rsid w:val="00866158"/>
    <w:rsid w:val="0086722F"/>
    <w:rsid w:val="00867A8E"/>
    <w:rsid w:val="00871A87"/>
    <w:rsid w:val="008725C1"/>
    <w:rsid w:val="00873093"/>
    <w:rsid w:val="008772BB"/>
    <w:rsid w:val="0087778C"/>
    <w:rsid w:val="00880E70"/>
    <w:rsid w:val="00880F3A"/>
    <w:rsid w:val="00881998"/>
    <w:rsid w:val="00881C53"/>
    <w:rsid w:val="00882236"/>
    <w:rsid w:val="00882A0C"/>
    <w:rsid w:val="00882B0C"/>
    <w:rsid w:val="00883403"/>
    <w:rsid w:val="00884331"/>
    <w:rsid w:val="0088458A"/>
    <w:rsid w:val="00885048"/>
    <w:rsid w:val="00886279"/>
    <w:rsid w:val="00887357"/>
    <w:rsid w:val="0089062F"/>
    <w:rsid w:val="00891F00"/>
    <w:rsid w:val="00894B2C"/>
    <w:rsid w:val="0089566A"/>
    <w:rsid w:val="00897B80"/>
    <w:rsid w:val="008A123F"/>
    <w:rsid w:val="008A2212"/>
    <w:rsid w:val="008A23D9"/>
    <w:rsid w:val="008A26DD"/>
    <w:rsid w:val="008A29F6"/>
    <w:rsid w:val="008A2BCA"/>
    <w:rsid w:val="008A2CF6"/>
    <w:rsid w:val="008A3DD6"/>
    <w:rsid w:val="008A4B26"/>
    <w:rsid w:val="008A556B"/>
    <w:rsid w:val="008A6FAA"/>
    <w:rsid w:val="008A74EB"/>
    <w:rsid w:val="008A7779"/>
    <w:rsid w:val="008A7A55"/>
    <w:rsid w:val="008A7A69"/>
    <w:rsid w:val="008B0BB4"/>
    <w:rsid w:val="008B2E12"/>
    <w:rsid w:val="008B320A"/>
    <w:rsid w:val="008B322F"/>
    <w:rsid w:val="008B4396"/>
    <w:rsid w:val="008B4DCD"/>
    <w:rsid w:val="008C00B1"/>
    <w:rsid w:val="008C022E"/>
    <w:rsid w:val="008C06BE"/>
    <w:rsid w:val="008C1276"/>
    <w:rsid w:val="008C1A9D"/>
    <w:rsid w:val="008C2C5A"/>
    <w:rsid w:val="008C2FC2"/>
    <w:rsid w:val="008C3673"/>
    <w:rsid w:val="008C56B5"/>
    <w:rsid w:val="008C58B6"/>
    <w:rsid w:val="008C5ACB"/>
    <w:rsid w:val="008C5CDB"/>
    <w:rsid w:val="008C712C"/>
    <w:rsid w:val="008D023B"/>
    <w:rsid w:val="008D1834"/>
    <w:rsid w:val="008D3AE4"/>
    <w:rsid w:val="008D3C1C"/>
    <w:rsid w:val="008D47A6"/>
    <w:rsid w:val="008D4CB6"/>
    <w:rsid w:val="008D587F"/>
    <w:rsid w:val="008E0375"/>
    <w:rsid w:val="008E2557"/>
    <w:rsid w:val="008E32E6"/>
    <w:rsid w:val="008E3B56"/>
    <w:rsid w:val="008E46CE"/>
    <w:rsid w:val="008E47AD"/>
    <w:rsid w:val="008E54AC"/>
    <w:rsid w:val="008E5D0D"/>
    <w:rsid w:val="008E6D4B"/>
    <w:rsid w:val="008E7107"/>
    <w:rsid w:val="008E76F2"/>
    <w:rsid w:val="008E791F"/>
    <w:rsid w:val="008F2501"/>
    <w:rsid w:val="008F381B"/>
    <w:rsid w:val="008F3D18"/>
    <w:rsid w:val="008F49E9"/>
    <w:rsid w:val="008F5AB3"/>
    <w:rsid w:val="008F5F66"/>
    <w:rsid w:val="008F6A33"/>
    <w:rsid w:val="008F72B2"/>
    <w:rsid w:val="008F72DB"/>
    <w:rsid w:val="00900136"/>
    <w:rsid w:val="009002B0"/>
    <w:rsid w:val="009003E6"/>
    <w:rsid w:val="0090111D"/>
    <w:rsid w:val="00901A9E"/>
    <w:rsid w:val="00902787"/>
    <w:rsid w:val="0090428A"/>
    <w:rsid w:val="00905890"/>
    <w:rsid w:val="00905C01"/>
    <w:rsid w:val="009063B6"/>
    <w:rsid w:val="00906BF1"/>
    <w:rsid w:val="00906C1F"/>
    <w:rsid w:val="00906D01"/>
    <w:rsid w:val="00911203"/>
    <w:rsid w:val="00911ABC"/>
    <w:rsid w:val="009144BA"/>
    <w:rsid w:val="00915912"/>
    <w:rsid w:val="00916CEB"/>
    <w:rsid w:val="00916E48"/>
    <w:rsid w:val="009173CD"/>
    <w:rsid w:val="00917C1C"/>
    <w:rsid w:val="009208F7"/>
    <w:rsid w:val="00920BBA"/>
    <w:rsid w:val="009241C8"/>
    <w:rsid w:val="009250D4"/>
    <w:rsid w:val="0092578B"/>
    <w:rsid w:val="009258AC"/>
    <w:rsid w:val="00930063"/>
    <w:rsid w:val="00930574"/>
    <w:rsid w:val="00930F4A"/>
    <w:rsid w:val="00931D49"/>
    <w:rsid w:val="00933577"/>
    <w:rsid w:val="009337F3"/>
    <w:rsid w:val="00934B4A"/>
    <w:rsid w:val="00934E89"/>
    <w:rsid w:val="009353B5"/>
    <w:rsid w:val="009356D3"/>
    <w:rsid w:val="009358D8"/>
    <w:rsid w:val="00935C6D"/>
    <w:rsid w:val="00936485"/>
    <w:rsid w:val="00940FB9"/>
    <w:rsid w:val="00941425"/>
    <w:rsid w:val="00941534"/>
    <w:rsid w:val="009416F2"/>
    <w:rsid w:val="00941DF8"/>
    <w:rsid w:val="00943B2D"/>
    <w:rsid w:val="00945779"/>
    <w:rsid w:val="009460DE"/>
    <w:rsid w:val="009464DE"/>
    <w:rsid w:val="00946B85"/>
    <w:rsid w:val="00946BA6"/>
    <w:rsid w:val="00946E75"/>
    <w:rsid w:val="00947060"/>
    <w:rsid w:val="009474CD"/>
    <w:rsid w:val="00947D8C"/>
    <w:rsid w:val="00950A16"/>
    <w:rsid w:val="009515E6"/>
    <w:rsid w:val="009517D7"/>
    <w:rsid w:val="009538F9"/>
    <w:rsid w:val="00954B6C"/>
    <w:rsid w:val="009553A3"/>
    <w:rsid w:val="0095586E"/>
    <w:rsid w:val="00956D6C"/>
    <w:rsid w:val="00957770"/>
    <w:rsid w:val="009578FA"/>
    <w:rsid w:val="009615B7"/>
    <w:rsid w:val="009616C0"/>
    <w:rsid w:val="009618DF"/>
    <w:rsid w:val="00961B1A"/>
    <w:rsid w:val="00961F64"/>
    <w:rsid w:val="00962BAB"/>
    <w:rsid w:val="009631C8"/>
    <w:rsid w:val="00963D4E"/>
    <w:rsid w:val="0096698D"/>
    <w:rsid w:val="00967243"/>
    <w:rsid w:val="009708E9"/>
    <w:rsid w:val="00970AB8"/>
    <w:rsid w:val="009711FA"/>
    <w:rsid w:val="009730C5"/>
    <w:rsid w:val="0097330A"/>
    <w:rsid w:val="00973561"/>
    <w:rsid w:val="00974BF2"/>
    <w:rsid w:val="009751AA"/>
    <w:rsid w:val="0097615B"/>
    <w:rsid w:val="00976EF0"/>
    <w:rsid w:val="009815D0"/>
    <w:rsid w:val="00982EFB"/>
    <w:rsid w:val="00984139"/>
    <w:rsid w:val="00984EE6"/>
    <w:rsid w:val="0098545F"/>
    <w:rsid w:val="0098565A"/>
    <w:rsid w:val="00985929"/>
    <w:rsid w:val="009859D9"/>
    <w:rsid w:val="00986369"/>
    <w:rsid w:val="0098646B"/>
    <w:rsid w:val="00987C5E"/>
    <w:rsid w:val="00990CF9"/>
    <w:rsid w:val="00991BBA"/>
    <w:rsid w:val="00992210"/>
    <w:rsid w:val="00992B89"/>
    <w:rsid w:val="00993A2F"/>
    <w:rsid w:val="00994EF8"/>
    <w:rsid w:val="00995045"/>
    <w:rsid w:val="0099542A"/>
    <w:rsid w:val="009A18FC"/>
    <w:rsid w:val="009A2914"/>
    <w:rsid w:val="009A3954"/>
    <w:rsid w:val="009A48E8"/>
    <w:rsid w:val="009A7339"/>
    <w:rsid w:val="009A7B0B"/>
    <w:rsid w:val="009B26E2"/>
    <w:rsid w:val="009B3589"/>
    <w:rsid w:val="009B3811"/>
    <w:rsid w:val="009B40B0"/>
    <w:rsid w:val="009B4C3D"/>
    <w:rsid w:val="009B5742"/>
    <w:rsid w:val="009B726B"/>
    <w:rsid w:val="009C10E2"/>
    <w:rsid w:val="009C134A"/>
    <w:rsid w:val="009C191C"/>
    <w:rsid w:val="009C1B56"/>
    <w:rsid w:val="009C1DAE"/>
    <w:rsid w:val="009C2171"/>
    <w:rsid w:val="009C25FE"/>
    <w:rsid w:val="009C4423"/>
    <w:rsid w:val="009C4C5C"/>
    <w:rsid w:val="009C5DDE"/>
    <w:rsid w:val="009C6ABD"/>
    <w:rsid w:val="009D0596"/>
    <w:rsid w:val="009D0EE2"/>
    <w:rsid w:val="009D104B"/>
    <w:rsid w:val="009D1B4E"/>
    <w:rsid w:val="009D3808"/>
    <w:rsid w:val="009D4B18"/>
    <w:rsid w:val="009D530B"/>
    <w:rsid w:val="009D53FF"/>
    <w:rsid w:val="009D5932"/>
    <w:rsid w:val="009D6F78"/>
    <w:rsid w:val="009D7DD2"/>
    <w:rsid w:val="009D7DEB"/>
    <w:rsid w:val="009E1668"/>
    <w:rsid w:val="009E1B7D"/>
    <w:rsid w:val="009E2AFD"/>
    <w:rsid w:val="009E448B"/>
    <w:rsid w:val="009E5483"/>
    <w:rsid w:val="009E5A6C"/>
    <w:rsid w:val="009E6C4F"/>
    <w:rsid w:val="009F0460"/>
    <w:rsid w:val="009F0501"/>
    <w:rsid w:val="009F0F72"/>
    <w:rsid w:val="009F17D8"/>
    <w:rsid w:val="009F3916"/>
    <w:rsid w:val="009F4EA0"/>
    <w:rsid w:val="009F51BE"/>
    <w:rsid w:val="009F55EC"/>
    <w:rsid w:val="009F5952"/>
    <w:rsid w:val="009F6090"/>
    <w:rsid w:val="009F71D1"/>
    <w:rsid w:val="009F7A26"/>
    <w:rsid w:val="00A00DEE"/>
    <w:rsid w:val="00A02139"/>
    <w:rsid w:val="00A025F1"/>
    <w:rsid w:val="00A03A4A"/>
    <w:rsid w:val="00A046D6"/>
    <w:rsid w:val="00A04BBC"/>
    <w:rsid w:val="00A04CE3"/>
    <w:rsid w:val="00A04F7C"/>
    <w:rsid w:val="00A0503E"/>
    <w:rsid w:val="00A05386"/>
    <w:rsid w:val="00A06944"/>
    <w:rsid w:val="00A06B97"/>
    <w:rsid w:val="00A0738D"/>
    <w:rsid w:val="00A11AEF"/>
    <w:rsid w:val="00A121F6"/>
    <w:rsid w:val="00A130F6"/>
    <w:rsid w:val="00A147C7"/>
    <w:rsid w:val="00A14F92"/>
    <w:rsid w:val="00A15DDD"/>
    <w:rsid w:val="00A16297"/>
    <w:rsid w:val="00A169A0"/>
    <w:rsid w:val="00A17085"/>
    <w:rsid w:val="00A17BE4"/>
    <w:rsid w:val="00A2026C"/>
    <w:rsid w:val="00A21002"/>
    <w:rsid w:val="00A21080"/>
    <w:rsid w:val="00A227A3"/>
    <w:rsid w:val="00A25461"/>
    <w:rsid w:val="00A31B96"/>
    <w:rsid w:val="00A33245"/>
    <w:rsid w:val="00A3373F"/>
    <w:rsid w:val="00A4039F"/>
    <w:rsid w:val="00A41687"/>
    <w:rsid w:val="00A4267C"/>
    <w:rsid w:val="00A42F0C"/>
    <w:rsid w:val="00A45D22"/>
    <w:rsid w:val="00A4601D"/>
    <w:rsid w:val="00A4778B"/>
    <w:rsid w:val="00A47C91"/>
    <w:rsid w:val="00A503F4"/>
    <w:rsid w:val="00A509BB"/>
    <w:rsid w:val="00A50A78"/>
    <w:rsid w:val="00A51763"/>
    <w:rsid w:val="00A529F1"/>
    <w:rsid w:val="00A52DB2"/>
    <w:rsid w:val="00A52E0D"/>
    <w:rsid w:val="00A5353C"/>
    <w:rsid w:val="00A53D8E"/>
    <w:rsid w:val="00A5427E"/>
    <w:rsid w:val="00A54713"/>
    <w:rsid w:val="00A55582"/>
    <w:rsid w:val="00A5611B"/>
    <w:rsid w:val="00A57AAF"/>
    <w:rsid w:val="00A60ACF"/>
    <w:rsid w:val="00A60B75"/>
    <w:rsid w:val="00A60E09"/>
    <w:rsid w:val="00A61810"/>
    <w:rsid w:val="00A62285"/>
    <w:rsid w:val="00A626A4"/>
    <w:rsid w:val="00A6307E"/>
    <w:rsid w:val="00A633C1"/>
    <w:rsid w:val="00A636D7"/>
    <w:rsid w:val="00A6420B"/>
    <w:rsid w:val="00A666CA"/>
    <w:rsid w:val="00A677B5"/>
    <w:rsid w:val="00A7026D"/>
    <w:rsid w:val="00A7056D"/>
    <w:rsid w:val="00A71444"/>
    <w:rsid w:val="00A71AAD"/>
    <w:rsid w:val="00A729B4"/>
    <w:rsid w:val="00A72E4F"/>
    <w:rsid w:val="00A73C98"/>
    <w:rsid w:val="00A7439A"/>
    <w:rsid w:val="00A749E6"/>
    <w:rsid w:val="00A75454"/>
    <w:rsid w:val="00A763F7"/>
    <w:rsid w:val="00A76542"/>
    <w:rsid w:val="00A76662"/>
    <w:rsid w:val="00A77057"/>
    <w:rsid w:val="00A773CB"/>
    <w:rsid w:val="00A773F9"/>
    <w:rsid w:val="00A77EFD"/>
    <w:rsid w:val="00A8043C"/>
    <w:rsid w:val="00A83A18"/>
    <w:rsid w:val="00A8565F"/>
    <w:rsid w:val="00A86302"/>
    <w:rsid w:val="00A90BE2"/>
    <w:rsid w:val="00A91B93"/>
    <w:rsid w:val="00A93534"/>
    <w:rsid w:val="00A949EB"/>
    <w:rsid w:val="00A95D48"/>
    <w:rsid w:val="00A95E39"/>
    <w:rsid w:val="00A979C1"/>
    <w:rsid w:val="00A97A80"/>
    <w:rsid w:val="00AA0079"/>
    <w:rsid w:val="00AA13DF"/>
    <w:rsid w:val="00AA15CA"/>
    <w:rsid w:val="00AA1E55"/>
    <w:rsid w:val="00AA24BA"/>
    <w:rsid w:val="00AA25E7"/>
    <w:rsid w:val="00AA2756"/>
    <w:rsid w:val="00AA3DAA"/>
    <w:rsid w:val="00AA5256"/>
    <w:rsid w:val="00AA5BCE"/>
    <w:rsid w:val="00AA5D45"/>
    <w:rsid w:val="00AA62A0"/>
    <w:rsid w:val="00AA7E32"/>
    <w:rsid w:val="00AB109A"/>
    <w:rsid w:val="00AB14FD"/>
    <w:rsid w:val="00AB3921"/>
    <w:rsid w:val="00AB49AC"/>
    <w:rsid w:val="00AB5496"/>
    <w:rsid w:val="00AB555A"/>
    <w:rsid w:val="00AB6ED3"/>
    <w:rsid w:val="00AB723B"/>
    <w:rsid w:val="00AB72BB"/>
    <w:rsid w:val="00AB7969"/>
    <w:rsid w:val="00AB799D"/>
    <w:rsid w:val="00AC0FA9"/>
    <w:rsid w:val="00AC2191"/>
    <w:rsid w:val="00AC2863"/>
    <w:rsid w:val="00AC37D2"/>
    <w:rsid w:val="00AC38BB"/>
    <w:rsid w:val="00AC3B53"/>
    <w:rsid w:val="00AC463E"/>
    <w:rsid w:val="00AC6170"/>
    <w:rsid w:val="00AC6A2C"/>
    <w:rsid w:val="00AD1ABB"/>
    <w:rsid w:val="00AD2035"/>
    <w:rsid w:val="00AD2809"/>
    <w:rsid w:val="00AD39B3"/>
    <w:rsid w:val="00AD3E27"/>
    <w:rsid w:val="00AD4933"/>
    <w:rsid w:val="00AD49AF"/>
    <w:rsid w:val="00AD5050"/>
    <w:rsid w:val="00AD557D"/>
    <w:rsid w:val="00AD7384"/>
    <w:rsid w:val="00AD7BA0"/>
    <w:rsid w:val="00AE0ACA"/>
    <w:rsid w:val="00AE1A31"/>
    <w:rsid w:val="00AE291E"/>
    <w:rsid w:val="00AE2DFC"/>
    <w:rsid w:val="00AE3E41"/>
    <w:rsid w:val="00AE4A4A"/>
    <w:rsid w:val="00AE6FC4"/>
    <w:rsid w:val="00AF05E2"/>
    <w:rsid w:val="00AF34FA"/>
    <w:rsid w:val="00AF35AE"/>
    <w:rsid w:val="00AF45F3"/>
    <w:rsid w:val="00AF4761"/>
    <w:rsid w:val="00AF5D89"/>
    <w:rsid w:val="00AF7652"/>
    <w:rsid w:val="00B023AE"/>
    <w:rsid w:val="00B0299F"/>
    <w:rsid w:val="00B02FC7"/>
    <w:rsid w:val="00B042F0"/>
    <w:rsid w:val="00B04700"/>
    <w:rsid w:val="00B0592B"/>
    <w:rsid w:val="00B05B33"/>
    <w:rsid w:val="00B06128"/>
    <w:rsid w:val="00B06C12"/>
    <w:rsid w:val="00B118BE"/>
    <w:rsid w:val="00B119C8"/>
    <w:rsid w:val="00B12226"/>
    <w:rsid w:val="00B123FC"/>
    <w:rsid w:val="00B146F0"/>
    <w:rsid w:val="00B1499C"/>
    <w:rsid w:val="00B16D4B"/>
    <w:rsid w:val="00B17DF9"/>
    <w:rsid w:val="00B2026A"/>
    <w:rsid w:val="00B220E4"/>
    <w:rsid w:val="00B22BF3"/>
    <w:rsid w:val="00B23C39"/>
    <w:rsid w:val="00B24950"/>
    <w:rsid w:val="00B24C10"/>
    <w:rsid w:val="00B272CC"/>
    <w:rsid w:val="00B277D3"/>
    <w:rsid w:val="00B313B2"/>
    <w:rsid w:val="00B315C9"/>
    <w:rsid w:val="00B337F2"/>
    <w:rsid w:val="00B341B1"/>
    <w:rsid w:val="00B34489"/>
    <w:rsid w:val="00B35276"/>
    <w:rsid w:val="00B35666"/>
    <w:rsid w:val="00B36C8B"/>
    <w:rsid w:val="00B372FB"/>
    <w:rsid w:val="00B401DD"/>
    <w:rsid w:val="00B408E3"/>
    <w:rsid w:val="00B4146C"/>
    <w:rsid w:val="00B41604"/>
    <w:rsid w:val="00B4168D"/>
    <w:rsid w:val="00B4195B"/>
    <w:rsid w:val="00B41D5B"/>
    <w:rsid w:val="00B42626"/>
    <w:rsid w:val="00B43B0F"/>
    <w:rsid w:val="00B43B17"/>
    <w:rsid w:val="00B43E73"/>
    <w:rsid w:val="00B4441D"/>
    <w:rsid w:val="00B44665"/>
    <w:rsid w:val="00B447B1"/>
    <w:rsid w:val="00B449E1"/>
    <w:rsid w:val="00B4570B"/>
    <w:rsid w:val="00B50BBE"/>
    <w:rsid w:val="00B51BA0"/>
    <w:rsid w:val="00B53C26"/>
    <w:rsid w:val="00B5476E"/>
    <w:rsid w:val="00B54956"/>
    <w:rsid w:val="00B54986"/>
    <w:rsid w:val="00B563D4"/>
    <w:rsid w:val="00B57FB1"/>
    <w:rsid w:val="00B6131A"/>
    <w:rsid w:val="00B617C5"/>
    <w:rsid w:val="00B62266"/>
    <w:rsid w:val="00B63047"/>
    <w:rsid w:val="00B63C24"/>
    <w:rsid w:val="00B65673"/>
    <w:rsid w:val="00B6570B"/>
    <w:rsid w:val="00B65784"/>
    <w:rsid w:val="00B65B60"/>
    <w:rsid w:val="00B67E2F"/>
    <w:rsid w:val="00B709A2"/>
    <w:rsid w:val="00B718F8"/>
    <w:rsid w:val="00B71E5A"/>
    <w:rsid w:val="00B7225D"/>
    <w:rsid w:val="00B72735"/>
    <w:rsid w:val="00B72A3F"/>
    <w:rsid w:val="00B733A9"/>
    <w:rsid w:val="00B746B8"/>
    <w:rsid w:val="00B75155"/>
    <w:rsid w:val="00B75FF4"/>
    <w:rsid w:val="00B8037F"/>
    <w:rsid w:val="00B81034"/>
    <w:rsid w:val="00B81352"/>
    <w:rsid w:val="00B82CF6"/>
    <w:rsid w:val="00B8328E"/>
    <w:rsid w:val="00B83360"/>
    <w:rsid w:val="00B83E86"/>
    <w:rsid w:val="00B8411B"/>
    <w:rsid w:val="00B84841"/>
    <w:rsid w:val="00B848EC"/>
    <w:rsid w:val="00B85F60"/>
    <w:rsid w:val="00B86D8D"/>
    <w:rsid w:val="00B8711F"/>
    <w:rsid w:val="00B91377"/>
    <w:rsid w:val="00B92DD1"/>
    <w:rsid w:val="00B935C5"/>
    <w:rsid w:val="00B94760"/>
    <w:rsid w:val="00B958FF"/>
    <w:rsid w:val="00B97273"/>
    <w:rsid w:val="00BA0D7C"/>
    <w:rsid w:val="00BA1927"/>
    <w:rsid w:val="00BA1C65"/>
    <w:rsid w:val="00BA34C4"/>
    <w:rsid w:val="00BA39DE"/>
    <w:rsid w:val="00BA3A80"/>
    <w:rsid w:val="00BA499A"/>
    <w:rsid w:val="00BA69AB"/>
    <w:rsid w:val="00BA783B"/>
    <w:rsid w:val="00BA7AFB"/>
    <w:rsid w:val="00BB0A4B"/>
    <w:rsid w:val="00BB0C2E"/>
    <w:rsid w:val="00BB2F95"/>
    <w:rsid w:val="00BB316E"/>
    <w:rsid w:val="00BB3ECC"/>
    <w:rsid w:val="00BB4025"/>
    <w:rsid w:val="00BB59ED"/>
    <w:rsid w:val="00BB72F2"/>
    <w:rsid w:val="00BB77B6"/>
    <w:rsid w:val="00BB79AA"/>
    <w:rsid w:val="00BC053A"/>
    <w:rsid w:val="00BC1D63"/>
    <w:rsid w:val="00BC293A"/>
    <w:rsid w:val="00BC350E"/>
    <w:rsid w:val="00BC4AAA"/>
    <w:rsid w:val="00BC517A"/>
    <w:rsid w:val="00BC5C28"/>
    <w:rsid w:val="00BC614D"/>
    <w:rsid w:val="00BC6FAB"/>
    <w:rsid w:val="00BD12FB"/>
    <w:rsid w:val="00BD19E2"/>
    <w:rsid w:val="00BD2842"/>
    <w:rsid w:val="00BD2C68"/>
    <w:rsid w:val="00BD304F"/>
    <w:rsid w:val="00BD3857"/>
    <w:rsid w:val="00BD3E3D"/>
    <w:rsid w:val="00BD5FC4"/>
    <w:rsid w:val="00BD7A1D"/>
    <w:rsid w:val="00BE0014"/>
    <w:rsid w:val="00BE14A1"/>
    <w:rsid w:val="00BE3421"/>
    <w:rsid w:val="00BE5B76"/>
    <w:rsid w:val="00BE6233"/>
    <w:rsid w:val="00BE73CC"/>
    <w:rsid w:val="00BE74CB"/>
    <w:rsid w:val="00BF1CF6"/>
    <w:rsid w:val="00BF1DA7"/>
    <w:rsid w:val="00BF29A4"/>
    <w:rsid w:val="00BF3CDE"/>
    <w:rsid w:val="00BF469E"/>
    <w:rsid w:val="00BF5E12"/>
    <w:rsid w:val="00BF6003"/>
    <w:rsid w:val="00BF7390"/>
    <w:rsid w:val="00C00197"/>
    <w:rsid w:val="00C00D11"/>
    <w:rsid w:val="00C03FE3"/>
    <w:rsid w:val="00C043CB"/>
    <w:rsid w:val="00C07854"/>
    <w:rsid w:val="00C078B4"/>
    <w:rsid w:val="00C07EEB"/>
    <w:rsid w:val="00C10730"/>
    <w:rsid w:val="00C12C3F"/>
    <w:rsid w:val="00C12F10"/>
    <w:rsid w:val="00C12F58"/>
    <w:rsid w:val="00C14E4B"/>
    <w:rsid w:val="00C15005"/>
    <w:rsid w:val="00C163DD"/>
    <w:rsid w:val="00C2024E"/>
    <w:rsid w:val="00C20B53"/>
    <w:rsid w:val="00C21253"/>
    <w:rsid w:val="00C2174B"/>
    <w:rsid w:val="00C21A07"/>
    <w:rsid w:val="00C21AB2"/>
    <w:rsid w:val="00C2253A"/>
    <w:rsid w:val="00C22EC2"/>
    <w:rsid w:val="00C23165"/>
    <w:rsid w:val="00C23652"/>
    <w:rsid w:val="00C23C84"/>
    <w:rsid w:val="00C24A4E"/>
    <w:rsid w:val="00C2569B"/>
    <w:rsid w:val="00C2633C"/>
    <w:rsid w:val="00C26879"/>
    <w:rsid w:val="00C2736F"/>
    <w:rsid w:val="00C30F7E"/>
    <w:rsid w:val="00C31B32"/>
    <w:rsid w:val="00C32A0E"/>
    <w:rsid w:val="00C3404F"/>
    <w:rsid w:val="00C35049"/>
    <w:rsid w:val="00C353FF"/>
    <w:rsid w:val="00C410A0"/>
    <w:rsid w:val="00C4242C"/>
    <w:rsid w:val="00C432A2"/>
    <w:rsid w:val="00C43E2F"/>
    <w:rsid w:val="00C44355"/>
    <w:rsid w:val="00C45821"/>
    <w:rsid w:val="00C4610A"/>
    <w:rsid w:val="00C46A75"/>
    <w:rsid w:val="00C472C0"/>
    <w:rsid w:val="00C502B7"/>
    <w:rsid w:val="00C508A8"/>
    <w:rsid w:val="00C521DC"/>
    <w:rsid w:val="00C5276D"/>
    <w:rsid w:val="00C54C92"/>
    <w:rsid w:val="00C55214"/>
    <w:rsid w:val="00C561DA"/>
    <w:rsid w:val="00C60554"/>
    <w:rsid w:val="00C609E5"/>
    <w:rsid w:val="00C60D28"/>
    <w:rsid w:val="00C61713"/>
    <w:rsid w:val="00C61894"/>
    <w:rsid w:val="00C622A6"/>
    <w:rsid w:val="00C6264E"/>
    <w:rsid w:val="00C64E35"/>
    <w:rsid w:val="00C70F8D"/>
    <w:rsid w:val="00C716E0"/>
    <w:rsid w:val="00C71A91"/>
    <w:rsid w:val="00C726AC"/>
    <w:rsid w:val="00C73368"/>
    <w:rsid w:val="00C73B2A"/>
    <w:rsid w:val="00C743B1"/>
    <w:rsid w:val="00C74812"/>
    <w:rsid w:val="00C7518C"/>
    <w:rsid w:val="00C75D8E"/>
    <w:rsid w:val="00C76321"/>
    <w:rsid w:val="00C76A42"/>
    <w:rsid w:val="00C806B7"/>
    <w:rsid w:val="00C80C97"/>
    <w:rsid w:val="00C81CBF"/>
    <w:rsid w:val="00C84F68"/>
    <w:rsid w:val="00C854EC"/>
    <w:rsid w:val="00C85645"/>
    <w:rsid w:val="00C858AE"/>
    <w:rsid w:val="00C863F8"/>
    <w:rsid w:val="00C86EAE"/>
    <w:rsid w:val="00C9042D"/>
    <w:rsid w:val="00C90631"/>
    <w:rsid w:val="00C907F4"/>
    <w:rsid w:val="00C91116"/>
    <w:rsid w:val="00C93241"/>
    <w:rsid w:val="00C94C0F"/>
    <w:rsid w:val="00C94FDC"/>
    <w:rsid w:val="00C95381"/>
    <w:rsid w:val="00C96564"/>
    <w:rsid w:val="00C97F2C"/>
    <w:rsid w:val="00CA0575"/>
    <w:rsid w:val="00CA074E"/>
    <w:rsid w:val="00CA0FAF"/>
    <w:rsid w:val="00CA28F1"/>
    <w:rsid w:val="00CA33AF"/>
    <w:rsid w:val="00CA3696"/>
    <w:rsid w:val="00CA3746"/>
    <w:rsid w:val="00CA39A5"/>
    <w:rsid w:val="00CA46A1"/>
    <w:rsid w:val="00CA4735"/>
    <w:rsid w:val="00CA50E8"/>
    <w:rsid w:val="00CA54EF"/>
    <w:rsid w:val="00CA5BFD"/>
    <w:rsid w:val="00CA69E0"/>
    <w:rsid w:val="00CA6A7C"/>
    <w:rsid w:val="00CB0F32"/>
    <w:rsid w:val="00CB205D"/>
    <w:rsid w:val="00CB2F76"/>
    <w:rsid w:val="00CB3E90"/>
    <w:rsid w:val="00CB4380"/>
    <w:rsid w:val="00CB6D88"/>
    <w:rsid w:val="00CB7D9E"/>
    <w:rsid w:val="00CC17AB"/>
    <w:rsid w:val="00CC1F2C"/>
    <w:rsid w:val="00CC22BC"/>
    <w:rsid w:val="00CC2C69"/>
    <w:rsid w:val="00CC31E5"/>
    <w:rsid w:val="00CC327F"/>
    <w:rsid w:val="00CC4C6A"/>
    <w:rsid w:val="00CC4E16"/>
    <w:rsid w:val="00CC543D"/>
    <w:rsid w:val="00CC67C7"/>
    <w:rsid w:val="00CC7A3E"/>
    <w:rsid w:val="00CD02FD"/>
    <w:rsid w:val="00CD332D"/>
    <w:rsid w:val="00CD3BDB"/>
    <w:rsid w:val="00CD3C6C"/>
    <w:rsid w:val="00CD3CFE"/>
    <w:rsid w:val="00CD5D71"/>
    <w:rsid w:val="00CE28F6"/>
    <w:rsid w:val="00CE306C"/>
    <w:rsid w:val="00CE3199"/>
    <w:rsid w:val="00CE79BC"/>
    <w:rsid w:val="00CF0033"/>
    <w:rsid w:val="00CF0262"/>
    <w:rsid w:val="00CF07B7"/>
    <w:rsid w:val="00CF1F5B"/>
    <w:rsid w:val="00CF3016"/>
    <w:rsid w:val="00CF325F"/>
    <w:rsid w:val="00CF58E1"/>
    <w:rsid w:val="00CF6BFE"/>
    <w:rsid w:val="00CF79F4"/>
    <w:rsid w:val="00CF7BC3"/>
    <w:rsid w:val="00CF7D4F"/>
    <w:rsid w:val="00D01E0C"/>
    <w:rsid w:val="00D038AE"/>
    <w:rsid w:val="00D04758"/>
    <w:rsid w:val="00D05358"/>
    <w:rsid w:val="00D06024"/>
    <w:rsid w:val="00D0784E"/>
    <w:rsid w:val="00D10329"/>
    <w:rsid w:val="00D11B28"/>
    <w:rsid w:val="00D12243"/>
    <w:rsid w:val="00D12376"/>
    <w:rsid w:val="00D1291E"/>
    <w:rsid w:val="00D12CC8"/>
    <w:rsid w:val="00D14904"/>
    <w:rsid w:val="00D15FA3"/>
    <w:rsid w:val="00D16B28"/>
    <w:rsid w:val="00D170C2"/>
    <w:rsid w:val="00D17D34"/>
    <w:rsid w:val="00D215EC"/>
    <w:rsid w:val="00D22F08"/>
    <w:rsid w:val="00D24133"/>
    <w:rsid w:val="00D24AD9"/>
    <w:rsid w:val="00D24FEC"/>
    <w:rsid w:val="00D2605B"/>
    <w:rsid w:val="00D26634"/>
    <w:rsid w:val="00D27070"/>
    <w:rsid w:val="00D27955"/>
    <w:rsid w:val="00D27B4B"/>
    <w:rsid w:val="00D32510"/>
    <w:rsid w:val="00D3382B"/>
    <w:rsid w:val="00D33851"/>
    <w:rsid w:val="00D33988"/>
    <w:rsid w:val="00D34587"/>
    <w:rsid w:val="00D34B03"/>
    <w:rsid w:val="00D368F4"/>
    <w:rsid w:val="00D36CDB"/>
    <w:rsid w:val="00D406E2"/>
    <w:rsid w:val="00D40BB3"/>
    <w:rsid w:val="00D40CF0"/>
    <w:rsid w:val="00D42A02"/>
    <w:rsid w:val="00D42F44"/>
    <w:rsid w:val="00D42FF9"/>
    <w:rsid w:val="00D44EF5"/>
    <w:rsid w:val="00D45C7F"/>
    <w:rsid w:val="00D46193"/>
    <w:rsid w:val="00D470D5"/>
    <w:rsid w:val="00D5179B"/>
    <w:rsid w:val="00D51D36"/>
    <w:rsid w:val="00D51FD7"/>
    <w:rsid w:val="00D53C9C"/>
    <w:rsid w:val="00D54642"/>
    <w:rsid w:val="00D55000"/>
    <w:rsid w:val="00D56861"/>
    <w:rsid w:val="00D56F7B"/>
    <w:rsid w:val="00D56F7F"/>
    <w:rsid w:val="00D600A0"/>
    <w:rsid w:val="00D612B5"/>
    <w:rsid w:val="00D61E3F"/>
    <w:rsid w:val="00D62166"/>
    <w:rsid w:val="00D62404"/>
    <w:rsid w:val="00D629C8"/>
    <w:rsid w:val="00D62F5C"/>
    <w:rsid w:val="00D63FDF"/>
    <w:rsid w:val="00D64174"/>
    <w:rsid w:val="00D6418E"/>
    <w:rsid w:val="00D65C22"/>
    <w:rsid w:val="00D65C35"/>
    <w:rsid w:val="00D66C58"/>
    <w:rsid w:val="00D67D2F"/>
    <w:rsid w:val="00D700FF"/>
    <w:rsid w:val="00D714F6"/>
    <w:rsid w:val="00D734DB"/>
    <w:rsid w:val="00D7375B"/>
    <w:rsid w:val="00D737E0"/>
    <w:rsid w:val="00D740DF"/>
    <w:rsid w:val="00D75C39"/>
    <w:rsid w:val="00D75DE2"/>
    <w:rsid w:val="00D76B6F"/>
    <w:rsid w:val="00D76D0E"/>
    <w:rsid w:val="00D77804"/>
    <w:rsid w:val="00D81277"/>
    <w:rsid w:val="00D83DAA"/>
    <w:rsid w:val="00D83ED5"/>
    <w:rsid w:val="00D874E8"/>
    <w:rsid w:val="00D87658"/>
    <w:rsid w:val="00D90970"/>
    <w:rsid w:val="00D911E5"/>
    <w:rsid w:val="00D92C6F"/>
    <w:rsid w:val="00D9308F"/>
    <w:rsid w:val="00D934D6"/>
    <w:rsid w:val="00D93F0C"/>
    <w:rsid w:val="00D94688"/>
    <w:rsid w:val="00D9474A"/>
    <w:rsid w:val="00D94AD8"/>
    <w:rsid w:val="00D94CE5"/>
    <w:rsid w:val="00D959E2"/>
    <w:rsid w:val="00D96DC4"/>
    <w:rsid w:val="00D9784F"/>
    <w:rsid w:val="00DA0395"/>
    <w:rsid w:val="00DA08DA"/>
    <w:rsid w:val="00DA10AB"/>
    <w:rsid w:val="00DA1310"/>
    <w:rsid w:val="00DA1887"/>
    <w:rsid w:val="00DA2EFD"/>
    <w:rsid w:val="00DA3713"/>
    <w:rsid w:val="00DA3ECD"/>
    <w:rsid w:val="00DA3FC7"/>
    <w:rsid w:val="00DA4B21"/>
    <w:rsid w:val="00DA5128"/>
    <w:rsid w:val="00DA5848"/>
    <w:rsid w:val="00DA6A9B"/>
    <w:rsid w:val="00DA6BF2"/>
    <w:rsid w:val="00DA703F"/>
    <w:rsid w:val="00DB02D3"/>
    <w:rsid w:val="00DB13D3"/>
    <w:rsid w:val="00DB257B"/>
    <w:rsid w:val="00DB2D10"/>
    <w:rsid w:val="00DB3289"/>
    <w:rsid w:val="00DB4639"/>
    <w:rsid w:val="00DB7226"/>
    <w:rsid w:val="00DB7A50"/>
    <w:rsid w:val="00DC1189"/>
    <w:rsid w:val="00DC15A1"/>
    <w:rsid w:val="00DC1632"/>
    <w:rsid w:val="00DC1AEA"/>
    <w:rsid w:val="00DC280A"/>
    <w:rsid w:val="00DC29EB"/>
    <w:rsid w:val="00DC3160"/>
    <w:rsid w:val="00DC367D"/>
    <w:rsid w:val="00DC44CD"/>
    <w:rsid w:val="00DC58AA"/>
    <w:rsid w:val="00DC64C5"/>
    <w:rsid w:val="00DC7855"/>
    <w:rsid w:val="00DD1E5A"/>
    <w:rsid w:val="00DD2AFB"/>
    <w:rsid w:val="00DD3049"/>
    <w:rsid w:val="00DE0427"/>
    <w:rsid w:val="00DE0C6D"/>
    <w:rsid w:val="00DE18D2"/>
    <w:rsid w:val="00DE268D"/>
    <w:rsid w:val="00DE3071"/>
    <w:rsid w:val="00DE3D97"/>
    <w:rsid w:val="00DF0071"/>
    <w:rsid w:val="00DF07A8"/>
    <w:rsid w:val="00DF1AE5"/>
    <w:rsid w:val="00DF49D3"/>
    <w:rsid w:val="00DF55C5"/>
    <w:rsid w:val="00DF5B51"/>
    <w:rsid w:val="00DF687E"/>
    <w:rsid w:val="00DF6B93"/>
    <w:rsid w:val="00DF7E3C"/>
    <w:rsid w:val="00E00453"/>
    <w:rsid w:val="00E008AF"/>
    <w:rsid w:val="00E009E1"/>
    <w:rsid w:val="00E01010"/>
    <w:rsid w:val="00E0124F"/>
    <w:rsid w:val="00E01CF3"/>
    <w:rsid w:val="00E02C6A"/>
    <w:rsid w:val="00E04256"/>
    <w:rsid w:val="00E068D7"/>
    <w:rsid w:val="00E070BA"/>
    <w:rsid w:val="00E10154"/>
    <w:rsid w:val="00E1046E"/>
    <w:rsid w:val="00E107C7"/>
    <w:rsid w:val="00E10DE0"/>
    <w:rsid w:val="00E1121F"/>
    <w:rsid w:val="00E11A58"/>
    <w:rsid w:val="00E15F97"/>
    <w:rsid w:val="00E16292"/>
    <w:rsid w:val="00E16DE5"/>
    <w:rsid w:val="00E170EF"/>
    <w:rsid w:val="00E21AC2"/>
    <w:rsid w:val="00E23708"/>
    <w:rsid w:val="00E23807"/>
    <w:rsid w:val="00E24A7B"/>
    <w:rsid w:val="00E25C22"/>
    <w:rsid w:val="00E274E2"/>
    <w:rsid w:val="00E30799"/>
    <w:rsid w:val="00E309A8"/>
    <w:rsid w:val="00E328D4"/>
    <w:rsid w:val="00E32C1E"/>
    <w:rsid w:val="00E34F18"/>
    <w:rsid w:val="00E40F85"/>
    <w:rsid w:val="00E413D3"/>
    <w:rsid w:val="00E421CD"/>
    <w:rsid w:val="00E42295"/>
    <w:rsid w:val="00E425CB"/>
    <w:rsid w:val="00E428BB"/>
    <w:rsid w:val="00E43A83"/>
    <w:rsid w:val="00E43D9B"/>
    <w:rsid w:val="00E43DA6"/>
    <w:rsid w:val="00E44082"/>
    <w:rsid w:val="00E46F28"/>
    <w:rsid w:val="00E51EB5"/>
    <w:rsid w:val="00E5252C"/>
    <w:rsid w:val="00E52C68"/>
    <w:rsid w:val="00E52C74"/>
    <w:rsid w:val="00E52FF9"/>
    <w:rsid w:val="00E53341"/>
    <w:rsid w:val="00E53528"/>
    <w:rsid w:val="00E53BDA"/>
    <w:rsid w:val="00E544B8"/>
    <w:rsid w:val="00E5467A"/>
    <w:rsid w:val="00E54826"/>
    <w:rsid w:val="00E6013F"/>
    <w:rsid w:val="00E61737"/>
    <w:rsid w:val="00E64D92"/>
    <w:rsid w:val="00E65DAA"/>
    <w:rsid w:val="00E72883"/>
    <w:rsid w:val="00E732E9"/>
    <w:rsid w:val="00E76617"/>
    <w:rsid w:val="00E84D77"/>
    <w:rsid w:val="00E863D0"/>
    <w:rsid w:val="00E87212"/>
    <w:rsid w:val="00E87231"/>
    <w:rsid w:val="00E9035D"/>
    <w:rsid w:val="00E90992"/>
    <w:rsid w:val="00E90AE8"/>
    <w:rsid w:val="00E91EC5"/>
    <w:rsid w:val="00E93E0C"/>
    <w:rsid w:val="00E94888"/>
    <w:rsid w:val="00E9673D"/>
    <w:rsid w:val="00E96D4B"/>
    <w:rsid w:val="00E975F3"/>
    <w:rsid w:val="00EA0919"/>
    <w:rsid w:val="00EA0AD6"/>
    <w:rsid w:val="00EA0C73"/>
    <w:rsid w:val="00EA1240"/>
    <w:rsid w:val="00EA12C9"/>
    <w:rsid w:val="00EA164F"/>
    <w:rsid w:val="00EA186C"/>
    <w:rsid w:val="00EA1A38"/>
    <w:rsid w:val="00EA23AF"/>
    <w:rsid w:val="00EA4750"/>
    <w:rsid w:val="00EA4A0E"/>
    <w:rsid w:val="00EA5451"/>
    <w:rsid w:val="00EA7589"/>
    <w:rsid w:val="00EA7F45"/>
    <w:rsid w:val="00EB1F15"/>
    <w:rsid w:val="00EB4545"/>
    <w:rsid w:val="00EB5427"/>
    <w:rsid w:val="00EB55CB"/>
    <w:rsid w:val="00EB6B0C"/>
    <w:rsid w:val="00EC3249"/>
    <w:rsid w:val="00EC4E4C"/>
    <w:rsid w:val="00EC5CB7"/>
    <w:rsid w:val="00EC64DA"/>
    <w:rsid w:val="00EC673C"/>
    <w:rsid w:val="00EC78C4"/>
    <w:rsid w:val="00ED0620"/>
    <w:rsid w:val="00ED065A"/>
    <w:rsid w:val="00ED1EDC"/>
    <w:rsid w:val="00ED2437"/>
    <w:rsid w:val="00ED290E"/>
    <w:rsid w:val="00ED2BA6"/>
    <w:rsid w:val="00ED36E5"/>
    <w:rsid w:val="00ED422F"/>
    <w:rsid w:val="00ED4EE6"/>
    <w:rsid w:val="00ED5196"/>
    <w:rsid w:val="00ED5A37"/>
    <w:rsid w:val="00ED5C95"/>
    <w:rsid w:val="00ED7080"/>
    <w:rsid w:val="00ED7724"/>
    <w:rsid w:val="00ED7B28"/>
    <w:rsid w:val="00EE23FC"/>
    <w:rsid w:val="00EE25B3"/>
    <w:rsid w:val="00EE32AD"/>
    <w:rsid w:val="00EE34C0"/>
    <w:rsid w:val="00EE3BF7"/>
    <w:rsid w:val="00EE3DF6"/>
    <w:rsid w:val="00EE5392"/>
    <w:rsid w:val="00EE5FB1"/>
    <w:rsid w:val="00EF014E"/>
    <w:rsid w:val="00EF05AE"/>
    <w:rsid w:val="00EF1CCF"/>
    <w:rsid w:val="00EF2230"/>
    <w:rsid w:val="00EF22F0"/>
    <w:rsid w:val="00EF2D56"/>
    <w:rsid w:val="00EF3466"/>
    <w:rsid w:val="00EF350F"/>
    <w:rsid w:val="00EF4754"/>
    <w:rsid w:val="00EF59C0"/>
    <w:rsid w:val="00EF5D44"/>
    <w:rsid w:val="00EF6500"/>
    <w:rsid w:val="00EF7786"/>
    <w:rsid w:val="00EF77DD"/>
    <w:rsid w:val="00F002BD"/>
    <w:rsid w:val="00F01A9F"/>
    <w:rsid w:val="00F0266C"/>
    <w:rsid w:val="00F02677"/>
    <w:rsid w:val="00F06BBE"/>
    <w:rsid w:val="00F06DFB"/>
    <w:rsid w:val="00F0799C"/>
    <w:rsid w:val="00F1112F"/>
    <w:rsid w:val="00F1144D"/>
    <w:rsid w:val="00F13116"/>
    <w:rsid w:val="00F13502"/>
    <w:rsid w:val="00F13A06"/>
    <w:rsid w:val="00F14B0B"/>
    <w:rsid w:val="00F150B8"/>
    <w:rsid w:val="00F160E3"/>
    <w:rsid w:val="00F16552"/>
    <w:rsid w:val="00F16CF8"/>
    <w:rsid w:val="00F200EB"/>
    <w:rsid w:val="00F22835"/>
    <w:rsid w:val="00F2295B"/>
    <w:rsid w:val="00F25F0E"/>
    <w:rsid w:val="00F265A3"/>
    <w:rsid w:val="00F271E5"/>
    <w:rsid w:val="00F274BE"/>
    <w:rsid w:val="00F27B1E"/>
    <w:rsid w:val="00F314D7"/>
    <w:rsid w:val="00F31E44"/>
    <w:rsid w:val="00F326F2"/>
    <w:rsid w:val="00F33A97"/>
    <w:rsid w:val="00F348F9"/>
    <w:rsid w:val="00F36519"/>
    <w:rsid w:val="00F3766C"/>
    <w:rsid w:val="00F42503"/>
    <w:rsid w:val="00F43875"/>
    <w:rsid w:val="00F43A9A"/>
    <w:rsid w:val="00F44E3C"/>
    <w:rsid w:val="00F452FC"/>
    <w:rsid w:val="00F460E2"/>
    <w:rsid w:val="00F46E60"/>
    <w:rsid w:val="00F47CBE"/>
    <w:rsid w:val="00F47CC0"/>
    <w:rsid w:val="00F47D9F"/>
    <w:rsid w:val="00F50382"/>
    <w:rsid w:val="00F506F7"/>
    <w:rsid w:val="00F50853"/>
    <w:rsid w:val="00F50D2C"/>
    <w:rsid w:val="00F5170D"/>
    <w:rsid w:val="00F51814"/>
    <w:rsid w:val="00F53B65"/>
    <w:rsid w:val="00F53EEC"/>
    <w:rsid w:val="00F54917"/>
    <w:rsid w:val="00F54A83"/>
    <w:rsid w:val="00F55323"/>
    <w:rsid w:val="00F5595D"/>
    <w:rsid w:val="00F55D97"/>
    <w:rsid w:val="00F56621"/>
    <w:rsid w:val="00F574FD"/>
    <w:rsid w:val="00F60198"/>
    <w:rsid w:val="00F61B62"/>
    <w:rsid w:val="00F630F7"/>
    <w:rsid w:val="00F63903"/>
    <w:rsid w:val="00F63AD4"/>
    <w:rsid w:val="00F703E7"/>
    <w:rsid w:val="00F707C6"/>
    <w:rsid w:val="00F7227C"/>
    <w:rsid w:val="00F749FD"/>
    <w:rsid w:val="00F76944"/>
    <w:rsid w:val="00F7787A"/>
    <w:rsid w:val="00F8166D"/>
    <w:rsid w:val="00F81DAC"/>
    <w:rsid w:val="00F8356C"/>
    <w:rsid w:val="00F836F9"/>
    <w:rsid w:val="00F837AE"/>
    <w:rsid w:val="00F84ED5"/>
    <w:rsid w:val="00F857B1"/>
    <w:rsid w:val="00F861BF"/>
    <w:rsid w:val="00F861E1"/>
    <w:rsid w:val="00F86BD0"/>
    <w:rsid w:val="00F86D1F"/>
    <w:rsid w:val="00F87ADB"/>
    <w:rsid w:val="00F906FF"/>
    <w:rsid w:val="00F9171A"/>
    <w:rsid w:val="00F919E9"/>
    <w:rsid w:val="00F92381"/>
    <w:rsid w:val="00F9238C"/>
    <w:rsid w:val="00F928A0"/>
    <w:rsid w:val="00F930FA"/>
    <w:rsid w:val="00F931F4"/>
    <w:rsid w:val="00F9336E"/>
    <w:rsid w:val="00F94795"/>
    <w:rsid w:val="00F94DBD"/>
    <w:rsid w:val="00F964DF"/>
    <w:rsid w:val="00F978EB"/>
    <w:rsid w:val="00F97C8F"/>
    <w:rsid w:val="00FA0F25"/>
    <w:rsid w:val="00FA1611"/>
    <w:rsid w:val="00FA2758"/>
    <w:rsid w:val="00FA32C9"/>
    <w:rsid w:val="00FA55BE"/>
    <w:rsid w:val="00FA5C0D"/>
    <w:rsid w:val="00FA6BC1"/>
    <w:rsid w:val="00FA7ABD"/>
    <w:rsid w:val="00FA7DA5"/>
    <w:rsid w:val="00FA7E52"/>
    <w:rsid w:val="00FB0356"/>
    <w:rsid w:val="00FB0C85"/>
    <w:rsid w:val="00FB0D4F"/>
    <w:rsid w:val="00FB1410"/>
    <w:rsid w:val="00FB1856"/>
    <w:rsid w:val="00FB1C81"/>
    <w:rsid w:val="00FB23DD"/>
    <w:rsid w:val="00FB2D14"/>
    <w:rsid w:val="00FB2F87"/>
    <w:rsid w:val="00FB3F1A"/>
    <w:rsid w:val="00FB418A"/>
    <w:rsid w:val="00FB7630"/>
    <w:rsid w:val="00FB76D8"/>
    <w:rsid w:val="00FC0100"/>
    <w:rsid w:val="00FC01A5"/>
    <w:rsid w:val="00FC0305"/>
    <w:rsid w:val="00FC0B58"/>
    <w:rsid w:val="00FC14E1"/>
    <w:rsid w:val="00FC43FC"/>
    <w:rsid w:val="00FC454E"/>
    <w:rsid w:val="00FC4B43"/>
    <w:rsid w:val="00FC51C6"/>
    <w:rsid w:val="00FC616E"/>
    <w:rsid w:val="00FC6544"/>
    <w:rsid w:val="00FC6A84"/>
    <w:rsid w:val="00FC6AB5"/>
    <w:rsid w:val="00FC7959"/>
    <w:rsid w:val="00FC7F96"/>
    <w:rsid w:val="00FD0079"/>
    <w:rsid w:val="00FD03AC"/>
    <w:rsid w:val="00FD0513"/>
    <w:rsid w:val="00FD0D08"/>
    <w:rsid w:val="00FD15B5"/>
    <w:rsid w:val="00FD1E6D"/>
    <w:rsid w:val="00FD2233"/>
    <w:rsid w:val="00FD25A5"/>
    <w:rsid w:val="00FD2663"/>
    <w:rsid w:val="00FD2A16"/>
    <w:rsid w:val="00FD4D89"/>
    <w:rsid w:val="00FD666B"/>
    <w:rsid w:val="00FD71FF"/>
    <w:rsid w:val="00FD7A7A"/>
    <w:rsid w:val="00FE0118"/>
    <w:rsid w:val="00FE035A"/>
    <w:rsid w:val="00FE0379"/>
    <w:rsid w:val="00FE0535"/>
    <w:rsid w:val="00FE11C7"/>
    <w:rsid w:val="00FE13C7"/>
    <w:rsid w:val="00FE1F4C"/>
    <w:rsid w:val="00FE2312"/>
    <w:rsid w:val="00FE2865"/>
    <w:rsid w:val="00FE2B15"/>
    <w:rsid w:val="00FE2C6C"/>
    <w:rsid w:val="00FE3307"/>
    <w:rsid w:val="00FE5A89"/>
    <w:rsid w:val="00FE66ED"/>
    <w:rsid w:val="00FE7133"/>
    <w:rsid w:val="00FF06E1"/>
    <w:rsid w:val="00FF0B1F"/>
    <w:rsid w:val="00FF151E"/>
    <w:rsid w:val="00FF4022"/>
    <w:rsid w:val="00FF4243"/>
    <w:rsid w:val="00FF67B4"/>
    <w:rsid w:val="00FF69DB"/>
    <w:rsid w:val="00FF74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BEE791"/>
  <w15:chartTrackingRefBased/>
  <w15:docId w15:val="{80ACD514-4057-436B-99F4-B3709A197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BBA"/>
    <w:rPr>
      <w:rFonts w:ascii="Times New Roman" w:hAnsi="Times New Roman"/>
    </w:rPr>
  </w:style>
  <w:style w:type="paragraph" w:styleId="Heading1">
    <w:name w:val="heading 1"/>
    <w:basedOn w:val="Normal"/>
    <w:next w:val="Normal"/>
    <w:link w:val="Heading1Char"/>
    <w:uiPriority w:val="9"/>
    <w:qFormat/>
    <w:rsid w:val="001C60FE"/>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C60FE"/>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B337F2"/>
    <w:pPr>
      <w:keepNext/>
      <w:keepLines/>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CD3C6C"/>
    <w:pPr>
      <w:keepNext/>
      <w:keepLines/>
      <w:spacing w:before="40" w:after="0"/>
      <w:outlineLvl w:val="3"/>
    </w:pPr>
    <w:rPr>
      <w:rFonts w:eastAsiaTheme="majorEastAsia" w:cstheme="majorBidi"/>
      <w:b/>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60FE"/>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1C60FE"/>
    <w:rPr>
      <w:rFonts w:ascii="Times New Roman" w:eastAsiaTheme="majorEastAsia" w:hAnsi="Times New Roman" w:cstheme="majorBidi"/>
      <w:b/>
      <w:sz w:val="26"/>
      <w:szCs w:val="26"/>
    </w:rPr>
  </w:style>
  <w:style w:type="paragraph" w:styleId="NoSpacing">
    <w:name w:val="No Spacing"/>
    <w:uiPriority w:val="1"/>
    <w:qFormat/>
    <w:rsid w:val="00E21AC2"/>
    <w:pPr>
      <w:spacing w:after="0" w:line="240" w:lineRule="auto"/>
    </w:pPr>
    <w:rPr>
      <w:rFonts w:ascii="Times New Roman" w:hAnsi="Times New Roman"/>
    </w:rPr>
  </w:style>
  <w:style w:type="paragraph" w:styleId="TOC1">
    <w:name w:val="toc 1"/>
    <w:basedOn w:val="Normal"/>
    <w:next w:val="Normal"/>
    <w:autoRedefine/>
    <w:uiPriority w:val="39"/>
    <w:unhideWhenUsed/>
    <w:rsid w:val="00372C83"/>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372C83"/>
    <w:pPr>
      <w:spacing w:after="0"/>
      <w:ind w:left="220"/>
    </w:pPr>
    <w:rPr>
      <w:rFonts w:asciiTheme="minorHAnsi" w:hAnsiTheme="minorHAnsi" w:cstheme="minorHAnsi"/>
      <w:smallCaps/>
      <w:sz w:val="20"/>
      <w:szCs w:val="20"/>
    </w:rPr>
  </w:style>
  <w:style w:type="paragraph" w:styleId="TOCHeading">
    <w:name w:val="TOC Heading"/>
    <w:basedOn w:val="Heading1"/>
    <w:next w:val="Normal"/>
    <w:uiPriority w:val="39"/>
    <w:unhideWhenUsed/>
    <w:qFormat/>
    <w:rsid w:val="00372C83"/>
    <w:pPr>
      <w:outlineLvl w:val="9"/>
    </w:pPr>
    <w:rPr>
      <w:rFonts w:asciiTheme="majorHAnsi" w:hAnsiTheme="majorHAnsi"/>
      <w:b w:val="0"/>
      <w:color w:val="2F5496" w:themeColor="accent1" w:themeShade="BF"/>
      <w:lang w:val="en-US"/>
    </w:rPr>
  </w:style>
  <w:style w:type="character" w:styleId="Hyperlink">
    <w:name w:val="Hyperlink"/>
    <w:basedOn w:val="DefaultParagraphFont"/>
    <w:uiPriority w:val="99"/>
    <w:unhideWhenUsed/>
    <w:rsid w:val="00372C83"/>
    <w:rPr>
      <w:color w:val="0563C1" w:themeColor="hyperlink"/>
      <w:u w:val="single"/>
    </w:rPr>
  </w:style>
  <w:style w:type="paragraph" w:styleId="Header">
    <w:name w:val="header"/>
    <w:basedOn w:val="Normal"/>
    <w:link w:val="HeaderChar"/>
    <w:uiPriority w:val="99"/>
    <w:unhideWhenUsed/>
    <w:rsid w:val="00372C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2C83"/>
    <w:rPr>
      <w:rFonts w:ascii="Times New Roman" w:hAnsi="Times New Roman"/>
    </w:rPr>
  </w:style>
  <w:style w:type="paragraph" w:styleId="Footer">
    <w:name w:val="footer"/>
    <w:basedOn w:val="Normal"/>
    <w:link w:val="FooterChar"/>
    <w:uiPriority w:val="99"/>
    <w:unhideWhenUsed/>
    <w:rsid w:val="00372C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2C83"/>
    <w:rPr>
      <w:rFonts w:ascii="Times New Roman" w:hAnsi="Times New Roman"/>
    </w:rPr>
  </w:style>
  <w:style w:type="table" w:styleId="TableGrid">
    <w:name w:val="Table Grid"/>
    <w:basedOn w:val="TableNormal"/>
    <w:uiPriority w:val="39"/>
    <w:rsid w:val="00AA27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4B26"/>
    <w:pPr>
      <w:ind w:left="720"/>
      <w:contextualSpacing/>
    </w:pPr>
  </w:style>
  <w:style w:type="character" w:styleId="UnresolvedMention">
    <w:name w:val="Unresolved Mention"/>
    <w:basedOn w:val="DefaultParagraphFont"/>
    <w:uiPriority w:val="99"/>
    <w:semiHidden/>
    <w:unhideWhenUsed/>
    <w:rsid w:val="00F703E7"/>
    <w:rPr>
      <w:color w:val="605E5C"/>
      <w:shd w:val="clear" w:color="auto" w:fill="E1DFDD"/>
    </w:rPr>
  </w:style>
  <w:style w:type="character" w:styleId="FollowedHyperlink">
    <w:name w:val="FollowedHyperlink"/>
    <w:basedOn w:val="DefaultParagraphFont"/>
    <w:uiPriority w:val="99"/>
    <w:semiHidden/>
    <w:unhideWhenUsed/>
    <w:rsid w:val="00EA12C9"/>
    <w:rPr>
      <w:color w:val="954F72" w:themeColor="followedHyperlink"/>
      <w:u w:val="single"/>
    </w:rPr>
  </w:style>
  <w:style w:type="character" w:customStyle="1" w:styleId="Heading3Char">
    <w:name w:val="Heading 3 Char"/>
    <w:basedOn w:val="DefaultParagraphFont"/>
    <w:link w:val="Heading3"/>
    <w:uiPriority w:val="9"/>
    <w:rsid w:val="00106B70"/>
    <w:rPr>
      <w:rFonts w:ascii="Times New Roman" w:eastAsiaTheme="majorEastAsia" w:hAnsi="Times New Roman" w:cstheme="majorBidi"/>
      <w:b/>
      <w:color w:val="000000" w:themeColor="text1"/>
      <w:szCs w:val="24"/>
    </w:rPr>
  </w:style>
  <w:style w:type="paragraph" w:styleId="NormalWeb">
    <w:name w:val="Normal (Web)"/>
    <w:basedOn w:val="Normal"/>
    <w:uiPriority w:val="99"/>
    <w:unhideWhenUsed/>
    <w:rsid w:val="00E9035D"/>
    <w:pPr>
      <w:spacing w:before="100" w:beforeAutospacing="1" w:after="100" w:afterAutospacing="1" w:line="240" w:lineRule="auto"/>
    </w:pPr>
    <w:rPr>
      <w:rFonts w:eastAsia="Times New Roman" w:cs="Times New Roman"/>
      <w:sz w:val="24"/>
      <w:szCs w:val="24"/>
      <w:lang w:eastAsia="en-GB"/>
    </w:rPr>
  </w:style>
  <w:style w:type="character" w:customStyle="1" w:styleId="Heading4Char">
    <w:name w:val="Heading 4 Char"/>
    <w:basedOn w:val="DefaultParagraphFont"/>
    <w:link w:val="Heading4"/>
    <w:uiPriority w:val="9"/>
    <w:rsid w:val="00CD3C6C"/>
    <w:rPr>
      <w:rFonts w:ascii="Times New Roman" w:eastAsiaTheme="majorEastAsia" w:hAnsi="Times New Roman" w:cstheme="majorBidi"/>
      <w:b/>
      <w:iCs/>
      <w:sz w:val="20"/>
    </w:rPr>
  </w:style>
  <w:style w:type="paragraph" w:styleId="TOC3">
    <w:name w:val="toc 3"/>
    <w:basedOn w:val="Normal"/>
    <w:next w:val="Normal"/>
    <w:autoRedefine/>
    <w:uiPriority w:val="39"/>
    <w:unhideWhenUsed/>
    <w:rsid w:val="00894B2C"/>
    <w:pPr>
      <w:spacing w:after="0"/>
      <w:ind w:left="440"/>
    </w:pPr>
    <w:rPr>
      <w:rFonts w:asciiTheme="minorHAnsi" w:hAnsiTheme="minorHAnsi" w:cstheme="minorHAnsi"/>
      <w:i/>
      <w:iCs/>
      <w:sz w:val="20"/>
      <w:szCs w:val="20"/>
    </w:rPr>
  </w:style>
  <w:style w:type="table" w:styleId="GridTable1Light-Accent5">
    <w:name w:val="Grid Table 1 Light Accent 5"/>
    <w:basedOn w:val="TableNormal"/>
    <w:uiPriority w:val="46"/>
    <w:rsid w:val="004F0FF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4F0FF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8F5F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
    <w:name w:val="Grid Table 4"/>
    <w:basedOn w:val="TableNormal"/>
    <w:uiPriority w:val="49"/>
    <w:rsid w:val="0035235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13A06"/>
    <w:pPr>
      <w:spacing w:after="200" w:line="240" w:lineRule="auto"/>
    </w:pPr>
    <w:rPr>
      <w:i/>
      <w:iCs/>
      <w:color w:val="000000" w:themeColor="text1"/>
      <w:sz w:val="18"/>
      <w:szCs w:val="18"/>
    </w:rPr>
  </w:style>
  <w:style w:type="paragraph" w:styleId="TableofFigures">
    <w:name w:val="table of figures"/>
    <w:basedOn w:val="Normal"/>
    <w:next w:val="Normal"/>
    <w:uiPriority w:val="99"/>
    <w:unhideWhenUsed/>
    <w:rsid w:val="00B05B33"/>
    <w:pPr>
      <w:spacing w:after="0"/>
      <w:ind w:left="440" w:hanging="440"/>
    </w:pPr>
    <w:rPr>
      <w:rFonts w:asciiTheme="minorHAnsi" w:hAnsiTheme="minorHAnsi" w:cstheme="minorHAnsi"/>
      <w:smallCaps/>
      <w:sz w:val="20"/>
      <w:szCs w:val="20"/>
    </w:rPr>
  </w:style>
  <w:style w:type="paragraph" w:styleId="TOC4">
    <w:name w:val="toc 4"/>
    <w:basedOn w:val="Normal"/>
    <w:next w:val="Normal"/>
    <w:autoRedefine/>
    <w:uiPriority w:val="39"/>
    <w:unhideWhenUsed/>
    <w:rsid w:val="0057560D"/>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57560D"/>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57560D"/>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57560D"/>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57560D"/>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57560D"/>
    <w:pPr>
      <w:spacing w:after="0"/>
      <w:ind w:left="1760"/>
    </w:pPr>
    <w:rPr>
      <w:rFonts w:asciiTheme="minorHAnsi" w:hAnsiTheme="minorHAnsi" w:cstheme="minorHAnsi"/>
      <w:sz w:val="18"/>
      <w:szCs w:val="18"/>
    </w:rPr>
  </w:style>
  <w:style w:type="character" w:styleId="PlaceholderText">
    <w:name w:val="Placeholder Text"/>
    <w:basedOn w:val="DefaultParagraphFont"/>
    <w:uiPriority w:val="99"/>
    <w:semiHidden/>
    <w:rsid w:val="006E256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62167">
      <w:bodyDiv w:val="1"/>
      <w:marLeft w:val="0"/>
      <w:marRight w:val="0"/>
      <w:marTop w:val="0"/>
      <w:marBottom w:val="0"/>
      <w:divBdr>
        <w:top w:val="none" w:sz="0" w:space="0" w:color="auto"/>
        <w:left w:val="none" w:sz="0" w:space="0" w:color="auto"/>
        <w:bottom w:val="none" w:sz="0" w:space="0" w:color="auto"/>
        <w:right w:val="none" w:sz="0" w:space="0" w:color="auto"/>
      </w:divBdr>
    </w:div>
    <w:div w:id="262298582">
      <w:bodyDiv w:val="1"/>
      <w:marLeft w:val="0"/>
      <w:marRight w:val="0"/>
      <w:marTop w:val="0"/>
      <w:marBottom w:val="0"/>
      <w:divBdr>
        <w:top w:val="none" w:sz="0" w:space="0" w:color="auto"/>
        <w:left w:val="none" w:sz="0" w:space="0" w:color="auto"/>
        <w:bottom w:val="none" w:sz="0" w:space="0" w:color="auto"/>
        <w:right w:val="none" w:sz="0" w:space="0" w:color="auto"/>
      </w:divBdr>
      <w:divsChild>
        <w:div w:id="1645772609">
          <w:marLeft w:val="0"/>
          <w:marRight w:val="0"/>
          <w:marTop w:val="0"/>
          <w:marBottom w:val="0"/>
          <w:divBdr>
            <w:top w:val="none" w:sz="0" w:space="0" w:color="auto"/>
            <w:left w:val="none" w:sz="0" w:space="0" w:color="auto"/>
            <w:bottom w:val="none" w:sz="0" w:space="0" w:color="auto"/>
            <w:right w:val="none" w:sz="0" w:space="0" w:color="auto"/>
          </w:divBdr>
          <w:divsChild>
            <w:div w:id="1940797707">
              <w:marLeft w:val="0"/>
              <w:marRight w:val="0"/>
              <w:marTop w:val="0"/>
              <w:marBottom w:val="0"/>
              <w:divBdr>
                <w:top w:val="none" w:sz="0" w:space="0" w:color="auto"/>
                <w:left w:val="none" w:sz="0" w:space="0" w:color="auto"/>
                <w:bottom w:val="none" w:sz="0" w:space="0" w:color="auto"/>
                <w:right w:val="none" w:sz="0" w:space="0" w:color="auto"/>
              </w:divBdr>
              <w:divsChild>
                <w:div w:id="23397981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597433">
      <w:bodyDiv w:val="1"/>
      <w:marLeft w:val="0"/>
      <w:marRight w:val="0"/>
      <w:marTop w:val="0"/>
      <w:marBottom w:val="0"/>
      <w:divBdr>
        <w:top w:val="none" w:sz="0" w:space="0" w:color="auto"/>
        <w:left w:val="none" w:sz="0" w:space="0" w:color="auto"/>
        <w:bottom w:val="none" w:sz="0" w:space="0" w:color="auto"/>
        <w:right w:val="none" w:sz="0" w:space="0" w:color="auto"/>
      </w:divBdr>
    </w:div>
    <w:div w:id="610936923">
      <w:bodyDiv w:val="1"/>
      <w:marLeft w:val="0"/>
      <w:marRight w:val="0"/>
      <w:marTop w:val="0"/>
      <w:marBottom w:val="0"/>
      <w:divBdr>
        <w:top w:val="none" w:sz="0" w:space="0" w:color="auto"/>
        <w:left w:val="none" w:sz="0" w:space="0" w:color="auto"/>
        <w:bottom w:val="none" w:sz="0" w:space="0" w:color="auto"/>
        <w:right w:val="none" w:sz="0" w:space="0" w:color="auto"/>
      </w:divBdr>
    </w:div>
    <w:div w:id="653072641">
      <w:bodyDiv w:val="1"/>
      <w:marLeft w:val="0"/>
      <w:marRight w:val="0"/>
      <w:marTop w:val="0"/>
      <w:marBottom w:val="0"/>
      <w:divBdr>
        <w:top w:val="none" w:sz="0" w:space="0" w:color="auto"/>
        <w:left w:val="none" w:sz="0" w:space="0" w:color="auto"/>
        <w:bottom w:val="none" w:sz="0" w:space="0" w:color="auto"/>
        <w:right w:val="none" w:sz="0" w:space="0" w:color="auto"/>
      </w:divBdr>
    </w:div>
    <w:div w:id="725180371">
      <w:bodyDiv w:val="1"/>
      <w:marLeft w:val="0"/>
      <w:marRight w:val="0"/>
      <w:marTop w:val="0"/>
      <w:marBottom w:val="0"/>
      <w:divBdr>
        <w:top w:val="none" w:sz="0" w:space="0" w:color="auto"/>
        <w:left w:val="none" w:sz="0" w:space="0" w:color="auto"/>
        <w:bottom w:val="none" w:sz="0" w:space="0" w:color="auto"/>
        <w:right w:val="none" w:sz="0" w:space="0" w:color="auto"/>
      </w:divBdr>
    </w:div>
    <w:div w:id="727336407">
      <w:bodyDiv w:val="1"/>
      <w:marLeft w:val="0"/>
      <w:marRight w:val="0"/>
      <w:marTop w:val="0"/>
      <w:marBottom w:val="0"/>
      <w:divBdr>
        <w:top w:val="none" w:sz="0" w:space="0" w:color="auto"/>
        <w:left w:val="none" w:sz="0" w:space="0" w:color="auto"/>
        <w:bottom w:val="none" w:sz="0" w:space="0" w:color="auto"/>
        <w:right w:val="none" w:sz="0" w:space="0" w:color="auto"/>
      </w:divBdr>
    </w:div>
    <w:div w:id="732461769">
      <w:bodyDiv w:val="1"/>
      <w:marLeft w:val="0"/>
      <w:marRight w:val="0"/>
      <w:marTop w:val="0"/>
      <w:marBottom w:val="0"/>
      <w:divBdr>
        <w:top w:val="none" w:sz="0" w:space="0" w:color="auto"/>
        <w:left w:val="none" w:sz="0" w:space="0" w:color="auto"/>
        <w:bottom w:val="none" w:sz="0" w:space="0" w:color="auto"/>
        <w:right w:val="none" w:sz="0" w:space="0" w:color="auto"/>
      </w:divBdr>
    </w:div>
    <w:div w:id="1084690072">
      <w:bodyDiv w:val="1"/>
      <w:marLeft w:val="0"/>
      <w:marRight w:val="0"/>
      <w:marTop w:val="0"/>
      <w:marBottom w:val="0"/>
      <w:divBdr>
        <w:top w:val="none" w:sz="0" w:space="0" w:color="auto"/>
        <w:left w:val="none" w:sz="0" w:space="0" w:color="auto"/>
        <w:bottom w:val="none" w:sz="0" w:space="0" w:color="auto"/>
        <w:right w:val="none" w:sz="0" w:space="0" w:color="auto"/>
      </w:divBdr>
    </w:div>
    <w:div w:id="1141576696">
      <w:bodyDiv w:val="1"/>
      <w:marLeft w:val="0"/>
      <w:marRight w:val="0"/>
      <w:marTop w:val="0"/>
      <w:marBottom w:val="0"/>
      <w:divBdr>
        <w:top w:val="none" w:sz="0" w:space="0" w:color="auto"/>
        <w:left w:val="none" w:sz="0" w:space="0" w:color="auto"/>
        <w:bottom w:val="none" w:sz="0" w:space="0" w:color="auto"/>
        <w:right w:val="none" w:sz="0" w:space="0" w:color="auto"/>
      </w:divBdr>
    </w:div>
    <w:div w:id="1142575103">
      <w:bodyDiv w:val="1"/>
      <w:marLeft w:val="0"/>
      <w:marRight w:val="0"/>
      <w:marTop w:val="0"/>
      <w:marBottom w:val="0"/>
      <w:divBdr>
        <w:top w:val="none" w:sz="0" w:space="0" w:color="auto"/>
        <w:left w:val="none" w:sz="0" w:space="0" w:color="auto"/>
        <w:bottom w:val="none" w:sz="0" w:space="0" w:color="auto"/>
        <w:right w:val="none" w:sz="0" w:space="0" w:color="auto"/>
      </w:divBdr>
    </w:div>
    <w:div w:id="1151336764">
      <w:bodyDiv w:val="1"/>
      <w:marLeft w:val="0"/>
      <w:marRight w:val="0"/>
      <w:marTop w:val="0"/>
      <w:marBottom w:val="0"/>
      <w:divBdr>
        <w:top w:val="none" w:sz="0" w:space="0" w:color="auto"/>
        <w:left w:val="none" w:sz="0" w:space="0" w:color="auto"/>
        <w:bottom w:val="none" w:sz="0" w:space="0" w:color="auto"/>
        <w:right w:val="none" w:sz="0" w:space="0" w:color="auto"/>
      </w:divBdr>
    </w:div>
    <w:div w:id="1172379992">
      <w:bodyDiv w:val="1"/>
      <w:marLeft w:val="0"/>
      <w:marRight w:val="0"/>
      <w:marTop w:val="0"/>
      <w:marBottom w:val="0"/>
      <w:divBdr>
        <w:top w:val="none" w:sz="0" w:space="0" w:color="auto"/>
        <w:left w:val="none" w:sz="0" w:space="0" w:color="auto"/>
        <w:bottom w:val="none" w:sz="0" w:space="0" w:color="auto"/>
        <w:right w:val="none" w:sz="0" w:space="0" w:color="auto"/>
      </w:divBdr>
    </w:div>
    <w:div w:id="1185093054">
      <w:bodyDiv w:val="1"/>
      <w:marLeft w:val="0"/>
      <w:marRight w:val="0"/>
      <w:marTop w:val="0"/>
      <w:marBottom w:val="0"/>
      <w:divBdr>
        <w:top w:val="none" w:sz="0" w:space="0" w:color="auto"/>
        <w:left w:val="none" w:sz="0" w:space="0" w:color="auto"/>
        <w:bottom w:val="none" w:sz="0" w:space="0" w:color="auto"/>
        <w:right w:val="none" w:sz="0" w:space="0" w:color="auto"/>
      </w:divBdr>
    </w:div>
    <w:div w:id="1550847689">
      <w:bodyDiv w:val="1"/>
      <w:marLeft w:val="0"/>
      <w:marRight w:val="0"/>
      <w:marTop w:val="0"/>
      <w:marBottom w:val="0"/>
      <w:divBdr>
        <w:top w:val="none" w:sz="0" w:space="0" w:color="auto"/>
        <w:left w:val="none" w:sz="0" w:space="0" w:color="auto"/>
        <w:bottom w:val="none" w:sz="0" w:space="0" w:color="auto"/>
        <w:right w:val="none" w:sz="0" w:space="0" w:color="auto"/>
      </w:divBdr>
    </w:div>
    <w:div w:id="1701543468">
      <w:bodyDiv w:val="1"/>
      <w:marLeft w:val="0"/>
      <w:marRight w:val="0"/>
      <w:marTop w:val="0"/>
      <w:marBottom w:val="0"/>
      <w:divBdr>
        <w:top w:val="none" w:sz="0" w:space="0" w:color="auto"/>
        <w:left w:val="none" w:sz="0" w:space="0" w:color="auto"/>
        <w:bottom w:val="none" w:sz="0" w:space="0" w:color="auto"/>
        <w:right w:val="none" w:sz="0" w:space="0" w:color="auto"/>
      </w:divBdr>
    </w:div>
    <w:div w:id="1711953727">
      <w:bodyDiv w:val="1"/>
      <w:marLeft w:val="0"/>
      <w:marRight w:val="0"/>
      <w:marTop w:val="0"/>
      <w:marBottom w:val="0"/>
      <w:divBdr>
        <w:top w:val="none" w:sz="0" w:space="0" w:color="auto"/>
        <w:left w:val="none" w:sz="0" w:space="0" w:color="auto"/>
        <w:bottom w:val="none" w:sz="0" w:space="0" w:color="auto"/>
        <w:right w:val="none" w:sz="0" w:space="0" w:color="auto"/>
      </w:divBdr>
    </w:div>
    <w:div w:id="1717704666">
      <w:bodyDiv w:val="1"/>
      <w:marLeft w:val="0"/>
      <w:marRight w:val="0"/>
      <w:marTop w:val="0"/>
      <w:marBottom w:val="0"/>
      <w:divBdr>
        <w:top w:val="none" w:sz="0" w:space="0" w:color="auto"/>
        <w:left w:val="none" w:sz="0" w:space="0" w:color="auto"/>
        <w:bottom w:val="none" w:sz="0" w:space="0" w:color="auto"/>
        <w:right w:val="none" w:sz="0" w:space="0" w:color="auto"/>
      </w:divBdr>
    </w:div>
    <w:div w:id="1943418311">
      <w:bodyDiv w:val="1"/>
      <w:marLeft w:val="0"/>
      <w:marRight w:val="0"/>
      <w:marTop w:val="0"/>
      <w:marBottom w:val="0"/>
      <w:divBdr>
        <w:top w:val="none" w:sz="0" w:space="0" w:color="auto"/>
        <w:left w:val="none" w:sz="0" w:space="0" w:color="auto"/>
        <w:bottom w:val="none" w:sz="0" w:space="0" w:color="auto"/>
        <w:right w:val="none" w:sz="0" w:space="0" w:color="auto"/>
      </w:divBdr>
    </w:div>
    <w:div w:id="1955089891">
      <w:bodyDiv w:val="1"/>
      <w:marLeft w:val="0"/>
      <w:marRight w:val="0"/>
      <w:marTop w:val="0"/>
      <w:marBottom w:val="0"/>
      <w:divBdr>
        <w:top w:val="none" w:sz="0" w:space="0" w:color="auto"/>
        <w:left w:val="none" w:sz="0" w:space="0" w:color="auto"/>
        <w:bottom w:val="none" w:sz="0" w:space="0" w:color="auto"/>
        <w:right w:val="none" w:sz="0" w:space="0" w:color="auto"/>
      </w:divBdr>
    </w:div>
    <w:div w:id="2028830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diagramColors" Target="diagrams/colors1.xml"/><Relationship Id="rId42" Type="http://schemas.openxmlformats.org/officeDocument/2006/relationships/image" Target="media/image23.png"/><Relationship Id="rId63" Type="http://schemas.openxmlformats.org/officeDocument/2006/relationships/image" Target="media/image43.png"/><Relationship Id="rId84" Type="http://schemas.openxmlformats.org/officeDocument/2006/relationships/image" Target="media/image63.jpeg"/><Relationship Id="rId16" Type="http://schemas.openxmlformats.org/officeDocument/2006/relationships/hyperlink" Target="https://codecollab.io/" TargetMode="External"/><Relationship Id="rId107" Type="http://schemas.openxmlformats.org/officeDocument/2006/relationships/hyperlink" Target="https://www.scribbr.com/methodology/qualitative-research/" TargetMode="External"/><Relationship Id="rId11" Type="http://schemas.openxmlformats.org/officeDocument/2006/relationships/image" Target="media/image2.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94.png"/><Relationship Id="rId128" Type="http://schemas.microsoft.com/office/2007/relationships/diagramDrawing" Target="diagrams/drawing2.xml"/><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22" Type="http://schemas.microsoft.com/office/2007/relationships/diagramDrawing" Target="diagrams/drawing1.xml"/><Relationship Id="rId27" Type="http://schemas.openxmlformats.org/officeDocument/2006/relationships/image" Target="media/image9.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hyperlink" Target="https://leetcode.com/problemset/all/" TargetMode="External"/><Relationship Id="rId118" Type="http://schemas.openxmlformats.org/officeDocument/2006/relationships/image" Target="media/image91.png"/><Relationship Id="rId134" Type="http://schemas.openxmlformats.org/officeDocument/2006/relationships/hyperlink" Target="https://github.com/engineer-man/piston" TargetMode="External"/><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image" Target="media/image3.png"/><Relationship Id="rId17" Type="http://schemas.openxmlformats.org/officeDocument/2006/relationships/hyperlink" Target="https://www.scribbr.co.uk/bias-in-research/generalisability/" TargetMode="External"/><Relationship Id="rId33" Type="http://schemas.openxmlformats.org/officeDocument/2006/relationships/image" Target="media/image15.png"/><Relationship Id="rId38" Type="http://schemas.openxmlformats.org/officeDocument/2006/relationships/footer" Target="footer1.xml"/><Relationship Id="rId59" Type="http://schemas.openxmlformats.org/officeDocument/2006/relationships/image" Target="media/image39.png"/><Relationship Id="rId103" Type="http://schemas.openxmlformats.org/officeDocument/2006/relationships/image" Target="media/image82.png"/><Relationship Id="rId108" Type="http://schemas.openxmlformats.org/officeDocument/2006/relationships/hyperlink" Target="https://doi.org/10.1109/icsme52107.2021.00048" TargetMode="External"/><Relationship Id="rId124" Type="http://schemas.openxmlformats.org/officeDocument/2006/relationships/diagramData" Target="diagrams/data2.xml"/><Relationship Id="rId129" Type="http://schemas.openxmlformats.org/officeDocument/2006/relationships/image" Target="media/image95.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0.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30.png"/><Relationship Id="rId114" Type="http://schemas.openxmlformats.org/officeDocument/2006/relationships/image" Target="media/image87.png"/><Relationship Id="rId119" Type="http://schemas.openxmlformats.org/officeDocument/2006/relationships/hyperlink" Target="https://docs.oracle.com/javase/8/docs/api/java/lang/Process.html" TargetMode="External"/><Relationship Id="rId44" Type="http://schemas.openxmlformats.org/officeDocument/2006/relationships/image" Target="media/image25.png"/><Relationship Id="rId60" Type="http://schemas.openxmlformats.org/officeDocument/2006/relationships/image" Target="media/image40.png"/><Relationship Id="rId65" Type="http://schemas.openxmlformats.org/officeDocument/2006/relationships/image" Target="media/image45.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96.png"/><Relationship Id="rId135" Type="http://schemas.openxmlformats.org/officeDocument/2006/relationships/fontTable" Target="fontTable.xml"/><Relationship Id="rId13" Type="http://schemas.openxmlformats.org/officeDocument/2006/relationships/image" Target="media/image4.png"/><Relationship Id="rId18" Type="http://schemas.openxmlformats.org/officeDocument/2006/relationships/diagramData" Target="diagrams/data1.xml"/><Relationship Id="rId39" Type="http://schemas.openxmlformats.org/officeDocument/2006/relationships/image" Target="media/image20.png"/><Relationship Id="rId109" Type="http://schemas.openxmlformats.org/officeDocument/2006/relationships/hyperlink" Target="https://doi.org/10.1109/issre.1997.630875" TargetMode="External"/><Relationship Id="rId34" Type="http://schemas.openxmlformats.org/officeDocument/2006/relationships/image" Target="media/image16.png"/><Relationship Id="rId50" Type="http://schemas.openxmlformats.org/officeDocument/2006/relationships/image" Target="media/image31.png"/><Relationship Id="rId55" Type="http://schemas.openxmlformats.org/officeDocument/2006/relationships/image" Target="media/image35.png"/><Relationship Id="rId76" Type="http://schemas.openxmlformats.org/officeDocument/2006/relationships/hyperlink" Target="https://github.com/engineer-man/piston" TargetMode="External"/><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hyperlink" Target="https://www.youtube.com/watch?v=U4lqTmFmbAM" TargetMode="External"/><Relationship Id="rId125" Type="http://schemas.openxmlformats.org/officeDocument/2006/relationships/diagramLayout" Target="diagrams/layout2.xml"/><Relationship Id="rId7" Type="http://schemas.openxmlformats.org/officeDocument/2006/relationships/endnotes" Target="endnotes.xml"/><Relationship Id="rId71" Type="http://schemas.openxmlformats.org/officeDocument/2006/relationships/image" Target="media/image51.jpe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6.png"/><Relationship Id="rId87" Type="http://schemas.openxmlformats.org/officeDocument/2006/relationships/image" Target="media/image66.png"/><Relationship Id="rId110" Type="http://schemas.openxmlformats.org/officeDocument/2006/relationships/footer" Target="footer2.xml"/><Relationship Id="rId115" Type="http://schemas.openxmlformats.org/officeDocument/2006/relationships/image" Target="media/image88.png"/><Relationship Id="rId131" Type="http://schemas.openxmlformats.org/officeDocument/2006/relationships/image" Target="media/image97.png"/><Relationship Id="rId136" Type="http://schemas.openxmlformats.org/officeDocument/2006/relationships/theme" Target="theme/theme1.xml"/><Relationship Id="rId61" Type="http://schemas.openxmlformats.org/officeDocument/2006/relationships/image" Target="media/image41.png"/><Relationship Id="rId82" Type="http://schemas.openxmlformats.org/officeDocument/2006/relationships/image" Target="media/image61.png"/><Relationship Id="rId19" Type="http://schemas.openxmlformats.org/officeDocument/2006/relationships/diagramLayout" Target="diagrams/layout1.xml"/><Relationship Id="rId14" Type="http://schemas.openxmlformats.org/officeDocument/2006/relationships/hyperlink" Target="https://leetcode.com" TargetMode="Externa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diagramQuickStyle" Target="diagrams/quickStyle2.xml"/><Relationship Id="rId8" Type="http://schemas.openxmlformats.org/officeDocument/2006/relationships/image" Target="media/image1.png"/><Relationship Id="rId51" Type="http://schemas.openxmlformats.org/officeDocument/2006/relationships/image" Target="media/image32.jpeg"/><Relationship Id="rId72" Type="http://schemas.openxmlformats.org/officeDocument/2006/relationships/image" Target="media/image52.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2.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7.png"/><Relationship Id="rId67" Type="http://schemas.openxmlformats.org/officeDocument/2006/relationships/image" Target="media/image47.png"/><Relationship Id="rId116" Type="http://schemas.openxmlformats.org/officeDocument/2006/relationships/image" Target="media/image89.png"/><Relationship Id="rId20" Type="http://schemas.openxmlformats.org/officeDocument/2006/relationships/diagramQuickStyle" Target="diagrams/quickStyle1.xml"/><Relationship Id="rId41" Type="http://schemas.openxmlformats.org/officeDocument/2006/relationships/image" Target="media/image22.png"/><Relationship Id="rId62" Type="http://schemas.openxmlformats.org/officeDocument/2006/relationships/image" Target="media/image42.png"/><Relationship Id="rId83" Type="http://schemas.openxmlformats.org/officeDocument/2006/relationships/image" Target="media/image62.jpeg"/><Relationship Id="rId88" Type="http://schemas.openxmlformats.org/officeDocument/2006/relationships/image" Target="media/image67.png"/><Relationship Id="rId111" Type="http://schemas.openxmlformats.org/officeDocument/2006/relationships/image" Target="media/image86.png"/><Relationship Id="rId132" Type="http://schemas.openxmlformats.org/officeDocument/2006/relationships/image" Target="media/image98.png"/><Relationship Id="rId15" Type="http://schemas.openxmlformats.org/officeDocument/2006/relationships/hyperlink" Target="https://www.hackerrank.com/" TargetMode="External"/><Relationship Id="rId36" Type="http://schemas.openxmlformats.org/officeDocument/2006/relationships/image" Target="media/image18.png"/><Relationship Id="rId57" Type="http://schemas.openxmlformats.org/officeDocument/2006/relationships/image" Target="media/image37.png"/><Relationship Id="rId106" Type="http://schemas.openxmlformats.org/officeDocument/2006/relationships/image" Target="media/image85.png"/><Relationship Id="rId127" Type="http://schemas.openxmlformats.org/officeDocument/2006/relationships/diagramColors" Target="diagrams/colors2.xml"/><Relationship Id="rId10" Type="http://schemas.openxmlformats.org/officeDocument/2006/relationships/hyperlink" Target="https://www.leetcode.com" TargetMode="External"/><Relationship Id="rId31" Type="http://schemas.openxmlformats.org/officeDocument/2006/relationships/image" Target="media/image13.png"/><Relationship Id="rId52" Type="http://schemas.openxmlformats.org/officeDocument/2006/relationships/header" Target="header1.xml"/><Relationship Id="rId73" Type="http://schemas.openxmlformats.org/officeDocument/2006/relationships/image" Target="media/image53.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hyperlink" Target="https://www.codenemy.com" TargetMode="External"/><Relationship Id="rId26" Type="http://schemas.openxmlformats.org/officeDocument/2006/relationships/image" Target="media/image8.png"/><Relationship Id="rId47" Type="http://schemas.openxmlformats.org/officeDocument/2006/relationships/image" Target="media/image28.png"/><Relationship Id="rId68" Type="http://schemas.openxmlformats.org/officeDocument/2006/relationships/image" Target="media/image48.jpeg"/><Relationship Id="rId89" Type="http://schemas.openxmlformats.org/officeDocument/2006/relationships/image" Target="media/image68.png"/><Relationship Id="rId112" Type="http://schemas.openxmlformats.org/officeDocument/2006/relationships/hyperlink" Target="https://www.udemy.com/course/react-the-complete-guide-incl-redux/" TargetMode="External"/><Relationship Id="rId133" Type="http://schemas.openxmlformats.org/officeDocument/2006/relationships/image" Target="media/image99.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29B15D5-7315-491C-B865-306626DA3223}" type="doc">
      <dgm:prSet loTypeId="urn:microsoft.com/office/officeart/2005/8/layout/cycle2" loCatId="cycle" qsTypeId="urn:microsoft.com/office/officeart/2005/8/quickstyle/simple1" qsCatId="simple" csTypeId="urn:microsoft.com/office/officeart/2005/8/colors/accent0_3" csCatId="mainScheme" phldr="1"/>
      <dgm:spPr/>
      <dgm:t>
        <a:bodyPr/>
        <a:lstStyle/>
        <a:p>
          <a:endParaRPr lang="en-GB"/>
        </a:p>
      </dgm:t>
    </dgm:pt>
    <dgm:pt modelId="{54A3F1EB-1224-4C6F-B2BB-6CA1A9FDD4EA}">
      <dgm:prSet phldrT="[Text]"/>
      <dgm:spPr/>
      <dgm:t>
        <a:bodyPr/>
        <a:lstStyle/>
        <a:p>
          <a:pPr algn="ctr"/>
          <a:r>
            <a:rPr lang="en-GB"/>
            <a:t>Design</a:t>
          </a:r>
        </a:p>
      </dgm:t>
    </dgm:pt>
    <dgm:pt modelId="{C3F0F783-8300-4C40-8261-3767702A3A6A}" type="parTrans" cxnId="{16AA0AEA-B6A5-4D4D-8D85-CBBCAF6F9C1D}">
      <dgm:prSet/>
      <dgm:spPr/>
      <dgm:t>
        <a:bodyPr/>
        <a:lstStyle/>
        <a:p>
          <a:pPr algn="ctr"/>
          <a:endParaRPr lang="en-GB"/>
        </a:p>
      </dgm:t>
    </dgm:pt>
    <dgm:pt modelId="{48FEE851-2235-4A86-95B9-6CE67DBD0D14}" type="sibTrans" cxnId="{16AA0AEA-B6A5-4D4D-8D85-CBBCAF6F9C1D}">
      <dgm:prSet/>
      <dgm:spPr/>
      <dgm:t>
        <a:bodyPr/>
        <a:lstStyle/>
        <a:p>
          <a:pPr algn="ctr"/>
          <a:endParaRPr lang="en-GB"/>
        </a:p>
      </dgm:t>
    </dgm:pt>
    <dgm:pt modelId="{1A1CF485-8BA9-4636-A542-0577F5436922}">
      <dgm:prSet phldrT="[Text]"/>
      <dgm:spPr/>
      <dgm:t>
        <a:bodyPr/>
        <a:lstStyle/>
        <a:p>
          <a:pPr algn="ctr"/>
          <a:r>
            <a:rPr lang="en-GB"/>
            <a:t>Develop</a:t>
          </a:r>
        </a:p>
      </dgm:t>
    </dgm:pt>
    <dgm:pt modelId="{307A1A69-B5CB-4F54-937B-919592546F88}" type="parTrans" cxnId="{A3118EE8-CE40-4D59-A7AA-0FD6C938FFED}">
      <dgm:prSet/>
      <dgm:spPr/>
      <dgm:t>
        <a:bodyPr/>
        <a:lstStyle/>
        <a:p>
          <a:pPr algn="ctr"/>
          <a:endParaRPr lang="en-GB"/>
        </a:p>
      </dgm:t>
    </dgm:pt>
    <dgm:pt modelId="{A3AEB296-2518-4AD3-BB11-3EE6594159CC}" type="sibTrans" cxnId="{A3118EE8-CE40-4D59-A7AA-0FD6C938FFED}">
      <dgm:prSet/>
      <dgm:spPr/>
      <dgm:t>
        <a:bodyPr/>
        <a:lstStyle/>
        <a:p>
          <a:pPr algn="ctr"/>
          <a:endParaRPr lang="en-GB"/>
        </a:p>
      </dgm:t>
    </dgm:pt>
    <dgm:pt modelId="{8CE89A72-8367-4BA5-99BF-B4F008609E51}">
      <dgm:prSet phldrT="[Text]"/>
      <dgm:spPr/>
      <dgm:t>
        <a:bodyPr/>
        <a:lstStyle/>
        <a:p>
          <a:pPr algn="ctr"/>
          <a:r>
            <a:rPr lang="en-GB"/>
            <a:t>Test</a:t>
          </a:r>
        </a:p>
      </dgm:t>
    </dgm:pt>
    <dgm:pt modelId="{616B2A98-411E-4559-A34D-8CB14C0538F8}" type="parTrans" cxnId="{D00B3CFE-2737-4F02-B0B1-53332F5666A5}">
      <dgm:prSet/>
      <dgm:spPr/>
      <dgm:t>
        <a:bodyPr/>
        <a:lstStyle/>
        <a:p>
          <a:pPr algn="ctr"/>
          <a:endParaRPr lang="en-GB"/>
        </a:p>
      </dgm:t>
    </dgm:pt>
    <dgm:pt modelId="{3B52519D-2E17-4207-909A-56E4882C4275}" type="sibTrans" cxnId="{D00B3CFE-2737-4F02-B0B1-53332F5666A5}">
      <dgm:prSet/>
      <dgm:spPr/>
      <dgm:t>
        <a:bodyPr/>
        <a:lstStyle/>
        <a:p>
          <a:pPr algn="ctr"/>
          <a:endParaRPr lang="en-GB"/>
        </a:p>
      </dgm:t>
    </dgm:pt>
    <dgm:pt modelId="{C3BDD557-9407-4F98-970C-DACF52774142}">
      <dgm:prSet phldrT="[Text]"/>
      <dgm:spPr/>
      <dgm:t>
        <a:bodyPr/>
        <a:lstStyle/>
        <a:p>
          <a:pPr algn="ctr"/>
          <a:r>
            <a:rPr lang="en-GB"/>
            <a:t>Deploy</a:t>
          </a:r>
        </a:p>
      </dgm:t>
    </dgm:pt>
    <dgm:pt modelId="{B85ECE65-0530-4119-B215-02361FE4F741}" type="parTrans" cxnId="{1F3E4C56-0BC2-48D9-A93A-BB96C53622AC}">
      <dgm:prSet/>
      <dgm:spPr/>
      <dgm:t>
        <a:bodyPr/>
        <a:lstStyle/>
        <a:p>
          <a:pPr algn="ctr"/>
          <a:endParaRPr lang="en-GB"/>
        </a:p>
      </dgm:t>
    </dgm:pt>
    <dgm:pt modelId="{A8C87FBA-4657-4B35-9A6A-ECF997A9C45C}" type="sibTrans" cxnId="{1F3E4C56-0BC2-48D9-A93A-BB96C53622AC}">
      <dgm:prSet/>
      <dgm:spPr/>
      <dgm:t>
        <a:bodyPr/>
        <a:lstStyle/>
        <a:p>
          <a:pPr algn="ctr"/>
          <a:endParaRPr lang="en-GB"/>
        </a:p>
      </dgm:t>
    </dgm:pt>
    <dgm:pt modelId="{F0A2AAF5-93A8-49C8-8C62-D2620D437B57}">
      <dgm:prSet phldrT="[Text]"/>
      <dgm:spPr/>
      <dgm:t>
        <a:bodyPr/>
        <a:lstStyle/>
        <a:p>
          <a:pPr algn="ctr"/>
          <a:r>
            <a:rPr lang="en-GB"/>
            <a:t>Review</a:t>
          </a:r>
        </a:p>
      </dgm:t>
    </dgm:pt>
    <dgm:pt modelId="{F257AA76-7345-4CA2-BC86-F51DE3E6910D}" type="parTrans" cxnId="{1EFAC1B8-074A-4998-8FD3-A7A54D5EA31A}">
      <dgm:prSet/>
      <dgm:spPr/>
      <dgm:t>
        <a:bodyPr/>
        <a:lstStyle/>
        <a:p>
          <a:pPr algn="ctr"/>
          <a:endParaRPr lang="en-GB"/>
        </a:p>
      </dgm:t>
    </dgm:pt>
    <dgm:pt modelId="{8AE0356D-1EC2-43E9-B32A-5A3226FD653E}" type="sibTrans" cxnId="{1EFAC1B8-074A-4998-8FD3-A7A54D5EA31A}">
      <dgm:prSet/>
      <dgm:spPr/>
      <dgm:t>
        <a:bodyPr/>
        <a:lstStyle/>
        <a:p>
          <a:pPr algn="ctr"/>
          <a:endParaRPr lang="en-GB"/>
        </a:p>
      </dgm:t>
    </dgm:pt>
    <dgm:pt modelId="{D566A95C-A14A-4555-8D4A-9A2A701A4075}" type="pres">
      <dgm:prSet presAssocID="{B29B15D5-7315-491C-B865-306626DA3223}" presName="cycle" presStyleCnt="0">
        <dgm:presLayoutVars>
          <dgm:dir/>
          <dgm:resizeHandles val="exact"/>
        </dgm:presLayoutVars>
      </dgm:prSet>
      <dgm:spPr/>
    </dgm:pt>
    <dgm:pt modelId="{48B8280F-7A32-4F88-A58A-B428D7A97223}" type="pres">
      <dgm:prSet presAssocID="{54A3F1EB-1224-4C6F-B2BB-6CA1A9FDD4EA}" presName="node" presStyleLbl="node1" presStyleIdx="0" presStyleCnt="5">
        <dgm:presLayoutVars>
          <dgm:bulletEnabled val="1"/>
        </dgm:presLayoutVars>
      </dgm:prSet>
      <dgm:spPr/>
    </dgm:pt>
    <dgm:pt modelId="{2A950D5C-E32B-41F8-8F74-72114195983B}" type="pres">
      <dgm:prSet presAssocID="{48FEE851-2235-4A86-95B9-6CE67DBD0D14}" presName="sibTrans" presStyleLbl="sibTrans2D1" presStyleIdx="0" presStyleCnt="5"/>
      <dgm:spPr/>
    </dgm:pt>
    <dgm:pt modelId="{A9A4AD86-1A12-4541-9FF3-497DBBDA3F80}" type="pres">
      <dgm:prSet presAssocID="{48FEE851-2235-4A86-95B9-6CE67DBD0D14}" presName="connectorText" presStyleLbl="sibTrans2D1" presStyleIdx="0" presStyleCnt="5"/>
      <dgm:spPr/>
    </dgm:pt>
    <dgm:pt modelId="{3D625546-8860-468D-B2BE-53B7761AE6C1}" type="pres">
      <dgm:prSet presAssocID="{1A1CF485-8BA9-4636-A542-0577F5436922}" presName="node" presStyleLbl="node1" presStyleIdx="1" presStyleCnt="5" custRadScaleRad="98195" custRadScaleInc="-951">
        <dgm:presLayoutVars>
          <dgm:bulletEnabled val="1"/>
        </dgm:presLayoutVars>
      </dgm:prSet>
      <dgm:spPr/>
    </dgm:pt>
    <dgm:pt modelId="{39FC9E2C-0033-4092-B6C4-CDCBED859488}" type="pres">
      <dgm:prSet presAssocID="{A3AEB296-2518-4AD3-BB11-3EE6594159CC}" presName="sibTrans" presStyleLbl="sibTrans2D1" presStyleIdx="1" presStyleCnt="5" custLinFactNeighborX="59202" custLinFactNeighborY="22955"/>
      <dgm:spPr/>
    </dgm:pt>
    <dgm:pt modelId="{36103058-42A3-4114-9445-210F43F63892}" type="pres">
      <dgm:prSet presAssocID="{A3AEB296-2518-4AD3-BB11-3EE6594159CC}" presName="connectorText" presStyleLbl="sibTrans2D1" presStyleIdx="1" presStyleCnt="5"/>
      <dgm:spPr/>
    </dgm:pt>
    <dgm:pt modelId="{8678E5EE-993B-41E3-9405-65A45F510A44}" type="pres">
      <dgm:prSet presAssocID="{8CE89A72-8367-4BA5-99BF-B4F008609E51}" presName="node" presStyleLbl="node1" presStyleIdx="2" presStyleCnt="5">
        <dgm:presLayoutVars>
          <dgm:bulletEnabled val="1"/>
        </dgm:presLayoutVars>
      </dgm:prSet>
      <dgm:spPr/>
    </dgm:pt>
    <dgm:pt modelId="{C46E4117-608D-4449-B97A-2AE6F638B350}" type="pres">
      <dgm:prSet presAssocID="{3B52519D-2E17-4207-909A-56E4882C4275}" presName="sibTrans" presStyleLbl="sibTrans2D1" presStyleIdx="2" presStyleCnt="5"/>
      <dgm:spPr/>
    </dgm:pt>
    <dgm:pt modelId="{33FDEABF-E4AE-4365-9CF9-B68E0B3CC8DC}" type="pres">
      <dgm:prSet presAssocID="{3B52519D-2E17-4207-909A-56E4882C4275}" presName="connectorText" presStyleLbl="sibTrans2D1" presStyleIdx="2" presStyleCnt="5"/>
      <dgm:spPr/>
    </dgm:pt>
    <dgm:pt modelId="{23D5B35D-13B5-4F9F-A75F-DD50D356FADB}" type="pres">
      <dgm:prSet presAssocID="{C3BDD557-9407-4F98-970C-DACF52774142}" presName="node" presStyleLbl="node1" presStyleIdx="3" presStyleCnt="5" custRadScaleRad="99648" custRadScaleInc="-862">
        <dgm:presLayoutVars>
          <dgm:bulletEnabled val="1"/>
        </dgm:presLayoutVars>
      </dgm:prSet>
      <dgm:spPr/>
    </dgm:pt>
    <dgm:pt modelId="{2184FD8D-F9D0-44B3-90D3-ED015A246B7D}" type="pres">
      <dgm:prSet presAssocID="{A8C87FBA-4657-4B35-9A6A-ECF997A9C45C}" presName="sibTrans" presStyleLbl="sibTrans2D1" presStyleIdx="3" presStyleCnt="5"/>
      <dgm:spPr/>
    </dgm:pt>
    <dgm:pt modelId="{8FA3B1F7-772B-4FE2-B822-117431610B8E}" type="pres">
      <dgm:prSet presAssocID="{A8C87FBA-4657-4B35-9A6A-ECF997A9C45C}" presName="connectorText" presStyleLbl="sibTrans2D1" presStyleIdx="3" presStyleCnt="5"/>
      <dgm:spPr/>
    </dgm:pt>
    <dgm:pt modelId="{49AF9E60-01FD-473F-996B-5A4916215711}" type="pres">
      <dgm:prSet presAssocID="{F0A2AAF5-93A8-49C8-8C62-D2620D437B57}" presName="node" presStyleLbl="node1" presStyleIdx="4" presStyleCnt="5">
        <dgm:presLayoutVars>
          <dgm:bulletEnabled val="1"/>
        </dgm:presLayoutVars>
      </dgm:prSet>
      <dgm:spPr/>
    </dgm:pt>
    <dgm:pt modelId="{9408E669-81DD-4ED6-914C-7F422A2C051B}" type="pres">
      <dgm:prSet presAssocID="{8AE0356D-1EC2-43E9-B32A-5A3226FD653E}" presName="sibTrans" presStyleLbl="sibTrans2D1" presStyleIdx="4" presStyleCnt="5"/>
      <dgm:spPr/>
    </dgm:pt>
    <dgm:pt modelId="{5637CB46-46C1-411B-AD7C-54B9AFAA2FDD}" type="pres">
      <dgm:prSet presAssocID="{8AE0356D-1EC2-43E9-B32A-5A3226FD653E}" presName="connectorText" presStyleLbl="sibTrans2D1" presStyleIdx="4" presStyleCnt="5"/>
      <dgm:spPr/>
    </dgm:pt>
  </dgm:ptLst>
  <dgm:cxnLst>
    <dgm:cxn modelId="{AD85C201-C6EB-4FC1-8C33-9EBDAA6DDCA9}" type="presOf" srcId="{C3BDD557-9407-4F98-970C-DACF52774142}" destId="{23D5B35D-13B5-4F9F-A75F-DD50D356FADB}" srcOrd="0" destOrd="0" presId="urn:microsoft.com/office/officeart/2005/8/layout/cycle2"/>
    <dgm:cxn modelId="{03305310-06F4-429A-89AC-CA4A1DE34DDC}" type="presOf" srcId="{8CE89A72-8367-4BA5-99BF-B4F008609E51}" destId="{8678E5EE-993B-41E3-9405-65A45F510A44}" srcOrd="0" destOrd="0" presId="urn:microsoft.com/office/officeart/2005/8/layout/cycle2"/>
    <dgm:cxn modelId="{E27F6F30-0DC1-49A1-AFA4-F1EA2586642D}" type="presOf" srcId="{8AE0356D-1EC2-43E9-B32A-5A3226FD653E}" destId="{9408E669-81DD-4ED6-914C-7F422A2C051B}" srcOrd="0" destOrd="0" presId="urn:microsoft.com/office/officeart/2005/8/layout/cycle2"/>
    <dgm:cxn modelId="{5C899635-FAFB-4CA2-94E0-2CC728018FB5}" type="presOf" srcId="{3B52519D-2E17-4207-909A-56E4882C4275}" destId="{33FDEABF-E4AE-4365-9CF9-B68E0B3CC8DC}" srcOrd="1" destOrd="0" presId="urn:microsoft.com/office/officeart/2005/8/layout/cycle2"/>
    <dgm:cxn modelId="{554EF638-80F7-4125-91A9-A9398743D4D0}" type="presOf" srcId="{3B52519D-2E17-4207-909A-56E4882C4275}" destId="{C46E4117-608D-4449-B97A-2AE6F638B350}" srcOrd="0" destOrd="0" presId="urn:microsoft.com/office/officeart/2005/8/layout/cycle2"/>
    <dgm:cxn modelId="{72DF9339-5A68-4FF2-9C62-EE5B6AA8268C}" type="presOf" srcId="{A8C87FBA-4657-4B35-9A6A-ECF997A9C45C}" destId="{2184FD8D-F9D0-44B3-90D3-ED015A246B7D}" srcOrd="0" destOrd="0" presId="urn:microsoft.com/office/officeart/2005/8/layout/cycle2"/>
    <dgm:cxn modelId="{5830DC3E-E15D-4F05-A4A2-EF82077D28AE}" type="presOf" srcId="{48FEE851-2235-4A86-95B9-6CE67DBD0D14}" destId="{A9A4AD86-1A12-4541-9FF3-497DBBDA3F80}" srcOrd="1" destOrd="0" presId="urn:microsoft.com/office/officeart/2005/8/layout/cycle2"/>
    <dgm:cxn modelId="{1F3E4C56-0BC2-48D9-A93A-BB96C53622AC}" srcId="{B29B15D5-7315-491C-B865-306626DA3223}" destId="{C3BDD557-9407-4F98-970C-DACF52774142}" srcOrd="3" destOrd="0" parTransId="{B85ECE65-0530-4119-B215-02361FE4F741}" sibTransId="{A8C87FBA-4657-4B35-9A6A-ECF997A9C45C}"/>
    <dgm:cxn modelId="{C09BC07B-D1A4-4C64-AD35-8961FAFFA736}" type="presOf" srcId="{54A3F1EB-1224-4C6F-B2BB-6CA1A9FDD4EA}" destId="{48B8280F-7A32-4F88-A58A-B428D7A97223}" srcOrd="0" destOrd="0" presId="urn:microsoft.com/office/officeart/2005/8/layout/cycle2"/>
    <dgm:cxn modelId="{8525B88A-0DB1-4C29-BB29-6813082FD9AA}" type="presOf" srcId="{A8C87FBA-4657-4B35-9A6A-ECF997A9C45C}" destId="{8FA3B1F7-772B-4FE2-B822-117431610B8E}" srcOrd="1" destOrd="0" presId="urn:microsoft.com/office/officeart/2005/8/layout/cycle2"/>
    <dgm:cxn modelId="{2F2C8B95-3604-47CC-BB52-98B2CDF6963B}" type="presOf" srcId="{B29B15D5-7315-491C-B865-306626DA3223}" destId="{D566A95C-A14A-4555-8D4A-9A2A701A4075}" srcOrd="0" destOrd="0" presId="urn:microsoft.com/office/officeart/2005/8/layout/cycle2"/>
    <dgm:cxn modelId="{482192B8-82DF-4EF0-AD96-96516ECF77A1}" type="presOf" srcId="{1A1CF485-8BA9-4636-A542-0577F5436922}" destId="{3D625546-8860-468D-B2BE-53B7761AE6C1}" srcOrd="0" destOrd="0" presId="urn:microsoft.com/office/officeart/2005/8/layout/cycle2"/>
    <dgm:cxn modelId="{1EFAC1B8-074A-4998-8FD3-A7A54D5EA31A}" srcId="{B29B15D5-7315-491C-B865-306626DA3223}" destId="{F0A2AAF5-93A8-49C8-8C62-D2620D437B57}" srcOrd="4" destOrd="0" parTransId="{F257AA76-7345-4CA2-BC86-F51DE3E6910D}" sibTransId="{8AE0356D-1EC2-43E9-B32A-5A3226FD653E}"/>
    <dgm:cxn modelId="{6876D8C7-92BB-45C5-A544-954D76205569}" type="presOf" srcId="{A3AEB296-2518-4AD3-BB11-3EE6594159CC}" destId="{36103058-42A3-4114-9445-210F43F63892}" srcOrd="1" destOrd="0" presId="urn:microsoft.com/office/officeart/2005/8/layout/cycle2"/>
    <dgm:cxn modelId="{A16F07E3-0B10-4D5D-85AB-34A58EA288B9}" type="presOf" srcId="{48FEE851-2235-4A86-95B9-6CE67DBD0D14}" destId="{2A950D5C-E32B-41F8-8F74-72114195983B}" srcOrd="0" destOrd="0" presId="urn:microsoft.com/office/officeart/2005/8/layout/cycle2"/>
    <dgm:cxn modelId="{A3118EE8-CE40-4D59-A7AA-0FD6C938FFED}" srcId="{B29B15D5-7315-491C-B865-306626DA3223}" destId="{1A1CF485-8BA9-4636-A542-0577F5436922}" srcOrd="1" destOrd="0" parTransId="{307A1A69-B5CB-4F54-937B-919592546F88}" sibTransId="{A3AEB296-2518-4AD3-BB11-3EE6594159CC}"/>
    <dgm:cxn modelId="{16AA0AEA-B6A5-4D4D-8D85-CBBCAF6F9C1D}" srcId="{B29B15D5-7315-491C-B865-306626DA3223}" destId="{54A3F1EB-1224-4C6F-B2BB-6CA1A9FDD4EA}" srcOrd="0" destOrd="0" parTransId="{C3F0F783-8300-4C40-8261-3767702A3A6A}" sibTransId="{48FEE851-2235-4A86-95B9-6CE67DBD0D14}"/>
    <dgm:cxn modelId="{BFCE95EF-9B2A-4756-92DD-6C1E13B3C4E9}" type="presOf" srcId="{F0A2AAF5-93A8-49C8-8C62-D2620D437B57}" destId="{49AF9E60-01FD-473F-996B-5A4916215711}" srcOrd="0" destOrd="0" presId="urn:microsoft.com/office/officeart/2005/8/layout/cycle2"/>
    <dgm:cxn modelId="{624E61F9-5E7F-4DC9-9B04-EE7F2976E291}" type="presOf" srcId="{A3AEB296-2518-4AD3-BB11-3EE6594159CC}" destId="{39FC9E2C-0033-4092-B6C4-CDCBED859488}" srcOrd="0" destOrd="0" presId="urn:microsoft.com/office/officeart/2005/8/layout/cycle2"/>
    <dgm:cxn modelId="{F74E26FC-DD7B-4CAE-8FBD-88965BA1F5B1}" type="presOf" srcId="{8AE0356D-1EC2-43E9-B32A-5A3226FD653E}" destId="{5637CB46-46C1-411B-AD7C-54B9AFAA2FDD}" srcOrd="1" destOrd="0" presId="urn:microsoft.com/office/officeart/2005/8/layout/cycle2"/>
    <dgm:cxn modelId="{D00B3CFE-2737-4F02-B0B1-53332F5666A5}" srcId="{B29B15D5-7315-491C-B865-306626DA3223}" destId="{8CE89A72-8367-4BA5-99BF-B4F008609E51}" srcOrd="2" destOrd="0" parTransId="{616B2A98-411E-4559-A34D-8CB14C0538F8}" sibTransId="{3B52519D-2E17-4207-909A-56E4882C4275}"/>
    <dgm:cxn modelId="{BA578E64-818A-4C91-8672-BE85FA9E196C}" type="presParOf" srcId="{D566A95C-A14A-4555-8D4A-9A2A701A4075}" destId="{48B8280F-7A32-4F88-A58A-B428D7A97223}" srcOrd="0" destOrd="0" presId="urn:microsoft.com/office/officeart/2005/8/layout/cycle2"/>
    <dgm:cxn modelId="{F14EF31F-0673-45FF-A8FC-C0EE9502343A}" type="presParOf" srcId="{D566A95C-A14A-4555-8D4A-9A2A701A4075}" destId="{2A950D5C-E32B-41F8-8F74-72114195983B}" srcOrd="1" destOrd="0" presId="urn:microsoft.com/office/officeart/2005/8/layout/cycle2"/>
    <dgm:cxn modelId="{C7DD5EA1-EC46-4267-8817-424416935054}" type="presParOf" srcId="{2A950D5C-E32B-41F8-8F74-72114195983B}" destId="{A9A4AD86-1A12-4541-9FF3-497DBBDA3F80}" srcOrd="0" destOrd="0" presId="urn:microsoft.com/office/officeart/2005/8/layout/cycle2"/>
    <dgm:cxn modelId="{19ED43C8-F26F-42A3-B76D-A9177B6AC77B}" type="presParOf" srcId="{D566A95C-A14A-4555-8D4A-9A2A701A4075}" destId="{3D625546-8860-468D-B2BE-53B7761AE6C1}" srcOrd="2" destOrd="0" presId="urn:microsoft.com/office/officeart/2005/8/layout/cycle2"/>
    <dgm:cxn modelId="{05A92F08-DF2A-48B8-82DE-9C70E46619E7}" type="presParOf" srcId="{D566A95C-A14A-4555-8D4A-9A2A701A4075}" destId="{39FC9E2C-0033-4092-B6C4-CDCBED859488}" srcOrd="3" destOrd="0" presId="urn:microsoft.com/office/officeart/2005/8/layout/cycle2"/>
    <dgm:cxn modelId="{1561D8DB-297B-4412-899A-AD4699F90507}" type="presParOf" srcId="{39FC9E2C-0033-4092-B6C4-CDCBED859488}" destId="{36103058-42A3-4114-9445-210F43F63892}" srcOrd="0" destOrd="0" presId="urn:microsoft.com/office/officeart/2005/8/layout/cycle2"/>
    <dgm:cxn modelId="{DA80116A-DA6E-4122-8A72-5646D9CFBD7D}" type="presParOf" srcId="{D566A95C-A14A-4555-8D4A-9A2A701A4075}" destId="{8678E5EE-993B-41E3-9405-65A45F510A44}" srcOrd="4" destOrd="0" presId="urn:microsoft.com/office/officeart/2005/8/layout/cycle2"/>
    <dgm:cxn modelId="{B42955F2-DD42-46FF-8BD5-6F2EC37DE3AE}" type="presParOf" srcId="{D566A95C-A14A-4555-8D4A-9A2A701A4075}" destId="{C46E4117-608D-4449-B97A-2AE6F638B350}" srcOrd="5" destOrd="0" presId="urn:microsoft.com/office/officeart/2005/8/layout/cycle2"/>
    <dgm:cxn modelId="{A1EC2761-BD3E-465D-9ABE-80C8F5405EA2}" type="presParOf" srcId="{C46E4117-608D-4449-B97A-2AE6F638B350}" destId="{33FDEABF-E4AE-4365-9CF9-B68E0B3CC8DC}" srcOrd="0" destOrd="0" presId="urn:microsoft.com/office/officeart/2005/8/layout/cycle2"/>
    <dgm:cxn modelId="{2663FB8E-0AF0-4AE4-BCB5-F81063DC33C8}" type="presParOf" srcId="{D566A95C-A14A-4555-8D4A-9A2A701A4075}" destId="{23D5B35D-13B5-4F9F-A75F-DD50D356FADB}" srcOrd="6" destOrd="0" presId="urn:microsoft.com/office/officeart/2005/8/layout/cycle2"/>
    <dgm:cxn modelId="{A6184E5C-EA74-4896-B941-7B7D2F20CBC7}" type="presParOf" srcId="{D566A95C-A14A-4555-8D4A-9A2A701A4075}" destId="{2184FD8D-F9D0-44B3-90D3-ED015A246B7D}" srcOrd="7" destOrd="0" presId="urn:microsoft.com/office/officeart/2005/8/layout/cycle2"/>
    <dgm:cxn modelId="{ED0EE97C-8A56-433A-965C-A0AE70BB7498}" type="presParOf" srcId="{2184FD8D-F9D0-44B3-90D3-ED015A246B7D}" destId="{8FA3B1F7-772B-4FE2-B822-117431610B8E}" srcOrd="0" destOrd="0" presId="urn:microsoft.com/office/officeart/2005/8/layout/cycle2"/>
    <dgm:cxn modelId="{F97101AD-DAD2-47BC-BCED-6C68A2F309DA}" type="presParOf" srcId="{D566A95C-A14A-4555-8D4A-9A2A701A4075}" destId="{49AF9E60-01FD-473F-996B-5A4916215711}" srcOrd="8" destOrd="0" presId="urn:microsoft.com/office/officeart/2005/8/layout/cycle2"/>
    <dgm:cxn modelId="{560EFE9A-3B7A-414B-BE0A-383E59B5C749}" type="presParOf" srcId="{D566A95C-A14A-4555-8D4A-9A2A701A4075}" destId="{9408E669-81DD-4ED6-914C-7F422A2C051B}" srcOrd="9" destOrd="0" presId="urn:microsoft.com/office/officeart/2005/8/layout/cycle2"/>
    <dgm:cxn modelId="{8F6983BD-86C7-4AB2-918A-989948E21259}" type="presParOf" srcId="{9408E669-81DD-4ED6-914C-7F422A2C051B}" destId="{5637CB46-46C1-411B-AD7C-54B9AFAA2FDD}" srcOrd="0" destOrd="0" presId="urn:microsoft.com/office/officeart/2005/8/layout/cycle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1C35E28-08F2-45EC-9267-35CAD9A1461D}" type="doc">
      <dgm:prSet loTypeId="urn:microsoft.com/office/officeart/2005/8/layout/cycle2" loCatId="cycle" qsTypeId="urn:microsoft.com/office/officeart/2005/8/quickstyle/simple1" qsCatId="simple" csTypeId="urn:microsoft.com/office/officeart/2005/8/colors/accent1_2" csCatId="accent1" phldr="1"/>
      <dgm:spPr/>
      <dgm:t>
        <a:bodyPr/>
        <a:lstStyle/>
        <a:p>
          <a:endParaRPr lang="en-GB"/>
        </a:p>
      </dgm:t>
    </dgm:pt>
    <dgm:pt modelId="{6B8AFDA5-295C-4DBB-8B4D-7BF525DF383A}">
      <dgm:prSet phldrT="[Text]"/>
      <dgm:spPr/>
      <dgm:t>
        <a:bodyPr/>
        <a:lstStyle/>
        <a:p>
          <a:pPr algn="ctr"/>
          <a:r>
            <a:rPr lang="en-GB"/>
            <a:t>Manual Testing</a:t>
          </a:r>
        </a:p>
      </dgm:t>
    </dgm:pt>
    <dgm:pt modelId="{CDF3DB3E-A695-4C1F-AD85-9FAB3BC214F2}" type="parTrans" cxnId="{EA5238D8-481C-4C7E-850C-6066782F7655}">
      <dgm:prSet/>
      <dgm:spPr/>
      <dgm:t>
        <a:bodyPr/>
        <a:lstStyle/>
        <a:p>
          <a:pPr algn="ctr"/>
          <a:endParaRPr lang="en-GB"/>
        </a:p>
      </dgm:t>
    </dgm:pt>
    <dgm:pt modelId="{83D20F3D-D132-41DD-BDEE-985D5280D0A7}" type="sibTrans" cxnId="{EA5238D8-481C-4C7E-850C-6066782F7655}">
      <dgm:prSet/>
      <dgm:spPr/>
      <dgm:t>
        <a:bodyPr/>
        <a:lstStyle/>
        <a:p>
          <a:pPr algn="ctr"/>
          <a:endParaRPr lang="en-GB"/>
        </a:p>
      </dgm:t>
    </dgm:pt>
    <dgm:pt modelId="{D47935A8-6536-4494-91B6-376E538A688B}">
      <dgm:prSet phldrT="[Text]"/>
      <dgm:spPr/>
      <dgm:t>
        <a:bodyPr/>
        <a:lstStyle/>
        <a:p>
          <a:pPr algn="ctr"/>
          <a:r>
            <a:rPr lang="en-GB"/>
            <a:t>Bug Documenation</a:t>
          </a:r>
        </a:p>
      </dgm:t>
    </dgm:pt>
    <dgm:pt modelId="{C93427F2-43ED-4DF9-B279-ECDAA5D83D6B}" type="parTrans" cxnId="{52C82B02-FB90-43A9-848A-37A8D12C5116}">
      <dgm:prSet/>
      <dgm:spPr/>
      <dgm:t>
        <a:bodyPr/>
        <a:lstStyle/>
        <a:p>
          <a:pPr algn="ctr"/>
          <a:endParaRPr lang="en-GB"/>
        </a:p>
      </dgm:t>
    </dgm:pt>
    <dgm:pt modelId="{1E601CB7-EA02-4CF5-957A-445DDEB8DACB}" type="sibTrans" cxnId="{52C82B02-FB90-43A9-848A-37A8D12C5116}">
      <dgm:prSet/>
      <dgm:spPr/>
      <dgm:t>
        <a:bodyPr/>
        <a:lstStyle/>
        <a:p>
          <a:pPr algn="ctr"/>
          <a:endParaRPr lang="en-GB"/>
        </a:p>
      </dgm:t>
    </dgm:pt>
    <dgm:pt modelId="{24B0E338-6115-4570-84F4-FC3238537DC5}">
      <dgm:prSet phldrT="[Text]"/>
      <dgm:spPr/>
      <dgm:t>
        <a:bodyPr/>
        <a:lstStyle/>
        <a:p>
          <a:pPr algn="ctr"/>
          <a:r>
            <a:rPr lang="en-GB"/>
            <a:t>Bug Fixing</a:t>
          </a:r>
        </a:p>
      </dgm:t>
    </dgm:pt>
    <dgm:pt modelId="{38BB2634-7D1C-466A-B670-D68D039DF6AF}" type="parTrans" cxnId="{D3BDC3DF-E8AF-47DF-8AB2-0CE6BA4B1729}">
      <dgm:prSet/>
      <dgm:spPr/>
      <dgm:t>
        <a:bodyPr/>
        <a:lstStyle/>
        <a:p>
          <a:pPr algn="ctr"/>
          <a:endParaRPr lang="en-GB"/>
        </a:p>
      </dgm:t>
    </dgm:pt>
    <dgm:pt modelId="{99B05879-3920-4E11-BB69-AB5AC3D1A216}" type="sibTrans" cxnId="{D3BDC3DF-E8AF-47DF-8AB2-0CE6BA4B1729}">
      <dgm:prSet/>
      <dgm:spPr/>
      <dgm:t>
        <a:bodyPr/>
        <a:lstStyle/>
        <a:p>
          <a:pPr algn="ctr"/>
          <a:endParaRPr lang="en-GB"/>
        </a:p>
      </dgm:t>
    </dgm:pt>
    <dgm:pt modelId="{DA9BB3B7-09FE-4407-85CE-B2780ED28D04}" type="pres">
      <dgm:prSet presAssocID="{71C35E28-08F2-45EC-9267-35CAD9A1461D}" presName="cycle" presStyleCnt="0">
        <dgm:presLayoutVars>
          <dgm:dir/>
          <dgm:resizeHandles val="exact"/>
        </dgm:presLayoutVars>
      </dgm:prSet>
      <dgm:spPr/>
    </dgm:pt>
    <dgm:pt modelId="{D81E66FF-A08F-41C7-BB12-63902BEC2605}" type="pres">
      <dgm:prSet presAssocID="{6B8AFDA5-295C-4DBB-8B4D-7BF525DF383A}" presName="node" presStyleLbl="node1" presStyleIdx="0" presStyleCnt="3">
        <dgm:presLayoutVars>
          <dgm:bulletEnabled val="1"/>
        </dgm:presLayoutVars>
      </dgm:prSet>
      <dgm:spPr/>
    </dgm:pt>
    <dgm:pt modelId="{876F324B-218A-4CC9-870F-734F57D54145}" type="pres">
      <dgm:prSet presAssocID="{83D20F3D-D132-41DD-BDEE-985D5280D0A7}" presName="sibTrans" presStyleLbl="sibTrans2D1" presStyleIdx="0" presStyleCnt="3"/>
      <dgm:spPr/>
    </dgm:pt>
    <dgm:pt modelId="{ADF7940B-D283-4AA3-BB6A-9A809FECF4CC}" type="pres">
      <dgm:prSet presAssocID="{83D20F3D-D132-41DD-BDEE-985D5280D0A7}" presName="connectorText" presStyleLbl="sibTrans2D1" presStyleIdx="0" presStyleCnt="3"/>
      <dgm:spPr/>
    </dgm:pt>
    <dgm:pt modelId="{8C4B764C-785B-45FC-8790-E1A6F6F055D6}" type="pres">
      <dgm:prSet presAssocID="{D47935A8-6536-4494-91B6-376E538A688B}" presName="node" presStyleLbl="node1" presStyleIdx="1" presStyleCnt="3">
        <dgm:presLayoutVars>
          <dgm:bulletEnabled val="1"/>
        </dgm:presLayoutVars>
      </dgm:prSet>
      <dgm:spPr/>
    </dgm:pt>
    <dgm:pt modelId="{C7A6FCCA-9686-49D4-AF7A-F017CCEC1708}" type="pres">
      <dgm:prSet presAssocID="{1E601CB7-EA02-4CF5-957A-445DDEB8DACB}" presName="sibTrans" presStyleLbl="sibTrans2D1" presStyleIdx="1" presStyleCnt="3"/>
      <dgm:spPr/>
    </dgm:pt>
    <dgm:pt modelId="{806838CD-E11A-456E-8A4A-E6E7367447D0}" type="pres">
      <dgm:prSet presAssocID="{1E601CB7-EA02-4CF5-957A-445DDEB8DACB}" presName="connectorText" presStyleLbl="sibTrans2D1" presStyleIdx="1" presStyleCnt="3"/>
      <dgm:spPr/>
    </dgm:pt>
    <dgm:pt modelId="{66DBCE4A-BC91-4651-A373-1455626796A3}" type="pres">
      <dgm:prSet presAssocID="{24B0E338-6115-4570-84F4-FC3238537DC5}" presName="node" presStyleLbl="node1" presStyleIdx="2" presStyleCnt="3">
        <dgm:presLayoutVars>
          <dgm:bulletEnabled val="1"/>
        </dgm:presLayoutVars>
      </dgm:prSet>
      <dgm:spPr/>
    </dgm:pt>
    <dgm:pt modelId="{6DB7C800-57DC-4617-9616-1DF7E0ED6681}" type="pres">
      <dgm:prSet presAssocID="{99B05879-3920-4E11-BB69-AB5AC3D1A216}" presName="sibTrans" presStyleLbl="sibTrans2D1" presStyleIdx="2" presStyleCnt="3"/>
      <dgm:spPr/>
    </dgm:pt>
    <dgm:pt modelId="{B7CEA830-8ECE-41AB-B8C8-696852169FDB}" type="pres">
      <dgm:prSet presAssocID="{99B05879-3920-4E11-BB69-AB5AC3D1A216}" presName="connectorText" presStyleLbl="sibTrans2D1" presStyleIdx="2" presStyleCnt="3"/>
      <dgm:spPr/>
    </dgm:pt>
  </dgm:ptLst>
  <dgm:cxnLst>
    <dgm:cxn modelId="{52C82B02-FB90-43A9-848A-37A8D12C5116}" srcId="{71C35E28-08F2-45EC-9267-35CAD9A1461D}" destId="{D47935A8-6536-4494-91B6-376E538A688B}" srcOrd="1" destOrd="0" parTransId="{C93427F2-43ED-4DF9-B279-ECDAA5D83D6B}" sibTransId="{1E601CB7-EA02-4CF5-957A-445DDEB8DACB}"/>
    <dgm:cxn modelId="{C75C0225-F70C-46EA-8A6E-74C12828576A}" type="presOf" srcId="{99B05879-3920-4E11-BB69-AB5AC3D1A216}" destId="{6DB7C800-57DC-4617-9616-1DF7E0ED6681}" srcOrd="0" destOrd="0" presId="urn:microsoft.com/office/officeart/2005/8/layout/cycle2"/>
    <dgm:cxn modelId="{F6A8063E-8C17-43EA-95D1-E0A2C6051738}" type="presOf" srcId="{6B8AFDA5-295C-4DBB-8B4D-7BF525DF383A}" destId="{D81E66FF-A08F-41C7-BB12-63902BEC2605}" srcOrd="0" destOrd="0" presId="urn:microsoft.com/office/officeart/2005/8/layout/cycle2"/>
    <dgm:cxn modelId="{EB0B1E44-00CC-4C02-BAED-CE843C47F94B}" type="presOf" srcId="{D47935A8-6536-4494-91B6-376E538A688B}" destId="{8C4B764C-785B-45FC-8790-E1A6F6F055D6}" srcOrd="0" destOrd="0" presId="urn:microsoft.com/office/officeart/2005/8/layout/cycle2"/>
    <dgm:cxn modelId="{FAE8DD67-A554-4F25-9960-22591517415A}" type="presOf" srcId="{83D20F3D-D132-41DD-BDEE-985D5280D0A7}" destId="{876F324B-218A-4CC9-870F-734F57D54145}" srcOrd="0" destOrd="0" presId="urn:microsoft.com/office/officeart/2005/8/layout/cycle2"/>
    <dgm:cxn modelId="{0FD77C6F-7D3C-47C4-8998-339E14A2EA23}" type="presOf" srcId="{1E601CB7-EA02-4CF5-957A-445DDEB8DACB}" destId="{806838CD-E11A-456E-8A4A-E6E7367447D0}" srcOrd="1" destOrd="0" presId="urn:microsoft.com/office/officeart/2005/8/layout/cycle2"/>
    <dgm:cxn modelId="{8CF28671-9BC0-41EA-9549-FB14FDD667AD}" type="presOf" srcId="{83D20F3D-D132-41DD-BDEE-985D5280D0A7}" destId="{ADF7940B-D283-4AA3-BB6A-9A809FECF4CC}" srcOrd="1" destOrd="0" presId="urn:microsoft.com/office/officeart/2005/8/layout/cycle2"/>
    <dgm:cxn modelId="{49DC8D74-0AC7-4C19-990D-CE28EE2EE7D8}" type="presOf" srcId="{1E601CB7-EA02-4CF5-957A-445DDEB8DACB}" destId="{C7A6FCCA-9686-49D4-AF7A-F017CCEC1708}" srcOrd="0" destOrd="0" presId="urn:microsoft.com/office/officeart/2005/8/layout/cycle2"/>
    <dgm:cxn modelId="{C8FF9FB8-252E-4342-B059-62E02F75B94F}" type="presOf" srcId="{24B0E338-6115-4570-84F4-FC3238537DC5}" destId="{66DBCE4A-BC91-4651-A373-1455626796A3}" srcOrd="0" destOrd="0" presId="urn:microsoft.com/office/officeart/2005/8/layout/cycle2"/>
    <dgm:cxn modelId="{4A2669D1-291A-4F2A-A318-4EC7EEBB7DB0}" type="presOf" srcId="{99B05879-3920-4E11-BB69-AB5AC3D1A216}" destId="{B7CEA830-8ECE-41AB-B8C8-696852169FDB}" srcOrd="1" destOrd="0" presId="urn:microsoft.com/office/officeart/2005/8/layout/cycle2"/>
    <dgm:cxn modelId="{EA5238D8-481C-4C7E-850C-6066782F7655}" srcId="{71C35E28-08F2-45EC-9267-35CAD9A1461D}" destId="{6B8AFDA5-295C-4DBB-8B4D-7BF525DF383A}" srcOrd="0" destOrd="0" parTransId="{CDF3DB3E-A695-4C1F-AD85-9FAB3BC214F2}" sibTransId="{83D20F3D-D132-41DD-BDEE-985D5280D0A7}"/>
    <dgm:cxn modelId="{D3BDC3DF-E8AF-47DF-8AB2-0CE6BA4B1729}" srcId="{71C35E28-08F2-45EC-9267-35CAD9A1461D}" destId="{24B0E338-6115-4570-84F4-FC3238537DC5}" srcOrd="2" destOrd="0" parTransId="{38BB2634-7D1C-466A-B670-D68D039DF6AF}" sibTransId="{99B05879-3920-4E11-BB69-AB5AC3D1A216}"/>
    <dgm:cxn modelId="{0E48C6F8-546D-448F-9C79-0270310E6914}" type="presOf" srcId="{71C35E28-08F2-45EC-9267-35CAD9A1461D}" destId="{DA9BB3B7-09FE-4407-85CE-B2780ED28D04}" srcOrd="0" destOrd="0" presId="urn:microsoft.com/office/officeart/2005/8/layout/cycle2"/>
    <dgm:cxn modelId="{180158B4-C816-48A6-B905-D6FAE5C0C8B4}" type="presParOf" srcId="{DA9BB3B7-09FE-4407-85CE-B2780ED28D04}" destId="{D81E66FF-A08F-41C7-BB12-63902BEC2605}" srcOrd="0" destOrd="0" presId="urn:microsoft.com/office/officeart/2005/8/layout/cycle2"/>
    <dgm:cxn modelId="{7ABC5D2E-171C-4E64-A928-68E0A3A03640}" type="presParOf" srcId="{DA9BB3B7-09FE-4407-85CE-B2780ED28D04}" destId="{876F324B-218A-4CC9-870F-734F57D54145}" srcOrd="1" destOrd="0" presId="urn:microsoft.com/office/officeart/2005/8/layout/cycle2"/>
    <dgm:cxn modelId="{767E32E1-426A-4A9C-9152-100AA7503553}" type="presParOf" srcId="{876F324B-218A-4CC9-870F-734F57D54145}" destId="{ADF7940B-D283-4AA3-BB6A-9A809FECF4CC}" srcOrd="0" destOrd="0" presId="urn:microsoft.com/office/officeart/2005/8/layout/cycle2"/>
    <dgm:cxn modelId="{D7FE7B3A-9D35-424E-8201-C513336D3396}" type="presParOf" srcId="{DA9BB3B7-09FE-4407-85CE-B2780ED28D04}" destId="{8C4B764C-785B-45FC-8790-E1A6F6F055D6}" srcOrd="2" destOrd="0" presId="urn:microsoft.com/office/officeart/2005/8/layout/cycle2"/>
    <dgm:cxn modelId="{BB5455CE-4351-49FF-A76F-EEBC1FD67142}" type="presParOf" srcId="{DA9BB3B7-09FE-4407-85CE-B2780ED28D04}" destId="{C7A6FCCA-9686-49D4-AF7A-F017CCEC1708}" srcOrd="3" destOrd="0" presId="urn:microsoft.com/office/officeart/2005/8/layout/cycle2"/>
    <dgm:cxn modelId="{B92B026C-1BE3-4424-9F0B-41C89772ED1F}" type="presParOf" srcId="{C7A6FCCA-9686-49D4-AF7A-F017CCEC1708}" destId="{806838CD-E11A-456E-8A4A-E6E7367447D0}" srcOrd="0" destOrd="0" presId="urn:microsoft.com/office/officeart/2005/8/layout/cycle2"/>
    <dgm:cxn modelId="{9ED03032-3135-4E4E-9FAE-004029635D4E}" type="presParOf" srcId="{DA9BB3B7-09FE-4407-85CE-B2780ED28D04}" destId="{66DBCE4A-BC91-4651-A373-1455626796A3}" srcOrd="4" destOrd="0" presId="urn:microsoft.com/office/officeart/2005/8/layout/cycle2"/>
    <dgm:cxn modelId="{CB9CAA27-829C-45AB-A0CF-D862939EEAE5}" type="presParOf" srcId="{DA9BB3B7-09FE-4407-85CE-B2780ED28D04}" destId="{6DB7C800-57DC-4617-9616-1DF7E0ED6681}" srcOrd="5" destOrd="0" presId="urn:microsoft.com/office/officeart/2005/8/layout/cycle2"/>
    <dgm:cxn modelId="{02BCEF8C-8C06-4696-8FFD-7EB9733C75DF}" type="presParOf" srcId="{6DB7C800-57DC-4617-9616-1DF7E0ED6681}" destId="{B7CEA830-8ECE-41AB-B8C8-696852169FDB}" srcOrd="0" destOrd="0" presId="urn:microsoft.com/office/officeart/2005/8/layout/cycle2"/>
  </dgm:cxnLst>
  <dgm:bg/>
  <dgm:whole/>
  <dgm:extLst>
    <a:ext uri="http://schemas.microsoft.com/office/drawing/2008/diagram">
      <dsp:dataModelExt xmlns:dsp="http://schemas.microsoft.com/office/drawing/2008/diagram" relId="rId1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B8280F-7A32-4F88-A58A-B428D7A97223}">
      <dsp:nvSpPr>
        <dsp:cNvPr id="0" name=""/>
        <dsp:cNvSpPr/>
      </dsp:nvSpPr>
      <dsp:spPr>
        <a:xfrm>
          <a:off x="1309812" y="16"/>
          <a:ext cx="655705" cy="655705"/>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Design</a:t>
          </a:r>
        </a:p>
      </dsp:txBody>
      <dsp:txXfrm>
        <a:off x="1405838" y="96042"/>
        <a:ext cx="463653" cy="463653"/>
      </dsp:txXfrm>
    </dsp:sp>
    <dsp:sp modelId="{2A950D5C-E32B-41F8-8F74-72114195983B}">
      <dsp:nvSpPr>
        <dsp:cNvPr id="0" name=""/>
        <dsp:cNvSpPr/>
      </dsp:nvSpPr>
      <dsp:spPr>
        <a:xfrm rot="2193091">
          <a:off x="1940385" y="503679"/>
          <a:ext cx="167362" cy="221300"/>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p>
      </dsp:txBody>
      <dsp:txXfrm>
        <a:off x="1945323" y="532988"/>
        <a:ext cx="117153" cy="132780"/>
      </dsp:txXfrm>
    </dsp:sp>
    <dsp:sp modelId="{3D625546-8860-468D-B2BE-53B7761AE6C1}">
      <dsp:nvSpPr>
        <dsp:cNvPr id="0" name=""/>
        <dsp:cNvSpPr/>
      </dsp:nvSpPr>
      <dsp:spPr>
        <a:xfrm>
          <a:off x="2090226" y="578579"/>
          <a:ext cx="655705" cy="655705"/>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Develop</a:t>
          </a:r>
        </a:p>
      </dsp:txBody>
      <dsp:txXfrm>
        <a:off x="2186252" y="674605"/>
        <a:ext cx="463653" cy="463653"/>
      </dsp:txXfrm>
    </dsp:sp>
    <dsp:sp modelId="{39FC9E2C-0033-4092-B6C4-CDCBED859488}">
      <dsp:nvSpPr>
        <dsp:cNvPr id="0" name=""/>
        <dsp:cNvSpPr/>
      </dsp:nvSpPr>
      <dsp:spPr>
        <a:xfrm rot="6426909">
          <a:off x="2291169" y="1310003"/>
          <a:ext cx="171613" cy="221300"/>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p>
      </dsp:txBody>
      <dsp:txXfrm rot="10800000">
        <a:off x="2324487" y="1329661"/>
        <a:ext cx="120129" cy="132780"/>
      </dsp:txXfrm>
    </dsp:sp>
    <dsp:sp modelId="{8678E5EE-993B-41E3-9405-65A45F510A44}">
      <dsp:nvSpPr>
        <dsp:cNvPr id="0" name=""/>
        <dsp:cNvSpPr/>
      </dsp:nvSpPr>
      <dsp:spPr>
        <a:xfrm>
          <a:off x="1801965" y="1514707"/>
          <a:ext cx="655705" cy="655705"/>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Test</a:t>
          </a:r>
        </a:p>
      </dsp:txBody>
      <dsp:txXfrm>
        <a:off x="1897991" y="1610733"/>
        <a:ext cx="463653" cy="463653"/>
      </dsp:txXfrm>
    </dsp:sp>
    <dsp:sp modelId="{C46E4117-608D-4449-B97A-2AE6F638B350}">
      <dsp:nvSpPr>
        <dsp:cNvPr id="0" name=""/>
        <dsp:cNvSpPr/>
      </dsp:nvSpPr>
      <dsp:spPr>
        <a:xfrm rot="10799941">
          <a:off x="1559561" y="1731918"/>
          <a:ext cx="171298" cy="221300"/>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p>
      </dsp:txBody>
      <dsp:txXfrm rot="10800000">
        <a:off x="1610950" y="1776178"/>
        <a:ext cx="119909" cy="132780"/>
      </dsp:txXfrm>
    </dsp:sp>
    <dsp:sp modelId="{23D5B35D-13B5-4F9F-A75F-DD50D356FADB}">
      <dsp:nvSpPr>
        <dsp:cNvPr id="0" name=""/>
        <dsp:cNvSpPr/>
      </dsp:nvSpPr>
      <dsp:spPr>
        <a:xfrm>
          <a:off x="823054" y="1514724"/>
          <a:ext cx="655705" cy="655705"/>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Deploy</a:t>
          </a:r>
        </a:p>
      </dsp:txBody>
      <dsp:txXfrm>
        <a:off x="919080" y="1610750"/>
        <a:ext cx="463653" cy="463653"/>
      </dsp:txXfrm>
    </dsp:sp>
    <dsp:sp modelId="{2184FD8D-F9D0-44B3-90D3-ED015A246B7D}">
      <dsp:nvSpPr>
        <dsp:cNvPr id="0" name=""/>
        <dsp:cNvSpPr/>
      </dsp:nvSpPr>
      <dsp:spPr>
        <a:xfrm rot="15102127">
          <a:off x="910153" y="1268557"/>
          <a:ext cx="175057" cy="221300"/>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p>
      </dsp:txBody>
      <dsp:txXfrm rot="10800000">
        <a:off x="944656" y="1337748"/>
        <a:ext cx="122540" cy="132780"/>
      </dsp:txXfrm>
    </dsp:sp>
    <dsp:sp modelId="{49AF9E60-01FD-473F-996B-5A4916215711}">
      <dsp:nvSpPr>
        <dsp:cNvPr id="0" name=""/>
        <dsp:cNvSpPr/>
      </dsp:nvSpPr>
      <dsp:spPr>
        <a:xfrm>
          <a:off x="513492" y="578577"/>
          <a:ext cx="655705" cy="655705"/>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Review</a:t>
          </a:r>
        </a:p>
      </dsp:txBody>
      <dsp:txXfrm>
        <a:off x="609518" y="674603"/>
        <a:ext cx="463653" cy="463653"/>
      </dsp:txXfrm>
    </dsp:sp>
    <dsp:sp modelId="{9408E669-81DD-4ED6-914C-7F422A2C051B}">
      <dsp:nvSpPr>
        <dsp:cNvPr id="0" name=""/>
        <dsp:cNvSpPr/>
      </dsp:nvSpPr>
      <dsp:spPr>
        <a:xfrm rot="19440000">
          <a:off x="1148438" y="509396"/>
          <a:ext cx="174158" cy="221300"/>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p>
      </dsp:txBody>
      <dsp:txXfrm>
        <a:off x="1153427" y="569011"/>
        <a:ext cx="121911" cy="13278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1E66FF-A08F-41C7-BB12-63902BEC2605}">
      <dsp:nvSpPr>
        <dsp:cNvPr id="0" name=""/>
        <dsp:cNvSpPr/>
      </dsp:nvSpPr>
      <dsp:spPr>
        <a:xfrm>
          <a:off x="1036899" y="404"/>
          <a:ext cx="871513" cy="871513"/>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t>Manual Testing</a:t>
          </a:r>
        </a:p>
      </dsp:txBody>
      <dsp:txXfrm>
        <a:off x="1164529" y="128034"/>
        <a:ext cx="616253" cy="616253"/>
      </dsp:txXfrm>
    </dsp:sp>
    <dsp:sp modelId="{876F324B-218A-4CC9-870F-734F57D54145}">
      <dsp:nvSpPr>
        <dsp:cNvPr id="0" name=""/>
        <dsp:cNvSpPr/>
      </dsp:nvSpPr>
      <dsp:spPr>
        <a:xfrm rot="3600000">
          <a:off x="1680719" y="849692"/>
          <a:ext cx="231197" cy="29413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a:off x="1698059" y="878486"/>
        <a:ext cx="161838" cy="176481"/>
      </dsp:txXfrm>
    </dsp:sp>
    <dsp:sp modelId="{8C4B764C-785B-45FC-8790-E1A6F6F055D6}">
      <dsp:nvSpPr>
        <dsp:cNvPr id="0" name=""/>
        <dsp:cNvSpPr/>
      </dsp:nvSpPr>
      <dsp:spPr>
        <a:xfrm>
          <a:off x="1690767" y="1132936"/>
          <a:ext cx="871513" cy="871513"/>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t>Bug Documenation</a:t>
          </a:r>
        </a:p>
      </dsp:txBody>
      <dsp:txXfrm>
        <a:off x="1818397" y="1260566"/>
        <a:ext cx="616253" cy="616253"/>
      </dsp:txXfrm>
    </dsp:sp>
    <dsp:sp modelId="{C7A6FCCA-9686-49D4-AF7A-F017CCEC1708}">
      <dsp:nvSpPr>
        <dsp:cNvPr id="0" name=""/>
        <dsp:cNvSpPr/>
      </dsp:nvSpPr>
      <dsp:spPr>
        <a:xfrm rot="10800000">
          <a:off x="1363601" y="1421625"/>
          <a:ext cx="231197" cy="29413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rot="10800000">
        <a:off x="1432960" y="1480452"/>
        <a:ext cx="161838" cy="176481"/>
      </dsp:txXfrm>
    </dsp:sp>
    <dsp:sp modelId="{66DBCE4A-BC91-4651-A373-1455626796A3}">
      <dsp:nvSpPr>
        <dsp:cNvPr id="0" name=""/>
        <dsp:cNvSpPr/>
      </dsp:nvSpPr>
      <dsp:spPr>
        <a:xfrm>
          <a:off x="383032" y="1132936"/>
          <a:ext cx="871513" cy="871513"/>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t>Bug Fixing</a:t>
          </a:r>
        </a:p>
      </dsp:txBody>
      <dsp:txXfrm>
        <a:off x="510662" y="1260566"/>
        <a:ext cx="616253" cy="616253"/>
      </dsp:txXfrm>
    </dsp:sp>
    <dsp:sp modelId="{6DB7C800-57DC-4617-9616-1DF7E0ED6681}">
      <dsp:nvSpPr>
        <dsp:cNvPr id="0" name=""/>
        <dsp:cNvSpPr/>
      </dsp:nvSpPr>
      <dsp:spPr>
        <a:xfrm rot="18000000">
          <a:off x="1026852" y="861026"/>
          <a:ext cx="231197" cy="29413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a:off x="1044192" y="949886"/>
        <a:ext cx="161838" cy="176481"/>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B700E-4059-4855-82C3-573170551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4</TotalTime>
  <Pages>94</Pages>
  <Words>21116</Words>
  <Characters>120363</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 zafar</dc:creator>
  <cp:keywords/>
  <dc:description/>
  <cp:lastModifiedBy>samir zafar</cp:lastModifiedBy>
  <cp:revision>773</cp:revision>
  <cp:lastPrinted>2023-04-16T20:30:00Z</cp:lastPrinted>
  <dcterms:created xsi:type="dcterms:W3CDTF">2023-04-06T16:02:00Z</dcterms:created>
  <dcterms:modified xsi:type="dcterms:W3CDTF">2023-04-16T20:30:00Z</dcterms:modified>
</cp:coreProperties>
</file>